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8055F32" w:rsidR="00DA75D4" w:rsidRPr="00FC318D" w:rsidRDefault="00547199" w:rsidP="00547199">
      <w:pPr>
        <w:pStyle w:val="Ttulos"/>
        <w:tabs>
          <w:tab w:val="center" w:pos="4535"/>
          <w:tab w:val="right" w:pos="9070"/>
        </w:tabs>
        <w:spacing w:after="0"/>
        <w:rPr>
          <w:color w:val="5C666C"/>
          <w:spacing w:val="40"/>
          <w:sz w:val="24"/>
          <w:szCs w:val="24"/>
        </w:rPr>
      </w:pPr>
      <w:r w:rsidRPr="00FC318D">
        <w:rPr>
          <w:noProof/>
          <w:color w:val="5C666C"/>
          <w:spacing w:val="40"/>
          <w:sz w:val="24"/>
          <w:szCs w:val="24"/>
        </w:rPr>
        <w:drawing>
          <wp:anchor distT="0" distB="0" distL="114300" distR="114300" simplePos="0" relativeHeight="251658241" behindDoc="0" locked="0" layoutInCell="1" allowOverlap="1" wp14:anchorId="4A0B56B3" wp14:editId="0121F828">
            <wp:simplePos x="0" y="0"/>
            <wp:positionH relativeFrom="margin">
              <wp:align>left</wp:align>
            </wp:positionH>
            <wp:positionV relativeFrom="paragraph">
              <wp:posOffset>72</wp:posOffset>
            </wp:positionV>
            <wp:extent cx="1026160" cy="1069975"/>
            <wp:effectExtent l="0" t="0" r="2540" b="0"/>
            <wp:wrapSquare wrapText="bothSides"/>
            <wp:docPr id="19502150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1504" name="Imagem 19502150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6160" cy="1069975"/>
                    </a:xfrm>
                    <a:prstGeom prst="rect">
                      <a:avLst/>
                    </a:prstGeom>
                  </pic:spPr>
                </pic:pic>
              </a:graphicData>
            </a:graphic>
          </wp:anchor>
        </w:drawing>
      </w:r>
      <w:r w:rsidR="0077060A" w:rsidRPr="00FC318D">
        <w:rPr>
          <w:color w:val="5C666C"/>
          <w:spacing w:val="40"/>
          <w:sz w:val="24"/>
          <w:szCs w:val="24"/>
        </w:rPr>
        <w:t>MACHINE LEAR</w:t>
      </w:r>
      <w:r w:rsidR="00296AAC" w:rsidRPr="00FC318D">
        <w:rPr>
          <w:color w:val="5C666C"/>
          <w:spacing w:val="40"/>
          <w:sz w:val="24"/>
          <w:szCs w:val="24"/>
        </w:rPr>
        <w:t>N</w:t>
      </w:r>
      <w:r w:rsidR="0077060A" w:rsidRPr="00FC318D">
        <w:rPr>
          <w:color w:val="5C666C"/>
          <w:spacing w:val="40"/>
          <w:sz w:val="24"/>
          <w:szCs w:val="24"/>
        </w:rPr>
        <w:t>ING</w:t>
      </w:r>
      <w:r w:rsidR="00DA75D4" w:rsidRPr="00FC318D">
        <w:rPr>
          <w:color w:val="5C666C"/>
          <w:spacing w:val="40"/>
          <w:sz w:val="24"/>
          <w:szCs w:val="24"/>
        </w:rPr>
        <w:t xml:space="preserve"> Project</w:t>
      </w:r>
    </w:p>
    <w:p w14:paraId="42F5EB70" w14:textId="77777777" w:rsidR="00DA75D4" w:rsidRPr="00FC318D" w:rsidRDefault="00DA75D4" w:rsidP="00DA75D4">
      <w:pPr>
        <w:pStyle w:val="Capa"/>
        <w:tabs>
          <w:tab w:val="left" w:pos="3100"/>
        </w:tabs>
        <w:spacing w:after="0"/>
        <w:rPr>
          <w:bCs/>
          <w:color w:val="5C666C"/>
          <w:szCs w:val="24"/>
        </w:rPr>
      </w:pPr>
      <w:r w:rsidRPr="00FC318D">
        <w:rPr>
          <w:bCs/>
          <w:color w:val="5C666C"/>
          <w:szCs w:val="24"/>
        </w:rPr>
        <w:t>Master in Data Science and Advanced Analytics</w:t>
      </w:r>
    </w:p>
    <w:p w14:paraId="18D08232" w14:textId="77777777" w:rsidR="00D67815" w:rsidRPr="00FC318D" w:rsidRDefault="00D67815" w:rsidP="00D67815">
      <w:pPr>
        <w:pStyle w:val="Capa"/>
        <w:tabs>
          <w:tab w:val="left" w:pos="3100"/>
        </w:tabs>
        <w:spacing w:after="0"/>
        <w:rPr>
          <w:bCs/>
          <w:color w:val="5C666C"/>
          <w:sz w:val="16"/>
          <w:szCs w:val="18"/>
        </w:rPr>
      </w:pPr>
    </w:p>
    <w:p w14:paraId="121F78D5" w14:textId="77777777" w:rsidR="00D67815" w:rsidRPr="006F56BA" w:rsidRDefault="00D67815" w:rsidP="00D67815">
      <w:pPr>
        <w:pStyle w:val="Capa"/>
        <w:tabs>
          <w:tab w:val="left" w:pos="3100"/>
        </w:tabs>
        <w:spacing w:after="0"/>
        <w:rPr>
          <w:b/>
          <w:color w:val="5C666C"/>
          <w:szCs w:val="24"/>
          <w:lang w:val="pt-PT"/>
        </w:rPr>
      </w:pPr>
      <w:r w:rsidRPr="006F56BA">
        <w:rPr>
          <w:b/>
          <w:color w:val="5C666C"/>
          <w:szCs w:val="24"/>
          <w:lang w:val="pt-PT"/>
        </w:rPr>
        <w:t xml:space="preserve">NOVA </w:t>
      </w:r>
      <w:proofErr w:type="spellStart"/>
      <w:r w:rsidRPr="006F56BA">
        <w:rPr>
          <w:b/>
          <w:color w:val="5C666C"/>
          <w:szCs w:val="24"/>
          <w:lang w:val="pt-PT"/>
        </w:rPr>
        <w:t>Information</w:t>
      </w:r>
      <w:proofErr w:type="spellEnd"/>
      <w:r w:rsidRPr="006F56BA">
        <w:rPr>
          <w:b/>
          <w:color w:val="5C666C"/>
          <w:szCs w:val="24"/>
          <w:lang w:val="pt-PT"/>
        </w:rPr>
        <w:t xml:space="preserve"> Management </w:t>
      </w:r>
      <w:proofErr w:type="spellStart"/>
      <w:r w:rsidRPr="006F56BA">
        <w:rPr>
          <w:b/>
          <w:color w:val="5C666C"/>
          <w:szCs w:val="24"/>
          <w:lang w:val="pt-PT"/>
        </w:rPr>
        <w:t>School</w:t>
      </w:r>
      <w:proofErr w:type="spellEnd"/>
    </w:p>
    <w:p w14:paraId="6252A42B" w14:textId="5C6B2D7D" w:rsidR="00DA75D4" w:rsidRPr="006F56BA" w:rsidRDefault="00D67815" w:rsidP="00D67815">
      <w:pPr>
        <w:pStyle w:val="Capa"/>
        <w:tabs>
          <w:tab w:val="left" w:pos="3100"/>
        </w:tabs>
        <w:spacing w:after="0"/>
        <w:rPr>
          <w:bCs/>
          <w:color w:val="5C666C"/>
          <w:szCs w:val="24"/>
          <w:lang w:val="pt-PT"/>
        </w:rPr>
      </w:pPr>
      <w:r w:rsidRPr="006F56BA">
        <w:rPr>
          <w:bCs/>
          <w:color w:val="5C666C"/>
          <w:szCs w:val="24"/>
          <w:lang w:val="pt-PT"/>
        </w:rPr>
        <w:t>Universidade Nova de Lisboa</w:t>
      </w:r>
    </w:p>
    <w:p w14:paraId="643E953D" w14:textId="77777777" w:rsidR="00DA75D4" w:rsidRPr="006F56BA" w:rsidRDefault="00DA75D4" w:rsidP="00DA75D4">
      <w:pPr>
        <w:pStyle w:val="Capa"/>
        <w:tabs>
          <w:tab w:val="left" w:pos="3100"/>
        </w:tabs>
        <w:spacing w:after="0"/>
        <w:rPr>
          <w:bCs/>
          <w:color w:val="5C666C"/>
          <w:szCs w:val="24"/>
          <w:lang w:val="pt-PT"/>
        </w:rPr>
      </w:pPr>
    </w:p>
    <w:p w14:paraId="0DFF47C0" w14:textId="77777777" w:rsidR="00A10CE4" w:rsidRPr="006F56BA" w:rsidRDefault="00A10CE4" w:rsidP="00DA75D4">
      <w:pPr>
        <w:pStyle w:val="Capa"/>
        <w:tabs>
          <w:tab w:val="left" w:pos="3100"/>
        </w:tabs>
        <w:spacing w:after="0"/>
        <w:rPr>
          <w:bCs/>
          <w:color w:val="5C666C"/>
          <w:szCs w:val="24"/>
          <w:lang w:val="pt-PT"/>
        </w:rPr>
      </w:pPr>
    </w:p>
    <w:p w14:paraId="4CEFF17F" w14:textId="77777777" w:rsidR="00DA75D4" w:rsidRPr="006F56BA" w:rsidRDefault="00DA75D4" w:rsidP="00DA75D4">
      <w:pPr>
        <w:pStyle w:val="Capa"/>
        <w:tabs>
          <w:tab w:val="left" w:pos="3100"/>
        </w:tabs>
        <w:spacing w:after="0"/>
        <w:rPr>
          <w:bCs/>
          <w:color w:val="5C666C"/>
          <w:szCs w:val="24"/>
          <w:lang w:val="pt-PT"/>
        </w:rPr>
      </w:pPr>
    </w:p>
    <w:p w14:paraId="68DC5D87" w14:textId="222672CF" w:rsidR="00A10CE4" w:rsidRPr="00FC318D" w:rsidRDefault="00A10CE4" w:rsidP="00A10CE4">
      <w:pPr>
        <w:pStyle w:val="Capa"/>
        <w:tabs>
          <w:tab w:val="left" w:pos="3100"/>
        </w:tabs>
        <w:spacing w:after="0" w:line="240" w:lineRule="auto"/>
        <w:rPr>
          <w:rFonts w:asciiTheme="minorHAnsi" w:eastAsiaTheme="majorEastAsia" w:hAnsiTheme="minorHAnsi" w:cstheme="minorHAnsi"/>
          <w:b/>
          <w:bCs/>
          <w:spacing w:val="-10"/>
          <w:kern w:val="28"/>
          <w:sz w:val="56"/>
          <w:szCs w:val="56"/>
          <w:lang w:eastAsia="en-US"/>
        </w:rPr>
      </w:pPr>
      <w:r w:rsidRPr="00FC318D">
        <w:rPr>
          <w:rFonts w:asciiTheme="minorHAnsi" w:eastAsiaTheme="majorEastAsia" w:hAnsiTheme="minorHAnsi" w:cstheme="minorHAnsi"/>
          <w:b/>
          <w:bCs/>
          <w:spacing w:val="-10"/>
          <w:kern w:val="28"/>
          <w:sz w:val="56"/>
          <w:szCs w:val="56"/>
          <w:lang w:eastAsia="en-US"/>
        </w:rPr>
        <w:t>TO GRANT OR NOT TO GRANT</w:t>
      </w:r>
    </w:p>
    <w:p w14:paraId="7A4C78FB" w14:textId="039120F0" w:rsidR="00A22B30" w:rsidRPr="00FC318D" w:rsidRDefault="00A10CE4" w:rsidP="00A10CE4">
      <w:pPr>
        <w:pStyle w:val="Capa"/>
        <w:tabs>
          <w:tab w:val="left" w:pos="3100"/>
        </w:tabs>
        <w:spacing w:after="0"/>
        <w:rPr>
          <w:sz w:val="10"/>
          <w:szCs w:val="12"/>
        </w:rPr>
      </w:pPr>
      <w:r w:rsidRPr="00FC318D">
        <w:rPr>
          <w:rFonts w:asciiTheme="minorHAnsi" w:eastAsiaTheme="majorEastAsia" w:hAnsiTheme="minorHAnsi" w:cstheme="minorHAnsi"/>
          <w:spacing w:val="-10"/>
          <w:kern w:val="28"/>
          <w:sz w:val="32"/>
          <w:szCs w:val="32"/>
          <w:lang w:eastAsia="en-US"/>
        </w:rPr>
        <w:t>DECIDING ON COMPENSATION BENEFITS</w:t>
      </w:r>
    </w:p>
    <w:p w14:paraId="0AE849F0" w14:textId="71A953F4" w:rsidR="00A22B30" w:rsidRPr="00FC318D" w:rsidRDefault="00A10CE4" w:rsidP="00A22B30">
      <w:pPr>
        <w:pStyle w:val="Capa"/>
        <w:tabs>
          <w:tab w:val="left" w:pos="3100"/>
        </w:tabs>
        <w:spacing w:after="0"/>
        <w:rPr>
          <w:bCs/>
          <w:szCs w:val="24"/>
        </w:rPr>
      </w:pPr>
      <w:r w:rsidRPr="00FC318D">
        <w:rPr>
          <w:noProof/>
          <w:sz w:val="14"/>
          <w:szCs w:val="16"/>
        </w:rPr>
        <mc:AlternateContent>
          <mc:Choice Requires="wpg">
            <w:drawing>
              <wp:anchor distT="0" distB="0" distL="114300" distR="114300" simplePos="0" relativeHeight="251658240" behindDoc="0" locked="0" layoutInCell="1" allowOverlap="1" wp14:anchorId="13B83DEA" wp14:editId="3549CF07">
                <wp:simplePos x="0" y="0"/>
                <wp:positionH relativeFrom="page">
                  <wp:align>left</wp:align>
                </wp:positionH>
                <wp:positionV relativeFrom="paragraph">
                  <wp:posOffset>193708</wp:posOffset>
                </wp:positionV>
                <wp:extent cx="7606665" cy="2778125"/>
                <wp:effectExtent l="0" t="0" r="0" b="3175"/>
                <wp:wrapSquare wrapText="bothSides"/>
                <wp:docPr id="1121077667" name="Agrupar 4"/>
                <wp:cNvGraphicFramePr/>
                <a:graphic xmlns:a="http://schemas.openxmlformats.org/drawingml/2006/main">
                  <a:graphicData uri="http://schemas.microsoft.com/office/word/2010/wordprocessingGroup">
                    <wpg:wgp>
                      <wpg:cNvGrpSpPr/>
                      <wpg:grpSpPr>
                        <a:xfrm>
                          <a:off x="0" y="0"/>
                          <a:ext cx="7606665" cy="2778125"/>
                          <a:chOff x="0" y="0"/>
                          <a:chExt cx="7606665" cy="2778420"/>
                        </a:xfrm>
                      </wpg:grpSpPr>
                      <pic:pic xmlns:pic="http://schemas.openxmlformats.org/drawingml/2006/picture">
                        <pic:nvPicPr>
                          <pic:cNvPr id="937723311" name="Imagem 1"/>
                          <pic:cNvPicPr>
                            <a:picLocks noChangeAspect="1"/>
                          </pic:cNvPicPr>
                        </pic:nvPicPr>
                        <pic:blipFill rotWithShape="1">
                          <a:blip r:embed="rId9">
                            <a:extLst>
                              <a:ext uri="{28A0092B-C50C-407E-A947-70E740481C1C}">
                                <a14:useLocalDpi xmlns:a14="http://schemas.microsoft.com/office/drawing/2010/main" val="0"/>
                              </a:ext>
                            </a:extLst>
                          </a:blip>
                          <a:srcRect t="6700" b="30055"/>
                          <a:stretch/>
                        </pic:blipFill>
                        <pic:spPr bwMode="auto">
                          <a:xfrm>
                            <a:off x="0" y="0"/>
                            <a:ext cx="7606665" cy="2748280"/>
                          </a:xfrm>
                          <a:prstGeom prst="rect">
                            <a:avLst/>
                          </a:prstGeom>
                          <a:noFill/>
                          <a:ln>
                            <a:noFill/>
                          </a:ln>
                          <a:extLst>
                            <a:ext uri="{53640926-AAD7-44D8-BBD7-CCE9431645EC}">
                              <a14:shadowObscured xmlns:a14="http://schemas.microsoft.com/office/drawing/2010/main"/>
                            </a:ext>
                          </a:extLst>
                        </pic:spPr>
                      </pic:pic>
                      <wps:wsp>
                        <wps:cNvPr id="760661274" name="Retângulo 2"/>
                        <wps:cNvSpPr/>
                        <wps:spPr>
                          <a:xfrm>
                            <a:off x="18107" y="4526"/>
                            <a:ext cx="7563621" cy="2742994"/>
                          </a:xfrm>
                          <a:prstGeom prst="rect">
                            <a:avLst/>
                          </a:prstGeom>
                          <a:gradFill>
                            <a:gsLst>
                              <a:gs pos="0">
                                <a:schemeClr val="tx1">
                                  <a:alpha val="11000"/>
                                </a:schemeClr>
                              </a:gs>
                              <a:gs pos="100000">
                                <a:schemeClr val="tx1">
                                  <a:alpha val="36000"/>
                                </a:schemeClr>
                              </a:gs>
                              <a:gs pos="56000">
                                <a:schemeClr val="bg1">
                                  <a:alpha val="0"/>
                                </a:schemeClr>
                              </a:gs>
                            </a:gsLst>
                            <a:lin ang="540000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750189" name="Caixa de Texto 2"/>
                        <wps:cNvSpPr txBox="1">
                          <a:spLocks noChangeArrowheads="1"/>
                        </wps:cNvSpPr>
                        <wps:spPr bwMode="auto">
                          <a:xfrm>
                            <a:off x="4522206" y="2548550"/>
                            <a:ext cx="3039745" cy="229870"/>
                          </a:xfrm>
                          <a:prstGeom prst="rect">
                            <a:avLst/>
                          </a:prstGeom>
                          <a:noFill/>
                          <a:ln w="9525">
                            <a:noFill/>
                            <a:miter lim="800000"/>
                            <a:headEnd/>
                            <a:tailEnd/>
                          </a:ln>
                        </wps:spPr>
                        <wps:txbx>
                          <w:txbxContent>
                            <w:p w14:paraId="43522634" w14:textId="2E13323C" w:rsidR="006A3709" w:rsidRPr="00FC318D" w:rsidRDefault="00691771" w:rsidP="00F87E70">
                              <w:pPr>
                                <w:jc w:val="right"/>
                                <w:rPr>
                                  <w:b/>
                                  <w:bCs/>
                                  <w:i/>
                                  <w:iCs/>
                                  <w:color w:val="FFFFFF" w:themeColor="background1"/>
                                  <w:sz w:val="16"/>
                                  <w:szCs w:val="16"/>
                                </w:rPr>
                              </w:pPr>
                              <w:r w:rsidRPr="00FC318D">
                                <w:rPr>
                                  <w:b/>
                                  <w:bCs/>
                                  <w:i/>
                                  <w:iCs/>
                                  <w:color w:val="FFFFFF" w:themeColor="background1"/>
                                  <w:sz w:val="16"/>
                                  <w:szCs w:val="16"/>
                                </w:rPr>
                                <w:t>AI</w:t>
                              </w:r>
                              <w:r w:rsidRPr="00FC318D">
                                <w:rPr>
                                  <w:i/>
                                  <w:iCs/>
                                  <w:color w:val="FFFFFF" w:themeColor="background1"/>
                                  <w:sz w:val="16"/>
                                  <w:szCs w:val="16"/>
                                </w:rPr>
                                <w:t xml:space="preserve"> generated image </w:t>
                              </w:r>
                              <w:r w:rsidRPr="00FC318D">
                                <w:rPr>
                                  <w:color w:val="FFFFFF" w:themeColor="background1"/>
                                  <w:sz w:val="16"/>
                                  <w:szCs w:val="16"/>
                                </w:rPr>
                                <w:t>(Microsoft Designer, 2024)</w:t>
                              </w:r>
                            </w:p>
                          </w:txbxContent>
                        </wps:txbx>
                        <wps:bodyPr rot="0" vert="horz" wrap="square" lIns="91440" tIns="45720" rIns="91440" bIns="45720" anchor="t" anchorCtr="0">
                          <a:noAutofit/>
                        </wps:bodyPr>
                      </wps:wsp>
                    </wpg:wgp>
                  </a:graphicData>
                </a:graphic>
              </wp:anchor>
            </w:drawing>
          </mc:Choice>
          <mc:Fallback>
            <w:pict>
              <v:group w14:anchorId="13B83DEA" id="Agrupar 4" o:spid="_x0000_s1026" style="position:absolute;left:0;text-align:left;margin-left:0;margin-top:15.25pt;width:598.95pt;height:218.75pt;z-index:251658240;mso-position-horizontal:left;mso-position-horizontal-relative:page" coordsize="76066,277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6YdHZBAAAywwAAA4AAABkcnMvZTJvRG9jLnhtbLxX227jNhB9L9B/&#10;IPS+sSRLli3EWaTJJlgg3Q2SFHmmKcoiliJZko6dfk5/pT/WISnJ8SXYJCj6EIWX4XDmzJkZ+vTz&#10;puXoiWrDpJhHyUkcISqIrJhYzqM/Hq4+TSNkLBYV5lLQefRMTfT57NdfTteqpKlsJK+oRqBEmHKt&#10;5lFjrSpHI0Ma2mJzIhUVsFlL3WILU70cVRqvQXvLR2kcT0ZrqSulJaHGwOpl2IzOvP66psR+r2tD&#10;LeLzCGyz/qv9d+G+o7NTXC41Vg0jnRn4A1a0mAm4dFB1iS1GK80OVLWMaGlkbU+IbEeyrhmh3gfw&#10;Jon3vLnWcqW8L8tyvVQDTADtHk4fVku+PV1rda9uNSCxVkvAws+cL5tat+4/WIk2HrLnATK6sYjA&#10;YjGJJ5NJHiECe2lRTJM0D6CSBpA/OEeaL6+dzFIfjlF/8WjHHMVICX8dBjA6wODnXIFTdqVp1Clp&#10;36SjxfrHSn2CcCls2YJxZp899SAwzijxdMvIrQ4TgPNWI1bNo9m4KNLxOEkiJHALzP/a4iVtUeLQ&#10;ceecaDiInWM3kvwwSMiLBoslPTcKqAsJ5aRHu+J+unPrgjN1xThHWtpHZpv7Biu4MfGMdJudw8D7&#10;Pd4cwSxw8lKSVUuFDUmmKQffpTANUyZCuqTtgoKT+mvlLcSl0eQOLHYJNiliyDTIrnEc5x0ZjNXU&#10;kqZ3pjc4IGGAfWix/l1WYDReWent/gD7smk63eUQQKuNvaayRW4AFoORXj1+ujHW2bMVcVwX0gEJ&#10;67jkYmcBBN2KR99Z3A0hNi5xoHqZHmaYHQD9rgT18QMrndoto3yqJWmR9Yy6o/afv8VyxSVKHU86&#10;8SGZTRns7BNqyORkmsRFhCBjszydhHQdEjqfjCcpsDYkdJbOZpkn4VbLOyGF6lo5UB2aSwOohwFS&#10;EmCKfTB8uacXXKMnDIXabgJ1MVcNDktJEgOrQrwGaR+9pXmpz4mBoFsaxF5VOp68TWnu5Y7oXCwP&#10;DH3dSCDQ4D5nAkGez6M8CwYjQzB3KRUy3jeSAbVXmOjiHSLsR/aZU2cjF3e0hhoE1Tk9BgQmBBI7&#10;GG4aXNEO4fw1MLxCp7mGKA66OwWuUW8j1+sOgerk3VHqe/Fw+GiEdg8PJ/zNUtjhcMuE1Mc84+BV&#10;d3OQB4K8gMYNF7J6hmoDhdI3NKPIFYPCcIONvcUaWj+ULnjO2O/wqblczyPZjSLUSP3XsXUnDwkP&#10;uxFaw1NiHpk/V9j1Gf5VAMdnSZa5t4efZHkBfQ7plzuLlzti1V5ISAJIQbDOD5285f2w1rJ9hFfP&#10;ubsVtrAgcPc8Ilb3kwsLc9iCdxOh5+d+HBrYjbhX0PZC8FwiP2wesVZddbRQBb7Jvvzgcq9IBlkX&#10;DyHPoU7XzFfQLa4d3lAK/6eamMZZkcfJdNbXxAvMNhgBpx/AlcO6iOzmNwmJ0ZFX7XVdreW6obiC&#10;oAUmOdegAruSGjxy+fbTXgVVNU3jia+waZ5N89xXBciC7u0zjsezIutfTelsWvRlo+9676yxO20L&#10;AWtnObzDQqSGhtYyC29tztp5NA1VB5IFl87hL6LyY4sZD+O+3fn8Gdy3m8UGBLcRHzLpv02CntN2&#10;j9Fv5J5/OsKLOTSI8Lp3T/KXc8/V7W+Qs38BAAD//wMAUEsDBAoAAAAAAAAAIQBQW+WH7EoGAOxK&#10;BgAVAAAAZHJzL21lZGlhL2ltYWdlMS5qcGVn/9j/6zMMSlATAAAAAAAAADMCanVtYgAAAB5qdW1k&#10;YzJwYQARABCAAACqADibcQNjMnBhAAAAMtxqdW1iAAAAR2p1bWRjMm1hABEAEIAAAKoAOJtxA3Vy&#10;bjp1dWlkOjhhYTVkOTM2LTYzZGItNDVlZi1hNTljLTM2MTEyYzcwY2NhZQAAAARDanVtYgAAAClq&#10;dW1kYzJhcwARABCAAACqADibcQNjMnBhLmFzc2VydGlvbnMAAAAC52p1bWIAAABBanVtZGNib3IA&#10;EQAQgAAAqgA4m3ETYzJwYS5oYXNoLmJveGVzAAAAABhjMnNo4gYbo5Z5G8RLbXhcjtGMMQAAAp5j&#10;Ym9yomNhbGdmc2hhMjU2ZWJveGVzjKNlbmFtZXOBY1NPSWRoYXNoWCBxVjrYAGFAft6cbzFoNihL&#10;03EKUgxaeSte2hy3A2kIFWNwYWRAo2VuYW1lc4FkQzJQQWRoYXNoQQBjcGFkQKNlbmFtZXOBZEFQ&#10;UDBkaGFzaFggpbugkv/qGbiwV/poyU2sCfAca0V95uZnpd4l6rlbtBpjcGFkQKNlbmFtZXOBY0RR&#10;VGRoYXNoWCCz6roXFIfVkeIcYArL/vOFvekosqTDT8EkyxRHkqwE22NwYWRAo2VuYW1lc4FjRFFU&#10;ZGhhc2hYIAriPEsLiEpOgbUZmp9jrt497yq0OR7gZ2AX0+76cthNY3BhZECjZW5hbWVzgWRTT0Yw&#10;ZGhhc2hYIBpcPg63E8vsbZkROtJEH9hUBAdTK9/So7GLg7tZsKtiY3BhZECjZW5hbWVzgWNESFRk&#10;aGFzaFggi33gSmKpOgwEasSxD71IHV762BXSHCZWJT7LoAa233BjcGFkQKNlbmFtZXOBY0RIVGRo&#10;YXNoWCAqabdjzjoE8U/M1CiRaSX4mnCr/X6/ak691R9jR4ft42NwYWRAo2VuYW1lc4FjREhUZGhh&#10;c2hYIPNXdg8p1I1tkgB5cC7JtIgNxzQTJvEup/Xr9nXv0aHsY3BhZECjZW5hbWVzgWNESFRkaGFz&#10;aFggYn9oeDtfUFm8zmTdUOIdC564oIMFHxBdaoCnYM0qVk5jcGFkQKNlbmFtZXOBY1NPU2RoYXNo&#10;WCCCNRWGuq+85LwiI7cWtqfSz5euN0BjyN2K+yDKFT4792NwYWRAo2VuYW1lc4FjRU9JZGhhc2hY&#10;IM3mbnjlQZ3qdN989D2aqHa4xmnUAGeZLnGc75CsXz/gY3BhZEAAAAEranVtYgAAAD5qdW1kY2Jv&#10;cgARABCAAACqADibcRNjMnBhLmFjdGlvbnMAAAAAGGMyc2jiBhujlnkbxEtteFyO0YwxAAAA5WNi&#10;b3KhZ2FjdGlvbnOBpXFkaWdpdGFsU291cmNlVHlwZXhGaHR0cDovL2N2LmlwdGMub3JnL25ld3Nj&#10;b2Rlcy9kaWdpdGFsc291cmNldHlwZS90cmFpbmVkQWxnb3JpdGhtaWNNZWRpYWtkZXNjcmlwdGlv&#10;bnJBSSBHZW5lcmF0ZWQgSW1hZ2VmYWN0aW9ubGMycGEuY3JlYXRlZG1zb2Z0d2FyZUFnZW50eBtJ&#10;bWFnZSBDcmVhdG9yIGZyb20gRGVzaWduZXJkd2hlbnQyMDI0LTA5LTI1VDE0OjUwOjU5WgAAAnJq&#10;dW1iAAAAJGp1bWRjMmNsABEAEIAAAKoAOJtxA2MycGEuY2xhaW0AAAACRmNib3KnY2FsZ2ZzaGEy&#10;NTZpZGM6Zm9ybWF0amltYWdlL2pwZWdpc2lnbmF0dXJleExzZWxmI2p1bWJmPWMycGEvdXJuOnV1&#10;aWQ6OGFhNWQ5MzYtNjNkYi00NWVmLWE1OWMtMzYxMTJjNzBjY2FlL2MycGEuc2lnbmF0dXJlamlu&#10;c3RhbmNlSURjMS4wb2NsYWltX2dlbmVyYXRvcngcTWljcm9zb2Z0X1Jlc3BvbnNpYmxlX0FJLzEu&#10;MHRjbGFpbV9nZW5lcmF0b3JfaW5mb4GiZG5hbWV4KU1pY3Jvc29mdCBSZXNwb25zaWJsZSBBSSBJ&#10;bWFnZSBQcm92ZW5hbmNlZ3ZlcnNpb25jMS4wamFzc2VydGlvbnOCo2NhbGdmc2hhMjU2Y3VybHhd&#10;c2VsZiNqdW1iZj1jMnBhL3Vybjp1dWlkOjhhYTVkOTM2LTYzZGItNDVlZi1hNTljLTM2MTEyYzcw&#10;Y2NhZS9jMnBhLmFzc2VydGlvbnMvYzJwYS5oYXNoLmJveGVzZGhhc2hYIHQLNdg/6L/Njv+h8lz8&#10;kaLdtAT+EdZF+GMqCo18AviTo2NhbGdmc2hhMjU2Y3VybHhac2VsZiNqdW1iZj1jMnBhL3Vybjp1&#10;dWlkOjhhYTVkOTM2LTYzZGItNDVlZi1hNTljLTM2MTEyYzcwY2NhZS9jMnBhLmFzc2VydGlvbnMv&#10;YzJwYS5hY3Rpb25zZGhhc2hYIHCvQUof/mZjVtN6RKbLnK6upnhPsyYeETjSqlTGvbT5AAAr2Gp1&#10;bWIAAAAoanVtZGMyY3MAEQAQgAAAqgA4m3EDYzJwYS5zaWduYXR1cmUAAAArqGNib3LShEShATgk&#10;omd4NWNoYWlug1kGKTCCBiUwggQNoAMCAQICEzMAAABFwD3d6s1W3MgAAAAAAEUwDQYJKoZIhvcN&#10;AQEMBQAwVjELMAkGA1UEBhMCVVMxHjAcBgNVBAoTFU1pY3Jvc29mdCBDb3Jwb3JhdGlvbjEnMCUG&#10;A1UEAxMeTWljcm9zb2Z0IFNDRCBDbGFpbWFudHMgUlNBIENBMB4XDTI0MDIyOTE5MTIwMloXDTI0&#10;MTIzMTE5MTIwMlowdDELMAkGA1UEBhMCVVMxEzARBgNVBAgTCldhc2hpbmd0b24xEDAOBgNVBAcT&#10;B1JlZG1vbmQxHjAcBgNVBAoTFU1pY3Jvc29mdCBDb3Jwb3JhdGlvbjEeMBwGA1UEAxMVTWljcm9z&#10;b2Z0IENvcnBvcmF0aW9uMIIBojANBgkqhkiG9w0BAQEFAAOCAY8AMIIBigKCAYEAjHrr6R/BHE8a&#10;/mDcK7qOJdgmFQ0a4bih8jOoQjkDfmx4EIuYVXdzopbSDXwlXDzW85fkXLqoM5eorM4FKvnJb4R4&#10;lI6x2qPBp/Ki7MznUAaFtz/EV9vSSU87zg+okJQdA69HSLDsE2jDOtxiphhetJBfui4RoOt0iA9B&#10;2WOKxVyT23Tyi0u0R0dtmEOtIc9i7+7uImbR7lKKg55Prc799JAP08EZOZxI/ePm5n7E+0nquNe9&#10;nlg1ir8/3cCYVGM0t1aJoAGnpiY6kduLBunK1aXpP145L97OqL7zmOs6ar8HtfAHt6aq9I8AUaFv&#10;UXuFJQz4A1dztQWlxqo32sTZAw8iLqKOP7kaub2+0p2rzzXzAU36vjMLB2tNN14S16czMy4ImG7P&#10;peYOtNqR+2O36kjOjlp5mI0ItjdDI4lW31P/cNT41xeQF+phY8jUwn2dxTYOEzYe9WjdLI0kBVGK&#10;u0bamtcE55Sj/t816kiXM5fY71LSc4DTe8IADphAgGMzAgMBAAGjggFMMIIBSDAZBgNVHSUBAf8E&#10;DzANBgsrBgEEAYI3TDsBCTAOBgNVHQ8BAf8EBAMCAMAwHQYDVR0OBBYEFLQIN/LXayGcOBFhqRcP&#10;F0RJccGZMB8GA1UdIwQYMBaAFIutmvyPdc3ODY1prXxMpGBW2bREMF8GA1UdHwRYMFYwVKBSoFCG&#10;Tmh0dHA6Ly93d3cubWljcm9zb2Z0LmNvbS9wa2lvcHMvY3JsL01pY3Jvc29mdCUyMFNDRCUyMENs&#10;YWltYW50cyUyMFJTQSUyMENBLmNybDBsBggrBgEFBQcBAQRgMF4wXAYIKwYBBQUHMAKGUGh0dHA6&#10;Ly93d3cubWljcm9zb2Z0LmNvbS9wa2lvcHMvY2VydHMvTWljcm9zb2Z0JTIwU0NEJTIwQ2xhaW1h&#10;bnRzJTIwUlNBJTIwQ0EuY3J0MAwGA1UdEwEB/wQCMAAwDQYJKoZIhvcNAQEMBQADggIBAHnkGMdr&#10;tFdhToJclzpsUIB/NMWULWmPbehDV1LM7MEAk+WAGWlrWdZe4ByE38HZ3uo9wyWQk8P2RkRBgV+d&#10;hTIB4O8tgPKjvaFxOHybmBj9VRBwd6zYS2c0D0jaIIkAoC+NTmATFnm1soxuA+enlFdwYsj86qfU&#10;LYmeYklz/tGiACzgXl9foMC1Lvza4WVrD4QwlmE6rBZvXE1mTFmbXxQpPBcASJRf6Yypa3CSG9+l&#10;ZxtxuRfzJtzSBqP4wPGatozIklh3wJeG95EV7Enms7AawDEgZHsUCgiTvddmbswmdBHRC45kM1sd&#10;M7WC8y10CbyXqPbopxr0jPlz0HdUfLo+BVxSVwtpBfABWXJh2p5k67ztJ62sgIBCacLOb7ckGaod&#10;1McQx2NAoo9EbTZdVNgk5cClly6VAkjiHOl/uuh1jY/u2wY0Ze/zA1eYLBEng1t1pqJVHbMSWXXF&#10;EaqwB/rWgZDqanLyKUrby8RDR1LGd+ZO5kWFltfupmgUJogD28dxM4Ji870dbHyjJySkRWTb4Uvo&#10;k53CMN09Rq3MMnB99FhCfSF5adlOdLJq4JQvol3hPvS4Xbwzb70Zv58GGEHcK0XyuXabgqev2izU&#10;japSrbAl2Xa0k4PqNSSBll8vApvfg1nJAtmg/HXxRR5Tethm9vNQxFaIxMHrgjq0NlilWQbWMIIG&#10;0jCCBLqgAwIBAgITMwAAAATR1uF6CiJiDwAAAAAABDANBgkqhkiG9w0BAQwFADBfMQswCQYDVQQG&#10;EwJVUzEeMBwGA1UEChMVTWljcm9zb2Z0IENvcnBvcmF0aW9uMTAwLgYDVQQDEydNaWNyb3NvZnQg&#10;U3VwcGx5IENoYWluIFJTQSBSb290IENBIDIwMjIwHhcNMjIwMjE3MDA0NTI2WhcNNDIwMjE3MDA1&#10;NTI2WjBWMQswCQYDVQQGEwJVUzEeMBwGA1UEChMVTWljcm9zb2Z0IENvcnBvcmF0aW9uMScwJQYD&#10;VQQDEx5NaWNyb3NvZnQgU0NEIENsYWltYW50cyBSU0EgQ0EwggIiMA0GCSqGSIb3DQEBAQUAA4IC&#10;DwAwggIKAoICAQDXJeLb8443bNoExaat+SmT0DUBXhFfqUaWfR6k7SCD6AEWd5EAq0w3Ue+rrNM0&#10;kanwhMIOjG41cUIdInoLdbgaHVBeBccEvAJNgir6KJpZo/H8VqNbFi+cQ9h4JLGZHNGFAKZ/rGaQ&#10;4kSzZ+zecVwYl9Z0w+ipTO/B412lryhgfZhaJdbifP89TEAaEqE1LDUVMPlISMjvDPoHyA6i/CMw&#10;0L+QB0u+ziGT5H7dhbBUXWf7vN369iZS0+Dxt7FfXowzHmnNG5ll9wZinCP6EUyVDdBX3iZMHYCa&#10;66kKQMICuyplN2jmRfjy0kV3nGVJC/sUvV262AdgZ1t914LzPeAsrCQRQid5M2aIc6wv/fX24tjo&#10;r+OVpHxrqraMglsxWXQPuOui1x8HmMaeMLB/TOaHVc4iMrVLikoE9wcYGb0V9mnCpBFaD0S9/pzo&#10;6sx9xpl3g1O1L0WU0kIx/SxdnMQ9epxGDtJcjxCgZHHM56MdlmclOybk2DQO4cOO8lp0Dj+FfK2e&#10;Z7Bd+t/ZXC0C1RgIGKK3kWotVyv0nUtDPXOu0vwTcd/ckeOtRuBjgLHXPjJM/7rTXF2BN7HnwOtP&#10;IG5yniRaxfOUvrtmOfhOO61cWvylcMLNaYnHzwTsbtL2sFxIOV0gSWGJAlbmv2FQSgWXK1cWohnL&#10;QiktiGWBNVX1aQIDAQABo4IBjjCCAYowDgYDVR0PAQH/BAQDAgGGMBAGCSsGAQQBgjcVAQQDAgEA&#10;MB0GA1UdDgQWBBSLrZr8j3XNzg2Naa18TKRgVtm0RDARBgNVHSAECjAIMAYGBFUdIAAwGQYJKwYB&#10;BAGCNxQCBAweCgBTAHUAYgBDAEEwDwYDVR0TAQH/BAUwAwEB/zAfBgNVHSMEGDAWgBQLs2g7r9qv&#10;7nCldtkh98xEFgfQ+DBsBgNVHR8EZTBjMGGgX6BdhltodHRwOi8vd3d3Lm1pY3Jvc29mdC5jb20v&#10;cGtpb3BzL2NybC9NaWNyb3NvZnQlMjBTdXBwbHklMjBDaGFpbiUyMFJTQSUyMFJvb3QlMjBDQSUy&#10;MDIwMjIuY3JsMHkGCCsGAQUFBwEBBG0wazBpBggrBgEFBQcwAoZdaHR0cDovL3d3dy5taWNyb3Nv&#10;ZnQuY29tL3BraW9wcy9jZXJ0cy9NaWNyb3NvZnQlMjBTdXBwbHklMjBDaGFpbiUyMFJTQSUyMFJv&#10;b3QlMjBDQSUyMDIwMjIuY3J0MA0GCSqGSIb3DQEBDAUAA4ICAQBpxEcsFAQ9oJ+nX90jxdm0zaRr&#10;pzJVb7sSue3McYCfUjf3mnVTtU/AsWpQAWg6C/z65YH0AEeBV8qlDb+QoGDWjAc5Q9JKHzoIdJxJ&#10;A07Q0GwJHAA8mPCkG9OJDMATcdXHe5Rr3gyWFWADZfcBEPdExeaQrAlXycwDlRtYpI86tjoqzb/9&#10;OKs4hl8FfK8kjm+9XeWCdiwlmPBMl6GdH/otPRkHzxtWuFv2ZPfVsIzsA04/QwhmUmY8OrCeKMTD&#10;4rY4aOrmgjR7MghQRfDoDNAueUDs5yYVdfkb5z6u3kpXPP5H/AsGrY5U3hvjmTQjGKvqc9vaSTsb&#10;9tHXk5g+6EQRK+OC8UE5K/lE+bhBiExQTCfwJeWgahGxTeXy807rrE3KZUg4j80lnaMt0DNbMSxh&#10;lPF9zLzMK8edCPctFwKvfWMOoE9mTf9giYJ3V2g45mQKOZfk93VcUkcNazLd+iiUzFlYTB8NLmu4&#10;Sc1Lqgr507Wtip3UEANCuVZCt/KyK3xupM40vubUyWHk3QxwPwaXy5/3kGxDtKzy7hVTCc5ILiHB&#10;nNQyvjiNYU8zOt2Fs/JkIMpPy7sqAvurpoGsSxv/0od0ns4p3Zg2ZIskuaI66ccB/6qLeAp1AAwT&#10;bV7lOgtiqhl9vKS9CyFLH4Sd44M+ZiGKGlunx26nOprkYnZSxVkFszCCBa8wggOXoAMCAQICEGgo&#10;1Ux+XNq9QzmuDMFaKjUwDQYJKoZIhvcNAQEMBQAwXzELMAkGA1UEBhMCVVMxHjAcBgNVBAoTFU1p&#10;Y3Jvc29mdCBDb3Jwb3JhdGlvbjEwMC4GA1UEAxMnTWljcm9zb2Z0IFN1cHBseSBDaGFpbiBSU0Eg&#10;Um9vdCBDQSAyMDIyMB4XDTIyMDIxNzAwMTIzNloXDTQ3MDIxNzAwMjEwOVowXzELMAkGA1UEBhMC&#10;VVMxHjAcBgNVBAoTFU1pY3Jvc29mdCBDb3Jwb3JhdGlvbjEwMC4GA1UEAxMnTWljcm9zb2Z0IFN1&#10;cHBseSBDaGFpbiBSU0EgUm9vdCBDQSAyMDIyMIICIjANBgkqhkiG9w0BAQEFAAOCAg8AMIICCgKC&#10;AgEAniUBZhkfZDTBnTkjYh1xi1bqJdKbH+8nAYK/d9iUM4MYSJtQnnuWZMLQw19F/zKc6BcXvXjt&#10;dZhfOgYIKxw3m0ZKkAqwr0aSPjOJKvq45zJj8yPHbtIU+yZY7v4GhFT6wR83qtvU7FYqv0m9zOsC&#10;7cZO/KwZtRI1aRWJF02jaOpsHimaCfPOeiHGCdEZ6o8wRmk7aAQrfIot1mNd6m3WOZ69Bj5b7i8R&#10;Wyhrp1KkaF5MpOquziO/TDZx2oFFUI7Khs7/U8O4Q7Mk7gd6orT6xwode8ZSNTHsCB+EgJJb+LHa&#10;OdbJ5+WJBH5Rf/TmamRHSer47Kb2oENT/trDIyTYJdoTLCq3P5TedxxMeBxq+ZqP62oVd3etSYTO&#10;EEDHmUgP1ZYegJxzoTihA2/TTSDQtUPk9y54D073vL9l2m2QC1u/3uonJ5lk+Dl8cz3WIdLu1vNT&#10;ES5Vw9zq8SlX3lGheHOQCy/1yXU2643SbY55XboaOP/fGQGo0sjR1vLrivUu0cyTE5uckHhlY3kE&#10;xPGen4w682QM/pgdk+KPVqVjUyO4bnMWRRq293sPzaQy/1r+lo3hh3jbcIOoJIVpIMJtEg3lefYq&#10;Wc/Wq+eB5qCxiC0IjAuxz9dsNq+e+QNn2UFzqatFuHFgWBjUFixlutEF3pLFUBARkM5HzPuvvyPA&#10;nwUCAwEAAaNnMGUwDgYDVR0PAQH/BAQDAgGGMA8GA1UdEwEB/wQFMAMBAf8wHQYDVR0OBBYEFAuz&#10;aDuv2q/ucKV22SH3zEQWB9D4MBAGCSsGAQQBgjcVAQQDAgEAMBEGA1UdIAQKMAgwBgYEVR0gADAN&#10;BgkqhkiG9w0BAQwFAAOCAgEASMc3///BaFfXi0NmRjomay/o+t5ooY9H8T00lXraVTH0ldI4Xyy6&#10;j6WNUTFqiVVobCtCZGqFJKBRA8fd0XJY7WwejNiRxedJEZ0ZejdYHndE+8IImELETeObig7PQEVP&#10;G4BwWYyTgegP1cgmlan3H3cGuMrvnPvoZtrlOeDS0mLDp9S2GJonmyZQSnKX1bNbKqT9Xy9+5mKj&#10;J2YM+tkZzBEdMagBUgjmVAyZYyvq2ITUtAgW775KW4hY9AYWoOt6XeHHRNa7L1VWJfCeDOQPEtvA&#10;f69WXcaJDnGpVhLkuZyoZB61R5WSrtBwyJN9fFpY8QXxSrhschiprh9XmSZ0ZvUdD99d8Oc3W1+6&#10;8LTv5GMHfh8yGGmpcFqS+XmcWNR+v3JdU0YrbqOZYNaFjGZ3Fnav4sUYW+JdCDbWZjcXZfAuz6Hl&#10;vOaNDWW0VlNdn8ivTm5Rz4i+kuow+yzndT9CYMRx55efc8efytG4bCPqUCgdDkPM9akbQOummOXl&#10;D8WSL6WWx9f6PBjuHRthA/2G5yRBM73Y87ZgfPMcggPVYK/f9CCk5IEGIlrMhTN9ZPjkuL+AF9T7&#10;IT9jruePtxdE7HIuNckL0IEd6XIDCUHZ3wlI5s23shxgJRlS8z0SSe2dlCKOcSj4wQdUc904CLSF&#10;jxRsqgCvQKu1h862OVxz+ZBmc2lnVHN0oWl0c3RUb2tlbnOBoWN2YWxZFzUwghcxMAMCAQAwghco&#10;BgkqhkiG9w0BBwKgghcZMIIXFQIBAzEPMA0GCWCGSAFlAwQCAQUAMHgGCyqGSIb3DQEJEAEEoGkE&#10;ZzBlAgEBBglghkgBhv1sBwEwMTANBglghkgBZQMEAgEFAAQguoEBr5gNS8QB441XNesFqa/GU3Nf&#10;wq6M0npJ94qoVkUCEQCKPkEtBUcxyfZcCEjBvDjcGA8yMDI0MDkyNTE0NTA1OFqgghMJMIIGwjCC&#10;BKqgAwIBAgIQBUSv85SdCDmmv9s/X+VhFjANBgkqhkiG9w0BAQsFADBjMQswCQYDVQQGEwJVUzEX&#10;MBUGA1UEChMORGlnaUNlcnQsIEluYy4xOzA5BgNVBAMTMkRpZ2lDZXJ0IFRydXN0ZWQgRzQgUlNB&#10;NDA5NiBTSEEyNTYgVGltZVN0YW1waW5nIENBMB4XDTIzMDcxNDAwMDAwMFoXDTM0MTAxMzIzNTk1&#10;OVowSDELMAkGA1UEBhMCVVMxFzAVBgNVBAoTDkRpZ2lDZXJ0LCBJbmMuMSAwHgYDVQQDExdEaWdp&#10;Q2VydCBUaW1lc3RhbXAgMjAyMzCCAiIwDQYJKoZIhvcNAQEBBQADggIPADCCAgoCggIBAKNTRYcd&#10;g45brD5UsyPgz5/X5dLnXaEOCdwvSKOXejsqnGfcYhVYwamTEafNqrJq3RApih5iY2nTWJw1cb86&#10;l+uUUI8cIOrHmjsvlmbjaedp/lvD1isgHMGXlLSlUIHyz8sHpjBoyoNC2vx/CSSUpIIa2mq62DvK&#10;Xd4ZGIX7ReoNYWyd/nFexAaaPPDFLnkPG2ZS48jWPl/aQ9OE9dDH9kgtXkV1lnX+3RChG4PBuOZS&#10;lbVH13gpOWvgeFmX40QrStWVzu8IF+qCZE3/I+PKhu60pCFkcOvV5aDaY7Mu6QXuqvYk9R28mxyy&#10;t1/f8O52fTGZZUdVnUokL6wrl76f5P17cz4y7lI0+9S769SgLDSb495uZBkHNwGRDxy1Uc2qTGaD&#10;iGhiu7xBG3gZbeTZD+BYQfvYsSzhUa+0rRUGFOpiCBPTaR58ZE2dD9/O0V6MqqtQFcmzyrzXxDto&#10;RKOlO0L9c33u3Qr/eTQQfqZcClhMAD6FaXXHg2TWdc2PEnZWpST618RrIbroHzSYLzrqawGw9/sq&#10;hux7UjipmAmhcbJsca8+uG+W1eEQE/5hRwqM/vC2x9XH3mwk8L9CgsqgcT2ckpMEtGlwJw1Pt7U2&#10;0clfCKRwo+wK8REuZODLIivK8SgTIUlRfgZm0zu++uuRONhRB8qUt+JQofM604qDy0B7AgMBAAGj&#10;ggGLMIIBhzAOBgNVHQ8BAf8EBAMCB4AwDAYDVR0TAQH/BAIwADAWBgNVHSUBAf8EDDAKBggrBgEF&#10;BQcDCDAgBgNVHSAEGTAXMAgGBmeBDAEEAjALBglghkgBhv1sBwEwHwYDVR0jBBgwFoAUuhbZbU2F&#10;L3MpdpovdYxqII+eyG8wHQYDVR0OBBYEFKW27xPn783QZKHVVqllMaPe1eNJMFoGA1UdHwRTMFEw&#10;T6BNoEuGSWh0dHA6Ly9jcmwzLmRpZ2ljZXJ0LmNvbS9EaWdpQ2VydFRydXN0ZWRHNFJTQTQwOTZT&#10;SEEyNTZUaW1lU3RhbXBpbmdDQS5jcmwwgZAGCCsGAQUFBwEBBIGDMIGAMCQGCCsGAQUFBzABhhho&#10;dHRwOi8vb2NzcC5kaWdpY2VydC5jb20wWAYIKwYBBQUHMAKGTGh0dHA6Ly9jYWNlcnRzLmRpZ2lj&#10;ZXJ0LmNvbS9EaWdpQ2VydFRydXN0ZWRHNFJTQTQwOTZTSEEyNTZUaW1lU3RhbXBpbmdDQS5jcnQw&#10;DQYJKoZIhvcNAQELBQADggIBAIEa1t6gqbWYF7xwjU+KPGic2CX/yyzkzepdIpLsjCICqbjPgKjZ&#10;5+PF7SaCinEvGN1Ott5s1+FgnCvt7T1IjrhrunxdvcJhN2hJd6PrkKoS1yeF844ektrCQDifXcig&#10;LiV4JZ0qBXqEKZi2V3mP2yZWK7Dzp703DNiYdk9WuVLCtp04qYHnbUFcjGnRuSvExnvPnPp44pMa&#10;dqJpddNQ5EQSviANnqlE0PjlSXcIWiHFtM+YlRpUurm8wWkZus8W8oM3NG6wQSbd3lqXTzON1I13&#10;fXVFoaVYJmoDRd7ZULVQjK9WvUzF4UbFKNOt50MAcN7MmJ4ZiQPq1JE3701S88lgIcRWR+3aEUuM&#10;MsOI5ljitts++V+wQtaP4xeR0arAVeOGv6wnLEHQmjNKqDbUuXKWfpd5OEhfysLcPTLfddY2Z1qJ&#10;+Panx+VPNTwAvb6cKmx5AdzaROY63jg7B145WPR8czFVoIARyxQMfq68/qTreWWqaNYiyjvrmoI1&#10;VygWy2nyMpqy0tg6uLFGhmu6F/3Ed2wVbK6rr3M66ElGt9V/zLY4wNjsHPW2obhDLN9OTH0eaHDA&#10;dwrUAuBcYLso/zjlUlrWrBciI0707NMX+1Br/wd3H3GXREHJuEbTbDJ8WC9nR2XlG3O2mflrLAZG&#10;70Ee8PBf4NvZrZCARK+AEEGKMIIGrjCCBJagAwIBAgIQBzY3tyRUfNhHrP0oZipeWzANBgkqhkiG&#10;9w0BAQsFADBiMQswCQYDVQQGEwJVUzEVMBMGA1UEChMMRGlnaUNlcnQgSW5jMRkwFwYDVQQLExB3&#10;d3cuZGlnaWNlcnQuY29tMSEwHwYDVQQDExhEaWdpQ2VydCBUcnVzdGVkIFJvb3QgRzQwHhcNMjIw&#10;MzIzMDAwMDAwWhcNMzcwMzIyMjM1OTU5WjBjMQswCQYDVQQGEwJVUzEXMBUGA1UEChMORGlnaUNl&#10;cnQsIEluYy4xOzA5BgNVBAMTMkRpZ2lDZXJ0IFRydXN0ZWQgRzQgUlNBNDA5NiBTSEEyNTYgVGlt&#10;ZVN0YW1waW5nIENBMIICIjANBgkqhkiG9w0BAQEFAAOCAg8AMIICCgKCAgEAxoY1BkmzwT1ySVFV&#10;xyUDxPKRN6mXUaHW0oPRnkyibaCwzIP5WvYRoUQVQl+kiPNo+n3znIkLf50fng8zH1ATCyZzlm34&#10;V6gCff1DtITaEfFzsbPuK4CEiiIY3+vaPcQXf6sZKz5C3GeO6lE98NZW1OcoLevTsbV15x8GZY2U&#10;KdPZ7Gnf2ZCHRgB720RBidx8ald68Dd5n12sy+iEZLRS8nZH92GDGd1ftFQLIWhuNyG7QKxfst5K&#10;fc71ORJn7w6lY2zkpsUdzTYNXNXmG6jBZHRAp8ByxbpOH7G1WE15/tePc5OsLDnipUjW8LAxE6lX&#10;KZYnLvWHpo9OdhVVJnCYJn+gGkcgQ+NDY4B7dW4nJZCYOjgRs/b2nuY7W+yB3iIU2YIqx5K/oN7j&#10;PqJz+ucfWmyU8lKVEStYdEAoq3NDzt9KoRxrOMUp88qqlnNCaJ+2RrOdOqPVA+C/8KI8ykLcGEh/&#10;FDTP0kyr75s9/g64ZCr6dSgkQe1CvwWcZklSUPRR8zZJTYsg0ixXNXkrqPNFYLwjjVj33GHek/45&#10;wPmyMKVM1+mYSlg+0wOI/rOP015LdhJRk8mMDDtbiiKowSYI+RQQEgN9XyO7ZONj4KbhPvbCdLI/&#10;Hgl27KtdRnXiYKNYCQEoAA6EVO7O6V3IXjASvUaetdN2udIOa5kM0jO0zbECAwEAAaOCAV0wggFZ&#10;MBIGA1UdEwEB/wQIMAYBAf8CAQAwHQYDVR0OBBYEFLoW2W1NhS9zKXaaL3WMaiCPnshvMB8GA1Ud&#10;IwQYMBaAFOzX44LScV1kTN8uZz/nupiuHA9PMA4GA1UdDwEB/wQEAwIBhjATBgNVHSUEDDAKBggr&#10;BgEFBQcDCDB3BggrBgEFBQcBAQRrMGkwJAYIKwYBBQUHMAGGGGh0dHA6Ly9vY3NwLmRpZ2ljZXJ0&#10;LmNvbTBBBggrBgEFBQcwAoY1aHR0cDovL2NhY2VydHMuZGlnaWNlcnQuY29tL0RpZ2lDZXJ0VHJ1&#10;c3RlZFJvb3RHNC5jcnQwQwYDVR0fBDwwOjA4oDagNIYyaHR0cDovL2NybDMuZGlnaWNlcnQuY29t&#10;L0RpZ2lDZXJ0VHJ1c3RlZFJvb3RHNC5jcmwwIAYDVR0gBBkwFzAIBgZngQwBBAIwCwYJYIZIAYb9&#10;bAcBMA0GCSqGSIb3DQEBCwUAA4ICAQB9WY7Ak7ZvmKlEIgF+ZtbYIULhsBguEE0TzzBTzr8Y+8dQ&#10;XeJLKftwig2qKWn8acHPHQfpPmDI2AvlXFvXbYf6hCAlNDFnzbYSlm/EUExiHQwIgqgWvalWzxVz&#10;jQEiJc6VaT9Hd/tydBTX/6tPiix6q4XNQ1/tYLaqT5Fmniye4Iqs5f2MvGQmh2ySvZ180HAKfO+o&#10;vHVPulr3qRCyXen/KFSJ8NWKcXZl2szwcqMj+sAngkSumScbqyQeJsG33irr9p6xeZmBo1aGqwpF&#10;yd/EjaDnmPv7pp1yr8THwcFqcdnGE4AJxLafzYeHJLtPo0m5d2aR8XKc6UsCUqc3fpNTrDsdCEkP&#10;lM05et3/JWOZJyw9P2un8WbDQc1PtkCbISFA0LcTJM3cHXg65J6t5TRxktcma+Q4c6umAU+9Pzt4&#10;rUyt+8SVe+0KXzM5h0F4ejjpnOHdI/0dKNPH+ejxmF/7K9h+8kaddSweJywm228Vex4Ziza4k9Tm&#10;8heZWcpw8De/mADfIBZPJ/tgZxahZrrdVcA6KYawmKAr7ZVBtzrVFZgxtGIJDwq9gdkT/r+k0fNX&#10;2bwE+oLeMt8EifAAzV3C+dAjfwAL5HYCJtnwZXZCpimHCUcr5n8apIUP/JiW9lVUKx+A+sDyDivl&#10;1vupL0QVSucTDh3bNzgaoSv27dZ8/DCCBY0wggR1oAMCAQICEA6bGI750C3n79tQ4ghAGFowDQYJ&#10;KoZIhvcNAQEMBQAwZTELMAkGA1UEBhMCVVMxFTATBgNVBAoTDERpZ2lDZXJ0IEluYzEZMBcGA1UE&#10;CxMQd3d3LmRpZ2ljZXJ0LmNvbTEkMCIGA1UEAxMbRGlnaUNlcnQgQXNzdXJlZCBJRCBSb290IENB&#10;MB4XDTIyMDgwMTAwMDAwMFoXDTMxMTEwOTIzNTk1OVowYjELMAkGA1UEBhMCVVMxFTATBgNVBAoT&#10;DERpZ2lDZXJ0IEluYzEZMBcGA1UECxMQd3d3LmRpZ2ljZXJ0LmNvbTEhMB8GA1UEAxMYRGlnaUNl&#10;cnQgVHJ1c3RlZCBSb290IEc0MIICIjANBgkqhkiG9w0BAQEFAAOCAg8AMIICCgKCAgEAv+aQc2je&#10;u+RdSjwwIjBpM+zCpyUuySE98orYWcLhKac9WKt2ms2uexuEDcQwH/MbpDgW61bGl20dq7J58soR&#10;0uRf1gU8Ug9SH8aeFaV+vp+pVxZZVXKvaJNwwrK6dZlqczKU0RBEEC7fgvMHhOZ0O21x4i0MG+4g&#10;1ckgHWMpLc7sXk7Ik/ghYZs06wXGXuxbGrzryc/NrDRAX7F6Zu53yEioZldXn1RYjgwrt0+nMNlW&#10;7sp7XeOtyU9e5TXnMcvak17cjo+A2raRmECQecN4x7axxLVqGDgDEI3Y1DekLgV9iPWCPhCRcKtV&#10;gkEy19sEcypukQF8IUzUvK4bA3VdeGbZOjFEmjNAvwjXWkmkwuapoGfdpCe8oU85tRFYF/ckXEaP&#10;ZPfBaYh2mHY9WV1CdoeJl2l6SPDgohIbZpp0yt5LHucOY67m1O+SkjqePdwA5EUlibaaRBkrfsCU&#10;tNJhbesz2cXfSwQAzH0clcOP9yGyshG3u3/y1YxwLEFgqrFjGESVGnZifvaAsPvoZKYz0YkH4b23&#10;5kOkGLimdwHhD5QMIR2yVCkliWzlDlJRR3S+Jqy2QXXeeqxfjT/JvNNBERJb5RBQ6zHFynIWIgnf&#10;fEx1P2PsIV/EIFFrb7GrhotPwtZFX50g/KEexcCPorF+CiaZ9eRpL5gdLfXZqbId5RsCAwEAAaOC&#10;ATowggE2MA8GA1UdEwEB/wQFMAMBAf8wHQYDVR0OBBYEFOzX44LScV1kTN8uZz/nupiuHA9PMB8G&#10;A1UdIwQYMBaAFEXroq/0ksuCMS1Ri6enIZ3zbcgPMA4GA1UdDwEB/wQEAwIBhjB5BggrBgEFBQcB&#10;AQRtMGswJAYIKwYBBQUHMAGGGGh0dHA6Ly9vY3NwLmRpZ2ljZXJ0LmNvbTBDBggrBgEFBQcwAoY3&#10;aHR0cDovL2NhY2VydHMuZGlnaWNlcnQuY29tL0RpZ2lDZXJ0QXNzdXJlZElEUm9vdENBLmNydDBF&#10;BgNVHR8EPjA8MDqgOKA2hjRodHRwOi8vY3JsMy5kaWdpY2VydC5jb20vRGlnaUNlcnRBc3N1cmVk&#10;SURSb290Q0EuY3JsMBEGA1UdIAQKMAgwBgYEVR0gADANBgkqhkiG9w0BAQwFAAOCAQEAcKC/Q1xV&#10;5zhfoKN0Gz22Ftf3v1cHvZqsoYcs7IVeqRq7IviHGmlUIu2kiHdtvRoU9BNKei8ttzjv9P+Aufih&#10;9/Jy3iS8UgPITtAq3votVs/59PesMHqai7Je1M/RQ0SbQyHrlnKhSLSZy51PpwYDE3cnRNTnf+hZ&#10;qPC/Lwum6fI0POz3A8eHqNJMQBk1RmppVLC4oVaO7KTVPeix3P0c2PR3WlxUjG/voVA9/HYJaISf&#10;b8rbII01YBwCA8sgsKxYoA5AY8WYIsGyWfVVa88nq2x2zm8jLfR+cWojayL/ErhULSd+2DrZ8LaH&#10;lv1b0VysGMNNn3O3AamfV6peKOK5lDGCA3YwggNyAgEBMHcwYzELMAkGA1UEBhMCVVMxFzAVBgNV&#10;BAoTDkRpZ2lDZXJ0LCBJbmMuMTswOQYDVQQDEzJEaWdpQ2VydCBUcnVzdGVkIEc0IFJTQTQwOTYg&#10;U0hBMjU2IFRpbWVTdGFtcGluZyBDQQIQBUSv85SdCDmmv9s/X+VhFjANBglghkgBZQMEAgEFAKCB&#10;0TAaBgkqhkiG9w0BCQMxDQYLKoZIhvcNAQkQAQQwHAYJKoZIhvcNAQkFMQ8XDTI0MDkyNTE0NTA1&#10;OFowKwYLKoZIhvcNAQkQAgwxHDAaMBgwFgQUZvArMsLCyQ+CXc6qisnGTxmcz0AwLwYJKoZIhvcN&#10;AQkEMSIEICZ9G/l6dJhbjgCp61WM6G3H3vP7Dn06gzs5Fx9QF/HIMDcGCyqGSIb3DQEJEAIvMSgw&#10;JjAkMCIEINL25G3tdCLM0dRAV2hBNm+CitpVmq4zFq9NGprUDHgoMA0GCSqGSIb3DQEBAQUABIIC&#10;AEfPqAeFB4j3iSGKL7lKUnZ1eNzj6kJbSJQkR+VzaaXidYnUpog7fDldWF/4gni+gjdDrG80Z+MN&#10;uYd9kId/jj+PC0rZyZRsnsOZV3JWg3LzQmP5Asdd+gvm+gIbZQfDfflmKRmAvEkHXmLf1iSm7aC6&#10;VFroBMVwg+pXCNbJYPpeqmVlvoq+5/PpM3zUIH5rMVTrjVzwvW6n5As6nohKnk62q1VVtR3s5Yrv&#10;93VU9vLWTVcqwAGnJSMsagYHoCUOaPqCjESuN75XSvpdOw23EWaRPraM7OUcABjgN7ztTKEAZQWS&#10;3himCnoDNiGtKFVMtQRAPsbS9UYVnoTu263xnBVv9TUdQUc5ma55Wl12iOoVT4snJsMbVU8b90dG&#10;7dmzUjMqWzUnvvTyUwXSdZgAVoU2R3JNPlNmW1BEP2PQ9fjfRH1VKIVqXiS+PgYzTB5ctboEzvSa&#10;VP1SZF0alltL4AOxh4LtaaO+PWAuunjoRpbXXk3Ygyr7VaCp5spUIpqje7S3618mklAb0796jwPg&#10;CFduSbHdGTJWOk1/KgylOcRfhr4oLrc3p7f85ETNA76sLTmDbNJi265OeKfyacZB7GdDCnWdmB6E&#10;qOMlzcrajwJU0v8Y8F5sy+yL2SChtjjbfX71qTvpZQ7H/m7GmoTleJTxWUYutcA7vKzucCe1eVRC&#10;9lkBgIdXrl3lGQFlr5EOT4t4QAygrrUbEdjI+VFkrFXkHjXTZWjzSDawz3cxRt0LEh8ZqaOc5sJH&#10;+RtqOVxQfekPGlRyrJ4YztShnzqomLSE2EdM3wFq6h1F/x+Udgzt7J2AIzxa2VOi44YiRWsKb6Sg&#10;ZWvrMmUFbaLCYyB1zZJBQszES7u8CAfqvu8KckoTo5lcUfwjuA9E7I9UIGwI28nWfAP0tIKy8WK8&#10;yS3cjs6IhG28eJ50tSj6oBXGljYajIxa0IUkq4DhqI5A7ARV86wdz7HcWn5E9o/5EDZoa9sqN75P&#10;CMQtXu/pU8bNNRItsJH6WisUH8fzG4wDMm5PF6tCTheuCSYkAa8Na93wQFYvq6bGi4MwnAyLaBG5&#10;jYXyPHGur9wK8RqJEn20vwUiTaFT85CTCLGnkmgP5bWba/cims2DLa6q4BfsOPbOw1LYSD5uK64C&#10;RrL9LTRxXUV1QuIi28sz5BjoaTAICe99CWQQaPsiiSZvKNm7/35jsPOKSg0Uwf/gABBKRklGAAEB&#10;AQBgAGAAAP/bAEMABwUFBgUEBwYFBggHBwgKEQsKCQkKFQ8QDBEYFRoZGBUYFxseJyEbHSUdFxgi&#10;LiIlKCkrLCsaIC8zLyoyJyorKv/bAEMBBwgICgkKFAsLFCocGBwqKioqKioqKioqKioqKioqKioq&#10;KioqKioqKioqKioqKioqKioqKioqKioqKioqKioqKv/AABEIBAAH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nD/V0vpSUp528frTATy6U8&#10;7eP1oPO3j9aP96gBNtOpP4aX+78v60AIedvH60elG2loAT0o9KXd6Uf3fl/WgBDzt4/Wk7Uv/A/0&#10;pf7vy/rQAnpQedvH60tH935f1oADik9KUkFeaP8AcpgHWjrSf8s6P9mgQp5xkfrR1o60vNACCj56&#10;MUfp+NMBeaT56X/V0Djbx+tACfepfT5f1o+9S/xUCEyKXctGBThTECHpUg7VGPepE+8KpCO2tVz8&#10;M9QPpOn/AKC1cTiu4s8/8Kp1P/r6i/8AQWriW+9/tVpX/jSfkvyRFL+EvVjcf99UClG+gHFZlCrT&#10;hyRmmj2qRfvCrh8SE9jr7zQdB03T7Jr3WbuOe5gWR0SxVlXI6bvMBPftVRbHwoyjHiS5X/e00f0k&#10;p/jRdkelY/itEP6GuVVWreWIqKTjpo2tuzOaNG8FLmabSfTr8jp/7P8ADG7P/CQyf+AB/wDi6f8A&#10;2f4a7eJGH/cOb/4quXwaMHPU1Srz7IXsJfzv8P8AI6kab4bxgeI2H105v/i6P7I8Os3HimMfXT5B&#10;/WuXTdR9aFXf8qE6Mv539y/yOqGheHiP+RstlHvZS0f2B4e3f8jdaf8AgFN/hXKbMUvfiqVf+6vx&#10;F7Gf87+5f5HWf8I/oAHy+LrH8bOf/wCJpD4e0Vjx4t078becf+yVy+Xox70/b/3UHsp/zv7l/kdR&#10;/wAI3pWPl8YaUfrBcD/2nTT4Z01z8vi7SPxjuB/7SrmdlIfpR7f+6g9lP+b8EdWPCliRx4s0XH/b&#10;x/8AGqQ+E7PP/I1aKfxn/wDjVcpjnt+VGz2H5Uvb/wB1D9jP+f8AA6v/AIQ+1xx4n0T/AL7m/wDj&#10;VIfB1ueniTRT/wBtZf8A43XMKn0/CnDp0GfpS9v5IXsqn8/4HTjwfF0XxDof/f8Ak/8AjdDeDcfd&#10;1rRn/wB26b+qiuYA9AKkH+eKpV1/KiXSqdJ/gdB/wiNwfuX+mN9LtaP+ESvT92604/S8Qf1rn92f&#10;mDUZOP8A69N14fyi9nW/nX3HQf8ACG6m33TYN9L+L/4qk/4QnVx0jsz9L6H/AOKrBz7mlB/zml7e&#10;D+yhezr/AM6+5/5nQf8ACGa2fuwW7fS8h/8AiqkXwX4jX7tmh/3bqL/4qudyff8AOjLdi35ml7aH&#10;8ovZYh/aj9z/APkjpR4S8QjGbH8p4/8A4qop/DWsW8bS3FhKqIMsxdSAPzrCR5VP32H/AAI12Wgk&#10;v4M1Nm5KleSc9xWlJ06jas1p/XQ5sRLEUFGTcXdpbNbv1ZyV5GUZc9cVABV27OXWqtciZ6VhuOOt&#10;WILWaaMvHDI6g4LKhIB9OKj6/wC9XU2WrX+leAydNvZ7Rm1E7mhlK7h5fQ4PPatqaV3foY1JSily&#10;7t2OeFpcYGLa4x7RN/hQbK572tx/35b/AArSXxr4lXhdev1/7bt/jUg8c+Kc/wDIfv8A8ZjVe0p9&#10;ERav2X3v/IyPskw628w/7Zn/AApDDIOscn4of8K2x448UoMjX78fSZv8acPiF4uU/J4i1D/v81Vz&#10;R7AvadbGBtP91h/wE/4UbTnkH8j/AIV0g+IvjDHPiLUPp5pp4+JPjBOniC+/Fs01KPb8Q/edkczt&#10;Po35H/ClC7W5OPwP+FdSPij4y767cn6op/mKlT4o+ME+7rcmP+veI/8AstNOPb8f+ARep2ORwPXH&#10;4UHGetda3xQ8Xy/f1mQ+32eMf+y0w/ETxODn+01P+9Zwt/NKfu9hXqfyr7/+AcruHH+FOVlP8X6V&#10;0x+IniR/vX0J/wC3C3/+Ipy/EDxGOl1bn66db/8AxFHuDUq38q+//gHNZ2/x0odf74FdL/wsHxF/&#10;FLaE++mW3/xFH/CwNcPU6ef+4Zbf/EVPu/1/wwuer/Kvv/4Bze4f3h+dPTH97muiHxA17HBsMf8A&#10;YMtx/wCyU7/hOdYb766c3ru06H/4mnePcXNX6RX3mNZpmQZbrURHJIPeuntvGeryyBRDpYB6n+z4&#10;eP8Ax2qreMb0OwOn6ScEg/8AEui5/Sr5o23M71ua/L+P/AMAjpyetLj+7W//AMJldn72maQf+4bD&#10;/hSjxfKy86To5/7h8X+FTeJXNV/l/E57a3c0Y/GuhHioE/PoejN/24IP5EVY0/UrTVNUtrWbQtLR&#10;JpkjYxxOhALAcYf3pXiPmqfy/ijl/L/nTwKsXUax3MqoMBXIAz05qMDngVkjoG45qzEuFH0qPHNW&#10;oV+UVZD2KUq/vWpQKkmXMzcUAcigC3cA/ZaoAVp3CH7OKohPm6VUtyYbAy8LmpYItuDQy8LUqD7t&#10;PqHQVlzPWhpK4uVxVMp/pXFaVgP3yf57VcNJXMavwM7nxOCvhfRQehgBx+ArzmaPO+vSfFQ/4p3R&#10;R6W4/wDQRXnsq/NL9a1lqcmF+FsSJcIPpVO5XNya0YlO38KqTD94ayZ2Lciij5H0qxMv75fYU1F6&#10;VNKv70fSqS0Je50vg1ceJLUe5/lW74oXJ1D/AHk/nWP4QUjxRZ/X+hrd8Rji99d6fzrdbnny1mcZ&#10;qEf+kj/dFZF2mZK3b5f9KX/dFZMo+c/Ws6mrO2jsivjgVLDF8oqTHH41PEnI9qwZ0IdDD8wHavQP&#10;C3hu3ktkur8M+/7kattz7k9R04ArlNNszdXcUQH3jz9K7LVorw2qJp6OREjCHaSMTDBVjgjgBSOe&#10;Pmr4/PswnRlGjSlaT3fZH0WV4RVb1JbI6m38P6a1tJHbxtC5IwWkLgHtnJPB6GuC8U6a9rIkmwov&#10;zRlSPuMCTj8jkV29hfmAkyY3R480Dup/wNWNb0uLWbKRPkLyoI93o4/1b/jnb+I9KwyDNpuXsa0r&#10;+pOa5en+8gtUeOY+aP8A3h1+tRatF/pIJ9BWjNaSQXRgkUq8b4Kkcgg9Ki1SP/SRn2r78+U+0jNu&#10;48zR+oQCs6VMuR71uTR/vk/3BWdKn7zp3omh03sNVCIPwos4+uPWrQj/ANF/Ci0Trx3qraoi+jIr&#10;qP8A0pfXFdn4IQiG8/641yd1Hm6HFdl4PXEN1kf8sv61fRnNWfunE6xEDqbcfxmo5o/9KT/dq7qy&#10;Y1JvXfTLhP8ATI/92lLqbx2XoUZkypqrGv74fWtAjr6VXjXMo471k1qbR2GXsfLfjVTHyitK9j6/&#10;jVTHyiomtS4P3SXSU/4mkH+9/Sk11c6w2eoRan0pc6nBx/F/Q0mvL/xOpP8AcX+VH2Bf8vfkYuKW&#10;Zf3YzUhHNE64jrFm5TK/u3+lTaUP+JxZf9fCY/76FJt/dv8ASptJQtrFmoGSZ0HH+9UlXDSr2902&#10;GWOGE4aTdnIBBxjuKvr4h1WPBVXHP/PVP/iaml0a9W4bfpMxbPIkkh/+NVE+i3vU6Ngeu+Ef+06r&#10;lG2m7uwjeMtVHDvt/wB+RP6YNMbxhqB/5eIT/wADk/o9OXTrsD5dNX6GeH/4ikbT7v8Ai0pW+kkR&#10;/wDZRScNf+GFeN9vx/4Iz/hL9Q6C5gH/AG0m/wDi6afF9+D/AK6Bvxf+sop39n3X/QFiH1WM/wDs&#10;1Kmk3c7Hy9FjdgeQpj/pTdMalC//AASM+ML51w0sX085x/7Xph8S3IYGSG2k99yOf/H2apm0e8VS&#10;zaCcDsqox/pThoWosfk8PXAPvZbv5PSdPUvmjvb+vvIx4slC/JHEpHobYf8AtOnr44v04zGo947W&#10;T/2UUp0PU+f+JHOP+4U5/k1NOi6j1/sWT/gWkuP61Lpx8vwDnVxD4zui2Q1sT76ZGf8A0FxUg8da&#10;gFwl1ap9LGRP/QXNM/sfUf8AoDSj6aUx/wDZqBomoN10iY/9wNz/AOzUvZx6W/AOZWHf8Jxqf8V5&#10;bEf7lwv9aY/jK/nGDNA/sZ7kf+z0x9CuIz+90eb8dEkH/s9RNp8RVt+kSAjrjSJB+u+hU1urCU47&#10;f5kj6xOw/e21nJ9TO/8AN6YniR4XGw6dFz0jhbd+ZNQtp9h/HYXKf9upH8yaYLfTk6tqEXP8MeAP&#10;0o9nZX/r8gcku/4/5lHSsnxMk5QrvuNy/i1Zt0At5IB08w/zrprc6T9ogFte3nnGVNqSLwx3DrxX&#10;Nz/8fkhP/PQn9aiSshxd38jSuT/rOesCfySqL8265/vf0q7dZw//AFyX/wBp1T/5Zr2+b+lXU3M6&#10;Hw/d+RCeQPrUfl1M3+rH1qMisjpIyKQ808ig/wBaAI9hpCPWnUbadgI/xoNSeXTcYosFyPYPWkxU&#10;hH40nSlYdyPGaay/LUuKYy0WHcb5YpmPlqXbjnd+lJj/ADilYdyPFGKey/xU3/dqRjcU1l3U/wD3&#10;aXHtTsMiprfWpqaRilYLkXligipMUwj0osO43FJ5dPxSbaVh3Gf8CoIp+KMUWAj8s0m2pGT0ppFS&#10;MZto205l20hpFDDRsHVqWk+Xbx8tIYn+9TtvHNIxBAyKXb+74oAFra8Lx7766/68bg/+QzWIf9ZX&#10;Q+EFzqV1/wBg+7P/AJBatsO7VUZVvgZzeKayU+SmmspbmwmRSbaWkaoGN3LSU4+1FIBu5aQ07/x6&#10;kpFCUnzUv+9R6fL+tIBMUfNS0UAHNHNIaP50hif8tKP92lx/9ak20AKcUn3qU4pNtAw8s0n8NL64&#10;petAhPSj0pTik/8AQaBh6UelI1KedvH60gE/9Co8unUh528frQAn+7Snnbx+tH+soPO3j9aAD0oP&#10;O3j9aDzt4/Wj+KgBNtL6Un+zR/FQAD8qX0po7U+gA/Kik/lS/wB35f1oAKKP7vy/rRQAfjR/d+X9&#10;aT/dpf7vy/rQAUUf3fl/WigAOKCQV5oJBXmgkFeaYCf+y0pIK80n/oNH+7QAf7tKSCvNBxR/uUAL&#10;zSdaT73Snc0CE+f3o/3KP50vpxTAKKKPT5f1oEHp8v60cUuO1L/tUAJ/vUAUbaKAD0pdy0fpSrTE&#10;KlSJ1qNBUkf3qpCO3sT/AMWm1T/r6i/9BauIZK7az/5JXqn/AF9Rf+gtXFnrV1f4svl+SJpfwl6s&#10;a3OOM0DrRn/Gnfw/3qgYLUg+8PrTByadH94fWrp/EiJbHWeNxm30T3sx+hNYmk6XLqV/DbRLlpTj&#10;2UetbXjQ/udEHpZj+ea1PBXifQNHt0ivbCY3LHDXCsD9OMjiuigoSrT53ZXf5nJWnUhh4+zV3ZfL&#10;zMfxrptvpniV7O0RUSOGIYAxztGa0NE8KaInhtNb8U3t3BBcS+VbxWiKWbqCxJ7cH8qT4jqF8ZS8&#10;5/dxc+vyVZ8S5/4QDwosf3WScn6hl/xNb8qdSV1sc0ak/ZU4p77v5FSDwGbzxdFpljfxy6fNCbpL&#10;8DIEI6sR6gjBHrVrUfBOjXOgX2o+ENUuNQfTcG7hniCkp/fXpwMGrfgwzW2m31sUKT32l33kerKF&#10;RuPr5bj8DUfgQPbWPia9lUiBdHlhZuwd2UKPxwafJHTTcftZ63e34nLaroaafp2kXKyMzX9s0zqw&#10;+4RNJHgfhHmt3RfDHhptCttQ8R6pfWguLiSFfIgV0GwKcnqf4x2qLxSjLpfhxGBDf2c7AH0a5nYf&#10;zq5d24f4UWEo/wCWWsTxn6NDEf8A2Wqp04uVinUk4rUSbwd4f0LWb5fEGqzyWcbJ9jjs1UzXCMAw&#10;ck8AYI+p9KZqXw93fECx0PSrkm01GGO5t7iUDKwMpcswHdQrccZxXQQ+KdGbTbGXU/Acdw8kEdsL&#10;2W4ZROYkCEr8uB07dK0Ybe6HjbQGLmW4uPD85t07qDDP5a++BgVThFbozVeae92cbf8Ag7RLvQtR&#10;1Lwpqd1dDS2UXMV5AqM6E4EiYJ4z2PP9ZV+HLXWueHdO0+63/wBr2Ed1LJIoxCxUs4HqABUvhMXB&#10;0XxOokAtxpTtIvTnzYwv48muv8ITf8Vl4Ei3ctpc2M98/aMfypckUm7d/wAFcHVqLRM86/4Q5B4G&#10;utfF4Q8GpGyEBj4cbA2/Ofc8Y7V0Vv8ACvT5IbeyufEkUOv3VsJ4dOMBxkruVC+cBiO3FbPiKC0k&#10;+GmpW+msPMsNYcXcQx8o3yhH+h3Bf+A+1VNZs57z423FrGG+1yXcYtWBxsbapRjwflHBPsDTdOLW&#10;i7/oL2tR6X/rQ4DRPDk+tSXREqQQ2cfm3EsmfkXIXoOpyRT28NTL4OHiBnCw/bhZiIryTs37s+nT&#10;tWvpd39g0nxJZxsknniJPOU8MFmB49j1rtdR0caxHbeFkdbax03SodUvGx91kgXefqS60lTptO67&#10;/cVKvNT8tPyuzzXWPCd7o2iaRql0UMWqRs8aqTuQDHX6gg1rzfDy7tvG+k+Hbm6i36kiOJ41JCBs&#10;54PXG011Xj1oNT+F+g6lZ5FnHcC1twwwQqx7Dn/gUTH8RXTz3dne/FDw9BBExv7G0LiQkYkR7d3x&#10;9QSD+JpeyST07/gJ4iaWvmeQ2vhG2XRZtX1XUHt7RLz7HCIIBJJM4TexwWUBQCvOe9JeeE1ttNu7&#10;+1vluYbW4hhBEZXzFlSRlcc8f6vkHnJ9q1bop/wrzw+LpnUS3967bFBJ+WAZxkelXHMVz4N1hLIs&#10;0aS2D/MgU4VJUYkAn+ORfzqnSjzbaX/WwOtNa3/rYxbDwU2o6ZaXcN4qNcPdjY0f3VgiSQnOec7i&#10;Me3vTovBL3Gm6HdWt9FI2r3DW4jZCvksrBeTzn7yn8a7TwtYyPJ4S0iIbbi8s9UmAbpl45I1P5RC&#10;sS/s7yx+H/hfy3KTS3t3JE0Z+YHdEoP1ypojShtb+tf8he1qX3M/V/h5Np+maneWerWWoDS3VLyO&#10;HcGiLHaOoweQenpVXwb4dj8Qtq0MnDQae88Zx0dXTH6Eiuq1q10/Sp/E2m+Gr+8nRbMnUY7oLsZl&#10;mjG5CDyQXI5HHPJzUHwonhsrnX7u5wIodJk3E+8kdZSjHlUkv60NIVJNO/Sx51LG0MzIwIIOCDXY&#10;eHx/xRGrfVf/AEIVm+MNfsNcvd2n6VBZYb5pI85f61o+Hv8AkSdTHqF/9CFZYZ3cnboyMw0jBf3l&#10;+ZzF398fSqu3Pymrd398Zqsq/wDj1YLY9BjkGcVtyf8AIjr/ANhD/wBp1iAVvSLnwGG/6iWP/Idb&#10;Q2foc9bePqjn9nz/AI0uOaXbSge1ZHQxTwOewzW3caitgkMK21uwMak5to2OcepGaxX+6fpV7Vv+&#10;Py2Ix0XqMg8DtXRH4WzmkrzSfmS/28MfNp1ofrap/hThrcR/5hVif+3df8KrNcujbGgtJB6mAL/6&#10;DinLc255m0+P/tjKV/nmndk+zXb8SyNZh76NYf8AfmlOsQHro2n/APfBFQiTT3P3Ly3/AO+JP/ia&#10;CtqT8l6V9pYCv8s0uaQvZw7P8SUarB1GlWH5GlOoRHppliv0T/69MSGFul/a/jvH81pPswz/AMfd&#10;qfYSn/Cr5pMn2cE/+Cy0x2QrLLplkiMMgkYz/wCPUs8T2wzcaPapzj+PGfTIbrU8OmK1zbeZKjo5&#10;UFVJORxkdPTJxVfWQTFZnPIQ5+uf54x+dF5XDlj0/X/MjT7PerOosorcwwmTejP2IHQsfWni1tnh&#10;894ntrLcI1mYne3YsB0OMglR64z3pNLXEepE9fsb/wDoSVb8MRtP/asQIBazO1yAdh82PkfgSKfY&#10;T929tkZd9ZTadqVxZ3IxNbyGNwOm4HH5V0WmeANU1Pw9/a0MtkiyLI1vbSz4muBGCX8tMc4wfyrN&#10;8RRu+uLeOyE30EV3tQ5KB4wcH0Oc/UYPeum8Y38ukat4XSxfYLDSraSLaONzAlm/Hv61Ki22luU5&#10;NJHOaHYXF8LuS0haX7PbPPJtH3EUDLH2FZ8FpLeXkVtaxmWaaQRxoOrMTgD8zXr3hTSYfDbanZsq&#10;zSWWlTT6rhgy+Y6HZbn1CqGJ/wBon0Fec6eLjS7P+3Iv3aCZ7aKYjOHMfJHuAwOexIPXFVGPNsS5&#10;tNss6h4Ev7EWDW9xY6nHeXP2QS2E/mIk3H7tiQADz+hqnceE9UhsZr2OBbiziuTaGeCRXVpAQMAZ&#10;yRkgZxj3rvYLTTNE1zQv+EcuLu9hvby1F1HJCViWUYxgkD5uSfYGq0NlDDY6VbeHryK/ssXNvcvE&#10;rLtupcshbcB3VcHn7lVGOi/ruZyq2bdzjNa8LXei2kdzLNbXETTNbytbSb/JmVQxjY4xnB7Eg4OD&#10;TfDYLeItPHf7TH/6EK6Ga00nUvBP2fw/qVxCtgv23Ulv0xHLMSqAoVzhvmIAPUfSsLw5/wAjBp+e&#10;1zH/AOhipaLUm4amfdD/AEybP/PRv500DkfWpLkZu5yOP3jfzoVfmFZR2N+gzHJq3AnyCoSOTVuI&#10;fKK0MyrKv700KvzCpJF/emgDpQPoW7lf9HFUAK1Ltf8ARaoY605bkw2AjpUkS/ux9aJ0+RKlhT9z&#10;+NUAjR7bqtLS0/0xPx/lVPHzVo6WP9MTHv8Ayq4/EY1fgfodr4pX/iRaQMf8u6/+givP3X5pK9F8&#10;VjOhaT/1wX/0EVwMifvJPxrSWxy4XSAkS/L+FVLlP9IOa0oE+X8KqzJ++OKg6luQwRdKllX96PpT&#10;4YuV+lSyL++X6CrS0Ib946Dwgv8AxVVn/vH/ANBNb/iRPlvP99f51jeEk/4qq0+p/wDQTW/4hX5b&#10;36r/ADrT7Rwy3ONvk/0peP4RWVKnzn61uain+lJ/uisqVfnP1rOe52UXoiuI/lH1q3EnzGmKvI4r&#10;T063M1wF/E/SuarNQg5S2R0wi5ySjudF4YsUhhe6lOMKWz6AUuoa8NLt5tylPITLSEctIei+oxnn&#10;6irE8rRCOxtmVHjIluHxkQgdAfVvQdq5rxNCdSNtpMAdIQPOmC8ttHPJPcsMk+pr8nrT+u4t1Kmz&#10;f3JH6Nh6Kw+HUV0X4nU6Fq/9oWccxTb50Pzc9M8YPuGBFWbnXtTuL+70CxnNnKiFoptoKuuAefqG&#10;xkcjHFUdA0tLbQ0WOUy7SSH9ckkke2SK3LCzhudQiu5F/wBKt4yAcA7kIAP5HB/OqVOOHr67dP0M&#10;5TjVp3Oc1C2uNSUapJCouI2WG/CAcSdBJx2b8s59axNciKXkY9h/Ku6uJ4fDXiuO5uBv07VI/IuQ&#10;R8o7ZP06/wDfVY/jfRG0/UEdctC4zFJ1DD6+v+e9fpuWYtVqUU97HwuYYX2dTnWxyt1F/pCf7tZ0&#10;qfPz61uXEX+kJx/AKzJU+ccd69WR5VNjQn7j14otU6/WrWz9wfpRaJkn61Vib6MhuEzciuv8Hp+5&#10;uuf+Wdcvcpi4Fdh4PT9zdf8AXP8Aqap6RZzVXdI4zVk/4mR/3qgmT/S4/wDdq/q0f/EyPrvqC4jx&#10;eR/7tHc3i9ihLH1qCFP3y/71aMydaqQp+/H+9WTWpsn7o29Tg/jVLHArVvUwp/Gs8L+7FRJal037&#10;pY0hc6pB9f6Gma6v/E5k/wB1f5VPo6/8TSH6n+RpdeT/AInj/wC4tL7IJ/vPkYbJzSXCfJUxHNEq&#10;/J+NYs6Eylj5W+lWNBX/AIqKw/6+E/8AQqZt+R6n0Fc+IrAf9PCf+hCpC+jM25gjF3PhQP3rdvc1&#10;XMaf3R+VXL5SLyYd/Mbt71XI96ya1NkyAwR/3R+VNwP7o/KpDTCen+FId2NMEf8AdX8qvwQ509Qu&#10;B/pR/wDQBVE5P/6q1dLikubNUiXcwuRngnqh9j6VcNWTUbSFeJ7adfu48tjlfeNqxccYPOPU10l5&#10;bzxsDLCwXY/zbDjhG74Fc383P405JWRNO71G7BkZHenGMZ4UUmDkf4VIRUI2K7dKaR/kGnkUwjmp&#10;AP8Alp1P5mp7WScXEQSWRQXUYVyO9QeWKls8i5i/3x/Omgexoaje3Ka1eBpJSBO+AZXwo3HgYNMn&#10;lv4kjci8i8zO0s0uD24Oa6GWxk01ZtYmgjMs9zJFaCaIlRgkvMexCDHryR6U601eO8Mhur2SS13j&#10;fDdMxe4jJALhFBUOpAb5fmOSMtg1rypavqcjnp7qvYxdMvLi4vrSN7m4kX7QisskmQefT/69c5Jz&#10;M31rqLS0ay8Tw2MxUyR3Ee4qcg9wQfQjB/GuYkH74571lK6VmbwcXK8drJ/ma14P9f7RJ/NKoH/V&#10;j/eH8q0Lwf8AH1wP9Sn80qgR+5X/AH/6VpU3Jo6RXyITnFJs/lT/AOH8aTyyO3HXNYnQdP4C0a31&#10;TXZJL22F1a2NtJcywkEiTaMBePc/pWf4t0dNI8VXlnAoWAsJIAvTy3G5QPoDj8K19A1eDRPA+tpD&#10;Pt1LUnjt41Q/MkQBLsfQHdijxfLb6joPh3Uo5Yzcra/ZLpBIGdDGcIWAORuGTXVGC5dTj5pe0v02&#10;KMfgi/nlsYreW1mlvIEuPKEwV0V+nDY3e+3OKb/whs6+DJtfMmDBefZXtynI4B3Zz74xiunlOz4g&#10;eEGiOVFtp6kg8AgjcK1NdeO1h8Q6M0jST6hPBLYRKMqw3EttA6tnAPfitowi3ou3/BI9tPqznr/w&#10;3YLYavNbWgRrXT7CePDtlXkWPeevcuf6YqpqHhZNU8QQWlmbXTbeDSra4uriX5UT90hZzgZJLPj3&#10;JFdnrVgbbT/E2xlKjTbBBg5BClASPoY2qtJa2tzdarp9zdWlrcXWiWSwPdzrFGcLCT8xPXCnj2ot&#10;Hl/ryJU5RZxI+HWqnLmeyRGvI7OJnmKrIzp5isDjhduDk464qOH4f6jdXWkQQ3NnnWC4t3Z2AUo2&#10;0hvlyPmGB1zXaWm66+HiXSF3jsNeheaZeQqpAF3Z9M4H5U+wVpPEPw/RmIJYzcjqDdSNn/vnBqXT&#10;ST/rpcpVpt2OFtPBF5dwho73T1nk3tBbyTlGmRH2F1JGACcgZIPB4qV/B093c6Hp+nwql7d2skly&#10;JZcKrJNMCSTwAEjH5V1kUesQW1xYaXdfYdR0WAwXtvGgEssLO0m8P1KgtggYwNp5ycaGmabLN4rs&#10;7C4V5Lj+wZY44nYq0sjxFyhPUH99g96fJFJ28w9tUujzjUfB9xYabbais9vc2VxO9ukkLk/MmNxI&#10;IBx83Fb58I6fpPihoUf+1bCLTHvGM8ZjyTBvUYB9WWtnXdNmtPhhGsun3FglvqruYZw2Y1aJQDlu&#10;Su4EA/QdatX1nPb6/rEJXEieGowgHcBYUYj14DURhH8/0CU5NHEP4Nu72DQ/I+yRyaxJLGgyV2FJ&#10;CuW44HTpn86zb/wld2WnwX6TW91azzPAskDHIdcZBDAEdQRXpNpEG1LwSqoyxrfXbRhh1QOrZ/U1&#10;hWpdvhzp9zGnmeTrcnRc5Zo49oA75wfypypRctuv+ZUa00jFl+GeppbykXunvcRWH9oSWqyt5iQ4&#10;zk/LjPtmuXsdOn1DULeztgDNcSLFHuOBuYgDJ7DmvXPFektY6LZatbzKPM0BYZlJO+TJCuemDy4B&#10;9K5X4d6U91rkt+sXmf2fbvOiEcNIV2xj88n/AIDWfslpYqNefLKT6GRe+CL6x+0OJba6itbdJ5ZY&#10;HOzaz7AASBk5z+RrQ1TwDPPqei2PhuCW4nv9LhvJBLMgAZgS2CcYFdJp1hKvwc1LULt2lku4440P&#10;8MaJcHOB9avzPq1r4i8KzaFFE81zo8FmkkgJjBYFW59gc1apx1S8/wAg9rUTPM7bwRrF/LJFpsUN&#10;5JE5SVYJ1bysdSxzgLwfmzjjrSxeA9al1KSxMCRzR2j3gLyrtkiUZLI3RuB2z39DXe2eleTp3jXR&#10;PD0LyXVvNAktumTJcxI7B8Ac4LEEgfStO2M9zptrNq8BtL+20XUIktWQp5UCxbYztPIBLOOfSspU&#10;4p6f1pcftqlzzHTvAt/qOmrqH2mytYJJzbRfaZtpeQAHAAB9RzWla+BzL4eYytBbajHq7WM8k8h8&#10;uBVTJJxnPIbseldPYWkVr4Y8P299p76i97cXd0luk3llEVVXzCcE8bCePT8KoX5Y/De8uXbIvPED&#10;OeeT+4JP/odUqcUL202c1rfhQaZpMIX95dpdzxylc4aNVi8tgDg4O5iDjms2TwpqkesXWlzQCO7t&#10;InmmVmGEVI97ZIyOn6nFeh+Jby2PxPW/u/ms5fsUzqRwYjEm4Y+jH8qXxHBPpviHx9e3JzK1iiK/&#10;ZhNNEAR9UB/WocItXa6FwrTtY8j8tmViB90ZP5//AF6hZdlaMYxFcH/pmB/48tUDXJOKS0O+Luxn&#10;z03HtzTj6GmmsixrL8tG2nf5xSUhjf8A0Kl7GjyzS/w0ANNdD4P41G7P/UOu/wD0S1c+a6HwbzqV&#10;3/2Dro/+QWrWh/ERnV+BnNtTRT2pvNZM1Gf7tJtpxo9KkY3j+CkP86fimmkMa3vSZFObjPy0n+9S&#10;GIecfL+tJ6fL+tKecfL+tFIYn/XShvej/do9Pl/WgA9Pl/Wk+alo/OgBPloNH/jtLzSGIecZH60d&#10;aT/dpetAAce1BIK80EgrzQcUDA4o/wBygkFeaPxoAT+VJ+lLxR9KQC0n/oNH+rpf7vy/rQAnlmj9&#10;KP8A0Kj0+tAC0eo6Uh528frS/wB35f1oAT0o9KPSl/u/L+tADO1KPakWnHnbx+tAC0UUnpQAv935&#10;f1o/u/L+tJtpf7vy/rQAUf3fl/WiigAopP7tL/d+X9aAE/ytKcUn6UdD/dpgKcUEgrzQSCvNBIK8&#10;0AJj/wDXTuaTrQecZH60CDrS803eaX56AF5opf8Ax2kpiD/K0Ueny/rR6fL+tAB/Oj+tLRQAZFLn&#10;+CkwKUUwA844/WnHnHH60baDzjj9aYgX/wAep8fWminjtVIR29h/ySvV/wDr6h/k1cU1dvYjHwj1&#10;dj/z+Qj/AMdeuI71Vb+K/l+RNP8AhL1f5iHrQn3qQ9adUDFWpB1H1qNakH3h9a0h8SJlsdT42GBp&#10;A/6cl/kK5ccc113jiB5Bo3lozf6BGTgZ/hH/ANeuXFtP/wA8Jf8Avg0lF88n5v8AMiEo+zj6L8ie&#10;91O51KZZbpy8ioqFyeSBwK3NI8YPYadHYajplvqlpAzNbpccGEtycHHQnnFc8LWYf8sZP++DS/Zp&#10;/wDnlJ/3wa2jOcZcyeplKnTlFRa0/rsbR8X6h/wk8Otp5aXEDL5UUa4jRAMCMD+7jII75PrW14l+&#10;JP8AbejrpelaJb6NaPIJLlYZN5nZfu5O0YAPOK4owTAf6qT/AL4NC205zthk/BDT9pMXsqemh2V3&#10;4902+hsxd+E7G5ls7SK1jlmuphkRoFyQrAckE498ZPWpNH8f6dbadeabrHhm3vdOuZhOltDcyRCC&#10;QKF3Kx3N0Hr/AIVxf2a4J/495v8Av2f8KPslxn/US/8AfBoU5rZsPZQtY6m08eTxWz6Ze2q3ui+Y&#10;XgsZZDm35yPLfqD2z3yfWmax47vtT8Twa5aqNPks1SO0jhbIgRPujJHPU5z1zjpXNCyuT923mJ9o&#10;zTvsF7/z6T4/65N/hVe0m1YSpU07/qdTrPj+bVNIuNPstJ0/SYrx1kvGs1cG4ZTkA7mIVcnOB3qp&#10;b+NdQtdR0W+gjgWfRoFggJBIYKWILDPX5jWENPvP+fWbP/XNv8KX7BeHpaT/APfpqOeTerFyU0rf&#10;qa9n4purPS9VsGjjnj1XyvtLuTu+R2cEH1JaujX4r3a2RZNLsxq5tvsp1UlvN2bdu7bnG7H8VcP9&#10;gu/+fS4/79N/hTTYXY/5dZh/2zP+FPnmthOlSlv+ZPHf+RbyQxrxIVLEn0B/xrqb74i3M+v6nqdh&#10;ZrajUbA2M0DP5g2FFXIO0YxtU/hXGm2nH3oJR9UNH2aUdY2/Kp55lOnCTuzeuPF17deDbTw3KsZt&#10;LSdp432nfk7uDzjGXar9j49nsPGOmeIILFGlsbaO3eKSQkTbYfKZs44yPy965PB7qfyoELf3TT55&#10;ND9nDc6PR/E2n2iSQ61oS6raq7S2sL3TRG3ZsZ5UfMCFGRjtTdK8T/Yb25e+sI7y0vFCXNqrmEMo&#10;kWQBSB8uCgxx04rAx7GnJazFeInI9lpupUdrtk+ypnZXfxJuv+E2svEOk6bb2S6da/ZLSzZzIkce&#10;xl5OFJ++T2rItPFd5bWWn2ciJPFY6h9uQtncT8uUz2U7c/WsXynA5Rh+FKImPY0KUxOMHudTq3je&#10;yu7PUYdF8PQ6Y+p8Xdw1y88jjeHKrnAUFgM8fyrDsdensNF1LT4VAXUBGkkncKrbsD6nH5VT+yOR&#10;9w/lQYWH8J/KlKU5bhFQirIr/wDLTNdl4f8A+RN1L8P5iuT8hx/CfyrsPD648Iajn/PIrXDppy9G&#10;cuNd4w9V+Zy13y4qutWr0EPVfHP61yLY9BjhzW8//JP/APuJ/wDtM1git+Qf8UCP+wn/AO061hs/&#10;Q56nxR9TnhSqv3aMU5V+asjpYp6Y9qu6njz7ZjnG1Dx6bVqqRj8q1L60+2RW7wywjbEgIZ/9lR/S&#10;uiKdmjlk0pJvzKvl2vOL6UE/34M/qDSCGM8C9i/4HG4/kDQNOm6AxH6SU8WFyv8ACp+ki/40+V9h&#10;3j3/ACENsR9y4tpPozD/ANCApVsJ26eSf924T/Gg6fcjqqf9/k/xposnB5aEH3mT/GnaXYnmXdE/&#10;2K9X+A/8BlWhbO8dwohbk9cg1EbQqOXT8GB/lT1gJ6OufYN/hRZ9Qv6HQ3QFlbTXRYD5fItw3clc&#10;E47YGfyrKhbzrb5+TFyu5eCOh/pUQsrojKpOw9Rj+tKLW6icMd4wc/O6DH61Sdncysrb6jtOctJd&#10;xgAM9tIDhcdMH/2Wn6RO1rJdAZWKSBkmIHSMkHIPY5249yKLeMW12JvlUBGVlVwcZUjjnkVFNLGY&#10;TDbY8vdvkP8AfbnB+gycD3PrTulqD1TiupHd3L3l7LcyhQ8jZ2rwEAGFUDsAAAB2AFdCPF0cuk2C&#10;XWj29zqunxiC11CWRiEjU5QGL7rFc8FsjpkGua3KvVh+dKu3+Ej86hO2pbR0fh7xZrOg3V3Npd6y&#10;z3i7Z5JFEhc5zuO4HLZzz7mqsmrXA0+fTX/e2810txMztmTIBBCsfu5zk+uB6VRsyBLlmH50sp/e&#10;Pkj7x71onyrQzs3JnRXXjGbzNLTSLRbK10u4F1HHJL5rTTAj55GwueABgAYFLfeL445kPhzSI9IH&#10;21L6XNw0++VM7QAQAE+ZuMc5HpXNZHQEHj1oTb61N77j5fI29Y16yvdNay0jSV0uGe4FzdKJvM8y&#10;QBgqrwNqDe5A5OW68CqmgLt1yxP/AE8R/wDoQqhwD1rS8Pf8h6yP/TxH/wChCn1FLSDRQlH7+U/7&#10;bfzogT5xj1qWUZmk/wB8/wA6IF/eD61EUa/ZEI+Y1bgT5BUBHzH61atx8orQgrTD9+1CryKfIv71&#10;s0oHSkHQu3S/6PWfjmtW6X/RxWeq/NTluKHwgy/KuKmjX93+NBHAGKnhT9yaoBjLietLTk/0xc+/&#10;8qqMn77pWjpif6Yv4/yqo/EYVf4b9DsfEq/8SPS8/wDPuv8A6CK4QrlpPxr0HxOv/Ek0v/riv8hX&#10;Ckcvn3rQ5sPpEbbr8o+lVblP9INaMS/KOO1VLlP35qWdK3GRp8w4qWZP9IT8KWKP5hU06f6cn4Vo&#10;tjKT1N/womPEtofc/wDoJrd8QJ+6uif7y/zrJ8LL/wAVLaD3b/0E1va+v+j3X++v86b+I5HucffL&#10;/pKf7grKuo8TGty+T/SY/wDcFZtwn+kGlM6aL0RXjjLOFUZJIAA7k10emRtarIljtku0IWSc8x25&#10;7KP7789BwMfljeRqDSWdnp8aq2pO8TXmTm2jQKXKgfxENgH6+oI7uy02C2hWG0jWOC3GI1HTd3J9&#10;fXNfD8R5jyR+rw67n1uSYNSft5/L/MrLZRWNosIDN5hJdmOWkPUknvk1zsYEi316rYa4byYvZd2C&#10;R+WfwrY8Q3pFtNJFncEEcI7kk4z+JrKeMwww26nIhT5vdmH+H86+aynCzxNZR7v8Fqz6LHYiNCg5&#10;SNfwzfCK8+zkgRvjb6A9BXQbJLK6Voh8yHenuO4ribdSkynJ6gHH1Fd/bN9u09Xb/XR9f8+9fWZ9&#10;lqdP21NbbnzGUY+83TqPcfqmmQ67o0ttnasy74H/ALjj/wCvWLo07+IdBn8PakNuo2RJt93B4/h/&#10;Q/5WtvTrgRyfZ5eIZm+U/wBx/wDA1znie3n0vWY9Vs/3cysBK468dG+nY15uS4pp8j+Xr2O/H0Lp&#10;32/QxLmAi4wwIKLggjpWRdQ/vlr0LWbW31bTI9etI/LMmEuosf6uTp+uR+Y9a4iVPnHHQ1+gU6iq&#10;RUkfGVIOlLlYzy/9HPHal06Lk/Wrgi/0VvpRYRfMa3OS+jKV3H/pIrrfCaYS4/3P61ztzH+/FdT4&#10;YTCT/wC7Tn8BhUd7HIatHjUTx/HVe4i/0yP/AHK09XjzqDd/nqrPH/pUX+5TNovYz5outVbaP/Sl&#10;4/irUlT5TVSCP/Sl/wB6oe5tf3SO+T93+f8AOs7HArbvk/dD6n+dZmPlXjtUS3Lpv3SXQkzrUH1P&#10;8jRrqf8AE6k/3BVnQk/4nUP1P8jTfEaf8T9/9xanoNfxPkYJFJKvyVPIvzU24T5PxrBnQijt/dtV&#10;jRBjX7E9f36fzpuOG+lTaIv/ABPrH/run/oQqSujILnVZ/tUuYbE/OetjF6/7tQHU5e9tp//AIAR&#10;f/E1BeA/apeP42/nUBHVf51DuacsWXDqsve004/9uMf+FRnUj/z46af+3JP8KqNu3dDTCD6UrsOW&#10;PYuHUj/0D9N/8Ak/woTXZYQdlhpoz1/0JP8ACqB9+KazNRqPliXzrDt9/TtMb62a/wBKT+1YjwdI&#10;0s/S3I/kaoGikOyLhv7fgnSLH8BIP5PSnULYf8wizP4y/wDxdUD0pTQOyLR1G076JZ/9/Zv/AIuk&#10;Oo2R66Na/hNN/wDF1QkznpTWwG+bip1HZf1c0Rfaf30W3+ouJv8A4qk+02kjKItNihO4fMs0hxz6&#10;E1Q/4H+lOjOJF56GhPUmUV/TZ1HibVriTSrWxkwTDcXCq6u24J5nKkbiME4PQdPrWFHa5tVn3B5A&#10;48uJYwzMRzg+2K6X7Zax6pqun3e1Y5LqUrI6giJt7Aj12kHBxkjr0zUUVno9rdRzy3F0UjO+RZGQ&#10;tOCSvlxBfvE4P7wHao5OCADatLXsYKTgnG24+dZE8RaHDcujzxxBpdm0hWLs2MjrwRyc+3FcPMP9&#10;I/Guutr86p4tS9YpmWZG2xjCxggAIP8AdGB+HfqeWlH74/WlPY0oR5dPJfqal1965HT9yn80rP8A&#10;+Wa/7/8AStG8BMlz/wBcl/mlZ3/LMf7/APSrqbhR+FfL8iJSEkBKhwD0LcGtuPxDpyKufC+ns2Pv&#10;efcD/wBqVhnk4pDz1rNScdjaUFLc2/7f0zdn/hHLVT6C4mx+rUi65o+/dJ4agb2F3KP61hNupv06&#10;1SnJE+yh5/ezof7a8PbGH/CMMNw/h1J/6qaiGq+HsEf2Dc/hqI/+NVhHk012/nT9rMPYw/ps3f7S&#10;8PA5GjXwP/YRX/4zTl1bw8Fw2jXxGeMakvH5w1z2aGb+Gj20x+xh/TZ0T6z4dkI/4k+pKAMY/tKM&#10;/wDtGmtqWhEY/s7UgO3+mxn/ANpVzzE59qa27HpR7afcfsYI6e31nRbWZZbaHWbaVRgSRX0YKjv/&#10;AMs6ZLq3h2eVpbiPWpZGYu0jXMZYseSSSnWuab5l4prUva1O/wCQexgdK+oeHXVgRrozwd1xEwPP&#10;ptFOl1nR7l4jc3uuyeTGIoyzRsUQdEB3D5fauX/pRR7aYexgdbJrWkztE0+p+InMAIhLtGfLBGCF&#10;+fgfSm22raUiJZpquqW1j5nmFDCCqv034WTrgDmuU5ppo9vNB7CHQ9Km1/wvpXhXUtLtdYvNZnvk&#10;xHI1sY0tyWUsQGYkk7Vzj0Fczpt/okUDrd3+qW7MNrC0QbXHofnGe/aubxx9OvtTD7UvbTvccaEE&#10;mu52za5ogsPsFvrevx2LffgaFCrdOwk6cZx/Wlj1vS4bWKC08V+ILeGCTzIYhANsb8/MuJuDyfzr&#10;h9tI1S602X7GJ2tnq+lafqn9pWPifWItQySbgWKlnyedxM3Ofepv+EhtJNSnv7nxbqU11cwtbyyz&#10;6arZjb7yY80gD6dO1cH9aQ/Wmq0ifYxfU9G/4TCET28q+KrgS20IggkXRIg0ceMbQd/Tk/maqtqm&#10;nT6OdJHisLYGXzvJl0cL8/TcGUsQcccHpxXBc/lRk5o9tJh9Xj0f5HoSLb6oY47rxfpOIYlhhe4i&#10;liKoucLxFz175PvWl4s1Cw1XSrGyHijSGaOBIruaMzt5/llvL6R9FDficn0x5Vvb1P50c9DzQ6re&#10;6EqNno/wRt6nZ6fZW7my1u0vmYBTFDHMpHvl0A/WsGnf3vmprf1rKcubodEI8vW4jU356ey03FZG&#10;glIeccfrTvnpu2gYnp8v60fw0SUr/cpANFdD4R4vrw/9Q67/APRTVzvtXR+Dhu1C8H/UNuz/AOQW&#10;rWh/ERnV+BnN96Yac1In3ayZqIecfL+tN/3qcaPwqRjelFGP3lBpDGyd6TrJSv3opDQ3IoyKCP4K&#10;P+udAwo/2aDzj5f1pKQBR/Ol/wBmk9Pl/WgBP87aXmjmjmgY3/do/wBZS/PS80gEOKP9yg4oJBXm&#10;gYn/AKDSkgrzQcUHFABRSfpS/wC5SAT8P1paKP7vy/rQAUUf3fl/Wk9eaAF/u/L+tN/9Cp1Jz+tA&#10;B6Un+9S+lJ/10oAX0pP/AB2lX7lHpQAn8NKedvH60tIedvH60AHpR/rKDzt4/WloAT+VL/d+X9aK&#10;T/doAXYM4FJ96lJBXmk/nVAKcUEgrzSfh+tH/oVIBTig4oOKDigBP87aU84yP1o/3aXmgQc0c0ny&#10;0f8AAP1pgL6cUnz0vNHpxQAUf7tHp8v60UCFziil/ipF9qAF3LRkUq0JTELS0nH8FLimIUdaVPvU&#10;1acO1UhHc2R/4tJqo/6fIT/461cRJXb2PPwm1X1+1w/yauKb7zVVb+K/l+RFL+GvV/mNf71KKWkF&#10;QWOFLH7Ui09etXHcl7HUxX/iv7JDshunhChYibIEYxxg7al+1+KyuXt7oD/r0x/SrviDxVrmnQ6X&#10;Bp2sX1nCtog8qC4dFzzzgHHpWKPH/i7GP+Em1b/wMk/xrepVam43eja3OSNJVIKVlquxcW48Uufk&#10;trpj7Wuf6VMI/Gr/AHNM1F/92wY/0qj/AMJ74u/6GfWP/A2T/GmHx14qbk+JNWP1vJP8aj2sv6ZX&#10;sPJfcaBh8cj/AJhepj/txYf0pfK8b/8AQN1I/wDbk3+FZp8aeKP+hi1Tr/z9v/jR/wAJn4oP/Mw6&#10;n/4Fv/jT9t6/eDorol9xp+X44PH9k6kfpYN/hUiwePCP+QVq2PRbBv8A4msc+MvE7fe8Q6of+3yT&#10;/Gmnxb4jP/Me1P8A8DJP8aPa9hexXZfcbhsfHbf8wXWW+unsf/ZaT+zfGz/e0PVj/wBwxh/7JWH/&#10;AMJX4i6/27qf/gZJ/jSnxX4iPH9u6n/4GSf40e0kHsV2RtHR/Go/5lzWD7/2ef8A43TW0fxuR82g&#10;6gB6NZD/AOIFY48T6/zjXdTH/b5J/jT/APhKvEHH/E91T/wMk/xo9oxex6pI1F0Txqfu6BqB/wBy&#10;x/8AsakGgeOO3hvVc+v9n/8A2FYzeK/ER4OvamfreSf40o8T+ICf+Q5qX/gZJ/jR7R/1/wAMHsfJ&#10;G0NF8b450HVvwsyP/ZaU6R46X/mC6yP+3Zv/AImsP/hKNfP/ADHNSz/1+Sf404eJde6jXNT/APAy&#10;T/GmqjJdLyX3GwNL8at10XV2I/6dm/8AiaRtL8Z/x6Lq4/7dX/8AiayD4m108f25qR4/5/JP8ab/&#10;AMJNr3/Qb1I/9vkn+NP2j7h7J9l9xtf2V4xI40fVf/ARj/7LUiaV43X7mi6qf+3Nv/iaw/8AhJ9f&#10;x/yHNTx/1+Sf41JH4m8Qbh/xO9S/8DJP8aOd92Hsn2X3Gv8A2d44B+XStYB9rN//AImkbT/Gf/LT&#10;TNWx72j/AOFZMniLW/MI/tnUT6H7XJ/jSHxFrfT+2tS/8DJP8aOd9xey8l9xqjS/F/fTNVH/AG6v&#10;/hT1sfFa/wDLlqy/S3f/AArIXxJro5GtakP+3yT/ABpw8Ua+OmuamP8At8k/+Kpc7D2XkvuNcr4l&#10;i/1rajH7NG4/pVkHW59Jnllu5pLRQBIGPHJwAQeetYqeK/ERznXdTIxnm8kP9a6fTZpbrwVfSzyP&#10;JIUjLu7Elj5r9T3raneV9ehzV7U+V8q3SOJvBib8KrYq1f8A+v8AwqtXMtj0BRzXZaXod/rXgTyt&#10;NsLq8kTUizLbRFyB5eM/ma43FO5HQsPoa0i7bmNSLlZro7nUH4f+IlP/ACLutf8AgEf/AIqpF+Hv&#10;iFhkeH9W/GBR/wCzVygz/eb86djPcn8aelwaq919zOv/AOFe+IMZbw/q+D6RJ/8AFUD4d6zxnw9q&#10;2ffyl/m1cke2P50gGaptGfLUet19z/zOwHw81vr/AMI3qX1M8A/rTv8AhX+uceXoVwp9HvYP/iq4&#10;3FAA9KXN/Vg9nJ9fz/zO3TwL4mj5TRduO5v4Fp//AAifitT81tbxD/ppqsFcOYx6DrUsSDdyKtTd&#10;+n3EOi927/J/5ncf8Ixry/6/WdFtfXzdViOP++QajOk3Ef8Ar/GGgr/uXUj/AMo8Vx0qAMQOBmmq&#10;mc59Kr2kloHsVa/6HYNpNgy5uPGeiZ7/AOiSP/7SpF0jRFOX8a6Wp/6ZabKf/ZBXIBBmlZKXtJD9&#10;kv6SOzWz0NT/AMj/ABqPRNJlP88U7ydC7+Pp/wDgOlSD/wBmrjNmOP60Y+v50e0l3D2S/pI7HyfD&#10;xPzeOrx/b+y3/wDjlOMXhkL/AMjdeE+2k/4yVxwHPU1L25o5pd/y/wAiXRR29lJoqk/Z/F2pL/u6&#10;ftx/5FqE2/h2WYyS+MLkOTyz6WxJ/ESVzumqOagli/fHjvVcz/q3+RKpxbsda1h4dPI8bn6HSpf8&#10;aZ9k8PjhfGG766bL/jXMY4FNAo5pLr+X+RXs4s6j7NoRPPi4ge2my/40+2TQbW/guP8AhJPP8qVX&#10;wdPmGcHOK5bHNPxRzy7/AJE+xiPIyxYdzmnQj5x9aaBU0I+cUkavYGX5z9asxL8oqM/e/GrMK/KK&#10;0M2VpF/eGhV+YVJIv7xqUDpS6j6F25X/AEeqCp81adyv+jiqQHtTluKn8IMvyrxU8MeIaMZ21aig&#10;+XHqam5WpCY/9KH0FalhH/pHToCf0qubc+cDjtWhp8ZFyT/smtI/EYVV7jOr8QrnRdN/64L/AOgi&#10;uG2/fP1rv9fTOiabx0hUfoK4h0/11aHJR+AZBH8o+lVZV/enFaMSfKP92qsyfv2oZ0LciA5qadcX&#10;yfhRBFlx61NMn+mp+FaLYylub3hVP+KntP8AgX/oJrofEKf6Ld5H/LRf51ieFU/4qW1/4Ef/AB01&#10;0PiFf9Gu/Z1/nUy+P+u5ynIXyf6RH/uis2WMvdgLyTjA9TW1fr++jP8AsCqtsmLgyDGV4Xjv2/kT&#10;+FRXqRpU3UnskdWHhKpKMI7s07KKM3stxGqhFRbeNlAyVXqcjrlixB9wK2pX2xpAOGkBZwP4V/8A&#10;r1T0y2SOBWYYUMAB/T8asqhljuZXO3KtuP8AdAB6fgBX4tjMQ8VXlN9WfqeHoxoUlBdDmb6dLjUr&#10;ZXGY0LXLj2GduPx21FGpZjI333O40D/SJJbkAKLh9qD0jQn+Z/8AQasquT+tfpHDuB9jR9rJavT/&#10;ADPjs/xntKipR2Q2CLc6+7j+ldXpk/2N0kP3MAOPUVzsMfzx+7iuijj/AHMg9Fr6SrTjOLjLZny/&#10;tpU5xlHc0bqBVk55il7j9DUlzbjVtNeCUr9ojGwsfX+FvoR+uag0mZbuzaxnPzIP3ZPXHp+H+elC&#10;yPbzKW4kjGCe0qen9QfX61+Z4nDTwGLa6dD9Bw+IjjMOpLc5nSr/AFHQdYeyVgYbwNHNG8W4ghTt&#10;+hHPtj14IxhBsB3MzktklsZHtwBXU6lfLeeJIXDLEIiqqmPmJZTgMOuTjAHcZrKkgMjZxj5wQMdM&#10;5P8AWvsMDiOfEW7xT+Z8/mFHlw3M+kvwIWixbt9BTbRPmq/NbkWrr7Cm2cXzV9D0PmOa6Zn3cf8A&#10;pA+ldR4ZT91L/uD+tYdzH+/HFdJ4eTEMv+6B/OlVfuGMnqjk9YT/AImT5/v1Xnj/ANJi/wBytHWI&#10;v+Ji/wDvVBOn+kRf7lWap7GdKnymqlvF/pg+tassfymqdvH/AKSv1qeptf3WR6in+j/if5mstE/d&#10;L9K3tST/AEf8T/M1lJD+5X6VEtzSm/dJdFT/AInMH1P8jTfEaf8AE+f/AHFq3oSf8Tq3+p/kaj8Q&#10;r/xPZP8AcWpexSfv/IwJU+bmmyp8v41Ylj547imyr+7rFnSuhRK/u2+lN0udLPWLW4mBMcUyOwUZ&#10;OAwJqbb8rfSquPmGMnnAGKh7Fpj7mLSWuHYXN1hmLAfZ178/3qrm30zH/Hzef9+F/wAalk0+7UnN&#10;pcA55Hkt/hVd45B96GUfWMilqjT5gYNLz/x+Xg5726//ABVNNrpf/QRuB9bb/wCvUJHqrD6rUbrS&#10;uwt5k5tdK7alP/4Cf/ZUGz0w/wDMSkH1tD/8VVM49QKbx6j86TbHbzLZstMzxqx/G0P+NIbHTv8A&#10;oLr+Nq1UvlJ+U0Yz0ouO3mXDp+n441iE+32aT/CkbT7L/oLwj/t3k/wqmy7aTI/vD86XMVYttplj&#10;/wBBq2/8B5f/AImozptmDxrNr1/55SD/ANlqszg9xTTzRfyHZ9y5/ZVsRxrFmfqJB/7LTRpMAI/4&#10;mdofpIP/AGbFVscU0j3pX8hW8zUubaO7vJLme4iaWRy7st5EMknJP3aYdKtlGFfLc8i+hP8A7Jms&#10;opt9KTH+yGqeZdg5JdJG5okC22uWyrjDTIT+8R8ncO6gCufm/wCPhj71saH8ur22AAfNXp/vCsqQ&#10;fvH+polqtCaaam7u5q3fL3nbEC/+hR1mOP8AQwf+mn9K1Lvhr3/rkP8A0JKzf+XQf9dB/KtKm5FF&#10;+6QkZbiui8O+D5/EGk6hdQkhrd4YYl7SSSOFAz+I/OueAwQT617D4a1DTfC3gzw9Y3k6Q3OqX8d7&#10;OWYDy0EqkMfQbUH61Md72LqSsrXseOi2kZXZUYqn3zj7v19KtN4f1b7eLH+zrprsxiTyEiZnCnHO&#10;AM45H512Goaa1loXiy3ZCnk6nCxUjGEJmCn6EEfnWlq+9LzXrss25dEtISw4PzeRx+hrq9jG9l/W&#10;xk60rXPOb7QtT02eKK/sLq1lnOIklhZC/wBARzUc+k38F3HaS2VwlzKQEhaJg7H0Axk16p4etboX&#10;PhqO/l826xdSaUJhnYTENhOfRug9adoNzfWsnhi21QTfb11e5GZwd6hkUN1/3ial07af1/WglWdj&#10;yNrG6jsxdvBKtt5hiExQhC4GSuemfao3s5khWZ4pFif7rlTtb6HpXqWiw2ut+DPC2n7TLBba2VvE&#10;ZPlBd9wHvlc/nTG1zUNa8EeKl1m6e+tIVhaISKAYJfOCqEHZcbs49PelKla9v61silWdzyrb0Hf0&#10;9aXGeK9A8EQXNh4b13WdHBXU7cQRxTpGJHhR2beQD67QM9QCa6HTkj1nx5oWqXOmQx6lNYzyXkTQ&#10;ARzyLHKElKYxk4U/kRUql7vMVKuk7HjrKV65FN8v+VeyW2r3FxJ4ekvfsN5JqOphA0NsiBljeIKr&#10;AKMFdzjp/EapxXb2nhfXLO/trW8tdC1KJLIyWyfKfObeM45BwOvrVewv/XyEsT5HkuKMele3xx2F&#10;v4x0nSYNI0wWt1PeSSo1mjOyK8u35iMgfJxjsKwdM0yy07wp4q1dtNs57lXi+zG4gWRYt08iNtVg&#10;QOB+goWHv+H4uwLE6bHlmDQQelet6zYWL/2poz6PpsBtdHhujcw2yxyLMTHuO4dsuRj2o0PTdLj1&#10;rw/pp0S2k07VbaR5Hu4g88v3gsm7+A/LkKvAB7nmplQsr/1tcaxS7HkePSrNppd5fO62VvJO0aGR&#10;wg+6o6k+1ek6D4VRtDtv7J0S31rWbvzZ1W7kIjggR9n3dwDMWB+lOudHt4r/AFqDSLB9Oa/t7WzM&#10;BZswyvLGXXnkDKkfShUVzcr/AK6CliNNDyojrUZjr1a88E6Fa6rBZwWt5dhJLya5Lyne0dvkLGu0&#10;ADew5OMjjGKyvEfhy2t/BK6hPob6Jqcd0kZhDSbJYnVyDiQkggp6/wA6l0TWOIi3ax56R6VJBaTX&#10;dwkNtE80rnakaLksfQAV1vhjw1bajpV7qFzbXt8bd4oobKyOHmd9x5O1sAKhPA79q7Gy8LaXpHiz&#10;wzqWn29/ai7iunms78YeB44mxztGRk5zilGjfccqyitDxtlK0mK9BPhDQI/AsOtLd39zeESNLCmx&#10;EUI6qRkgkHDjB/Sny+DtBstOkFxc6pdahHaJdzRWkSGO2DqGRHY4JOCMkAVToOw/bxR51salVd1d&#10;9Z/D21vvFGj2MWoSHT9Ws3uYrnyxvQqjkoy5xkMmKy7bwgLjwRqOvi+VZLC4EJtTF98EqAwbPue3&#10;8NSqLvYarRZyuw7qa0TIoJGA3RvWvUIfh9oEV7aaLqet3MOuXUKyYSBfIhZlysbMTksfw60p8Nad&#10;deAdG/tzVV0dLG8uoJJPs7TNK5YEYC46AU1QTTYvrEU0jy5k+WmkYNent4L+yvr2kLqVv9msUguk&#10;upbbPmblHbJK53+/QVRuvB11qc+haFbTQgRaeb24unGFjVzvJ9Thdo9zSeG93mTHHExcrM882+lN&#10;2+ldxrHgO2s4NPutJ1qDUbG6uPs0tx5Zj+zv1+ZeTjGT+FLrPw3udL/tGMarYXN1psPnT20Rk8xU&#10;+XJ5QL/GvQnrWXsJPY19vDucKaQj5akximEfLXNY3G10fg7/AI/77/sGXf8A6Kauc/lXR+Ef+P2+&#10;/wCwbdf+ijWuH/ioit8DOa703mnU1Pu1lLc1E+ej8KP96g84+X9agYmRSZFFJ68fN6ZoGIaHNOxT&#10;WpAN3LRuWlpMCkUL/tU30+X9aX7tJ6fL+tIAo/D9aKKAE+ej56XmjmgYc0c0c0mP/wBqkAf7lJ/u&#10;0vWjrQAn/stKSCvNBxQcUDA4oOKDig4oAP7vy/rR/d+X9aTyzQedvH60gF/u/L+tH935f1o/u/L+&#10;tFABRR/d+X9aT0oADzt4/Wj0o9KDzt4/WgBFo/lQtL6UAL/d+X9aKP7vy/rRQAUn+7Rj2pMf980A&#10;L6Uf7tJ/u07+78v60AJ+P/jtKcUHFBIK80wAkFeaP9yk/wCWn4UpIK80wA84yP1oPOMj9aTyzR92&#10;kIXrS80h5xkfrR/u0AH+/S80n+zS80wF/wDHab89KONvH60enFABR04oo/D9aBC96MijAo/lTAct&#10;Ao/36MCgQblp25aMUuKYgHWnDrTRT0+9VIR2+n/8kn1X/r6i/k1cX3rtNP8A+SUauP8Ap6g/k1cU&#10;etVV/iv5fkiKX8Ner/MQdKXrihPu0f8AoVSUOWpF61GOaeKuHxEy2Ol8ZIEl0vHezQ/zrnQM8Cul&#10;8Zg7tIz/AM+K/wDoRqt4NhMvjDSEHU3sPPp845qlDnrSXmzFT5KEZ9kjIMbJ8rKVPXBGKaYyMe9e&#10;yazptxr/AMTpwNOW7RY7eNt+0KudjHOeDwG4781D4l8C3niXxbewab9g0/T9FtoITJcMYUUMC2Bg&#10;H+JmP410yw8Ut+l/yMIYpydmjyFlK7dwIyMjI600Hmuw8XeEdS0TULa2vRFhrWNonjbKyLjqDinT&#10;eALm3/dteQi7jiWWaLYxWIN0y2OuP51kqEnJqOyNXiIRS5t369Dj856U75816Zqfwxv9Q1ayhs5I&#10;LZP7KiuJjcIyBNqhXPA555qhYfDaHU7cva6wd8rSLZK9qVF35f3iDuOPxodCV3Yn61Tsr9TgcdKV&#10;v4a7t/A8X/Cuf7bXUGLwXBVoPsoyxJVcb93QcHpUuofD20eSwk0rUpJYri9Swk8y3CsjnqeGIP0/&#10;WtPq76Mn6zTur+ZwPTNLgnGOa7HWfDWlWuuXdjo91dTrZW7vI8wHzyKRkDA6Y/lXRL8PLTR/GGlS&#10;WGqQ3NsnkTyRXEiiVmJyQFHUcD86I4duSTen+W4pYqCi2eWspXO4EEHoe1N/1deo6p4Ls9Yv7m7j&#10;vmt7y81K4WKBYt/mKqqflAxjktkk+nes288K3WjeCr6WPUEe3uNQS0mhNuM5RSwbceVwcjH/AOqn&#10;LD8smrhHEQkk+6TOBA5qVYn8sO0beXuKh9p2k+mfXmuy8X+DtK8N2mn/AGXULy4vLyMSmKS3VUVP&#10;XIYnOR0x+NS22gRTfDmLUZr28CDUzALRGURn5FJfpnPaoVLXUbrxsmtjhiOfTpRjAx09/WvTvFHg&#10;k33jTV4rS58ix0u0jkklnG4iNUQAAADLEkDnH1qK1+GOmXOsJoja5cR6oYVk2/YwYtxTfs3bwcge&#10;1EqLT/EI4iPKr77Hmw6YqaFeRkV28fw/tpNP0a9TVmWC+Z1uS1vn7OVODjDfNnt0rVvPhfZ6Xqd5&#10;Fd69ts7S3SVrgWp3Mzn5UC7uuOc5p+yknb+t7EvEU7XueaP/AKwkUm2vRH+GMTeJLCxi1kNa6ipe&#10;Cdbclgu0tkruHoR17Zof4a2gsNbmg1rzJdIm8to2t9okHQNnccZIYY56Z70exk36h9YgkeeNBKka&#10;SPG6pJkI5UgNjrg98Zo616Q3gC2vNWsLEapcpp0Wli/mLoGZCeWCLkDnjr+tcz4o0C00hrW40u5m&#10;ubO53oPPjCSRSIRlGAyDwynI9aHSaVwjXjJpdWYA7/7prt9CLHwRqAHQCMH/AL+PXFgYznsO9dp4&#10;ex/whOq57eX2/wBt6ugtWvJnNjtIx/xL8zkdQH+lHiq5T0q3qJ/0jr2qsOtcy2PQEIoPWl3MrUuT&#10;61QhKVPv0oc+tLn3piHP0FNT738qlPTg0wZ9abJWwc4pAMetSMzbetJz6mgBGVt3ep7cHcKjyc9T&#10;ip4clhk/rTW5L2GyqS5wDQqkA8GpJc7jyQPrSDOOppvcFsRge1Px6A0o69TTiD6mkPqMEZ9DS46c&#10;Gnf8DP5UvOepoEGD6GnhG29D0pq8Z+Y/lUvln3pklvT1IzkGopEPmHg9asWA4P0qKYf6QfrWnQzW&#10;4Y4GRTcH0qXZ8lNVfmoKDHPSlx0pxT5qdjgUgFx7VLDF8659abipoE+dapbkvYQj5vxq5CvyioGX&#10;95+NW4l4WtEQytIv7005V5H1p0q/vWpyphh9anqPoXbpP9FH0FUFXn8a1blcWw/DtVCJgjGRh8kf&#10;LcdBU1pKEXJ9B4eLqNQjuzUsdT0nR7uGLVLH+0ribkW4dhsUDJI28k+3Su906w8O6/GLjT1jgtm4&#10;DqrAxv8A3XUscdeCDj+vjF2s95rcd3a3MfmCBSNz7ShYZP5McflXQ6DrTaHePeWEm/eRHdW5OVf1&#10;4r4fEY2v7RVFNp9unofcUsupey5VH/gnq+m+CNNku5Ir/cXGf3YYqR71V1XwVHYebcafJI8cZw0b&#10;DLJ/iKjsddbUbOG506TCLtCO55gf/nm/+w3QHsateI/FN7/YpbR/l1SJN8to4+aSIcNtH8WD6fhz&#10;WmBzOvGqueTd317Hn4vLYyhokvToVtaQnRbHKkYj28j0wK4eRMed9a7TRNWt/Fuk/wBnzMIdQHzx&#10;bjjc2OVP17H/ACebvLR4JZ0mQpIpwVYcg19xSqKex8dKhKj7rKkSfKv0qpIMTNWjEvyr9KpSD981&#10;aiQ2Ffnqedf9LT8KbCvz1YnT/Sk+larYxlubvhRP+Kit/YN/Kt/XlzbXf++v9KxvCaf8VDD/ALjf&#10;yrf1lcwXQ/2l/pWUn+9X9dTm6P8AroclfL+9h/3B/KiK1wyjrgDp/ePT8gKtzw+bdLnGFRSQe/8A&#10;ninLFII91uA07cRhjxk9WPsOtfKcT472dKOHi9Zav0Pq+HcLz1HXltHRepdAKBRGPlhAwf8AaI4/&#10;L+lRa/KLLQ1tkzvuW24HUqvLfn938RVqyiDxqVRl3SMVVjknsD/WsnVphfa/KV5hsUEKHsW4JP1z&#10;x/wE18JluFlicTGC7n1+MrqhSc30M9YfLCJxlFAOPbr+tWIYcqKFXJ+pqzDCdo/wr9oo040oKEdk&#10;fl1eo6knN7sdDH++i4/jH866KGPdBKcZO3/Gsa1i/wBKi/3xXSW8f7iX3X+lFV2OKWrRjQlorlXj&#10;OGB4NbtzF9rslnhGxxyMjO09x7islISJgfQ1pX12ul6VdSvkr5LFQP72OPz/AMK8fNsIsTTVl7y2&#10;PWyfGuhVcZP3Wc/qH9lzNbXcF9aCa3nVHn2Zb8EJ6AnI5+hrAS/mXXzaWTRXUBuNrxuGhnGSATtx&#10;g4znA7Y6c4zbSxmeL7HMAYTJtdTGN8Um4hf5g+/4Vr+E7QobS6ucfaJZXjOVyzqckt7Alf0p4bBx&#10;w8k12OnF46VWnKLV9bm9eQeUZF9hUNnFkj61sX8Xzn/dxVS1jx+dewpe7c+cjdRZm3cX+kD6V0Gh&#10;JiGT6Csu5i/fCtzw+mIZPoKVV/uxLWSOW1aP/TpP9+oJ48XMX+7WjqSf6XJ/vVBOubiL/dNaxehd&#10;9jOmi+U1Tto/9MX61qyp8pqpbp/pS/WmbX90h1BP9Gz7n+dZccX7la279P8ARfxP86zAOBUM2pv3&#10;R+kJ/wATWD/eP8jUfiNf+J+//XNauaMn/E2h+p/kai8RL/xPn/3BUMpP3zBI5GDTZl/cCrEqEHIp&#10;kq4Tis2dCeqM4r8jfQUyzTOpWo/6bp/6EKslflb8P60zTU/4nFmP+m6f+hCoL6Mj1PVtSTUrvZqd&#10;1EnnOQqzMAPm9M1RPiDVhwNavP8Av61bMV3NY6tePCFJ8xx8yk/xfWrL63cuoEllbvx1+yLk/juq&#10;uW6uRKSWljnR4k1lRxrt6P8Atq3+NOPifWs8a3en/gRP863W1FyPm0y2P/bqP/iqha7Qt82n2I/3&#10;7Ij+RNLkRKmuxkf8JXrm35tWlf8A340b+Yo/4SbVj1u4X/3rGBv/AGSr0l5AOthpTf8AbMr/ADqL&#10;7ZZMedL0sn/ZLj+tPlRPOv5SqfEeqEYYWj/9wyD/AOJqSw1ie+1a0trq10945pkjdTYxKSCcdQOK&#10;l+02eCP7E09uO00n9JBVeB4JfFunPaWqWiGaEeUjswzuGTliTyfepcbalxaeljDOBJgAdeBW/rOt&#10;3NnrF3bQpYxQxSlEX+zoWIA99ua59x/pJH+2R+tdTFax3nxXWB40lWS/27XiWQHOR90gg1MUtTab&#10;2v2Mg+J7s/eFm310uIf+yUz/AISKcnmHTz/vaTEf5pXUXlrr9kD/AGp4VsFgXJedtH2BeOmVUDvj&#10;Pse1Ra8NP0vXb+0tfDum3FrZsEEm11LkkLjrjO444qopGV9djnv7eYcmw0uT66TB/wDE0Nr27AfR&#10;NJb6adGn8sV0f2aI6XqV0PCOnv8AZEiaJohKyzb2xkHdyAMn8qfpsOm3Fxd21/4XsI/JiAYh3JDv&#10;E7r/ABcf6v61PK76A5RSu1+Jyja3B1fQNMP/AGzZf5GmnXbUf8wDTc/R/wD4qr17o1qnhCO7jiXz&#10;/wC1JId3fZ5MZA+mdx/Gsa50m+tLWC5uLWSOC4TfFIcYYA4z6jn1xUS5luzoiqfb8WaOn6hFdata&#10;RpplnbEzL88QbcOfc1zx+8fqa1dAH/FRWX/XUf1rLlX/AEk+5qXqtS4pRk7dka16P3l97R/+zJWY&#10;f+PUD/bH8q1rsZa6PrCp/NkrKk/49v8AgQ/kaqpuTR+FFrT9NGorJm+sbXb/AM/cxTd9MA1onw0X&#10;O465orkDAzenAAGAPuiueNM5/vf+O0RqJK1jSUJN3T/A7iePXZ7e5hm1TQLhLqCOGVhfqGdYyShJ&#10;JHIzjPoB6UsjeIbhZ1kl0OVbi3W3lX7fF8yKcr/y06g9DXCZprfNVe3fYz+ru1rr7v8Agnf6gPE2&#10;qppyyx6TGdOQJbPbajErKBjByZTzwKuXV1471PVtP1Oez0+S507cYCt5EQS3VmHmcngV5js3Uh44&#10;o+sPsP6vL+Zfc/8AM7+00nxvY2NzZadpqxW91IkrBJ0bZIhyrod/ykY7fjV7WYfGmqaR/Z3/AAik&#10;NpC7q872jrmUjOMjee5zj1rzHA/yaXLDozD6MaPbN7i9hNPdfc/8z0Tw2njXwtdyyaf4ZuLlbiPZ&#10;LDPCzIwByD8pHI559zWjDfeObXxM/iGXwjcy3jjYI/KcRKm0qVC8nPPXPrwa8ry395v++jTQ7jpI&#10;4+jkUo1kk1YHQqPVtfc/8z043XiCPxFp2p/8ILqENvp2Wjs445CC5JO/ds4Odp6fwis+e78QN4a1&#10;TSn8K6nv1C+N59oMMny8g7cbOeh5yOtcOl7dxj93eXKf7szD+tSrrerR/c1S+X6XL/41p9Z7r+tx&#10;fV5dLHbSeJdWHjCw12Xw5exCziMLQ7H+bO/Jzt4+/VCfxTOdJ1bT20m4jTUGVlZsjywJnk5GOfv4&#10;/CueTxNrsf8Aq9b1Ffpdyf41KPGHiVemv6n+N25/rQsUl0EsO/L8Tor3xwt/rWp302myL/aOnmya&#10;NZB8hyuH98bRx7Vd07x3p0Wh6ZBrVneSajo286fNFtKNnOFkywO3p09K5IeO/FSfd8Q6gP8Atu1P&#10;HxE8X/xeIb1vZ5N386n6wrWt/Ww3h59LfebB8SaPd2ujW18l9ZHT7aRWvLWNWkEzOXVlG8ZUZ9Qe&#10;TVjVfH1vc+INYvre3meO+SDyJsLHJDLEFxJjkcleRn8axf8AhY/ivbhtWLj0e1hb+aGmH4k+J+95&#10;bt9dOt//AI3R7e7v/Xcf1edtUvv/AOAdTa+O9FOtRzS3U0EWoaZPbXkvlNus55XLM6gZ3DOCMHp9&#10;Kxtbv9GtfCMWh6Hq0uryTXrXdzcmGSIDCBVXD9c5Jz7e9ZrfETxBIP3sljKO4fTLY/8AtOmf8Jxq&#10;P3pbDR5D/taXCP5KKXtU+o1Rcen4/wDAN3wjf6XL4fvtCvdVXRrmeeO4hvHLKrbVKlCR065HrzW3&#10;Y65pVt4w0G1uvEI1K1so50uL+V3CIZFcbQX7DK89Oa4lvG8zf67QdAk+unqP5EUHx5lCp8L+Hse1&#10;kR/JhTVWKVmwlRk3fl/E62P+xbT4Y39pb65ZXF75jIYTLhiGmi5QHlhtTORWpqutLJawSeGvEek2&#10;kb28ceoW1w8YkaVUCtncpLcccHscV5x/wmVuXDN4X0PI6Ygk/wDjlOPi62Lbm8J6Cx9PKlA/9GVb&#10;rxJ9hJ9PyO1u9a07TPEfhm40W6FxpulRLFc3UanYWZ284c+oYn6Hil8Wabp+kfDUPo1wJbXU9QS4&#10;Q7skp5Rwp+hzXFP4y06TPmeD9HGe0bToP0kqD/hJNH3bv+ETsc+1zcf/AByl7eF0wVCd9vyPS59O&#10;vb/xlb+J7Jon0O4SO6uLh2XZEioN6sD3GCMetVJ9N/trwP4fjQP9n1DVLhvMxnbkgAH/AL5NcGfF&#10;emtbm3Ph5UtidzQR39wEJ9Su7BpkviPRp8LN4e3IowqC9kAUe3pVKvBJa/n5kfV6nZ/h/menavay&#10;S6943htlLN9ht9kK8sVAjJIHfG01DskF5amCSNBq3h4WFpMzAKZgEyhPZvlI5rzZNc8Ort/4puZd&#10;vddRbJ/EqaUa74aV96eH7yNs5+TU+/r/AKukq0LWv+YOhP8Alf4f5nZzaRLovhy28Oz2vma9rGox&#10;yJCrBvKjUbFJwcclm/AH0pb67Sf4geMAjrJHc2d5EjqchgApHP8AwAVyUvivSZ7iSe70vUbqWQbW&#10;ln1Tc5GMYz5dMh8SaDDu8vR9RhLKykxamq/KwwR/quhGRSdWnzXT/Mr2NRL4X+H+Zyrjk1C/yrW5&#10;fXnh+aJvsWm6hDIR8plvUdQfoIhmsQ/WuCcUno7npwk2tU16kf8Au10fg4Z1C9/7Bt2f/ITVzy8v&#10;XQ+D8jUbvH/QOu//AES1PD/xUKt/DZzT/epifdpx603/AHaylubLYOaQ87fl/Wj/AHaQ1IwPOOP1&#10;o9KRqU844/WkAlNNOxSP8tIY3IpMilwKX/0KkMb6UmRS0GgYlFHp8v60eny/rSAPTijmgcbeP1o9&#10;OKBifPScUuKXmgBOtHWg84yP1pP7tIBSQV5oOKDig4oGIf4KUkFeaTeaX/foAT0pf9yij+78v60g&#10;Ck/8dpdv86KAE/h70tJ6UtACHnbx+tHpS0npQAHnbx+tLTf4adQAf3fl/WikFL/d+X9aACkPO3j9&#10;aWk+7QAf71LSeWaWgAJBXmg4oJBXmkFUAf7NKSCvNJ/u0pIK80gA4oOKDig4oAP/AB2l5pu2nc0C&#10;Dmk/3aP0o+9TAXpR/vUUfdoEFO/2abSnnHy/rQAv8VKKbgUv36Yg8sUvpSHnHH60oPVaYDqWkxS4&#10;oEAqRPvVGKeKpCO3sc/8Kt1j/r4g/wDZq4p+prtrAA/CzWD0/wBIg/k1cU336ur/ABZfL8kRS/hL&#10;1f5h/wAtKFpMcUv3qgoUevepUGTUYqQVcfiREtjpfGH+u0welog/nS/D+HzvHGkRnGPtKscjIwDn&#10;+lL4xX99pp/6dV/l/wDXrFsru50+6S5spTFMmdrqASMjB6+xNUpqNeUvNmai5YdRXZHtOn2q3Hxx&#10;l8wJ5MLoeB0Itsg/nj9KW4+yahq/jKXVY5b+G0urZ0sUuWi3kBl3ZAJ4HOMV5NH4l1uOYzRahNHN&#10;jHmphWx6ZA9h+VQJq+qRXsl5Hfzi4mOZJd/zP9fWt5YmLatfa34nNHCySs2v6sd7431K0v8ASPD0&#10;lmk9vFFFLEsE8gkaNVfAG7AyOOOOOldXfeJJ9O8fHTI/IfTPEQgjeXYuSjALlWH1PtXid3qV7qMo&#10;kv7ya4dRhTKc7R7elDX14yxB7uciEYiyxPl/7vp07Vkq+91/Wmpo8OrRSe3+R7Pdahcy+N/FmmRT&#10;s7DSWjtlL56LGSq/UA06zjJ8K+ENZ0uaNLXSYZnu33r8nJLj156fjXiq6jdJN532u4E2f9bvbf6f&#10;e69KVbuYQNB9pmWFjl4hIQjfUdDQq7WjX9WJlhbrR/1e563Oq/8ADPksxbAnnMjDPIHnqv8AQVsX&#10;j6db6jp87zQw6dHrUczMhGFJXqfQbsAn3/GvDJL6WREie6kaJBhYzISqjOcAdOtNFySvM7sMYwWJ&#10;q/rGj01YnhW2nf8ArQ9hiudQ0G91W08TWtsLe6ilS0l+yRZlkZsrhwNx+mawnjjtfijAqupX7Rbn&#10;O7plFOM/jXnguNpGJXyv3TknH09KYsoXO0sO9KVdtpqPW+4LDWTTlumtvx3Pb7a2kmvNEure8hto&#10;7K4uZbuRnGQTKRt/FV/WsfxPqVrqPw9F1BIAt9r0lying7CrqMj6rXlJm3dZD+JpVcBvvE9uualV&#10;JN382/xuV7GKjyp9l+Fjuviffx3mvWDwuGVdPjUbTx1cGrsS7PhDpiH79zrTMgHUjy9v81rzZyjn&#10;5ZOO/wAtSJL5a7PPIXPTfx+VUqnv3sT7FezUE9vI9y8dTy6fH4vlhBWG/ayRHxwwA5AP1FQWd3C/&#10;iM+NY5YE0uOyMkhaVQySiDZ5W0nO7djHGCDXiimNcHcnHTnpSkoWy86Ng8FscVSrWe3SxLwydtet&#10;z0tpIm8E+ELZp1jWe8nack/dBlUAn2wM10H/AAkrajrniqC3vbSC9nmiNpJcbNnloWDKNwIzgj8q&#10;8V3gni4Xnj71SJjbjeMDt1qvaydrr+txPDxV/eseqaFrQtvHmkrqeo2siWUciSTROnlco5wCML/G&#10;B9aqWmt240Tx2JbmITXlxG8ALDdIBK5O31GCOnHNedgrtx5mf+AH+gpdhIz5bk+0bf4U/aTvfl/p&#10;A6cLW5vI9Z0HxPpK6vcebewREeHEtondwFM21MrnOAc5riPE+vjVtJtLSef7Tdw3s80k2MjYyxKo&#10;3fxH5G/SufEMx+7bTkn0ib/CpF0+/k5WxvG9hA3+FRzTelhqFKMua+vqVcYSTt8pFdloC48EauRn&#10;70X/AKG/+Fc8vh/WJM/8SnUMH/p0kP8ASus0q0ubPwPqK3drcW7HysiaIpkl5Dxn6itqCabv2OXG&#10;yUoxs76r80cReH96PpUHerN6h8wcHp6VCqN12sfwNcq2PSI+/wA1OqTypD/A3/fJoEEv/PN+n900&#10;xDKUVJ9ll/55v+VPFpNn/Vt+VAhk33RSCrMttK8Ywv6iolgZeoH/AH0KolbDX+5TU+/UxiJUfd/7&#10;6FIsOG6r/wB9UANPWrFl98U0wgnJdfzqxZxqJR86fnVLcmWxDN980L/q6nlVd5/eJ9Of8KZsj2/6&#10;xfyNN7iWwwdfxpXHPtTkSLd/rB+RpxWIfek/8dNIZF2+anU8LF/z1P8A3xTgkefvt/3zQAwDmpP4&#10;eKcqR/3m/wC+al2Q4H3/AMhTJZa00ZDVXlH+kH61esFj+YDd0qtJs8w8N171p0M47sTZ8gpAOam+&#10;Xb0amgLnofzpFITHJ4pwHApxA3Hg08INoIHf1pANxmrMSEMuRTeDjau3gd81PCPnGcdeapbkvYTH&#10;zfjVuFelRMv7z8atwr0rREMqzL+/agDpU0i/vWoAA5PGOppLcT0Ro3ablEf0z+VZU1+mnalHZ2kS&#10;S36ZaWR0EkUS44VlIwWJ5zn5cdzV3xHf/wBlyx2di6zapMP9WpBFuv8AeY/3vbt35xjFS3Sws2iJ&#10;aR5GDTP1aVz0H518vnGNU5+yjt+b/wAkfT5LgXCHtZrV/gv+CY98BcX5ukeRZXJZZTyJMHDFvrkf&#10;pV3T2dyWlGycAK4HSQcciq+raNc3l9ZpBOYSjs8hQZEEfGfqTnp+FX2tZ7JvJmjIVOkuOG/wryKk&#10;HKkmtf0PfhVUarg9/wA/+Cb2g+ILnRr0SREfMux1YZWVfRl7/wCe9a+uWzXumtq2k3EptoW8wRLl&#10;pdPlJByp/unHXoeQcEA1yKAMoI4OePY1raRrl5ot8k1s+CnBVhlXHdSO4P8AnnmuOlNQkr7fl6G1&#10;am6kW47/AJnS6Mh8YL5ouEsvFMab2kB2pfADggDhWxjp6f8AfO3Dep4m3aRriiw8Q23yK0nAnx/C&#10;x9fQ96xjpNn4oX+1fDk7abqtvgi1Mm3yXJyNp4Gxj34wx9+dFbmHxzaLYaso0zxTYgqkxXbvK9QR&#10;1+o7dRxkV9ThsXayb9GfKYrCrWy9UUZLWS3maKaNo5IztZWGCKyLlf8AS3+tbCeJBGs2leNE+yar&#10;ZITFdN0mUdFOOuexHX69ct3W4mM8RVkk+ZWU5BB6EV9HRqKrG585WpOk/IIk+YVYmjzdp9KbEh3V&#10;Zkj/ANPT/drpRxS3Nzwum3XYT/st/KtzWl/0e8P+7j9Ky/DqY1eL/cb+VbGqlTFOCQMhDyRzzjH5&#10;1z1ZqE+Z9v1Ip03N8sdW3+ljnXGdxUjBx+B7VO67IQq5BlG0D+6nc1GEVD8/IiXcRn73oP6U9CZb&#10;zLHJQYPux61+RZti3isVKo9r6ei2P1PLcKsNh4wXTf1LpmGn2ElwVB8mMlUPduir+JwK5y1hMdkg&#10;c7nkbzHY/wARPf8AHr/wI1t6yDI1nYqSN7+fKVGdqoRjIHbcR+VVNvPTAxgAdq+l4Wwt5SrPofP5&#10;/ieWKprrqQJDlh9KtQw9KckVWoYelfoFz4mb0G20X+lRf7w/nXRW0f7qT6f0rJgi/wBIj/3hXQQJ&#10;+7fjtWFaRlBOUjKWH5hx3rRuLVJbfEihlKYZSOox0pIof3g+taTQ5tx9MVz1Z6oujTk1KxwGraKk&#10;DJco02zzV8wowyBuySxPJGe/atWx0ndei4JA8qRhtA443AY9B8xrbuXFrZyPhS/Kop/iY9B/ntTN&#10;CLSacgkdXkQlXI9c/wD16HP3bluMpWi3qV7+HODjtVK2hw341v3MW5PwrPjj2sa0hUvAxnBxbRk3&#10;UeJB9a19ETET/Sql5H+8rS0lMI/0q6kv3ZnSV6iRzupx/wClSfWq88f+kRf7taOqR/6XIfcVXnj/&#10;ANIh/wB2toy0QupmzxfK1U4I/wDSh9a1Z4uDVGFP9LH+9WvQ1T0K+oL/AKIf941lBfkFbuop/opx&#10;6msvHAqWb09iTRE/4mkX1P8AI1Hr6f8AE8k/3BVzR1/4mUX1P8jUWvr/AMTqT/cFQ9yov3znyP5U&#10;yZflq1LH8tMmX5fxqGdK3Msr8jfh/WmWC/8AE4s/+viP/wBCFWtvytUVgmNXtD/03T/0IVJXRkJS&#10;I6xdme0a5USP8iSbD971waWe303/AKAN8nub0Ef+gUskCzatdpJeLaL5jHzHUsOvTgE0jWMat8ni&#10;Ozb0AjkB/wDQKqNrDd77lcppa9dIvF+l0v8A8TTDHo5/5cNQU+1xGf8A2SrBtyOut2bn/aV//jdN&#10;Nu5+7qmmH67h/wC06NBNu25CY9IHC22qr9JEP/stJt03/qLj/gCN/hTnsLp+moaW/wBJcfzUULpl&#10;2w+WbTW/7fEH86pWRD21ZE8Ol7gDLqSj3soz/wC1BUNrHDF4u04Wssk8fnRENJEIzneOMAn+dWW0&#10;a7f/AJaWI+mpQ/1aq0FnPp/irTY7jZu82NhslWQY3+qkiok1bcqFr6MxGGb3/tp/WtTXmiTxhqH2&#10;gyqgmc5hfaw+bsazyP8AiZgf9NP61o60kMvjLUhcuyR73JYDOPmFTHc2vdr0KgazbGL7UVYcqWO7&#10;FTRzjaqnXbpVVtyqxlbBznIwDznnNKLXSWPy6kR7GHH9aY1hYM3yahGfTJAP86a5bkOKRv3Aj/4V&#10;5cxz6lcTRtfBndopVMn7tcIcjn7ufyqxo0EdvJq8VuhSJbiJEDLg4Fvc9qrJHHN4RbSIZYpLhrwS&#10;qDcRqrII8f3s5z2rS0O3uYJJkvYvKmnuom2h94I8q57g81Ubc39eRzVL8r16f5GJM2fB0eTx/ash&#10;H/fqMVN4pns5bfTY7e8SSaPSoYZIlLHbzv5429/XNVx8/guH/sJSf+i0q34nt9smlud2P7KtwAzo&#10;f4ewDE4znqKiSSf3m6lqcvoHza7Z+u/P/jprLI/fj/erW8Njf4isx/tt/wCgtWV/y9f8C/rXO9js&#10;Xxv0RrXvH2j/AK94/wD2nWW3+rH+8P5Gta8H+u9reP8A9p1luP8ARl4/i/pVTM6PwlfGQvWujg8H&#10;M+hWep3Ws6bZJfb/ACIrh3DNtbaeikdffvWAB8q16L/xIz4F8LDxHDeyx7LpYlsioYt5wHO7tUwV&#10;2XUk42PPdS0250q+e0vEVZUCsCjBldWGVZSOCCCCDVPH5161NodrqvxO07R7+28uGwht7U27tlnj&#10;SAv8xHB4GDis+XTLTVNAmggtIraGbxSYInRQCqMigID1wBzVqFyPb2SOCGkufDz6p5g2JcrbmPac&#10;5Kk5z+FUWXGTXqXiJNEv/DXiaDQdN+xW9jdWqqyyMRKwLruwenGfrxWnD4e0hfFkPhp/CqDTHjaP&#10;+0pTJ5zusZbzAxOMZHQDH8qqUY2ul0FGs7a/0jxYjNNZW7V2a6TpVn8Nf7VuLZp9Rub97WBzKyiN&#10;QisWwODjOPx9sUvhjRLHUNL1TULq3+0yWawpBbs7KrvIxXLFcNxtPA6mp5NbGjrWV7aHFMrLRjiv&#10;RLfwppl54z8P2V3p9xYxahCz3VoZGBRl3/dLfMAdgOD64zWfY6LaTXtxe6h4cvo9DlGI5bV3zagN&#10;jeWYENx1zx9KHSYKvE4sQv5JcIxRWCswHAJzgZ/A/kab84r0+18M2kXhPU9MVLi4hfxJHbGSFQ0v&#10;lRo3zDA6gMx6d64bxBp1pp/iC6tdKmlns42HkyTLh2UqD8wwOcnHQdKmVNoqnWUnYx6TbXa6N4X0&#10;bVZLXT0vr8atPEZW/wBGTyFIjL7QdxYngDOBzW5oGmWd3/wgcd5bJKsgvkkXyw2/DuRkYOcGj2Qn&#10;XSeh5aRTa7ufR7Q/Da4uIFXzDrKxpK6Dds8kNjPUDnpWTqvhCbS9as7J5xJb3UC3CXezavlYJZiM&#10;8YCk9f54olRktioV4S30OZx7Un3K6TRfC51fw9qWppcrG9gqP5bIcOrZ79j8vpXW33w7m1vw74Wj&#10;0KOzS6mtpGuJJHEZlbdn6tjke1L2btcHiIKfIeW/7tBrpV8C63LfX9pb28ch099lzKZlREJJAO5i&#10;ODg0ieAvEUuty6Qmmub6GETyReYo2ocYOc47j3qfZsv21PucyRzTcYrUsrDOtQ2d8jIPtCxzLnlf&#10;mwRW5r/g6/8A7d1L+xNIu30+1fYHSNnAwBnnvzmj2btcbqxUuV9rnHYpMc810a+GZ7nwrFqtlFJc&#10;H7a9rKqAnGERgQB/vHP4Vn3GgahbWdvdXFpLHBdEiF2XiQjrj1pezfQarR7mU/akA/75rV1Dw9q2&#10;lxJJqenXVoj/AHWnhZAfzFXPD3g/VPEv2o6XCsgtYfNl3OFwPbPXpS5R+0ile5zzJ1pOlaNrpdxf&#10;SGO0hkmcKW2opJAHU/Sqs8EkEhWVGVhwQRUuLSuWppvluV/ak707pxTWXNZmgn8NJuoP8qRmCikU&#10;FB+7Sf8AAaP+WVIBG6Guj8IDOo3n/YNvD/5AaudP+srovCGRqF4f+obef+iWrbD/AMVGdb+Gzme9&#10;NT7tLJQf9qsZbmy2G80fPR+lHNSMb/u0klOPOPl/Wm/T+VIApu5adimt/wCPUhg1JkUrUmBSGJ/r&#10;KDzj5f1peuKSkMSij0+X9aP+udAB+v1pPnp2aTmgYn+7R1o+el5pAJ1o60daQ0AKSCvNBxQSCvNJ&#10;96gYpxQcUEgrzTf92gB1H935f1oo/u/L+tIBP9ZS/wB35f1pP92l/u/L+tACHnbx+tJ2p1N7UAKe&#10;dvH60Hnbx+tHpR6UAIKX71C/co+9QAtNFOpN5oADzt4/Wl/u/L+tH935f1ooADig4pP96lOKYCf7&#10;1KSCvNBxQSNvagA60n+7SnnGR+tHWgQvNIecZH60HnGR+tH+/QAHnHH60vf56OaTFMA+elHG3j9a&#10;T56XmgAo+7RRQIPx/wDHaU84+X9aSloAMil3LSYFLgUxCrTjSHnHH60fdpgLilpvSlQUCHCnDrSJ&#10;3p6feqkI7jT/APklOtf9fEH8mriD96u303/klWtj/pvAf/Qq4hvv1dX+LL5fkiKX8Jer/MB0pT0o&#10;HSlFQUApwpvlmlAqloSdpqWreGtXjs2uX1SGWCBYmEcEbKSAMnl/aqQ/4Q4dbjWj9IIh/wCz1zPp&#10;k8euKX5619pq3Za+Rj7LRK708zp/M8Hhf+Y2x+kI/qaBceEAebbWnA/6bwr/AOymuYHNL+FP2r7L&#10;7hexj3f3nTG98Gj7ul6wx/276MfyjpV1DwoBg6BqD/72oqP/AGnXM9+fvU5faj2sn2+5EOhF9X97&#10;/wAzpP7U8LD7vhu6/wCBal/9qpDrHhwD5fDBP+/fsf8A2SucpQQeDVe1n/VhfV4Pe/3v/M6Ia3oQ&#10;6eGIfxu3/wAKUa/oo6eF7f8AG6f/AArnOaSOl7SXf8g+rUvP73/mdL/wkelj7vhmxH+9K5pv/CS2&#10;aj5fDemf8C8w/wDs1c9R1NHtZ9w+rUu34v8AzOj/AOEqh/h8P6QP+2cn9XpR4rC/d0LSPoYGP/s9&#10;c5/dpcGl7SXcPq9Lt+Z0f/CZOvK6LoqfSzz/ADal/wCEwuv4dP0lfpYrXN4py0e0l3D2FLsjo/8A&#10;hN9T/gt9MT6WEf8AhR/wmus/wyWif7llEP6Vzn8NOH3qrnn3Yvq1H+VHRf8ACba/2vlX/dt4x/7L&#10;Tk8a+IT01Mj6Qp/8TXO5qWHqMUKUm9xfV6KWkV9xuN428Rk4OrzDHoqj+Qpf+E18S9Brd2Pow/wr&#10;Bf7xpVpOT7lKjTt8K+5G03i/xG/39d1A+3nsP5VC3iTXJB8+sX5+tw3+NZn8NCffpXY1CC6IvnV9&#10;Tf7+pXjfWdj/AFqS2vLmSQ+bczOD2aQms3NW7LPmCrhe5E4wUW7DrqebzOJXH/AjUQkkPWR/++qd&#10;c9ajApPcuNrC7m/vt+dHP94/iaRvvjNL/FSGL19acPrTRUgpiuSSjKCmKPmqeYfuxniogMGrZMXo&#10;OZfkpgHNPNCD5hUjDHJq1ZL+8quRzVq0GZBVx3Ik9Bso/eGk2fJTph+8NGPl9qHuC2QyNeetPPWk&#10;jHNPPWkPqN8unKlAHSnAUCFAqYLspgqRl+WqIZo6av3vpVaUfvj9ataQM7vpUMo/fH61pbQzi/eY&#10;oT5aTHSpdnyUKuTxUstMaY/mqUL8tSY6+lTiH2qWUVwKsRJ8w4705YT6VPFB868d6SeonsRsvzH6&#10;1chTpTGiO8/WrcSYC/StUZMpSr/pDVNcBbPQZpRIY764Oy1ZTjyQOWkP/oI98nqBTzCGmdnOxFGX&#10;b+6P88fiKpXMn2u481xhF+6noB0FeFm+NeHpqnB+9L8j3MnwKxNX2k1eMfxZT0+yjsIGbbl2HzOR&#10;8zeg9vpTrdldnu25jtyRGP78h4J/DpTL15pmjtLY4mkPLf3Rjr+WTVrTYEv7yG0hdIre3HDt933J&#10;/kPUkV8nThOpK71cvy/4J9hVlGlHXRIuadam0ha7uVLFFy47vISQqfh3/wDrVC3mSM7Pgu5zIccM&#10;fTnt2rX1eOSKeGAxNHbxA7GYcSucksD368f/AF6prb+or7jAYNUoXktWfBY/Ge2neLMeazkhzLGp&#10;ZB1C/eX6eo/z71Gk4ZByCD0YHg10Krkiqd3pJkZpbEKszcujfdl+voff864MdkynepQ0fb/I9LL8&#10;85bU8R9/+ZWs9SbSdUs54JQlwxKojLuWRcfMrDupBwf8a9BvYbfxPbwXlu/2K/QqsFyXxtcdIpG/&#10;D5JPwPIIrzeSzMV44uoXinVNgWQfMinnj68HI4PFXtL1abTJmWRVuLaQbJYWPyuv9COxr52MpUny&#10;P5p9H5H0FanGsvaR3/NHV6lfDxDbR6brkaad4isXxbXE6YSRxzsY9s4/A4Zc9KS1vrTxNJPHDZHT&#10;dctRi60w8byPvMg9e5AznqM9TJdra+IdOjjuP9IiZRDFcyttb2gn9D/cl6ZxnHNcp4h0m6sbaLUb&#10;nU3tpdPfyoNQkiYTDAJWGUcbSD35PXbkHA9nBYycZpJ/5HiYrCQnC39I6iJPmJNSyJ/xMF/3azvD&#10;3im38V2LXBjMd9AubllQqkwBCmTp8pyygjvnPtWwkK3F8MSRoAPvSOFHUDqa+vp1VOPNsfH16LpS&#10;5WbPh8f8TdcH+Bv6VZ1pg16m7/lmpkA7EnIH4gBvzo0SAQ6gsrOjKqsCQeK4z4l6ndWPiOSG0vZr&#10;YeUmwRgHccMep6D6V8/nFeNSDpUpK7/roetk2FnGr7ScXpffTsbQZvLLblyTubH+yen5/wAqfpzb&#10;5k28kAtj3yBkn8azhO8uihlbdK0Wd2ep29a09BRGsVlgwqPwu5u2Ac5r8znB3bfex+i6RgMkiGpX&#10;011M0qmGfyoQjlcrHtJyO4LswI9hVoD2qPSFluNOjnlGHlZpCMdC7Fz+rY/CtBYT6Gv1XJsP7DCJ&#10;Nas/L85xCq4lq+2hFFCfwqxHHxUywnj5anjtzjpXstpHhuVxkEf+kJ9RW5EvyH6VnQxYmU47itiF&#10;fkPvXHWkbYeN5EUceSOK02iAt8dAB+VQwQ4Aq50AFcVSV2e3g8PaDv1MG6gku5RhXCDKLhc49zUF&#10;lZPpvMUcpXJ3KRnI9frXSEmkzTVZ2tYby6Llz82pTkTfFuA6jPIrOFvtkNbcozGaz2T5jxVU5aHN&#10;jMPaaZj3UeZBxV/T1wrfSorqP94KtWi/KfpXTOXuHk0oWrWMTUY83Lcd6rXCf6RF/u1qXsebg/UV&#10;VuIv38fHauiEtEYSVpMzJU+9VJExOP8AerXmh+9xVJIT9pU47/1roT0GnoUtRT/RWz/eNZYi/dit&#10;2+i/0d+O57VmeR+5HFHQ6Kb0DRkxqcX4/wAqj8Qp/wATp/8AcFXdJj/4mUXHr/KodaTOqv8A7gqf&#10;tFxfvmFPHx61FKPkP1q9JGQoyO1RXEfyGpZunqZDr8kn4VHZL/xNrT/rvH/6EKtyRnZIMelQ2Ef/&#10;ABNrT/run/oQqXsXfQozWs93rF5HbIrN5jEhnC8Z9ScUsuharjm0GMdRNGf60XLwRavem5fYvmNg&#10;7Cec+1RNPph+7e59R5BpptIt76C/2DqRHy6ezf7rqaZJoWqDrpVxj25/pQzadj/j8X/gSEUzdp3O&#10;L2IH2JFGu5LclqvyZEdC1HPOmXQ/7Zk/0pjaNdIvzQXK+xhk/wDiakaSzB+S/P4Sn/Gk+1Ko+W/l&#10;/CZv8aQc0ui/MqtZyr96Kf8ACB/8KZZRmPxJpysrA+eh+ZSD94etXftZH3b+4z2/eyf41FDI03iX&#10;TXkleVvPjG52JON49aT2CLlfUxSP+JiPeX+taGvgDxlqmcY3N/MVQz/xMFP/AE1H862NWkkj8cam&#10;8ErxSK0hDocEcikupts0Y4jt8jMsY46EgVMtvCxGZ4Rn1kH+NTDWdWRh/wATC4b6tnH51ZTXtZOC&#10;dQmX8BSUpFSb6Dk8NrPo93cQ3do9wgj8iKOZWbl9pLYPy/eXGa1vCllPp4aK9j8uZbxARkY4ilHb&#10;/eH50lhqN7qHh/WDdXLStBAjx7o0ByZUGSQMnrVrw9EUtFjzuzdzMpPfDQgf+hVcG3LU5MRNqk/T&#10;9TAg48Fw7un9oP8A+i0q1rwt99s0b2qsmnW4aOOJ1cnaDubKgE++fSqkWf8AhFY04+W/f/0WlXdf&#10;lUy7w1owGmW6fNIjP/qhwNuOmD6kcUp7/eVFatHP+GFK+I7Qnrlz/wCQ2rHYYuv+Bf1rb8Mgf8JF&#10;ZnjpJ0/65vWK/wDx+H/e/rWEjtj8T9Ea99x9p/65Rj/0XWWf9WP9/wDpWrf8/bfZE/mlZjD9wP8A&#10;f/pRMij8JD0A+taVz4gnn0nS7HYqLpnm+W4Od299xyPas4/dpjL8xrNNrY2cVLc7ez+I6x+ObvxN&#10;faOtxNMB5UKXGzyiI/LznBz8ue3eqKeM/I0iKytbIo0OrjU43eTcBhduwjAz0HP6Vyf+roz70KT2&#10;uT7KO/8AXQ7nXPHel6loWqWun6NNY3GpTxSyv9pDoChJJA2gjOauTfEbSpbi11iTQ5pfEENsYPtH&#10;2oLCG2FN+zbk9enH1rzjOKY7HH9ad2Hs0dHqWt2lx4D0jSYfMW6tLm4lnyuFbft2kHPYLirfgjxJ&#10;ZaONQtNRuJbOO+jTy72NC5t5YySrbRyRyenPT8OOP50O1LnkpJl+yi4uPc9O0TV9HvPHdrdaz4nb&#10;Uo7YF/tV5D9njRdrAqpZ92ckYGMdapNraXx/sux8VjTINPkmiEU8jra3sW8kMNoIyRwVbgjGOpFe&#10;ebqbu/iar9rJ7kfV0tmeiar4qhg8HXL+HdSe2u5/EE1xGIZCkoh8vAOOoU5/pWL49uLe98WzXdrP&#10;DOs0ELO8Dhk3+WoYZHHUGuVzzS54xUuo3e5UaKi1boe0aTdQx+IbRIBpEXh+KBRbXym2SZmEeMlv&#10;9YWZuCPeqfhJF+0fD6dXGzdqG7noNz/415D0Y5AJ69KM1ftOlv6sZfV3/Meg3MLn4YlFB3prJDrj&#10;kYhA5/EEU/4hXv2bQbe2Tia4jSzH+zDDy/8A31Jx/wBsq4O0ufsl7BcYJMLqwAOOAc4q34l11te1&#10;Z7pYjBAqiKCEtkxoCTye5LEsT6mnKteLvuEaDjNdt/mdL4GRrvwt4l0u2YfapLaOaNe7KjNvx+Y/&#10;Orl7eSpofw8uI5Nr/aZ9pPIUrdAAkflXn1nqN1p9wJ7C5lt5QCu+Jtpweo+lEl9cSwwRSTyNHAS0&#10;KFziMk5O0dskZqI1eWCXUqWHvVcuj/yPWJrC71lfH2n2mXupLy3cR7gN6q7+v1Bpb27u/D/xK0aT&#10;UFVru20LfdKsm4Fo7aVsEjgnKg9xn8687sPGmvaZqs2qWeoNHezrsml8tG8wcdVII7dcVUuvEmqX&#10;epzajc3bT3k6NHJNIoJKshQjAGANpI4HFHto9USsPLVJ/wBWK8LMb2OTdlzIDk9zmvdbm8nm+Itj&#10;pWi6xt+y3DPfacsbgGNl3s7N91j82MdiRXgCzOjh04YHIPoa6PTPH2sab4juNdVLWfULqMxzSSxt&#10;hhxzhWAB+UVMKiSfN1NatHnaceh0EOovbeCdaksna1P9tQmJkbaUyJGAHpjaP0ro9VFxqGp+G7C0&#10;WKO4stNk1B3kBCwPIgYvtAP3W+YAD07V50mtXer2raSosbeO91D7U7zMEVH2kAbj0UAn35rW8S+M&#10;jYfEZ9S8PXMc0NikdtA/LJKixhGB9VPI/UetW6kdWjH2MtF1NoQzD4VeKppNeGuW7PbbJA0hEcnm&#10;/NxIoOSCOR1qh8O7280jRfEGpWE7RPbxW/KnrmdOCO/AI/E1gXnjuabwzPodjplpp9rdTCa48kuT&#10;IwOQBuY4HA4pnhDx3eeELmR7e1guopivmxTg/MFyRjsOvXBqOePN5Gns58j7nU+AtSl8PaX4v1aw&#10;Cx3VtZqkLFQdpeYKDg+nB/AVkeIxNrfw+t/EGqFZNSGqPaNMI1Uyx+UrjcAACQcjPvRp/wAQNOt/&#10;Emp3t1oCtp+qQmK509LggfeVtytgYIIyB79RVmbW7PxjqmkaRpOitp+g2E5uLpDMX/dlgZJHbthF&#10;wOfYdhRzRk7lRjKO/Q81ZdtMq5qTwS6lcyWcflW7yu0UZOdqEnA/AYqr3rnZ2ojPTtQ1KelIKkpD&#10;f507/llSUY4pAInUetdH4OGb++z20y8P/kFq5v8AirpfB+Be35/6hl3/AOijW+H/AIiM63wM5d+9&#10;NFPpjVjLc2E64pPnpcYpP96oGJ/q6T/rnTvwpPSgBNy0f7tLim4pDE/hpNy07zKbgUhhuWkal/8A&#10;HqT7tAwpPT5f1pTSeny/rSABxt4/WgcbeP1o9OKD+tAxPnpeaT56XmgBOtJ/u0vWjrSADig4oJBX&#10;mg4oGBIK80EgrzSf+hUpIK80AJtpTikNH/oVMBSQV5pPSlJBXmk9KQC0UUf3fl/WkAn+so9KPSg8&#10;7eP1oAT+Gl9KatOPO3j9aAE/650v8qT/AGqdQAbBnAooooAKP7vy/rRSfw0AKSCvNJ+H60pIK80n&#10;/oVMBTzjI/Wk8s0p5xkfrR1oEJ/u0v60vNJ96gBeaOaT/ao+emAAUf71LzR6fL+tAg+ej0+X9aX/&#10;AHf+BUlAC7lo3LRRgUwD/dpcijAowKBC/wDjv60Y/wBn/wAeo/8AHf1p2B5dMQelH+7R/u0p5xx+&#10;tAhRTxTF96eKpAdvp3Pws1j/AK7Rf1rimX5q7fThn4Xaz2/fQ/1riiOa0qr99L0X5IzpP92vV/mJ&#10;/u0u2g/wU7FQUHNGXox/nFLs96vlZN0J/nrTqXHqf1oA9/1o5WK4f1pPapFgdvuqT9BUq2Vy/wB2&#10;3mP0jNUqc3siXOK3ZX/3qdiryaTqDfcsLpvpC/8AhUy+HdXfldMvD/2xYf0qlSqdn9xLq01u195m&#10;UfyrYXwrrbf8w24H1UD+dPXwlrLf8uDD/edB/Nqr2FTs/uM/rFFfbX3ow/Lpf/Ha3x4O1f8AiihX&#10;/euYx/7NTv8AhD9RH33s0+t0n+NUsPVfQn61Q/mX3mB89Hb2roB4PuB/rL/T0+txn+QNO/4RJF+/&#10;rWmD/to5/klV9WqdvyF9ao9Gc+KWuh/4RqyX/WeIdPH0WQ/+yUg0HSx97xJZj6RSH+lL6vPy+9C+&#10;t0vP7mc/n+Ol2V0I0XQh9/xLD/wG1kNO/sjw4Dz4jY/7tk/9TT9hLq196F9ap9E/uf8Akc5/t0u2&#10;ujGn+Fl+9rt0/wDu2f8Ai1H2fwqv/MR1F/pbqP60/Y/3l94vrMf5X9zOfx7VJbjmt5V8JD702qP9&#10;EjFSLJ4NTG2LVnPu6D+lNUV/MvvE67f2X9xz0g+akrojdeFx00+/b/enA/lR/aHhsdNEum+t4RR7&#10;KPWS/H/IFXl0g/w/zOex6UuOT/jW/wD2p4dH3fD8p/3r1qP7W0Yfc8PJ/wACuXP9aXs4fzr8f8he&#10;2qdIP8P8zBA/zmrlop8z/wCtWoNd02MZj8PWv/ApWP8AOrFv4igDfJommr9Ys1cYU0/i/AmdSs01&#10;yfiv8zEuV+aoMBTya6CbxUysQmkaWMetqDTP+Esul/1djpqf7tmlKUad/i/AcZ1rfD+Jh5Hdh+dA&#10;x/e/Wt0eMNVH+rFqn+7bJ/hS/wDCZa9/DeKn+7Cg/pS/dd39w+av/Kvv/wCAYwiZvuKzH2GamS1n&#10;P3bec/8AbM/4Vp/8Jp4ib/mKTD/dAH9KY3inXZDl9TuD776E6XmT+/fRfe/8hh0y/kj+Swuj9IG/&#10;wpraTqEcZkk0+6VFGSxgbAH5U+TxDrEsQWTUrplPbzTSWmu6nZXC3FvfXCyIcqfMJH5Hg0+al2Yk&#10;q9un4lMjH50DrW5JrOiXUhmn0R45WOX8qcqmfYdqRdV0Jf8AmDO/+9cP/jT5IfzfmHtp/wAr/D/M&#10;xSo3VctUO/NaH9taSPuaBF/wKdz/AFqzaa3YvIfL0OzQgdSWNVGNO/xfgZyqVWvgf3r/ADMS6H77&#10;8aTHFbE+vxLOyppNgMHqYs/zpR4jmjA8ux09f+3VT/Shxp3+L8BqpWsvc/FGMu0NywH1NPbaWPzD&#10;862o/E+pFwsS2yE/3bdR/Skl8W64jFPtAUj0jApWp/zfgVz1/wCVfeYyp6VIkDtyqOfopNaX/CWa&#10;4f8Al+kX6AUn/CR6y33tQm/A4o/deYXr/wAq+9laPTrp/u2s5+kTH+lWBpl+w40+7I/693/wo/4S&#10;DV266hcf99mnjV9Tb72oXOO/70070/Mlqt2X4mlpejaid+NOu+nA8hv8KbN4d1bzudNuhz3iYfzq&#10;C0vrxlYvdzNyOshqB5pnuMPNIfq5NW+SyZEVV5mtDWXw3rLqNml3TDtiM1JH4Y1kNhtMuB9VArJI&#10;P95j+JpQB/Fz9al8paVS26+46jTfCGq39wYYrcB8ZOZF46e/vXQwfD++hcNcQB1B5HmKQf8Ax4Vm&#10;+G/E0vhmGFIreJ1mXMu/uM8cjp0rurD4gabdAfaopLbPGQfMUflz+lfE5lnVejXlTpJWXdM+lw2X&#10;N0Y1JK9/62MGTwQn2dilpKrKfmO3p6AfvD/X8K09H8BWVrIs+pJJJ38l1IXHuRV7xGbTWrLTJtPv&#10;vKMV/FieEKxTfmPlTx1YduuKYNQTSdJlsri+uLyNsqr3EW51JGOucDpx0xULOJuipyaTfQ0WDg5W&#10;USprGh6fKZkjkt0iLZUR8lB2wev+NcvqOkwWNwFW4QROVRGkb7zEH2Hp1wMA8961p/GDQLtZ2liX&#10;C5cE4HT1NeS3uo3OqXk95fyTEea3lcAhF2ggKMdcECt8HmtabcnrFeppWyqEko7NnR6tdp8lpHG0&#10;e0B59wwd2OFIPpyT7n2rIZ/LjMjfQL7moHfdcuFkebkKruclhjj9B07VOQC++XmBASBnAY8Z/AdM&#10;15OKqyr13OR9Hg6EMNQjCHT8yCRzbIo5a4uMbgvXbnoPr0rb0/T006yEUoVrhiGmI5APZR7D9ap6&#10;ZbliNTuMGWQn7OpHQdC+P0Ge2T6VpoMjk819PlWC5F7We58pnGO55exhsty5aX8lspRHYI33oyAy&#10;N9VPBqx5dlcnIH2V/WIbkP8AwA8j8CfpWcqVMO1fR3PlnBPVF5dHnZS0Gy5Ud4Tux9V6j8RUtnZu&#10;0o2gEKefaqSOyMGRmUr0IOCK3bPWJmZBfKl0vTdKmWX6N1/WrTMKkZWLHi/QIbrR9OmKfvFhVQ64&#10;DLxnr3Ht0rzu6s5bQYmG5c/LIBx/9Y17VqT2tzolpGH8ncnyeauV6DIyOf0rjNU0OWNPMMYeN8gO&#10;uHRvbPQ142KwNPFLmeku56uCzOrg3yfFDTTt6djz6LW5NFfzkLNG2RNBnAZAOSp9f9k/Ue0fiDx8&#10;3iCzWK7zMrQrClyYFEhG9SFkJXLDA4IIOfrza1/QDKjRhMRSHDr3Xn7yn264/wAaw7VZtOvltbzT&#10;rfzpFCxmUNsx2mwPvZ6gDjPbFeVHBSoTSa1/Bn0LxlHEQcovT8T0bwhqVqb+CyhvrmG2vJprdrea&#10;5PkqgTO4RiIcE46sMcZyM1p6LKFvrm2n2uIpGRwQCGXJPI9Pl/lXEWFuti1vrkVzY+db3QKWyzOJ&#10;pmKkEAHk5yM81Z0bxTEmtCXUJAJ7thE8KQ7VBJC9S3UfT1r3qLlFtS6/mfOYiKmlKC2f4HoehX6Q&#10;6pNFdShZFU8Y6jjp/nvXnfjy5hvvFkksc5kjjs3BJ4w3OP6Cr/jiO6tZ2v7Sdo3hByE64OME/wAq&#10;4eXcNOdrzUI5Ly5iV3QjbtUuoA9+K+crZe6WIbT06L1PpMLioVMOpdevyO80W8afwvG0bfNHHgc9&#10;SvB/PFb2oCSy0u2sNP2meZtkMWP9YoAZk9sgbc9s8kdRwmm6vbaeWtWdJIRMUPl8nbu5I9eOa9Lt&#10;pBLFp7yxgTIh3eqb0DgdOu1v6dq8ahl854xRmrRcvvPSxWOjDCOUHdpfob8EDfZbdHxujhRDj1Cg&#10;VZFk3pVOG5KEgHvU4u3x3r9FjBxiox2R+U1p883KW7LK2571MlvVVLpjU0c7EdaTUjJOFy1HBiTP&#10;pzWnbx4jNZMUxMg/KtWCT5fwrkqqR6uCcOYsAYp5FQpN0qauV3ufQUpRcfdF3JTGpcUlBoIeQagl&#10;gqc8CqrS89auN+hyYiUFuV5octUlrEVU/SoJpiG4qS0mLKSa6Gpcp40ZU/bFa5h3S596imtS8qNz&#10;wKdc3BWVxmoZbkq6YPUVtFSsjhqShzMbJan5vpVNbQiVSR3qeS6YE89qpLdOZBk966Iqdjmv2FvL&#10;VmjfAPWs5rIiMcVoX10wjk7VlteuYx7ito81i4uXQn0+1Md9Gcev8qqa4hGqP/uCrWnXLPfoCeOf&#10;5VW12QnVmyf4F71LvzG9O99TIlGB0/WoZh8hqeVjtqC4/wBU30oOpGew/dv+FRWf/IUtM/8APdP/&#10;AEIVOPuNUOnj/icWv/XZf5ik9ijPe8uLfWr0Qy+WC7ZOAc8j1FRyaneBgBfkjHZAP6Va+0SQ3115&#10;cFvIGkJ3SLkml+3zzSbIrK2d8fdjhJP5Cs+ZJGvLKTtYpNrF/jm8J+qL/hTRqt+cnzkb6wr/AIVL&#10;PqMkbFZdNtsjghkIP86gfUocfvNKt/qruKd/IXJ0sD6leHqlvJ9YV/wqP+0Jj9+xtG+tv/8AWppv&#10;7E/e0oY/2Z2FJ9u0zvpVx+F9j+aGhNk8mmzJf7ROOdM09vrb4/rVO3fz/E9g6xRw/v4xsiGB96pj&#10;e6T/AM+F4vpi9Rv5xVX08qfEliYt23zkxvxnOfam7gkk7mN/zFB/10/rWtrHy+M9UdlzgucflWUf&#10;+P3P+3n9a6C9gt7jxvqMF3eR2Ucm4efKpKqcAjOPy/GpWt0bvRoyTf2KHmwkJ9VuSP6Uv9pWAHNl&#10;cE45xdkf+y1r/wDCI2snMPifR2PozSL/AOy0w+Crpmxb6jpM49VusfzFHs5PYHUhfVlO28Q2lrZ3&#10;dvHpsrR3cYjkDXvYMG4+TjlRWv4OvJdQ1byinlQQ7THHv3bd00Wee/Sq/wDwgWtPjYtm/sl4n+Fb&#10;nhHwxqmjaz59/bCOBlALrKr4IdT2+lVFOMrtr70c+IcZ02o+XfujmYB/xSzE8Y1JwB/2ySr2uzu8&#10;CJNdAn+yYiIjMshbCkDkKOmTweRzTPsV2nhyWNrO5UjUC4BibkGNRn9Kt6pfyXGh3Nq0k8UcFnGB&#10;E0sgBGYhjaTjGSTjHX6cOqrvTuOO7Zy3hrjXrUn/AKaf+i3rFP8Ax8H/AHjWzoYH9tWoU/xMv5o1&#10;ZJH+lH/eNc8tjtj8T9Ea94P3l57IP/QlrM/5Zf8AAh/KtS9/1999D/6GtZjD9wP98fyomRR+Erkf&#10;zphHNTOPk/GoyKxZ0jMfnToIDc3UUKuiGRwgaQ4VcnGSewpMUmOaOoNaaHVXHw9vILBbyTVtIMDH&#10;Cst3wxHUA45NYWpeH7jTdO0++kkjeK+VzHtzxsYqQfyzXQu5X4V2YU4CavIFx2zEprd/tLTrDwr4&#10;QbWtPjv7ci43I4GVHmnJHHv+OK6kotbHEpzjLV36HmsenTy2Nxdx7PKt9ok3SAHk4GB1PQ9KqY64&#10;r0XU9As4o/EFhBuSH+1rRFyMGMHzgR9ACabq+naXLFrdlB4fOnGxi32d2ZZC0myRVbfkkHcCT7UO&#10;muhca9viPO8Umxq6nwlolprfiOC0vtwtdryTMjbSqqhbOe3QVpWnhzTdS06TWrbTLx7SS7+yW9lD&#10;cgyhggZ3Z/LORyMAL36jHOUad1c1lWUZctjgmWmsu1q9MbwDYWeqXVlqH21mF3Z28DRuqFBOjMS4&#10;KHO3AHGO9VE+H0NrNqcyi612O1uhaWltYIVa6cAF2YgMURQeo6k4BFJ07K9wVaO1jz35+9DfLXot&#10;z4AtJfHq2SfadP0n7CL+5EozLbRhMunI5O7jn171Rk8F6dqk2hz6Dc3NvZ6nNNFML3a7wCIgs+VA&#10;BGw7se3Wj2bH7aBw29qa/wA1d8fA2nXqXp0jVroPb2TX8a3lkEWeFW2khg5xz7VU0jwPp99aaWdT&#10;1trG51cuLZBaF40AcxqZH3DG5lI4Bx1NJwaHGtA4qSm8V1Nv4Kv2bVf7Qkt9Oh0qQR3U90zbQ5JC&#10;ooVWLE4PQdqml8C3rton9nT2t8mslktZInZV3qwVlbcoIIJ9KPZle2ichmk3N/DW7N4T1C38Oz61&#10;MIltoL42Lrvy5l27jgY6Y71sTfCrxBFp806fZJri3jEtxYxXIa4gUjILp24PSpdNor2sLXucVu/x&#10;oJ/75rft/Bus3Wl2eoRW0f2a9fy7Yvcxq0rbtuFUsCeeOlQT+GNXtde/sWexlGpb1QW4IZiSARgg&#10;46EUuR7D9pHuY5+77UzPvXbeJ/Ao8N+E7e8nullvzdm3uYonV0iO0tjcOpGOfQ1yun6RqGr3Bg0u&#10;yub2ULuMdvE0jAepA7UpRaYQqKSv0KX3qXzPyqa5sbmzuHtrqGSCeM7XikQqyn0IPIqJo2UgOrKT&#10;0yMUuVlqSG/8s6AzKrKrsAwwwBxuHofWnrE8jqkaszMcKqjJJPYVdl0O9s9VWw1K3lspt6o6zoVM&#10;e7pkfTmkoSew3NLcyzTGrb8U6A/hvxLd6Q0wna1KqZAu3dlQ3TJ9cVjkY7UpRadi07q5EaPr0pWX&#10;a1N8usyw/ipe1J/Ohv8AV0gG+ma6XwcM3Wpe2l3Z/wDIRrm+/wAtdJ4OP+l6j76Xd/8Aoo1vh/4i&#10;M63wfccs1N/3akNMasZGw1lpDSnb/DSf6upGIaDzjj9aP92lPOPl/WkA3/0Kk/zupWoI9KQxuP8A&#10;OaTHtS4FH+7SGJuWk/lSt7UdfpQMSijp1pP1pAK1J6cUEUvt/WgYnpxRzQONvH60c0AHNIecZH60&#10;f7tJ/wCPUgF60daDzjI/Wg84yP1oADik/wDHaU4oJBXmgYn92lJBXmgkFeaT/OaAF/3KT/WUpxQS&#10;CvNAAcU3+dOOKDj2oAQ87eP1oPO3j9aTbS+lIBKU87eP1pvanHnbx+tAB6UCl/u/L+tFABSfh+tL&#10;RQAEgrzQSCvNBIK80EgrzTADigkFeaDik/5aUAKecZH60daOtLzQIOaT56XmjmgA5pP8ml5pP4aY&#10;C/8AXSk+el5o/wAaACgfrRSnnHy/rQINy0ZFGBR/vUwFyKXctJgUuBQIENO3LTUpf50xDvSlPOPl&#10;/Wk9KU84+X9aYhy0sfakWnJ1WmB2umtj4Y6oOzSJ+gNctZPFFceZPAs6KCTGxIDfiOa6mwGPhnf+&#10;puEH/jrVyQ6N/umt6jtVbXZfkjnpa07ebNka5pajjw/aN9ZJD/Wl/wCEhsB9zQLEfUMf5msD+KjI&#10;8yj6xU7/AIITw9N9/vf+Z0I8VRL9zRdOH1hzTx4tnH3NM01fpaJXN7h1WlHFV9Yq9yfq1LqvzOj/&#10;AOEx1Efcis0/3bVBSjxpq4+7NEn+7AornM5/Gl27qPb1e7F9Uofyr7joD4z11ut6R9I1ph8W62f+&#10;YhKB7KBWGDxS7qTrVP5n94LDUF9lfca7eJtZb72oTfpUTa5qjfevpv8Avqs8UY7VLqTfVjVGktor&#10;7i42ragw+a8mP/AzURvblvvXEp/4GagVd1OxRzyfUpQgtkPMsh6yyf8AfZo85z1dvxY1Htp2KV2V&#10;aIu5j1J/OjOepoApf+ulPW4aB/u0ueetLjvSffahILjt/v8ArRup4gfyDKEYxhgpbHAPXGaaKpxa&#10;3JTvsKOaXmijNTYYvWOnoCWpmPm4qWCM7uKqKdyZOyE+5R5Zq3a2S3NwIpbmK1BRm8yYNt4BOPlB&#10;OTjFV8GqlBrVkqabshi0/mkxRjFTYod5lTwjLVAM1asoz5nQ1cVqZyegyX7xPvUYGOKsTIWfA5Oe&#10;3eocc4xz6U5J3EpaDM//ALNKp+7tq3Lpl7bwrNc2k8ETHCvJGVUn6mtHS/Cuq6nfW8Men3nkySRr&#10;JMsDERoxwGPbpk++KcYNuwnUiupjCpB2rpr7wLqg8VXukaDa3OpLbbSJUQY2kAgkjgen4VhTWU9l&#10;fS2l5E8M8LlZI3XDKR2IpuFnYlTTIz0FN2ttr0rVfh7qmt6fp2oaSlmkIsIV8tpQjyOVyQB3PNec&#10;MjIzB1KspwQRgj2pzgoy0dyadTninaw0dKcODQBxTqlGjFRGkYLGjOx7KCSfwq7YWs085jhieR+6&#10;qpJH4Vb8IyiHxRZ7uFeTZ+Yx/PFdjHZtomi6/fplbi5vCkZ7hd+Bj8zXRTp8yucVau4Nxt0OGntJ&#10;muZAkLsUXe4VSSg7k+lLLZXUSW5kgkUXAzDlf9YPb1r0a9tk03xaZEBC6hp8kbE92AB/oKZ/Z+/V&#10;/DNuy5+zxyyFSPujbkZ/Gr9nHf8ArYiOIlZKxwMNjdi7FubaX7QR8sWwhj9Birt94c1eys3u72wk&#10;jhXG52YHGeORnIrp9JHneJtAd8l3glZiepIL4qzYTQ3kmp2baj5stzbyjylibb0/vH0puik7Gc8V&#10;NWdltc85CfNj+lSKmacAGUEj86fGwSRGIHykHn61zpa2O6UtDTvvDN5ptm09w1v5kaq8tukytLCr&#10;EAF1HQEkfmKoiJtgbaducZxxmu5aC2fxd4geOdpw9nO8+5MKobBAznnnBFaEcWbvTIo+LeOygaL9&#10;0FAfzUOR6nAJz7V0ey0OONdvz6nCWED+Q77TjOM44z6Uk9pNBeL5kToGAZdykZU9DXd3SC38NX8S&#10;4EU2qSKiADA6fdH1X9K0dSt7hrq8iluZWgtltcq0h2YJUElTx1XrwevWnyaJD9s1Jux5vJbyxsqO&#10;jq7chSpyR2xUrWN3GqySW0yxlsbzGccdecV6H9omuY1mvnuEto75fLM2NhkMy4CDrgAfnUN2t6ng&#10;/VorxbqJUuVcBmKo2SQVVe4yN3BPUGpcV1F7WVjjtUmWKSEZ2qkC9fzqKGbeokgkVh6q2QfxqHxJ&#10;LhJGT+G3X9FrhPAkr/brtSSd0IOPfeOf1r88xOG9pOrUvs/1P0fDV+SlTp23X6HoUt1IitLliIds&#10;u0H7xV1I4ro4vEF5q1rPJeW/kBGAA3g5Jz2HTpXITMFsrh+/2Ynp/tLWrpMvmaRM443S8/X5q4JU&#10;4SwrdtUzoemJXoJKsuoK8SNsh3HfMchYmDfLkgdziuaE93aySWl2Y9wlZiIxnJJ9ccD5elWJWI1K&#10;2JAYi5XAbkDLHPFWdat0kv7qUPIJGcPhFXnGQCSefyrroy9nT5G9JJ/gaVYKVVO2qsQQDywsjddo&#10;/lya1/D2hSeJ7xYvmTTLdh9plH8Z7Rqe5Pf0zn0zkQKslvI0gk3j7ofoMdx616V8PYceFrYL8qxy&#10;T8dBncCPxoowTm32FiqzjT93qYN/Fs1CdQgQI+xUAwFUcAD6AYpg7Ve1RfN1a7YDgzN/M1AtvsUe&#10;ua+9ofBH0Pzus/efqRkcnFPAxg1Ls3OSRTyoMh2KYxngZzXSjlbGRjLVftFy6fWqmPmHFX7MfvYx&#10;71aM57HUaiuNJsx/s/0FY9tcz295+4leMFSWAPDYHGR0PPrW7qi40uz/ANz+grBjX/Sx/un+lKKT&#10;icUHp/XYfdXFneKqX9jFI39+IiI/XoRn8K4/x1pVvJ4f/tDTnZptNCmPYwZyGbHIA7dfwPSuj3fM&#10;m941Cj5i5wB9fxrP1DUEtIZ47u3kuYZYmSQIgHBHVV3buoHb8KzqRhazOijOpzqS2OS0nUbL+z7i&#10;51SztRExVEe4XJYjrg9vqKuWtlDFNZi1jldbqWN4RNGm8ZfJ5ByMAdeM/jXPWel6vq+p2x+0o6qx&#10;WKMYZUjxwy847DBOT1Ndt4dstSg1AMNPe8MDmfajD7n8ZwSOjYIArzqVOUa0qk5b/ce3iKidKNOm&#10;tjrZ9MFxDc3F3GTvkcFGXOVyQP0rAi8JaJqd0i3GmyRstsbXa4VgRuDq6kgEMpJGSTwAOlcjfeEv&#10;E39rTPba3NPazIJlScyq2GPRkzkEHgnvVGPwb5GsR3Gr3TzL5oMvlKUJyRkZJPbit51E3Z9DlpUJ&#10;RjeMrX6ee4uq6XceF9cbRfIa+h1B0eANII94U52uR0AOM89gfTHp3hyW9vNJshqO03PlqZCp64Tb&#10;zz14H61m32gaEdMje3v4FnCboQ0rF4weoJLelWvCF9E+pSac8kfnLESo3ghiCPukHnjPTtWDpwnV&#10;jO+z/r5G8q840JQ3bWp1QX52B4OecnpTlba1R9GbPX0NKrfNXrI+dlG5aQ4xVhWwtUwe4qxHMxB5&#10;JzUyMuVFuM/vB9RWrC2FP0rHjP74cAcitiEZzn8q5Kx10F7+g+Jzvq/n5Qayo2xLzxzV1pcRjBB4&#10;rlnHU9TCVnGLuWsUn1qHzht5IpvnA9CPpWfKzveIh3HXD4U9Kzc8/jVmaXch5FUByfxropx0PJxV&#10;TmkrDJm+arNqf3bVSmP7yrdqf3TfWtpr3DzYP9995Quj+/eq8p+eMe1TX5/0qSq1wf30P0rohsjG&#10;e7/rqRTHmqkZ/fD61ZmPz81ThP8ApC/71dC2BLQfqJ+WSsw/cX6Vpaiflm+tZjfdX6UR2NUtSzpB&#10;/wCJpH+NR61/yFm/3RUukf8AIVjqLXB/xOn/AN0fyqH8ZcPiMqUfKKjnH7o/SpZxxTJ1xH+FI6TP&#10;/hb3OKvadpUYmgubm/t7chlkSJixdxnsAPaqg+7juTVi5082Fukt0WS5uAUggT/WuCMN9OD+HU9N&#10;p5MVWVKO+rOrDUZVZ2S0M+xtYdRuZPJl35k2uytgQk9N2Rz9BzXTiSw0iFYIVEAIw14U3Fm7A/Uj&#10;6VTtrddHtg0iK13ICEhj/gHfHpnuf/11FPGFZJbubE7Sb4Ez8oYdRjuSB+XHFfn2aZpPFSdOLagv&#10;xf8Akj7bL8uhR9+S94g1w291uknt7iWdSFaOMgNk9OSORz/KuTlk0hmIZb+IjqCUbH6Cum1Mt9nk&#10;SMEyXZQW0Iznb8uWI9Pl4FYF9ZS3WnRaksZ37Qtxx/H/AHvxPH1+tevkuZVFFUar02T/AEOXNMvg&#10;71YLXqUyukdry7T0DWyn+T0zydKb/mJFP9+1b+hNUSOvApmOmOtfWe0Z8w6a6P8AI0Ws9NK/Lq8B&#10;OOA0Eo/9lNFnb2ltqlrcf2jA4SVW2BZMkZ7ZXFZuPxPYU9xsm9o1/Uf/AF60UmzGUbaXM+T7xP1I&#10;rofEemNqPiS8udNntbiKbaU23UYJ4XPBOeoNYBGMUqqzsqICzMeFA6n2qbs1aL7eG9aUZGmXJGOq&#10;AMP0qs+g6sDltKvePS3b+gqwNBv5rXzrYKzBdxjD/NjPPHqPSsfzpxnEjL9GNS73uxK72ZYa0vIx&#10;89rcJjqDGwxTRNdQnHmzR+24rQmoX6f6u9uU9NsrD+tTDWtWA/5CV2frOx/rRzMbi+qGprOrW/8A&#10;qNSvI/TZcOP606bxHrc9rJbz6reywyLtkjknZlYehBNH9ual1Nyz/wC+it/MUNrN6eHMB+trHz/4&#10;7ReQcsV0E0A/8Ty0zx+9H8jWW/8Ax9t/vGtvTLmS51uz80RAiXjZCidj6AZrFYf6Q49GNKWxUdG/&#10;Q1b/AJu9Q9gf/Q1rNf8A48x/vj+VaV9/x9X/APun/wBDWsw/8eg/3x/KqnuZ0fhXyIj0/GmGnlW2&#10;fjTCOmKwZ1IaaZ0qZreQQ+cUfyy20PtO0nrjPTNQHviiwXNd9ZjbwfDpAVvMS+e5LY+XBjVQP0NW&#10;dV163vfDuhWMKyCXTkmEpZQAS8m4Y554+lc67UmcjrzWqk7GTpq9zs9S8Y2d7aa3KkM0d9qF/HdR&#10;ZAKKqF+Cc9fnNTaj4h0uSx1a/t7+8a91WIxmxdD5cBZlZ/mzgj5Tj61wrNtamPu9aanJEOjF2Ol8&#10;Ka/a6LJqrXnmE3OmT2sJRc4kcDb9Bx1961fDHiS0Xwvc6Dd6o+iv9pN1DfKrsDlQrRsE5H3QQfY5&#10;7Z4TODwKa+d1SpSVi5U1JvzPRLXxFp4s7+2u/EDXMn2qGWC+mSQFykEwHBy2A5Qc+tVtG1S21Hwn&#10;N4fn1KLSrs3v2xLqd2VJl2bfLLKDjH3hng1wLfw7qPp96l7SVxewVtz1S08RaPZeJbW2vdde805N&#10;Kl0+8vzucMzrI3y9yAxQD6VkWt4Lrw/aQWVxn+yLO+mm7cSOiZ/ENXCZz8rfNVi11CayhuI4mAW5&#10;j8qVSPvLuDY/NQaaqtPb+v6YSoLl0ep65PcwGPSokliR9T8KfYLX5gPnCBjnPTLjaPc+1ZS2Uvir&#10;wr4dTQ9RhsrbTomh1LfOIzbsGLF2BIypGWH4ivMZZpJWzJIzkKFUsc4UdAPQe1Q5BwCM/Wl7TXRa&#10;B7BuKd9T1uy1v/hJLnxINGhhvLr7ZFe6dZ3Ue4XCLvRm2kjLBWDYrN1jUtQ8PQ+H5NVtbeyvbbUp&#10;r5bSBQqpHmHGVBO3LI/H1rzgyssiujMpU5DKcEU1nL5LEljySTyaXPpfqNYe0t9D2LXrnT9B8UaZ&#10;pOoSL9lvNeOqXQfGyOPzmVM+xUZNHhnTtXsvixqmt6rDNb21qbm5uriUFY5I2DYwTwQSQQPb2rx+&#10;5u7i6kEt1PLM4UIGkcsQo6DJ7Vfl8Wa5PpCaXNqt5JYxgBbd5mKADoMZ5AxwDwMChzTYvYyUbX9T&#10;p9UupdP8OeBbqFsNElzLFn+FlumOcfl+Vdnf33lfFzxpqJQfbNM0iR7U+hCRpv8Arg/rXjE+qXl0&#10;lvFc3EssdqhSBHbIiUnJC+nNaEfizVV15tZlnE97ICsrSICsqFdrI69CpXgj+vNDnd3/AK3K9k7W&#10;Nq4Zn+EMTOcl9dkBz7QKf/ZjVm0swnwnSeKdrZDrBW5aJcs+IlMYOCDgHeR7kmua1PxHLe6dBYR2&#10;tvZ2sUjSiG334Z2ABYl2Y5wAOtWPD/jK98PCeOCC1vLa5ULPbXkZeN8HIOARyOxz3pua5rhyS5NN&#10;z0+2gVvHGk6/cyJdT2fhX+0ZXdeZnWNlVmB/i5Xn2rGj1W71Kw8F/wBrldQk1vVna6NzGrl41nRA&#10;gJHA68D1Ncg3j3VDquo33l2wfULB9PaJYyscULBVwgzxgKMdagt/F00F14ckaBWi0Bt8abseaTMZ&#10;Tk44zkDv0pe0jcPZt7o3PAtjZ3nxVtRBCFt4biaeGPOduxWdPyKr+VXl1uxuPhDrMU1u0mrNqSTN&#10;MW3EljkOT9A4/H3NchoPiiXQfFEGsWUY3xSF/JY8MpBDIT7qSM4rXu9f8MLoeowaRZanb3V8ir5d&#10;xNHJDFhw3BChjjBAz61cZxe4qkJXVkdbq+jzXPiLxdqmnaVHqmrC+itIEkthOtuhUlpNjAjPyhQS&#10;OOaqP4S0+Txx4dXX9JjsjcafJPqNqiGJC8ayndtXG3IRSQOKpSeP9Kk8SeIEjuLy30rXGjm+1QKR&#10;PayAZ+7kbhlmUjPI5BqlaeI9C0rxBA9rd3t3p8VrcK81zDtd5pYnQ4UEkLyvU+tNSg1q/wCrEyVR&#10;aJM4zxLLYTa5O2kQpDag4jVAwH/jxJrJ/wBZUkrbpDz3qNq5akuaTZ6EI8sUhtK3+ro6/Wl/5ZdK&#10;zLG810vg3m81H/sF3f8A6KauZ/3a6XwhkXWoY/6Bl3/6KNb4b+Kv66GdX4PuOXP3uKaQKcevNNT7&#10;1YS3NRCKT/rnTjTagYn/ACzo/Cj56PwoGNPvRkUUYFAxv/XOhqUim/T+VIYfco3LS0mBSASg84+X&#10;9aKKQxBxt4/Wj04pf9ndSenFAxOKPnpeaOaAE+eg84yP1peab96kApxQcUHFJ92gYv8AuUHFJ/yz&#10;pSQV5oADig4oJBXmgkFeaAD+78v60UUf3fl/WkAUUUf3fl/WgBPSj0oPO3j9aDzt4/WgBB2p1N/y&#10;aX+VACnFBxQSCvNBxTAT/dpSQV5pP9XQaAFOKDigkFeaDigA/wByj/coOKPxoADzjI/Wl5pPnpPL&#10;NAhfno+el5o5pgJ89Hz0fPS+nFAAONvH60enFH3aMc4xu/CgBcUbaT+VKecfL+tAg/36XIpMClpg&#10;H+9S+lIeccfrS+lMQ7ctLuWkwKSmIXyz6U484+X9aT0oFAh608daYtOHWmB3Gmg/8KuvD6XsXf8A&#10;2WrkF6N14U/0rrdPI/4VlfZ6C8iJ/Jq5Qfxg9QrVrU/iy9F+SOej8HzZAeaMZobpSgdM1ijdl/Td&#10;Gu9VkZbOPeEXc7swVUHqWPAo1HSLzSp1jvYtm9d8bghlkX1Ujgiu08J2c2ofD7WrXT4XlvDNDJ5c&#10;a5Z1B9vTrS61o2sR+F9I0u/sLhLqXUH+yxyjBIdY1Cr6Atn8a9D2MfZqy1POWJftXFtWva3X1PPc&#10;U4RknpXqa+HPCieI4/B81pJJeMBA+rrcNkXJXOBH93Zu+X1715+1i9nrMtjMv72GZomH+0CQf1FZ&#10;OlazNlWTv5E154bltppktbq3vxaxCW4e2LbY8sFx8wBOCVzj1+tX9L8F3V5r2j2Nw8Kx6oylHjmV&#10;iqnrkAkg47HvXf3tnZyaj8Rcx/vYrZFR1J+VRKmV/Ehc/SljO7xd8OwigFLCI8DHALH+hrplSgnd&#10;L+rXONYic12dv0PJLizkhvp7RFZ5IZGQqoyflOM1XxmvZrNNfPhrxGfB2mzPeya+6z3VvGC4iQA7&#10;M9SNxHHufWmW+n2l/wDFS01e7sArjTXvr6zki2r9ojicMNp/21BxWU6UeZ2N1X01R5QumTotvLND&#10;IkVwcRuykB+cHB71qeKfDj6L4kvtPto5nityuHK7sAqDyR9a6Ma74i1Hw/qTav519YFhL5k0W5YJ&#10;C64Ktj5e4wOMGu213xHqN58RV8Gfuv7KunX7Wix4kceUHb5voKuMYcnzMZVqiqL0Z4n/AGPfrYi+&#10;a1m+yltom2Hbn0zV+z8Jaze2kd3DYSC1lOEnkYRxsc4wGYgE54r1TQ7NL+W+0g6lDcWMVtc2/wDZ&#10;KIyrZOsn7sjIwxIUksOck5rGliiu/Dvw/srxC9tPfSxPHuIBBucHp7Gj2cQ9vNuyOJuvB2s2F4bW&#10;+sjbujpG5klRVRnBZQWzgZAJ/CtPSdC1jQfFptWWO2vre2mmKyFXG0Qs/bI5A4+tdH4ou2u4PE6X&#10;DErbapaom7nACzKP0AFbHiexeL4p3LtyzaNK2fX/AEZ0/pVRSTTQnOUotM860/wTPcaCmsalfWel&#10;WMshit3uS7NOwJDbURSdoxyxwPrWbrugXnhzX7jStSVBcW5GTE25WBAZWB7ggg16a/8AZVr4Q8K3&#10;HiG41CKx+xTRxnTkjZmk89i6kscLxt+vtiuU+JDQy69Y3FsLhYZtNgMQugol2LlEL7TjJVQfxFZy&#10;Vr/11sa06kpyJ4dPjm+Ct1MoUSx6xuViOSPLQYz/AMCNSxeBPDx1638PS67d/wBqzBI2ljtEa2Sd&#10;gP3ed+44J25x19KliYD4GugZQX1zafp5AP8AMCvRNE0VtO8X2Wl2fhazlsIkjkl1uS0dpGcJuMgl&#10;Jwp3DAxVSsoJ+pjGU+dxXc808LfD631eLW31jUmsI9HyJmji39N+T1H9z8c0/T/DHheTQdW1y6n1&#10;OaytZ1t7WKMojysysRvJBA4XJAzjI5OOekijWz8F/EVI5CWW8jjLZ5P791NcxHJGnwelUMA/9tLl&#10;c9R5HH65om0np/WzNIylLf8ArWw9vCuh2vh3QdTuIr2eXVJpEeJLhUVFWQrx8hOen6102qeAvC+k&#10;3Hiby3vHGiRQMitMv7xpRxnCjGDxWNqEkb6H4Asy4CuZGb5uga46+1WNZ1RbyD4izJdIwfU4AmGH&#10;7xBNKBj1GMdKXNqn/W6/Ql3tb+tjTsfC+gy+O/Dp/s8fYNQ0k3M1szsyh/KcnBJzxj161iPa6Q3w&#10;wfVF0a0S5XWPsytlyzRiMPhju75xxj8+a2dG8Q6YPEXhN5763C2+hypO3mriN9kwCsc8NjbweeRX&#10;JLq9m/wpXSvP/wBOOtNcGLv5ZgVc/mKOfa/l+orWdv66HS3fh/w7o934t1O10xLmLTY7Q2VrO7NH&#10;G0wGSwzlsHseKxfiBBa3Gi+GtWg0+1sZ7y0kW4itowiMySEBsDuRW8uo2QtvGs32qN47prdLZs5W&#10;UpKMBfUhcnHoD6Vk/Ei6mvNB8LT3zl7qS2mLswAZlEmEJ/ACjdf12FTk+dXE0sWulfCOXVo7Czlv&#10;21j7Ok1xbpKVXyVbGGBBHseOa7fwxZ6z/wAIx4YutE0uGdbuWWbWZzaxlpIvNIC5I/u54HoK8ubx&#10;Fb/8K5XQAjfaf7W+27sfLs8jy8fXNdLY+KvDmreEdK07xFdanZnSldfJs4gy3YY5HJIwR054qOZN&#10;JM05Wm5f1ua+m3cXhux8Ya5oQW2m3x21lIVBKB3Ynbn/AGVzV/S/DIuPiB4Mv9Vk+0aneWzXt78g&#10;AyqFo2Pv90H3WuZvPEem3nhWWWWze0tJNUj8q1j6mKOPBG7oWw4JqtrvxTubn4gQ+IdAh+zxWcYh&#10;tobhc7o8HIcA98noeOOc0Tkru39aBRV/i6G/qGuXniXw542nvrtrizia3MNtIciImcBSn93AznHX&#10;PNQza9eP8QvClol3JHbRQackkauQsmUVssO5G89a4jVfFrahFdx2Wl2emJeOHuPs7SsZcEkD53IA&#10;yc4AFZ9zrN1eXkdzKUWaOOOJWQYwEQKp+uFFTzR2RfK2tWdXa3raX4I1SC6v7rTdR1Ga3uoIlR1M&#10;sKbiDuHYlsj3UVQ8aaXeaT4ynt9UuBdXTiKWSYHO8sgPPfPOPwz3qp/wmOo+TaR3C21y1mrJBLcQ&#10;CRkQnO3nggEkgMDjPGKzNQ1S81XUJb7ULh7i5mbdJK/Vj/nt2q3KLbfciMJX16HqWrzNF4j+HsaM&#10;cJb2b4HH3nUH+VcP4gsZrrxV4gNvHuW2uJ5ZTkAKokIJ/M1WOv6hJcWV3dTmWWzSOO3JAGxUOVHH&#10;pSS6089vqK+Uyy6lMJbiQtx94sVAx0JIP4USkRTi4JJf1qZwo20dacKlHQx9tK1vcxTx/ficOv1B&#10;yK9G8X6jEtnYwW8iuk0xuG2nt2z9c/pXnIqzCNzYBwTzXRTm47HJWpqTuegeJNd0/wDtvQriK4jl&#10;iikZpvLYNtXK9cfQ0kfiSxtfH13c3NwGsp7Xyo5V+YJ0z0+h/OvO+vzE/pTsenT6VftHsR7FaXZ3&#10;djrmjx+NrFoLkCxt7Z4/OcFQCQ3r9RVY6zoOgQTJ4c8++vJkKG5n+VIweuBjJ/zzXIKvJznmpAmO&#10;v5UueTE6EHa4+P7vBpQPy9KVI3KlsMcD5iB07c1Ii81NjouaJ1/UpNJXTjMBbAKpCxqC4X7oY4yQ&#10;KmHiDVpIYoHvGMcIAjwigrxjqBnp71lgVZjhcxNMEbyt2zftO3Ppnpn2q1zXMHGnFWsi9Ff3hsIL&#10;YzOYoZPMjGfuNn7wNNu7y8upGa4uZpDIcPuc/OPf1pIEzEMde1Pe3O4bhzmqs7E+7fYW6knuVXz5&#10;XlxwN7k4/Ooip3K0jM5HQk5wKs/Z2KgD60jW7HGEJP0pcrTFzRsZ/iU7bGcj/n2z/wCOVxPgb5dY&#10;m9PI/wDZlrv9WgW4VoGyFaMIxHbK4rC0fw1HpV89xFcNIjIVKsv0PX8K+BnXpx9rCT1bZ+g0aUmq&#10;UlskjWI822mQ9Gt5AB7gZ/pU2kXMUdiyKxLNNJlcgYA28+/U0QRCWSNMZZhIo+pjYD9cVL4Lt7W7&#10;u5obtITCAJ23AZIJC4GffH4Zrlpcs6MovyOuu+StGaJJ7VItLOoQi0klWTG2QkybtxIIGenT86pT&#10;X8c+rYjZWt5kVTlcEncOf1piy+Z4yk02ciOwW6Ac5xhSw6t2HyjntXTQeDtA1bUf7Ik1K6hu43i2&#10;RRI7kjkFc4yB8wPsB+NdUcJCMU5u9/1OWeMm5u3Q47S5ZZ8CcfKFbg+5yP616b4Ahnn0RoYYZJis&#10;8jblHyocLwSf89aW08JWFqo/tmxuPMjQKEAYAnGOvsf6Vq/DK7i0i41mxv7iKHbKkqCRwmQd2Tz/&#10;AMBqG3GTlFbiqVPaUeV7ot2Xgua6kL6g0kYBJYxYbP0qD/hCr2aZ/saCeBT8su4LuHY4YjFdzFqF&#10;jfIpsr2GULzmCUMQT64rK1S6mh0K+gDMksSZ+QlSyq2c/Qqc/nXZRzWupxhK3b/I8aeDpyTlY468&#10;8NXlnA8skYKxjLbZUYgeuAxOOlZBH6VdttRkj1y1knckeaqSAqACpO1x/wB8kio5YTDPJC3LRuUJ&#10;+hx/SvqMLVqSk41NzxK1OmoqUNiBV+YVftV/fRf7wqqBzWhar+/iyP4h/Ou88+p8LOm1Zf8AiV2X&#10;+5/QVixJmdfof5rW9qa/8Su0/wBz+lc+7TxSRNaorvuPyscZGxj1/Copv3TjW/yX5I4LVrufVb9r&#10;azn8uNZGVFQ9h1kbg9unpVBbB9IkGHaWBz9/AGD6jHIP8+9W7WSCzWcy5EjwqkYUgFnLcD8c/pUj&#10;TXIJMkEThyVZRP8AeXGMYx+vU8kYrFpuVz0rqMVFLQgjuJbOcT2KMGbKlo2VRG5x82W4wRk/X61V&#10;YQtd+feSyyupO1mvowMZ6YEZH61pW8fm6LfQZ+byG+fHI2kEH69a4bNvHMwOov8AKcfdX+oxWNW9&#10;7o6qCUoWZ09x4nGl3kSEB4J1MQT7YzcnGGGAuMeo/HNZ+o6ncCEtd3SuGxndcbsZI7KvauXvpAzp&#10;5dx5gLcbiowcd8DFRXUjCIZnRsnhgTXO3rc7IQSVkd4ni7VpNLitbbVo0hgUpwqjpjH8JJrPtdf1&#10;j7VH9q1uUr5gIwyYHfOCOPwrltLZnWQvIjduVB/nV3S4JrvWIreAb3nmCxhlBAJOBx6evaqhfm0I&#10;qRjGLuj6LjuPtkcNyAB50Sv8pyORTwelQRIkMccMI2xRII4x6KAAKkRq9VbHzm6LCA9qsoT+A7VV&#10;jJ6VZiAaRQTtyQCSM0mybalqE7p0z3YVuxKSm4ZI6cVhRkedFkbfmGcdOO9XXvpoJEVQrxs2AWbB&#10;BPp+tebi6jik0engaKnN3LO3a+WAAz3qTeNpYRJsHfIrLmvZW5U84OMjpUsV7crbkhYnGOc0oxco&#10;pkylCnNw1+40GmfZkIu3HYg01vNQAmNeT6CqMl3cCIloIyu3hs04S3DRoRHCfQYzT5GkS60XK2pb&#10;VjPkF04HQYP61WCBJChOcH060yOW4Us48kAjBGcc1HbvvnfHJzyck5NXFNXM5yUktHfzGXJxOat6&#10;cc25+tULo/6U1XbE/wCjH/erWfwHHD+L95QvT/pUlVro4mhzxxU2of8AH3J9aqzsTcQ/7tbw2REl&#10;q/66jD1qpGf3y/71Wm61Uj5mGf71bLYdhbo8SVn/AMCfStG8+7JWd/Cn0oWxqlqWdI/5CkdGvDGt&#10;N/urT9IH/E0U+maTXeNaf/dFQ/j+Q47/ANdjHmHI+tNkRm2RxqWdiFVVGST6Ul9cpaW7zy8JGNx/&#10;zg0xbi4kmaCxljmuJF3lkynkREDJL/wIwKkf8tCCwyAwrnxFdUY3PQw2HlXl5FlZ4NEVVihXUdXd&#10;tkUQOY4mHXJH3iO4HA7kVFbJLa3kk00gv9Zl/wBdcPzHbD0Hv/sj8elRWqi3jMenNjeNst/tAaQD&#10;+CIfwJ9P/r1djktdOteqxIvr/nk18DjsfOvNxhrfT1/4B9vg8DChC8tEv61HRxbHbGZJX5aR+Sfc&#10;1lzSW0t+lvGwld3VXuWGdhzkFR7Hv/PpVPU9fedGhtCYoj94j7z/AF/wrGW4kSQOS2Rj5umK6sFk&#10;LcPaYh2fRf5nNic3UZclHbq/8i3fQzzalNcTi5ubmxmKMqqFEyAnJBHOAAM4B610dqft9qGWVpba&#10;5XEKkHavZoWUA4Oeh9fZs1iahNdz+INJvbQySJI5k8qLJ5Kor8D3wCfatxkj0q+aZfn0+/YecgHE&#10;Un94eme9eXWhOkl37ej1X+R6tOcayZxGr6W+n3bJhtmflLDB+h9xWbj8a9H8UaclxbtOxaR9oZiT&#10;nOehBySeMdef0rh2gSGQpsMr5+UKfl+ue/4V9fleMWLo7+8tz5jMcL7Cd1synFGY28wjjPy+5/8A&#10;rVBIQIzn+M/p/n+VXZzs/wBecn+4OPw9h7VnyMWYk8k+le1sjx0ru5BJ/WtHSLq6S1vLO1hEiXCZ&#10;kIHzBQD39Oeazn5qa0upbOR3gC7nUodyggg9aS3HNXRNpcM8OrAMWtnjb5iykbcdc/gD+VZ140M9&#10;1I0OQGY43DGff2+lbR1R7u9EksNvE7LtZ402ZyMZPqeazrbRrq9unhgRpGQ/MVHT86p6qyJj8V5F&#10;JozH8rjDHnBFNx3xxXS3n2QMtnqdnO1xa2ixq0TBcNksAfbDAevFUbm4S40vT7ZLZLSWNn82d0xn&#10;c2Rk9SAMUnGw1Uuia5stLTT2RMrLATE820lXZgjAj8nGPp7mofEE8GpzNcadZMkNsAjzhP8AWDOF&#10;ZvQnFXdRguY/C8KmZblDdtJLLGWPzFFC5yB6HBrPs7r7Jpd4uZgbgeUE2go577s+gOR6E03toZre&#10;/Ug0nJ1qz3dfOArJk/4/X/3jWvo4xrVpzz5q/wA6y3Gb1/8AeNZvY2j8b9DT1H/j7v8A/dP/AKGl&#10;ZhH+ij/rp/StXUR/pN+fr/6GlZbf8ey/9dP6VczOj8JCen40hHNKfu/jSP2rBnWdtZ6T/bnh3wvp&#10;KzeQLu6uy0m3dt5UZIyM4xVDTvBmnatNAlrqcoEl/HZt5lvtYBxxIBu6ZBGM/wCFXvDfiXSdPfw0&#10;b+aRVsZLg3OxCSgcjB6c8dcVoaH4hhhvtG0zUdc0+SxivUuN8EQiSIIGOHJRTk5AyffNb3XL/Xmc&#10;l5RbOUXwhNLYazfW0omtdJlVGwpDzqzEZUcgYAyc8AVY1Hwamn3Wpn7cTZ2FrBN5jRfPI8wBRNue&#10;DycnPAB+la+g6wx0bUdGsdcGk3f2hbmO4Sfylm2qwZPMBwB0xz1ra1a7F3rev2fhrUYZL9hZSWzR&#10;yIPPSOLD7G+7uG4HA7A46U3a9l/WwuaVrtnm+t6A2j3duvnpcwXVulxBNGMB0bPUHoQQQR6it3Vf&#10;BUuoXK3VgbK2gTS7e6ki3bWA8kF32gc5YHJHcjPWmeOg8Goadb3Uyy3kdjGboqqjbIzO5UheMjcO&#10;nXr3rsn0m8ivrDV5Nq6R/wAI0trPMzgA7oSAuCckl9v6U72uvIcpNJSRwEPge7n0az1rT57a7gnm&#10;2m3LFZeH2kbSPm/Anr9ajvfC19f+JdRh0exxbJcTCNiyxxoiHJyzEAAAjP1FdhZeHLkz+CZLGZLm&#10;1ZvOYqcbCsm98/QcfUVZKCex8ZW1m4e4FyZGhU/N5fm5Yj1HAz+FOy2/rcz55qXN6/keayeHL8Wr&#10;3apHJbRsEeaKZHRCem4gnH4+orQs/A12PFUGj627WKyxSS/aIwJFwsbPx2P3cVu6W1nbeBtflhlk&#10;KXHkwSRSxgK8m/cuwg8kAE4xxXRSi/PjGPR59QkvLe3tZPLhKlQpNu2Dj8cZqeXe67/gkX7SfRnl&#10;v9g3pWznigke1vZ/IgmK4DNnGCOxpviLSl0XxHfaZHI0i2rhdzdTwDz+dehaVf8A9o+HPBdruw0e&#10;uiLy9gUcSKcjH+/WlYa3HJ8XJtGtrK1SH7RdC8ufLBlufkYlWY/wgqMD2qJJWNFOad9zxhkNR461&#10;0XgzS7fW/F2l6beAfZ5p1WQZxlQMlfxxj8a6aa4/tDxLfWF1p1odObzkS3jt44zbBAxVkKgEEbef&#10;Xoc0lTuayqcr2PN8cD3pmOterzeB9Ok8O6NpYaFL2XWGt3uEB3tEzMu457DyzgfX3q7puk6F4iGt&#10;W0nh+1sNHtYpRYXqArMWj4yzk5cnknPpQ6atdB7a17r/AIY8ZdTxTMda7vVLTSdM8B6Oi6ZDPqN/&#10;9oea8eR90YWVkXaA2M4HcEe1Z+h6Tp0tvdXd9BPdmEIsVrDKIy7MTksxVsKAp7ckjkVDp2lYv2qS&#10;uzlMGhVJbFekSeCdIvfG2j2Nr9ptNOv7H7XKpcPJF8juUBIweVAzisuXQdJuNGGr6Yl3DGl89sLe&#10;5lWQvtiLhiQq4yRgjHTPNV7J3QvbxscWc8ZqOTvXcfEOG2S+0yG3sUtJ4tPhFyEUKGkK7icD64/C&#10;obDwxpC6JY3uvajeWralI8dsLa3WRIwpCl5CSDjdxgDtSlBpjhWUoKT6nHZ/4FSbtvy12Vp4AmN5&#10;rttqV0LeXSYTIoRN/wBoPltIMcjAKJnPuOKyYvD1yfD8uu7YmtobkW5jZiGZtu78sD1peyZXtY9D&#10;D3/JTS3GOwrvtd8C3epeMdatvDGmLFZ6eUEn75VSP5Rzl27nJrmtb8Map4dvEtdVtjBLJGJEG4MG&#10;U8ZBBI7GpcEna5UaikkzGamn3rYtfDGr32myaha2M0trE2x5lXKq3HH6j86ZpXhrV9caQaPptzee&#10;XjeYYyQuemT0GahxdrlqaMf/ANDpDVu60u8s7+Syu7WaC6jOHhkQq6n3B5qrJG0bEMCD3B4qXFpX&#10;LUkxv+1SN/q6NtL2NQWN5rpfBI/0rU89tJvD/wCQjXN/8tK6Pwbxcanjvpd2P/IZrbDfxUZ1vgfy&#10;OXailk6036fyrKRqIaQ0rUjVAxvz0HnHy/rQaP8AfpDE3LTfvUtB96BjfSj0p3/LSm+lIYmRR/FR&#10;gUv+5SGNyKDS0mBQAg428frR/vUf6yl/hpDG/PS80c0hoAXmk+el5pP50gE/9CpetHz0HnGR+tAA&#10;ce1BIK80HFBIK80DA4oOKT/dpTigA/3KTyzSnFJ92gBTig4oJBXmm/7tAC+lH+so+7QedvH60gE7&#10;U6k9KX+78v60AJ+H60pxQcUHFMAJBXmk+nSlJBXmg496AD+lBIK80EgrzSf+hUAL1o60HnGR+tJ/&#10;47QIX/fpeaT56XmgBP50fT8aXmk+emAf7NL/AL1HNA428frQAYoxR+lOzz/hTAQ84+X9aX/lpSUf&#10;SkIXIpR60mBRgUxC/dpf+ulJ/wBdKX7tMA+4uKX9KB96imIFp3z0n/oVL+FAhRThTRT1+8tUB2un&#10;Z/4Vjqftdwn9GrlcYeb6N29xXV6UufhtqQbobyFevs1coOfMJPO1jV1P4kvRfkjCl8Pzf5kI3bqF&#10;ba1IaXms0bM9E8B3DW/hzW2tCz3kkYjhjjBLjJGW4Oegq3PqbeH4PDF5qzyTXUGoyXkkEj5kWNWi&#10;CjB6Z2MRXmsM0sEgeJ2Rx0ZTginPK8rF5HZmbksxyTXb9ZXs+RLU8/6o3VdRvR/eevG00ez8eyeL&#10;31uwl0hZGvogk6mZ3ILLH5ed27cR1HavOBqMN74vOoXjCKO4vfPlPZQz7j/OsXdRn15rOVZu1lsa&#10;xo8t7u9z1CLxXpdzH49uGuFR9SA+xqeDIPPzgfhg1PYeLtBHizwXd3F7tt9N00QXjmN/3UgWQAdO&#10;eq8jIryvijOaPbSZKw8V1PRLbxNpepf2tpV7rdxo+mzalNfxTQW7SCcMcBXUEEcAEfjntgufiBa2&#10;PjPStR0G1d7DSbRbOOO4AVrlMMJGfGcFt7euOPpXnuaTPHvSlUlJajVGCZ2+p+KdBg0e/wBP8L2G&#10;oRJqSoJ3vrhW8tVcPtRVHqBySTge9TN4+g/4WRL4pGnyNHljHbmQA/6ryxk4x71we+kH/oXam6km&#10;EaEEju9K+INrpmt3urf2Ek13czvKjNdMoi3EkjAX5vvd6oXPjaeay0OCK0SJtGmkmjkL58wtIH5G&#10;OMEetcr2WlX5t30o9pN9QVGEXdG/e+K7u9Gqb4Yk/tKdJ5NucoVLEY/76NXj8SNZl1tNUnjtZLhb&#10;d7bBjbayMCDkbuvPauS7YpU+9k1PPLuUqcOx0GkeNdc0OB4NOvQkLNv8uSFJVVv7yhwcH3FZt/qV&#10;3q19Le6jcS3NzM26SWQ5Zj/h2AHAFUk60u80rt7jUYpuSRZW8nFv9nE8oty28xBzs3Yxnb0zjjNT&#10;f2jeG3WH7VceShBSPzm2rjpgZwKpKCUNSDriqV9hNLsSnULrZNEtzMEuSGmQSHEhByCw7nJzzUBP&#10;+0TQ4+b9KTb/ABUwSSHg+9OHtxj9KYB/jTwDwaaQrj8swO40gPp1owaXy/T0pWuLY19E8WanoCSx&#10;2P2aSKYgvFc2yTKWHQgMDgjPUVDrWv6n4j1D7Zq9yZ5goRfkCqijoqqAABWdj25pVUlsc/lT95Kx&#10;No35rajs55PSp4UL4FXNT0C70iGzku8YvIRNGBnIU9Kit7aQFXKkKRwSOK09nJOzRm6sHFST0ZPr&#10;DeVY2ForHCq8zL6M5xn/AL5VayFG3qa6/VfB2vXt551jo97NbCGJklSBirLsHIOMetY6eG9Uf7IB&#10;ZyH7bL5VseMTPuC4U5weTinKDbuiadSKir9TIznHYVIrFa39O0bWNL8UmyTRTealbBt1jNb+cOV6&#10;lR14OR+FQaEv/FRaaNkbH7XENkse5TlxwVPUe1TbS5fMtjIwe/rT403MO/NdIfC+p3XiKLTrg24u&#10;bm58s7flVWMnl5O1cAbj0A/CtXSfA8MHjifRtcnZ47SKaSVrNsbiiFsAuvqPT/Gnyke2iuvkcj2P&#10;+yMLTMYzXZ6b4Q0y6k0ZNQ1w20uqHEcKWhdtxlMajO7GMryTjHoapXXhO40yS7/tF1VLe1ebcg6s&#10;JWhVfxZc/SqlG7sTGpFROcA708ClAxTgOP51mjdnReGdDstTtb6e+87bb+XgRMF+8SO4NXB4QurX&#10;T1ubi6tYZpVd1t2ZjIqKcEkBetQ+G9UtNP0bU4bmXZNP5XlLgndgnPTjuK6G/wDFunTXM0umySCS&#10;W1lt1Ux42b33F8+vbFdsOXlR5VR1PaSWtjFbwaianaw/bt8EzRoZREcqzjKgjP654rQi8P6Xpgn1&#10;HdPqMVtcG0aFo1VWcjk854GfSmv4pgt7zdDbyyxqYWZXIVi8QwCMZwD36/4Rp4wtDpVzZSWUrC4u&#10;hdbvNHyHIyvTnoefemnBPUUlUktSZPB1vbXCJcSzSNPcPEnlJhYQGwGc+/oKifw1p39j6Veg3Ae4&#10;ufLuE3jBUMR8p28duxpzeN2lupbg2CndcGeEGU/umIx24I/DvVQeKLgabZ2i28Y+zy+arkk7udxB&#10;H1p88LCUKr11N7+wLG1k1jTbYypBJJaROxcOcM2eDgf5FNudE0UW72VsjxyjzVW6mLszSR4O3A4A&#10;IPJxWI/irUJJJJCsKtLJHIxCHO5Mbcc9KB4j1AOjDygytKxIU/OZBhs8+3FLniEaNRX/AMzT1iG2&#10;t/BkUK2sQniv5Y1uFQBmVR3PU5LH/vmtCyfOqaXay3csdq0FtHDahS0UwdRuyM4yWyc4PI9q5STU&#10;bq4t1t5ZA0QcuF2jhiSSc9e9WrbUb61hSGGXCqrBG2KWjDfeCsRlc+x9aLxbfYv2clFdzs9PsYY9&#10;LsbHbG0SamckgNkgA4z36GkW3m1HVNKu74gu90URTGqHarD07VyttcXf9nrEk0ixQyeaiqcbXxjI&#10;PWnG5uZJkke5mMiElGLnKn2Pan59yPZycjq5JHurlLu8O1Ekn8pUULsxEDk1V1WDPiJiFQbrZGKH&#10;GDlAP5E1zqzXBmyZZCXY7vmOSTwalmE13cxebJJJgEMSxJAxgc+nQVLdtQjQuyprETpqb/ZtsqYG&#10;UzgnjtWeJEzhsxv0KOMGteeAeXuuFLqed44P51Qa1numKW229VP4GI3j2Hcn2Ga+HxuWVPaSqQ1T&#10;fzPv8FmVL2cadTRpJDIZfJuLeVj8sUyOfpuGf0rF0+8/sy7Mnzf6POUdR3TPI/KtBzDGzxsZIX6N&#10;FKuSP61XXTonnkkl+bzR86+ZgE4xnpXBQXsW41FoejWkqsU4MztXlNx4lkuQS5lAfeoyPu9f0r0t&#10;PG/he6t7NtS0+4nmt7ZYiyxg7j8rNnOM/MvHsT61gqvhbyo1fwxE0iqFZhqM/wA2BjOM8VPHH4bC&#10;kJ4YXH/X3Ocf+PV2vFUuRRd9Dg+rVHNyXU6aw8aeFrCFVt9OvY4kGNrWwCgE56g+9JYvD468YXLe&#10;HDDbypaKzNOnmD5WC8YPXn9KyY9R0i3x5PhawyO8sRf+YrRh8Vzwx+XY2NjZD1ijCf4VjKtBxtGN&#10;/wCvMcaM4yve39eR0iaDr2lTrcvf6Y7IcEJaOshB4OSM5/EY+lai+e2oMNQZJLR0kjEiP1jJGAwO&#10;OeX6Vww1u7kPzzwAnvHGrH88Uxr4SkefNJLjooQDNYRw+Kq/DFBUqUqa9+ReOkW9iTJd6iJnBJ/c&#10;QM+TjPUkAfrVnUB5uqzSY2l23EehPJ/mapWTjeW8kcgrlz/IAcCtERyXEjMil3Y5O0ZxxX2GW0a8&#10;Lzru7Z8tjq1CTUKPTchjjwc4q7ZLi4j7fMP51PDo903WPaPViBVyDSzHKpkuLcYION+T/KvWckeR&#10;Uas0aepjOk2eP7tZNqMX1vnp5gz9Dx/Wt67jRrOBGkxgdhnNZ9vbW63UbGSQlWyAE6/rWUX7r+Zy&#10;S0kte35I8n1WL+y9SuhIjN5DHA9cHA/z71LptvNceFbnXb2+KyxSDbbLCDGVJUYLdQ3zAg9OOevH&#10;TeN9EH9vG83MYLgLhcc8j/P51zT3F3pWnTaZDj+z74qXOMnAPQHtzjP0qZc0knE9CMoX5ZEcYaSQ&#10;vGfkaNxuPGVKMf515958KnLqpx1IiJ5rv5B5VrP5RLqkXUgcsccD8CaxI/tNzIkVva/O3Cgr1P0q&#10;K2rSR0YV2TbOOvpo32NAobrnKY/z1qmGkbA8pFGK9isvhbDqO2XX76QueTDaRqNntvYH9B+Nb9t8&#10;MPDEJANjLMf701y5P5AgfpQsO3uOePpQ0Wp4XHLJGhjhtgA/ykmIHr3B616h8PvB8thIuq6ojLdb&#10;MRRP1iB4JPoxHbsDzz09BsvB2m2Tq9hpdvBKvSWONQ3/AH11rSXRJ4x8sJ/AVrCFOm7tnJVxNSvH&#10;ljFpFNFwD9KSOr50u5VW/dP+VQNaSxkbo2H4VqpxfU5eSS3QRY3LuzjPNTxMNy7m4OARj3oSB47h&#10;BKrKQc4xzirFtalsCQj76DHfrn+tZymrFRpyuNslAu49rAjJ6jr1q2LgLK3EWxVyRIvLEA/kKZbB&#10;Ibss2xUKt99Rgc8ZrD1JZpNQEi26GNHwXeTDAZHI/wA9q8vGJ1Y2ievl8VSk+Y1hMDkdyCCSB1pU&#10;kj8mXzC2cDp9KpWjpHJbxjDENt2g8DjJrU8gvZs/kYJbACDGBXTRajTSZw4unN1W15/kQXF3Clng&#10;nkLwCTTEuQI4wBnOAf3h46094ZjbriFl+Tkj1p0MdyY0wpO1uSUznit7xSOFQm5fLsVoFMzcIi7W&#10;zgk+9X9LjMk8ioV6npx3qGJZlkdpSwG3kEAAc8VLbF495DoNwznPByfyrKrNqLaOvDUU5xU0S6jY&#10;vAxkcggnHBp1icWH/Aqrz6h5y7GRAdxwVGT/AJ/+tU1kf+Je2B3rOnOU6fvGmKowpVrQ7Mr3UStc&#10;OzBjk8bcVn3WBcxAf3fWtKVT9sLlcqGGTjNZ98SblcDovcV105a2OSdPRt9yA+oFQWcbSXQUDJLY&#10;6VdaTYoUxhgY8deh4/wFQablrkMFOc8e/IrbmtFkRipSSRFqkZiaUOGVh1B7VnY+VfpWxq8IhDgF&#10;TkAjGe5zWTj5U+lKnNSgmjepB05uLLOmj/TB+NGvxt/aTSAHaVA3Y4zijTB/pi1Lq07xahJggqQo&#10;ZSMhvqKHfm0Mk0nqc3fgfYLgsyIBGeXUEe2Qcj8xXONdW2n+da2N+JLVfMdSzBmndVH3go6FiWwx&#10;+6Rj263XIo5NEuHgiQrIm3bI/CEnvwfrXAtdzWUhL6kkKnzYpWdfM2REBQp8s4JK8bTjBXryK8rH&#10;RVeShfbc+gy9uhBzfVnWQ6obrTEuY2TzGA3M4xhscgeoB4yf1qvcBZ1DXTyE9jHzWPH4s0tM2DWz&#10;z2oPlpfknAfbkKwwQM/XjvVqO/hHyPZRA5wc7v6Clg8vw1KTqU46vv09OxeLx2IqpQm9P63F+yWi&#10;ng3WD6p/XFRyWtmD/wAvZPsUH9KnW9serWlpn3EopxurMj5bazH0ab/CvS5V2PMcnYn0bVI9IZvK&#10;tp50Yguk6owbHQdK3Lb7Pe2LRIu2BhtaM8lP/relcx58GebOzP8A20nq9pesQWNwPKsbWJHwJCk0&#10;hJHoAwxXkZlltPEU24q0t16+Z6eAx86M0pv3TV0+Rnil0u7OWjBEZb+IelcpqNvex6gbKJ2KkEx4&#10;ByRzkfh/jXVaxAYZIryBg20Aq6j7y9jReRjUrEXEJKTAbkAxw4PQ57EV8LhMVPAYm8lps0fZ4nDw&#10;xlC3fY8+nsJkbEgTd3Hmr/jVN7K65P2dzx2wa7G81JtZieW0trdLyE7LhH+Qbsnuc8EDgnPcdMEZ&#10;BguJPv6ZYyHvtvVH/stfpNCar01Ui9D4SvTlQm4TVmjnnsLof8u0v/fBqM29wOlvL/3yf8K6M6fI&#10;MFtMgX/dvk/qKiaAKDutFU+ovof6rW6RzOaOdkgnz/qJsf7jf4VZjuZDJCJFli8sYaVEIZvr09et&#10;aTKQfkNoPaS4gOPyAp2Lh1wHsSv937XHz+GauMZIV1Ig1Ay6hr0rGQWxmdQTLuwp4Azhc+naq2sw&#10;uNca3mkRzDtiLLuwMADuAeMelaki6jctucWbNkHImj5xz60GLU2mad4rV5m6yB1znOc8GjldyeZL&#10;Qz5J5dIki8i63ROn7tljO0rnkEMPm5z1/pVfU9TivkhEFqlu0ZJJRdoOccfgQT+NX5NOvpo4o5bQ&#10;ERLtTY2AB7cH1NVpdJnU5NtKv+8//wBhSaewRcb3uQ6Ll9bsgx5My5z9RWT/AMvbf7xrf0yzaDVb&#10;WRmPEi8Zz3HfA/lWDt/0hv8AeNZyTSsy4NOTa7GnqfN1qPsf/Z0rKP8Ax6j/AK6f0rV1EYnvj/ed&#10;h/5EX/Csth/ow/66f0qpio/CRHoPrUTtUp6Go8dKxOoYf1qJh94d63LHwprWp6c1/Y6dcT2ycGRF&#10;yM/zNNn8J6vbww3ElnI9tKpYTRYkUKv3jkenf6VSi2S6iRi5wKTOB/hWz4i8PnSPEN5p1nJJeJaK&#10;rvKI8YBUMScZwBnGayxazNCkwhk8qRzGkmw7XYAEqD0JwRx70nFofOmQs21eOPpQZGdQrMWAOQCe&#10;BUwsbp7oWqW8puNxXygh3ZHUY65FRvDJDK8UyMjrwysMEGjlaFzRk7EkF/d23/HvczxdfuSFevXo&#10;aLXUruwuUubK5mgmQkrJHIVIJ4PPv+tP1LSbnSZoY7kpumgSdQrZIVhkZ9DiqR5+7/wKk4tDjytX&#10;WzNC817U9RMbX15JP5XKBsYU5zkD14qxJ4x12e++3zX8j3KrtWTCggfQDGff8KxcUjKVGcH8qXvd&#10;x8kLWsbv/CYakdT0+/cQGXT5fOiQRbUaTcGLMFxkkgZ6dKWw8Xz2ni+bxDJaxvPM8ztErFVBkVgc&#10;Hngbs1z59utMP+z8uaV3e9x8kbWLdjfz6dfQXlo+ye3dZI3H8LKcg/mK6bVPGVhfSzX9loAs9Uug&#10;fOuPtTMiluHZE2jBOT1JxmuNZ/WgE44NEZyjsOUFLc6e/wDGFxd2OlxwRNa3Wn7yblZM+YTI0inb&#10;jjG49zmtq78baFNay38VlfjV5baSEW29BZwPIhV5FHXuxx6n8a88LNu/nSZ29B+tCqSXUUqMJbo6&#10;DWNYtbvw3oen26Os9ik4uHKgBi8pZcHPPBFa/g7xJDpel6pZrqj6Ne3gi8nUArkIqliyZQFhuyOQ&#10;P4ea4cn1pCT+NJN3uVKCasesWvifTZ/H2m3U2rw3KW2my282oSF41mk8mQAnzMHOWUe9cZay21t4&#10;NkcTx/bpNRBMe4FvLWJxnHoS+K5jOetKv1+ar9o1/XYlUUtLnoHxPjjuvETarZTW89lMkex4pkbn&#10;HTaDnt1xir8UN7r/AIN8OWvhXUoY7mxW4W8iF6kLx7pMhiCwJXHORmvLjmm788ml7V817f1awew9&#10;21z2nSr/AE/Wfidqem2d0tysukS2UVxu3C4mECoWz3GFbmuX1LSr3QfAostVWS3luL8zLA7A/Kke&#10;N3HqWx+ArgPtDDBUlcehxil81mJLMxJHUnOapVrLbt+BP1ez0Z7BrOk2Tax44vdauJ4bGJbcgQnJ&#10;LsyFPlyAeARz6muE1l9+laMqu7QJbOIjIoBA8+XsP/r9etY8ev6rFeG7XUboztjdI0pYtjpnPXHb&#10;NO1XxFqeuXMc2r3bXLxpsQsqrtXOccAetJ1FYcaLiz0jRiR8IriyJwt1JeTv2wI4otp/B9tYuqBY&#10;fhx4ehVtkd5d3d1IFOA0iuEBP0UAD61Nq+uaVpXwysNM02+ivNT1DdLcGLpao+wsnB+8TGg/A9K5&#10;TRfFsuj/ACTWFnqduGLrBexl0Rzj5lwQQeAD2IAznAw+eKSTJVOcryR6fZ/L8T9Pu9QUS3EXhhZr&#10;hpBlmcW5yTnvXi2pXsmoXb3M4QO+BhFCgADA4HsK6Gf4hapP4k1HW5Irdrq/tXtWUIQkaMgT5RnI&#10;wB61yZP86idRNWRvTpuMnJjT+tKen40H+tIelc50Df8AgX/jtdL4QG671EHj/iV3Z/8AIRrm/cV0&#10;nhHi81Ej/oF3f/oo1thv4qM63wM5dqafanmmn8qxlubLYaaRqU0fSpGMNJtp3NIecfL+tIY2Sl3L&#10;RSUDCm/8C/SnYpMUgG5FH+7RgUf7tIYn8qDS0f560DG7WoxS0lAw9OKPTij04o9OKQCfPR89LzSY&#10;oAP9yjrQecZH60daQASCvNBIK80HFBIK80DAkFeaQ0v+/Sf7tMA/hpTigkFeaT/epAH+rpTigkFe&#10;ab/u0AKedvH60n/XOlPO3j9aPSkAi06minUAJ/u0pIK80n8VKSCvNMA/3KDigkFeaCQV5oADig4o&#10;JBXmk/ioAXrQecZH60nFL1oEHz0fPR9zt+tHz0AHz0fpS80UAGKPTilxSenFMAyKXIptOwKYgP8A&#10;FS5FJtpy0CEyKXctJgUuBQAelONN/wB2l+9TAXctH/jtFApiFFL+FB5x8v60f+O0CHLTu9MFPWqE&#10;dxpZ/wCLbX4z/wAv0H8nrkU6P0+639K6/SVLfDm/PX/TrcY/76rj4P8AUt/umtKn8R+i/Iwo/D82&#10;RslGPm4oZd1L/TtWSN2KKcAa0vDvh678RarHY2AXzH6s5wqD1J9K3ta8DLp+jWeqaTq9rq1rcXH2&#10;UtCpQxy4ztIPPbrx+tbwpSlG5zTrQjLkb1OPUfdq0tjdGzN59mm+yh/LM/lnYGxnbu6Zx2ruLHwL&#10;ocniBdCudbuHv2zGbm3t1+yxzhc+XuLZboRnA57Y5pfufBOSBj93XWwf+2C1tChd+8ZSxCbtE5WX&#10;w3qlubz7RZvGbKNJbgMR+7V8bc899w461DqGh3emWllcXIjVL6PzYQsgZioOMkDp+Pv6GvVfEyBZ&#10;fH5cYfyNPQAjpzH/APWqCTw9Za54m8PxapG72On+Fo7yeKNipkVQcKCORlmXpz1q3Shy3/rYxp15&#10;yacvw9DyLFAQ7q9Ql8KadP4V8M6nPo7add32ri1uYN0gDxMxK43EnG0Yz1PPNbU/hLRoPCfimay0&#10;2CSbT9U/c7vneOJBHkc87fv/AK0lQv1LniOV2seLYOPxq9pOnxahqtta3V7Dp8MzhWuZwSkY9SBz&#10;/ntXfaZ9g8IfDyz1WGwtbrW9WuJVt5bqISrBDG21mCtxknitWBLHW9R8F61/ZdtaXs+p/Z7tIIwk&#10;chV1w+Bx0Ofrml7Nc1hyrtLRHlV3Z/Zrya2Esc3lyMgliJKPg4yM9j1FXptBvbSK0Nxbur30Sy2q&#10;DDNIrHAIA559OtW/E+qNrPiG81G4XE1xdM4GMbUxhVx7ACvRLeyk1Lxx4Aji2q0em2suG9I0Z/8A&#10;2SnGMU3cmVSXLF9zzHUPCuuaPai41PR7+0gJA82e2dFye2SMVtfDfRhrHiKa1SGGaZrOUQiddyK/&#10;ABIwema3dTtTqHgPW9T0rxLqd2ttcxjVLO8XCSl5MK6/MejD649Kb8GQR483D+G1lP6rSj7s01uK&#10;bbpu+xgeKvh5qvhG2tbi+ktrqCdmQS2rl1Vh2OQP8g1r2fwquZdQTS7rWtPt9ZktxcJYHeWAIzhm&#10;C4BxzjmjTLW4uvBPifWLuZltI3jSOJz8sk7yqSR7hc/g1djqt1qlr+0CH0c83TwB2MQcNA0abzyO&#10;m0HkelXyK7S3V/wJ9rU0u9NDm9H8Mib4Z6zpqWEcmtS6xDaRvjcyMCOAQDgfe5HrUlp4Bh0Hx1Y6&#10;Nqluuq/bIx5gAZBCm9CzgcHICyDntzxnjRsbfVdb8D6lJ4UZ5L1vETzM8MojYIIxhgcjGWNSWuoy&#10;y/F/w9Y32oG5urWzFrfzpLuEkvluWBYH5sEgH3FTKUItyXS/5Ex55K3fc8z1y0tF8R30OkH/AEJb&#10;h1t/mJ+TPHJrrtO8H+GdW8TWvh6yuNSMrblfUWdDFI6xszbY9mQuRgHceK5a/sDp3iSeyvy6eTNs&#10;kYryBnrg+3Ne06dPHY+KNOt31Hw9b6H5pe1W0kQSv+6cKXb7xPOCScEnHemuXdDqSkuVXtc80/4Q&#10;YxeDpr+GOW4v01M2AjVhtyNvOMZz82Ota9/4a0vT77UBaWQae9jgtNMtp23KkrqrSSZP9wcZPdva&#10;p9L8Y2dnr8umzSxixXxGbsXG4FNnmgE59MKDn0pzeL9JHxVur1rtEs4YpYLC72+ZHBIU2iXAB3DI&#10;9D1zV88bf13M/wB5J7/1/kUdf8JWUPg6wkgEM2pfbUtGuLdGjSQFSQNpAyc/xEAmtnUNL0Oz1TxN&#10;o1npNm1rY6RJLHM6B5VmRVBYOeRyx47EcVUn8W2yrolrrOuQavLFrkV7cXkSPtigTaNpyik9WOAD&#10;WDb+JtMi8YeK7l5z9k1a3vIYJgpIPmPuQkdRnAHTjNT7RLfzK9m5WOu8O+Hr1PBehy+H/Cum6q9w&#10;ZJr+e8t43aQCVlESs5+X5V7D0/HgfFul2el+OtRs9MDLax3JWNDkGMdShzz8pyPwrSi8TeHL/SdJ&#10;h18awr6XG0a21kYxDcDezgsSQVPzYPB4AxXN6trD6vrt3qckSxNcztMY15VMknA9cdKy5kaxi76n&#10;oPiOe5vPEXgzTI44riNrGyVYJ4wyEu2MHI4BwAfauga8k1HRPE2jy+JI/EEdvYvKsCWRhS2aJ1+4&#10;doXaBkcelecXvjQzavomp2lmIrjSbaCILK+9JWiOQ2ABgH0/Wuhn+K0V5p13bWHhjTbC4vIWiuLm&#10;BdpYMOcKAPryTWjknJWMlCShZ9mdLp19dJ488G2ySP5cmiKfLDEKf3Lnkd+lYfhZLbU7vwzZ2blr&#10;i01meeZD/Ag8pt3sMIfyNcx/wm2pQa7pWqxRwLPpVolpANpKsqqy5bnrhj6Vl6D4hvfD81xLZFRN&#10;cQPCZGXJQP8AeK+hxkfjQ5Jf16/5h7Jtf15Hq2jzC4+KWseJG5itVu5A/qsUarn8mry/wpEZPGej&#10;g851CDPv+9Wuyi8Q2Wl/DJ7hb2B9QvraSxito5A0ih5maV5F6r8oUDNcn4I1DTLDxlp93rU4gs4J&#10;GkaQqzbSqMV4UE/fC1MpXS/rYmlCSUmzu9Hhe68eS3HLNZXQcgH0vkH8mNXrtfs/xP8AF1zJgeRo&#10;9xMvPTKLj9Gry3UtemuPEeo3umXVxbRXdxKyiKRoyY2clQcH6ce1UJZJJJt8sskkjDl3csT9SfpV&#10;c17+n+RMMM0ldnUajfGw1fQJrVlkextYZE5yAxdpcH8WroPG2qLc+FtMk6XOqEzSY7Ro7t+ReR/+&#10;+RXD2tzDa3kM91aLeRKfmhZym8emRyKta9rr6/qQuPs6WsMUSW9vbIcrDGg4UE9e5z70SkmXGk7x&#10;XRGZ99qdHTF61KKg6WPAq/ZpmQnHQVSFa2lxGSZ1BUHYeWOAK1huYVXaLKbxsZGO05LUeSQw+U/l&#10;W2dHmY/Pqunp/wBt84/JTSHSIc/vddsE/wBwu38lrX2epl7RGSkDlj8v4YqZreZdodCOMjIrSTTd&#10;NX/Wa+j/APXO2kP88VI0GjqymTU7uTCgfJaAfzenyruL2jv/AMAyhA+3laVYWzzx+FagGhoemoS+&#10;wKJ/jUyS6MMf8Su7f3a9A/klKyXUOaT6GasJGCDyParUcZxn5lPTir32vTl/1Wip/wBtLqRv5Yqz&#10;Ffwqp2aTYg9twdv5tTUoEtVXsvyGWcLNbShefwphtpFYZU47/LWraaxMqZhtbKPnGFt1OePenXGq&#10;3QkIIt+va1j/APiarmTWhmlNPYzYoWjkVnUj5iT9MVrxa7aAtY3OnW89va/Ijr8sxYjcct1IHP6V&#10;Xm8T3OnNE0ssYZj8u2zR2J5/2eOlctpU9v4o8fOb+QlLiR52kYsmzYm4cKMdh0FeRmdT92knZrXR&#10;ntZZRtVcpxurHdSQPcQwHTdReOyLsHW8tVeKNwCdu8E7icHgDPH5w3fgzVLkAjSVnxwJLYxxc5xj&#10;GQR+NcJqutXED3en2mhtLJbu8XnLLhSQSpKjHHAI9fesZfFurRiKGLTljDY2kz4zgZ6n6/rUU5Sc&#10;Fzb+hpUpRdR8u3qdXqvhLU5VDtpt3PEoyu4FhtHHysDx1rkbvTDC5jtNRns51+9FMeB7A8f/AF6s&#10;Q+Ktds5w0VhcW5I27re7K8dhlelX7jxlfSbYNctp5IC/3b63Fypb2ZgT+RpSpxluhwqVIKyOS1C5&#10;8S6Uf9JllEeeHwCD/h+NVBr2sH/l4mP0bFd1b3uj3IP2KCNJH/gtrxoS3tsbIH4CpIvB/h/V7hUl&#10;vrnRpTgsGKvkZ5wAMfjwPWoWHp9kaPFT6tnCx6trDt81xMPrKf8AGr8GqapGu4ahKvvlj+pNegL8&#10;J9Iv7jGk61fW8EZ4kkRLzzxjt5RG3ByMEVXh+FFxaXyve+IYdiNuSJNMkmdgPWNlx+eRVKEY6JE+&#10;2ctbnO6drHii9kB0+3u9RjDdDb+are3C813mk+JkslUeLfAk9oq9bi3hlt/zBwD+dX7688j7LbmX&#10;xbeBF8uKC3T7JC+O2I1Bx+NSNrq6TEhuPDv2dCc/6V4hGAcf3ZHY/hjNUuaK2MpOM3qkbdhrXgTU&#10;4fNivri04z5ZAOPyDZ/OtrTrLRrpiNM8QWk7t92NXAb8ec9vTtXAXfxO0iWNra7ttHMJ+V4wJ5pP&#10;+AuItg+tVr/x14c1GERW1jFIJPl8uMjcR9WhH/oVaKdVdTCVGi1rH80eqTeGLyMgxokwPdHHH54q&#10;qbKaCVfMidACOqkZrziLW7bR70wWbazpk24ER2ssMoYnkZUSYPXoa7zQfHsd7LDZ3t5bXyynCSlf&#10;LmBIBAdOmecZXjitlWqR+LU45YSjJXhdfijfuEJt4vp/QVWSPMiE/wB7rWxKY5LUMkWdoAGRxVe1&#10;jyikrGfmB45Iqo1bROSeFTmutzI1rTvt9oYVP7zYpQgcqR3/AFrk30C8n3RvZPFKvVwo2v6nngE+&#10;o9jXp5tC0m4AbcYGFNVZbU7QMEtnuDzUQrJqx1VMPOLbSPMx4BvLpiL24itbf+GKP5mPJ5PQZxgf&#10;hXQ6Z4a07TGzbw7pcYM0nLfh6fhXV/YA6ZHBz3FRDT2IJD+3INbKrDc5p067XK9jOFrHENqqo75F&#10;WYg29QuMfWpBpsjMfu5Bx196swWEyyK2BgYpyqRa3MYUZp6JokYKBxErkr171RzFuxhx/wBtBWnL&#10;E/lkgHOO1ZtzbbJs7WIx1xWUGmXVjJa2F2x9Mzc+jKaiuQsUCt5jqxY43jg4/wD11XxzyCMVBdxN&#10;5KqFVhuz8wrXl8zOnJKXwmlFuk8pmPm8bSd2B92mvayGxRooz5hIJww4wcf4VQjyLePcq5EnA6Y4&#10;H/16teRm3EOPKYvwS4Oc9v0rGVqa3O2DdabvH+tPIw7ua/tJpllLFBktvc5x/n+dYzard+XLGNzB&#10;gWX96xwc8Vs6vM8sZDuznLbSQBt6Y5qiIXSAObpi+AwG4Dqfxp05KUbnRUi4vlRDbXd/HcDfLIo8&#10;xcbGJGOM9vwresr2doXxeM5MoUIEJOKoWk4UubkNs8o8tcgcg9TgVpaOs7sjxzLtmckBGZ+3fitG&#10;9NjmlG7SJP7QulUJ57kgAcQn8e1S2l/dOpBmYZYDlFX0981LZxytqNws7yuqzY4g4A2g8ms7W1ih&#10;hiMBxhSG3xrGMgj1ANYynFRZVOjJyWvlubC3QSG4a8ZS6kAFztxksPx6VCl3E7M8UW9JIA+Nxxjj&#10;pgVyuo6zcTTLZOIyAWX5mLqQD1PofmP863dHSSS0g8x/ke2CgqoXI9cj6frXFQqSqxbkeriaMaMo&#10;qO462bev+qVSoZeH5I6Zx2rZt+LM59R/SsyFIreUqrFlYELiFhyRz/OtdBD9nESyfvBgFSOcj/8A&#10;VXXHSNjzK/vzvHsyYzKLUoVUk8gucYPtWBqAzdIWZnkbnHr+VbcggOzzZXQ8YGOv0rMuUUSHYzEB&#10;gMtxz6VGHly1GzfER5qKS6EDQTQqrvGwQrtww9feobOM/KzRSOC2MhsVsXf7yG2STOzIBG7/AGaj&#10;0+ZIIYtsUZA+bcpwSPr+FbzrWg20c1GgpVEovb/gGNfRsFkUh+g4Y5I6VRKnaOO1dO975k8kiBdz&#10;AdSDj/OKqtPNL95ISC3XYPWro1G4LQMRGMajV7mTpyEXeT6j+dJrqH+0HOPT+Va1rvklBlWMHcQN&#10;qAd6TUTCLthJbxyk45ZmB6D0NaKb5rnJKKtc5Fm2o0bjcrDaynvzXnXiGxuNAmtYY4lFhKXMPlQD&#10;I4+ZhjBznjk5r2O7tbXzWxahRgEbXP8AXNSy6RYXXh4R3EJkXeRhtuwd8nIrOtaUbvqdeGqShJre&#10;x4Fb20Zshcyq8luJWcQyH5pW6DJ7YAP/AH0K6q01DbbIsVpaSrH8geWAMxxxyfXjH4VZ1bSrGW6l&#10;T7XZrDG37mOSQZRPcDjJ5OPTFVdMk0OLbb3uowwIBncjEnJ5JI2+pJ696mDUXqzqm3OJYbU92N1h&#10;YH6W4FNOpgD/AI8bMfSMj+taa6TYXEay2V+Z4m+66pwaryaMPtSQ+cMOCQ23pgZrq5bq6OP2kU7N&#10;lA30Z66faH/gLj+TU03sI62NsR7GQf8As9XG0UZwLtPxU0w6Fnpdw/jn/ClyMPaU97nQ6BqMWrWL&#10;aWsaxSIC1soct/vLk889fzqGzlNlcvby5EbnHsDWD9mm0q4iuEnQsrZVozkgjn0rptQCaxYrfwKF&#10;kbiRRxsk/wAD/npXxOf5dZ+2itHv/mfZ5JjlOPsZP0OY8UWb6fqq6laj5JR5Vwg4Dg9/898HtWS9&#10;lbrMduo2aA8gSKWI+uEPP412RVdY0l7eUfvApQg9+K5K4tIY1BlPzDgfJ1H+OanhzHyjN4eZvnuE&#10;56Xto7rf0Gtaw7cjXdPPsICP/ZBRHHIv/Hvr9inpmSRf6VVkS134zg/7lH2W3I4/QYr7nma3PiuW&#10;63/AuFtV3Yj1vTJf96cH/wBCWlxrDLxJpc30W3P8xWc9tbg/NIyn125/pUa2EMy5jkZh7QuT+iVm&#10;2HIrf8Bmg1vrxbjSrGX3FvCf5Cmtb68B8/h2Egf3bT/Css29sHw8s6n/AK5MP6U0xQxt8tzdqccY&#10;U/4ijzuHLrb9GXZJNRjb59AjX/etH/xpjX06L8+mWUf1tR/VqiW68vhNUvE/4C39GqdL+Xp/wkd1&#10;F7ETf0NF0Jx62/MINSYXMRZNPT5x9yEBuvY9qxo1Bvh7yVvDVr+KaJY9fuLuN2AZBNKBjPQhhg1i&#10;23zX0XvKP50OwQ0voWr874ZX/vTyj8iprNk/48x/10/pV+Q7tPRv70kp/wDHUqi3/Hqo/wCmn9KU&#10;mVSVlbzIX+4aj/iGakNQu1ZM6UeoaBbx2snh7fquoecVgkFpDAPIVGkHDNuHUnJyD1rHvrZrjSfB&#10;1q8rQJNcXCKyoX2Zn2n5e/PauasfFOtaXZtaWN68cDEEqVVsc54JBI59KiTxJqcf2ELOpGnu0lqG&#10;jB8pi24npz83POa0VSK3Of2Mj0PXr9rLxJrwOsXejWv2iDzHsLbzHmfyztVjuXC4DHGcZqRmlubX&#10;QLi3e2mMVzdXyzzNHbJPlgMqHICuCpOM8YJHAzXBr431kaleXztbySXuPPjkt1aN8Y2/IQRxgYPW&#10;ob/xjquoWMdndNB9nhcPCkcKp5Ryc7cdjuOfXNLnjp/XSxXspNWOu1zUZvC9zoRNnbS3jaKo85xl&#10;o97uQysP4hjO7nmue+IWT461J5Qd+5d2RjBEYH9OveqviDxhN4juLGSaygthY2yW0awliCik4zuJ&#10;PeofF3iOLxJ4iuNVhs2s/tJDSRtL5nzYwSDgcdOKanHr/Wo+Rp6Hda+3h0ahbaXrdrNPcXFpZrA9&#10;vboGgPlKoJk3ZYHupU+1YA8Lw23hnTJrfSX1XUL25nWQq8hCpHtG0KhHJyeTViXxp4anki1mXS79&#10;tfhhjRFaVfswkRQqvx83GAceox71V0fxhZp4NbQr+71HT5o7gzwXtkoYsrKA0bLvXgkZzn64xye0&#10;irGfLJLQ2bz4cWV9qMkWh291FI+hrqUVvI+4rMXA8o8ZPGR65FZb+ENO1PXNC0yyJsY5dKW71GUF&#10;nPmBGZ8Bjx0xgcUzXfF1lrHheWC3329xG9tbW6Nku9tFE4JZhxlnIYj1x1xmrGjeJtL0vxjpN/LN&#10;59n/AGbFb3TKpJicw7HyO+G5OM5HrS50roGp30uZV54W0+fwuutaPPcoyXYtZrS52sVyCVcMoGQR&#10;7evpky+I/hvNoGhXeqf2jFcraXAt3iVMEtx0wT+RweK29R1syWdpZ6l4rttYD6hCwEUbKIoxuDFi&#10;UXjleKi1dytn4q1e3uILmB/ECv5Ak5kjVpSrcdUbcMEe/pV+5dX7/wCRMZ1Oj7fPuYM/w6vI11BE&#10;1TTZL3Tbb7Rd2KyOJYht3EDKbWIzg4Y4NQ6b8PNS1PRbXUIrqxiN80iWVpLMVmuSmdwUbcdj1I/U&#10;V6Eq6vquqa74hgui3hzUNKnYPIVCx5j4i2/wuHGDj0PNQWGoobXwxrGkaG+s2+kwC1mjikdJLScZ&#10;LuyjIKtkMGOR1Bwai2llv/wC/aSSu3oeZaf4V1HUdMj1BBBBbTXQs42uJgm6XAO0DrgAgkngetUL&#10;/TLjTNUuNPvE2XFvIY5AGyAQcde9drr99Yt8NrOOLbJLcavdyRN/diAUH6Z+X8BWV403P4ymlk4k&#10;ljt3cH+8YULZ98k0OKSduhpCcpSV9nf8CreeEb+91CGDw/o2oSRC2gMkzjcjyNGGJD4CqOeAT/hW&#10;ZrWg6h4f1D7HqsIhnMaybQ4bg9OQcdjXf6tptlqlzYf2zqdzYadYeG7a4xbJvLEsi/dyMkl+v0rn&#10;fGtvbRRaKbC5ubq1ay2xS3cYSTaJH4IBPA6DnpSkt2XGTdkzn7DQNV1eOV9L068vI4BmZ4IGdY/q&#10;QOKqw2zSyqmdpZsZx0r0HU5brQ7HwXZaTK0M4to9RBi43TSuTk+pwFXnsMVk+I7OFfinqlrBGqQn&#10;VZUVF4CjzSMD0oSta4czkm0YPiTQZfD2ty6dLOs7xqpLKhXG5QcYPPQisnFev+JbrTrvVvGun3Wi&#10;2U89nIbiK+2kTLi4jiKE55XD8D279rek+H5Jbfwpb2Hh21urK4hMuqTvYLIxV5HA3SEZXAXjBH49&#10;KclG/Nb+rXFGpLlSerPEyhHtT4reWYny0LkKWIXk4AyT+Ar0e/0aw0LwXbXX9n21zflIVuvNJcKz&#10;NPuBwflYhYwcYIHoTk4fgzRofEOvXNgZTaedaTMhjj37WGCAAT069844zzU8i5rFqq7ORxwVmbAH&#10;6U9kdG2yKyMOdrKQa9Cu/Dlk3grRls0lh1BtWe1mlmi2MTnjg9Bjb+tX/G+haemoeJb6Rp3vLGay&#10;hjyw2nzIiTkY/wBj171Xsel/6vYTr2eq0/qx5W4I9ahf9a774gafbW2u2ENpaw25OnQtMsKquXOS&#10;SQvfkdaNU8KnVPEGm6NoWnwWrRaZBPc3LSlUbdGrySyMxwqgtjI+ncCsnT8zSNZNK63OBZaa9dLr&#10;nhC40mx+3W17Z6nZLJ5T3NjIXWN/7rZAx6g9DXOEVlJWNozUldDaD938aUdKU/dqCyMCul8G/wDH&#10;1qWT00u6P/kM1zW2ul8IcPqp9NKuv/QK3w38Vf10IrfA/kcs1I/U0snWk+tYyNRrUnpSmk9KgYh5&#10;2/L+tHNB52/L+tI/akAN81N+vWlowKChv+TS0uKTFIBuRR/KlpuBSGGRR7UtNwP60DD/AHaTH+3+&#10;lO/8dplAC/7tHNFHp8v60gE+ej/do/8AHaXmgYnz0HnGR+tBox/t/pSADzjI/Wj/AHKOtB5xkfrQ&#10;Anp+VKcUHFBxQMT/ANmpTig4oOKAE/nR/u0tFIApPSj+GloAQ87eP1pf7vy/rTVp1AAcUEgrzQcU&#10;HFMBPu0fw0pxR/v0AB5xkfrR1pDR5ZoEO5o5pv3aX56AD56Xmk+ej/x2gBeaPTigcbeP1o/650wD&#10;04o9OKXhvvD86T04oAXIpf8A0KkwKKYhf96jIpaTAoEB5xx+tO2/WmnnHH60vpTAXj+Ol/u0ClxQ&#10;IDzjj9aX8KQ844/WjbTEHlmnfPR89HNAhVpydR6030p6daoDuNEP/Ft9QX/p+tz/AOhVx8H+rb/d&#10;P9K7HQlJ+HeoHr/ptvgfia5CL/VP/umtJ/xH6L8jno/C/VkL9qX/ANC+tBoXrWSN2d78KWU+ILyH&#10;eEknsZUiJPJfAxioNK8K3kV9Zya7byadYtdwwPLMPLL7nAITPU4yc9ABk+/H29xLbSrLbyNG4OVd&#10;Dgg+xq5faxqOqNG+o3txdNECI/OkLbB7Dt+FdcKyjBRa1Rwyw8nUlJPSVvXQ970TRfEmn+Iv7OvL&#10;kt4btleSNRDGiOpBCqxABYgnOSe2a86vLZj8IJpLYbozrrvkDhV8oAE/icVxB1G9eEQSXly8I4Eb&#10;TMVH4ZxUDSsRtLMRnOM8Z9cVp9Y7IzjhZRd2+34HtXjH7K//AAsC5t7iJ02aaI2jcYY5TOMf7pqG&#10;x8Q6Zp/jKxSXU4LcXXhOGwjvfMzHbTsAwZyOmCPwyM+teN5xjHH0pM8cetZuq7f15GkaKStc9Sl1&#10;mfSb7TbPxD4rh8Qn+1rS7E0N69zHbJGWDEs3QneOB6fSqtj4n0qz+IXil5rv/iV6qLy3E8YLrh3J&#10;R8DqP8a82z19KM9an2sk010D2Caab3O+0/xD4bvbAaH4qju2srWRmsb6xI3xZI3Aqw5RsZ6ZB7c8&#10;aA8feH9P8ReHk021vG0PQmllBnC+fcSvuO4gHGA23HsPwrzIv8vX8qF5+v8Adpe1kX7CLL1zeG91&#10;J7mQYMsjSMPTJJrtda8V3HhzxP4fvNKkia50nTLaMjO5C2w7lOD0wxBrz9fmpMfhS53r5lOmm15H&#10;X6r47e/0GbSdP0iz0q1uplnu/s5dmndckDLE4XJziszw74lvfDGqG/0wRGYxtH+9UkAH2BHpWIjU&#10;A0czvcHTi48ttDWvdfvr3TYNPeXZZW7NIlunCl26uf7zdsnOBwMVpt8RPFDaL/ZQ1eVbQxCEhY0D&#10;mPGNnmAbsY461zByKT/lpTd27sfLG1rGha6xqNjDLDY31zbRTDEqQysgkHowB5qpvPGDjHpximCj&#10;FFg0HZPqaM8Nz9aYy/dpcE0WY9CRWz19Kdntnmm4x14qSGAvMkbMIw5A3N0Hv9Kag2yHJIQMSvWl&#10;zWtrnh59BljhlvrS6kYHelu5JiPHDAgYJzVGXTL2G0W6ms7hLeT7kzRMEb6NjBqnTknaxEZxaTT3&#10;K/36ctCr81KBUFjhU9oB5lQ7fl21Ysh83NXHciWwXPLECoV96s3A+bI9agH8/ah7jjsJSAc0/FKq&#10;daAuAHI96nkT98PoKYB0qVh86/QVSJb1Jpl/cr9KYO9TyLmMfSmAe1D3FHYAOalRaRV+apUX0pgx&#10;QOlammjEj/7hrOH8q09PX5nP+wa0huc9T4SCVPnzz1poTHT+VTyp0PuaZ5fTNDKBOvNTYHH9aaqV&#10;P5fTimhMQevvVgDNNijzxWhbWrzNtjQsT0AGamb5VqOOrsiEQ5Aq3HB8nXqa2IPDGqS4b7DMqnoW&#10;jIH61qR+FZxDvuHihVRyXdR/WuGWLoxdnJHV7Co9kzEtIkEB3Dv6+1LNbpLeHI4Y464xxW4ml2KR&#10;7TqdqT14kzmrS6ZpqzYlv7Ueu6THat1jKXL8Ri8LVctEcJ4muZdOSO2+1GLcVkXy7JXeP0BYsD6n&#10;6fnVPwXbW9trcf2eSaR1tpWdJ7QIMBckAFjuyOxwMGpvH/kxeJJNzi4ijSIpsOVfpnB/P86d4Nje&#10;/wDE6fZzGryRyRx+YcIOAMHrgAH3r5etiJ1KrT1V2fWYbDRhQUlo7GLeXX9m67ei4Yx4uGGXXkck&#10;f5xWY7LLcQSh/kLoCwI4yMZz+BrvNZ+Hj6zrE+pPdyobpt+ZPLcN6EbQABwfwFYGoeBNYtV8qJ43&#10;VF+ZGkdcnJwu3BGTgjg9q+ip05OCaPmq2IhCpKMv+AUbu1+yQ3EccoYIhYbzkg4OPr3rEsdWvJY3&#10;E900zmPCMcBkIGQPzrXu/DniSzXyLi1Z42yP3TrLkY7HrjFZUmnXMLReZaSweWMqDnk5znnH6Vap&#10;SitifaQls/xK6+HJ5biN9QzHNdMHAQj5UzjPX/8AV1qzFqVzaahcaebh7mOKQxpKRgnB+XPsSO/S&#10;mm5u0aSYWgcnJV3+ZkHoMEfmagit3fzZ3Kq88m8AtllIBI7Dv3ocLdClJy3OpsTqGpXS2r6pCJWj&#10;LxC6klC4H8I2Z5wCeeOKWTSJRqi2+u6jBp0G5g0nmkjABwQpxkHgdc81zlxEbqS1QyBEd9me2Djr&#10;2xijZb2OI5YLORh/G16SMf7qDPapmnF6FQs43e5o4s4m1DTJr8NarueG5hO3zHVWAxyeCfXP161V&#10;/sYlkl1XVoIt8SMFijaZiSoJ+UdDnj61UZLPzVlEyTqqsSqRttX5eOWAPXPWlt51kLC1t55yqBfl&#10;GNvftmrjBsmUkjTtm0u1/wCXY3TqDtbUJNsads7AefpVXUpPtV800SxrHtCIFTau1VwCB2zjP41J&#10;FpGtFi8WjXCE9C8bf+zYq9D4Y8RXp+awdWZ1Qb5ET5jggfqK09m+zMvapa3X3luBdbitfLS9dY9u&#10;7CalCvB56A5qlbTakmoQXMLTtJDIhDqwZtw+7z69MVcPhbxNZFYMyRK24lTc/KRnBzzj2xVq28Da&#10;tq8wCGEzyENJkP8ALnn5mxjpzRySaI9pBPVo94tL+S8s4pEjKJcIrhcjC55x71egE8bJsHAY5wR/&#10;KqunWo03T4LdGG2CNYlz32gAVcXcGQFtxJyQCOKmWxxLe92RtcXX28gZKt1YHBH4Vb2uYf3hbGeu&#10;f/r0w4M2W4wQMg46iq02qJBdLD5nDcKxGeetcdafs0mkenhYOrJpsuRKq/KTk7sHcM1ajijjU/Iv&#10;PoKyzukZVVsjOR1GBS7H3gtzkn+L2rZLmV2c0pckrJXJzcv9oeMKcD+7ihgFVsmXOOmKghjG+XO0&#10;8DOGNVb24ZJ9geNVbgb5MHP0pyaiZ04ymzWAHljcCR9M9qd5SnaMZG3+Jf5VRt7rIRC6kFehJpJL&#10;iRSBEPbBNRJScXZmsOVSV0MlRkmfywvXHPaqkkbHaG8kjryOatp5hkLS7lwe4PNWFeOYSEbgq85G&#10;OK2jJqK6nNUp3k+hmeSTHHtEZ+bcQE9qV53WHYrKOhPyZ57/AC1redbCJgclkUnDcZrk7zU5muQY&#10;oX+VgpALYxn1H1NZ1YutBxN8NahNSvcq6qmLZs8btwwABzkf0zWTGkSYDxo4xjJDHHFdCsM06xtI&#10;WIIYFW57jvg/StOwszDbKdsbhtxO4dOT0xW8JezjYKjdSd0jkDFaZZ3jGSCVODgdO1dH4cuLeGG3&#10;IeaVgjA7XwM59Kl1RALWTLx7ivABx6A9/aq2l2xMyq88bYbIG0Yxn1JPSqlJSjqYRUlNWLX9pQrc&#10;XXmKoDTkgvcAfwD0PNcV4kvla6cW+3c0hyVkJB6V1x0WUy3UxkiG2Rmzv4A2msjU9MSKeAvcNISQ&#10;xCjAGSv+NRGVN6G3s60Pea2dzhb25u1uEwrHa7MDz7Cte01nVIrOKLMojjaOJQE4ACg9hWl4p0mF&#10;Z7fySJGkWQqocdufWnW1olsskM6bW+3JGBv/ANge+K3SpcisRKpUb95anQ6TPfy3W+8DrA2dqkEK&#10;B2x7mtieYGd44ozlASFXoMfhx1qmsjwCAW0m6FFB4AbkAEYx1pY5vP1Scq2RtyBg8/L1xXnfFNWP&#10;Q0jSba7FyV5vLQkHayqMcHP09KpyyEKGdQctuw7Dj/69WZLZsxDzJNzP90rwMf8A1qPsDzRf6xQe&#10;m1kHHNbRhFTuc86snT5WiaeVZEtlRo0dcKdyZAJGO9V5lENruLSBxj5eMNz7dKrXcAjw3nh3wc7O&#10;SOPrTIYZluY1CtyVIwev4VtyK17nIqji3oXrKKQh5RCzKfQcj/Go5L6DdsZpl56bTWkk72sQWNCD&#10;tCkEkfX6Vi3TSMzCHdy3JDd+9c9KrzVHBo6q1DlpKaepZgMIkURE7gSSCmDSXcckl0xRcjj09Kjg&#10;Z1ePeGYFOpYelR6jEZLpmVJSpA5Qe1di3PMfw28xWa88x1VflZccIBWNqnnrp8tuEk3MhI4OOvPF&#10;W5LbeBgXSHtiL/69VLqOWIBvtU0YJxl1IGPx4q0kLmd9b/eeUzWTRXE0kaFioYE7QQSDgDn65qld&#10;29uxLeYu4EbYwFbbjAyR712uteFkcCbSpIJ1OWaCSQEljySOck+1WbP4Zzy2f2vVpEs0kUEWsW0y&#10;Y7ZPb171w4iUKMOab0PZw8nXlaG5z3gqZ5pLmKR2OYw2OoGDgY/A11M1s3260yM7t4xj2qu+hJoY&#10;KaOsu1iN+8bucetQPJqCSRu24lM4/d9MjB7V34WalRi1szzsVFqvIvJZxoB5kEmRj7qpUgtrfcA2&#10;5T7xrj+dU/7VvgMFj9CgFIurXu7nB+q1s2capzt/wSHWIBHCmDxnjjHarOhXAXMMwZkmXbIPXngj&#10;3H+NVrm+ln4mgif/AHlz/WmJOw6W9uMHIPlHj9a5cRCFaDhLZo9DDVKlFxlHdFu7jfT9UyDkNw+O&#10;/ow/nU1hYpqupRwxSpEbjJBIJAOOcY+nT1xTi7X2lmSQL5sGWBxgfT6YyKzZpBp12whuntplJaNs&#10;gbcdOT74H4V+X1qdTBYuy3TP06jUhjMJ/iRt6h4ZlgWXy5ILtIfv+U+8rx3ArlpntkfEtij4OOFx&#10;3roIfGl3p8sUurym6SX5IrnCggnoCw6j2NY93cw39ys0AVInYMqY4UHBx+tfcZTmUsW3CotVs+//&#10;AAT4jMstWFSmtjI1ZLSSGM29q8MgPJJOCMH1qg8JkQbsN+ArodcsfKkghRhK8k2zbGjZzgcYIHPz&#10;Co3uV0mPybFka5A2yXKkNtP92P8Aq/c8Djk+47bnjK6jyozV0a/KjfaSopHy+Z8gP0zisi/tJIG2&#10;ywtEw/hYYI4B/kf1rTneWScyynLFtxLfMSffNLqcj30dtNJyxUR/98KF/ltrNamyvF3ZzyxM33FL&#10;Hr8ozSmB1+8kgH+6R/Srn7yIkooB6fWrUeqTImBGq8Y+Xj+tCjHZjlOpvFGXEhjuoRznPf60yx51&#10;GH/roP51af5ruIgZyM/+PGq1n/x/xf74/nTelib6N+RM3/IJt/8Afk/9ASqH/LNf9/8ApWg4xpUH&#10;++/6olUG/wBSv+9/SiWxUP1K8nTmojUxzgYqPFYs6ERNSbD1WnkelIakYwinTWtxBGjzQSRpIu6N&#10;nQgOPUZ6jkfnSgDqR+tdzqGjWl9q1uupXMtvY6doUE05gQM7AbAFXJAyS45rWEFJMynU5ZJHnuMU&#10;0p8vpzXaJ4Mtr2XTL/S715tLvNSSycSx+XLBnBO7kg8ZOR/9apG8IR+JNUvJ/DsRs9OS0ae2jlJk&#10;efY3l4HuzAn2/Sn7N2uL20U7HC8jp1pr53V11h4D1TULi0tojbpeXVqbtLeRyGWMEAZ4wC2eB6cn&#10;FVfEmjLZXOk21nCWml02GWUIOWkdmJ+vUD8KPZ6XD20eblOeT5u1Oz6HpW5o/hO/1WFJ99va2zXC&#10;23nXMoUeYwBC469DnOMdeeKzf7G1H+1JtOWyne8gJEkCRlmXBxyBScTRTTZRMhOeTUZJ69xVyKyn&#10;uNRjs1XbPJIIgrjbhicYPpzTtT0ufS9SuLK4aN5bdtjmNsqD3GeKjlZSl0KJdiME8Zzg09L24iV0&#10;jnlRZV2uFcgOPQgHkU2SFl+8COh5GOKbjrn1osx6NDzcSCMoJXWPglAxCkjpxT5rqe5kMtxNJNKc&#10;ZkkYsxxwMk9arlDtoiieWVIol3O7BVUdye1Traw/dvc008TaoLq1nknSU2sK28ayxhlMSkEIw6MA&#10;Rnmo9Y1y91u5Se+kjJiQRxpFGI0jQEkKAO3JqpNZXMEYeaCRELFA5GVLDqM9M1XPem3JqzCKje6O&#10;n03x9qum2Nvarb6dc/ZM/ZZ7q0WSW35zhGPQAkkZzg1jprFx/bC6lMxmuRN57sx5d924k/U1mnj2&#10;o3NSux8qWx1M3i83Wr6/fTWuDrUbI6iTPkkzJLkHHPKY7da3Lzxx4f1Pwvawalp2oDVrKwNjC1vI&#10;gtpBghXYH5gQTnjv+nnbOaYzHNHM0S6cWrHUwaxp8PgObR/LYahLf/aDKIxgxiPaFLfUk496i8IX&#10;dtBrdyt3cRW6zWU8Mckxwm9lwAT6VzWTSfPRGTi7jdJOLj3PU5NQsrXSPDOmXWs2d7PFqyyyy28q&#10;lIY8gYPQKAPoKh8S3Md1Z+L7mO6gmjk1O0MTxyK29Ak2MEHnGRXmW87aaz4xyar2rSI9h7ydztPH&#10;bI/jCN8hlaztsMDkH90uefrmu/urM3uoQWttIq3OqeDII7RCcedIkkbtGD/eIQ14XnHSnx3s8LK6&#10;SuGiIKEMcoc5yPTnmo57ybKVFqKSex6baaZc6D8MvFE3iK2eza/aCG1hnG15HQvkhTzgbuv1rys9&#10;auahrGo6q6vqd9c3boNqtPKzlR6DJqkB8pPU0pT5tDSlBxu3uAGKD92ij+GsjYYv3K6XwgNx1j/s&#10;FXJ/8dFc3XTeDPvaz/2Cbn/0EVvhv4qMq/wP5HKGm49qc/am4rGW5uNP6Uh/h+X9ad1xSGoGI1Jl&#10;6Vh8mKDQMbikNO5pv3aQBSHj/wCKp2KTFIY0844/WkNONIeccfrQMbkUblpf/QqTApDEyKU/WjAo&#10;+nIoAbuWl/hopMCgA+9Sf71L6fL+tFIA5pMUvNFIYnz0f7lHmUfPQAEgrzQcUEgrzQcUDE/5Z0v9&#10;35f1o/u/L+tFIA/u/L+tH935f1oooAKT0o/9Bo9KAEFO/wByk9KX+78v60ABxQcUHFBxTACQV5oO&#10;KT/0GlOKAE+7S/PR/laPnoEHz+1LzRzRzTAT/do/3KP92l9OKAAcbeP1o5o9OKBxt4/WgApaMUfS&#10;gQZFLkUlLgUwDIo9qMCjAoEL6UopPSnGmAZFJ9P5UUtMQp5xx+tL/uUn/oVL+FAg/wB+l5pKVjnH&#10;FMQq08daYKeKYHc6EQPh1qGe97b/AMzXIQ/6t/8AcP8AKuv0TP8Awr2/xyfttvgfi1cjb/6t/wDd&#10;P8q2qfxH6L8jmo7P1ZC1Jt/lStSj/wDarBHSwH6U/wD5aVq6D4euteumitikaxqXlklbCRqOSTW9&#10;efDW6W10q60jU7HVLbUrtbJJbd2Xy5j0VlYAj1+n4VsqcnFPoc8q9NTcb6o5CGN5ZERFZmYgBVGS&#10;Se1OljeGZ4pVKyRsVZSMEEcEEHpXq3/CBad4O8daD9n1VdUzcqk65jXyZMjHyh2brnggduaxk8Lx&#10;6rq3ijU3sLzUXg1Ew29jZ5Bkd3YlmIBIRVHYckjkY52VP3LmPt4ubXS343PPvnoFejy/D/T5/E2g&#10;LEmoWFjqMcsl3a3QzPbmEFpUHyjOVA2nGeRTp9B0zVfCOt3KeGrjw/dafslspmaYrOm7BjcyHBfH&#10;PGM/hU+z6D9rE82CGnbSFDds4rr/ABJplnFpegahaWa2sd5Y4kKlv3ksZKSMc8ZJGePWuyvfDFtH&#10;8U/DkEmnWrWF3ZqzW6wgRgBH3bhjk/KTk89PSrVJWu33/An23kePhWbgAmtzwroFtr2vWmnXt/8A&#10;YRcTCIN5Rc5PT9cD8a7Lw9HfReJ5vE2g2cNvpMeqLE7LAuEjZgu1ePlG09sdfWuqjZp/2gJLzy/3&#10;NrD88oX5UU2x6+nJ60/ZJN36K5nKu5aLQ8t/4QzUZrzX49OT7RDoZka4lYhMorEZAJ5Pyk4Hp9Kw&#10;UheeZIoI2kkdgqooyWJPAFdyJbiH4dazfrKynVtVit5Nr/fCK0jZHpl1/OofhdCr/EbStyBvmlKg&#10;jjcIXK/qBUyhHmSLhUlyyk+n+Rlax4B8QaFpQ1DU7HyoMhWxIrFCegYA8Vdg+HOoXCypbahps93D&#10;ai8ls45XMsce3PPy7d2COM0afp99rlrruqyX4Vo0WS7Egb98XkAC5AxndggE9uOleoW1lDo3i3SP&#10;DFjpRgkiiaTUtTaD5pnaMs3z9SoPHp27Vq4Jbr+kYyrVO/4Hldn4NeXw/BrGo6pY6baXErRQCfeX&#10;kKnBIVVPGe5rX1f4T6hoekTaheapp5W2mEU6IzHaTtIwdvPDA9quW9uL6fwDpk6rLbSZkeNxuUq1&#10;05bI/wB0VL4l8QTar4f8ZQyTqYYdYi8hRgBhmVSff5UT8qrliparRP8AUanUfXcoa78MJbXxlZ6B&#10;od6Lvzrb7RLPcJ5awgZ3E4zxgZ/HFQaj4Q0SbwqNQ8N6ld3Vxa3y2d4bmNURtwO2RAMkLx3J/Cuy&#10;g1m2/wCFuMtzcRsl3oqwQCQBo5HdFdVYZAIYjGOM5x3qJ/EZ0y2hh8YeG9L0JZb6FvIsIPJkkjTd&#10;mRowxyFYpjIGQWAz1Cuk1+IXny3K2k+GPDVt4hsYbrw5qzaY0nlPqOohkjmLKQGMewbAWxtO761l&#10;eHdGsdK8Mz63caXZ395PcmKxttQmwhjQ4cquRvYnI9setaEN/c6GdQ1DXfGlrq8E1rNHBa2t805u&#10;nkQquY/4FGdxzjGAKwLi50rXPCWi2Ump2mnXmkmdZFu1kxKjvvDKURskZIx1px5bWb/pXIfNe/Q6&#10;DTdE07T/AI3WqRWSGwubdru3tpowwjBgdgpU91IOPpVLxJeLrfw1TVLyC3+2Raw0EcsMKxlY/J3l&#10;PlA4zzWhpniO08QfF6xu9PWT7FaWbW0TzDDSIkEgLEdskn9K4Z/EWPBZ0ExZJ1E33m7umYwm3H4Z&#10;p88VaXp/wSoxblyvsek+Mbp9Z+LGk6LfpJeaYk8Ei2qLkNuUfoe59M1X1b7T4g0jW7qx19tYtngZ&#10;rixgspI4LbYMpseTAAUj+H5mGeCenJ6143tNXsdOkSwvLbWbK2jgN9HeAKxTo+3ZnPU9RjPU0/Uf&#10;ipr+oaE2kgWlrDImyeW2t9kkwPXcc4Gc84AqHVgknHdW/wCCP2VS7OVFncNAJ1gkaEv5YcKcbgM4&#10;+uKkTTrt+lrNj12GpbrVBc6NZWEUXlJbs8khDf6x2I5/AACs1VWuZtt6HXbuaH2CfI3oif78qL/M&#10;1atbHawMs9ug9fNDfyzWRtGzNW7UfNgU4819/wACJWSL81pbbvm1S0H/AAGQ/wAkqH7LajrqER/3&#10;IXP8wKjkXbMR2rovBvhQeIL4y3fyafb/ADTOW2g/7Of88U1GUpWM51IUqfPLYwPJsx1upG/3YQP5&#10;tS4sh1+0v/wJV/oa6HxZ4UfRb0zWUTtYSHKMMnyz/dJ/ka5jHvmqdOUXZhTrRqwU47E6vaqwKwS4&#10;z/FKD/JRU89zbm5zHZpt2gcsx5/OqoHIpZF2yDnmhRuNyszQlu90ClYIVPsuf51ELhthUpDg8f6p&#10;c/njNI4/0VaQD+dPkQlJ2FFTAUgqYCqsK4+1tnuJlSNS8jHCqoySfSujXw9qOmRl76zntwy8eZGV&#10;9+9V/DOoR6RqQvn274QSm8f57Zr0zV9Zt7+xn077QbjoqFlXcWKK68+vJH5V5dbMvq+IjS5brq/X&#10;yPQo5dLEUHVv3/A8pkTOPqaZj1q9d2rxN86MoLHaSMZ7VDivY3PK2I1T5hxU5jxjjtQBVpITJIo4&#10;GeM+matIiUrEcDJAwllUsiZYqpwSBziu78PfEzw5BbrC+mvpp6MYkDg+5PWuDvE2WVwVbkKQcduR&#10;XMrNICC+1x+Rr5LiCLnUjTu7WvufTZJRp1KUpyWt7fgj6VsvE2iagB9k1G3cn+FmKN+RrYR0Zc8s&#10;p7qQRXywJsfeDr9RuH+NaNlrt9YsPsOpTw+yTED8q+SeFnF3iz3HhYte6z6LmsrFykZim8rATYqI&#10;VA9zjP6059I0uWPYMLyCG2KH+mSMnt+VeJ2fjzxCkiq2omVMgHcin9cVpS+MNUlz5kscjZwP3XX9&#10;aUqleOkkn94lgpv7R6HqfgDStU2+cwOwYUPHu25H1FZVl8M7DRrs3FjqHlSMjISUJ4YYPVuK4i41&#10;uVdPkvbzlI13siLk9cADJ96zNK8U2+qalHYw2VzGHB+dyoAwM84PtWtJ4mUHOMdF9w5UXTahKpq+&#10;lj165hihDR+faqnlqoHPAA543c9OlZSRKWT7M8jr5mxAi4DcN0Pucfl71w4uriHUPKZh5ZjdhjqM&#10;EYHPXr+ldhol2Tppkmn2+VPE3rgEj/69fU5LjK1SUqVTtdWPn85wMKcFUW6epFOJ/PgIZjIcMIy+&#10;QTgLyDx37+1Y1/qF4moLBIn3iACYV47HJH0Nbs+lTStHI8eSsJ2HgAgNkcZ69KyZYJYtQVZ5/wDl&#10;tkR4HHP/ANevqlbofK6apolv7GOLyd1pbzF1XcJLVWOcckEAVk33gXTNRKwW9t9knmTKXWw7YzyQ&#10;CucYIx8wPB7V11/CtwYvMIO2NBjeBk9Kie7/AH0cElnCstu/7qYMQxwu3OVxmn0MoXjqmeKanpa6&#10;YRZ6hFKskJxJGTghgCOv61esPAep36Ry/ZksreT/AFdxcXGFbIyDt5Y5HTivY7y6i1GEST21sJl2&#10;fOIlGOvQkE9uuasafpiz2PmMTkqoZpAGbrn04/DFJRVrs1qYmV7ROO0n4bafY2z3d5uvLiFRgSrt&#10;jO7H8HXgZ68e1dENFsHtXEr4i2xBVWQdz6Yreewtre0uUGC+1QGwcnAz1/Ouans5lRX4ZZWVSuOR&#10;gCnHVOzMXLml76u9S5PZWtlZRzR+Xh2DFECnGHGRxyelWEnsiSn75sTo2VAXGB6Y9qpSgbYUlt9o&#10;8wj5yccdelQ2VqjyM4kh2s+5cDHXPSl9nUuK95WS6E6z4uh5IaQbWAZxuxk/TGa2NLdUDuxjLE5P&#10;mfTHSsi3iXeu4szFcZxgDr7V02lz28KsrwsHOBnGQeBzmlJ6aIyktbN21HiaXydrMCDkjCirFqrC&#10;TLK2M5zjFElyzRgpHtHQ8U6IyNIr/Mcjoe1ZNu21gjGPMrNsWa/igkJeRAAVxxnJGeK5O81KQ6mZ&#10;RJuUyBiu4rxkY4A/zzWpJC0kmQuMsOh96zXsGPmM6AfLk54zzT9jB7nRTxUofM6iORHhglYgEgHr&#10;jmpoZVYAllxgcFs4rHWBRYljGgO5fmVO2BnmpLe1Y2MbbY3L7QSE7ZqHFW3Gpy5r2NWOSOOSQ7ow&#10;pwOfpWNrWpCK6yPIIGCCzD6VeSCEb0G3acYG3np71mavZxWUokkkU714VTznI6/nWHPTc+S+p2xp&#10;VVTU0tC5aaojRx5w2AAQRkdB379allvYkDMskcTFOD7/AP6v5Vl2p0y4vJmZpYwoXACjrj8z0p2p&#10;XtrbwTQFrxG8p1wYgvRScjdgcYz+FFTlSZNONSUrb6lWDxjDearDawyIWkfy9rls/XHTpj866J96&#10;282cANHvLDqf84rw+GTVYfEcQsrwyiBEfbcQrDnBHy5y3oOa9UTxClzcTW8kZjkEWXUSBgOcYBA5&#10;5z+VcuCp1I03zO+p6eYypc65V0NiR42jXy2UMydHOcHFZH2a2Mn72SEyBd0gZCDkHmppY3RAsk+U&#10;KjJ2HbyB71NHZwSOSjmTCnBDFRxzjkd639oknc5vYOTVrXHwYhhGzyVCqR0xuHWszVLeSWRTIjrE&#10;pCq6rkkYyeBSSarFaTyRiAJlsMXlJCfj9BUMurRXKrIZpYl5JInVVbnr0z7V1Qu9UcVTljozPlt7&#10;dmCiWQs2MYtzxg88/jVyxdbGQeY6IgBJZkK5547Y6+9TWaSXl3EjSKAwYpukLdBgnIPTP40uvWtv&#10;psW6MyNuVgCvO04HPTPbiqnJy9y4qWj5+hHLrMos5o4VDhgpBC9G2k+vGPoetc5fJqbyQE+cS52h&#10;QgBwMHpj27003K/ZpA17NFwCfMjUA544APtUMUMl55KxairBpdpDuy7NwBHUfWuajR9lds9HEVva&#10;2jDoi1qGm6y+oAJayeWof5mC8ZyeuKp3g1JJUNwkCo8qs25kJzgD1z3pLiwlm1AO0kUw+9xLkHKn&#10;pz7Vna7p7R65HGsQIJGRng8j3rti0zzXF3tY60aglvdJ5tzbi3VfmEakbjt/2W/CnWOu2lrqPnC4&#10;gkUovyLK+Sep6/T/ADmuRnt5oX2SWcZTO3O49cn8K0dP0We4uraJbfaZovkVmCbs/jzQqcFqxynN&#10;x5TuU1WO+uEEKPnOc+Zkdcd60Iv+WXm7CMDv0HNZmjaJKNW2ySMDGB8rvkL0yB+dblygEwiyG2Jz&#10;twKycoc1okujOycjLZVfzDsUAA9zVmzt3YGUB+MbQjYJOfT9alt7cRzBXAZSBngHsT1qW6uxbyBI&#10;yrcqNpJwM4GOKzrVeWDaKoUeaaUiMRs37z5mJPIMmfU+9Z8thM8qkIcD3z/KtCK48yEBWU7eD8pG&#10;OKkmQmOIAJjb8x54qaT05rbjrtpuFyiLN/lzEeFPXPH61HPbAzngjJHXNaaSAbWAIQqACCTmqd3I&#10;ryja+OgOWNdUXJs86Sj3KMkK7uh6nOFOKd5KCFlJCkgjlcD0qXcoVt5U8H+I+tEWJGZSFA6j5GOK&#10;q7sQkr6WMy1sy92ASrbiQGK5xhvX8an1XVLu0vms7yA4YD98pUjaeOnPGeKvC6OmLIwTlzjhSc/8&#10;BzWXeTNqlxHIgcDOGATaR0/Q14uLcMRVVJ9D6bBUp4eg63cZBYteQxLZu8ix7t4Vtu0D+f8A+uob&#10;uzeBoEczxSSuQA/PTGcjr+dNihmisTcGd4fnZF+dUGCAe4+orQEU8U1iIr1yxRn3LJnqMnkDHevU&#10;S5ElHY8qT53d7mVOstrMqM5O0gMmF54Bwcj0yc1BqM8ts2wxJJLgFowseVyM4+7gnHOM/qQK6Qtc&#10;XXlRreLI5Cckhhk5HPy+471T8Q6xaeF9FjlFuzFmP2e1ViigD7zNt4PX8z+NcmJxCptRe7OvC4VV&#10;LyMjTbOPVoHmaHb5EirNEkYWQq3QgHgkHII/XmssxSOztBErpGRuZFOBnp+fP5V1unSR31npevXK&#10;KhMTSGIL91iuBjHP696rSeH9RjuJrwNaLLKF8xpEZtwXOPlPBbk+5ry3m0Yyte9uh6sctUo3ehhW&#10;c3lWd4pXEixFtjcFhkDj16/pXJtfx3lyzuv76KQbt43jaDzxXfahBLaKgvr61sW28hsQtg84whZj&#10;9MYrhPEmp6eJNtrqIkIwVMdpJJtPruZF/QCvnsTV+t1/aKP6n0WBSw9L2a1RS1IP/Zdlb3OFd7pZ&#10;SpI+UM2VHHsenar+mSHyIj8rESFfm+gNcmdfguryP7VqQuyjq6+ZblMsCCMnqc/1rtfDUMF3ZuJn&#10;aNBICWBxtOB6kV72S05U6tpefRnkZ5UjOho+qJtSvdRN1KdlukcxGVjhHIK8jcRu7YPNUYYGeURy&#10;fu1P3TsJx+QrrRp+nrCDNPLMMcYlQY/nTlh0VruJRLdI8ZyCs0Kg989vWvqnZHx6m7HEzxeXKy45&#10;UkV0/gTw/a64XOpxmSC1ZnVQxXJYKAOP9yr1z4e0Jrs7jeO0hyziaNl5PYgc9ah1CR/CWg3I0Fnk&#10;Sb55Gn5KkfwjHt3rzsfVdPDycXZ9PvPTy+n7evGLWiG+MfD+lWEmxIhayyj915bEhj2yp7HHWvNm&#10;VxKd6spHUN1Fa2vzXl94pBhufNzEkp3Jt/hXcDnsMkVnNFKSZpBJ5ZfaJNpKs3XG7pnmuLK51GrT&#10;ldffY9LM6cIJOCs+vmQH/j7tR/sf1aq1iP8ATIif74/nVqQYvLYD+7/Vqr2nF0h9GB/UV7nU8L7L&#10;9P1JpONJtv8Arqf/AEWtUH/1C/7x/lWhdDbpsa/3Zh/6LH+FZsv/AB6r/v8A9KmWxcEQHPvTDTzz&#10;TDWJ0Dc03dTjTCaABm+Su/07xJpUuu3rS3qW63OkxWsE80RKJOnlkbhg8BkPOCK8+Zv4aaRnvzVx&#10;m4mU6SnY9Putb8yxs7C/1zT76+uNTWf7VabVjjRYtg34AAOT6dKxYre48R+GtG0zQLhlv7BZI7qB&#10;HKMyvLuD5HVRk59O9cT7CjoDsyPpxVqrZ7aEOg976nqy/b77VPE83ha5IvrJreyt9pXfNEiurojE&#10;cE+Xu454rl/G9tPHrWkwtEwnGl2qGMryGwQQR65yPwrjiW2gZOFwQAeOOlSS3VxMAJpXfaNq7mJ2&#10;j0HoKXtbp6BGg4yTvsdrcRib4UO7NtzrgZ2HO3FsvPHvmtPXNVfULmC+0ea4tH1W9ljjkTMUkgEE&#10;KqD/AMDKn8K8+07Wb/SZxLYXLoe6Nh0PBHKtkHgnqO9WbvxXqt7fWV5dzI8liytbqsaoqEMG+6uB&#10;1A/IU1Uikh+ync1vE90zfFO8uGwHivQvHHMZCg/+Oiugvlilj8a6XLKpEUguo4PLPyuLhVL7uxw5&#10;HuD7V53qGqTajqlxf3AUSzyNI4TIXJOTjk1tt41mmub24utPt5J9QiEV3KruhkAIIIAbAPyr27e5&#10;qVOOqKlCWj8js9Ka3PjvwS1wiFX0dYdrDIbiaNR+JAFcLrVxbakulRwxos8NoYpyibdz+dIRn1O1&#10;kGfarP8AwmKjxD4f1GOwMUejRwxCLztxlEblic7Rgnce1YNxqCSaxJeWsRijaUvHGTnYM5A96fPF&#10;a/11FySvoek39to174t1rwtJotjBZWVpIbW5toBHPFJDHuLM45YNhshs9qzvDlh4csbfQ7K90xr2&#10;910uj3byY+zKZGiXYvQnIzk1Lc+OvC00Gqapb6bfw+IdUs5Lecs6G3VpAA7rzuHT09veqdprmg29&#10;r4T1W6unkn0UyCaxhGJHYStJEQTxtJIyeoFC5Wv67EcsktdiC+8OR2/gMWqtCslnrlxFc3LDLYWN&#10;QoHsSG49RVPxZ4LtNGfVm0+4mZNPmt4kjnUEyiWMtu3DGOnTHQ9alm1W3vfh7qMlxdRLq95rYuWg&#10;DjcY/LbkD03O1XvE+uWGqeA7Sa3uozqVxLbrdQlx5hMUJjDEeh6/jVc0G9f62D94rWfUhuPh9o6a&#10;0vh5NUvBrJhDGRoF+zGUpu8vOdw443c89qw9D8Gvq2mXl7d6pa6bFbXCW3+kKxLyNnA+UHHQ816L&#10;bpHq3i6Dxnb65Z2el7Y57uN7oJLGVQB4imcnJGPQg8ZrnvBKTeIdWniigDW02t2l7cK33Y41Mrtn&#10;8OKVo2/r5i55pPXYyrT4ez2+r3EeuXtja29rc/ZxulObuQYJSMAZxgjJ4xmuf8W2NvY+NNVtLKIQ&#10;wQzlUjB+6B2rv7q0u/Emn6Pr+kWf9qTQ3txJqESvgxMZt68deVxXP6ja22sfG2SC5UG1utYSOVc8&#10;FTKFIz7iodjem3u9znLrwvrFlo8GrXem3UWnzAFLl4yEYHofbPbPXtVjV/DZttag0/SEurx57SC4&#10;VRHucmSIOQAo5AyfyruLzVZLrUvGkF1qbqJopF+xS2+6IlZVRADu+VlGMHHarscaS3H2D+07PR2v&#10;/C9puu7iURZwI/k39QCOoHXHtVclkR7VtnlGoaPf6VOkOpWk1rK6h1SeMoxHrg1RZSK9lHhM6kfC&#10;FtqeoWWr2VvczwyXlncGZTEqiURM3UEAMAPQjFL4gtJvEvhPXr7VNLtrSC1RJtKmiWLdAqtjyTs5&#10;G4EcN36cio9mpbFfWOVpNHirrSfxVKRimNXOzuI2pd5xQaRqQCf+hUp6Un/LSnfw0hjB0rpvB339&#10;X/7BNz/6DXNd66TwePn1n20q6/8AQa3w38VGVf4H8vzOWP8AtU1+ppTSNWMjcb/k0n/XOnelN9Kg&#10;ANIaUikxQA3/ANBo+elNHNIoaeKMig0n+9QMT/rpR/vUpoYggA0hjcik3LS/5akwKQBuWkyKX/do&#10;FAxKSlo78/ypAIONvH60enFA428frR+P6UDD0+X9aT/lnS+ny/rSfPSAPnpeaT56PnoAOtHWjrQe&#10;cZH60AJxSnFLzSEgrzTGBxQSCvNBxQSCvNIBDzt4/Wlo/u/L+tJ6UgA87eP1paatOoADij/cpP8A&#10;dp3NMBDzjI/Wg84yP1o+el5oEJ1o+el5pPnoAP50fPRn8qDTAX0+X9aXH1puf9j9aX0+X9aBB/q6&#10;XFJjzOlHp8v60AG5aXctH+TR/nFMBcijIpf9ykwKBAeccfrS+1H8NHpTANy0u2jFHTrQIXIpf+B/&#10;pSf+g0UwHfhR/Oj8KPnoELzR/wBc6GOccUMc44piFWpE6rTFp460wO20VgPAd2p73kJ/9Crkrf8A&#10;1Tf7hrq9I48DXP8A19x/yauVgH7p/wDdNbVP4j9F+RzUfhfqyF/v04dRSd6QHEdYI6Geh/DyJ7jw&#10;54nhtRuu2tB5aLyzj5gQB+X51Y8KeGL2HxFpMmrf8Sv7VOUtBPES7yBCVYJkHAOOSR1GM5rgNP1O&#10;70u5W4065kt5R0eM449D6j2NWr7xFq2p6imoX2oXE13FjypS5DRYORtx93nnjHNdcayUErao86WG&#10;m6k2mrS+/ax6bovglfDPjbTYZdTtL2ea8CiBFZZVVfnZ2UjjhexOc+xq1ok2ql/ENh4Qv0tddGry&#10;yzwSBMzW/QFS4xw2c+xFePXep3t/c/aL67nuZ8Y86aVnfHpknNQ72Lb3JZic7ieSfrR7d3WhX1Z2&#10;b5tT2+31K6m+IGkaX4t1qzuLuCK5El3G6Kts0sLKsZdQBuUqD9WxWFrkh0Hwzq1jqni4a7e6h5aQ&#10;Q217JOke2QMzvu4BwuB35PvjywH5dvb0FLml7Z3vYpYdJJXudhqt/ZyeF/DEQuEllhhuBPEjZaPM&#10;7FcjtkHp+PcV39/8QPCo8caTrv8AaktzZWtvJCbOGycPGGjcDLMQCcvjj0rw8cdKetRzytb1/E1d&#10;KJ3fhnxfY6RHALnU9Yit47rzptOhRXgnUEMvV1weMHIPQVYk+IdgPG2sa1FYTC21C0kto4iRujJQ&#10;KG646r2PAPevO6dn/vmhzk9bi9jBHUQ+MVXwPN4cn0uOcPcm5iujMVaFyqjIUDB4Xue9ZGn6vdaV&#10;qFve2Enk3FvIJI5B1VgeP/1Vm5xTqLsrkjax0eteNdQ1q3Fs8NnZW3miZ4LC2WFZJACA7Y5YgE4y&#10;eM1bn+J3i650k6ZNrMzWzR+U37tA7LjGC4XcfrnJ71yG5qVevH6U3KTd2xezilaxojV9RDW7Le3A&#10;a1TZARIQYl9FPYcngetVluJBGU3sEYgsuThiOhPqef1qFV9+aXn6UrsOVIleV5m3yu7kALlmJOAM&#10;Ac9hTMDsOaMZGfx6UoHejUYoPvSqcfX1pMH0p2KLMLksVxNDkwSPEWUqSjYJBGCOOxFMZv4qXHvT&#10;se+aqzZKte6GL8tPXrRj05pMY/OptYoUf/qp60gpU+8KBD8cCtfRdJvNQl22VrLOR12LkD6mstR9&#10;3PrXpvhrXY/B2naXJNC0kV0WaUKBnHHPP1ropQUm2+hwYutOnFKCu2yjafD3U72+B1ALYWcKBp55&#10;GHyjrx71Z17XrGKxh0DwzlbGM/vZu87f4Z59/pV28vdR+IN4+JDp2h253PlsLgc5PqfboP1qv/wm&#10;uieF18nwvpUdzOvBvbjq3rjv/KtpONKPMcKVSq1GS5munRepFpni/VdKAjcpdRgYCzDlR6ZH9c1s&#10;+KNWj1H4bHUDY29tNdyiL5EBOA/J3Yz/AA077VbfEnQ5njhW21myXK4I+Yemf7px+B/XNET6v8KH&#10;hgUmaxlZyg64Dbj+jH8qqMnONzPlpxmlblaeq/rQ8+HUU6Qfvh9KIV/fCnyj96PpXNHY9iXxExH7&#10;haFXJ6cVIVxAvFLbpljken8xWltTO+hYtrOSTDBG2kkA464GT/Or72W24MWEBRfmwwIB+vTrWzpW&#10;nXb6XbiC0ikxJkHI3OWUZ4zyML+GK1bix1CTUbq9j0iX9+zqEEG5UBGcYwRgcVx1MTCMnC6v6nZT&#10;ws5RU7O3ocTfRizvxZ3EMZlxgBpdvXoc859ff8q39CnluPEMVrd30MCz5DzMjyEY5HAUZ6YHtxWN&#10;rccs3izzLiEQyKwVkMYjVSpwRgAAdDmt7QUhn1mwlhu0BCkupikDZO4f3cenfvXhVnz1OZ7n0VJe&#10;youC0RseJbG0CxfYLxrtImKljC6cnkkZGMdO9c6LI4PftxXf65przafb7IFVmAIMZc78AjPOAO9Y&#10;lt4dnc/PC2MA7jMg49cGvpMJNyoJz3PlcUlGq1AxBbfuCwCkhwM7hnp6Zqa1j2yAg7PRgSCOD6V0&#10;Meg2wth51wEIkbIE8fIGMc5Pr6VJa6ZpXmOGeR8EDcbuKNRxn0JP4DvXTzxONxbOO1Uv/ZVwC2VI&#10;7jk/MO9cd/wLdXpPiz+zU0WaG1hhDkqiyrPJI2dw6D5VPT0rzNjNEfmjEi9N8Tg5/A4P5Zr5bN4y&#10;nWTS6H1mRyjTw7TfX9ETDin7UbhlB+tUvtkIOHfyz6SKUx+dWY33AFDuHqOa8GUZR3Po4yUtmTWu&#10;EkO0Y+c/zrooMhmwcnr/AOOiubhJ+b6sR+ddHHPBGxM9xDCMDBkkVc8D1PtXLWTb0OqEklqJqTD+&#10;x5ic7CFBGeo3LWZ4Zm3+LI4ogqptlKqFA6KTWo1zotzZG1utSVkIUEwK7Hg57KR29ar2l34R0e+W&#10;5tPtT3CAhWYlRyMHO4j19K78LUcMNKlyu7v0PJxdN1MQqqaSVjb1CdhqMSBvlDHOMdMH/AVvWCSn&#10;w9fZyrExHnqPm/wrj7rxRp17KHtrA3NwGG0pJISuO/yrt7+prqfDd5ez6PqBntbi0YrGEaQ/M3J6&#10;V6GTYetSqpzi1oebnVelPDNRet0W9Qguo7SxRtxON5bBHHBHH1+lTx3Ny80QeUYdlZowntzyc9Kn&#10;WV1EZlwflbqM8A4HX8KdHdXEGpF7ZljZAWG1ema+vep8RdWsakpuGFoxVo42KDO0gEBhzWaDKbhZ&#10;nYugkJA3EDr9fepNT1i+mWNZrgh8AKfL2ge3SmWSaldQgLJcyox4JbAI7HtgcUJtLUTt0Jbe2SWC&#10;WRjHlkUqu8Z+9/8AXrZ0+QWlukY8rY6ru4z6/WoLXQp2UeZOFXPRWZq2odPgs4WLrK5jXue1RKom&#10;rERpyvcrSXSBJ2IUbgCPlBBP0rmryMr5TpuLM2DkYHDfWt6fV/s8b/Z7MAYxwMHqPb3rF1C7nliQ&#10;OrL98Dn3q6aaJbV9/wCrmdLc3IZS5Zj5zZBYYFS6deTx/wADbXUKV3dOemKpTsWVlkReJH+bLccD&#10;3qGKPZI5Vl56rz61cqcZKzNKdWUJcyOmt45AsZjjVR3JjxjrVpZQbUG4uSXMv3AwAPAHT61y1mZ5&#10;nQheQNq5PX866i004mT544YyGVgR24pSio7szlKTdkjZgREs+dud3XFXIMfNtxgIP4c1mmFU09gZ&#10;DJlvUirSrs37sYYAA8965pK63Lpzaa93oiv/AMswzDHzDHT1qgVdpJMAkbOBx/erQtbUyKuTuzns&#10;e3NVLq2cXhQr0GMA+2arnjG9wjRqT5bLcs3N5BZ6dJ5shhKvjOcc46Uto5+wI3mqDtPLE4yB6Zqn&#10;q8e+zm2gPhwVWReB70lgzw2oFqyMiqQyyEoOi9KlWcbo2lGUKiUir4i1MQ3MQhuATKAQY+Rj/INT&#10;R6vBexQRlVUrIihiuPmx159jWDrKX9pqYu/MWIhlVRGxUsvcnIKgcntT9LjM2oCULhi6HlyzHBx1&#10;CAc158sNar7VM9qnil7BUmXraRV1eWfLpCztIS2dwUN1/Eg1neJtUgvbdokt5Lm2VQ8o8xg64HO3&#10;PXHBwPTFWtSjFtpsjSaj9klRGJtTDyw3sQfmxjBP0xXl99qpfxAkljd3Ukc4iaU3UOxd4G0kDuCA&#10;TkY61w5iqlSUVB20fzPSyqNOMZOS7fI37WzvV1iF44VBaHeowrFs8qcH1BBro7aGNNeneQrGXj4J&#10;2/3x/d57+nes/SbW5j0+x1eN1kjaQJF+8Yhcf3iAOOCPY4rSs7zzteeYKdrI+/5htbBB6n6Dr6V6&#10;mBv7BXPKzG0q8rGjHp94BgyRXBLEEM+WX9PTFWbHbC0kV9hMRltqyFvoQMen9ai+0A6k3/H1HFIQ&#10;wdJSR0xx8v0/OsnWLi6a9jtIxKY/KKmcSrvzjuD6DmjEU3Om4owwdRRrJy/rQ079heLDHbIjOWAD&#10;BPrjqcHpVe6tJJreRHnzKin93Gsag9+3HQVVjtbxpjJEVO7Dojyhm2sBnj0yG47ZrUsNEmCC6CRu&#10;rDGWgVzwMdzmrwidOnabDHyjUqXhFmbeW0sVhhS7/NgDzlOwZA5A5FQxr5FuzS7sebggTLgjoOSR&#10;WjPo13JHlbdtz5PFsFzyOwqm9tdpHcfbEIi3I+DEFUfN1z613Jprc86zW6KcWl28tnJO9ukjLEhx&#10;w5B5yeM/pVW0iWzuGDMhbGYkaMABh93HPPT+dbdjMFlljtg83mblZQyoP4j+dYd3LNBIf3cyI2Di&#10;VfmbnBwTxgHisK8Zzg1Hc7MLKMaicthI0M0qeUCAoHzB+ODnoP8AZY8Vp36i58S2LSXSvGWZBtt2&#10;bOBkZ56Yxz+lc79oCYV2USxsWCMYxyE/LofxqeLVZ01aKYyiJFkLHbKuDlfYADg/pU04VNG+xdeV&#10;N3Ub7nReIWtrOxspmkSMSNuLLGUYgnnHGe5qvZa2rQ2yxxoot9435l3Z7DLDrjmq3iHVxe2FjHHc&#10;hiArFVv2J+6eoxxVW2n1WTdPZW4uGBUiVMy9flKksfbPFFSUo0yaNONSozrNM1jPiCNhc2rlsIx3&#10;HL9Pbg+30rpHYrdNJIz42cAbRj2zXkg8S6hFqST+QkMpkBVV6EkkE4zXXWGvaheXEZngVwXCthTt&#10;AwT3+tY0aMlG7NsXUjzJLZWOuimS4mBb7uBhSw5+X61k6zhLxJEMq7AMLDyOCDmkstTkvN/EMTRu&#10;RhGz29hSXEm1lNyELYYHc7AfyrdQs7M4HUtqn1DR5o43lDmYAoTiQdOfYVsyL8m4yMTngc461iWU&#10;cQvhuEaoe4LHnI4/lV+aeEs6RwozqeOpx79OKckubQjmdm3Y04rdWhQu+1sZPzVVn09RMWaQfMeA&#10;D2q5Z3hESb4+MD+IHFW3kTbkIWyP7vFZc8os0jSpygmc/NafOcsxHPRTSGKNJSGIIPA+cjHFR3mo&#10;P54X7KULMQpPAP4EegzWPc+KkjbY1tIjKcNsXv07V0LmaOfljfQh1+9ntAMMQGUBIwu8Dnn5uDVX&#10;QtSkZWDSMjIu7Mi7mHBxge2R+tSz+IopVKz7NmeGlD8EAeh9xWdBqlpY3nnW5gV2ADyRvIM+nBGO&#10;ax+rx5+e2p3rFT9j7Lob0dt5mjymS5V3EznAiPNamnuYrmJZHVVVGySgXPyjtismHxGk2nus1tG8&#10;Qy/M4Bz19K1bLURISyWsxZwy483dnIHI/KnK/VGMeW6s+3cjlaM3m6ORnjDc5AAwPp7CuX8a6pi6&#10;htJjHHcTIsah0BwCxLYB9wv5102p6vBb2v2xLB51WMb4w4DkEYPUnNcunifw/qA8qy1dYHTJax1J&#10;WhdPYSYyPoDXzuOjWVf2kY3VkfR4F0/ZKLZ2M1uttplnFGuEjCxqAOwNVvEesPpNuH81Y2SASNLI&#10;MrAACWkI7kcADuTWdLqVzLYQ7bK4SKBlaLyCJUIB9VJPSuO+MutRvpM0VvN8krxxvtUj5RuPOfw/&#10;KvmadKo6ii01zNHtpR5b7pXZxGteKta15g2kTNpmmSXAhFxI58ydyT8zsBk5wenHBHaue1LUNRSz&#10;vdL1e6nuipUxyNKzEMG7EnoVzx6496saveN9js0tdphitlVABkggAsP+/m5gT6n0rLKWzx7L/VET&#10;DiSRIYi7fTdjnA98V9XDDwhHljFK33nnSryb5m9xrGO606NjmOeyixGFjx5w3k5LDvg4/CvU/Brm&#10;80G7PCKZEJyvbHpXmttLZXGrbLe3uZbPfGY7dId7vs6Z9jk5Ar2XwNbx2GlySXFm0K3DLsjvEG5c&#10;A8kZGMnoOuMV6WFjNVU7aHk46cHRavqSJFFuVXeBU3MW/dHdV5NNMkga3gncEnDrGFB49zirQ1Cd&#10;nPkfZ7cBS2YUXPX/ACKZK01xGDI/mKcH95McdM9BXsNybPm3OKX9ISWwWGMG8aJQMbt93hvwUDrx&#10;TfE9/cIFltbyK2n3hVmGnmWQEepduenWm3NjKVAeQorf8842PXoenNTeItPdrORpDdYU7lYRgbTg&#10;YHJ6Z714GcXjGLT/AMj6HI5RnOSfl2PL9VmvdJ8RiS+1OZXKhgwsQfMDd8BsY4/StGa9h1K1UW0k&#10;7rBCBGixHaOTukIOQPvEHGMZBq5r8j3E6+XpU15xhJRPjABOMgKf7x7+tS+G/Dk93Z3DmGeKcLxa&#10;LHI8hBOAw+UKRz1zxg8V52CrJ1Y7fge9j6F6Mt/Lf/hjmJeL6DIAO08Dp1aqcAxLx2ArodQ8P6o+&#10;sSGDTL147csJGS3chDk9eOKxBGVmYMrAjAII6EYr6q6Z8hytLUdecQSAdBMf0Diss/6sf739K1r0&#10;ELOPSR/0LD+tZUv/AB7g/wC3/SiRVN6Fc9PxppNONJ1IrE6LkRpr471uXOhsuhafe2sNzNJcCV5t&#10;iFljVG2g8Djv1qglhdStEsdvKxnJEQVCfMx12+v4VbpyRCqRauUHpp/lWqmjztBcmcNBNBNFC0ci&#10;EffDHJ7jG2odT0qbTbyaCfaTFK0W5TwxUDOM8/xCj2crXsCqRbsmZ/z0h5p7Lg03FZtGlxhpnNSb&#10;SACRgevrSGiw7jDTMf7f6U90NNPFKwxOlN/9Bp4T0puO4pDEzTCKcaQj04pDGGk8ynYpuKQxHahm&#10;3Ufdo+tIYjP+fakMjjoSMjtxQR6016Nxl3Ttb1LR5Wk0u9ntXYYYxOV3D0PrVeW+lmneeZ2klkJZ&#10;3ZiSxPck1DtoIoFZXudVdfELUL3SGs7jT9LaeRQk2oGzBuZQO7Oep4+9jP480lr46mXVludR061v&#10;bb7DFYSWr5CvGiqAQ3VWygOR3rlCKTt8lXzy7kezja1jspviHcQ63pd5oVjFpVppbF7eyjdpFYt9&#10;8ux5YsPlJ9AB2qfU/FPhCXSbqLQfC1xYX16u2SWTUGeOIbgxCr0YcdwMcHtXCYpP9XU80k73B0oP&#10;oaOsTabLLbf2PDPEq2sa3HnNndPj52X/AGTxx9azT1paZJ71JslYP92k9KOKQ0hhj0pP+WVH/XOj&#10;tSGNWul8J8HV8f8AQKuR/wCO1zgHNdJ4TGX1cf8AUKuf/QK3w38RfP8AIyr/AAfccq/amn/PFSNT&#10;T/s1hI2Gmmyd6cabJ3qRifdoNKaa1AxOuKT56XrijrikMaaRqU0GkAm5aKGpP96gYnpR/vUp5xx+&#10;tJ6UDE3LRkUfw0f7tIBMijIoo7/PQMSjv81O+vWm0gAcbeP1pP1pfTig0DE+ej56Pno+egA60f6u&#10;j/co/ipALzTf4adzRzQA3/do7fPR/DSnFAw/u/L+tFH9KQ87eP1pAJ/DTjik9KU4pgBIK80HFBIK&#10;80fPTAPnoPOMj9aPno8ykIPno+el5pP92mAvNHNHpxR2+WgBP+WdLR/u0v8AFQIKPvUn3elLQAet&#10;LkUYFGBTEHpQeccfrTttJ9BTAPu0cUp5xx+tH/j1ACilpMUuNlAhP1px5x8v603/AK50v8NMQtL8&#10;9J/v0vNAhVo2E8NSdcUqZ7UwHCnjtTVpw7UxHa6UM+B5j/09oP8Ax01ysX+rb/dNdXpWR4Cn9ryP&#10;+RrlbYZVvdD/ACrWXxv0Rz0fh+bKzUBfurUqxMx+RWY/7IzVyLRNUmGYdNu5PdYHP8hURhJ7I2lK&#10;KerKBz/wGk9Oa2ovB/iCbHl6PeH6xEfzq6nw+8TNydKlQesjov8ANq09nPszF4iit5L70c0tOT7l&#10;dOPh9rI/17WNv6+beRjH6mnf8IKyf8fHiHQYfZr3J/RTT9nIn6xSezOW/H9KU11I8J6RFzc+NNHT&#10;18tJpP5JUq+HfCqcyeNYXPpFps5/nij2b6h7aD2v9z/yORA9fWneXXXjRPCBHlnxXMvRt50x+eP9&#10;4e9ObQ/B0P3/ABRdz/7MOmlT+r1UaTlsxOvFbp/ccfjmhV+Wuw8jwNB90a3dt7mKMH9Canhm8OE/&#10;6F4Tvbs9vNvm/kq1qsLNmUsVHs/wX5nE49SKdj05PoK9BiM/Ww8C2kXoZg8h/wDHiKuRTeKm+W30&#10;zT7IdsQgf1Nbxwcrap/d/mYSx0VpovVo85isbmY/ubaaT02xsf5Crsfh/V5CAmlXhz6xFf54r0Rd&#10;J8c3K/NqkEAP92EDH5R5qGbQtfi/5CPi54h3CyFP5lar6rHr+a/zMnmHmvxf5I5GHwL4ikUE6a0Y&#10;/wBuRR/WrA8DahGf9JuLC1HczXIGP0rXm0fQxzqfiVZj3/0sMfyAc1GIvAdqNz3z3TD+FIpT+uFF&#10;P2NKO7X3/wCRm8XVl8N36Rf6szD4W06D/j88T2CHuIlMv8jQNJ8OJ9/xE83tHaOP55rVXxH4LtVx&#10;Bo08xH/PS3ix+bOT+lKPHujQ/wDHr4YT0B81I/0WP+tF6Ee34v8AyHzYmXSX4IzotP8ADTMBHNqV&#10;z/uRY/pWjbaDozAGLQdXuB6u/liopfiZcdLTR7KIf9NGd/5FaoXHxB1qYfuhZ2//AFztgf8A0ItT&#10;+sUVtFP5f8EPq+Il1a+f+R0qaJp6qGi0CGJj/wA/F08hH4CiV7qz/wCPa00uHHdNNjY/mwzXHTeL&#10;dcnGJNQlA9I0SP8A9BAqt/a18Wy99O5/25C38zWP1nXy9EbvCaefm2zuUMeuSrYatZ2jG4OyO4gt&#10;khkjbsfkABHqDXnrqY5HRuqMVP1FdV4K1GS78UWUE4yS5ZXxjoC3P5VzV6c31zj/AJ6v/OitKM4K&#10;SFhYyp1JQl5ehXFPSmf9c6kFcZ6JKO31rrtdL/2NorkfL5OAfXhax/Cxsv8AhJLEatGkloZcSLIM&#10;rgggZ9s4rsfiTDHHb6f9mCJBudYxGMKFwuMY7YrppL3ZHmYipavCNu/5DvGTP4e8K6ZoVuQpuFL3&#10;JX+LGDj6En9K8+ZmavTdbsH8eeGNP1TTCr3tspjmiJxlsDcPY5GR6g1g6F4Evr283atE9nax8sH4&#10;Z8dgOw96yrQnUmrBhqtOhSbk9U3fuafw2i/sq01TxFeArbQ27RoDxvOQTj8gPqaf8PJJVsb66lbb&#10;ECGcngAAgtn8DVDxd4jtZbWLw7oC7rWMr5jR9GweFHqO5Pc1Y1wPoXgGy0tC0Ut0374EDLKPmIz9&#10;StdVFKC8kcVVTrXctHNq3kkc3q5sDr1ydKJNrvynt649s1Sm/wBev0pgHIp0/Mw7cVle92ery8to&#10;32RoNARZwyHG184+YZ49uoqS2WJIGZmkDllAHlZBGfXP9KiY7bKM4U896saffWiALcaclwd33zM6&#10;446YHFPqZO9jubrTra00GK4NpbXrGGMqA7RbSSS27IGc7cZHQmuXW/iM6xBYrQo/zFbvaSOPr7/n&#10;Xa2T6JOzQS2EsWNOMq7LrgER7yfmU84ziuL3aSdVZQt8CHxjzUfPOB/CK4pU4zdmrnfTqzhG6diz&#10;/bF3DKjm+llkyGEiXyErnPqvB/xrp/D9xK19bX9nDMgQAMRdrnIDA/dxkH6etcfcxaKyq7SXiIz7&#10;R+5jJGACe49f0rZ8O3drpWtWzWlzK8bSYCuiqMHIABB/kaUMLTSvylVsVVaspbnoUxj1jQYzJZyx&#10;oxJCi6ztIz6g56/rWZHYWzTqsscrNmMEjkHv6iui8Oa9Y/2PcLeKgdbh1G1gfpV691vT7OOSUW4k&#10;CTKeo/2V/rXVCo4e5GJ5UlGfvymr+hx/2fTrKfy3tpsI/QsoB5H+FFwulxq0ywShllzzKoUbQOOn&#10;vWjqHirSIfE1zaXtu67mfdNuwqAKOc5+vaqf/CSeHNQghis7+WKWeT5FBTdlmJ7DPb8qcqyVua6K&#10;hRqWvFp/Iz7q98NTw/6dHbDePlMu+Vcc5OARwCMexI9a4TxBN4Bhjka01kwTg5CWVlO+49siSTYR&#10;+Fd3caLomoqZpdQ8+XH+skgJKZwOOw5A5HoK8w8S/DGZJTdaDKmp20hBWOANuHrx3H45rmqSjNe7&#10;r6nbQUoP3rr00OMPiG4OR5MEyknGd0RI+gIFIdWsAc3WkMv+3FMaS+8NXdhLsu7V7c9MSEqeuOhP&#10;1qNPDl03zRRyJzgMqMQfpXC6Ed7HqqvL+ZlyPW9EJORqSD+6JFI/U1q2viTwxBjfbX8p4z5l0qZ4&#10;/wBlapW+i61AqCW1tTD6z2UJbHqS65/Wux0rSbM2u7VLPw/AmSA1yFiZvX5VK0lhabewpYupFbv5&#10;GNJ4z0UYay0KOXb0FxPNOD+DACmjx/qaS+XYWOnWLdlhtEJP/oVdYt94NsHOT4eO3osOnPN+pyKs&#10;v8TtK0uFI7NJFgfolvBFbq/4hVYfga1VCMdkYOv7Tuyjo114w1S1ee+bWUgAyIrHT0R5gB03EcD8&#10;DW/p3jFrb/QL7TLi3ZP9bLdXCeaceuSMn2rJuviWl1p7TJod1c2obyy1zdyzRqx6D5lYA8+tVr74&#10;j3drEtvNplvb5AMcRjlPUcYGVFbx54bHNOMKmkkdsuu2V60Ntb3EZm8sDaVxuye2e5IPGc81q4KX&#10;MxdRt2lAqjIXuM4ryO5k1S/gmll/syHy4kmIFoQxBBwA2M5/HHQV2vw/8WarrEsllrS2ssqxMyXK&#10;whZsDAKlQMH7w9/rXTGctpHFVw8UuaDOjNrE91bE3SuzshKnggfSt0F4AkaIFjAUuw2nd0xzWa9s&#10;0eo2mIZOemQVyAR6mrbGdUzEkCu64Vlj+9tzwe2aqcvdOVRbZuW2pQeWEh3SHcwIQj5TwM4z71Jd&#10;GXE6uMkqOQffH+FeA2niu5/teCc3CxMX3O5Y4CmQBgR24ya9utkuv7LR545FJt0GJQN/bkjPB68V&#10;42BqVJTaqHv5lhqdOknT9PwK08LrasykAlPX3+lUrmFpJ0Tys4PU9+hPHetaOBxEgKrlwOSB+VS3&#10;1nNFOh85Yj2CH5sEY/nXryrQg7N7ng08POorpPSxg3WnN5au0CRAsx3NwCKqBNryeUI9pcr1OCMe&#10;ucVqzO1w0VvLNLNujYknhcZ96zrazEVyhKrlyHIA5HHIraLutTOUbXJLTTmkRGl3tlc8kDPH5mt+&#10;0tVVmAVXUbTljkj3/WmxcPHtLqvJJYYI456CtC2ligeQuVkbYuM9SaidSRMKUb+8WPsy+Sq5QDce&#10;NtWQqLIVCZwOoGKZNeKqIRGh4yQSPSq8l0zDKFF9tuc1yJSkd3NTpq68ikbnydyb4kUls7m6c4rJ&#10;u7wmeMRSl1bH3V9Rg88+laDxiSTOBvKkgbfc5q3BpUqZ+T5CP4hnFb+6lqc0JVOZcq2MCbP9npvT&#10;fvPEfTuT1qdbYS6NLvhwWHylSTngDPp1Fa1xpbR2LvwPk6DPrUMokXTztXapiUcp1OacZRS93uKo&#10;5Sleatoc/ewl4xLe3AURrKOpQA4GOnXiiy1CK1DTXlsTbeV5hnNwxVeQfT1Gaqa3NHIoTo2VPHHD&#10;Ltz1rkDq2o6diGC+mQzLl5NuSQD7+w/+vVSpuUbHRQlG972Nzxd4iu5NLltUht1d90TzwKGO0nOD&#10;kZGfb1rzu2gknuFKwbZQodlKMpGAf8M1q32uape2KrJcPcLu3RrI23ac5/PvWKZdTe9a5NxIkqsQ&#10;cE55HI61kqPdHYqtlZM7D4aa3qumSTW0MInjAEpjmfhAwJwvpyK7S81fTLi6Uy2r2tzvZXRJFLMw&#10;AIGMYwSuM8V5Et1PGw2XEkZxHkheDit+317VWtVSTUZ5Qq7sbCo/QVccO1qiKla56QXieFzbyMjZ&#10;JCbtwPCnsar+ICj26tA+ZG3EsARjBAPXrXOQXl6bFykjyP5qldgOMBOR7VqvqTrpbxtG6Ku5WywH&#10;3huPb8KHBpnPGSV0UrCOTdE5kSQMAGDIV28nuD9K6ez8wWiBftDfNtCRSgnHqR9c1z2jWcl05t7e&#10;2dpflYCIEgDOTk54rVEF7o15JPJGyAgfIwyCew6+1S5JO1xypynHmSdi7eXF1AVVDeIyqByc9T/u&#10;1yl7rl3BFtEky7hgtgkDn3AFdBNqt/c2v7yCJXZFzvODyccVxmqNeSxyxCVQIgRjaDwPwraC7owU&#10;btMoRahPJM0hmCu8mSUJB5GMnA/rVdjcTQEOrNg7SDvwOc+1JbSy2shSaTy8ooO08cnGMGulZ1kh&#10;3btzLK53cA8LV9CnpK1jDs47nepsIZ/NUnAhHzKCuOpB9DWldRass1vcXlvMPubHnUESdPUYPGPr&#10;zT4L6WxluU2jLgAs0gQHKc5yRnrU1xOXENtdahbbFWMqgkcqi9P4QcUht2GW+tW2oXEcioIXtyXZ&#10;ZJoY0bAOPlC/55rUj8QQxXEUNuI7CST5D5YMofjrgY44AyK4yJIYdQaVbuBYwF/14MisdjAgjjjO&#10;Oe1VPEOpX1lqlvNYNafY50DRlG469OgIwcjpzjPfNeVjoOcOWJ7OXSjCbnLY6K8hkl1iP7MziIsp&#10;MhZVc4J6YY4HGeoPqK6LT2VomA8xGE4HySHB+QZ/n61yGhXFzHqEFxdtGvlZ2YbKvgEYG4dgePWu&#10;q0R2msnmtUz+8LkFlyR5Y9h7V2YdONJKW9jzsdJOs5R2udPpGmy+UHVS6Fgd4YHPHuanvbQNdJ5u&#10;5RvJI3dABz/OspvE50xY03rFuZVZZeB83yg9fX/9VSS6z9ueRbfdL5Yb/lmeCSOf0rzYY/2mJdG2&#10;x2yy/kwqrejNa1h/cKFAyrsR6npjrSeVjUJyRg4A6/WqnmSxgOhctvzjBx27VfsZ8XDtOWOVA9M8&#10;+navQipqTbPOquk6aUdO5cEOY+ep9D2qxAnzop4ULyM5BP0qxDcWk6BpFwQMAEdKmZYNvG0981Ep&#10;vZoqFCPxRkjJvbSGe5iWTkEn7pIx8vpWFqWh2jXKQ/ZlwY85M7L+gU10F00Zu4SHDKCcgduDVC8l&#10;T+1AUk4ERI4BNawbOepbX1MOXQLKHyoxCxyW2hLgHnjP3lHpWZc+H41kyr3UZB/jCMPTqD71vloX&#10;kt2kDM7s3cLj8zUc9xtupLd0Zl6j98ijt7VupNGPmZGn2cRsikrrMDnJkhAHoc56fmcY6Vzd34wi&#10;ubqGy0mz+0gN5MeoCQW0bMD2JB3AcDPfPTmtnX/NHhnVI7R8yvZyhUjkDknoRgeoz+teZx6pJb6W&#10;trHIYoZNgJC8gkAbfXqc/WoqXvodeGimrs6+68WX9ysl79n817PEU+29ZPJ6YDK0Yz198c1BdalY&#10;a5Gqav4cS9Yj/lheQvJtGTxhgwrktGuTZefPYxfZLkxFUhkc/f6A5xj1461Q0hZ1hvJ9URJTbu0r&#10;hwD5pAztb+8MgcfWuWSb0bO2KXxRTOpfTbC1ZptD1DXPDcjnOJYnkix/wEHP1JrN1m58VXNuVj1T&#10;T9aX+HiMPgeu7GfxNUtEe4kEZvpvL899y+S5jaMepxxtAHXHr1q/FLeR2t/LNqV68aOVtJnaNvMU&#10;Y3NtYH3HXGe9ZPDwk9UmbqtKL3aPPJtB1OIf6Tp0q+v73j9M1Y08X+h3qXlqn2acDajSBWXHfhwB&#10;W03jHXbixZzf+VCr7JB5aqSMdtq9KxJYpCmyYxATMXHlpnJI98f4Voo2d9gb5k1LVHbL8S9etbeP&#10;z102cFdwO0jj6qcCtbR/iaj3QW+0PdM3DGzuAzY74Ug5/OvL1soDHKHcuY4vkXdjr0471atybaJj&#10;GEj+XahAxyatVJLVMwlQpS0cfzPo7w7e6V4j0/7dpt7N9nIKvHJbAPG391sd62YdLjmVvLlmfYM5&#10;Ee3r/vV4t8ML25tNP1I2KtPGssAXehZQcsGOfXAGfwr17w/rb+Zc71WN1jjIy4A5z6muvllKnzpn&#10;kyUIVXTktE/Ptc1rqwgtrFVxKGYLgvLgdR6VQ1y5hurKaG7jkkhdhkLcAd+P4auaxrk0Nokh8nA+&#10;ddrbicc9AawZ/H95H8zi1YEAqNrHcM4zx6Z/Q1yVMLKvHVX+Z30MVChJ8nl0MDUNNsFSNr7SLryc&#10;bUJugu7GOASo6ZqvJq1hp9mbaw0aURuhTZ/aG4uDkFMKvIO496lufiDqT3MsNvbWNuyEDzBbFfM9&#10;xkHge+Kxbv4g+I5XME05ClivyRRgjA5HAzXNTy32ck4o9OeYyqxcZf1+Jbl1N7vT4ltvDsSwRM3l&#10;DzLh9pPJ5BHfmrdraNdWxl1aygs4yCu5ownybOpZstnO1QB+mDXJtqt5fQO893dRrtBZTKx6nHAH&#10;A6VXRJmhXy4pZJJXYKRycjpjPPQniu9YeUetjzXiIvS2xHrJt5JbxrZEjjKh1RGLBSSuQCfqa59x&#10;usx/v/0rXu1dUk8w/N5CE8d/krJl/wCPMf7/APStpGUCA81rReFtWOlTam9hOlnAAXkkQqACeCM9&#10;evaskStG4dDhlOQfetWTxVrEkVxG1yMXKbJj5S5kHvxUrlWrLnz/AGTo4bzU9L0jww+kyzxmSO5j&#10;YQRiTcPO5BU8Ht1q5rem+S9laWs0ayaXPlpcbFieYeZjAzjDA4A9q4uz8T6zptr9msr54ogWKr5a&#10;ttz1wSCRn2pNO8UXumQ3cSrHcpeFWm+0ZYswOQ2c53cnn3rRVYXRg6U7NI6zxKhfUtWkPBmvrMZI&#10;7iJ/8RVfWbCK71HxS8iq3kt8hI+6WnQcfUD+dc5ceLL26wbhY3/0gXDZBG5gMAH2xxV6Xxolxc6l&#10;JLYFU1Bo3dY5sGNkOQQSp4zyQRWka1Pa/wDWgpU5rVF/V9E0y1stSkltU/0SSS0tnjyu/ZJD8x55&#10;bazjJ9fpixJ4Is7zVIdGikt7KRb6dppg3meVE6r5KMQeeVYYz1NZl54psr/T7a1a2uIvLunnndnD&#10;mbeys3YYPyYFLN4j065g8Ux7ZIf7WaJ7Yumdmxy5BxnBPAGP0pOUHaz/AK2/4Ivf1dmW7nwy0ul6&#10;Zo5n2TJrMttI7wbW+YRqDtz269ec1n3HhWyh8J6reQyzy3ljfCFGK7Y5YjgBgOxzuPU9q19P8QaV&#10;pkXhVri9S4aymea78vOQ7cxg5HIGApIzj3okvLWP4earaTXcMcs0sUsUB1CKdz8/zYC/MO3BHaku&#10;VvX+tQTmjndU8FXWn2l5Ml7Z3b2O0XUEDsZIskDOCoyMkDgnk1XuvBt9b3FxapPbT3trAJ57SJm3&#10;oNoYjlQrMoIJAJPX0Nd/I0Oq+HfEV+IbKKG3VJIL+2Gz7WjOHaNyerjaBjqG+oqSws5J/GNvqela&#10;P/amn3tx9oTWI5XUxI4xIHGdgKjKlSO3qajljb+vI0VSfU8r0uzW61C3he3luBLIIxDBKsbuzcAB&#10;mBA5I6irc/hTUrTT5J762lgmF6tlFbhQ7SSMCcDB7fL9dwxU/g6BJPHWkxwNvUX0TBsdQHBz+Qrq&#10;tSuZZtK2+Y3my+KpTHt6hgiDj8WFJQjez7mrnJPTtc82ubae2uJLe4jeOaNsSRupDIR1BHY1ERgb&#10;iMDpXrPimZW8S+PI4gEjFlCpVRgEmWEZPqeTz7morazSHx74UWSNZYv7DiJRxkEfZpODU+zW/wDW&#10;1yvatdDycikda7+Cw03Q/A1pqWoaXb6hd6tcSGBZyw8uNDtZiVIOSeg6AfWtC88I+GtMn1ebUY7s&#10;W8L2kdsqS4KNNF5hycHO2pdPWw/bJdDy7+Kk27a9Vk8AeGo/EGmaXcT6ikmrW6zxGOSPbB8pIDZU&#10;liSO2MZrlJfCElvA091cMlvHqr6fNIse7ZtAO/GRnqeOOnWl7JvYr28d3ocpTW7f3a62fwNPF4yv&#10;vD63kO+0WV/PkBVWCIXPAzg4BqLT/BV3qGl2l895YWa30zQWcdzMyvcODg7QFOBnjJIFS6crFe2h&#10;3OWpPz21cvtPuNO1K4sL2Jorm3kMcsZ52sDgj3q1H4Y1uTRjq8el3b6eM5uVhJQY6nPoPXpUcrNO&#10;dW1ZjkUHir9no+o6irGw067u1UcmCBpAPrgGqpjKsQ4KsDyCMEUOLQKSZBj/APVSeWKu2dk99qFt&#10;aRYElxKsSZ9WIA/nTb+zl07UbmynA823laJ8cjcpwf5UuV2uPmXNy9Slj/OaQipHWkx/dqbFEZpP&#10;9+lIoftSKG9/mo7Uvp8v60fw/jSAb/FXSeE+urY/6Bdz/wCg1za103g/72s/9gq5/wDQa6MN/EXz&#10;/Izrfw/mjlTTP92ntTT/ALNc8jYb3+WmtTpKDSGM+9QxBUZ5pWpGpDEPO35f1pDzt+X9adTTzt+X&#10;9aQCGg84+X9aXmmmgYnah6JKXAoGN/26T0pxoYggA0hjdy0nT71LgUYHvSATIpP9+l6dqMf/AK6A&#10;E/3aT+lKecfL+tH+9SGJ6cUDjbx+tL/s0f8ALOgYhpDSjjbx+tHpxQAc0npR89Hz0gF5o5pPnpea&#10;YxCQV5oOKDig4pAJ6UpxQSCvNBIK80ANFL96kWl20wHc0n86P9+j+7SEHz0f71LzSelMA+el5pPn&#10;pRxt4/WgA/650Uf7tHp8v60CDctG5aSnYFMAyKX/AJZ0m2jAoAX+GjctL+a/rRgUCDctO3LSf71L&#10;/u0xCbaXP8NGKMUAC0uRSU7ApgB5x8v60fxUvNJ/eoELzR1xR92hjnHFMQv+FKKBSigQD6U8dqat&#10;Kn36YHb6WP8Aigbo9heRnP4Gud024e1d54iokjjJXKhufoQRXSaRx8OLwjk/bYhj/gD1yln9yYf9&#10;MzW7dqkvRfkctNc0LPuzW/4TPX1GItSki/65qq/yFQSeJ9cmOZNYvG/7aEVkkUo5rL2lSW7Zr7Gn&#10;HZL7i3Jq2ozf66/unz/emb/Gq7Su5+d2b3LE1fn8P6hbaZFqEkBNrJ0lU5C59fSqGMcEfpVSU46S&#10;FF05K8bfITjr/OjH4UvNJikVZDgT6/rTvqabmlTpTEXdOs3vb+CCHmSaRI0B9ScCu11E+FfDl09l&#10;Pby6ndwnbLtbaiv3Gfb2Fc74NXd4x0cet7B/6GKpeI5C/iLUXPO66kJ/76NdUKsqUG47tnn1KKxF&#10;VQk2klfR21OjHjvTLb/j08N2kfoXmZz/ACprfEe8H/HvpmnxDsfJZv5sK4sKC3AFL5ZPY/lSeMry&#10;0bNFl2Fjry3+bf5s6mX4h6/L9xrSIf7Non9QapTeNvEkwwdVmQekIWP/ANBArFCZwAAKu22i6le8&#10;2en3Vx/1xgZ/5A1nz1p9WWqGGp62ivkiOfVtRu+bm/uJs9fMlZv5mquTnqc1vReC/EMhGdJuI/8A&#10;rsvlf+hkVfg+G3iOdsCzVMf9NAw/8c3Ueyqy6MHicLDTmS+45POB/PmlV67lPhRrCruu7mC3TuzB&#10;uP8AvoLUg+HVhHxceK7JG/u/uwf/AEZn9Kr2E+qMnj8Mtnf5P/I4PNLu3f8AxVa2uaKdE1qew87z&#10;vL24k27c5XPTn1xWppHg6K4tVvdZvRp9q2NhK5Z89D7A9vXr05pKjNycexrKvTjBTb0e3mcuP070&#10;KvvW3r3h6TRLhQJVubaUZhnTo49/Q81jbaiUXF2ZpCcakeaL0FHFPWminAUDOj8DZPjPTs/33/8A&#10;RbVjXv8AyELjP/PVv5mtrwJx4y044wfMb/0Bqxbn/j8m/wCurfzNby/hL1OWH8eXovzZCq05U/Ok&#10;A9acBWB1k9sMTKT2PIr07UtKbWvBOhQeZFHOYUkQSNjI2AYH6V5paxmSRUXlmOF+vauv8fz+R4gi&#10;0+BisWnW8cMYB6cA5/l+VdFKXKm2ediYudWEY76v7jQ0Pw14g0qR7m3vTpkfR2OG3gf7OcYHqela&#10;up+KdBvrFtLvtVnlRvlmkiyPN9twGMfTiuV1Tx1eap4Uh0l1YS523E+f9Yo6D8e/0965kHOAenpW&#10;rqxjpFHPHCzqy5qrtba1vvPVNL03wxpto2oWlvEI403efI5fGO4z/TrXF+JPEb67e78FYIyREh/U&#10;n3OB+VUbBr+5s30myVpUunBEY6hhzx7cfpUN3pt3p9wYb2F4ZR1VxjFE6rlFKKsi6OGUKrlOV5dL&#10;9iFP9YOe9STA+cvrimAcjPrUkvEi/SsVsdsviLrf8eMefU9qjQMXjC42lucGp3GbGLJ70tpplxiK&#10;Xy2CFuDg8/5zWtm3ZGHNaN2dRrLTWzL5M0sZ8mJD5R+8piOQfUe1Y9iIlmVri4NuzITuMfIPOD06&#10;dK6PX5GhkgzCsu6KAbSSpx5WOo+tQ6Xo1tNoGpTy3U8EtvboAceYH3Pg5wARziuWKSfMjrk/cUTG&#10;kWKTS3lklMrrJjlWC8r7D8fzpukSmG8j3SwBhIhLO7AkA5wOMda3YtD+0+F7sGaQmNwUcSYGAOQQ&#10;xHp2zz2pmi6XI15GJEuirMPLklUKGHXufTtW0NnYxqSWifU63w+bgLqPk2MLoSH3NDkMSccVp3Fh&#10;qlxYXxlgUKwLoqW6jkEHqT7VkWcUsLSxzWQKSYXM9yyggtxkLmugttL23H7+KwSJ1wdu9s5PvVzu&#10;nzHk+7fl/Wx5141WeHXJZ2EgXzMKRAQOVH8Q4H4VxuoItxGjIkT5dmI5JUjj+6K6/wAWwSJqMYt7&#10;uAK5A+XI+7kH9RXPy2+ofYAxuDhVXhbkknJPbNRUTR3UZXSfUwba9udPuY45XbYyksm47Tkdx+Fa&#10;Mur36aKLmC5cTNOQFUlVUYBxjPTmoZbS52+YUykY2swkBI4H+NOeK+/sdEVpUBuFQZZVUEgdyR2x&#10;/jWFrRO1ayXc3tN8UXkGxLy8mNvGseYnuhgswYscMp68Djke9U7Saa90cSLFpjbZ9zrdQ+bIMKeT&#10;uyDkL256VQlt7i1t7j7WizF9nnIR/q2Rio+YcHOMjnBzVe0R49Gk8sZbaroHiLjng8Dp061y1alo&#10;80GdlKinK0kT3PiO7vohZy2ulQIshTMVhEhYdfvKoPpVF7e1vJJVuIEHkbo0EORghgT/ADqulu5u&#10;I1giEkhlJAUbmOMdscU+7t9SKol0iW0e4vsmljifPtk+g9KtSuiHBQemhUeIRzKk1hNHHkYl3Mqg&#10;Z+nNbmtS3NjcRb2320SJ5UBkCxopjG1lVsEHHfvmsMxQGQNNexKV/hHmSN145UAHt3qe51CxlYGS&#10;K6uJAqgZCxAgDA5yxqlEiUi4ZV0e9K27fbbOeLZLjOcN1Hufeql5HKmnwWkQa4VXP2dwCjIDyc8E&#10;fhnHvVmyknuGX7Jb2yqxwPOldyDj8B+lb1v4L8R3q4fUreLeokWMJjcOnXA5HpnNbKh1aMXiIx0b&#10;RFdarO+nJbiAo/li3dxOSZowRgEH5eMdam8D38lh4usJ7QiW4ijMTQxSYLYx3Gcjvz6Uw+B7vzYo&#10;59TkleXjy0jPsOu4juK6Xwx4e07QNQ8xHuVugSBNcoVjHB4B4/KtfZtasxlWhKPLF7npVxcSzavD&#10;5m4TQx78sfu/KD2HXmsDxhrWo6Np9utlNg3EjAmJM7V69xwTW+06tdTXKSr++hQhjF8ybhg/yHeq&#10;muyrZaDIIZhOpGVmQBWQlc9O59K5K2sHFdi8Nb2qk9dTye8trq/t/MVLuJ0lVWTyQgVsBgdxHOe2&#10;OeDXaeDZNbk1by72+abzIyZLYR4OSB8zEcZz2xnmsGC2lkvWUXDSGTGTO5LBsqc8cdAOvFdBpN5P&#10;aa8i3ksm428vzPgYKypz+bVz4TCqm+ZvU7sdjHVg4xVkdnPM9tpqbiYJlgXBduAc855zUGn+I3vF&#10;iiuDBK/8EkJ3AhOck+/0qjrN5cR6KJWaOQPbLsSJBgyZGc+vXpWTYX97DqEBu9sodgu23hVecDG7&#10;CDjJIAzwSvTvnjKVSdWMoL+rkZfOnGjJSdv+GOlto2uNR3yDYEUqDkDdz1xim3u6aeM9lDFQEHJO&#10;OvHSrMMkq3M4VolxlQWA/vf/AF6cIy06kOCAmPu5zz14r11umeLKW5FbSFeCqCXafmUkEn3qfzGe&#10;cMoh3YGQylg3NJHbMkhYqhJOMtEePyqylsN+4FcleSoxim7GPPK2iLKXlvGFFxCods42/wCFWYLm&#10;1YfLHEzemD/Ws8wmJRkq5XuRjJqVUXhlADMecis3CI41Zp9PuJrgZnUwqUYR4AQikW4ul4E5z0OV&#10;yR+GKTIWdFDYypG7PSn+f5WWaZ2jbPzFAPwqLdLGl7tu7WvQqy6ldmBo3ZSNp6g9M/SqkmquNNB8&#10;pGQKoJJ9z+NSSvEzROHUISRhl6k+4HvWVNhrN2Y/MHAA3Yz64/OtVFW2I529XLoc7qWqXSCRJbO5&#10;tklVF/d8rjOQfrXParJuht/Ojug0YIMrSDOA3biur1GRfsMaFfuxHO1ck4b1xWRrCvd26wQSEqjE&#10;KHK5C/TPvV8yUkrHRTg5Qb7HKyCzksUHnsMMfvIBzz6c1nQ+TKvlSRyYZlHmtLwOK35LSJdLVjKY&#10;2wuQEHPJHrVfSPDT3cil2/dSy7Q3pyPQH1rSw4zVrlK0mayhjEVuoG0EukhPf34rpNP8qbQpDNHf&#10;SNHGuDEvy4LHHNVbnSkstHlczSOBGcKZBjg8DHWty10Nrnw+ES1G2SNcyO2c/meOc0pNRV2ybubt&#10;Fam5at5WmIJLWSfdLIA77meMeWpHbpz39KV4jLpto6om51VvubSeCP6U2G0+y2/lyRkxLI2wh8KM&#10;oB0yO4PNMkhHl21tBAiOiqCH5znjuT61y82uhqk09UWf+Ets9Atre2nZISzruLSBN5JCgfrzVXXP&#10;iNpMM0kaTRqJ5JMPEQwYKQCencnHvXk3iTxaLrxUjXASX7PdIgKxdVSVD07n73p0FcjfaxcyurXS&#10;eXJCpxuXbtOcnj1yP0r5L2VapVdSTtd3/wAj7mEMPSpKNrtKx9CC8W/FpcW6TmGYKybmCj73QDNY&#10;eoiU6g/zbFJb5d+c9Mc1a8IPf3nhXTWaGVTBjYTGfmXczBvbIOR6jnuKq3kcv9rS+b5YYZyuOVyR&#10;+VfYUJOUE3vY+IxEFTqyS2uc6mxZYyxYPjnBJ6EfhW8t/cfYsxQT/KSQ+3BIbjnNZj2ji6IDLhZQ&#10;MY5ByOldDe2b2umpIJSVlGPLRgOfQgdBW91ojGSuZ32OeWaSabKKV5A2k/Kg5GAR0YfrVyXyjqkc&#10;cC3QjAjD5dIyTj0x0/8Ar1ftIHkgeIRRfLN5jlpcDZ5YBB6Z59s0l7qTSTwTQKbVoVAMSlVyVHPJ&#10;55qOa+gWW9jjy0tvqUrRSOrRuzbjdgjaC3AAHHf86XULGPUbyN4NOnSNQoba29WI5Az2JJFUr6Tf&#10;eTJ5MQmDbtkjl/NJb1x6Y79K0PCd2NU1sW+ozRR+aWy8Q7gZwTjHbg+wHFeLio1vaqUdj6TCyoLD&#10;yjNanSWGn3MjBtQVvtLy7ZYRH8qndj5fX09jkV0mraVBpWk2RIEcjW7LIGYhlYrn7v4Gsj+wLrTJ&#10;GdZchmJiDT43fQFs5qbX9VngsBCFl8xVA24P3uSOfxNd1OTezPGrpK916HI67qF5AYZ2sVubcrEV&#10;AG4M24ELn6KasfD+4uZLy4SeaaMLalWhlyWX7vOenc4Ge1Vha6leowjurnMZCLCzAbcL/LqOOoqb&#10;wtc3WjatFPN508MUo/dhiQAcA/U1hHCqFf2qO2WL58N7E9DKeVpThmmaTcGB8w4xgfXuK0bORzJj&#10;c+O2N5J59PwrRnkF3p3meV5f7sMvy7scAj+dRuAWMaNJnAywWuxTutjxalNwtrdaFmNFibfIsjE9&#10;c4AqWe8i8vb5S4A4zJWc0L8Hyzj1YFjSSw4hdjx8v9wjtU8qb1YlVmotJW+79UZeqXA3Rsp2hZOR&#10;uJz1qncTD7czccoeAfYf40y/ICR7kB/e4B/Cm3Mqm9WPbjKNkg/7IrsskjkbbQMhmuLcR+WQC7ZJ&#10;BC/Lz1IFNihvJb65AjR2QAkeWuQCRjoe+KguZ4IL8eXJCAVbarbtvK9OO/8ASoreXzJme0it2E8m&#10;F23LZHcjjriub2n7zkO+OHXsfaPuX5NK1FtOubWaCQo0T4CxZwS3GMHrXIRfDxI9VF9qV1diRAGE&#10;j2rOCe2Rgg889M5I5ruvJvHsV8tpYX87aAtwBhdo5xg55qrBdXIuLy0m1CVBCiGMsUO7jJzlfr6V&#10;SbsyNE7xucIvw6SRHkTWfOEkiH/j3aIk5Jz6nGQfzqzbeCpb20uLW61q3njGdold4tuRjByuCOOB&#10;9a6O48X31jfG1+0x3S4Yg+SO3IB28VXbx+2nl/8ARbMnaiq5hPGVJIyO2f507Sa2NIyaer/A4TVP&#10;hprNjb3T2E1iomXgxTqGYZzj5wAB2PNYeozXVrZyx6oWtJ3TYkEcWVf5eGGPlGeOR14r1aHxJbaj&#10;aS3N1pdjcuZG+Zod24YznJJrM1FtHMMVxF4ftVeWUJKy3TRgfLu9MYxRyX3NI1pR8zxK2uJDbtA6&#10;7kUPgKNxIKnHC8/j2qyNN1bWJo2j090KgMiElOAODk49a9Hvb7TLTUpIo9JaF1DfMJyy/Kcdxk1F&#10;YzreXG1EZW8phhiBnBX3rSnQhJXcia2LqQbfLaxyQ8B6rNA00rpGqqXYbyzYzjHpV2H4cJ50S3Vx&#10;M7NJ5ZEaf7O73Ndzvks7W5F2yQoyEK7BzyGPoMUfbrJri2ZdRiZjOhIwRjgDvW6pU+kTjWKry6md&#10;o/g6CF2jW1vlEKEKoRwvLdeep966rT2a3vJoWjnQ+THhRGG7nnk1Y/tJBfM0WqAJ0YHnjntmnaeG&#10;m1m8MDRSr5MWHkTA5PTDfWlzu1tiVq+rZfnu3ksZt17JCEH7tHjTnpkfermvECyTQQT3lzb3mU6N&#10;JGrRn0wM+5ra1bSiQ2fs74chvL6ZwMe3rWBq0EDWyKLYq4TJI4HU80orS6/IakuazRxt0szyPiQq&#10;FztMcv4VWE8sd5geW7O3Vhv7e4NX5IZFnZo7JSTzu2dTnj+VPubO7e4kaRWjVmODnao9PSiUe52K&#10;SQ6K9srbwtfie3CzFUAdiFYfPkYyvP5ipLVjL4fgWzuFgm+0O5lcqrYCDgNkEDNIsMlr4b1BEnV5&#10;h5QUpKDj5z05qohvJdNj8y/lcl3yrT8AALjgEZ705LRf10Oem43enXuU79gZbhRMs+2MDzVYMHxt&#10;5yKx2/491/3z/IVs6opF5dKWD4UDIHsv+FY7j9yv+8f5CsZbnVS2Iop44WJlt1nB42sSMfkana8s&#10;T1sGT/dlP9aquMjp3qI1nztGzgnr+pb36e3VLpP+BKf6Uhh0+Q/LeSJ/vRZ/kapke1NNP2i6xX4h&#10;7N9JP8P8i2dOt3P7rUrf/gYK05dBuX/1E1rL/uzCqHlmjaG6ilz0/wCX8WJwqdJfgi+3h/VF5+yF&#10;h6o6n+tQtYXsf37K4GO/lE1VR5Iv9W7L9GxU6X95F/q7uZf+Bmnem+jQuWst2n8rfqQyt5L4cFD/&#10;ALQwajzmtEeINTVcG6Lj0ZQf6Un9tu3M9nZzf78IotTfUP3nWK+8zTzwRn601ZHSN4w5CP8AeUHh&#10;vqO9af8AaFm3+s0qD/tmzJ/WkM2kt1sLiP3juM/zFLlj0l+Y+eVrOD/Aq2V9c6ZfR3lhMYZ487HA&#10;BxkEHr7Gnrq96j27+ex+zXJuo1z0lJBLceu0VKyaI5+Sa9h/31R/5YpPsWnt9zVMe0luV/XdTUJW&#10;tGS+8TqRveUX9z/Qmv8AxZfXt5f3UmxW1JFS5CA4YKQRj05UGt+0+INib7SLq+0iYT6faGzkliuA&#10;RLH5TRghSowRuz1Nc0dELj9zfWUvoBKQf5VGfD2qbspbpIPVJlP9aOSoHtaO10vw/M6GHxZpOpaB&#10;Yaf4ksr8SaaJBbS2EiASBzuIYOOOe4qTX/F1vr3hG787EOp3OsLceQoJCwLBsX5sYODx/SuVfR9R&#10;Qc2Fwf8AdTd/KqrxTREiaCVP99CP50N1LWaCKpSd4y/E7weJbK+8beDb37UBFZW1nBeO/wAojZHw&#10;+Se2Oc+9SXet2t74a8US/bEZf7fS4tYiR8wYyZYD3G38hXnWevP4Un+1UqfKN00+p7F9gN7468Qa&#10;9ZMLjTJtNubi3u1OUbdFt257MCSMHng1QFq9z8PPCkmm6FFr0ltLdRzBjKfs5Mu4A+WwxkHOT7V5&#10;YCeOeO1WrLV9S0xpG03ULq08wYfyJmTcPfHXqaPaLS5PsWlpudD4+uIrv4h6rOpDfvApHYMqBSM9&#10;8EYzW/47mvrTxFoWheH55wtnYQ28CWzEec8g+Y4HXdxkd815qzEtuJJPU5OcmtuDxtrttpaWVvdI&#10;gji8hLhYV89Iv+eYkxuC8+vA46URnFNt7MuVOXLFLpudR4iN3ocnhbRtHunWW0h8xHtpDtaaSZ92&#10;COuCNufQe9dDrqWy/FLxbdWVvbx3NppZummeFX2MqxZKqRgMSevua4PRvH95o+n2to2maZf/AGIl&#10;rSW8tt0lvk5wrAg4zz9aitPGdzHe65d3kC3FxrFpLbSMG2CPeytkDB6bRxn8atThe5Eqc3Gx1Emq&#10;R6jo/hPV721thqP9shZLmOFYy6Ruh52gf3h+VN/4RqxvvGurwajZSXV7eX5VAHZVtY2JYynHU4xg&#10;HjnntXJS+JQ+gaVpf2XA0+eWcy7uZC5U4x2+6K66y+JmlxePNd1ua0uBa6lb+XCiqpdGwgBPOB90&#10;9M1pzxcdP610I9nNO60MX/hHLbU7XwXZpGttNqMs0NzOiZZv9IKqT0yQDgfSqF/4Rit7HxHcrLLH&#10;/Y9xFFFHIA3mq7uuSwxgjaD0/wAa6TRfFHh61vPB8+o3L40k3Ul0qRMSjMzPHjjnkjp0qibu0v8A&#10;4ca7czX8Ivrq9gJt5JVErhSxJC5yRmT9DUtwcv67lx9orDbv4WRxapbaTDriS6pcRhzELVhHGxUE&#10;KXz37cflmvO5onhlaOQFXQkMD2Ir3uDVfEWq2lvqvgzXbGGzmt4jqMdwsebedEVHzuQtghQR2POO&#10;2fHNY03Md3qNtcx3Nsl55DTLxvZt7KwHowRj7Y56isZxXLdG1CpJtxkzDNKfu0f7tDL+74rmOsYm&#10;NwxXTeDwSdZx20q5P/jtcyOtdR4POBref+gTcj9BW+G/iL5/kZ1/g+aOSftSGnnpTea55GwnpTTT&#10;jSeny/rUjGelI/1+anmmnnb8v60wE/ipPSlYgqM80npSGH/oVJzQf75pMUhiUelL+FNkoAT/AHaX&#10;/lp2pcCjAoGIaQ844/WlYggA0MQQAaQxu5aTIpW/8epMCkAfw0n+5StSYFAxf/Qab92loPOPl/Wk&#10;AnpxR6cUfrR+P/jtAxP9+j56Pno+70oAXmjmk/3qXmgBv+9S4/2dtLzSfPSADig4pP4qP50xh/dp&#10;f+BUi9Kcf60hCfdoxR89H+7TAPno+elHG3j9aT56AFHG3j9aD+NG3bR/F/eoAP1oo9Pl/Wj/AHaB&#10;C5FH6UZ96X/lpTATIpcilpKBC/JR/rKU8447+tKaYCdOlLuWjFGKBC5FG5aMCjApgKecfL+tJto/&#10;9CpcUCF5oFHz0fepgDHOOKX0o9KPSgQelKxBUZ5oFH+9QA5acOtIeccfrSjrVCO40ggfD2+B4/02&#10;Hn/gL1ydsMLL/uNXV6OM/Dq+PBxfQcf99Vy0A+Wb/catZ/HJ+S/I56Pw/NkD0g/+vStSD71Yo3Z2&#10;HhDxrLoJNpfr9q0yX5XhYA7AeuAeo9jwa6DVvh7YazZNq/hC6iEDIZDbu2EGOTtY/d+h6e1eZo1X&#10;Ib67itXtY7mZLeU5eFZCEc+46HpXZGsnDkmr9jzamEkqntaMuVvfs/l3IDbndUt1YXVkU+1QSQ71&#10;yu9cZFdn4X0aCzsf7d1XAWMGSJWHC4/iPvnoPxrd02+0rxvp09hPEySoNxU43AZ4dT6jPP1961hh&#10;bx952b2RFTHck3yxvFbs8npfTitXX9AutA1JrW5G4dY5VHyyL6j+o7Vmba45RcXZ7nfGSnFSi9Gd&#10;D4LGfGWiD/p+h/8AQqzNdX/ifagD/wA/Mn/oRrU8DD/iu9CH/T/B/wCh1neI/l8SaiP+nmQf+PGr&#10;l8CMIfxW/JfmdJp+p+AbSxtxdaRdT3KxIJiC20vtG48yAdc9qsnxp4Ttm/0Lwurem4xf1Vj+tGnz&#10;/DW30+A38Ek9wIU84L9o5faN3cDrn2qceMfAtmMad4ZaXHQvAhz+LEmu2MmlvFHlThGctYTfq2l+&#10;ZD/ws+SH5dK0K1tieARK2fyXaKP+E28b3/8Ax7WLEHoUsN/6tmrf/C17SBdtj4dWIdt9yFH5Kn9a&#10;gb4s6xL8ttZWMWemI3lb9WFS6qe8r+i/4ARwyWsaCXm5XGi8+IswOTeQA+kSRD+QqOTQfG2pf8fV&#10;1cOp7SXpx+QNK3jDx3ef8e0V0FPTydOXH5lT/OsC98WeJJ2ZLvVb5SpIZBIY8H0IGKmU6a1ldm8K&#10;eIekFBeiuUNQtJbLUJrW8A86Fyj855+tRWyhbqI+jqf1qMuzsWcksTkljkk/WpYv9Yh9wa5rpyuj&#10;0rNU7S3Oj8b4fx5Mr/dYxAnPbAH9aX4kXE0nidrfO22gjXyUAwoBAycfp+FQfEI/8VjcAd0Ufpit&#10;dxZ+PNPt4xNHa63AmwGU4S4HsfXvjtk9RzXXPVygt2edSShGlUlslb0v1M+x33ngG7Wclhbyjyie&#10;3RuPw3fnXMf7tdzJYJpen2nhlrhEvLpnlmfJKK5G1Ez+Aya5C6s5rK6eC5jaOWM4ZTWdaLSj5aM2&#10;w0k3K3Vtr0K3+zTxQq7elOA/Kuc7GdF4EH/FZad/10bn/gDVi3f/AB+z47yt/M1ueBx/xV9h/vN/&#10;6A1YV1zeTEf89G/nW8v4S9Tkp/7xL0X5kQTtT0X/ACaYOOlSCsDsL2nELqFszfdWVSfzFdJ8Q4Hi&#10;8bXzMCFkEboT3GwDP5g1yY4BI644ruPiHKLy80m9XpcaehH5k/8As1bx1izinpWjLyZxK9f9qrT2&#10;32bb9rLK7D5YEGZD9R/D+P5U+1mNlDcXcaqZo1AiLDOwscZ+oroPAWmPfanJqN7sWzgy8ssuMEjn&#10;vRGF2FSo1Fy6L8Tp/ANjbfYUvzALeWRmSIHl3Axkkn8uMCqfjrSZ9RvW1WwkjuoI4gkqRtuaMjOT&#10;j0qLxDqzXdnNd6BcqkEUTW5jjGDGp5JH1/kK4awv7nT71Lq0laOQEHI6H2PqK1nKKVjko0pyk6ie&#10;vYcB8w9M0t1zMv0rc1mwWa4sL7T4CF1JNwijGdsgxuAHpk/zrK1KwurG4jW8gkhZlyodcZHSpcbH&#10;WpqdmWZGxpcJBwc10XhTxRr2mfZ7PT7nbbT3CiVSitwcA9R6VzjnNjD/AL2K0tCtru2vLC6ltLhL&#10;Z7hAszRNsYhux6GnaL0ZOtrrSx1fiHxZrWnraG2uYSrxqHSS1ifJAxwSuRx71LpfjO7/ALB1Se80&#10;+xnWOGMsptgob9+q4OOvBz7VjeN5jIbDeEf5WyhHBw7Dtiq2l3ka+GdYh+yW6ARx4YR8n96D1zkd&#10;O1YRpRlG50SnJS5Tr7b4l2dvZNb3WgWlxFLhgNwABHU4IPtirOha3pGsaknl2clvLI/mFnuR1z0w&#10;o5x7+1ecrNBsGbDz0A+YRuVK/wDAiDjtVzw/r39ha0XtbDdJIv7tZJRIU3YycgYP+eKaoxg3ymdS&#10;UqkVf9D1/SIRteT7XCInwM+XzkHPXn1FdFHeWivuF5blcDjdjFeVaX8StUhtQoghIyeCm1iBxngg&#10;H8q29O+KsZRBqGmx7nYrlTsJI9jTqU5y6XOGMeR7/g3+pjeK3jku0kttQkYiaUMEVXHXPQVxV1Bd&#10;SW7qkLPiNclrUqPXr9K9CvNZ0LUtLFy1rFEv2vjcg7jJBKgE/nVLRIfD17Nei8S3i3tGse24aP24&#10;y5Hr+VW/dV2mOnZ+6meZ34FrBcxyRRNwCB7gY/rUlrLGuhZZUwLxMKAT1X1xXRa74btr64v102dU&#10;eKXYkUlzvLgseR8mOnvWHPptzpWkzrcxqCl1GBhlfOQf8Kxq/C2d9DWUTQuLq9utIufOvLjZIwIX&#10;zA4Vdz8YPIHy+v8A9bL064FvbMs4U+ZbIuXQjA3HH3Wyeaff3E7WLZX5cYyIcDguf69T/wDqoQZm&#10;tWWOGSX90q/c54OSPp1rxsPRc4tR7/oe7iK0YSXMZ13G4+cyuASxBUFQ3yL6885H50xdOdGib5Nz&#10;EEZGP51dGn3bSRwSRzRIz7N20naGPTn/AGVH5V0g8PafcQ2/2vVpbNkTHlmxfcfcngV7lKm4x948&#10;GtVXPozipoSNWK8nO3dznHAqUW8QuFZsdSuSeneu+h8L+HILzzJ9QvJ1fadi2n8OBgbuT+VdDY2X&#10;hGCWFRZzxyLdbg0sJ5UtkA5X04962UF1uzCVe1kjz2w0SS7lhjsV8uR4mPmohJHPUYHrxXb6L8Od&#10;Q1ZIZ7+CXbIPMMlxKwyvY7Rz0HtXoOkXekyiaLzQMqhRUjOceYx6AelXk8TadHHFF50IWPj5wV4A&#10;PtSlUntGLOfR2cnb/hzN0rQobfQbu0hmm8qOfZg3DLjgY28dOelcdq1tqgjlvY5YcWkLTbblPMJA&#10;HAOcgfga7D+3UtLG8+yXsCM12CM4YEbE9/WuY1TxJfvoM9tb6hHGPsJSUBFbeemOTxkGuXlqNydj&#10;sjKnGMVfU5my8SX0zLcPbabvWPLHMkRHudpAP1/lVy88bxrBJp+oaZKD5gdpIb3cpJA/hKtngD6f&#10;nXIyKC0Qe6kBWNeRPtz0HBwcdTSTTO1xAVdXMLsEZZwzDjrnA7Drip9lFvX9Tp55R1S/I6OLW7Ce&#10;NRFHN+8jKmR5SgywwWwpHAyfr0NT2XiZtJfTpYZ4Z54t27fGcuzDA3ZOONic5rG0rT7u5uo7eG6E&#10;Qkjycx5yNvQnHUg/pV7TdEuF1iwWRmaNpY8gRfKu5sZ3cccmuyNNJ3ZwymramtDr8bwrILqZphu3&#10;oJSI1OSflII4559cdzVtdfaW1SNLZ5DGdxZr7aCRtbofcZ5Nal3ocdu0KX2szWokUSLHJaoc/gOv&#10;05rPvNCsrZYo7fWJHic7F4IxwT06DpQpQf8ATMXCXVfiWrXxXeacjRsLSJckBWZnOeCBweevJrpN&#10;F1GW+Z3DJIpUEMkLKDx69etRaT4X0+3aFZrq5LvGHCbiM4GG5x7+1dTY2NhpysIY1XccsWkJJPua&#10;idSK2REabe2i9RsZJjHmIR75J/rV6J0VRujRu3IANNLqOYxHk9t3/wBamglm3Lt3eu7/AOtXM3zH&#10;RG0Ho/wLrLEwwYo8nsQKjltoCuPKQHtg4oEjADKZ+jCn+YzjI3f99CstUdLcJLVfgU5dPhKFiWH0&#10;aq0kKPb5Tc3X5t3ANX7m42RnqGA67l4rz1PENx/aD2izFt7EM4bCpnH/ANeubE1qtNRcTpweHpVZ&#10;Si10OtitgcpkHaQQUBIbt9KyrizQqyiaFctkblbHr6fhW1YZkjBZ+qYAJxgZ4/So1tUXMYkgYk8h&#10;1z/SvQUn3PLlBRdrHLX9hs0/IkhyFwcYBzu9CPesG9t5UjjdnX5wSu1eSQCO3512up6esenud6Z8&#10;zPyqefbPSq1ssDgrLEmxJCuQowRgHrjjr1rZNfESqkorlXU4G1to5LRckOWChcgc/N/9etDRNOv2&#10;04PaopVJ3csuDjAHHTn8K624tdAeCc3MYhuFU/IkgwP90DjtXJjVZLC28q3uJIlBLbNwU5zx784q&#10;5Tk17v4hTUXL3tvI1bnQr+40YxizQMICSAFUtx3y1adtqtraWNvFHavNttwSY8noB/CAc1y2qaxq&#10;CSPcNdEStE7BgfvZJ4BC/wBawbS9mfUizXJmG+JSBPhipJyB0PUfyryMfTxE4JQaW57uXfVlNuSf&#10;Q9C0C+m1S8a2khT99I6qNwLIqnrjtwe/rV7V5NLa0MtvcMRjAIJXJHGSTjp1z7Vw2gJcvqkcdvJe&#10;752Jdo1wQNjK2SR1yij8TWFrV1K+k28xu1+0B9slu4BxyRgLjpjnJznpXnx9tTp+8z0pQo1a1qf3&#10;HP65a6q2ovKRojMCQHiUFhz1yw69ec5rnryPVLi7knuL6wSWRiz7CiqSevAHFXptL06JY5Hso5CZ&#10;WAxuBds9Dg/XpzWdeWlv9qiR7B4mmfATLDH/ANbmuanUi1ovw/4J6lTD1YvVr72epeBEvptDmudU&#10;8RJdCORFVPNdgihSNuAeTgjAxxit3Wbr7Tq1xcQlCky/IccgYwK888FqYNUW10l1VNzB/wB6wRmw&#10;ST15IHA/Ku18+ZdQmaaOTKqRuJBIIOO30z9K97L5qcNNLfI+VzWnKnVXM7t/PyKlwhLSsX3gv93d&#10;twOK17mzkm8PxlbESn5SZM4BJ4AwOvaqTpMZXnksllLKGXOMnuavWrJJZSh7QIF3AZb5gSRjAPGO&#10;lek9DyXdu1jb0KyP79NS8iEsVEfmnIyQF4P0J/HGaytR0VYZAwnUBHdBlyd5UZUADrx71nalp80E&#10;kk0E+1Iix+SVWxyAP4uRyOn9DWHPc3ccISa5hkZHJ2mXBQ9OO2axj7zupHS48sVGUbFGSwnnuP3k&#10;p3I0SkAFfU1FFZzQRrKRMycBkiOd/JOOnTjPXsKswzXPmKftCr80bf65T0743e9FlJN9piM926YQ&#10;fMQp2gEnGAfX61XKmUqjSsehWujB7GJ4rm0OApEbykFSR06c4qrrejXsFiRNNCyLsO5Zd235sYx1&#10;55H4Vyb+JGWOC2dBMwkQjykDNkk8Y/PPuc1ojUdVn8OAyxysFh3EPEflCnI6+vUe1edh5VfrEoSa&#10;svvOzFUqaw8akb3Z0ECI0lum+NIjbq24R9WY44PI/i6isGC2ks2ea1m81/tJZY1Jyw8wd+SfxIrM&#10;m8UX07ebaRNEQoh8zAVFYdRgnAH86SyvNVjWUmQwkg58wN1LDABX1xxnHFenyvY8yMXuz1+3vIbD&#10;SvJ8trXZhQJJcjAQDPJ5GRjH0p41/TmXemoQSgj+FwTjHXiuFi0wxEDWnvBdSyMRDbW6mTrywJBJ&#10;x1znP5V0Gm6FYypHM+nXUiE8yahc424XOSFP0H41k0lqTbp/X4HVq/mKhZxtIyMg+lNla1SJt/Tb&#10;6ZoglBRHC7VZB8qnIA7VZEv7w7Y2bOO4rO5DhZ62T9LmBdNY3VvBEGjWRpV38YOP0q5/YYeZHgaM&#10;hU2g7icg8evpVHWkeW4hEiH/AF2QjfxdelZbKXkUSWJQZAyI8Ywa6OVtaM5HOEX7yv8AgP1rTVsT&#10;iaUW/wAuC7wAq5IxwAeOmKpaMbOOSP7TqFltRiV2bgDxjoBxUOoLe7vlKGIk8KShOCerDBPXp7VS&#10;uvFOs6LpSRWNwkAMh3SGNZGGFwR8wIxkA+vFR7FuXMtzvhXtD2fS/qdraXCs+6w1GApE2cyoQrZX&#10;jJ6/5NUbuWUanfZlRVMCvlJEAb1+8D9Onb6VwUfiq/u4ZWub1nkklQblRVyTGwB4HYtWr4avNTnk&#10;W4iuWuDPCQ21h8nIHof5VXsWk2ZurrbbUy9VydclcMsrMG++ytnHpwQf8/WsnWbeY2BAs1jdliG5&#10;VJBIG3vgdsV1khv7m++0XUnlvJE/ylz/AEAq3q6SXGnwLIiKRLtBVv8Ab65LZrfVWRl7RRkcxoYm&#10;isT59oQil1I8oNxtUZHX+6a1b9JJNHzZyyRiAI4jSAqSdmM9D3HXNSRrDbx3FmogbcD8wwcYzx8p&#10;Pt+VYV5MlrG5V43XZCQu1sctjBx9a4MVUcYNx/rU9DBQjUqrm8zm9ckSa+mklaWaQGXqw5+fAz26&#10;Cp9F1zZqUbXMXAg2KmFQE44ySQO3WsnVrgzTs37pS6vt3rkDLk8Ak/rmqpmmhYOiLIzIufKhA5ye&#10;4FaUHLlTNcRCEuaLO71nxsPMmsWskCSFiHSVTj7ncdORVGfxqJVtITAoMUpYF7thn5gcHAz2rmLm&#10;S7gvN8jRICAR5u09eTwSeciremQ/btStvtBeS2eZFmMCLGAvVvmOADit0zk9nA7C01y5SS5vWhtl&#10;hMsig7WO8nsC2Cf0610GiXYvr69mSSxjzDETiHduOOgXdnI5Ga8wXy5Jp40t4XQP8uHd9p2nAzk+&#10;ma0vD+lSya0Ei06S42hGKxpuKgEHPWlKPMt7DhFU3e1z3zTrYpoQ8p42LTbgzQ7QBtx92sm50oza&#10;XGpmEjmNchIVGcn2FYDalLpGm28MyiyYMzET3IXpxyoJPYfnWHJ41tvKVHvRcOqhSbWEtjGe749R&#10;0rONJ3bUiJVHK14/iUvET3enTQ20L3CP5WXibP4khRjpj86rp4S1u9t/tH9nSRhwCHnZU9P7zVRv&#10;/FEskhjihYA8JJJhWIyOuB7U618Z6zHp8cYudsMYEaCSJX2gY9c+tduqSStcy5Zb2/Ety+HrjS9H&#10;v7S8niLSmIHy2L7fmPX3qva29vFpibt7jfIMkbc4CZzyfWtGC8uL3R71ruXzpC1vgpyOWJA6dcD9&#10;KZaaNqFxpUXlWN04EtwxIjOAMLn+VQ5XSu+v6ChGab0M3xBd2y3NzAmn2vmMFBud8jM3yjp8wUYx&#10;/drk5RiEY/vf0Fdj4g8M65HfTzf2ReeQvzGQQkrjHJzXHznNuMZ+/wBfwrBtPY64RaWpWI/CoZKm&#10;PTHvTAMms2bogNNrqG8NTX+l6OdLgja5uluHlZ5ggxG3+0QOB6elZ8nhzUEt7ydYUlhsgpuXilRx&#10;Hu+70PIOOozVezZmqkWYpH/66P8A0KtCPRdQn8hYbOeVrlDLCqRljIoyCwA6gYPPtTE00nSrm9di&#10;jW80UPlsvLbw5z+Gz9aPZsftI7XKXz0n8NOPoevWlaJ1VXZWCyZ2sRw2OuKnlZdyI8U01KR6VHjb&#10;1HP1pWGNakanf7tJJSKGf8s6QgetOPFIT70ihhHtS5xyrMv0bFI+eNtJ/wAs6NRWRMt5dJyl3Ov/&#10;AG0P9amj17VYvuX0h+oBqi3/AI7RVc81syXTpy3ivuNX/hJdQYYn8iceksANNOsROf3+kWD/AO5E&#10;UJ/EGso0nQU/az7kfV6XRW9NDX/tDRXH73Q2Q9zFdsP0NHmeHpOGt9Sh/wByaNh+orG/5aUho9tL&#10;ql9yD6vHo397/U2fsnh6b7msXUHtLaBv1DUv9h2Mv/Htr1m3/XZHT+QNYjU0oG6jP1o9pF7xX4j9&#10;jNbSf3I2z4ZuT/qL7TZ/9y6Az/31io28N6wPu2iyD1jnRv5NWOCw6Ow+jkU9bm4j5W4lX6SN/jRz&#10;039n8RclZbST9V/wS/JoWsKDu0u7I9VhZh+gqjJHNCcTwyRYP8aEfzqaPV9Ri/1d/cD/AIHn+dW4&#10;vFutxfdv5GHoRmi9J9x/vluk/wADKznof1pCfWtz/hL7uT/j7tLO6/6626tn86Q+ILGU/wCkeHrI&#10;/wDXMGP/ANBIpcsH9r8B89Rbw+5r9bGCc8Z5oZm2FNzbCdxXPBPY49eT+dbo1Hw23+u0O4i/643R&#10;/qTQT4Sl6f2tbn/tm4FJ010kvxH7Z9YP8P0uc61Kf9VW7Lpvh1oWa11qfcB8qS2jc/iKwz3wamcH&#10;Hqn6GsKim9E/mmvzIxXSeExn+2Of+YXc/wDoNc0O1dL4QJH9sY/6Bdx/6CKrDfxF8/yFiPgfy/M5&#10;Y0w1IfemJ96sZGyE/nTZKcfemnioKE2HqtJ0+4ad6fL+tFMBv+9SHnb8v60rUh52/L+tIAPvTf8A&#10;dpxpPSgY00n4frTj+tIRSGGRTcfnS0nSgYtJS4oxSAbSNjnbSn1pD/nNACZFG5aXH+cUmBSGJuWg&#10;0v3aTYKBgaT/AK50v/A/0o/9BpAJ6cUenFHpxS4oGJ/1zpPbvSjjbx+tJ/6DQAfPR89Bo+7QAHFB&#10;xSf5NKSCvNIYgpdv8qQUoHpQIP8AdpfTij71HpxTABxt4/Wj04o/650Y/wBv9KAD/WUeny/rR6fL&#10;+tFAg/3aXctL/tUlMBcijIowKKBC/wC7TmIIANN9KcaYBRuWk/3qX1/hagQdaPLpfSjbTEL+FH+/&#10;Sfw0ooAX56T/AHaX56KBB+H60bf/AB2l9KD/AA/L+tMApTzt+X9aDzt+X9adt+tAhp5xkfrS+lB5&#10;2/L+tOpgApw6ikFOHamI7TSH2/D2+Xpm9hP5ZrmYBt+0f7r10uj/APJPb45wPtcY6fWubi587/da&#10;tp/E/RHNQ2fq/wBCt2ox6Up60Ku3msI7HSxVX/vmpohudV/vECoV61NGxSRHXqrAjNaxte7Mp35X&#10;Y9D8fzfYNCs9PgO2NpTvx6Iq4H0+asL4fO3/AAmdoFYgOsgbB6jYx/mBWdrWv3WueV9qSJTEWIMa&#10;kE5x1yT6Cs+0urqwm86zmkhkwV3xnBAPXmuqriIyrKa2RwUMLKGFdJ7tP72e4eIvD8GuaK8F5iJh&#10;80UxHMTev07EV4hd2stleS21yuyWJtrDr+P0p097eXR3XU8sresjk/zqu3z81nXrKq72saYTDzw6&#10;5XK6Og8E8eOtCJ/5/of/AEKqHicf8VVqfIx9plxk/wC2aueFG2+L9HbOMXsP/oVV/FSFPFWoBuP9&#10;Ic8j3NTPSmn5mkP4zXl+p1Gi6T8O10q1m1nW5DdPErTRJ5jBGI5X5Yz0+tXGu/hxZtmCxubtR0YQ&#10;nB/7+Ov8q4jStIivLPfJqlvancRseVR0+rCm6jYW9nGrQajDdSFsFYsHAx1yCa2U5RjdRRyujCVT&#10;lc5X+djuD488I2LD7B4Rik9GkliU/ojfzpJfi3LGpXT9GtLZewaWRx+Sha8768Hk4p3lFTtJwfTF&#10;T7WcilgaC+LX1bOuu/ib4kuN3kzW1qCP+WFoAfzbJrJi0HXdUlM5068meY7zI0ZG4nvk4rPFtMqe&#10;Y8UgiPV9pwPxrvbabw87LEtlqGrSAAc3bnP4Bv6VVOm6jfOOcoYe3s0tfL/hjnF8E6urf6RFBaju&#10;bi4jTH5tVhPCghIMus6YGHOEnMh/8dUj9a6gW9svzW/gwR+hupiAP++h/Wp0vpEYKNJ0GM9lEfmt&#10;/wCO5roVGMdonLLEVZvcxvEvh6LWdae/g1S3jhdVADKSRj8q5HUdOGmXSxRXaXPyht8YIA5xj9K7&#10;RTctqVy0q2ojjtt6qsQC/wCswMDHXms/UtD1LXLqOWG22oibQyqcHnPUketE6d1fqVSqTi1GT91C&#10;tFP4s8PxX1tG02paaBFcqi7mkQ8pIMdT1Bqn4nvo7y3sIX+e+t4yLmUevGFz3I7+9XdP8K6zYGZ4&#10;L4WXmIYpMFssuenCnH50z+wtItjtvNVDYHCoyJ/Nif0rOTlyW7ji6caiad0r2S31/Q5OnAeldNt8&#10;KW7HLyT/AFZif/HQBUq65oFuv+j6S0noXVf5tk1iqcVvJfmdLryfwwf5DPBcDp4hguGU+XEHZnxw&#10;PlNc3Id07t2Lk/rXQX3jGWaB4rG2S1V1KlyxdwD1weAPwFc5iqqShyqMCaEKntJVJq17K3oOWlFI&#10;q/dpwFYHWTW6/wA667xKTL4f8MOcktaFPyCCuTThc9q7vxCy6Tpfg+WSMyfZ4t5QdSQI2/ma3haz&#10;OKq37SNvP8ilpnhK8+yP/ado6QXWyNCTzuLrj6d6TxlrkEMK6BoZ8vTrX5ZSh/1r98+oB/M132ma&#10;/YeINOb7NIBJkF4JMblwc5x/WvK/EFsIdau12bR5rYAGB6/1q5u0fdOai3Uq/vFquhm2c8kEnmRM&#10;wbGOvWpIhG8oMq4GeQnH5VFj0qSFckVzXZ6DS3PZbRbfS/DFk9vNHbxeWBvk6gNzwx7k1wPje6iu&#10;9WtDBMJkFsOQ2edzVZ8X6gx0XQrBWIWO0WRwD1JUAf1/OuSI5H1ruqVPd5Ejy8Hh2pe1bvuXp8rp&#10;dvjk7z/IVvaFrmq29tBax3t4tq8wQwx3JVMHJPyZwayIZ44LeB5IIbgKxPlTKxU8DrtIP61p2d1o&#10;9xdQlrP7DMrZD28jMhPPG2Qkjr/erHS+qO3Vq6ZseItbvNNNsIp0jieMM6TwRyqcknOHU+tU7fxK&#10;JtGu5Lqw0u5jVFZgtt5W478D/VFDx1qfxPpuqXEkH9m21xMqwpmSBjlSAD271mXD3tr4dubXUI5A&#10;dq7BdRYYEsTgMRnrWcIxcbGk3JS0H2d74dvLx57jS7yCFcmR7K6yFzxkq6Enn1aoTb2I8QQf2bfy&#10;pE7ZjW6twMAc4O1iDnHXGKwIkSOMpIVQyuuXAz0z9avQwQre2XlXICFdnlMCGBxg9Fx1OaKt1Tbi&#10;2XTt7RJrQ1ovEmkadDBb3emLeyIxLSx3QXfntwpIH41X1XXdK1ND/ZmkzWTgEqq3nnDOAO4BHc9+&#10;tYTAeXuVY2UNwGKk4/nilgAc7jGo2rnKDH8qINq0mZzim2tjWe4nTwjFGsLEfbCfl5/5Zr6ZqrBf&#10;GKxuGaIgbkIOR2Ydvxq2+R4FBUZIvz90/wDTMH+lUIr+5tJIZ4ZWBjfhWAdex5DZB5rbnlYzjCKu&#10;n3uNvluHW4l2Z2zKM4HHBqNTN/ZE0oIDJLAQRnOfn75rprvxbFeaTarq+haTesWMs0i2/wBnkbp/&#10;FEV9T1Ham2//AAimo6bMjw6hpYmu4UUQFbhBwccMVIH4nrWEm3HVGtOya1OfluZXtyJJFkaRpcli&#10;BgFVJ+vQ1c8PCSZkZWUfuXPI960bzwzp8tuf7H8Q2t1tZ0C3KNbOzbSSPmG3o396syx0/U4LMNHb&#10;TOi25YtCfMQAEZJZcjHvSw6jG7iViXKceVs37tL6a6sY5HSHMwMboi5ABJzzgHp611clhr0q2og1&#10;i6mLkZMdkW2jIBOVyK8vvbkkQRzo6OrhQccn6fnWjY+JL6wvE+xTzw7cqQynp24/CuiT5jiVGUUe&#10;pWuka/I0f2jXL1Ytw8x5YmQAZ56jirs+iX0a2cj6zBPGtypBbHy9ec9Twa4+3+JOsWlnGsssErFQ&#10;m102nJHFaqfFueNoIb3TkQAr8yyAjjqcisuWa2sVaPVM6OCxvLnD2Os2rlSqs0YyVwc+v41aXStW&#10;Ry0l0ZnwxDrsUHJ9xWXbeMtCvJA13p0Mx3DBQRuwzntnNaVjqWg3coW1lvrJs8xmZk/8dJ/pUtzX&#10;T8DK1LZu3zaOSMt5D/aImt1mRbxkLmzaTkAfxKw9u1cnq9rp8nhyWZTbxXflnEa+aCwyBnBGP1r0&#10;m702/TUr9NF8QxRxTSeebS6hGCSoBO8EH+GuI8Z2+pwWMsepRWBdYh80E7fKoOVOG+mPxrWM3JNB&#10;GMU1JHJWltIl1EWnhhJUFSUJUjaDjIFTappwicmaSJuMgoV9PrQiSWUitPBImFBBVS45UEcj25qf&#10;UNWW+tZo57pZgqLtRgFwc89R6GiGqOqfMpGl4fgh/tCKERgt8uMShQQU9d1XIZ2/tTTlZcJG8GX8&#10;1m6P0IJIx/8AW6VR0S4aMW80EAYAJwrqemfrSvfSC3NyY2AgVHB2k7f3jc5rW/c4WrP+vI7TU7o3&#10;PiSK3N9HFCiySOz/ADDqg+bHOeePTr7VJr9hKnmeXfecYzKyiNWOcDB5PTG6uH+0+frE7pI4kZQr&#10;s8ZTJLp788VZ8QX80N+6yzwhWmmI3OSV+cjj5ueleLVxXs6ypnv0cEp4dz6tHoV3NJBcW0jySAGy&#10;nI2nOf8AVkdDitnw9rK6jJexOZNsBjYO54bcv/1q4u5uY7hdKTeZFlsJlDCYxZIC9ya0PB4aSC7U&#10;hAnlwtjzDJnAOee9ek1GUP67ni+9Tb/rod6oQvkCMg9wlKw4AUMMgZIxg1j2zI27MUY2nGQCM/pV&#10;iIZf5doXHHzEVk4WJVVdl9//AADSKZGCO39yqqyMmoQqGIjIkJBXrjGP51DLNJE23cef7shP9KzJ&#10;nLalAxePBSXlmYDnZ7+1KMGx+0jfT8zZ1K9jiRdl1ApOeHbBPH6VytwdG+ceXpYZRkGScjJx14Wq&#10;fiSyiuNas3WeD/UzcbyQDmPG7P1ppsFEatttnGM5VeatUYtamjxDjLR2ub2i62WumimW3WHdhXRm&#10;YHqOp5PSuhNyvm4WF9m0fPnaDXmZgIjhEkds5jVHBkmIY/Nz688dK6yztpkt4IREkLecrkIC5x7E&#10;gcYonTW7EqkublRFrWtWhjkgvo5REH5wfl646kc9a57UdXtZtOkgs7RIoyQ24y5I567cfT2rZ1bS&#10;NQuIJJVeaVvMypBBIBY++OMVmJpU0ltd3F15sUttbGQPOyE89OAOOlaU+RL/AIJL5t2jHtNPuGVp&#10;GR28yRIVZSAMEZBBbp17Ui6fezabDLE+2QznJUhgOQfQcde5qhcX1z9mIa6mbc4b52H3hxxzj3qj&#10;q13c2d9KwTgvnaTt42g5/T8auWrNYxlY6i80TX9RsRJNE1z5sZKNGoOc464PvWBH4U1S3ncf2dOj&#10;M6kyJGeArZPT60HxXfaTp2kTRzyAeeV2+eQuCcDrx0rdHinV9PtViaW3uEC43pNFJnPXnGc/Q1zy&#10;TemhvGTg77Gf4d+12OrxpMl017biVwomIds4KgZJxnceB19Oap+LdFnls5L+drtpUjUjzrYoPvAd&#10;cYPUk/zrptD1uzvb+Im/jtQGEnlTM+HkyScbiep9qtePxrOp2ka6Jor3SlWDFbhWXkjOAcdcV5WM&#10;qQinTtrY9jBRqSmqknpc8Wu7W5d0MMUdzHGS6jkHdnvg+uaqTxSugkmi2lSQsY6cjjnrgcVPL4O1&#10;WzkZp/BWpdc/uBLj9MiqI8NalPebrbwvqZP9wCTP/oNeNGnGO7/r7z6Z4iTWkfx/4B1fw70W51Dx&#10;FbW9sn73zTIqt8q7VUEnPc+2K9FvtGlsVf7XC4kkwFLZGcZzj16iuI8FaB4v0TUhf6N4Ua1uCNnn&#10;3dxKCBnnhnAPToVP0r2Sa51do47nVjYWXlodziQlYxj5jzj0FelgsSqN43umzwMzorEyUtrI4iG1&#10;uidzQ/KuFHH+e3P409LSQ6XNCqA3AOEIxnkjpj8K6S3kgdoprOaC5RpcCaMHDDZ9KydWYNpMxkMc&#10;DGXIDK3PzA4+Qg//AK69/m5ony0bxnqzDFzNLdsNS25BKo0kfK/d4xjv6nP3e2ayryPRLlgrXG1o&#10;ly+EPHJ/So/tV/Zb4hGkgjDAMszhlwQQ3zMff/PNTWWoXyK0gkik3A5V41YhSc4JK9s1nSo8ifKd&#10;tbEOdub0MXULC33j+z5vOCfeZozjgjdnj64qtBpsVxCImnjWbbvBdlUMOfX6iuutJ5ri8heWGOOJ&#10;rWQkiNNudvXk8H8Kz2sPMsbCYPYEC3BIlhyfug/3a6lG5ye30OTn0u+tpVEcrKoAyqShQT1zkjv7&#10;DFb9nvs9Ljl2RzykMrNHJvwOSOQcA89P0qqIoXv38026AqBuUKAent7/AK0+OzSNFaC6kcbecMSP&#10;vH0pRwyjNzW5rUxcpQVN7CBnuLe2im/cCOU7VbKYPGCSBzyauW+pXsLLbz200COULKZArLjB+77G&#10;scSTxaawidw3nSDIGAeDUwuZDbK3nu0pAYjIySeSTj1rXlM7nZDULwR6AFMFyI45ARAWL52jhgRy&#10;fz5Brp9P1O9kW802BkjjUQ4LW+WJIG4sc+2TmvK9OMkl5EVSX5XwAMkjjpnniuts5Y4PtEM8D+ak&#10;QBGMEnH4D1HWodJNGcpuD0PTtHvJb7T3kIUbZmRCUAwoxjgf561bjjdp5fmXBKn7o44qDwjGJdBB&#10;jUQjzG+UENj8eadMiQ6nKJN7khD98qBwef0rg2bijWUW4xnLq+/kUb5VivofmXInBOT0GR6/WmzX&#10;9pA7iaWP73UAHvUOrLAzySFQ4jRZMNyOHT/Cq/263gZluWtY8kDsvf610qN4o86cmp6W3KU93AqI&#10;kbo6ySyD5l+bqcdq5vxGYxp9s20ZVgWHXJJx0/z0q9DrMSHbbSb3S7kzsVifv46hfY96PFd0n9iv&#10;NJGymJgSWiHJD56n3reKcZJFXv8A16GBaKUhcpC+HMbLhT1BrpPCUN/FeBQbmRdjfuTIBtIb/aPo&#10;ath1ZZfKS2CMpDDrnjJJxwOtU9L1ZoLuUtcBMJtUBgM5QenuDTl70XYnnelzWvbLUIryAbWjLMy7&#10;diEt+J4o11bpdNIlK7UuB/rJBk9OMAd6ydU8W2q6rZNPNFKsedzP8xGV/H+VZz+NQ8c8Y5JlEsZM&#10;IAGBgnkD2rJU5tJ2KbXM7X/Mlvb5dJuGW4toWJ3AtDKuB3P8PXmuS1DUoJlmYPH/AKiPy8H5jh8d&#10;hxVn+12v9TjAZMszDYRjJ25J+nFYOof6+6ZF2ZshnJ/2s0p4eM4WZ2YevOnUuih50JgR3mjaRosb&#10;iTkHP1FRSi3uGAknedtgxH5jMM9cAD3xU1uk32O0WIWo3HGJIg2MsPX61pSrqFtZSs12jxoD/q4V&#10;THOOwqox5Y6G05+9dlOOO4lQfYNOlYYxuhtto+mTUttpV5JKP7S8mGAEyETShiQvXgZ5weldlPAW&#10;8PS3TPdB2tzlpEZVOR0HQdvSuX0i0eK4jhEOVlR1T5wo+ddq+vdhUy5Ypu5FNSqO1tTOtIoxaSxh&#10;oxKXBAX2B/pUwultridMMw8sKC0pUdB1GBmlNk9nqV3FctHG4LH5WLgleMfL3JqsZUuLm6KhlBGV&#10;baoLdO5GfyqKU1OPNHU6KlOUJcstBXv7jzcqIhuUj5ORg/X61Fh5Q7K2dq7iGO4/ToafMBhSyh+o&#10;+clsUmG8xgFHMecE4HSt7MxulshrxqsDb5Wyu3hEPcevFX4HkXTFWCXaTI3O8cjC+39ainhiGlyu&#10;DBuwpwitkY4Od39M1PYp5ljHkqmZmGSnH3R6U9L6kyk2jo7DxBqdj4fuYpNTMX7yAKXdeB87ALwT&#10;wRnip7zWJdkEi6tvaWCQybcEnJPHSsRJGOkSL9sBPnovyjHAV+2PerDPObO0P2mWTcdh3ANgZGQM&#10;j0zUqkndpL7vIzlXSai2yp4ov1mFoltdvN/oyh1j3ooOTxg/UCubnAEC/wC93+ldFeeIg8KLDZ2r&#10;ygsJJJbOIluflx8vpxXO3MrTx72ABLE4VQB+QrFaHTHZEB5roNW8P6XpmiLdxa9Bd3hKgW0KA9ep&#10;3bjwPXFc9gk4HJJp32acc+RIPfaaaQ5XutbHd+HvJuLXwxbTyiOO4OoW8jE/dDKB/wCzVFG8E2k+&#10;LZLAlLeOztbeNC5bgSoByev3f6dK4UwupOVZfqDTknmjUpHIyo4AZFOAwHIyO/rWidkr/wBamXI7&#10;to71oJLCztruCaSBrXwvHiSPqDJcLgfju/LNXIFi1vWtCuZ7iC9k1HUo5JmVGAPkIowQwHqR6cVx&#10;f/CWavHPFLbPFDssY7Fk8lZFljQ5GVcEZzzmoD4i1FDamJvLltDut5FG0xHeXJAAxyzHOc9h0GKb&#10;lG3n/X6kqEr+R0OmzpJqUsV7NaPDq14EnsfIw/MmAc7eCO3PFPl8Ow3sGhWV0XFtDLJaJ5JAbfJP&#10;J8xyDxhf0rHPiqH+0W1JtHibUGbzN/nFYlk67wmPXnGfyqxofjiPT1RdStXuFijLIyMNwmDSFX5x&#10;gYkII9gfatHOHT+tCFGpvb+vvLtt4V0q9lhW2tL6aC+uJ47eeFtxgiiwu8jHzFm5PYDpVC78LXZt&#10;dM0RkjhvxqF1G0swKBk2RMrE4yBjJH1p9hq2lap4SttF1a8GnT6fM8lrctC7rIj8srBckHJPPTgV&#10;e0HUtOsZdv8AaSvDaTuIrrZsY+dCY96o3OFbBPHvUe69v67BzTT2ehg3nhIAzf2BerrJso2kvPJj&#10;KhcMFwvJ3DknPHANVPE2hJpGqRQWjPJFPbRToGOWXeuSpx3BzXUX8d/onhW71Ge8RbvUJoYEnt2R&#10;WaMI5bJTGQSF56nFYfjEOviC3nRirSafayKw9TCvP55ocI2a/roaRqSckY0uh6jDaLdy2cptyAS6&#10;jcEz03Y+6fY4NHiLRRoOvT6cs5n8pI33lNpIeNX6Z7bsV3niHW9VtPE2maRoN9cQafJbW8Vvaxuf&#10;KmEgwSV6Nkk5JrS1JrS08beLrn7JbXBtdMTyfOhWQK4EKKeQehNQ6aQ41pu0uh4/j0zn6VGQa9V0&#10;O1l1m0K+JbWxuIb22nktJEt44ZYmiUncCig7c8YPHH51tH063t7HQIm0XTby21B5BdyXLoJnHmlP&#10;3eWBG0AH5e9S6ZaxF+h5iyU013upeHdJ0a4dPszXkL6rPa7mkIZI02YxjqfmPJ9K57xJo6aL4pvt&#10;LgdpI4JAEZvvFSARn35xUui0rm0asW7GFxSNXd/8IDZyahHoR1do/EDRhzbvb/udxXd5QkBzuA74&#10;xniqNp4B1a90e7u7PyJruxlaO508OfOjwSM9MHOD0Pb14qfZsftYnJbT0ammuruvDMtwdCsNMsv+&#10;Jje2huJx53HLNjljtUBFBJ461DbeFLm28TaRY6rAWttQuY41khkDLKhcKxV14OOelJ0pJ2GqsbXO&#10;YxTXrQk0y5KzTwW87W0blTLsJUc8ZYDGao4xUyg47mkZKWwzikNOZflpCKzKG0g2inNSN/WgobzS&#10;Yal+7SZNADWooYgqM80NSASkZv3dHpQelADc89a6XwiAf7Zz/wBAu5/9BFc2BXSeFM+VrOP+gXP/&#10;AErbD/xF8/yM8R8D+X5nLGmY9ae1Nzj5c1hI2E5pPxo+9SH6/wDjtSUB560nl0487fl/Wk9Pl/Wg&#10;Yn9aa1PpDQAm2m+lO9Pl/Wmn+/SAQik/SnMQVGeaaf8APNAxDSGne9JikMNvpTe5pdg6LS/hQAmR&#10;Sbloo20DEPOOP1oPOOP1o2/zpT70hjNy0f8AAv8Ax2lwKP8AcpAJkUmRS4FGBQMbRjjH3aWgjNIB&#10;PTij04pf4qT04oGJ/uUfepfTijmgBDig4o/2WpP92kMBS/PR1peaBB+lLSCl/wB2mAmKKU84+X9a&#10;Dzj5f1oEG5aP92l/3qKYCZFLij/YpaBB6UY/zij5KVaYC7loFJ+tL2oEL6UfepfwoPOPl/WmIDzj&#10;5f1o/Cj8KXmgA5o5oPO35f1oPO35f1oEH/XSlP8AD8v60v8As0h/h+X9aYAecfL+tKecZH60dcU4&#10;UxCHnb8v60fdp1FACf71Lto+nSl/3aBAKcKQU/vVAddpzbfAN7jH/H3GefYE1zw/5a8j7rVv6cf+&#10;KBv/AGuEP6f/AF6wsHMueytWlT436I5aG0vV/oV8Vo6bod7qal7ZYwinBeWVUAP4kVngZI7V3Xhn&#10;4eDxBpKX0uotCrMyiJId3Q465/pTw9Pnla1/wHiq8aMOaUrfK/5GMPB8qj99qmmR+oNwSf0Bpy6B&#10;pkJ/0nxBaqfSKJ5P6CvRLX4Q6Yqgt9sl9SXVR/Kry/D/AMLWP/H41jDt6/ab/b/NsV3+xhHdL72e&#10;M8yUnaPM/Rf5nlN3ZaTCP9G1OW6PcC22fzequ2zHS2uJPQmRV/8AZTXsp0/wBZQuJL3QmyuPkuEm&#10;I/AZqKHxP8PtMz5b28rDtBaOM/8AkPH61jJUk9Gvuv8AmdFPEVZLSEn62X5HkSHI/dadu/3nZv5E&#10;VMbfULxPJj0uJd39y3+b8+TXoF/8TNAbUhLaRzpb5HyJbK383FJc/F/T2Xy4NLu2X0EscQ/RSf1q&#10;OalbWX4Gl671UPvZwMMN3oeoWd3dWkkXlTpKgdSu7YwJAz/nmu08TeFE8QakNX0e1e9t71RIrwZO&#10;OMYIHQjFcz4q8Zt4mtYLcWK2yW8jOjec0jcjBGSBxwPyrCs9Y1PT1K2GoXVsp6iGVlB/I0QrQg7N&#10;XRpOhVnFSi+WS+5o7q1+F2pTKCuiyD3kkC/zarw+Fd/jMsFjbr6yOhrzqTWtWnH77VLyT2edz/Wq&#10;jM78uxc+rHNU8RC/uxX3EfV8S96lvlf9T0ebwNb2Mq+ZquiQsuDk3IjIP/fNW72LRIryG8PiXTg8&#10;dt5R8uQyNkjB+7nvXlgz2xSZI6ml9ZlfRWK+qP7U7s9HF94VgtrpW12SeSePaWFtKWByDkF1xnil&#10;Hi3w7ECj/wBuXYxg7pAqn/yIP5V5zuf1oVzSeIqMpYOn1b+87seNPD0TEweE9/o0l6Bn6jYx/Wqt&#10;x47Z8rb6HpSRn+GRJJD/AOhAH8q4/d608H/x6odapLdmn1ektbfmdDH411S0z9gi0+0B7Q2ER/Vg&#10;TUF14u1+9z5+qXGD2Vtg/JcVi5o2fPU3be5fs4dieSeaX/XSySH1Zif51GOOlABwMUoFCRXu7C7q&#10;cv8ADSxRF8KMnJ6Ctmw0HVrmW2NvYzH7RII4XZdqux7ZPFUoNkSqJbmThl+8KTH3f71dPdeDNahv&#10;LpbmKJRbvtlkM6ccAjjOTwRjii98FXVl4ju9LuLu0jSxgE9xdOzCNVwvoCScsB05qlBke1jtc5tV&#10;3VJiu20rwRBBrWmJqk0V9p+qxTeRNayMpUom7PIBznjBHrxVS68IeTp+hC1aV9R1N5TJCSCEUH5c&#10;cddvJzT9myPbROYx+7P0/pXVeLNTm1L+z4p7T7P9ngGz94HEisFww4GPu1c8cafaWf2ZdPgSGIOy&#10;jYOo2IefXqaq+J4xv0lh1bS4CfyNa8tk0cyqKpOE7dzH0Rmg12ydGK/vlBweoJwR+VXL+C51DWr0&#10;WtvLOySMxWJCxC5xnA/CsmOZ7a4SVfvRsGH1BzVk6vdRay99ZSPA5fIIPr2PrWKslZnTOMufmj2I&#10;DEVc5BBB6EYxXS6N4bht7X+1fEMptbNeVjxhpPb2roNIS11xLXU9SsVgvQ+MAYE+OjY6496yvHFr&#10;qF7q295I47CNQIvMkCheOePXNdUaKiubc86WK9pNUr27/wDAMrxJdRX91FcWw2wlNkaZztUYwP1r&#10;GYf99VNOyLHFBFL5gjJJcDAJOOntxURHSs5vmdztox5IKJckT/iXxeuTTIVBmTPrUzD/AEGL6mmQ&#10;cTJVLcn7LNvxdCBdRODtZVXDA4I+Ran0i5vo/CFy6X1yDklWEx4xt/oT+dT+MIwGBI5GB0/2FqDT&#10;8jwbcrnBDv1H+wg/rXSoRvHzOGVRuDfmYM2tTPORevHNknBkgjYgY9cAiiKeGfVLUxwqpWRQzISM&#10;fhu56dqzZpFe6O+NZPmIJI68CltgV1+JgoX96oBx0561yVL8rPUpxipJoUPCW+Rk3g85lJz9MgVe&#10;sVmfzlMIm3wSABdvUDOeOegrJCSecf3SMCedvOP1rQ0uCS3ZpGGxjBPkqTx+7YUoXcUZVla7NhLW&#10;YfD6RZIZEZdQIIdSDkxdMVytxMwjAycdsj6Vswazq0GlIsN3ex/vTtKM4JGBkcHkU7VrkSNIZy07&#10;tJGzCdEORsGRyuRzUXexrGPVFC8uWayZDtXEePuLkfMfbNSabDPPbRpB+9Juk4TucfT61pagugXG&#10;myGNrm0kKIo/1U65xnGQqEf/AF6gs7QAxxQahbyFr6IKS2xgMcnB+vrS5rq4ctppEF3E6aXceYu1&#10;hdODu68Lg/zpujalq9pBNHp9/JAs1q0bqp4ZSORU181z/Z8yzzEbpX+7ISDwM5/SodAeESJ5jRsP&#10;JYEMgxnp6VnR1TNsRpurlrXfEmuajLZnU5jcFJF2ErtOQPUVhvLvuiWiaIs+TjOK0L545pLOZIY1&#10;y4/1QPJ/P3qrI6NcFtyglh1IrWRlCy0sSRh/l8m8g3YBaPzhGVx/vYz+GaSU3hj3yQyMm4Zk25Un&#10;6jitKNSbdme0W6jGFyRuA49VPHNYjoUl3xp5ZA6xkgjn2quhnFq5YivuC5C724DNzjmr9rq93bsW&#10;2KwPKqygj8m+tUbO4uNsjtIZdp4WeIS559TyOtWXmtVhD3unR4b+O0uWjP4h8/oKa1W4SfTl+4tf&#10;25cRX3nxu9s4TG63Yxkc57Vbu/GWpXunvb3d815EVVSk644UHGc9etZsNvo92u5dVnsOTzdWrMmf&#10;TfHk/wDjtFx4au5kLadLa6kWGV+zXKFj/wAAba/6UuVvUV6aeunrdGwfED6ddLMkSFvIjTAyB/q1&#10;HQfT2ovfFVpf3E0uoWcbPMkYYOmcEKPX8RWHrkdxb+WsttNEDFEd7KcfcU4/yax7qUS52MWBUH7p&#10;9KmFlHU0nHmkdfoi6Fc2AW6s5EkVVAkjcckdTjPrW3caJawaTevp2oX6EbgIo3cbwPmHGMdCe/av&#10;O9OkMLFSflzyp78VpS3FzDo7SKY1CTRFSM5GVb/Cqu2rmMqb5+W5rwSiW6ZoJ5pUUxkC7kORlkOD&#10;jHv+lXPEV7I2pyRzSsQTLjYRyN5P8eT+tc0t9cTR3BlZ7h2mQkuoIO0cc9fSrNxfwyahG8lsrKuS&#10;Y/LwvJ3YPPf+tebUwU6lVVGz16WMhSp+ztqeg6PFfT2Gi38OlyTxBJUMkzjaPxUDr7mui8G3Maar&#10;eW6xxRSG1QrCsu//AJaEeue9eeeH9Vsbe3VZLm2gkVdpL2KzbjuJzyp7ECuy0rVdHuWO59BuPkx/&#10;x7CIls5BxlcfhXpcslGx4c/ieh6Vp6yhB555Y7iMg/hWkgiZWZ4goHqBXExagbRU8mydYTwJbTUD&#10;tA9kfK1pW+ux+XuM18i44MsCzDp3EYz+tc84t6jp2irLX+vM6RLS3mJLIrEfLyKoXWnWw1e1CqUJ&#10;ikHyf8BqGz8QRShVjuLe6duqoxik/CN+TTbnVrb+3LQyym2xHKD5qFOcrgfNwfwrKKnzfeaz9lyf&#10;Drdfn3MzXNNSLxBYbZWG+3uF5jBxzHVLUbe7tLcyR3AdQMYeMj2roLuRLjXtKdLhnTZcDejD0X0q&#10;hqyJJpVxtu3baMgSqPX8K6ISei/rc5KsY3cl0/yT7mKug+bp8FzNdsTIEcgKFwcg+me/rV+HUta+&#10;3JFcqrRMchkjJCrjI6nr0FNDwf2XDh2kBiAaNJ+2PYda1rSwglhhkj87mEHZIwcfrzTlLT3kXTu5&#10;LlfYwLfVZJtKV5HVHkk+7sIGQWHUVzuoTzGO5V7q2x9jjTKsd2R17+4rprPRYZdHRbd3iPmsdrcg&#10;cnsefyrjbvTLuG9v0m8qQJatIGA24G5AOoPrVJJN2LTjNbWM3Uo3Xwzbz7XAeU/MAB37/wCfzqnr&#10;lwyXyfamjSKQhQznhfl68f55o1cS2ukQ9NhIwARzk56fhV2+kuY44HityxdiixlwTITHgjj6/hUV&#10;JKLu2dVKLnojI1qBDoentEbN3ikyTFEvzA5x1689varllFpl3gXWvRWkhUExS20ijOOQCqkY9/eo&#10;vFl/FL4ZgtPsElm6JAfPS4LLJgjsSR27d+KZZ35i0e1N9or3KMgWNpZChZdq8g4A65461PM5K5bX&#10;Kki1qvhq6vLWcWdxa6hbW6ZWSC8jOF652sQwP4Vzsa6xp6o2majd24KhgsMzAYNQa9JDNC5sbFod&#10;wfzBu4AGOff/AOvUsN1pyW0PnWRyEVS8av8AMQo5yBjNYVIqTtLU6KblGF4s1bXxt4+sQNmoTSgD&#10;7sgR/wCYq4fil47ZfLlMCcfeFsrE/piuYury1jKeRE+1j8wbJAGPQ09WkMCsluMYyPnH8utY/V6P&#10;8v8AXyNHXq73/r5mtceLPGOoMYrnVrxX7pCwiA74yuKj0zTbm91iNtYuRHDIw86WV98iD8c7j14q&#10;lFPcuIwLYHcBjfOQp5HbNQLM58RS+W9qluJwAWbooPYDPYVtTp04NcqsZzqVZJ3Z7Bo/iTR9Cjjt&#10;n1dJjC7bEW2kOVP3ckgZOMZNPv8AxDpUcMEko81J7p0US/KAQBxjacHP0rhL28tXmtftUs8qbUCu&#10;qHn92B3IPB/lWbqcwj0/So5LhZtlw7r95cnC8Hpz9DXRvucMYJ7HpSXNjf2flyabboGnEZdSMqCf&#10;93uTj8a5SSzCzSjylMbQs29m+Zjng7QeMkelJoGtO1zD9qWCCFZ94RCCpG7OfmJPY4/xrrtYu9Mh&#10;0uK7Wa3Qz2yFRLj5vmUnjpnBNaQsnZHPUvFmRYWzQWZaeKFNltKFKbuOcY61Y05c6TpyOblQbdeF&#10;dFH3K6nTJ9MvtI+0wyRSMY3X5XKkHnPC59qzrO5jtdD0vzYFRTbRcyPgcxj1HvWqnzXVjnkrNa+Z&#10;wMi/8TaRDKxyhILyLnt6GpIg8djGPNkbMYIzIDgflT9Qv4YdUldPJUIsgO0fl/KoodYj+Vg/mAIV&#10;IUE56cdq62lczvNrRMzbG0ju7NlncoTcsF+XJ/AAn1Fa8Ph+AiNYZHwYyoMpwSQuRhcD0qtZrd3E&#10;P7gQW8DzOwknkyxBZOdg+nc129toCy20by6jNKhYsEt1EKY24x3b9azdSEdC5RqtXv8AicxdaRY2&#10;S23nySqGGZCxClTt9eOua14r+3jFwlnD9q2pECYIi4yxPJYcA+5PapNXttFt7vT5P9HLxzqshkkD&#10;tjaRyTzimz+IrFZp40LvHNBEimNcglSTjsO4qnNyWiMeRW1ep2/hS9vW0uSGK1jg8q4kVvtEvz9j&#10;naoI7jvS3SPNrUgur54z5KjbCioDgnPUFu47iuHt/iRDpi3qwWLu5uGCtI4VcYUds91NYupfEO9v&#10;tWlngSGMtEVBVeg3Jzz1+7XCqMnNvY7Yvmpxhq7fcekLp2nzXVyJoPtAFsATcStJnJbPDHA6dhSa&#10;Xrmn21naGO3tYy0EbMy7U5K89B65ryk+Ibl4rqSeTe5iA6njBPb8aoWt+5tmVcYCNyBnAB4/Suj2&#10;EXpJmEfaJXira/qdrL40H2G5j+0RqGnkOAxOQTu/mTWZ4l8YtqWiNbfKE8zcAqBRyc+gNcdYlpLY&#10;4O8h8YHXP0HNaFzourLZnzbOS3UopEt0Rbo30aQjNXalH3rGns5qVtzVh1/cgE13bp+7BwUdz09k&#10;I/M1lpqMUjM1y9wzoQR5caqrY9y4459Kl+wQWtvcpPqVo0ptSPLtw87KdwPVQE/8erJAtkcZM0g3&#10;fedhCpGP9nJ7UuaNvdCNJK+xZk1lYo1dbRfNiJBJn6g8ZzsA6D+9SJqk4lla1S1Uvldux5nwTyMh&#10;sD8qz7udY/LW3tot8q4z5ZcqR7sf6U24u5yis9xIFB5XeEzj2X1zSs30NVCBr6PcXNx4gsHvVIUO&#10;wBKbT908letLrjK+oXr/AGxZwLQruU7QT+dYumjOpWokkwWm2lwDzlhkEnnpxV7UYnS91DAhjjW2&#10;4WNMjH9DRbRsSS51b+tTPhGLW2dMHDLkeaeD357VaMz+XOZWRAyYB85mH3uvSqto/lQW7OY8KY2O&#10;/I4+uasXUsU4umjeFjyQkUnXkev9KjZGru38zpt6Pp7fZ2jlAgXkNIzg4PtgfnXK26zp5ZlnlckL&#10;u8zGOo7Z6V1VmGTTXjWYNHPGPlEkp/h74wK5fyJiUMksgcbcLkEHBHBH9KWl2KLaauynYtu1G9UF&#10;VQSZ67e/8qsRRsJfvghYRkAE0y1jaK9ugSmSScrgd/epE3pIitI2GTJw+APyFVBXiaTtzOxLJETC&#10;N4RVyxG4f40gA3DYRJmLHypn3q35aBmVdmAOXY56jHGaryu4ugpmKqGXKqMAe3Aq7NIw5lIlhjtz&#10;H/pDy8r/ALvzY49eM1YaS0WB1s8pGsmQHkLMDs6YxjseapSWqLbrIRuOzIJBOMN1rYsrFZYC7vjd&#10;cKgyPWo9n73Nct1UoOKXzFgbOgu5XnzkKj/gJ/DuKsCM/wBm2jdDvP8AMVamsrOLw7ezW27YroIn&#10;dmLSKScZH3RwKkFpJ/wjMEwGEEjnOf8AZJ/pW0Wrf12OKaldHCY3oPpUR+6PrU+MD8KiP3R9a42e&#10;qisy0CWRfuzSL9HIp5HWojUXaLsnuTrqF0n3bh/xOf507+17r+PypB3Dwqf6VTNN7U+ea6k+zh2R&#10;fXV16SafZP8ASNl/kRTv7R051PnaTz/0yuWXH/fQNZm6kfjtTVSZLow/ps0xcaBIv72DUIj/ALEi&#10;Pj9BQttoVxnbrU9v/szWWf1VzWS7Z44pjJ8vvR7TyD2PaTX3fqbP9j2MzYttesT/ANdRJH/7Kaev&#10;hu7fi1uLK6P/AEyul5/76xWEyY/+uaYQP/1GlzrsHsqnSX3r/Kx0D+FtbjbcdMlb3jKv/Imqt3Y6&#10;ydpvLW+/doEUyRMdqjoBkdB6VlpPLD/qZpU/3ZCKtReINZt+YdTu1/7ak/zp80La3FyVV2f3r/Mv&#10;2fiXWtJjjhtrnyxCcxGS3jdoueisykqPYYpNP8RXenzXcrKt2b6FoLgXBJ3qxBPIIwcqCD2pU8Z+&#10;IEXY9/5q+ksSN/MU3/hKZX/4+tL0y4PcvbYP6EVSkn9pkezmvsr5P/hjXsfH4tbEJPpK3F1HaPZw&#10;TibYI42GMlQp3N75H4VLpvjfRF0vS7fXdKvJrnSHZ7Sa1lRQ2X34cMOmfQ1jDXdHdf8ASfDcDE94&#10;Ll4/8aT7V4UuP9dp+pWp/wCmM6SD/wAeApttvSSJty/Yf4MlvvEcV/4dt4nJF/8A2jPdyYU4AdUx&#10;g/VTS+LNYs9S8c3GsaefNhkaKVQwIyQq5U/iCKqmw8OXHNvrstseyXNof5qaVfDEcy/6HrWmT56A&#10;zGM/kRQ+fo0/QanTW916pndWa2t18Q18XfaYf7IUNeSytKoMR8sgKy5zu3EDHesjR9Xe807xxr0D&#10;GKSZ4WQegecnH4CubbwPrW3KW0NwvUGKdG/rTP7L1+yhlt0tL6KGXHmxojFHx0yBwce9Dk01eOmg&#10;RcGmlJM7yAgy6pclXkeDw7bRqkZAcI6w72GQegzk470zRpUuNE8Pww3ElxbL4jjWITEM0fCZXIA4&#10;yx7VwMeoavpt7HdLdXUFzENqO2QwGMbee2ABjpipLnxhr93fWl3cX7PNZOHt28pAI2yDkADB5A6+&#10;lS6i3aL5L7HXaJq9zFbWMeqeK9Q0byUQ2dqtmz20sWerbAc5IYEkHp3rhfFVr9j8UalAYlh23D4j&#10;Q8KCcjHtg+30FXrTxnf2lolvLa2N4kZYxC6tw/lbjkheRgZ5x0zWFe3k9/ey3V02+WViztjGT9O1&#10;KdSDjZGtOE4y12KxHH60hpaa1czOob/vUn+9T2puzHSkAzH/AAGkI96fim/8tKQxjEFRnmlNK3tS&#10;GgY0jmjb+76UvpR/yzpANxXS+EhmHXPbSbg/+g1zf8VdH4WOLfXD/wBQqYfqtbYf+IjKv8D+X5o5&#10;Y01lp5prL/3zWUjYa1GKNtHl1Ixvz0n+elPxTcUDG7aPLp3WjrSAb5dNanH34o9Pl/WgY1qaDinG&#10;iTvQMZ1xR1xSn+H5f1o20gE5o5pfSjFAxv4UHnHy/rQyrSYpAJtoyKKXAoGIRSHnHH6040mRSGIe&#10;ccfrTfSl9KU844/WgBu5aDS4/GkwKQB/6DSeXR9KKQxPT5f1opcU2gBeaT56MdqXmgY0U70+X9aQ&#10;e1LQIPu9KWhaXrigAo3LR93/AOvTqYhu2lyKMCloAKT/AMe/SnYox/8ArpiE20eWadgUfdpgJtpx&#10;5x8v60nlmnc+9Ahv+RTuaOaMZoAOuKXFH/j1G2mITril8ujy6U0AHXFHXFL/AMB/8eopiA87fl/W&#10;l8s0eWadQAUn/XOnf7lJ92mIU87fl/WkFLigCgBfT5f1p6/eWmgU8daYHVadg+AL8YyTcqP/AEGs&#10;Efem9w/866LS1/4oG/Y/w3KfzWueH/LTnorVpL4n6I5aL0l6v9CBm+arMWq38EAhhv7qKJekaTMF&#10;H4A4qqetC1km1sdMop7kjzyy8yyvIfV2Jpm9v8ikA6UoqhWSFyccs35mj/PNLinDNCRNw6bqBU1r&#10;aT3txHb2kMk80hwscalmY+wFdT4M8Lfa/HFppev2UyJIkxaGdGjPywuy+h6gGtFTbZnKrGO5yR7U&#10;mz+Gul03wRq2p6fb3afY7eO6JW2F1eRRNcMDgqiswJOeOlSWngLVJNJ1nUL14NPi0eTyrhLktuMm&#10;cbQFB5zgZ6c0/Zu9he2hbc5gCppbaaBYjPDJEJV3xl0K716ZHqMiuxi8Eaalz4eW51SVm1nymESW&#10;wwm5gGBbd65A4PTtWlN4cbUPG0P27U/PQ6heRsZk3CGKFBJu9+D93pkc9TWqoq2u5l7dX02OAsbN&#10;r7UbWzQ7XuZkhU4zgswX+tTanYf2Zq95YB/NNrcPCX243bWIzj3xXZaZc6Dbyi5h0S58yK5SSxvG&#10;ugzAq4OZUAxk4J4wBwOetautX8FlJ4kjt9Ms0mt7zy2vgmZpy87fLk5wNsbjjHbvzVKmrWM/banl&#10;/wBncjKqSPYV0lpokVx8P57+G282/bUktoyASwBTO0D3NelaC9zoPi7w/aHVbma7dhFqliqhLWAy&#10;RnykRFAAK9SepIz3NcQkTj4cavHMTiPUoXdif4mSQE/mBRGK/rz0FKo3aw7T/BFzofxD0rTPEdnE&#10;wlT7QYC4kVgFY4b8V5H86pT6JZy+DrbXbnK3NxqskXkW8IUNHsU4BBGAOgAHc12NtaNH8TPDNspU&#10;MujoFKEEH/R3J5HXvXPMrP4N8LW27K3GrThV9eYV/qaI20/ruEm7sta74Bsj4s8Q232o2slnZm+h&#10;t7eIMiqACUY8YPzDoMc/hWTaeHIItN0x4tOm1PULyF7uaMz+XHHCrsgVQBksdhOc/ga6/XNShtvi&#10;D41eYkpcaQYI5FOQHKRAZwPUVjahNptwPD2jQWQfUxDbx/bjcMrQ+Yd4UJ0P3s5PrS0tf0Hd7XMD&#10;xlpdhpPjG9stJjZLWMIY0ZyxGUUnk+5NdRMtpoXjLSfDNjplhcxB4Ir6S5tlke4eQjcd7DKgBuAM&#10;Yrn/AIjkJ481AZGSI8kepjWtC58XaLca9F4la0vG1ZVRvs+5RAZVUANu644Bx7UlZuz7Dd0kaV1K&#10;vgm+8RyaLHFHKLi3gglKBjCrrKx25/3RVzRpbu60fwravLJNcXWrTXW92ydsRJc5+ma4S48Qy3mm&#10;3sF0he5vLqO4kmzwNiuMY/7afpS2vibUbOawktnVDp6yrBxwPMzuJ/76/SnzK9/62I9nJxsdXe3r&#10;X3wf1TU3+ae81lN7n72FgTH5c1rmKa58VeImhgF7ejTYJLeF4xJ5hxEd20ghiAc4x1rzL+1LsaMd&#10;JExFiZfO8nAxv27c569KJNTvZrtbiW6mM6qqCUMQwCqFAyPQACj2iH7F2PTra6ng1vwrHrsaWMtu&#10;t7M8ckawiOMxnaSoAC8qe1cz4I8SWela2l3qxfEKTvEwG4+Y6benf0HQZPOOa5FnaUkyMzljkljk&#10;k+9OXtS5+w1R01Z33i67sdc8PR32jTPcC2mAuElULKhcALkAAHJXHy8ZNZvii4Q31hag/vbPT4YJ&#10;1/uyAHK/UZrnrO9utPn8+xmME20r5igEgHrjPQ+45FNtx82e/c+tX7S5kqDjJPor2+YHrwKtWerX&#10;FlEEgSIY6O0YLVUI5poqbtO6OhwjKNpamsfEGpsDi7ZN3JKAKT+IGaovNLPIZJnaRz1Z2yfzNRx0&#10;/FDk3uxRpwh8KsPHNPccj6U0CpT94Y9Ka2B7lkj/AEaPtyaiAxjpVj/l2j7cmmY+YdK1Od7WPQNd&#10;8NanqtmJrOxkkBkgUEDAJYKB1+tZS6Pf6b4Zvo76xnhNvO6vuU4B2p3/AC/Ot/xc12mnQql3cLFm&#10;FtolIAOxT0+tcxYxzXOl30s8srgDOWkPUvjPXntWkZTvG9rHLyQlB2W2vzOTYSNc7QGUBt3JOM8d&#10;RVkOZdQEc0MYlEu4MgI79gBQwZtQbDhd2/lmBwce/SrIk/fwyyrEVXaxCqE3c+o4PSs3FanbGS00&#10;IFgt7ljGPIDqQCvzjn1HFRxnyJHL+XtMUmCHPcEetaltfzWuqSTIzMhfaVeb5XUDIB4GR/hUN1I8&#10;t2wktYfK8jBRnJXoORjp/jzT5UjBzck79TCsiRsFureb5hbaibsjFbHiLXNRM9xa37RTxrMSrvCm&#10;/AOB8+3dwvHWsqdLKWfEFmIMcqFuc7fzHP0o8QmMa5OoWAfvMhwzDOQO3auGolKSv/Wx6lGcowbQ&#10;7U9fGqwMkmn2Ecrk5dIyp+6o7fQ/nSJPZmC0xPNE7TMZBGOAuEAIyPY1QaESBAkEWSQMpJ1/P60v&#10;9nzxJFuh6qSMYOcVtTgowstia03UmpS3NuUAsgtdU85G81R5kRBUcAHkdxmrui67O8atLZaXcbSq&#10;nzLcIcHjgrjtWTarCHigu7YIoU7t7Y9eRk4zzTtItbeeynEoCuUYxnfj5hg9M88Z/OtqcVHQ5KrU&#10;9WuxpX17ojW+nfbtIns8THM1rc4HBwcB1I7DvSNZ+HruQtBrlzbjcdoubLIHf70b/wBKy722MEdk&#10;QqBXfIYOSCSc9D0609VMl08KwW8knmdMc4+uKp2vZGfI+W6bX9eZoxeHHupCdM1HTrrn5Ql55Tk+&#10;u2RRz9DVGPQ9Xn1F7CG3FxcQr+8hWVSQPrnHftVk6NEIi1xYm1Y9GWUANwDnmqNo01jdSyWd5cQM&#10;p2h0IbIz0PrS5UwjJu9mn8v8idND1ezWTz9IvNpB+YQuduB9MdjWVdBGjbaMEnB7e9dSvibWbNkl&#10;mlsb87gQXTay+/y4/WqOv+JG1myVb22ljuEI2zF/MzxjGTz0HrS5FYaqVLq8fuMeGORY1ykbLjdy&#10;T/ntUd61u9ucQiNix6MCOnpjNaljd2wSPydUWMR5AjuYNwxgfxDPc+lJqFtJOH+yxRynjm3ZTu4x&#10;wBz3pqNlZMftff8Ae0IZ9Z1LT5lSz1S8tkMcZMcUrKp+RR93p29KgutbujGrXcdlelj8xe1QNwAf&#10;vKAep9e1JrENx5qYDmNVjbG9hztA78dx+lZGoEBQpXawyMFF9h1HXpWKdonQ4xlLY1bG/wBNuJJG&#10;n0gqRni3ndf/AELd6V0Ns+jyQmGP7dHI8sBUBo22/Ptzu+U/xdq5HSFEsjIxIXOGORwMjNbLQ29v&#10;NcpCWV404BBxlZEI9+1S37g4x/eWTNLQPEGjWNnf2utaXBesJjIksszxyY4GAVUjt3NdAD4LvViU&#10;walaySgY8iaO4VcD1XLfmAa4u2EcevXauVCYlAzgA88dfrUmrQQyWSywbCrP1Vge59K2TajoYSpx&#10;lPXS53C+DtBv5fL0/wATWoYHiG9Q27AY4+91/KszW/DNz4f1vT9M823ljvMMsiTExj5sZY4HTOc+&#10;lcvtvLHZJBIjRyHGwx+n1FUnuJ7i8WJAu4RYKcsPyNPnltcSpvc75/A2vQRm7sls7yJVy1xZ3yKF&#10;9uxP4VNYz+K7i1jvNOme4tJEykvmpKWHsGbPrXANb3ESqXtgoKhjggZ/KkkVpVXzEI3dGK5Iwceh&#10;q229G0Q4rc9GtNU8RyWq3F3oE2oQSKdkgtnIYeoIGPyNSW/jW3SY26yz6fPGfL8mZ8xq2eRiXgY/&#10;CvPJJLu0kEZkjdNwRXiTbn8iP1rS0iw1PWDcR2l9aqQ2RFcXflNLn03EA/nUtJ6MnlklzXt6HoCa&#10;jPJfwXEFha30cG8vPbq0bYxjBMLMvP07VabxZa7H3NPYtjHkJeJcoox1ZGKt36AV59ceDvEekSCS&#10;bRJ1ZgW8yDMgA9d0ZI/WqH9sas0nlz3Rn2/eS5jWTB9PmBxQqaa0f4kcrl0R7Bp3iPTf7PMQvdNu&#10;hEiKfMlNtIxwMjEo5zjsa3tImYQrLc2F3bqEPzRPvTAPqpINeG/2zPuRL7TYJgDwGBXP64/Suo8P&#10;Hwzq2i6j/a1munIPLj85ZGwWbccZXIGQo6+/pWcoaC5HCza29DudMvLddMs9xu9y5bMDoQ2STkgs&#10;D3qHUppLm8vpLGQyRNYKjB22Ny4HI2sOw7j8a49PB9m7u2h60zAD5RvEgx2yVw36GoJdI8U2M3+i&#10;6g00ePmWOXj6bZME1Li7lR5Fs/06WLPjCW6TwXp/2mzlEEYXy5PLUAg5/iBz+dV73V/Oh062ZGii&#10;ju4ZEVpg/PyKcccZGOKx/EN/raaN9n1aCRIQVVWlsmTGDwA/3f1qhLemSaDY1ujJPG2Y8buFj69u&#10;oNeRmN7xj6nv5ZFWk35FbW9UludNggZ7gxpAQA7fJ/rGPT6Adq6nwxrt9pukwy/8I/a6xpokwUfl&#10;yxjXjkE8BQeBj864jUJo5rBN/wAqhCPlAA3EluTitm1t7MwQvpvi1bOYD545JiAp29sH1LDp3rfD&#10;r91ZmeJsqmn9bEN9f2d5pt0I7S4tZHyYxHIsgUBRwRwcE55/TiqFvqPlLHEZ1B4UrJEwIwOeoxVu&#10;/tr6LTX824s7qNNkQKfKy8bsgoOepGSetZKXTwqGlViOBtki38Z9S2eldCjd3RzppR5UvxNFrIXB&#10;3rPGwZc7eh6gGrAjuRGhgnVV2q2NgPUdM1iPNbSN5qoinPQM2MAfTvSLPDkCRnbK8KoLYH4sKGlf&#10;cfvW2NxVia5jbULhBtTBZiFzjsKowzeRfGaOKPcJV8sOGYMPVh6Y5qn9nZ28yGzeXOMZUIMfXv8A&#10;pUzSo/m73gSYADyEUHb0HJ55xUyKha9jtJtX1GW3tpS9iXLKR5doi7QWxt3Hucng+vWuc1y8lvLr&#10;T5HZUP7wgsAP4vYDnj65qRL17dMQrGAGhOQzcEc4469e/tWfqN/I9xp0q3G+Y7uZsnad3WuTD1JS&#10;qO+x1VqUYwVtyU3HmWoQy/MwOSI2Y/mW+nalLiWFYmJfcAu6Q8KfXp7VTVLva+Zyi56RQ46++KZJ&#10;asXHmrI2CcGeU4/KvSV9jh63PYfAjB/CAijlgtyfNCm5m2KSeMhQOR9SOlaceg6BZafbNqWuiZI1&#10;VF8qRUVsDHQZJrxyytfM+VInnfGdscbNiuhaa6s9HeOeGSFZZQFEhCcZ9M5HI9K3pp97HnVKaUm1&#10;ZtnQeJI/CcM1wtlYSM+SrTSTHLMRnoT6muNe5EWUZDIqqM89Dn2+lU9Qu3e2IOW8yRSSGzzycZ/A&#10;VV88JbSkJkswAI+n09/WtHNLT8y40XbUvJqMyWqLblVXb2OD1z1HPYVo6Td3l9dW1uZjOWcgLLNh&#10;Rn3Y4rBsY728h/c20ksSgbmVcKo/2mbgdK1NHstmp2pu723gMcy7lj3TtjIHVfk7/wB6hVLMc6Ka&#10;sy/qNw3myoXUhJ0JEZUK2GBHQehqLV5ZFt4fP2RgzOMLnHAj7k471LcPp9vd3sQN7dH7XsdFkS2R&#10;l6DKoCTg+9JqGrBEtXt9N06B3YvK7WombO4qcGXdjoD07U+aTdyFCEeVX1M6wglvd0Nmr3U0blzH&#10;bxtKxG89AikfmRVz+xri25v3trFRCdxurlVdNwPWJS0n/jtUbrV9Sv0aO+1C4miZxmEykR4x0CDC&#10;j8BWZA3lxOOxAzxjOKi0rG1rvU6mCy0Q28pn1aW5Cw73FlZ8EbhwGlKnP/AaW0v9Kt1mFvpayKsT&#10;/wDH9cNKSQAeibFA/OsPSTm1uF3Y/csMe3B/pTLebb5wGwZRwcLnt/8AXp69zPuka0finUV5trkW&#10;Me8nZYxLAMYHB2AE/jmsi+leQxuW3MwwxJznk9aWwTdGAI1fOTnAJAx1zViezvJ7aJ44HKFygdlO&#10;M4+lXGPuickp2JLeB2hnJuMboj8vJ/mKrSQSNDGRKy9d2FAz+JrYGlC1ab7RLgm1O1QOpwPVqqR/&#10;ZktoxdSsGByFReXwM+uMfhV9tTFT3M2TcPIJk3KGPfjtxzxTY4mWQMh/hcYRA2cn2q7d3EUbW/2e&#10;3Qs5AZpGL7ex46flUcupSjahnIX5sgBUyMcdKVlqXd6WRY020nl1a2fawjEg3F+OSQO9X9csJ45b&#10;4hlwsGAUGOCPw9Kz9O3fb7aQuQfMUEncemOnUVd1PzXnvnlldowygAlTngj0pPRE+85L+upW0zR5&#10;7+3X7PDJM4SM7Iomdjx7dK1ptAnRpFvHt7ASIMG8mVSDn+6uTn8KraI0FxYxR3mux2cJUbovLkbc&#10;NvcKMH8T0q/qeo6d/ZMNjEjeZ5sIJgtFhWTa+7OdxJ9OR2rJ3e35Fy+La5rWaaTpmnxTXE810qxg&#10;SG3h2A4bacM/Pr2rBWbSV1ZEt9K81ZJwD9pvDJkF8fwqvWl1RNUt9FkUWfkIsef3lwrk5Pp9TWLZ&#10;W9611b3FzcQBPMU7VuIxxuHYHJ/nWUuWzbevr/kb03JtKyJrmNz4kvlS3jtSSy+XBEyrjOM8kn9a&#10;rDLTJvf+AgbieKdteLxDebVkMIncElzggZ96ckiw3EbBiCFIyJSB69h71pS+CIVlaci+kjQSttZi&#10;uMYRP8RWfLIxuS5Exyy8Ejn1zirrTpLPLMsLv6Bpm+nU1l3EJluOYwPmGNxzjFbHNBdy7JM72YTe&#10;52q+FaXgfN6Yqwk8kcKRM7BXk3Fg/wB0/LzWc0TxIOFUEN2xiprvO61UrkZY8nHcetNESj59ztr5&#10;p/8AhFlkFxqDbxESxMhUctnn7vTH5VbGr6kfC4je5aSJYG2iSNGI/dv3IzXLTNLHparJENpK4O4e&#10;la8SudBYtnb9kYjMjHHyv2zihwVtTDmaacWziG7dBj0GKrEcD61adc/nVcjgD3rkZ6xWcfNz6091&#10;UQqFC56k0hHpSucqM9gBmkN3NDTNBtbqziutT1H7DDPMYIm8gyZIxktgjaoLAZ5pb7wZqlnc6jEU&#10;Ux6Yoe5l3AKFLEAjuc4zxV3ThBquhWunyanb6bJZ3E0jNcEgPHIE6HuQVPBx1HvjWk8UR6t8SJo7&#10;XJ0rVfL0yQMuC0T7Yy/PQ/xCqtG1zDnndrscg/hu+T7ET5bf2gcWoWTJlO8p+HzA9cdKhu/DuqWc&#10;8sUtnKxiYq7xjeoIGSNwyMjv6V3unvban8VLLTgoSLSDJFCgPMrxNIwA9y56e1P0qG4XQbmbUbea&#10;C4uNTuQsMqFGctavkAH3OKfKg9pJas8x+wXTwrKlvKyPnYwQkNjrj1xUi6dOdLS+AzC8/kKADktj&#10;OOnvXa2t/NY3Xh2DT7hhOJmSSOPnaskvCEe4XpUl3KI9Ivptu+SPxETEoOMtt7VSpq9v63F7aXQ4&#10;U2F2JJ42tphJAheVNhzGB1JHYc96oP8AK30r1jVLmzg8ZeLDfwyiKWxWOaSEjKhvLXgEc8kdx0rA&#10;m8LadFLoUBSd4pdNl1C9mR/mf5CyIM8DBAGcZOahw0/rtc0jXS+I4NqSul1fQba28M6RrNlJIF1A&#10;Or28hBMTIcHBGMg9uKTS/CMupW1vNLqFjY/a5TFapdSMrTsDg7cKeM8ZJHPFQ4WNvao5rv8Ac/Wg&#10;jmuy0TwBJdPeHWb+301ba8FmqyNkzS8HauPqKxG0Ro/Fw0aYnIuxbsy+m7GRkUnBoFVi726K5jH3&#10;oatTXdPg0zW7mztZTLHCQNzYyOAcHH1rMIOfrUyg4uzLjPmipLqR5PrimkZ64NSmPHX1pmKixpcR&#10;XeM/u3dD/ssRVqPV9Sh/1WoXSgdvNbFVSDSY/wC+qLtbMiUYvdXNqDxnr9uuE1AsvpJEj/zFTN4x&#10;upv+P3TtMuj3aS0UH8xisBl3VGy/NVKpNdSfYUn0X5fkbw13SZf+Prw3b59YbiSP+pFI974ZlY79&#10;Kv4f+uV4hx/30lYPUYxn3zR/vU/avrZ/JC+rw6Nr5su350s7f7MF4p/iFwyMPwK4rPZV9ad+bU3+&#10;Ks5O7ubQjyq17ibaQg+lOwKa1SWNammnkn1phoGNP/fNFO9KTbupDGmk7UpH1oPSgBiferpPC4za&#10;a7z00qX/ANCWubrpPDGRaa9/2Cpf/QkrbD/xEZV/g+78zmJKYe9OfdSH2rGRqJ9aRjkAU7yxSf71&#10;SUNakPOPl/WnGk27qAG/PR6Uvl+lHNAxOtIedvy/rS4oIpANZaPT5f1objHzUm2gYU30p3lmkwaQ&#10;DT/D8v60NT9tMzQMT7tHNOIxSYoAb/uUnlmnn9aT56Bjf0pNtL+tKedvy/rQA3ctJtpWWjy6QxKK&#10;XFJ92kAm5aT/AHqX/Jo285+7SGIyUnNPptA7iYpMU7yxSeXSARfmp3/LOkxS0wF/lSAelGB60vpT&#10;EKnzUm5adik2UCDyzTty0lHl0wF9KMelAFL+FAgPO35f1pNtO5o+emAc0Mc44o+9QxzjigQfdpT/&#10;AA/L+tHpS4/76oASl20Ypf0piE+7S4/76oPO35f1p1ADTzt+X9ad6fL+tIE20vl0AHl0tHp8v60p&#10;52/L+tMQelH+7Ril2rj5uaADHp1pQPajFL/10oELSgUCnL95asDrtNOPhzqQ7m5j/mtc7/FLx/C3&#10;auh0wZ8CXY7G6QH81rMmtI4prpRuJRZOp9CBVy+N+hy0muV+r/QyCPWlVc9qHzkYpfSsVsdTNrQf&#10;Ds2uNcSLLHb2tnF511cyglYl+g5JPYd61LjwN9o1DRoPDupQ6nBqzvFHMY2i8l0ALh1OSNqsGz6c&#10;1oeCo5dQ8EeJ9J09TLqNwtvLHCh+eVEf5seuM/rT9KifwXqWmnxDutZbt51eMnL2sTxGLzSozgku&#10;Tjg4j9xXXGMVC5wSqTdRq+3T5E9n4U8K63Z6vp+iXGoHUtNt2uI7ydk8q6CYD4QDKDJ45Jx1Palt&#10;/Dlpr3h3wV9itkjLX89lqcyLg/fVwWPf92SfbBpVjtvh/peqSTapY39/qVm9naxWMvmAI5BaVjgY&#10;AA4Hcn2NZnh/xpb6V4M1zSbhXaa5Aks8DhJCDG59so3/AI7V80YNJkR5pXa17HV2WnadJo/iW+0C&#10;SDS7Ka9WA3rqfkt8sfLXAz83yZA7Yq7LOsvjjwvd2Vw17FHpUsMdwwIMzrBKG4PPXiuE0LxtZ2fh&#10;abw/rOnTXdm1z9qja3mETrJtC4OQQRgfh79kPj65t/EVnqthp9tDHYQtBZ2bFmjiQqwOTkFmJYkn&#10;jJputTtfr/wLCVGpz2ex0974cRfCfhfW9QAubC3heN7VGIct50jjp0ByBntTtX1uXVfhrr+rvAIB&#10;qespC0Wc7dqb+vfnA/CuL0/xx4h0u3ni03U5LSGdiWjRFYLn+7uBK/hisuTVL59PXT2upjZK/mrb&#10;bzs34xu29M+9RKtHp/Wty40JJ6neO6DxH4AUvhFgs3JJ6ZnJNaEGp6TbeKoru9v4HtLzUdRjcxyB&#10;vKR40jVzjoCc8+gzXlOfc9MChG49OKn21+hXsNFqduraL4XkkWPUF1m6dlAMKERQKrhixJ++xA2g&#10;DAG4k9BVY+JoJtP1Sedf+Jhe6jDdrGVygVfOLDP1kFcln3qQDJ5odVt3Q1Qilqeiz/EzTRrn9r2e&#10;gTpdNObho5NQzEZiuN5XZyQOnPFczceLrmXS9V05LWGO31S5Fw5JJaPDFgqnpjnHIrBRN8gAGSaV&#10;lxkH1qeaVrlqnG5sHxZrJvLW8F4Rc2cH2aCURqCke0rjpzwx5PPNZwurnyoY/Pk2QMWiXccRscZK&#10;+hyB09BUC04e9TdlcsexajW4vrhEMpeSVwu6RicknHJ/Gtyx8a3enJbZ0+wurm0Ty7a7mRvMjXsO&#10;CAwGeM9KwLQfvo8/89F/nUDLTFZPQlvbq41C8lu7yZpriVi0kjdWP+e1RKrfw0CngUihcc04ClTj&#10;HFOGKYhuOlOAqa4yWTKInyLjaMZ46n3poHSmIAPwpyrQq/N0qQDJFOxI0jmp4RlqZ5eW/Gp7dcEn&#10;2q4rUmWw09abjirP2aWZv3cbNnpgZqwukXzK5+zSDy8bgwwQTyOD7VpyN9COeMVqyiBTsVsJ4duE&#10;ga5uZIkgQBnKvuO0tjjHBP41ai8K3BvfJknhWPDnzASeEODx+IqvZS7Ee2p33MEdqmI5HfgV0Enh&#10;m2txK0l4zgWqzx7FA5PY/gKmutJ02OQGMuw+yxMR5gHzGMMe3rkY96tUmYvEQvoYm3/Ro/qaQRbm&#10;QY6mrk8KRrEIm3IWcrznjdgZx34rpB4Va48LW2p2SPJIt0yTbeiRhVIJ985/MUtE7MOa8eZHX61a&#10;291bQW17O0CkRbSsRbJ247YrJXTdOstNvrWPUi7MuDvtWXYfN5zzzyCK2PFEbQ3lhGemIwePesbU&#10;ovJtrxsgkk46j/lo5700nZNP8jmhLlVmjjlsbGyv2n/tOKU7GOxrRsH5A3r6Gr1zaWOqaVbKjNFJ&#10;Co/fJZgGQfMe8vPfoM4A96yriPdeLuPDRHGD38pR/Wtp7Ro/D9tKkkoB28oSGzk+nNXKEmr31NI1&#10;oqVmtGZRAWbKJHBGpIYeSzBz68EjJ/IZroLDwbaaoJJrTVIp7pomP2cSeXIcDG0g7vbmsa227d9y&#10;EPzNkyEliPclDUNxDayXGEW3PJ4EhHp0wKp05NGftYJ9dDL8SeEb7w7cBry2nMQIHmqpEfToGIGT&#10;VPxHbNNqTSQLKUMULtthJ2fu1+8a3JdUu7FVSO5uEXGdsc0uBgeh/wA8VVn1aK/vYP7RhiuQJAvz&#10;KqtwMYLbTkf5NefVjNVE7aHsYeUXRab1OQw8bg43AZ6DGDWzNdiaztEiRkMPGRKdp3Z7Hgc4poh0&#10;15QfMubYbsBDEJcc+uRU97p8dtLCltdQSloY5BhWjPPI+8B+hrSm1YyqxbaZo211JHfLNewtIn2Z&#10;UbO3oydfQ/WqdhHpwhkW/hmZRIu2WJc7fnXOSPatUaddC1uXjjSWGOAndGeAAcA5yeMfkayNNYGG&#10;6XDBivULnHKn+lbxXY53e2pXnEKtbtBdtIDLhomB/d4OPxzV24u5tP8AFBnbbcEIvyTB0BzHyMZ4&#10;6/iee9VNQmPlRHd8vmNtJXaRz7+9Rag2++YkBJMLj5tvbsBWc371zWNuXU37HxlLHp4g1C38uPlV&#10;8hUQqMf3lAPf1rBjkgaafe8gDOSCz9uPXrVuG/urbR2F2sVzbLNG5gmZmVyQ2MYI5A6/Wq8F3pKz&#10;BptOmgjaT/l3k2gA9uVP86yjUW1jT2TVmMuraMCUx3MckSSbA3AIGRzjnjmq93BJDDvR0kTeQWRw&#10;2Mc8jqPxq9qOm6abBpNFuppHiWMuLlVU7iDvwN/QEDHHf2rGa/m+ybo7iFGc/Mi7kLZHXAG3pT50&#10;0KMHpYlsGkLSZhWQ4B2sQOg+v0p160BjZkja3O48b8jp7UzTBNcaoyEJK7xqcxyqCcjg8d/w61bu&#10;5y9ptuHmt35w0qZDZz34/wA4qlLQLNSv6GdfNJ5qZkVsxp/ERkYx+HSqk8srJiQk8dzuHJ961L+G&#10;e5RPKU3KKqZ8uUNjj+6Ohzx+FY11EYyw6EdmXBzxWN7I15VLctaVJAlwDdQh4wW3BW25yMev410D&#10;ahZz2twbhgzCBVJkk+bHmKMghTk49ev6VzGnsm/ErGNT/GB71pwwMdOum+0RyIIMgDr/AKxRzx71&#10;M37n9dy4RXtP67HSWVnosuqz3cV6qwujtjz3PB64/dDkH1q1dafBJ4U3RG1uJYwTuW5iBPzYztPz&#10;GuMsZJEnIikjzhlGRjsKv3QuU03dLCrKScMHDdx7mt4p8t7nJNPmsb9xp11HYQqGZl8yQiMRjAPl&#10;qeMLz/8AW/GuchiMevgSR/cwuN2M4/I9jUTap5JSNrUxnOSPmweMdBj/ACaksL6J9ajuBsUgE7Wy&#10;wHXAw3+JrngqinaTujtqexdP3YtP1ujs7PRbZ9JglNzIHZSWQKSAOcfhUmn2eNOg3qk6gbSjxA/q&#10;Qe9MsfG1g1jDaahaWx+zhY0IMkbBcH2cd+9aNrd6eNKiWOSCUhQCPtsQY85+64Q+nvXWnI8eSdrM&#10;ivtB09WjX7PJE7SKOGbGDx0J9T6VlL4Simw0M8sZjYrhsH+grpb+6d7OKZ7W4iCsnzyRNtOGB4YF&#10;geB+tVLe7gM0piuonHmkDHJ9aa5lqZqc46pnMyQavoMySaZq8kTYG5o2MfH4GtBvGPiaNVh1OGz1&#10;mCPot5Cs4z9cA9z3p+sqMkIyt93jI9fSqIigdpGdkhdWOOcZx7dKG3ube7JarX7ijqviC21Bf3vh&#10;+CzmPe1Zo16HjYcjrisxrm5FqI1jk+zufmAc7SR3x0zgnH1q/rMDRiNtwkTPB9evrWXuFvL8jPCV&#10;LfNG2Ow9KV3Y2hGNtF+Lf6ln7dH5YC25VhwCrYOfyrVtvEuuWcyLBfXnyk5ieRXA/wCAE/0rNa6v&#10;oCjicXO7JHnRK5xnB+8PrVy28RASAXGjWEiIdrhQyMcgHqDjtU6oco826/H/ADJ9Z8WX+paVLYap&#10;a2xWXB8z7HHG4OQeq4/r1qpPqCSSIbD7KSQsaxGRowuApJOeB9wDrVfXLuy1GSEWmnSWJ3AEG4Ei&#10;nOO557VUl06dtRNriMtuYc5HOcelZTjGe6NaV6a912OqXwXPfaGJbfRp5XknfZNbzrPGqgAYMcal&#10;h8xPORwenFc9eaZHaSGK701I3Q4CSeZE348kCqcltqdgqzK3lqoJ3I+09cfWrjeNfEdsxiuL+WdA&#10;MCG5PnpjH91sipskX771Tv8AMzbixdU82KGWEdgJ1YY9BwDVd7iaMAGSVDjpJkj8xVjUdeutSZpZ&#10;4ooyFz+4jWLJ9Tt96SLVpyg/eRyAjIWWAHI+oANFot6F+9bVEaahdqmSysPTev8AUetNS+umdtky&#10;RtjHDDP04FTf2nBIwF1p8RJ6NCxT/EVUnuYN5VI324LZeQZFK3mCS7fkWSs08ixzmSaRmwFab/4r&#10;gZq+ulrEcxrbosn3h5u4rj1OT7GsWGT/AEq3UgYJ+uela51i/ktxD9ouAuANqjCmplTlLRFxmo7m&#10;pPmK1BUQzFkX5o0Lddp647ciqWoySNJa53E+Y+I97Ko5BB5bH6/nSi+1W4t9hubhl28qzkKB7dqq&#10;T28pEP2gNtMnb5iRxwPyqKdBw3LnXU9DT+2LNatEpWHacbt+S2M/3QfX1qGK+2Y+RMZBDFR/WqkE&#10;kX2eWEQyGUEkszhAMe2P61F5pU5UqoYZ+Ubq6ubQ5ORGtHqNymEV5FjPDKG4Ix0rcstXuk09QLu3&#10;gtpA211ZFxgH+4C/ftXGgeY2ZwW6cs2Tir1qrxCOSFFY7XXJ+UAH8s9auLb0ZnUhBk2p3VrLMkrz&#10;zTuH+crHjPH95jmq76tElqi2lpBA5Iy7FnZiOc4Pyj8qiuYna4PmfKcZyx7Y/OmXdpss7WQSGUSN&#10;jCRt+XzYzWVSHP8AEdFKp7NJRZdN8000cMk/mbFygc4Ayc9BUkFxLLcAFvlJBIDEdx68dqjtIrll&#10;D28Pl7IsNluep7dqm023j+0A397DAhkXe2N7KMgnp0rqipWSRyTlHVt6/eWZ5tupXBBwXlLMODgl&#10;h7Umouwhh7ZYjPT+ImtXVW0Sz1Cd4be6u5nIciSby41II4457im6lra24gWzs7O1CyMFcQhmHzD+&#10;Jq16as5lK7TUTItrS6uUP2a3mnCyLnyoy2Bjr6VFLbS2UDy3Dw4C4eJW3uoOOTjoMkc5ovdVuLyJ&#10;PtNxJKQytl3L8gnooOBwarPdbkkWZYgsikCR2YbDnOQF78fTmsZySjdHVTjKU1zaD9NuElWXe7MW&#10;jbChMc/iTmnW+oW8TkQWiyhvlYXDM2eRzhCvv3qPRGEjfM3ODgnjPHQVUUxqeApO/A5PNS1dIuDs&#10;5aHUadqV79ijigaG1Tyzk7AvqOwJJqvf3UjBUkkaY+YSgbcR09z/AEqrZSXDRxrHbBtsbAucDHNW&#10;/wCyrq5lEhZDuAYBQW4/Dj9a6NlY5LWnzMltY3a8k37MtE3O3J+4eOnFVEw1rsiQtIDgqqgdf9rv&#10;Wpp9rYQXifabp5JOV2IQWHQcr0HWodkQtYxFv3DJJfavIbjAHtT5kSm7vQypY5vNiLZjQMACx4HO&#10;ADzxSgHy0kCrGBgffxmoJt/2qMOxKZVdvHH51GQhPAzkggnPHPWpctWbKOxt6WJPNt3PMZuAuQvQ&#10;9Wz9Kl1WSYreO7tJlhtG7oo/Gs6zeRLiDzpFUmQt83bnrUl1axrYTuJN4aVipLdTj14ob0IjH3iG&#10;xeVVjbzF4i6ZIHT34NOvncCIkL/rQOzZOP0qKwhEluu10BWLB2sP5A0t6HjMCnu/AGOazvdI105r&#10;+pfupjLpMkj7QfLzj6kVm2juL60GwKrSKOBgD5q0zBJLpk2Ejj/d7zuYIeG6DA5NXNN0P7JJYi8a&#10;2J+0IuVuM4yRySOPX2rCvVhTjZvc0wtGdSV0r2Mu5nDeIb1WRSWuJcts56nvU+h2hvb23tnVlEi7&#10;VBIXOAQev4Ve1bbHcH7FaWpkmn3+d5u4MTycgsAMZx096SNp0uQ2+1if5sG3CEgZ5PUjFFCopU4s&#10;vFQcZyitzrpPDmk2MSPMwSRogzRPL0O7nuaw2TSTtAe2EvzLICM5wT6j6ClgTVZZm83UonRkITM6&#10;LnjuN4x+VNfTdXi1ZUYrJMoAbzPLGGIzjljnjnNdKkr6s8103Z6/iVNZitkFo1vtCND/AA9c7RnN&#10;R6jAVurFQA5dz8o5z83PStXVNI1meazN3pDj91jMUK7W6Afc47iptReMahpytEYpYZG4yqbTvJ6b&#10;c8Y9a0jK9rahyuL18yxf2Mi+F4pjFGqCRUBaPaxO3nr7mtAWzReHGDhAWsS3AH9166FNRi1HSIId&#10;QuVZo7hCEljEg29Mkk59fzrW1XRvOsdivCkTWQiWbZ5cfPHPJx1rndZr3ZCVLnV49EjweZOtVD2F&#10;dh4p8ODQLw2rzxzSLjdsDfLkZ7gfpXKyjmoequj0Y9ioRUclTmoWUepqCiDFN5zkcHsalKe9MI96&#10;Q7IDLKJvP8yTzd+8ybju3Zzuz1znnNaT+KdalvLS7nv5p57I5t3lbfsPrg9c45J61l4prLTuwcYv&#10;dGvofiW50TUpbwQxXLzA7xIvcnO4eh5P508eIljsY4YrXayap9v5bIxtACdvSsMjFMZaOZon2UXq&#10;dbq/iqw1TVdeuEilSLU7eOOIMBuRlaM/Ng/7B6e1aun+IND0nxtYTJqwvNN/s8WksiwyL5REW3oR&#10;k5YA8dM+2a89ao2WjndrC9jE6nxFY2GneH7NRqsGo6k15KzvDP5hEZC7c+nQ/n7VeTTrzXNH8OS6&#10;BapfLYKyXCeaEMMnml/m5BAIOQR71wxFTWl7d2MhexuZrZyu0tDIUJHpx2p+0fNdkuhaNovU9H1d&#10;4rjx1ZWAcSH+2Zp2KngMIoT+mDXJqZH+KgZm3O2rDkj/AKa1jWl/dWF4l1aylJo2LKx5wTwTz61K&#10;mrTpri6syRNdLMJ8bSFLA56A9KHUTVvMI0XFv0a+Z6Uxt73xNZaE6QT79USeVHhHGI2IBOORkDrW&#10;TqN7H4j8C65/aM1pfahpkkbwTxW5jeNWlCleVHHauYk8WXkmsPqiJHb3jFHWSLOEZOjAMT24PYit&#10;LUvGGm3uk3sFlo7WV5qWz7ZKtxmLKsGJVNuRk9s8Z71s6kHK/p/wTJUZxikb2t2mjap4tiS40q+v&#10;NW1CzikaO2cLEh8vJYjqSMfSsfU/DOk3/wAPbTW7G2bT9UWaWGe1DsyOY1Zjjccg4A/PHvU1n4l0&#10;gfELR9cnkmW2gtEjnzEd0cghKcAZ3DODkflV/wAQzxn4fxaxFOnnTa3cXEcTHBeNywGV64IQfnUN&#10;x39AXPFq39amS/w806PWo9Bl12RdYkjDFBZ/uVcru8vfvznHfFYdv4SmktYpru/s7Jpbp7WOKbzC&#10;zOuM/dQ4HzDk4rtrKZNY8cweJ7O7tI7SQpNcrcXCI9sQgDKVJBPTggYOe1ULG7gvtd0dkIMc2u3E&#10;6g/3N8Jzj8D+VLljbUtVJGHL4HudN/thL+S0eXToVLRrI3V2UKynAGBuxya5zU9MuNJ1Ca0vI/Ln&#10;hIDqGDYJGeoyK7ye5Es3jfdLuCLlTnsbpP8ACsP4hoE8aamO/mJnnuUBqJxXLoXSnJyV9mcgyfyp&#10;hqVxkUyuY7RvNNPNOftSH3oGN/2qTbTjTHX1oAaRSH3pxHpTX7UAJu/KkpT7/wA6VttIY2g/doND&#10;f6ugCMfw4rpPDA/0PXv+wXL/AOhJXPf9c66Hwz/x5a9/2C5f/QkrbD/xEZV/g+aOYpI+9L/dpNtY&#10;yNhPw/Wkb5x60u2lb5aRQz0pMU771IfakA30+X9aSnH9KMfjQMbRS7aSgQnpSbaUDPbNGPU0DEya&#10;btp3H93d9aDmgBvl+vFJ096XbQedvy/rSAb/ANc6T/ep5FN/4D/49SGNxSf8Bp3pSbP4aBiYo9Pl&#10;/WjbsoxQAnlmlPOPl/Wl5pPLpDGgfdo2078KTHtQAlGDTsetGaLAMxScU5qSlYYm5aGp2KbzSAQU&#10;uKAKdimA3ctO3LRijH+1/wCO0AIOKd/wP9KSnYFMBP8Aeox6dKX6fzo+9QIPvUvNHXFHXFMQc0Mc&#10;44o64pVoAD/D8v60u2k20poAMf5xSilFH3qYhPT6Uu2nUeny/rQA3bS7aFp2z+GgQnp8v60p52/L&#10;+tAFGKYCf6unc0mKdigAxRtoHFKxyAKBC/5+tJTqMe1MBUpyr92meWaeKYjq9OP/ABRN0B1+1x/z&#10;Wq94MXmoD+75v/oYqTTj/wAUrMvrcr/7LSXy51DVvYzf+h1pU+L5HLSWj9X+hzvel/5a9qQj8Kli&#10;hlmkEcETyueixqWJ/AVlFN6I6pNLVjY5WhdXjdkZTlWU4IPtSyTSSyNJI7O7cszEkn8aaeOD+VJg&#10;5rTXYz0vcVDt6cUv/LWhVOKtQWdxOryW9vLMsYy5jQnb9cdKFFsTklqVdnz0/bW7rGh/ZdR0+xsI&#10;p7i6msoJpY1UuxkkQPtUAZ4DAfgapXej3un3gtL+1ntrhgP3U0ZRuenBFP2bvYXOmUBRlq6BfCGq&#10;/wDCQw6NPAltdSBmYyuAkaLnczMM4ACtnvxVuXwYLmwtbvQdUhv0lvksHDRtFslb7p5zlD2PB9h0&#10;qvZsh1YLqcpjpTx612s3hrw4Rq1nbXOoPc2MLtFfMU8i4dBlhsC5UHBwSxz+OKg8B6dZ3viAjULZ&#10;Lm3t7W4uJI5B8p2xkgn8cUeza3J9tFp26HJAGp44Hd1RVLMxwFAySfQV2GmNFo3gFdQh061ub651&#10;R4POuolk2xrGp2jdwMl+o5ro47aHwtq3irUbNFtbiyWCKF0QP9laY/OUBI5HIHIq/Z2diHW7I84s&#10;7KW21iOC4ikik3DKSIVI/A1UP3j9TXd6/ri6za+H3825vbi1aWI6hcxKjSHKNtIDNnbng+/SuEJJ&#10;YnOSTRNWikVTk5SbExz8y/rTgKMYxinge1ZG5Jaf6+P/AH1/nULfearFoM3EY/21/nUTL83tTJW4&#10;0CngUg5+6uKUCkUKBUid6QA0q+9AieYcx9f9UvFRoucfSp5lz5WOT5afypiQSu+FikY47Rk/0q+h&#10;J0EHg+/k8kyPBEsiB+XyQDg9MdeelXU8HQxIXuLtnAjR/wB2AOSRkZ5496xHvtYMaJJeyRKihVD3&#10;Cx4AHTkio0gaXJeRHyMZJd+P+AqR+tdClTWyORxqveR0SaNo8DgSyoQCQS8wHSXb7fw1NDeaJZ7C&#10;Tb5Xymzs3k4YluQDzXOizRG5eQ8c7LU/zZh/KpDFbgDDTZ/6aSog/QGr9r2Rk6Te8jbn120NlJbg&#10;O5bzNrJHgZYg55I7D9aZL4lkkmkkgs3y0iSbi3QqoHYdPxrJxaocBoM+gZ5D/QVMlsZM+XY3MvHX&#10;ARaPaT7B7Gmtyd9XuJIPJ228cZG3YgznnPrUT399JlnuJBkknHy5ycn86X/VMA8NvF7TXef0z/Sp&#10;EdX+5NAD6Q2zP+uP60KU2VyUl0IB5kuQWkkwNo6njsKkW2l6lCo754/nVgeeynEN1KPfEQ/XNJu2&#10;kZjtIj/01n3mq97uHNFaJCJaLuAaaMH0DZ/lXp2gapc6N4E8+1kUn7fsOUVgQUX1FebJdOWx9vCj&#10;0hiYD9MV3Vi2/wCGUu52kxfKSzdei1LgpNKWt2jOdSSTa0smzqfEd3pst1DLeRXJdEBHlMn97HQj&#10;1qtqWm6a8cqm+eIu7DEkeeVY55Hb5hVfX/3cav8AxGEHp6zH/Gq+uj/iXmQkZaWbr/wClGk/dszn&#10;dZO7kk9vxONv7BIb2Hy7u3mTYGzG/IH7sdPzrXeyMejWkokJKsBgquByfUVlwxqXt2Kp81sCT36R&#10;Gux1BY00BdxVAsh6MVH3zXZrGyOKT95RXQ5XRcHT5FklKt5jci5jUdB6qa2FWFI3U3itzuCveQnr&#10;/wBs/aodCBW3lxIqgSsBi5Zeij29qu3YmjZpd0u1QSwju8YGB6r6miS1M57vU43xFCkU0TJ5RG1y&#10;AGU5OB1wornr6GyS4gkt7Tyybr5mEmckN6bRXZ+IZ9zIX3LhJBlrgMT8o74Ga429DedbBZBjznPB&#10;/wBqspK6uenh5NRVzJjjWQOSzptkGcL9a1dQEIksfkDHyYsfN1GfpVGGaaG6ncTNxLxkBu/vWpJq&#10;DyTWSSG2P7pMl4IweD0BAz+tc8YvQ7p1LNs1fDrbrHUcyCI/ZZOrnBXeD0A4qnpWpTWxuVDo6SjD&#10;eam8YJHqCa6Wxlt4dPuPKa1RpLF/uQjIPHbPPT0rHtb25VXKXEKrt5P2OMcbh/s1pyvVWOTnW5l6&#10;tOJ006OVLFwkaEKsflk5PRiuCfz9aW6j0WRsXGny+c7kH7DdgKgAxkpIpP8A49V7UrXU5rqyVZmx&#10;JHFsKQqp/QfpWVe2moRu8lxBI8u47nkgBJ5PU7f51EqTex0U6yLr6RZRaHJbwatNbmchgb2ExouM&#10;DqhbOQfSs7/hEb8qBp8tlqe47sW+oICeP7r7W/Sjzp49MaMbY1lDB0eEEdQc8nrkdQOwqnFDHMVD&#10;OAWAClQo/PgVywoyjdt7nbOspKKXQqaho+o6ZFJ/aNheWW44Xz4WCnHoSMGsmSAEjHze4HbFdNa3&#10;Oq6VB52napc20ZUsPJmdN3OOg4pf+EguLx5RqENlfKCMtcWkZdsnHMigP/49TcGtxRqJq6MjSYyd&#10;SiDKZVEIYjGcADnr9asTQFEYLsGMrzgc5z9OlXNEm0lpppL7TJkCxhF+xXRj2DPP+sD57dxV+70v&#10;Rpw/2bV5oHZsiO+tCgxjHDxlgfyFCugk43OWvI3FwpVNxKryvP8AD6jrVWWaUOUM0jKF+6/ODjJ6&#10;/wCea6W/8Iajc3QbTzFdoqL/AMes8czEAYJ2j5h9CKxLvS7uzkkW7jmikZDhJIivt+Hf9KiNym4s&#10;q2Vy8fISJ8kKQyccHPYiryXEMdrcJ9kCu8O0tHNxjcD0IOeRis6GzufKGIWYsQRgZP5D2qSNJI47&#10;jdGT93t60+mo2kpXRoWIiedMs0YJIO5sHovv71dntpBAEtpEmUuAvGTkt9ax0yw2ohZQ2ccEdu3W&#10;pbto0jGyNVbPK4IBxWqatcwlF81rmrPZXNrOfPs4p41U5HK4Axk9fX3rNW2Mt6ywQGJVi3Opj37c&#10;H69PrUMVzILgosjxqy5ID461WuZpzqEPnlmbbj95ycfjS5iowklY2FilitoFPksHC7V/dhicDt17&#10;1v23h28uobUpp8cxckIhk3F9oyRhec8VyqXzJbZOAAA2N20DnjjHNd5Y/EvUBZ2EElpaz2ttIVSO&#10;FMEggr04IyG9auMrO5jUjUVuX8DHltL6xvcRRzWUqNhxE7IVycDrz3q8+uajZGGO+nhvlwDi/tgx&#10;GRn74+b9azTqVlHqDSFZUEuMclQmB7E9/WrXiXVLO5uUnhL2+VjBjkCsOFB6qFHT2rXnV1ZmDhJ3&#10;5o/gKL7SbuFTf6VLCTljJZXe5cdfuuGx+YqeL+yJrVxb61JBljhbq0YD/vuMsP0q3NoMLaBa6hBD&#10;bS+ZBvOxlDc5GcNg9RXO2iSfYkK2iSIzEcMAc8e5qtHsZLZ6tf15l3UdKmubcPZG3uxuH+oukZjz&#10;2RgG7+lZVzFLaukV1FPaOxf5HDIT0+ntUl/HbCN/LWS3bB+WRw3p7A1W0/UrmyvoWhvZIwrNwp46&#10;+hyD0qJRXQ3hz26P8Cdow1zuM/nhQQBIqnHX1FR21tGHleVzFll9OOB271qNqgvVU3mnabfu3zMw&#10;iMMn5xkA1LbHQJ3uvtVvqVlIFRh5MizqMjjhtp/WqcdUQqjSd0zD1LEIQxzeYqsD/q9hBqeS9SfV&#10;Y7iQneUOfnZskdyTz1qzqthpxsw1hq8cjsy/LcQvGw59tw6e/aqjafcyT77c210eQNlwuSc+hwe3&#10;pWcou+hvGceVXffyF1GU/ZZFibKMeAG4ByO2aZEgn3qYY5VznBY+npSXFte29u32iymhGeW2kj7w&#10;PWmvfIrHMO4ccNx2x3qPULOyaMbUUWOaYRoEyg+UfWoLL5yGkUzAYJBGcKff61bv3DyuyptBjAAP&#10;1qrbIzL+7wykBWX1Gf6Vl9rQ618OpY2kSFI0xIQVUY4XPeqxiNvcNnkhOp61qJ88e1SNx2lm+mR/&#10;Ss6UM91KCSQIzyRiqklYmMtWhcB7qEDGMNxnNX7YssIyQQWwOnFUzlbqIBsKFbH5cnNXIog8cWQW&#10;OTxjJ61dtf67Il7f13LUmPNBK/LtGRvIHT60jnasQJUgSBjjnBxTwskTD9wqAnqZF/nSMlufKNxP&#10;HtdlZ1jjLHGeucYzgmlK6RMbOSRTRSkakkgtuJyP9nj+RqWMB+FRnwrAlTn/AD0re1LV9HaWOPTr&#10;d4VZAPMfY2RnnK4H6nHSuejkDK4kmnmCg4CnAP8AP1rnw83Ujdqx14imqcuWLuW44mSQbkRNy/L5&#10;rjtz6/0qyPLFtDumQREEq6Rsxb9AAKo2zwxXCAIUG4liSMn5TxTJTIIbdpJuJF2gqScDOcY5rruk&#10;cXK2Xrv7OkpYxSyrkKS8oVc8cYUf1p1zdD+z0URwq0UmARGc8+7En9Kz5yrFgHDHIO3JGMkZ9Kdi&#10;NFLIi8MGK4yPTvmhSYOCdmy3HMTGFd/lZACqkAHk9gKrBzCdkm5FYgNhSM/n1FSwbrmBVRCu5eWI&#10;KqP/AK34VJBpcayRq5LoR8zkdOPQ9fzrRKTSM7xjcfM080cWNwQoCQG9wOcfSrOpsnkxKoRXyRhR&#10;gkkn1PtTzNbJawKkkRzG4yFOepPHPtTtTu3FvBLbWrktsOW4zlR/Un8apaIyveSVjKitpp7cRHli&#10;RtJ4GBnPQHsadBpUt2UhUKQQzqqttJA47jGR6Ux7i5SOPMixKGJHA9APemuJGTcJCyhjuL7uPpnH&#10;t0rLodHUs6CUjYGfgIWyu3IPbFVo54ornCHc5c4VATzn0p1nbxP5ctzOgj5wv3x+VOint47mdlZn&#10;6hdqkHqMfTvTvotR2XNI2rS5vkt0+zwCGM5IeZ/Xg/KOabei5SztpZr0SEk7o1yAozx3H8qpvcvO&#10;oKwMy4IBZ8AfhTH+0mH76+Xu4AGeM1slocvL73RGjHP5l5I1vIsSlSSI8LnI9gPQVFaNItuoDlQC&#10;x6cngd6RWkh3bXdd0QyC4H8wavaXuNqwG0ZLjOeensB6U9yW7K5i3ok+2BmcHJXoO2fYU9EO0sJh&#10;90ggD3+lT6krrqCFpdzMVOQpBPzDFTRwt5cjuzDAxgD3PvTlHUfOkkyuXMc6FgqkHJO4AdutXrm4&#10;mTT3IMZjLsck5LHdjimzxEyxgCTJ3D7h7fnS3EbJpYMse7ec7jtyDu/3c/rQ46f12IUrv+u5j210&#10;0YVf3a/KACQc9OnWlllM1xEZihwxz/D27/lTY7eK4VflHGSDjPTirNuoivLcOSW3NyvYY4qEjZtd&#10;CSQW62bsAn+ryNoJ6n8u1FltZoiq5LHJXb16enWlmeP7OY+d4AGT25qxZ2ryXAQALKGVcSM33iw4&#10;x9DT5ebREKooq7HpaCdlSILhQNwJxzyO4HqOlIugMCruEz0BLDnr83fPSuu0nw691Mr6jbbVeRmU&#10;leo2/L05HPaunhsNNhtSGsrYPGpG4r16DODVcltzlni7OyPPINJRJUP9obFbO/bEGwMY6d+vtTri&#10;zhLqRe/aSrKc+QRu4578V6fCmntdeXHbW/3Qcoi+/Xj6Vg6hEqXN1sVW3xIcZVR0x61UFdmMsU1u&#10;jAkhfTtQ0eSOARkqpYOuckMpyQSR+FbM3ia4fWrKUpkC83+WzqFU/MSPujHLHr0o1iWdNf0hZgir&#10;G3y7Xz/EvtVLWY5P7YhAjUA3ZIBzzkJ/8VR7NSSv2ZUa7vZdTtdU8TH7FH5cVrC8s2NqRq/y5XHO&#10;PrTdVee50p5rhxIrFTgov/PXHp6VjN9sGkWy3DIEN0AqooGeFrevlZfD7DbgBTzt9JfWuT2cadrd&#10;zX205t37XOU+JjZ8SXA6fc/9AFefyqc//WrvPiOWfxNck/7Hb/ZFcJKMMe1Jr3V6I76bvd+bKbjr&#10;xUZqeQmoSazNyJqa6+1Pf5utNZcc5pDGNTDnHFSkU00hkbUw+9PNNNIBhGaaak4ppFAyNkpu2pD7&#10;GkNICNl+akIp3+9Sfh+tBRHimspWnll/iFBpAMBx2zSSTM5yee3JpX201qBjTn16UsU8sMokidkc&#10;HIZTgg/Wkx7UmPzpDJPtU6rIBLIFmx5g3H5+c/N68880ahqN1qV09zfTvPPJjfI/U4AA/QCoWWkZ&#10;aLhZXuM3U3PrTyB/k0mMUihm76UjdD/DTjSEVIDPLNJx+NOxSMu3vQA2kp5BpjUDGEUY56UppMZo&#10;GFH8NL/47R/DSAj210PhzjT9eP8A1C3/APQ0rn/+WldF4c/5BviH/sGN/wCjErah8aMq/wAHzX6H&#10;Lv8Aeox705/vUEYrI2Gf3fl/Wjb6Uuw9Go5qRjPko64pwUnkA/WlKgHk/gKAGbiOlN2Fugp+R2H5&#10;80h9zQAwqB1P5UZX+EZ+tOamelIYHNNxTvMowfxoGNxSbF/Glx6ml5oATmm+XS7fWikMT0+X9ab6&#10;Uv8AvUpFADNtI3vTtv8Ak0Y/4FSAbikNP2fJzSf9c6AG7D1FB96X71Hl0xiZx0pDzS9cUMc44pAJ&#10;k0ZNHz0fPSGJuWj/ADmjbR/6FQMSk20rik/nSAQD0p25aTFOxQAZFItHl0tMAPOOP1pTzj5f1pBS&#10;/PQIX56P92kx6fypwpgIxzjilP8AD8v60elL/wAC/wDHaBCH+H5f1pWIIGRQadtpgHlik+7S7aX/&#10;AFdABSf9dKdRjpigQelKecZH60m31petAg9KXHpSfPS0wDminf8AXSk2fJQIPr92l8sUfrS/9dKA&#10;E207bR6fL+tHz0wD71G2nf3eP1ox70AHp8v604U3FKKoR09jx4VY563iD9Vp12MaprS+hn/9GU2x&#10;H/FGe/29P5rT74H+2NZ/3p84/wB+tJ/EvQ5KV7P1f6HN/wDLSuw+G8SzeL4EPeKQc/7prkMcn6V2&#10;XwsGfHVp/uP/AOg0UPjQ8Yr0WihY6BB/YE+t6q8htY7gW0NtbY82eTbuxkghVA6nB9MVsah4LsIr&#10;x5tOj1C7tksbadLSMhp3lmG4JkLwAM5OO3vW54bs/EjfDuyl8HIWvF1Od5ZVkRTGpjQfxnHJz78V&#10;FNq+o+H/ABFe6Zr+qY1DVLWKO71KFvnsnxlOV4IxtDY5weDxXTJRV2jBTm+pmeJNEsdO8NaFeXGi&#10;tp2rF5BdWas6q67j5ZO4kjp6881a8Wa/qnhu/n0fwzdHStJspGjEVvMFed+jvJzuYk+vAAAAqjq8&#10;0GgeG5tMuNRg1TVrq9juTNbyGVIo0VgNzHHzEt09B9Kk8Qa14Q1My6zaWuqprVxIsr2kjRm3WXIL&#10;EnGSp5OOp9ql8vwsqPM3dbHSeKr46Ro+oT6fctp9zf6m1mLiIFX+zwRqNikcgbjzjrgVXto11K98&#10;Gapq9y9zNp9jPdzsfvTQ20kjxjnqTt259OfWuVi8ZW8/hiPRdc0xr8RXD3MU63HlsjMBkdDkZz+n&#10;TFUz4s1FNfj1W1SGE28P2a3t9nmRRw7Nnl4bO4EE5z1JJpNxtdbgoy2Z2UTzvqHhvW75LN7nWba8&#10;Pk32RDK5lkwr452ncOKlv21KDw7Jq2p6Ppulra6layRWlhCkKXgXfk8fMcZA3ZxyfTjznUfEWp6p&#10;a2trqF200Fmu23jKgCIegwPYVXkvLi8m8y4kknlxgM7Fmx9TSlJbgqZ6drdzIum6jqTeLhJo9zC4&#10;tNLivsSHzFISJoQ/GzcM8dF6c1zHgTUYLTWruG5njgjvNPubcySsFVSYiV5PTLKo/GuaaK5bmVXV&#10;T3c4H60gSPdgShmx0Wi9wVOydt2dZBr+i3HhSw0fUPOhS1vJLu4aOPc8u4KoSPnGcDJLEAYHXpS3&#10;njp7rxTquox6ZHJY6lhZrC5YsrquNpJGMNkZz2zWHDo93NHuFnME6hipAP5Kac2nyRffeOL2Zkj/&#10;AFds/oaptt6DUY2tuWbnX2vNVgujYQWVraZMVpaJtXJ6k56k4GT7ViwxOygqjN9ATWgIrEP82oQ7&#10;h2iDTt+ZCrV6PSTc4aHSNX1Bf77tsU/kDj86iXNI0jaBjFCvLlVHfLDP5ZzSpGsnETeYfSNGJ/lW&#10;15MVmzeZBo+nEf8APzc+c4/4DuP8qsQTve4jt9Svr84/1Wl2LD9Rt/lS5GDmZ1lp9wJo3a0uAoYE&#10;s6hAOevNZx7/ANK6g+GLraZJ9FvoEJ5k1C+hhz+EgqKTSdOtkH2q6tF9VXVVcj/viFqHFiUkc3sp&#10;4Fbxt/Dfa8IPfF05H/pOKie00syK1tq1vABzmV3kz+AjWp5WVzozobSebmGGRx3KqTUw0+VWxKUj&#10;+rc/kM1qT3Vg6j7T4gacD+C2sePzdhVc6no8JPlQXc/p5l1tB/4Ci/1quVLdk87eyHx2cKqNyzTY&#10;XGTG+MfmBTC9qPlMEbeoknRB/wB8ryahbW4OtvpNoD6yRGQ/+PsaafEOpbdsMkduvpFCi4/IVV4I&#10;i1RmjEsgANrHGg9bezdv1YAfrUzQXLL86XMnr5kqQj9Nxrn5NUv7j/XXkrf8CNQZJ6lm/wB45p86&#10;7C9m+50RijR8t/Z0ftLcvIf6Uefax/8AL9ZoR2gs9/6tmuex+FPAp+0fYapeZvnW7ZB8lzqEh9EK&#10;Qqf++arvqULNuWwV29Z5GlrKVWp6rt+al7SXQfsomiNauV/1CQQD0jhApH1C9l+9cyD/AHTt/lVI&#10;VIKOZhyRXQect95mY/7RJqYe1QipYxRcLWLkLHdycfWvS9ChlufhzdxRKWP2tMAde3+FeZxHBzXc&#10;+H/Hlz4d8M3FrY2cDzNIZfNmJYfdAxt/D1quZ7roY1IKWnfQ7rVtJuJ7d5B5ZRURSQ4O394T2+op&#10;2reGtQm02PYiEZkcnfjqBj+VRazrtzCqiKYp5tuFYBV5JGfSsa81tjbObiQyJHO6KjueB5YOP0Na&#10;RVX3dji/dNOyb/4cxba2PnbAufKtBz/3wP6Gup1QBdDk3c7ZH49fn/8Ar1gaDd2U9s7SqsDfZSFU&#10;yck7wf5ZrqNShiuNBma3eOQGQsAHHALcV0yn7y9Tz+V+0fkczpNr9q06ZjgATycgj0HTNWrsJHZz&#10;hzDu8t+X6Hp1wPSrGg2FxFp0oEUoxPKPk5Hp2puqRszXShgx8s4RVIb+R7CtHL3rIiSd3c47VSre&#10;SY3j2lH4V+nyD2rmpd0t5AHbktn5jk8t+tdTqrGExByYyEcFXGSPlA5ORj8q50xk31uQBtJjAPY5&#10;5qJnp0LKKMzyvLluFIACyDjPH3qttbBry0JiC/uwAcnmpJoNuo3kTbtwJBGCP4h7VsavZrHNozwe&#10;UNytykZYt8x6/MQfyFZx3NJzX4GrprfY7OaMy2oVrErjzSrHj04BrNsGY2cuHYAxqBiTH8Q/wrpL&#10;WBv7PmWZyhWz4SSEJWDbR7bNwvO5RjAH972rSNnd+hyctopepYvkc6np4V+kEYGH3d/pTHuTPC0F&#10;0ZF2yDEpXcQAzehA/rVy8Dxapal96+Xbg9SDwpPrWLrpKQQRo7B55lDDHYAZB9Rkn9apWshct5WH&#10;R6hHE22TEluqyHaYlBAyBxgg1mzXNpFO88trI0SKgeMHOOepDA9R/k0ksWyxDnbI7qGYAbSdzDHI&#10;HpmqdoVdrqXYWHmLGFdyeN2MZ549+Kza6G6SXvE81xo95oyfZ7dba6hjQNh1CyYJ3HGMk9KxIbf5&#10;7iRWWI7QQGjJ3YHNX5beM2azJAUfaVKRkYI3sck/pWPLDIsQkYuVI4zznHauaomzuo8sbpFjTIXn&#10;kdIHALNzuO3uK1dUgS21SOC5NzGI0j84PbhWBPLADdz14PGfaszRE8678tpBEGZSzkZKqGGcVevL&#10;q4t9aWaG7eKRXxGykhgR3znOfxqFG8VZludptNDr46PPdSx2hmK7VKyMuCAByCoz7d6RNTuIV8qz&#10;1m7jjXny3LNGcH+6cim3K3V7fv8AbUnknMWWPlgn6n29zVeTT40bYJiG6FJFK59fak6c0rh7SnLR&#10;/wCZdaW4LM93b6VfFm6vEInUdf8AlntNV9VlsZtMaOHTLqwlRVw3n7427k4Zdw46fMarHTppJAka&#10;iQ8khHB/kaZeW91EkguoJIWI4Ein6cZqfeSLSpt6Mt6NptrLp7XY1GKDy7lUzPG6JkrkZdQ3XB6+&#10;lX9R0e41ONfK8q62gkm0ukkzz2VsH9axkAXwnqDI/CXMB5455+tNuPKnFvvZfNK/3lyenUjGacX7&#10;rQpxu0+v/AM2+067sZi17azWqk4RZInXH58fqazSwa6gwOuO3vXRvrGo6Y7Lp2p30UaNgKJTtx9O&#10;RVeTxDLNdj+0LWzvTkfNJbBGP1ZNrfrWUrXsbQ5rXsUSR9nbcD2B/wA/jV23SP7Kjny1f1BVSeM8&#10;ZHPT9Ksyz6JPaJ5thdWRkYjdbXIkVMcf6t13f+P1KNO06S0jS28QCNeQq6hZyQE8dinmL+JIqZSN&#10;IlOR5DMMqwG7BwF545GasanPPbzII53j/dxgrG5HRAMdfWnyeF9ZuWea0tBfKWJP2KdLogYPZSWH&#10;4io/Ei3EV6kX7xAYImKncMfKO2Kx5/fSXmaqF6bb8iVLq5ggiaTfPEIggLOH2rydvQgfT/8AXUEG&#10;pOluscErR7JWPzKpXAx1xz61neaWYAR/ICuTjP179zmnwz7bcDLLtXIwehIHPTjIxXT7RnL7KGuh&#10;uT6vdtprrOkc8LjlkyOp4z6fSsmOdZL1PLXG5stnB64qOWP/AIlHnEkt5mz5SAMYHGPx64qkXZpI&#10;xgEA4YE8EjHWqVVtE+xUHodVFBG3miW2jYoSVbapBAyfUetU4DjWXURgboVIUknGPYZzUWnO39pS&#10;jKq3zdCeRgehpZMLqcpI4W3HAJ9vUg103dzm5bXT7FnU4ng0+Bjt2ukRATIxxxkYqvHtuZVlkgCk&#10;ykg7SM8Dvik1gypZW7uhwAvHIHGe1Z/2kiMLjGTu5HfNTOWuppCL5bo3b6Z7aJkt7uVdg3bPN4zn&#10;PTt0oOpBoz5915pDD5WijlBGMk7iMjmsf+0P9FeNmOGyTljk1VkujLMGIBPzY56dP8KiU10CNJ9U&#10;S6pcRT5eHbynO2MLzn2qHSpPIJKkBhyGI6EVEygR72TbuQHPrzimwjIztyCeg7/55rK/vHRyrlsX&#10;Zxvd1kEvmg4YpH369KpFWFzJnd9wn5hg1cIdn4gZW7Lu5H4VV+YTyFlKN5Z4Y9KcvMUdiy8f+mw8&#10;HJRs+/WrturLEkjFgrEjgf1qtIu26jyekbnk+xqeEfuYwTgZb5ce9bR+L+uyMZfDf+ty24tikm2N&#10;gNpwQSOcVXvsHS4OSf3Y4J6c1JPLElu5VSRsIztIwaqXbZsYx1Gxe5NVO2pEb3XqQ39x9oe1WKOK&#10;LyoEiPlRbdxBPJ9T71XU898BDkEd80glVmdmBJXHAHTmo18tFJzIRkZwMHkdK5IxUI8qO+cnUldm&#10;nbvGN7bUUA4U7eSduKaJAhj3YAA56ZqONJI4VdYWIbDCQnrj0FK8DxzAMBu2dN3b1rVaow0uX47y&#10;JVk3WSygN98rgj86unVFnspIfsCo4jX5lf369Md6ymjmWOQyMsa43DKjnn/61TRmMyFTKXBj42jP&#10;bP0qubUylCLX/DkyT3ATlo4I9qjcF3Ede/SkWOKZ0E0r3GTyN3ynjr7VWLN5fyrhQAcnLd+OnFPj&#10;8xim67cLuB+QFQfTiq1e6CyWqNiOOGH7I0XChGYbScEYyefxpmpSDyocxM53YXJwBhj60rKFjtzg&#10;NiJgrnJbkepqXU2320G1cHecA4Gcn2xWyWhz68y0MYvKsUf7qNcMRndnvT5BcpE5MiqAT6nPNSNb&#10;yJbxswUjzCnRfapZrSVraaRfmVD124ABFZabG7eqKlgkjvE5YjhhkpnFMiVhfSkPn95k4O0dasab&#10;bmSOIsuMEjJXnpUsNncDUrlo0ZhGSWIOMDHr2/Gs3K0dS0nKbS/rUvaRbPNaiWUZUOcc4x0pLtEa&#10;z4GduB+tb2m21sPDEjtdW5lDOQokJPQcYA/qKoulibHIeW4dQGKn5E6/Uk9fSuqD5o6I46nuVHdl&#10;NZCJvL2ciLOFQZ6g/wBa0bE3ltH+7iWILIxMs4OBnj1AqyllqFzqBj0+2kjUQqSbeIKOUVh8xrZX&#10;wdcySCS9eFS45e4maaQdT04BrXltqcdSpHl1OOvVknvldroTP8oLJgj17UiljDhzPvYj+IYNegwe&#10;FLG11fS/MklmYtEXU7QjfNnG0D+dQf2FpgTBwGCHAZ3JzjrycU7Jk/WFFJW/LocYlsXuLbITBaQY&#10;yWz+BxV2/Vjo44VVXAG2IL/HjqDW3d6PbxT2zW7yITOwyCeBgVR1ezli0rcLi5dSAcMcj730q1F2&#10;/rsT7VOSX9bnOafCVjyNzAxjK4H1p94N9xD5sUpXDZVV+YjHbb1otgyoCHEY2r1X/Z+tK/2mTUIV&#10;hl3v82MDO3gduc/SspaRR1Je+/mN06yidmO59pZT0xgZrrPDFnHc6haq+eZhJjODwSfx4ArDgs5I&#10;2zdOwfDkgqFxwo6f8CrtPAmjETW9yqbl8oyAleeRjPJ96taQbMK3vO1zoFtJLaT/AEdEVPNyA6Fu&#10;p55zTlhV7Sfz5ISzs33o8AcDHX6VPHaxpMyGzZsEtnyRkn1JLdaf9jjeUbbRAfN5yB029uaw5tdW&#10;cvs9Nv6+REIlGpSmDyyoVQQoz2NUjZyPcPIzKqG24+QnGAOtakSGK8m4TYQgwAzdqlgIVYgWjQtH&#10;jG3noafNbYhxWt+7OZ1a1STxVpJG1zIX+YKVP8PWneJLFV1+zAGSbyPIVT3RP/iTUusNjxVoZc9F&#10;bncfQVY1y6g/4SC08wsSJ7duDkfdOf6VV3p6P8zRON1b+tzU8SQLBoOnxiPAW4j+VYSOePbmtDUY&#10;4P8AhGJwYsFT3jKnBlqHxhfac2jweasj7LmJuSVBHXr06U67vtMOhziZHjhBQu0UxchTJ2z9K8+8&#10;nFNp7nopRTaTW1kcT4/udMnvZGtUufte8LMZCAnCgcDr2rzyYgscflXQ+KLy0udYuG00yG2L/KZc&#10;bj69PfpXNvmtPspHZHdlc1Cfap3WopKhmqImphqU1Gy1JQx/amvTz+lNI/CkMaabvz0pWX0pCKAE&#10;NR8U40hpAMNIacTTSaRQh/zzTGp2abJQA0004p9MakMa3y0lOpMUANpvzNTto9f0pGoGJTGWpKaa&#10;QhuKb/Ol/wBygk/T8aChmPek5p596Z/vUANfd0puM08470mN38P40hjHX3prJ61Jj35pjN7/ADUg&#10;GY96TAp5Jo3Do9AxmKP4acRSY44HFADM8VveG8/2frwHfTmz/wB9rWJj1I/Dmt/w6qDTdeJDY/s5&#10;uf8AgaVvh/4i+f5GFd/u/mvzRzb0mwsOAcevan7gOigfXk0jZY5J3fWsToGbVHVs/wC7RkA8f4mh&#10;9tJ5YqRiH3OfrTSP/wBVO2/WkOOnNIYnpTf96nfnto/3V/WgBn+7SH3NPf5utM2/+PUhidvvfpSH&#10;/e/8dp3Sk20ANoPOPl/Wlz6Uu1m6DJ9hQAyk/wBZUhX1OKafu8DP1oGNPO35f1pMevFPZt3ek8s+&#10;tIBOPrTWZvwpfLo2/WgY087fl/Wk/wB6nf71J/u0AIaMf99UbaP0pDE/Sk64pzEFRnmj/wBloAb6&#10;UHnb8v60vpSelAxPvUYp2Kbj2oAPwpPSl+ej8KQDBS7aBS7aBh5Zo/3ad89H/XSmIT/gVOxSNzjj&#10;NLsPakACj0oP8Py/rQtMQ7ikx60MQVGeaX/doADzt+X9adRx9KMc4+9TEFAH40tHlmgA2E84o8s0&#10;fdpRTEHpR89LilxQAnH0pcf8CoxR/vUALQecfL+tKu76075WpiG/71Ltp2PSk20ALj0o2etJ5dOx&#10;QAm31pfm/ho2+lGMUCA/6yn45pqd6eOopoDpbFc+FYh/ev0H6rRefNq+sH1M5/8AH6k0xd3he2A6&#10;/wBpJ/NKZJhtU1YFlUkTY3HAJ39P1reXxfI5Kd7fN/oc93/CrulaneaPfLd6dObedVKrIEVsA9eu&#10;aki0vzuY5mkP92GCWQ/omP1qydG8kAzQ3i9/38aW4/Nn/pWUVP7J0T5JaS1KcN9eQJ5dve3UMWcl&#10;I5mVc9zgHFMJRos7ixblic5J+tXSljDxtBb+6l5EzH8QD+lXLXTZ3HmQ6OpTGfMnEsg+vQLWnLUe&#10;5neK1SMSOFBwpA9lqZLOeVv3dtO4P92PA/Otd5VgXbPrFtaf7MKoCPwTJ/MinQWEOokNbWeuay39&#10;5UZI/wA+afIyXIyf7KlXm58m3A/56zDP5DNTxafHLkRG6nH/AE7wYX/vpiB+lbp8OXtqFZ9Ds9OB&#10;6PfakqH8iwP6Uj2mnqw/tLVdC4/hEt5c/wDoJC1Vrbk81zINlb26hpxaxY/573fmt/3yg/rToTFc&#10;kRWn226fP+rsUSMH8txrTGp6DZyYiu8gdrLRYR+TzMWqObxdp7q8ZttX1BG6Le6qyx/9+4lUfrS5&#10;oILSfQj/ALIktir3Gh2tnkZ8zVbwkn32kgfpU9pmZvJg1uJ36CDSLCSQn2GwID+dZw8UtAB/Z2j6&#10;RYkdHWzErf8AfUu6o7jxfr92u2XWLzyyP9XHIY0/75XAqeeK2HySe5vv4au2+eXRNWmUDmW/mjsE&#10;/wDIm4/+PU1dPitVLTS+GNOPYyXMl6/5KXX9K4t3aRiZGZieSWOSaNv1pe0ZXs+7O1k1aztVCf8A&#10;CT3UmOo0jTEt1PtvYof/AB2sy51vSZnJk0291F88PqepPIP++UC/zrnuPelx60c8g9nE3l8VTW+P&#10;7M0zSbDHRorBHb/vqTcaiuvFviC+BW41e6KEY2JJsX8lwKyMCnUuZvdlcsV0FYs7bnYse5PJpuPW&#10;lf71H3aRQ4Cjy/zpBzT+aYhMetOFIq+tSIvpTJEFOUb+tO2H6UYoGAFOANGPSnrTEAFPApUUuwVR&#10;kscADvXovhn4WrrUIN1qTwTMMhY4wwX6561nOrCmryZUacpu0Tz4CnCui8W+DrzwhqS212wmikG6&#10;GdAQrjvx2I9K5/b/AJNVCcZrmiTKLi7MMelPApoFTRAGRA3ILDP0qyDc0LwVrviCIy6XYNLGP4md&#10;UB+mSM1V1LR77Rr5rPU7WS2uE6o/p6gjgj3Br13wTqQgWKMADsOe1O+L1pBe+H7fUAoE1tIBu7lG&#10;4I/PBrz4YxupytaHbPC8sL9TxoVZOfssvujfyquKtBSYX46of5V6iPOluej+J7p7aK1YOV2rHwCR&#10;ng+lcrLqHmx36ShFZ5C6KzMedh4A2n9SK67xL58fkfZwu9igBKK2MoOzcd64q9k1izE32mHcgOWI&#10;gi67sZO0fhzXVeWljzaFuXUrabqEVvuiDgEKCFEO4njt+eKs3N60NnJHb3tvNsAC4hZHAxnsBnms&#10;cS+Tfh4wrBFGEYYwM4A4x7fnVh9Yv20+WC7t4biJowFLj5kHPcYJ5JrXUbV3f/I1NK8Y6rp8bETT&#10;xhuQVm3KPqGBrobX4gXc8Ki/tra9iPLYkML56DlSR+ledLcWybZPs7wkKPmikB/SgzQXOFaaNxjJ&#10;EqbGH4//AF6yaTepUqce1j0O51rw/eWomurfUbFgCuVKzonf+LBqoml6Ze3EEuma7pty8RBC3LPa&#10;yu3YBW+UmuLSQxQr5i3Cq2TlX8xT+BpIttzNH5d7CSDk+YjDH1xkfpSal0f6lU401ur+h2t3oeqW&#10;uuy3U2m3UcUh3FVIkQd87gCBzzUmr3FzPNo0m7zGjgVyshC4/FQD271xllrd9p9+FtbyeBWUkiJi&#10;q5OcV0zePNSMeni5FlqayqA/2iIMVIJ6FefSs/3is+VP5m0oUpaXaOogvr29025lm89C9uQVF2Mb&#10;QcDhh/Wueih22jB+fmcbclx1HsR+VdAuuaJHp4W5s57OS5JUfZmWRemRlScjr6VCbLSJ0EdjrFsW&#10;2gETloT1GTzx0qoVYxbTVjnnh5SXutMzdagVtQm2ovEO0YAHZR7eprA1YN/almob5QHkBBAxkk+v&#10;tXd3WiO7zyW4W53/ACBoJkbAz6DknA/lXLavpz2+vWYuEliK2w4IKY9eo962hUjJWRi6U4NtruYd&#10;3AIWgMq4CR72+XGAq8f+hA1NpOi3E3h1Jol87zZNzbVIK8//AFv1qe+3S213LGrM7RogCjOd2OOP&#10;ZK6SPT7ezsfLuI3Q29vGuSNueQMc49602ZlObUf66HD/ANnJ/ZrOdwK229Fd9vBZuffoeKz5E36L&#10;BGI8sNxB/Guvkt0fT2kVVHl2Cp9/OPvevPX0rBe2xolqY1zkNuPp8xx/Kp5TWNS7a8zn9OsZHmIj&#10;z5nOAOuf8mrr2E6XttDeRunmEEbupBOM/pWz4TtGl1yIOONzHGPTFdN4+07yvE+iAgK32dVbAxyG&#10;H+NZ04rRGtWu1NryH6TpdvY+NmS2tzGPs64RDuwMj0JxS6tpqXOpq1zF9ozMxYSRLkcjjIAIFWbe&#10;SA+Nm8zytot1Rvnfk8cnJzmpJprVY5YikHmGUkMHbdyw7FvaupR1u10PLqu39Mzb7wbpVyqZtJLQ&#10;uwLNHvAPJyBuz6elcTrGi/2TeTeV9oNpnAbf8xB/L09K9RIDRxi5RQg3EELJ2Pr9M1yniC+S01KS&#10;DZdQKeVCypImPYEVhKCa2OnC1qjla9zjLcaYPCuqWqm53TyQurABtu1j7DrnH5Vqu+nXEcccer3t&#10;qdgHkXEjDHGP4uORVvSH0Fri6OoXdod9swiSeyL5kyCMgMPQ+mKw7i4kt5mRYYZYy2QohwAO33Rk&#10;D2rlSSbPVbckhbrw5c3qlorlZ977v3kQG5vQOm4E+3B9q5mbTrmwvljuIW5YYwc5Oeg/yK1Xulhu&#10;ATAbVs9YnKj9cn/9dQ3mredcWjz3E0nkspGZiMDOeD26VlOKerN6bqJ67GddrJ5UakE7uQN+e5/w&#10;qxaNMJlXcUULnLEhen+yPaluL2OVYsTFhGcAGRjjn0/GrpvZrZbgWWoK0BQb+GXJPBx2/wA+tYyN&#10;47bCC7hMuPLmR+WPlupLHA7Kox365q6/iq+jby4b9hEwVHS4hEqnAHOGU/l/hXNreGS5IuCuQrDn&#10;AH3cdh9KiaeRbn92A53d+Sal0oSs2jWNScbxi7HXtfWdxHE99p2mXA3nd9kL20pHPOPu9vQ4qobT&#10;QLpGYjU9PkLHd8iXCrz65Q9MVznm9S8UZ7fKAD69hmr6takEsqxISOMPHxx6k/XipcUtgTk3Y0pb&#10;K1gsvIs9WgkZnJEjxSRnBXGPukdv/r1htazG5O39+Q2WMbh8D3wa07pJEtUiS78xVUAhQxwOvUjH&#10;U9qyI3cMF8xsbshc9+1VRWm460r2suhvaeZbe4fzGiCYZTvhHP47aS5jZ9ZcJg5gH8RAP3epH1rT&#10;tbjU5Y5HZjcQqQ7J5zDg49TVRwV8QyFcKfsynCsTg4Tpk16NrHlqV7+hX1CIjTt80YDrMFBBY8cn&#10;uap3ttsQMu4/MTtJJHUgfyrY1lSNEkdyQwuFG0nnlP8A61VbmBhbo5B25x9O/wDWomkzSD2/rsYj&#10;rN5beYqgdARn+VWoNNczDLDaVYqV57Zx+tOulZrZTnPQdenapWMw2m7G3ur9NwwAB7cCsXHlepqn&#10;daFK9t5Irf5+VCKB+dRWYAjLdQenI9qv6qAbHKsNoVOc98mqWnDKEsfTB980PSSKTvD5mnOJHmLQ&#10;jDKnGDjt2xWU+DeS5x/qyOOewrau0mby54VL7UUblPOT6/kax1Hm3kpcgMR6d+KqoZUrWbLlxtF+&#10;OOPJc/pUmnRLOF8w8KCTyR/FRdxkTNgDCQvySBjJA/wp9hHL5ckPyxuoOd3ORx0x9apyUZ6j5XKn&#10;oS6gggjPkMHXYTmqU5DW8Rk6bE/lU+qy3EN4iSeXu8vnHzBgTjPFMcCYlXGAuF5GM4XFNyUk7EqL&#10;i0mZUaff46uveom4gb3K9/8Ae/wq0gKM6NsIEiYKgY61XI/cH13KP/Qq5uh0p6l9BLHbo8s7rA0Y&#10;yE4+g/WnRxh7ggSnGDlkY88/yq5BFFFbwPMnmM8AO0bs9Rye1U7Tak53vj5eoB659q3stDBSumW1&#10;jiXG1AzqAWbnsfep0hI4Xaq/KQAOmR605YJN4b7PIdw2kyEICM9R1NTeTMoKySQwlevAG4YyOXP9&#10;K20Whhe71/MrrHujZQc/u88DP4VDbP5bRbnRNxU8uB36YxVjyrFoWRpZLptg/jYKD+QHeorMPGqG&#10;GJLfoAyIAe3dqTSZUZaM6K4tIksbadlklTGN0UbY5bB+Y8flVW+v820aRxwxg7W3O+5uWB4OR61b&#10;gtby9V47aGW4VQF3qjS4O7u2AB0NWm8G6jtiE3l24Uxqwll3NzIFyAvHU+orW3Q5OZJ3kzlriMhU&#10;2yEn7QQSqKBwfpVxAvlTrdRvtZc7w3fPXHFdNceG7KKbZdXUjFbpj8qKg+/jB5J7Uaxp2nW+jXRt&#10;IpNxTBkDHpvP+FEqUnccMRTXLpc5O2+zxRsVFw6Kx+YIFGMcc84/WiWN7zVp/stk8x3Bhhs7Tt9c&#10;AVetWt4o081WcYJCmPcenrj1ppvLWS/unjMgQgHBn2LwO+BzWHI4xu2dTqKdRxUTsfC/h5B4TNvd&#10;oqM0jsV8/dn5R/d+nQ10EOnafZ2twsZjiKxx4KBAcEfnWf4aJn8N7oRGoMkn3ZGP8I7kVfjjjt1u&#10;FIVy0CdGJ5GK6oLQ8SvP338+/Y0r25T7TiIyNvhTGAP7g71U+0HfHgxoxxkrvLH5e5HFSXpLXsOU&#10;QkpFyRkjgDvVgWFzLP8AulbCnBKR8fdHc8CrTjGKv2MJqUm7LqMuWJ1/SP3mQ3ldWJyc+9U45li3&#10;oscf+qY5UH/Gta6gaPxBpfmSr0i3IrZJPvgYq1FBZwIqyuqMwIwsUaY4PHdqyc0kvT/Mvkle7drN&#10;/kjl5HZ5LIM2N13j7uew+tR65YSJobN5jkLFyMdfmrXvXU3NgE3gG6UgtIVzwopviGVxo8yMFChC&#10;CwuGb+L0PWtVJ3joQ+Xe+y8/I4fRtP8AtsKhRtPlIfmxnH060sVvHaeJrBZc7tzEkjORt9APar+n&#10;XMcNtC625m2wohCnHqe/+9SeReX3iKylishAgyoEmcFivQYHPXNXNXXkbU5OU2ubuPl2NqE43hcx&#10;ysB93H+rNdJ4Oe1sYLVpJ44z9jGcnqcj0+lYcnhuX7ZfySahDbiFH3FUJPKg8D/gBrpPD+j2Fvq7&#10;IJbiR0gKmSaVUVcc8A896ynKPs7XNuX3o2I31GxeZ8uJjIrYIZ+TkdqfJqEdnKIxbLt8wncZtuPl&#10;xWXezmO+/wBGtCFXkvLcbgwyc8DA9aqXN3K+obkazMbZ+WNSzFivBOM/06Uvd6mSpzktF+B1Nm+b&#10;u5aWZQgiiYAtnA579+lS22QsbkKsYXALyFyPbk4rk5rpjs23KweZAA5+z5J2kAnHoM1XmlhjcPdz&#10;T7CzL5t3KoHHZUPO7uM46VDlB9TRYSq9bf1uafiG8ji8T6XKWTbHE5O0+g9qxfEeoCbxJAYGDjzY&#10;yAhOMbRn8s0OtpHMrw29uZ0LESXExmbBz1SMbD6dRTbnWX+2wLDLcxYkWQQxweTCPlGQWHPOenXA&#10;68VSnp7q6GkaEYyTmzV8RXN3cweTLb3NvsKZ3n5TggcZAz196t607Dw1c4c42wfL/wACbn9KwL6d&#10;DFK3l2Ia4kj3+RG29yOwLsxBHHTBPPWuh1VXufDksMUDtK0dssaqDlj83AHXPNZK/J7yG+RVYxg7&#10;nndwTu5qnJz71q6lp93YSKt7bTQMwyolQqSPxrMNYvVHpohIPpUZFTEd69C+EeiW99q1xqN1Esn2&#10;ML5QYZAds/N9QB+tYVZqnFyZrCLnJRR5zcWlxBGrzW8sSP8AdZ4yob6E9aqEfh9a9z8d3TBHSUho&#10;yMFW5Dfga8U1GJIr+RIvuZyoz0HpXJh8Uq0nG1jsrYZ0YKV7lUjrSGnNTWUZy3FdZyjGpGp+3dTd&#10;h6rQAxqaakZPxpjrSGRkU01KRTCKRRGRTSKkZVphFIBhpCacy01qAGkmm04496afxpDG/wDoNLj6&#10;UrJx603/AHVpgI31pGXbTvrTf92kAjc5+amGnH/PNIT9PwoGNIPb86ayr6/lTjnvz9aRvegBhIpD&#10;k0p4pMZpDGbfWkapMfjTenbFACbD9BSYGeTn6U7G4dM+9GT6CkAgHoM/rSFcHk4pzk9z+tNK/KOQ&#10;aYhuQOnPu1bugknStd5/5h5/9GJWDg1v6CD/AGXr3GP+Jef/AEYlbUfjRhiP4fzX5o5zyzSbPm5p&#10;du/v+tH+636VidQm7Z0pD+VL9z+L9KQ/h+VSMaecZH60n+7Tzz6Gk2vSAYRmggjrS7aTGTwOfagY&#10;x19RSsu6nlMffIWkyuOhb/e/woAjAPQDPsKcR/eIHt1pcn6D0HFJ6UABx6Z+tNJLD29BTsHtTdtA&#10;xmPek+SnbaT6fzpDG/PSf7vy09l3UmPWgBu2jYO9Lj1o/wBygBu2j0+X9aWikMb6fL+tG2ij/rnQ&#10;MbtoYggZFOpDzt+X9aAGn+H5f1o+lP8AL9eKT/d/WgBvl0YpzLubn1pu2kAlHNH+9RzSAaBSikRq&#10;d9fu0xhS7aPLo2+lAgAo8ul/650baAAUv/jv60LS+WaYC496THpS4/yeKNtAhQKX0+X9aTPr+tLx&#10;TAXL0nH0p2P7rUgFAgx6Gjb6Uvf/ABo+7QAmw9GpdtKvtS49KBAM/wCTRj0+9SgehFLj1oATH/fV&#10;KlGP7rUo9v1piE2A8LTt22j+78v60D/PNAAPejr3py0hoANrLS5pfpS/PTENpyr83UUfzoximI67&#10;SSkPh2zkmYIg1KMszcADcv8AgaSSyiutVumspkuWkmdlSC3knfBYnhQgH/j341j2viG9tLBbSJLU&#10;xK+8GSASHd6/NnH4U+bxTrk6eW2qXMceMbIm8tfyXFa86vcxVOR0DaBqGzddaVqgi7vdTxaev5OD&#10;TP7NsLUg3Fz4fth6TXc944+ojG0/lXHMWkYtI7Ox5JYk/wA6bj0qfaNlezO2/tjSbIkL4gu5h/d0&#10;rSo7Yf8Afb/N+lZ91r+kytvbSLi/k7SanqMkp/75XaK5rY3enY9KXMxqCN9fGV7bMP7Ls9N04Dob&#10;awj3D/gTAn9aq3fibWtQyLzVLyVT1UykL+QwKzDGT2pNhHaldj5Y9h2Wz1wfpz+dIR65NL89A980&#10;ihAKXHrR/wAB/wDHqXH50AKAKX+Kk2+v60oFAC0Y9/wpcU78P1oENTvT1pR7gGgAH2oANtO27aNj&#10;UuD6UCAc9s0cfSlx60AVQCge9Crtpyp+NKAR7UCJrWET3UcRbaGPLeg716l4b0LwzKqw3ujx3Ctw&#10;ZHmkD/XIYAfhXmVoSlwh469q9J8Fub65WIgOykYG7HevPxk5x2djuwlOEr8yKHxM8AWvhZ7fUNHk&#10;eTTbo4COdzQtjOM9SDzjPPFcDtb0r3r4sMr+AzFJD5JUoVBOSDuH+JrwjHpV4KtKrB83RmeJpKEl&#10;bqNVKeAaXHpilCE+ldxxk1iwhvYXYcK4J/OvavBeqpFfQqU3MSAuD2rxSNd0iqWC5OMnt713nhK8&#10;js5JLa9SSVV5hOCrA+lcGMg5Ruuh3YOSTs+p3XxlMd54VhlK7ZYZVYbhzg8H+Yrw1V3V6J4+8VRX&#10;OjppMNuysWBbeGymDnGT9B0zxXni7v8AJqsDzcjcurJxaSmkg49xUoHvUlpA1zKI1dVz0LHH8s1q&#10;xaLJ54jeQYYcMoP9cV3cyRxcrex0ngvVvLukhvowoYgI+eG/wra+JWphfD8NvHIrQzuFQbizZByf&#10;4cY4HeovCGhWE14um6gnmJKpVS/XJ5GD2/D1qXUvDtrZXFxY6hbxTMjApJIgJ254wew6cCvLWH/f&#10;Kaeh6bxK9lyta7Hm8C73zXa2XhuG58B3OppvF1HN5YH8O3APT8etYV9YLZXJWNMIfu8nj2r0Lwje&#10;xWvgKdbizjnia9CYZyMEoMHj0xXtN2SaPBqy0ve25b1yLENhIR18rPHsBVC/tBeR6oZfm/dOwz7S&#10;E10mqXkLW+kiTT4pvMVMZlZdnT069apXt6j2t75enQx7reTcwkJ/iNbQnJxWn5dzzp04qWkvz7Hl&#10;0Vgj6vaho1dGjRdu3I/1oX04/wA/SupuPAVjc6a0yzNARFu2q5ODluxB/wAisrSz51/YiQAZC87y&#10;P+W/19q7zT4Gjs33zjHkg4DqO5/vCt6ja2Muf3l6f8E8htPB+r3+mJc2sccysCAqy7WHPocVk3mn&#10;XlhJsvoJYueBJDjv717H4SiB0BXSXBDupG9fX0xRPBHLeS78g8/xEg8e2RVP4nEUcVKyl/wDxDYy&#10;HdEdjd2ViKeZ5wmLiJLj3YDI/EGvT9X8OaYbOSSS3hLrCXDIu0lse2MiuL1XQbaxa1lhMmyZhw3T&#10;8O/tUuGmh108RCo9dzEtrj7PcI0ReL5B8uSRkVeuJxcXFi0JjVm+8C6ryO33R+tJ9kK3myMK4LFd&#10;oPOev9aiv7cwtB/o7JwOMdfpTivdsatpzR1C6hJbyCUxvKikZyI51GB2+UdenFLa3ljdRrLvaKQQ&#10;Etg7WUluePpgYyK5BVZYV2BckY6YI/GrMeoXMccimZnXyCm1wH49Bnp+FEkZpONrHRnxDc27EWl1&#10;OCQHaUOQ3AHqTnv2qCH4g6+twQ90LhGH3JVDZ+uMZrl5yhXhX3455H8qi/cKczblGMZMZH8q4o01&#10;B6HpTqKorP8Ar7ju18XaVcsE1HSTbt5isXt3wSVGBwcdq6VNa0O+jIj1Jo2kKExTJjgNk5YjH614&#10;+rru+WcgZ6K39DUwk2kAyqvHSSPH6itlPucE8JGWz+89Lgge40G9nVYXKwJym04zMw/kKjn08DwL&#10;ps/yjh8DPJyxPT864u11Key0e5WG/UbmQfud43452/dx1PfFXLXxrqUekRWVx9nntUXCwsg3Jn9e&#10;59etaKon95zywlSPmbvgy1/4qNYyOm/qOnIrqfiAmfGPh/b85YlcD/eWuW8H+IbCDWpr6aOQwlWb&#10;bHjcPujoSMjNa/ivxNpmt+I/D89nOGRJCJVkUr5fzL19eM9PSha1U1tqQ1J3k99PwOk2bfHLqFkc&#10;C3BIVG9qq6oi+cG+zR/NcMTvJRsDHrS2kkU/iybyDC8P2bcrwMAv8P1pNQiimW0AkVTIZHAaPcPz&#10;OBVx0kvQwqVG4vTq/wA0K8UG2MSWe0EHlLjvsrjPE9lbLqQWXTrk7oyQ7yK+SCP9rPSu6MKb1BSG&#10;4i3MCVtlbbhcdmrg/FVvEmuxgCORTFjaodSvHcY4pxd3o/zHRfv6q33dvI466ie31JYZYpTA6EeX&#10;349gP61QkjjHKREEY4aBgfzzWldQbZo9pkTqOTnHGemTVFkUkb5IpG/2kIOfwrnmtT2YydkV1X5h&#10;88ye3lbh096pS5S6jDOWX5SQAE/oav8A2ffIPLEWO+JSh6e5rN1GHy7tgwUFQOGYMR+ODXPJaG0G&#10;m7F2zbTY50luReD5SWRRnk54DA/rT9VNldxIml2dygQDcHPmED/vlcdeuTWLMqi7XaF7dyQf0FWb&#10;gCOQ+WsZLEZCxtn+Vc7p+/zXf3naqjUOWy+4gbAvMhSQem1cHGB2BohG6Yo0/ljf1YHA9+M1JawP&#10;JfIoyWKHCjvxwPzq2kD/ANpSpGApjOdpQsO390GuqMW0mzklK115Ec1gwywuoLsKFwQ5Gc+gODx9&#10;Ki+y3AwULHv8hzjnHrXSXlrC1mAdkEnlxsVaKVM89QSSDkewrL8iFoM+VIcKD8nIPP1zWs6aTMI1&#10;bozoIbqcssfmMRywEmAe5pAmJ1Rxht+G56dK6bw7paT2t07JMGUttZA5P+rY44B7f59OedP+JgNx&#10;/j9PpUKCSTNFUcm12Oo0uzR/PdL60jdoRmKTI78jOMdvWmXdrMPETkwFv9DSQmJgwx8nzcHgc1dt&#10;LRTZzuv2dysBOFzuHzHrxVWB7mHxJJ9nkaNzpy8xsf7q/wD1q6Jx10OOM9X6Mq61L/xJZcAbfPiO&#10;f+AmqdzcAGJgrAOqjdu68Dt+NaGra1dvZK+oXBvC0oyLiFJcL0/iGc496yppIDIN1hIO6MjFcjoD&#10;gk8fSsKiafKdVO3LewOAbVc8cKAOn8VSy2ltOrt5yAoxBjLHLd/pUdzJbwabEjx3KsGAbzQFDc8g&#10;HFXZPsflu7wySR+YArKULKMA8jaM9+npUtdBp7MxdUklS3WPeXj4yJF2lPbPfpVe2fMIxk7uA2ep&#10;zUtxNC9qrSZRdwOUctjt908Cq8ZTblbpB2+aPb/Q1g273OhJWtb8Dd890httqtGwzkuQwPT29qrs&#10;XMiOYgu7AYgDk5+lZqhn4SWLJ6EPt/qKktxPHdJ5+1gBn5WyAOf8KG5NjjGmloXbmQuSW2lthPzf&#10;73tVfTZ8mRQcDjA2n1x/SmXavHsJkGWhyVA657VBby7ZF2ht7DARcjn2PNKouZlU3yw0L+pTQx6g&#10;oMecKACnG3nOcH6VEH/eXWUY7oyVYNwCR6AfSo7ia5EmyRZEc4bl8f09qSOOaR2STcWRWLZfsM/4&#10;U+V7CckrsiijKWTs6Knzr94npn60sqp9nbaykb2IKqecYHf6mo4opnjZFUsS6jHWrMiH7NnoMnn6&#10;t/8AWqlHQiT94vwyzrbxFDGAYxGeGORjof1qKzz9onIYodpGQdueQK37a0D6Dab4pVRSMFhtU5Un&#10;j16VJ4JPka3eyj/lnbuQcZx86128ivFI4FV92Ta2/wAynZadqmrMFS2upNwO1kU7fv8AHJ/Hkmtu&#10;38DXTTL9seC3JJBWaUsxA44VAfX1rpn1Ge688eSVXaw3Om1fvjHXApFMzXg8ydVJc48p1TPzjtHk&#10;9q6HTSOV129DOtvBunwyKt1NcuPkCmOJIFwcfUnqKms7fT7e2Bs9NiMhz/yzaYqwUNkEj0z7Vo2i&#10;INShjkbLMY8ZDnPT+8vtVSIxrYjYkcjeY5Ab5z9wDpjHenGKWtjCdSTTVzSu7qR4njmlcZDKUMqJ&#10;xjcMrkHsRS3atDa2rb41SWVQqoGyT5ob6du1RT79qcCJiFJUhY85iOflGT19as6pHd/2dYyTRTGI&#10;XIUNIR/snuB71K3RjJXu12KGuI6apKI5MBrgkYb/AG/r9ao6nAv/AAj940sodtg++2SPnI9BXRaz&#10;przaw+ZIIVWfpLIoONxPTr3qprdhFb6HcsLmNw8WMpEzc+Z9PrTUk7W8hwjKNubpc4XTraCWS08y&#10;SJRsZRlFOefeoEspbrVL1beRHMSs7ErgKowCcAV1uhQWMUlnJO90WUA5CCPJJPdj/Q1jm7lXWNbb&#10;T5GjDxOGLzocruHsAfpWE9FY9KlNObZ33g2zVvC0e92ZjJITtTA4H1q+bO3hvJwF3Hyf4gvXFUvC&#10;yMPCMJnm8xi8pJZxyTx2FXJURri7Plq5EQBznA4HvVR3ep51aVntqXrudre+jWKFFJSMbztz0FLd&#10;TzyLGZZSynqrS7V+76DrSy6dNc6pEYoxjyY3AVeny1d/ssxojXEkVum3AMjhTkA//WrPngkr7idO&#10;rK/a5mSqn9s6TnYM7FGFPb61JaCOJ08tIEwxDEA7uP8A9dT6hc6TZ31gXmeWWKRAREBt5GBz6ZPr&#10;VWXxTaWWY7W3gjCySYMnzN9R/k0/ekvdT/q5LjCMm5Pr69iK6tbuaXTHRHK/auX2cff/AApPFcK2&#10;nhm9NzOizFcKp25J3Vz+t+MZZY7RHunLrhgA4AzkHOBgdDXOarf3mp6TcG1tp58OoZ1QlRyTkt0H&#10;SumFKWkptJL/ADBKMtIReul2dToN5oljBaHULlGb7LGxjhiDEsQc5I6dB1rO1nxeia3bPaWyxxW8&#10;qsm7JzhAuSR9PWuOBEO03F7bxkRjCxfv2+nHyj8TUEtzB9rZooWlKMMPcHPHA+6OB19TQ1FttO/5&#10;HRTpcklc6NddvdS1C9e3ia8nbZ8kEbSAdV7E44Y10OhT6qmo3l7qlxbacrWcxRJpI0fOPlyCSe1e&#10;e22o3dxbXKLcSBNqkxq21eHHYYHfNbPhaNbm8+zpMkbpFLlYtw4ORyQPf1rKUJOB0NwT26l24u4/&#10;tBa7vPtUsbbgixvIg475Cr+dNOoQOyeVaySbGG3zJljVfYbT0+tUYrS6muGW0t1CBSx8qLzG7dyG&#10;Pf1rTTwnq9429me3AIIaeTqP91eO46in7JdSpYpx2ZBLfyRwhgq2wUYURL1DcnnsMriqVpLPqkzt&#10;YWU7ylVLT7MuSfVj04+tddpHhi2slmhvmW4fy4m8yVc85fpmtu0ijN1sypWOOLCggDoR0HbpShGM&#10;E7HJVxcpvV3POH0zV01OzgvhIqy5O1pN2QeBkdPStTWNJD69b2xym4QqOB8uVUHiul1KAv4v01FA&#10;XEaEKpzx5gqhqamXxlYQ53NvUj/aHmnH6EVcbEuctJdUmaeoaFBof9lLGouJJ5T5rTHOQq8DByO/&#10;bH9a6C6vG0/WtKggtLfM7wq0hQ7lA447DuPxqLxXGXOk56ifAH/Aafr6/wDFRaGwx/rh+hNcvxpc&#10;3VP8B3cJ3XS34s4Px60sviGcyyPJ8527mJ2jJ4Ge1ce8L9lNdv4+t528RT7IJWUN95UJHQHr+Ncd&#10;IjA4dWU+jCoS91HrK+vqVXgfd92vUfhRdW1poN8JnRXafJ+YcLtGM+nevO7LSJ9Rd1t0G1V3u7HA&#10;UeprodA0qbTLuRrXzJ5JgFMeMBgPQZ61wY1OVJxjuduDt7VOWxpeN9etbpvs9oySyYyWVs7frXmo&#10;j8z5hPCWPXL45rrfiLotxpKp5wUXV2cpHCM5A6847cfmK5CKz2RgBmi4+84+Un8OlcmXwUG3M78f&#10;Lmio0xWs5R0Xd7qwP8jULRuv3o2X6ip3tLpeVxIMZBSTcCPwqHzLlDjLj/gVes0jyFKXkQ7M0bPm&#10;qQ3EvRxn/eUGpUk3dY4z+BFTyruNykuhr+FPBWpeL7x4bDZHHEAZZ5ThUB6dOpPPFWPFPga48NDc&#10;buO8QDLGNSpX3we3416b8Mljs/Asc8cWWuJpHk2noQSoz+C1znjq+ea62nHAyR9a8etjJxq8sdrn&#10;q4fCxnT5p9Tyc/5zTGp5Gc7en9KbJ7V6i1Vzgas7EZpCPWn7M1u+E/DU3ifxBBp0TeWjZeWXGfLQ&#10;dT79gPcipk1FXYbnOmmH8q9x8Q+AvDOlWAittNDMq8yvM7SMfXIbA/CvHNXs47S9ZINxjPKgnp7V&#10;zU8TTqy5YnRPDzhDnZnGlHl99/6U5kpv3a6jANsZ6SEfUf8A16DED92RD9eKRl3U3A9s0CHGBh93&#10;afo4qN4JB1Rvypeh69/Wl8xx0LD6MaNA1IXwOOhpnX3qz9pl2/eyPQjNN+0bvvxRt9FxSHqQMre/&#10;50zaw+8KsboD96Fh/usf8aMWbfxSp9SP8KLBcrN8nQfrQ249RVn7PA33blh9Uz/I0hgxys8Z+uR/&#10;SizDmRUbof4aOasG0lP3VV/911J/LOaZJBLEMyQyx+7IQPzpWZV0Qn/a+akPPYUcHuDQyfSkAj7q&#10;D04oxScY96YB1xXQeHgDpOvk/wAOnf8AtRK577j1vaC2NH1/HexA/wDIqVtQ+M58T/D+a/NHPYzS&#10;MpDc07y6TA/u7axOoZs29KP96pfs79SNo9W4pP3a9y59uBUjIv4vlpcf3iEHv/hSmVgdsYEY/wBn&#10;/GmH/wAeoDUXMajgM59+BSZPb5R6LxSbN1B6UBYaRRz70uPWk+7SGNI5ox/3zTvno+egYlN/3adt&#10;/wAmlf7tICJlag+5p+3dR5JH3yE/3uv5UAR/7P3aAu44UEmn5RD8qGQ+rcD8hTWLEcnj0AwKAEKA&#10;feYD2HJpPl/hX/vo5ox70lAwOC3Ix9KXC9yR9RSU/B6ngeppAR4A6MKMenP0p2UToN3uen5U0nsT&#10;x6dKAExjrk/Skz6DFOyR0JH0oycc4P1FAxuCaTGOvFOGPT8jRge/0xQAz0pNtSkdctt9moIx0BPu&#10;elAEQHp+Jo2qvfJ9qUuT15oFIZHjNOWgChfegYf6ulNBp3ligQnNLR5YoFMBaX0+X9aOaU87fl/W&#10;gQm2j7tCY420q/LQIBTuO/FIvzdaMehpgLjPfNL0/wBmjbs7UYzQAf71C+1O4xx8tIB9DQIX/eXi&#10;jbR5Zoz70wF9Pl/WlHtS80n+981ABt9aNrLS/wDAP1oxQIME0uP9v9KMfL2zSj1oADTsntSAegJ+&#10;lP8AJPcY+ppgM8wUD3qYQsR3x7Cl8uNerr+LdPyp2ZN0QmT/ACKfj5qk3RD1b/dX/GnebHjhMH3A&#10;NOwXIQKcI3PQGntLJ/B+gFMJz94n8TQGovkkfeIH1NJhR35pqq3tTtzUrhYcB6c/jRn3I/GkxTs/&#10;j9aAE/3l/WlXcvSl+T6dqXH935qQCbt/WjAPf86P/Hadk0wDB/yaUUg49venqqtSAQcUuPwpce4H&#10;1oIPpQAmM96XYMZajYMZalH0zTEAFSDmkwPTFWrPaLyEkcBs0pOybGldpHXaH8Ltf1yz+0W5tYMj&#10;Kx3EjKx/JTj8a5rWNDvtB1GWw1O3aC4iPzI3OR2IPcH1r3TwBrp8mOJ1IGPXrWD8dLeGePTtQSPZ&#10;KrGJjjkqRkfqD+debTxcnUUZddDtnhkou3Q8bx9KAKXn1p4z14r0zhI1X0+9Txz607GasxIkSRSy&#10;lmDSBdi8cd8mlKairsIxctiDlfUH6dK73RbMtax6na3gtpl++gGc+oI/zms6LR9OuYxIkKlO23/G&#10;vRvBOh6dqVlcaQyCKZ08y3kXggj7y/QjBx9a5sRTdSOh04eoqcjjvG3ix9T0O30643XM6OP3ptwg&#10;TuQGwMnoPzrgxn0r1u6s13TWN4qs0J2tGw45PWvPtc06PT73FuD5bfwnqp9KeGgqceUMRN1Jc1tj&#10;JGTgAfhW6uhLbaWby7ckkDbHEMDJ6ZashBhhxXRaxIx8LIVOdjqx/LFVXqSUoxi9yaNOMoylLoTW&#10;WhWckIYJllGWB53Doa9P8N6Dp2s6GkzxZvbInaV+8Rj/AArzjw3P51uGz86dv5iu78FamNN8QRIz&#10;fuLpACM9+hq6nwtGUbqSMnU7aGY3Gn36CTy+VYjnHYivO7q0a1u5ISMmM4zivQ/iBIdK8TxurYUs&#10;Ym9wRkfyNcj4jhVpbe6U8SLg/Uf/AK/0qcPKzsXWjpcwDJ5F1bv055ru7dVn01J1PzKc8dq891Tc&#10;qRMoxhsjiuw8KaglxCIXPDr+ta1erMqeyOjguWgaK4iO1kIZSPUV0HxFuhcafY6pbYBnh6j17iuY&#10;dditGPqKsX2pNffDmGNz+8srpocHrtIyP5n8qxjJ7mrjqZN1Kmp6Ql0p+eM4kx/n/Oa3vD1wU8IX&#10;cfQC7iYZ75OK43QJt09zYPnbOuUz/eH/ANb+VdToRYaXqFu2dwKnbnnIbNd9OV4r1PNxMHHm9Dt7&#10;tQYtH3Y6IP8A0GqBdimqW5i3gRuAFTnlzWvf2spsdH8tCzErgBc9lNURpcs19qCXl3JCg2f6uNRj&#10;OTjv6VrGcVHV/wBXPNlGbnt2/IzNL8LNHpdnqHkxo0ciZV3Ksg8w9vxrVsLlmsdxuVTEI5YjHQ9+&#10;DXOPdiFdHywl8xypLrnAEv8A9euz0OSOPTZV4DKgHJAHQjv9K1m5JNy1/wCHM2lKSS0/4Y5/wuCu&#10;kKZUlKeZJ8ySDHX3q75gF5OI53APABQt1A68YqTwxb2zaEC8WxxJJhk+XPT0qf7KFv5vLnkACkne&#10;oYcY78U5STmzl5GopnOapcONHvJGaCT/AEZgpUhW4OOR3rgNcuxc2WloBgoATlgc/wCc16V4qtpL&#10;bwzdbxbsnleWGyysPm44OR/KvLr6zuGuLXZA4RsCPj7+QAMevNbRacbnTQjaVmZBuB9qIl4w/GD0&#10;7f0rclRoLzSpGCjcylCvB+97fhWBdQYvHDLyHIIPHpxV+0N48tpbTynYJFMYLZaME9Miin2OivHV&#10;PyPTr7SbTUPCHnT2iM+9lErRDcFx0DEZHNcvqXhWzFjNLbwzREQb12Z25yOua64RzQ+EsZvY9wkY&#10;LLvYADAwSenTvWXeXYGnzLNNOVaxXHyuQDkdO1XGN/vPIjOUJKztocpfeAroXXlWN0rjZvBmXbxx&#10;xkZ9awrvwxq1gSZbGZQM5kj+ZeOvI6V63bXEQ1C2DXOSYR1iKHt606/kjNxG0EysC56HOeTkYpKF&#10;7Jo6ljJRvrc8PMTnG4pIP9pefzxmmmF1/wBWDG3fDhgfoDmvbWhs79Qt7p8UpClQzxbivPBBIyKx&#10;tf8ACGjiyEtsskLeaEIUkDbn0OazdNXOiONW0kebpPIdPMbWUW9G3CVflck/jg/gKdDBYGFjcS+S&#10;+35cgtk5746cfWurufAiLpl1NZXp2Qw+YA6bs9eMjHpXPro19/ZLXUZV0CgsS2CMlv8AA1nKlpZH&#10;ZSxUdx/h5bWeUw30xVcYDbsbeR0B+lQahL5N28VpO0qK4CM6YOKo2sewzF48lVY8c9Oajv08q8eP&#10;Eic5VeRisvZyUue+nY6XUhKPI469y/a67f2DlraeaEngmJypPP61u6f8S9Yt5EM00N35eQi3EWMe&#10;+Rg1xjTHgC4B9EdP60okb+JCw6fKQ3/16u8vUwlTpS3X6HqVr8R7Wdwb/S/LYbv3kJD5LdTgjj86&#10;fP4h0XVPFulzvcq1l5bCVbhchDtPUH3xXlYlQN12NjptIP8AWrEU4VowZ0UZ6knI+ox9Kal3MXhI&#10;p3iz0OXTtMv/ABJb3VjHBJZm5KMsSfdAiJORnPFc5feGHXUXNpNbtCfuo/HHp0qtZz3tr4aa9gJV&#10;oroESI3QNG/GOnP+NWtP1++jmAklYbiNsborZ/liqUoyVmP2dSnblZnPoF6kgzbRsmSDsYc4rB1u&#10;2a31J0ORtQHqePSvQG8T/vIkuIlf9wcBoyVYnrx26etcl4heK51fzIpoVVolBjddvv6cis5xSia0&#10;alRztJHPTjdfR7z7Esw/xp5Vo2yzQkMe2M/yq3LZSPcRshQgkfckUnp7VLcWF1tBaNjGgPLDI/M+&#10;9c7sd1yPRojPq0aRDc3lkjBA/U8VauNKlg1q5jLiKSM5yCBycenHeqlk32G68yRWU+WEznHB/nW7&#10;CU1e+mmm8uUyICzZwcgjpk/pXXCKaSOKpJxbfSxNe3mv/Y5LW9mMsXkIm4qH+UOMAHHrWXJazGMB&#10;1j+ZBjjtXR3Ojra2YkWVpI/IVmQyBgvzDtWUACgJUYxgcdPmIrWcUznhKMU3FIg0a2uGtWMaK0Yk&#10;JP7x1wQnXAPv1rGlj8vU1Rhj5xxnOOnrXbeEU36dKTg/NIOcf3V5x+dc3qMWfFIA7yKP1WocfcRp&#10;SqXnNHQxRLGWCtNH+44zKD/Ec8Z96pKofxE24HA05STux/AnNdMbOIgh1jP7o87OD8/0rFjsd/i6&#10;dRgbNMU8D0RK1mrNM5Kc7t+jMHVbAHTVK/Nt2HbkZPPQc1mWFu4vXG117FW7crx/Oui1ORrG1WQB&#10;XKhW+bkDn0rItLhrzUPPXgzS5IUYAOOeDXNUUvbLTSx6UHH6u3fW+3l6l/VbGKWz89/vLKoxg8nc&#10;BVSWwuFV3skNxN5hTbtyenB/AVq3tszaIWJbPnjhiOf3gqQE2trqMqsypE/Lj124wP8APerlBNO5&#10;hGq429f8jhLqEx28gdGVwyhsnkHHSoopjB98sR1ClSBj6ir96JJbWaSQYdnDN16mobOzadny+Hx0&#10;c5B/Dv1rjcHfQ9GM1Z3IlmhkkAMaMpPIjQ/zJqS3xG6gQNuz8pI9Tjp6VLaHyXMUi7ZFOd2eTU4X&#10;ddICM428Y96ai7XE5K9itcx7MLLEmTEM88jnHX14p2mSJZ30dxPEWSIglQ/PI4P6itHWosX/AJfo&#10;23H/AALP9afodxBYwu0o3NLlTGACJFxgA+wqpQSZEajcCrdyfabmJ8nBwFBbIAznj8c1IjGK4m5J&#10;3Q8/iv8A9eqt3EIHHlhhDIcqG6o3cU+P/VsT/wA8ducdD2rRENLlJbA+XaySK2GEydOpHNRTf8eK&#10;84+71+r1LZ21x5LuYmaMFWLgZVRgjk9uabJEWsI8Dk4HPqM/40rXihfbb81+R01rPdy6TbRyzs0c&#10;aKqAyElRtbseg9hUvgdFbWNTypdfs0mVyRn519KlsdLKWsMknloBDGRuXn5ge+Ks/Dq2im17UxPu&#10;2LbOTtGf+Wi9q7HZSTOCLUoS/rqbMJzJceXDCqksRsiTI+Zf4jlj165rT+x3s93GGdy4kfK8sxK8&#10;4xurQFzawSTR6fp0ZC7gDOxlLLuHVVyOhFSSX90WCtO8amRgVUiEEH2GCeA1VKUpPRfec3urcrHQ&#10;ZYdRtZJyseGiADnBbC9O/OQRTba1022geL9/f5aRgI8xrnHA5I7L/OpdqreWzEIu5oju4Uk4HcqT&#10;+tR2m2PeVj8wsMZbccHa49QO/wCtLW2rJbSdkrGi959nR0hW2sh90rAw8xsZ9Fz2qtrZa48PRmVv&#10;MZL0AGR2JHy9PmNShJZZGjgTduJ+SGNeBg9gPU/pU+s6bd2+gobvZH/pibRJJuY5BH9azXLGS6Mc&#10;lOSdtrGbrRQeIFZY41zKOR3xt+vrUWvOJPDdyXjjG1R85Zicbz2wB1Nbmu6Rbpq0c91PBHCp3Mzy&#10;45KjAA654NZmuato8Hh+4t7fE0r4w0aNt4bPBP8AOmpqSVl2JVNxbT8zD8NaVc3FxbvY2jyYCsTH&#10;CEwAc53E/wCFR3uiXOm6hqMl5NaWbTxOFWS4BduQeik847e9V4PFdzFCFjm2osbYAaRs8g/3q5m6&#10;1ia5vm8sdMLgyAZ4PbrSkpXbex3UVd+6j2LwwunL4RsfPvI2LAlgvLDJ6Y7Uy41zT7ZrhoIVZnQg&#10;mdwT7fKOO3qK8/0zUbuXw20dpDHuiX/W3EyRoBuzwCdzYHpVaSa1CiTU72WcY+YW6BRIPZnII6/3&#10;DQowWsnfyOf2VSbeyS6ncar8QpVaPyJlTEQG2PgHgE9OR371gw67farfKlnBcX0ioxYRgyEZ45x+&#10;HJPeucm8Q2tsoSzsIfMVdizTAzuR6kHEeeP7lVr7xNq2pjyLq+m8h12+Ru2xcdPkGF/StI6aQil6&#10;/wDAK+rw3nJyZ1V9JcnWmj1G+srFEKkq0nnyfLycpFnHXuR0rLl1XRUeV2e/1CRJdpfctvGQQeQP&#10;mY9PauYmc/2sCT1XJ7D7oqxFp1/eQlrOymdHYAS7Ds4znLdB1o957yfy0NFTpQV1FfPU0r/xAovG&#10;bTtPtLfKgRyGMysmFHQuSO3pWbqesajqluftt3NMpwwRm+UH2XoPyrYTwXei8g/tBlgjk835UIdx&#10;sAz7d/Xsa0de8O6Xo+jyGCJ3kERIlmbJyHXHHTofSnGK07/eZSra6M5DSLGe4ibYh6YPzAd8Voxa&#10;PM2rC1mkWOSVjtX0xz1x7frR4fuRHxL9wvjG0Y+8DVu2vhL4stvs5EeZ0HykDOTjt9acnZWC83Nu&#10;wug6NBImoee2PLhc53nB5/L0rrvA9rp8VxdPHArhIsBmGerCsHw8yu2omecAm3cgtIvqPeum+HE6&#10;Sf2mw3MMKCfNY9z+FTOXuP5EvU3Q+8sIonAWNsbI+nNNjdfPZZY13FsgvJggHuMZxU7SJFeO05i3&#10;bMAzEHHJ7GnRJNJcE28MrDaGbamwf72WwCPpWXMrHI4N+v3lJLlft06GQRFoYgmzc5PzSdOMnitS&#10;2uYleQFpsbVxiI7vqeOf6VFZaZOL6Y3TRxkQwn5fmIG5+uatz2Fsu92mklLAr94jB4PRcelRKUG7&#10;F8s4xcjJZY7nxvbHblFtw5+XH8YzxVHVdPNt400ZXSJZJEVmWJ8jPmcnOPU0sihddmBO1V04nnqO&#10;RSazFbw/ELTYoYY4kBHyxjHPmck1T0lp2Nkk4tdToPE88outISW0TBuRtYTHPYHI2/1qbW5yNY0I&#10;NbKm6dfmYgn6DFReKlIfRgcAm5UDaPXFSeI223nh9nOGS5XdkYx0rCNmo6dH+ps177u+35o4nx5c&#10;TL4rukjkdEAU4VyB90VyzzTHlpZGPu5rf8aX8N54nu5raQPH8gDD1CAH9RWBChuX2rgdyfQVUbRp&#10;pvsdMY8zate7/U2dKn8rTViY83UuWJPUL0H55rqvAqfb9SW5PdiEz2GOteaa9rAsLyGCE5CkIPxB&#10;r0PwbfJpnh68vZOPslrk5/vEY/8AZTXlVJ3vJHrwhypRKnjGe31XXrmUjctuFghyeh6k/wCfUV5/&#10;rFx5F35ceFVAd5HYAVvXF08UbSznmNPNfP8AfcZP9Pyri7uTz8qDkyfvJD6Kpzj8azW1jW2tzY8N&#10;Q/b9Kvt8bO648odMEqf/AK1ZU6zxSlZVZT6MOa6LwKu7TLmT+9PgfQAV1EsMcseyVFdT1DDNcssf&#10;KjUcLXR1LBRrQUup5gZHB5H6U7PqBWl4pjt7PVtltGsaqo3BeATWz4dsIbfS0vZEVppuVZx9xenF&#10;etTrc9NT7nk1aPJNw7HQeCfElnbeFBBeGSOaAsBGobMgJ3bsdD1x/wABrj/GF1eMpu543hF037lX&#10;B5X1/LH5ivSdA0eLVEt1nGBIxZv9lQMk/j0/GuS8Z2P/AAkOtidX2WVt+6towAAFHf8AP+leT9XX&#10;tnO+h6qr2pKCWpwAkdoxkr06FRUbDLciM/hite60+G3mCy7i0jFUaNsAHGelUbO3haOdby5Mc8ZG&#10;xSM7gfavSdePU4PYy6Ffy07gf99GvTPgwII9X1OVmCusCKgJ5OWJP/oIrzPJyQMHHsa63wJLNZav&#10;PFd2kscF1CYmkYFNuSOee2Mj8RWeJd6L5R0ItVVc9K8a6lAtjI4R0aPht4xn6V4Vq03n3G49ckke&#10;nSu88bXbmNreAS7G+YGXd+fPavOEDrGvmY3dTketefgYXlzM9LFy5afKiHZn/wDVRjFTZz/d/Kl+&#10;797b/wB81655FxiQbzzXoej/AAjvL7w9Hq1/ctbiZA8VtFGGcqehJLALnrjnj06VxmiWi6hr1hZS&#10;L8l1cxQtj0Zwp/Q19M6zcOli6LGVG3gn6dq4cXXlSsonTh6SqO7PmLXdHbR7pog0jIDjLqAf0rG5&#10;78V2fjebzdRdTyACTXGKvy1WFqyqR941xVGNOS5RrPnvTTmpNu4ZAwPU0hx6k/Sus5Bnz0Y9ePrT&#10;sn+Dj6U3y6BaicY5Bb69KPNYDCHaPYYpcUmPSgPUQzS/38/XmpEuZI/uEr/ukr/KozGe5x+FHHqS&#10;cUahZMnN8X/1ih/+uiq/8xQJbVj+9ghP/AWX/wBBIqDdgcYH0pu1mzjJ96fMxcqLBWyY8xvj/pnN&#10;j/0IGk+z2p+5LOn+8it+uRUG1R/rJfwVcn/CnAhfuR593Of0FHMHL2Y8WHmNiKdWPpsbP6ZrU0+E&#10;WGi6yJ5kDS2qqikFST5qE8H2rId7gptZyF/ujgfkKrkAnvn6YqoVOSV0TOm5qzfb8BAqA/O5/wCA&#10;jNPIj48iWNT/ALQO78zx+VM2r/F1pACeFyT6DmszYRomOSRv9wc0wgd1IqTaAf3jDPooyaft+Xld&#10;o/22z+lArsrHHuP1o8v0NTlk24VQT64xUZOeM5HpQMbhf4jn6UzPpxTzj6UYPbmkMjZd3Wm4FSYP&#10;pSBCTgZJ9BSGMxSGpjFt/wBYwX2HJo3KPuJ+Lcn/AAoAjWNm5A49ScD86MRr1Jc+i8D86Dz97Ofe&#10;m4z9aQAZG/gAQf7PX86jCbakIpv/AKDQMbsPVaNtSfZzjLYUerHFJmNegMh9W4H5UAMClzhQT9KN&#10;ir99+fReT/hSvI8i4JwP7o4FN6UAG8Afuk2e55NNIyct19aNtGwnhqBjfL/GjY3cYp3zfw0oiZhn&#10;oPU8CkBHs9aUKWOAM/Sn4RfWU/8AfIpMk8dB6LxQAhVU++3PovNG/C5A2/Tr+dNxj2pfSgYzyzS/&#10;d+63NLS4z0/E0AJn1wfrSDDdV/Kncf7x9ulMye3A9BxQBGvyU5f/AB2gf3fu/WneWKQxPl+lOxSd&#10;Pv0baYC+ny/rS0DjsKUY+lAhNg6Cjb60uPxpR7UxDf8AepRkd8U78mox/kGgA6jkUvlijbQq57UA&#10;HHalzige1L1/+tTEH+9S/LThGe4x9akWJm6foM0ai0IV4x8tO/Cpvs23G84/3mApP3Y/jUn0AJp2&#10;C6IevWnY9FJ/CpROgPyqx/JaQzE5wqj65OKNBaiCIn0B+tSC3OPm3AfTFR+a5/jI+nH8qb7n7394&#10;0aBqT+XEvV0/76z/ACpBJCvYt9FxUYPpijCEcZFFwsSGfd0QD/eYmkM7kfex/ujFJjPTBpuPWi4W&#10;QFixyxJPuaMUmylxRcATHO6nClyad97rQIai04Ht19qFXd1qRI2dgqqST0A5JoBjeO4/KjYPX86m&#10;kt5ImCzRPE2MgOpU4+hqMjHXj60DG49vxpy0oQjpx70ucnkZoASk8s07YPXH1p2w+n4igQiE+vHv&#10;QB6j8RQOP4/0p+PypgSW8DXFxHDFgs7AAngD3Nes+Fvh34evIVS+We5dhzL5pTH0A/rmvK7BnS6R&#10;k6ivaPhtqsXnQyz8qvIOe1ebjak42UXZHfhacZJtq5w/xK8AHwVqcYtpWubC5BMMjD5lPdWx1Pv3&#10;rient9a9/wDjPeW+qeDiyKDJC6OhPX7wB/Rq8B2srdD+Va4Sq6kHfWzsZYin7NrzQmP7y/8AAqcB&#10;3B/OlTb6Uo5rtOQQA+x/Gp4yyOGVckHPNQHjAPGTgVrpoF40YkieIqcfMGPA9elS2tmUk90db4Wu&#10;pbK6iumJksgdzqmSVHXI9a0/iX4js9U0SztbeN0mEoOGVgQoB65A7ntnoa0PhxpS291aWWoktGz7&#10;DkAhgx4H5kflV/xppjaBqUgRQYQR1XOV7f1ryfq9qqk3sem8QpU2ktTxDFKOO9dT4r0+DyUvrWBI&#10;ju2yCNcA56HA/KubH0r107o8ySsNUbu1Lehl02IscDzOv4Ve0t4klfzraKbKEAOG+U+owR+tGtxr&#10;/YsjxqF2OpwBxycVzV6i5lHzN6FN8rmbWit9m06XzGBXZu+ldV4R13yriC8RvntJg747qDg/mDXE&#10;+H8zaYd33fLKOD+VSeHbxrTVpraTjJK8nqpGKty0sRbqeg/E6Y6Z4xFxEwWO4Rc475Fcf4nt/tdn&#10;HeRtux9/B/Wtnx7d/wBq+F9IvHH7xYhE/c7kO3/A/jXM6Dqq3Fu9nc/NtBVkPVhzg1EZW+RbjdGP&#10;D80yjGeelbuTc6HLCerR4x71VutMiifzbV965ypx19vY1Ys5MRcep/nWeIb0Zrh0ldFHwbqHlziG&#10;RvT8a7tZmt5YpV+9BIHB9QSAa8ujaS11JSBt2udpz1GetekR5ubOJ4xlpUwM/wC0MD9TXRJrluc6&#10;j7xP8WL0XCW9wDnPln/x2uW067j1ayexdgskZ3xg/wAvyrudT8Lw+ILS3t9QuXjSMLvEAGSQuOGP&#10;+FWNK8AeHbGYSCCeeTOQ01wwx+C7RXDHEwgjslh5TOJ8QaPDcaTI9tbrC0ALLID1x1B4rmtGvzBH&#10;GxfY4Pr1r6Ih0nTAmPsFtjGDuiU5/EiqaeH9Jt7uW5GnWsMQX5hHAqjjPPAqY4x6rccsMrJs4/SJ&#10;7DV9P85btEnQYdGJ5/EcCnf2aUuLi1uWIt5HSQgZG4qGHX/gVaY1Bgqs2FbqsSMU2e/ykc1h391c&#10;pqdud28NC27njhgAfqea6IuVtdDGUY3tubWn6XYpcp5VnCr54fYCw/E816J9gt7TSppoStvN5RJl&#10;jjUFeOeg9K4rQU8x1lfhQM7u1bd34x02FXs4rqCWVht+fhBxz8xIH61EeaU0lqKpyqLuXNajYx2E&#10;a3d1uRwzzOTGEGzruCj/AB5rJk1bR9Mv5pLq7WdLiOJYpkk8zc4zk9eTXO+IPHz3N1G62haBGDEb&#10;MZIXB53cjr0rlrvX7iZVjENusCAbId4O3g4JVj1wx5x3r26dOXL7x89UjefNH+tLGyl6lzb6WsMs&#10;cjLM2drcrmQdq7OwnZY75WTKgkAlsevpXnGlnUtWUPZWj3DwgyuIWXdwwySByefrmnL4lv7SZhK/&#10;lsScpcJnPPTNdb97S/8AV7nHKi7prp/lY9B8MrEPDa+b181zw3zD9K12HlyXO3zOYxyfcdOntXDa&#10;D4uhsrNLe6skaMOXEiy5IzweO5/GuqtfEOjXs3mC7+z+bglJxtAwMDk8dfesql3JuxhyOKX9dDP8&#10;bzSW3heW3KiRZZgocdVO7d0/CuVu9ZtZP7C0n7LtWOOPfKw6kphufxrc8XSx6hr2n6ZHcM0cjB5G&#10;Qg8Mef0zWTrPhG907ZdafE8qyS7ooo0Llh3A5PT3rWFlFJl2i1Z/1/TOLltg2vmMjhrjn6FhXS65&#10;odlpPi/SUtLaSFZ0SV0dy653dskn8zWXdWUsXiY28ilJDOmVPbJ9v6Vt30cDa9oawC8ZPNI33VwJ&#10;d4yOVO0Ecjv7YA5qo73NK1nJa6WO+SVf+EChT5lLRMclfc1g+ILYp4fkke2aUeSo3rLgjpW1bXlr&#10;N4Bi+zytI0UWx+MYOeRiqesqh8MyhhMHMaDIJwen4Uqb5ZfM4pRd030S/ILO3Zr+ye3nH/HqpKtI&#10;W7fh/KjV0ktry1+0xxjJk25LD9eKsW1tHPdWQMl1Exsl58z/AHfXNXNSsbmF4DHd+dvkKKky4+9k&#10;feFL2lpIp07wdl1/yM63Kxorny2VgPlKsMcDuDVfWUhGhs8bbWEqZyT/ADIrWfTY49pnsZ8cZa3f&#10;zOmOx57VT1eOyXS3SG4mSTzEIWVcY+b6D+dNTTkrCUJK930fk/xMhvNGmX2LotG2nhtuVbPXjJGe&#10;9cgl8YtDFlGRCbi3kBkIUglWJxyOuD+tehw20zaTdKGaQHTuDs69fc155rVmR4f0qcoMSiYA7cZw&#10;/wD9f9a0UovTz/QujFt6/wBamb4ZjUXkkbqzIYJgSD1+X0rU8SeH4T8RobGRJHWZl3AIc4J6YU+l&#10;c7pd3NpmoedGNzAcg9CDnj9P0rVOvXt34mtNTmwZ1ZcEHB4P4+tKzZ1zjJTcoiap4C8rWZbK1uJE&#10;EcZc+enBG4gD16VgP4WuiwFuILknoYZMH8jg16DpF9d3/iMy390o3W33pisrEZ+lXJdJg/smO8kE&#10;bRLuO5VCsRkjuOevrTcOkjL29SL0Z5LPa3Vn8txDNED0WROMfjRGdsLkKgboAMjg9f5V6vZeHReJ&#10;H5M8gHkkE3MgZRjtt69OlcjreiLFMYo0G+TcMRwlRkKD+Nc8oxSdmdtKs6k+Vxt5l/QrjSZPC1xb&#10;36Cy23UbKyReeqsyydmzwQp5HcDNQQ6NpCzZj16BnU52vBInfpnbWTFbyweH5Ru2Hz4gQPl52Sfj&#10;3qZrW7uIo1iMjMwcnGWbgA9vpTp0bLRs1rVpSfvJEWuxeTIrLKrhUcZiO7nGfb1rk9XLNfJv+Xag&#10;wGrstZt9vk+aHCgbTv4B3KNx6e1chrEO/UUwiqrIMheO9KqtAw7bf3iTQtFJbZMYDhAWWPPPfp9e&#10;lbd9YR2KwPa3ySeY2QQoyo6dD078ECsh4RGtuxwruRgjd8xJ9+PQVsXuq3U2nw2900my3J2gjzB+&#10;eSB17GnGEW3zBKdRcvK+4zT9D/tDYEuSkkgBCtHkZOe/TtVuxB0y+ZZU84jaqqq5IzzgirOm3Vq8&#10;NrHcLICnBfJXI2npj3qmZFiv1Xf5imSP95njHPY/hWtopXRhzym3GR01xqNvPps0d3bPCfKVYwbM&#10;qY8HPULzxXN288ckKjzEyMd8HPXvXVW7w3SPtuYi2IgpIAzhD3rlJIQ0MwUg48sZx65/wNO99jOK&#10;0162Ox8IaTcLoZuPIDKJJdzRyhsHao52k4rjdUiA8dRqQR++Trxjla1NB3x31gohk/esMOiEjO4e&#10;lU9XXPxEjXGSJ4wR7/JU6pahC6nL0Z6DeqY7O3ZGjYNAc7ZA2AXPsK56FA3je7Jbro4PJPXy09K6&#10;vUVu49KtjMsscP2dSqmMDCsWI6dK5uH954xuTGpP/EmGf+/SVV7xOWknH7jl/EcQNgOAMxKcf8Cr&#10;C02Eh4QpPzOy8Dpwv+Nb+tgmxRyCRt2/+PVmabn7TBw3VjwOnC1dS3MrnZTk/ZM1tXs2ttPt8ySz&#10;NJPGS8pzjJ/+tTbiJriW3sYUw7A3E6kZxySA34+tbGtrE1jYLKxG66QdT2yc4/GtDw/aRXbzSvHm&#10;4c7XkXgkKo2j06dqTjqYqq1FPr+rPK9Sd5LOdpAMtJk/mc1UtmEYkPlbl6ApnKHsa1dTtwtpNtH3&#10;W7MPU1UsNo3EgZ3DjOe/T9K4XFuR60WlFjCGkw6/eU5VlP6Vds5kmcMECSBdrqV7hhUksKsHYo0T&#10;/wB5DgsM4xjpjiqtqJDdF2JPynovXFW1Zkxd1oX9ZGzxA3T5ZuOPda1tCs21m9jt4LaznnMWAkjL&#10;GpC9Nvy5J9hknk+9VdZjEfimdWBwJM/qK6bwvPPovjYvZxl5IlkWONV/iA6Y796u27W5hKXux9Di&#10;fEFrNHcJbSwiB42AKqm3bkZ/Hr1qK3TbAd0R+VgpUt15rovH1mqeI9iho/NIYB12tktnkcY5BrL8&#10;phazCRMgELk+pJGMfgabjaWhUZp09f61N7RIwfBOs7wwVzbkjfwSJD17msfV7IQ2loyqx8wSOfoJ&#10;So/rXRaRAqeAtW2MAFMHC4APzN+dQarZmSx0qNGH761ZhjnrO39TVRXTz/QwUmpf16Gqk0EdtbRL&#10;HIW+z2/IIG0hcZ9xzUHw9TZres9/9FkBHX+MV0N14KksEs5bm7hjjdYh80oTAP1PXj1rJ+HEthFr&#10;GsG/mKoYSoCthmPm9s/Sr5otXjqc8I2hJPQ6C2QO91uhVhh23Nk5G9B0z7Vorpt3cwkW8Tk7nHyI&#10;QMhTjnOOrYp17r1hYKVtLS2g4wrztuZ1yeg4/QntxWLqHjSQQss+olExjazbcggdVTn160S55bK3&#10;qZxUdt/Q6BtHht7qI6ldRQMjIRGnzyHAPUDp061BHfaXbWp8q0munV5CBNJjuew4PWuBk8XNcEpp&#10;kU1wAf4VCqOvXr+ZIrIn1ie4DC6voYE3HMcZaVgT2IU4/UUnC3xM0VOd/dVvXU9UvPGMNvE8SXUU&#10;Y5AjtRtyd3XjJ6cdRXKaz43W5hlhjkjiR5PMVVGGzu7Ac9u5rjPt9sn3Y5rhsYzcylFz6eXGcjp/&#10;ep0+uX0alLS4+xKW4NrGIePTcvzkfU0Lli/dRoqCb9+TZ1WojWL4vdtayxxskbG6usRKQwGPncgf&#10;rWNdizj8xbzWEkdWAeO0jaZgc9dx2oR7hjWHqVzJNqO4v5rNBCGkkJJJEQHU89aqvFcMq75WCtg7&#10;QTjrSvO17/cv8zaEKUbWX3mymq2MIkFnasylHTdcuWLcAghVwB34Oaw0uzJdAyEn5wMsdox+XH4V&#10;e0+0YwS+ZKIwqZO7PuD2qgiwQ3bCMj5XxuQj0PSpkkl3OiOr6GzaXksenbIQsRkT5nVQWOM9+34V&#10;WUS3M+yNJJZW6KuWJ/Cu/wDCOk6bLo9tPNaJcO+7cZFLZAz2PHWr0LRQNMIljhGclYlC8kDqK3ir&#10;6HmyrKKk0urOIi8H6vdSxq1v5G6MPmY7eDx0HP6V0Fh8P4UuA91OXYLkKh8teQe/U9O1ddNKy6sy&#10;+VjbEBzIo7DHf2qFbmSO+fmGMbCuVkJY9+oz60K9tOxz1K09dbIpw+HdNs9TtWt7JGfy33PsMhzt&#10;GCCQSMYq3cAHRLZ5WByuNpYZOR6Z9qhmK3GsWJKpKdsm0uS/8B9cVN5xXR4YomgQblJVIwWxkj+G&#10;i0k0zHm5k079f0KN65TULTzpoVUtNnDknBX6VH4ggaTQrjakRVbXeW8pGLZzzuKAjoK0bxJzqVlL&#10;IbjjzuDDgjAHQHrVXxMGbQ79m847LLAMzgE/Mf4RSvrG39ajjGVn0/4Y8ohDrHvkn2oki5QKCeme&#10;5qfS5fsviq2ndi+yZWEaRlywBBxxXS+DdGsdWhY3cSu8bsyggnIEYJ46H8enNYmmxeX4khhckJHP&#10;j6YY9fXipbbbTZ6yas9DQ8M3OJNQ2+ad1rIf4Ixx7E813fwxtVmTUPtbMWxH8scny4IPcVwPh91O&#10;qvFHDGiGCUBpXOO46YNdz8K5d8l+HRk3AdHAU7T6DmpraQaRlJJy1Wh3P+jwXt00KRodoJYAAk49&#10;e9Q3V1JLu8oZygBJPBG3/wCvSiRE1G5PlpjbzuPI+Uex9RVd5j/Z8jqYywj6lBjr7jngVzR3T9Dm&#10;k7ppeY1DNPeXUZdVYxW4IB9zS2E/mWtxbwwIoZpCrlh8xBK9PpUSGNLzUA+wLCsG7dgA5welYN/q&#10;kWm3FtDZeVMkAfz5GKhBuOegPP3f1Fa25tF5fkJp3f8AXUfKw/4SG9Dn7mlMDz/u0zxFcC38eWcp&#10;ywjdiQh5Ybwa5/V/ENiNYvpop8rPAsSPnH8QzwPYfyqofEtt4s16OWOGVvLQiUoeRyORnqeOlaPd&#10;PyNowau7aHouv6tJqbaTJDaKFiukZkF0hdeQMEZ46da0tTBvbnR3dyi/bQQPMDkYzxkDHb1NePaR&#10;4lgstQFzZ200pgYsU2kq+D/F/nFd5afELTNSsbCWe2NnLbXaytGDkEDOSOMZ56Z7VyzjKFlFbX/E&#10;6FBu7lv/AMEs6t8Pra41SWcahcfvTuYFFPP1rJu/DFxpkb/2bcJIpH+rmBX8dw/wrpofHOi3d25Z&#10;2gQgBWbnP1ABxS6nJb3MYltZUlQgnKHNeViKtdK0tj28NTov4f8Agng+pgHXLY3Eih47oh1ZskYA&#10;/wATXZ20N+vgGGJo5SNQuIzI204WFDuZj6D3PrXV6NpmlwWxvUsLU3z3MryXDxK0mckAAnkDbjgV&#10;0FtcGUgSfMp4IIyCKW8blydp2PG9dv8A/iVCMkiS5mZm9h/k1zkA82G8nQ/7Ce47/wBK3ta0LU9Y&#10;1o2mj2Nzd/ZzslaKMlU+p6cgd+uKpXHhfxDo6lJdHvlQjLkQmRfzGcHGKlSSZo4u2iOh8DLt0DcP&#10;4pmP9P6V0hOAc8DrWB4RVo/D8YZGRg75Vhgj5j2rQ1G48qykYdlP8q8Or71Z+p7FHSkjhNele71L&#10;KAs80hwB37CuoupBavFaJwsYSIe5rB06xkudc+0OCILRVUE9C+M//XqfWZjF4gs4GYhmlQnPfOcf&#10;0r6SLUaaieBJOVRv5np8l22neEJWgO2a6ZLSPB5CkAt+hP5Vy3iC7Fshjj/hAVRTr3UWuLjQLQNx&#10;ieRh7qB/Q1i6/dr/AGjmRsJFlj7+grC1jRdDIFwJ9Wt7fqsKM7n/AGjgVg3TY1Sf++QB+lXdI3y6&#10;zJJJwZYyfwrOnO7WZCf8ms5bnRFWOu8I2qqt1fyAM64jjz2Pc12Xh61Op6rHEo3SSSbRnov+etct&#10;o2LPR4on+Vmbc+eME/8A1sV2vwtuEkuv7Sk/1SJJPnP8ODj+Yre9onK1eVyx8SYLdGg022RRBZxB&#10;OnJbqTn8q8lvdBMspuY7ho/dgCD2xj8K7/xNqD3kkHmH97ds00h/2ew/nXK3d0JdWs7IcKW3MPYd&#10;qxRveyOaggBuJYZnCyqM5xgY96hdGWRlI5U4OOag1SVv7bMiHHmycY/u5/wrovD2kx6tqFw9y2y2&#10;gbMrDqc9FHua2jNp2ZnKCautzO0q6bT9ZsrzyjJ5FxHLszt37WBxnt0r2jxX4ltNM8OLNZy/bGuU&#10;+VCxDox7nJzj8PyrnDZWEMcUNpYQJLKQkQCAt/vFjzXUeLvDMf8AZNjDbBVtY4wkrY+ZyOhz6nnN&#10;cuJg6jTRrhZRg2pHh+q3DzSr5hLSSZZ8DoBWWen7tR+VbGuxXS+Jmm0qJ4IID5cEmOCAOT7jJP1q&#10;zaXGnTTpb69YrDM/C3EBKBj744rWnL2MbWFWvWnfY5thu6nn3prJXaah4LX7M0+lXTPgZEMw5P0Y&#10;cfpXGkFWIbgg4IIrelWhVV4swqUZ0/iQ3YaTB9adg9c0vJ681qZElpaS3t5Da26b5ZpFjjXPVicD&#10;9TXvo+G3hzw34ejFxYQX96UHmz3S79x77VPCj0xXkHgHy4/HmjPcD5BdLgY6nt+uK998TapBPYHy&#10;EYMsZLO4wAMdPc15eOrOL5U7HdhKal71rngPizSrO2uGlsIhAM/Mi/d/Adq5jaoHzvj2HNdP4lvj&#10;NPMq/Nxz7ZNcvt/iWujBylKn7wsZCMZ+6IWGcAfi3NMPPXmn5pu2us5LDCPajn+9/wCO0+jH97ge&#10;9ADBx3pRg9EU+/NO4x6+5pCc8E5H6UxCEJ/Eqg+ij+tGUPBJx/dUYFJt3f8A6qRk9KLhYUsfuwps&#10;HtUZhkbnFKylaME9zUjGFSOoNNPFWMfUD1JwKaREnU7z6L/jQBXxmpPKIGXwo/2qduPbCj26/nTd&#10;nPPX1NAxv7texkPq3ApGZjwDtX0UYp+PQj86ayGgehH5dGKdg45p32ckZbCj1bjNAEW2gKzHCgk+&#10;1PzCp+XMp/IU12ZlweB6AcUg1G7FX/WPz6Jyfz6U0vj/AFa7ffqfzpce9GPagZGQSSTkn1pPLqTY&#10;absPRvWgBvl0bfWpQhboCfWk2xx/fO4jsv8AjQBFjPFO8rbzIQnseT+VOLnHGFH+z1/Oo/LoAUsi&#10;/wCrXP8AtNz+lNOT1yTS7aTy6BjSKMU7Zual24GD+Q5NICP56XYcZbCj1anbsf6pfLPqfmNMP3sn&#10;rnrQAuUH3csfVv8ACmnJ+9zS49KPnpjG496T0+X9al8k9XO0e/f8KTKr9xcn1f8AwpAQKvy04D0p&#10;AKUe9Ax4o2+9Iu2nAf7JpiG7W+tL/nbUghJ9M1L9nK/fyB78U7Mm6K49qdj2qXZGuMun5k/yo8yJ&#10;ezH6KBRYVyLGegJ+gp2wntj8acbgH7qAf7xJpDK/978hijQepIsDH+FiPpTvIVPvsF9iahZt/wB5&#10;n/PIpuPTB+lF0LXqT7rdR13fRf8AGlEyjhUb6s1V/wBaP4v7tO4WRP5r9tq/QZpjPI3Bdj+dM/3q&#10;dn3pDshuzFL/AA07PvSjDdvxpAIPWlHPWl2+hz7dKVl+bkUAIB6H8KMH0xS4/wBn/gNCfLTEB52/&#10;L+tKOaVRu6j8qUD0OfagAVKUcdKXYe4qe3srm6bZawSzMOSsSFiPypX7huQYHcUYHr+dSvA8bFXV&#10;lZTggjBH4dqb5f4UDsNx7fjS4pwHpS9fvDP6UxDUr0n4eyLapGLdQsshy8gHzt7Z9B6V53j3H0Nd&#10;J4X1NtNnR3B2qRnnoK5MZzey0OrCKLqan0a2j2nifwpPpesRiaKReAx+ZG7Mp7EetfLms6c+k61d&#10;2Ev37eUxk4646H8RX054V17T7jSUkluIh8uQWcDI718+fEG6hvfHepXFqcxs4H1IGD/KuDBVf3qi&#10;no0dWKpt03JrZnM8euKUUufwoAz04r2zyRuKcFxzmgVLaWk97cLDbxtJI3RVoukHkRdeozT8D1x+&#10;FdPZeCbqUBr2aOEH+Ffmb/CqusWtpompwW0alk2hnkfljk9B6dO3Nc/1mk5ckXdnR9WqqPPJWRjR&#10;h0IkX+E53bSQK9C8K2eoCODUrFD9nnG4rztP+B6/WsW30HT77bIyfI3O4Oea9D8B3kOjaymmXahr&#10;O6ONr4Kk8dug5549TWNemqu5rQqOlsrmf45tNQ13S7MWl3bwhGHnwM0jO3UYLEY444GevXiuA1Dw&#10;reWNo10HSaNeW2E5UeuPSvafH+kppcoW1QpA6bkH9055Ge/r+JHauGjug1vbmTBW5Qg+hcDkfjzU&#10;0Y+xXLEdaXtXzM82wf8AIo2r3q5qdh9h1OaAcqpyp9VPIqtg+leitVc4GVtQ8sW8G0fvfN5P+zgf&#10;/XrsNAuCdJJIyseQ4POUNchdj92jf3XBrpfDEmZHt5OkiEY+lc8tJnSvepo7fw7dlkngSQ+bDGXi&#10;YHk4GRXSfFS7Oo6LpuowcLd2gJx69SPwzXmfh68e21jy2OWiLo2e/P8AgRXX3Wo/2h8MYrdz+806&#10;7khHPO1vmB/mPwqZ66hDRnN2Mi614blhbmRkK/iOn6iuNGRwR09e1aPhPV44NU+wuSGklOwAZz3r&#10;Z1Hw/Fc6jJNbyCJJG3bDHnB787qFWhT0kynSlU+FGHZrmX0OKl1NM6Jcr/s5/Ig1pHSPscPmmYPg&#10;gBRHjr75NQy2/wBrQWq/KZyIwfTJxmuStUjOopReh1UacqcHGRR8GzllkhOSdvI9jUV1mx11JMkt&#10;uwSK7Dw/4Dg0y7WeW/mmIGNiRqg/XdXWW3hjRWuluJrFJ5R0adi4/wC+fu/pVSxVOK0JWHm2cbqj&#10;vP4XjghRpZTdlo4kGWbcg6AcnlaxrDwJ4rnuxd22kSoM5UTusWfqrEH9K91sY4oIxFbxpEnZI1Cg&#10;fgKkvXWLT5neXyvk2hzxhm+UfqRXO8U2/dRp9XSVpM8RuILiO4ZZUVugZ4DvBOODx19M+3400WF4&#10;zqqRoqt0MkmP0GSf0rttR0xpvLlSOR4RGIbdhExj4zxuAx+Pr9a525vhY3X2aSCRJY/v7SAMn2rf&#10;2iej6Gfs2tY9TT0jSLe0tgZYi02SGfaM88gLkZHfnrW/LayvcLcTLsfO548Y2E9sfU1T0LxLoUAi&#10;l1C8mt5QuCv2LzAP0YH2yOK0odW8N3GY7bUJ7m4KnywtqY847nK/1FZzqXRUKbvsWIjg81oQtz1r&#10;Jjn2mrlrcDIrzXI9Hl0N+3O4cVz/AImuNQisXRleK2EmQ6dxk9cfh1+laqTMkeUO09iRnFZl9Bfa&#10;kjpHdy3C4+ZIcD8wK0pVOR3MalPmVjlG1M24V1gQSDB3upJ/InH6VX/4SG6u7ZtzRuJG3uTGMsRx&#10;nkdeP5U/X9I1HT7Hzry0uI7XOBO6/LzwBmsaCALEqpkj611ubmr3MlTinojQfWZXiWKeJbiEA/IJ&#10;TGQfbqpPPcVUudRMK7/PktVbgC6tgyn23xjn8Vq5b6FqN0u62sp3U8b1jJH59KfqXhzVrTR7m5lt&#10;TFHHGdzGVOAcds5rsw+LjFqDscWIwvNeSuc7dxNJAboRJJztMkTq5/EDlfxFUJNo2ZuNkhHK5xj2&#10;xxWzd2tnDpGnEWsfmNcbndRtZhuYYJHPaqttGl3pq3DteRuSVOXSZehbO1gMfnXuJO54cpJRFsJb&#10;+NZfsl/5c6xbl+Ypu5Hy5696YPFOthmW5aaQZIIlQSZPpz/jUbgu3kxy2dw4AO2aMwOO46fL+tTf&#10;2e9ramSXSruCMjcXil+0RH6gf40R5uZyCTpuKjJAfEFnKcXVlGhJwXWJkx+Abj/PFWoJrC5/485p&#10;YwcYWOcSf+OvsP6msX7K95PttUhn7Yiby3HsA2Dn8Wqtc2jwcXAuLZu4uIc4/EYz+Va+0djD2UW7&#10;Rdn/AF0OpWG7EmbUS3DKTxGU3A+6htwNXofFmr2OLe7nuEddzIlymHUkbcgsMjg9jXn4muVx5c0U&#10;qjsw6f8AfQrRg8SX9nb+VIJBB/zzDBovqUYMpNHPFilQk91c6XUta/tPxFFqRtgjfI0yqeGZSMke&#10;3FbV1rOnyto7W7LCLaZ3kiKBfLyQcjHGOOn0rhYPEGnTyEXFkhOPvRyNbOfy3Rj/AL5FaYlsJIw0&#10;F3LBu6Jdwl0/CWPOf++BVRkjKpS11Oy8NSTXHhy+cIqpEzBcYDOOpJ+ldDraCPwzIx3qrhSu5yMd&#10;B049DXndmdTs4ZZrSGd4n4eWxkEykf7Xlk4HsQKtS+NLu80eawmliuozgDehDpg9sY7+oq+a8k13&#10;OSVDd90eiaSd91YndtAswCdzNz8vrVzVrl0jtS8RlHnqo2uQc59OtcdpPjC1jmtzdW7weXB5Z8tt&#10;+fu4PUY+6fWti41a11OG1is76B3F0hYSDBUbueDjPHpms3H3lcyanFO39bHVBo42c+Y0fOcPk9vp&#10;Wdrk0bWQ/exOBKnyn/CtBEuRE7Aoy4AAVyufwGRWR4iLyafGLmPj7RHy3+964FYws5o0fMovm8+n&#10;63K7R276fdMiRqf7OJOw4z+VeaXUc0NhZgTTvFKrFY2clBhuwr022lH2a/tkAG2zZAMg/wBK80vG&#10;kNhppIYRjzAMj/arqh1/roKilfy1/MoaNYrqPiCKynbykmypfgEYzg+g571pXnhqbSPF1jYwlJ/N&#10;lVBIxwm7cMrn245HrVbQVQ+JIxKH2mObcUHI4YZrZ1zVhqeu6OzpDIISgck7TLyPvr/CeO9Hvc1k&#10;dMpKzudRBp8+n+No4GVFf7Hwtsu9QPxqjJ9stjbJeanHBFIJFZHwCozn7tQ2lxHN4vjnltbOMfZy&#10;GSCYhevc1cSITrZNaW2npiWQErAZHIz24qrSW/by8/U5qjjrb+tiGby57B2F9NeuPn/dWZbBzjAO&#10;PaucnF0nlzvHcRRtJJtE8YXdhB+Yr0K0sNRuIihuJmV4yMsojUfNntzWFrVn9mtLSBpllYXkq5BI&#10;xuQcc1ClF+7/AF+RVPnjK6Vv69SnoQgmsiywIM3aL8g2j/V+/wBf1roJoxFG4hhTcqOQXYMM8DBG&#10;4elZOl2yS6MA+zP2qI5PP8ArRQQDcrpYthGADWpz19e//wBeqla+hDn72vY5rx+/2qxtQYnhZUk/&#10;d8YyE/3j+FeX63F5erW2ctwPcnn616j4xhjKw/Y5YmRopTtRduPk5z+v515hrq5voSegT06cms5f&#10;Db+tzvwuy+Ze1eGIRaZF5PluxUOol3nI657c5HAq7q9lG1vOY+Xwm7nOSXI/kAKp3agtpcXkhCrj&#10;cPX5v0/+vXR3tokdrMfl5WI4B/6bP710paswqSceW39ao5mCxmWOF1QeUVVySTj7re9ZdwTHqUqD&#10;hVYHCgkcfU131vCj2sUbxoB9lRgQV/v46n61R1WzsDd3bLAu7eSADHwPKY9j61Eo8ysjSnWs+Zrc&#10;wF1E2/zpKhyBhZoDkj2yCMfjRHfRfY5Q4RZXKEHepxgntn3ro10v7Zpdr5S522qMd6sR9z8qy77w&#10;pJbwq4Oz9yJPlJGcj0xilySsmONSm209C1pAZV094ZYHOVyGIOD6GqupsG8cu5JwLhPuj/PpUN14&#10;a1WBs8Sbl3DpwMgY+b/GsndcQ6gBJ5glWQA4bJ49MUpe7YqnBSbad9GepXOt3s2mmO4eYRxxqi7m&#10;bgLkdz79652SQy+IZ5FO4rpkecHH8KDtVG31i5j3oSdhUkCZM9h/epU1K2XU7iS9RhusoolMb4AO&#10;VOf06Vo7R2OaMHZryKWoFm0zacH5h/WqdpKILiHejsAWxtI4zjt+Fad4LeaPZBcKAxJ2uMMBzxxk&#10;HrWa2mXLAMkayKATlGDYJ+nT8aicrnXDltZnS6jqNpdR2SI5jaKbfIJ0KcY/GtjQI4rjQGZdryea&#10;HwCpONnJHNcRbxO1wgUYCKSR5gA4wOx963UVoLeJVDxtsbDHDgc0c19zCdGKSSZymojNjd4wMuSf&#10;bB/+uaz7FAYW3AqSw6/lV+9+WQxymMozZAYFWP4jjNVY7bYDhZUVuDsxKD7cEVyvc9NfDoWluP8A&#10;RguFztxkKByTmo7K3aa5jVfm3FiFHUjI5xQxU8ebGuB/Ergj34BrR0O4g065Ms6xT70aNAWwDuGO&#10;c446U076ku6Whd8UwGPxE4cMZSEOB9V611mgWV3ceNtPuwkTieZiyKRkfIHYkH/e/Q8Vx3jC8eTx&#10;GzgxwnCYETDA46CqltqU9pch0uZxknPly7TyAGxj1HFauVnbyMFBygmtjqPHV0v9o273UpGoL5fm&#10;oQPk27htzj0x0rHstQa2spGCxidtrneynjnPB/3vrWNcs0rZmKqS2fmHJGavQWMsumXMht3VYody&#10;uU4b5gPvEgd896zqVUlfobUcM52huzorPxBFB4V1G0aG2/fmP5z8pG0k8LjHf2rI1jxG1y9hho0F&#10;rAsI2ps6Nu7e9ZaiWOxMUcyqJAWb95uP3T2qreeTuDQrPJsVAS424OB160oVIvYJYdwd2tDqrrxj&#10;Ldpb/aLnzXVEX5tzHjPfFZelahPFdXzWyBnbGAUYn7xPQcfmRVKO/uydkOIFVxzEBkjH9489Kbo7&#10;Zmut+XyR65PJrqUndJaHL7OMISVv6ub011cPJiaaffxlU2QYzxyRvJ6+1ZjztuzHGivuwzFN/wCs&#10;hbH4AVK6zRtIfLWBSowAACeR9TU9j4fvdRm2wWkkoYkqxGFIBx1bA6kVUrii0jKknaaMLPI82Dld&#10;7s+0+2eB+FQZYyHK8fewK7Cy8BTzuv2u6hhBHITMjLzjnAwOnrWjpnhbTrWNZpImu5MSHEhyvB4+&#10;Uew71Kg2yXiKcdjhoobi6uNtrFJLIediKWbHfgVsQeDNYu/IEkSwRyTRRq0rDPznAOBz+eK9IazF&#10;tAEK/ZoFAzGiiJfunPAGetNkkitptO+aNUkvbdgFUjOXJPXGaqy33MJYmfNZK35nF33hFLDUo91w&#10;twWjkOxQVAwCBn1q1rlnplnoAFvARcLKAGKjB4B5Y89z3rT8UySf29beTcEornIWZG4PUcAgfrWd&#10;4na2l8M3LIMS70Ls8hY4xgY+VR6+tU7csX/W5MJucknroc7ZyRxIwu5MZUjEbZH3uOQcVnteQ/2w&#10;7oW2+arAc84Ix9agtJCE+VDKdvOG4HTmpZNPlttUMd4Y7Zy65EnZSVOQBkkYOeOOOK5ak47M9WnS&#10;kryjsem+CrqGbRbGRYE2RmZSXlYFvmzkjjPWrdvLFHNerGLdDkfIkStgDg9QSaj+Hb23/CKxG5vG&#10;3L5wChOT79+1a9nd2Catdw2Abbtfcxxk4wTxxVxla+h5lSNru9tWF1CH1iUbJWHkhiqQfQ/SpTZT&#10;faC6wxxKzPzNLk4wOirgfrV67kP9uzbt5H2b+LAA4HvSBHkWGYxRkB+WeTnmPr1xRzuy9CakVd27&#10;lSSwiW5sJp2aQAty6BYxuTrjn1q09239jollGzD7OjHbtjQng9OtZfiu5W30uNnVXWOIONp3EbWX&#10;nn8Pzq4gujpTR2lnEkaIqtLKx7KOwHvSlG8Yyl/WpnzNNxj5/kQXzTtq9uLqbODcbVUZwNgOOtZ3&#10;igJ/wjcxjwN+mpnjBJ3GtNi7a5ZxyzRy5NwdyjC8Ivb8ay9d+bwtcqu0hNPA4A7SY/rVRtePy/Nh&#10;Z3t3/RI5vwIDuDxBpWVmXy1ZQTuXb3IyPpk+2KTS/Dl1qnjC8gi8qCWJ5XjEjHGcrjoD/k1Z8Cap&#10;Bpf2Ga+uFitgXd8uOO3Sqt94uXSfGGpXmlyxus5Ply89CVPHoeO/FZyupNLsd0W5X9X9xcu/BM+j&#10;ebczzRrGsLkgnaWG/bhR355+lXPhfdx291eyXnlwW6ocvsA/iGBgdeK41/Fl/cTmNJpp1kDbomYv&#10;uJOSeeBz6Uy1iuIrV/t9zFaxsVYGQhdw4BIGNzYyOFqJVFy2kzdUKs9Yq3qeqX3jPSbOe5KJHIJM&#10;AO7heduOR17D/wCtXMaj8QTexm1tRvDgqscCHP4Y5/WuLmubGOMSQWk1+2MeddP5EI+i5yw/4EOn&#10;Sqj+Ibkq0UV2sSE58qyTyUHsWA3MPrmhSitl95Cw62k7+h0dxfai8kz3dxFZLKoLm8n2s4HT5Fyx&#10;/Gsq6u7FgfNvLzUO6rAgtoh68tk/pWIC5YmOGQg5z5abR+LHNJmVWG5oIMZIJbzX/rj9Kr2jfU1V&#10;JR2RqtfJGrfY7O0t1LZ3MjXLfm2V/IVVh1J0naSG4l+0MpVjEduRwMbVxjpVaS3lkVJZI5plZtgl&#10;uGIXP9atvp81tHY/ajiC8wyqoZV25wTgYzyDWfOh8iJf7TREWN2GO0UeAD9cVesNSZgzQ2RMZ53G&#10;VY1P/Am6/hWneaLp9toxGlxSK8NwqPdOQHkznhVVjsUcDBySe/GKk8O6VFeeMDDKvH2WAg46M0MZ&#10;JHoct+tc8q94uaN40o86hLqSW1yAySXkcSxNyYrcOzj2LscD8Aa6rTvE+h21jJbf2dPbEnIkNwZm&#10;c++FAH4CuPmkeRiDnrUZAHQV4NXGVKu+x9FTwNKnqlr3Os0zX4PMuY40YqZvNXjnlVGP/HP1rah1&#10;23EihEcFuMOAoP4muH0cF9QdEZFZozjewGSCO59s10mnaHd6w/7swhM/8tJ1Ib6bc1EcVypRbJqY&#10;VOTkj0fyo7aHyIYliC87FGME1RuyVGRU6NLgLcHcyoq7j1bAGT+eaq3bfKc1yVJanTTjoYt4wk/1&#10;mHx/f5/nWHdWltOpSWBCp7DK/wAq1b18VjyyZzWKZ0WVjKvI7SzCW9vHsViW2K2Sx78n8K4XUdM1&#10;3XPFnlabp1xI8LJjb0UAAglz8o6etd5qQnKo1qVD5wc45BrotIuYNIZrS5kUBsM0wHy7yAMfp19q&#10;9mjVbpLXU8itS5araWhlw+DNQE1rdyvDHJbo4CNJ13gAjIBHQdfWuI8V6de2uoYv4Xt1c8NLja/H&#10;ZhwfoDn2r2oXkjP5YbC57d65jxNrt1p+ppb2yReT5WX3xhg5yRg5HoBVym4rmZEI3lZHmTadJYxp&#10;djOwqQvyEbs/xA9COMfl15xlaPaveapPcOm6GLkj+8ewru7m+029IN7olmT6wKYT/wCOkUxY9BCs&#10;I7e9tt7ZIinDDPr8wNYqvFyubOjJKxh6zqJs7IxuPMndhLI6jAVmwcD6Diuk8F350/wTOIj8z2SR&#10;r77nVf5LXFeKxbrNKlsX8lsbC4GenftXTaDpmpy+GLIWljcSGZICpCHBAfrn06mulSTjc5XBp2H6&#10;neA65Pk/LaxKo/KuZ0eRr3Vrm7J4jVsH8Kn1uK+066u49QgkgkkY7fMUjcB1I9Rz2qpp6yWugXMr&#10;K2+T5EGOSTj+maI2sU79TEKtd69EiqW5yAB79K7vT4l0+zSIEEmeSSVh/Ewwo/AfNWRoGh3NmHvL&#10;iMpcyDEe4cxg8Fj+HAHqap+Jta+yTRWNhk7MK7DnAGOPx5/OmnqKWqsj0Dwkx1PxNbueVNx5SewB&#10;Gf1rvPGl4nkw2MbD9xGHkH4DH8zXn3w9nWPXbR24VGkkP/fJP9KW+8SPq9nrGrHj7RL5cQ9FBGP6&#10;US1lciGxh306iFpOAu3r+FcX4ndlh0/PEkilzn8MVueIpyHtdPjOXcqhHoKwvGTD+0rdP4UjAx+N&#10;SjU9G0C5Z/DEE0rEsYgSffFebyfPPI/HzMTn8a7mGQ2PgtezLD/SuBT+HJNc+Aj705G+NfuxiP8A&#10;l9/w6U+KOSaVI4VzI5CqqDkk9KZx3XdXS+CLL7R4gWdgNlspkP16D+v5V6cnZHm2LVh4RvLDUrWd&#10;78RXSSK4WFN5RgQR8xPWu/8AFMOqrpaW1taS7JvmeTadrOeSFPTrnP0qjpTLda80pG9bVSVX+9I3&#10;C/qf0r0rUIY7XSbHTGbhIDLP9AMkn6nP5159akqtm3qjrw9Z0m1Y+ZPElpLpFzb28x3TTL5sg9B0&#10;H9ayijHtiuy8S2UWta9LqM2cu5Kr2VRwB+VY2oWUNtpZm8tw8nEZVuvPoe1b0bQjYVe9SVzEx/eY&#10;Cmnb3z/KiLcYwZcbs9uKUjniulO6uczVnZibmz8vH0puM9eafims3p1pisN2KP4iPqKXbnoy07ml&#10;SF5O34npTEMEeevNe6fDD4caTF4Yi13XbOK8uLpPMiS4XdHEnbg8Ekc5NeIOiqpAfcxGBgcfnX1F&#10;Z31n/wAITZRwnES20ZTj5SuwY/TFefjqrhFJdTqwtPnkeRfEDTtMkvGa0sYbXn5TBGEB+uOteZs3&#10;lsQEAI7ntXonjHU/tuoSQooTaOmefrXnB6k+pqMA58rUmdeOhBcrS1EPPXJ+tNpcZ9qcIS3QfjXo&#10;nmDabtqYIqfeOfZf8acB6AfjyaAIRCzc449TwPzpREo+8SfZf8TXV+C/BV34z1R7eGcW8EIDTXDr&#10;u2A9AB3Jwa2/GHwuXQbcy2V5NOAOsqjn8qwniKcJcrZtCjOavE84YsB+5RFPrnJ/OoiZQckZ+ozS&#10;yI8chVhgg4IpMnsa2vcytYaWyfmiGfbimkL7j9akDPnr+YpcE9MfXFMRAVPbB/GkIPcYqcoufnkJ&#10;9lpMsF/coV9+poC4z7O/VvlH+1TSyKflXzD78CnZYH7xz704k5+ZQ1FhkTFj15A7dqbjPSpMKeoY&#10;UbFP3GJPoVpDI8U3bn5as/Z26sAo9WOBTWCoPulvcjA/+vQBCsJboM460MqIfmbcfRf8aeTkfy7Y&#10;pTKw6nPsRTsBGW44AA9qY/y1JkZ5UfgMUCLfxEGz6YoC5Dz2FIR61Y8pR99wT6Lz+vSgnH+pTZ79&#10;T+dIZDsIGG49u/5Ubgv+qGPc8mgjHWkxQA09ck8+tH/LSlxilxngCgA+z4Hzjb/vMBS7Yl6upPoA&#10;T/8AWqt5LRfeB+p705d38NF/ILeZYWaJfuoT+n8qabhs8AD8M/zqMcUAn1ouwshxmkbq5/Dim/Xr&#10;T8+o/KkA9D+dACbfelx60p468Ui+9ADgPejHpSYp1ACdPrQBTvwpcfhQAoY45GfrQAh6Ep+ooxRi&#10;gAKHGQN3uKatP2/nTg/ZwG/n+dAtSNfenAZ7fSniOOQfK+z/AHv8aV42iGRg+hVgaBlmy0281GQx&#10;2NtLcuvURqTii6sLqxkMN5A8Mg6pKpB/WvYvhktnbafFGiDd1bjlj3Jrf+Lvhi3vvBDapBEBLagS&#10;Bsc7e4z6YrzJ4xwqJNaN2OxYdOOj1PnfA91pdrdhkeopcUbNrcda9Q4hnl04cUuT35p21T/s/WgA&#10;jy0iqp6nA9q9t+Gz29vDHDbR7SDzjgsfUmvE0RlkVlIODkYNd34R1vyr+NQzQMOxOM1wY1Nw8jsw&#10;luY9J+MvhWC88LDWY4EjurcBmkQAFl7gnvxzXz6/36+jvFOsWUvw8ulnnDB4tpE8hzvwcBBjBP8A&#10;TNfORHJz1z2rmy2pdSj0voa4ym4xUnuJt9/1pRmjb/k05VLV655o5VZulXLCcw3yW7r5iyHBA6qe&#10;x/XpUFmITcgXQdkXGUTv9TXZ2ttZkxG3gjEcinBVcE47H3rOfLJOLNKfNFqR2Xg3TdTW3mWzXzrV&#10;YyZlHzKQBnGw9a43V/BIF5LKl67q7liWiGVz6/Nz+lej/DnVU06/8mZmCoME/wCwSBn8OKXx7Zro&#10;XiXCAC2uxvQY4BPUfnmuKnQhSk5R3OyeInUjyy2PDNU02TS7zyJcNkBlYdGFVOv8P612/jHT9+lx&#10;3Cj/AFDnB/2Djj8DXE4/D61305c0bs4akeWVhMJ7itrwk/l+IIsfxKy/pn+lYwFXNMn+zapbzA4C&#10;yDJ9u/6UVI80JR8gpvlqRfmepRnIrhPiChju7WcDIyUb+ldnBJuUEVzPjuHzNKLDkoQwr5ujLkrJ&#10;n0daPPTaIvDdyVtzbynrzHz0PpXSSl1tY7mLIlhYOvvg15x4duIkmjEx+9wB79q9Bs7qe4iktZrc&#10;xnaWVM5+X1B717r0PCsnod/4v16PU/Auk3uQ7Jw5z3wAQfyBrx/Ur57Pw7E6t89tdkr9N5X+RrfW&#10;6J8Kalp0p2mEiaP+v8q4fxDd+ZokMY6yybuvsv8AWpjuV0Na5u7LWIo5Xk8qYKMMF3ZHXBFMj0RJ&#10;sbb+HnuysP6Gr+j+FIjaRuJzwNrEAEEjrj8c10dp4Ss1YF5Z2PsQB/Kp+t04aXGsLUnrY4XW9ENl&#10;pEtwLqCVVwNqFsnJA7iotFuxE9tMHw24Zyetetw+GdJuoBFc2YmTjKu7YOPUA10OmaFpViytZ6ZZ&#10;wMBw0cCqfzxWE8ZFu6RtTws4xtJni1z/AKN4qilBwswDY98f/WrcgudseqWw+5NGkwHuGK/1r0Xx&#10;clhLb2tvc2FvcTyM2yWcYECAZd93Udhx1zU1l8O9IWwW7uUklupYvLZFm2KqE59Cc96unX9otjOp&#10;TVNpXPnvw4vmeMbduyszfkpr0XHPNaGveBPDvhm4tL/QvtAmn3q6STb1UDGcZ56msw8c1z4mV5JH&#10;Xho+42RaocabyesigfrVTSIxLrFuDztYufwB/rWgt9FHbvutlnI5JkAKpjvgjmrGlXr3juSw2R8A&#10;KoUc1mmlC5o7udrG/bHB4rVhbpWHDLhqv21yAwGa5Gzq5TooT0xTtYktf7PSO8Uukj8IGC5xz3/C&#10;q1tKu3ezqqggFmOAMnA5+pAq5d20Vym25iWRVPR1ziplUcVdGfIm7M5Zwl1beTLaFV37lInzg9j9&#10;3A/WuE1kO2syl+uyME7g2cIo6gDPT0r0u68PaTcZLRCJvWFimPyNc3e+AbZnLafqk0WTkiVBIPz4&#10;P61VLFxWkmOVC+sTi9u1q1/Do/4mLNnhYz+pFXj8PtUZsRX9m49SjKfy5ro9A8BtYpK+o3TyMwAx&#10;Cu0D8TmrqYqlyuzFGnNPVFcTY71NFdHeFiDO391QST+ArWe20CxYeYYmdf8AnrKXP/fPT9KB4g0+&#10;3TbapIy/3Yo9i/riuP2rl8KOhpLc3dNvIl0+PzbRmlzlkaAHPsd2OKnvo7XVVi3aXb27wsHjkWQq&#10;VP8AwDafw3YrlZPEs4H7i0ij/wBqSQt+gx/OsTUPF7x7hc6v5IX7yQgZH4DJran7a1o/5nLNQWrO&#10;/ntYHhZJ1s4oWOZES0jCMfXDBqz21TRdOJEVzGG6fu2Jx9FXgflXm58S2NwzFI7m+YAkmT6Z781V&#10;ufEE4s3e0tYrN1I+WVSeDzkdP8kV1RwNep8V/wAjCWKow6no03imzb/UQzzn/byB+QBrn/EuvyXO&#10;j3cMqxRAxN8gxu/nn9K4W51vUJE/eajMQBnKgRjI64I5pYxvW9lXAJhckEsWznuT9M/jXfRy6NOS&#10;nLdHFVxrknGKNW7VToGnMeu9T+btWZp5J8PIVPUOf/IZrWvYz/wjenHHGIf/AEJ6yNKcDw6wO35V&#10;4J/3Gr6U+c15Ne5jSq7amzKVJXB556Adq1bJbsSxw2sTvJISN0EzK4AHYDI/SsybJvpCu0kYxuGf&#10;T1NWrTyRctlooJBnDOnBP4A1lOVnZHVFKUVfsaOr3cyRx2s9pGZkAzJMmJWUrxksFJ6E5qvbXk67&#10;o4p7i3jViEQSBlUYPVTkH8qqXFxcvHBE9z5q/KqoHZQpyfy61Y0uSeK9hzI6O+7b5cgyePYHmoUp&#10;OoOUY+z1RcMUbWQu7u0sr6IHLvCPJkTPQHZwPxFYWoQWizJ5C3FvuJ++RJkgjjcMH9K3r/TtQTRh&#10;eXlpdJHINwkmtSBnd/f2isS+kZfKilRvvPtYMOeR0wPat7X1RzUzI5aYRuFdu4wBjn6U7a8MwCs1&#10;sxPAOen+frU4tlk1MAKGBJyD+JqeNTFMIY5mQZ+46b4/rtIpQi2bydtESWOo3VrIsq5DDpLDJsYf&#10;yrrLTxbH/Yhn161h1OM3Itwt3EDIo2FsiRcMOnqa50W6ggXFiGz8oe3fZn1yDlfwwK0Le10+TRLi&#10;ztbwQs1wkqrdrtxhGBGVyP4h1xWqX8xyylHdI3IrrwXqqhY31DRpDgL5bfaYgfUqwDfrVhPCNxN8&#10;2gazYaqM5CLMIZT9Y26fnXGz6HcwrvmsmK4/1sLb1+vHSqkbSxkNDKwx26j9aVpxejGlTmr6M757&#10;vxP4aAFxFf2sYP8AEGEZP/oJ/Opbj4g3l1p8dvcgvsmSTfsUYAOawIPF+saVottLa6tcRSSXMsTx&#10;iQNFtCxlfkYHnLN37CmS+L/7QG7U9NtLlj954l8pz+VKM3J+9FEVMPFLQ9D0TWrfVNRvnuZ7VfOj&#10;KxLKiqSfTpVO1063vvCulxxQWzXMs0oeQuVcKrElcj15rgl1TRZZcJJcWTYPEkZkUH6rg/nmrdtc&#10;zRDfpl3KCOQ9rNvwPdeGHXtmraTXuv8ApHOqfJv/AFrct6RDNBrBeyYSXCQMIlzyzlux/HPPoasQ&#10;aDeaDrmnz6sqs9xcK3XcDhhu/n1rJ0+e9tZmeyZppVUgvEm51HclSNy/XFPn1eW7sbIXMrPLZuSr&#10;vklgTwvXjGK0V27oJXs0z0JbYS+MNpgURxJJtjCDAAcc4x710Q1ACxjjt7bdtmfLbgqrgnNef2/j&#10;Rp9Ze7vYtqyQmJjGcjBYHIBOeg9a6bRdW0/UXtYTLAu0M3lSxjGSSSxz9aipFtK/QwXNFu39amxD&#10;e3E9t8l1CD5R/dwrn9a5vWpHkWzEpJIvv4uv3RXVS2842RRS4TYdxTCj6AAVyfiWGWJ7HzH3f6X3&#10;JP8ACPWppWuCU1NXbZZ0SXytOLFsYuozkjP8NbYuBcF2M9vJ+6JIkjX+90xkVh6NEz6VtyB/pMI6&#10;Z/hPatMNHHH5Vysc6tGBlo1Ujk9MDP506kU5MzdSUfu/UyvEGmw6i9tFEEt7hoZginHlufLJ5I6d&#10;K8Y1iDN7brznYO3+0a9kuoYx4g0iO2dmUscxbTxlTz7ivKtbjK6rEoXG0AEY/wBqi1rryX5ndh5X&#10;Sdur/I1PEFtp63mnnSLmBirqssYOWLcck5Of/wBVXtQgeIXSMFwojOQexkyP51RvtPktINLuXVP3&#10;1wQpVfmPzkZJ71s60GEM5IADQWxwcDHI9PpXTBOOl/6uc85KTUl0IrZSsP7xFkX7EiBQvBJkzg1m&#10;X6A61OQkaRsoI2qTgmJh7+tdG0VxPplvv06CaMrbqAs+0kAsfTjP1rnZoI11uWKWyuLb5ogEj+cq&#10;ChGcjrzTvczjvv8A1c1LRoB4dstk6rMbRVK7jx8vQ4pskby6UZpZ1bZaLhVzyN2O5qxaQ2zeD7KY&#10;NePtgKuFVNqkDjAJH9a51p51sd/2h13qAUaHtkdDn9KSk+UuNO8mvNnVajBaLp9sVZQ7RgYEuDnf&#10;14H9a87lRV8URI7KwM+SGOf4h/hXf3N8Ra2BYugUbdzQj5vmzn7xrhp2z4st2Lf8tFOdhXPIPTrU&#10;N6fMvDKSjLTodSqWZjO8rn7MTkAHv9KxZI4v7Yul2Jt+yxHlD6ewrqU8sREtcs3+iBR+7Yd6wWUD&#10;W70vyv2KLg57gf41rLdGNF6P0/U5/V7dBZhoIliO/G5OD6Cs55ruB/kkmbKg7s4NdBrkaR6edoYM&#10;JAcH0xUNhCkl3bhx5e6HG48Z4PtWU43kd8aloXavuVjqskKjzmLKRjE9tnP4jr2p66ztbciQbj3i&#10;laP/AMdPFdddaXALWz3FcPJwQ2M5BFZep6DER5ixRyggnJj3fxYznFDpvuYLEU3ZSRzGoyi4TIhl&#10;Q4AHKkY7nAAzWam1olx8oLYB8rH8s9qnvrKNLiURgxDcBhT0zVWF5IrfG+X+8Np6HBFcU0+azPUp&#10;u8LotqZoQAs/BGVwCPp/D61N590LQn52TduDmLPA9SRVCFpnKebPIFwON2O/v6ZqS4iZNqJK7hhk&#10;qWyPu0ru1yuVN2NjX7of2kQ86KNikBmJ/QDNUBeec2I1uJDjkRgID78ZJ/Sna4f+JpkgEeWvPoMV&#10;JEZJoESPsCSd20HnvVzb5tyKaSgrLoEkt1aorYhth3CHcxz6nk1HFdSFZGmIclWPzqzenc/4d6bI&#10;hjhK70LLjKx8459fxqW3t5jZSTTiTbIHVWc8HHzHvn+Gosmi4ycXdbklvqM8ulTfN5C7mwsI5yQO&#10;D6jis9oy8cUhLFiWznuRitvwvbRC2diF/wBds+bB6oemfeqSoBYwMoHLyAcdThK1hRUEn3M54qVS&#10;Uovo/wBDWsdPtxbM92safMigy56mMH3qz4C0mHVvEd5bzZMaIWUK23JDDHQUyxvbv5FaN3iYoQFU&#10;84QD8cAVd+Hkvka/qcqbQ3lNjceM7xXTqrM89tqE2/L8zvP7HsrWNTBbRoVAYMi/NxIvfGakj2xE&#10;+aQuDKMucfxKe/0qOWcyRtHdXcaBo2wqKc85I5yPSmNDbJOJFhDxs7sWboARnv15FNeZyuV3ewqX&#10;Nr5Yjt1VyxPLS4B5J7LVfSg8kMZbyEQJI25l3YBY/wB44/SrFq9xcPGLVGmXJBMEXy4/3jx+tR6V&#10;YXl3ZxtLNHbxhH2hV3tgOQc54B/A1WiuZOPNvt9xdmhgdhKBDIwRdz7VY52nuBgdqp3d5bm50qKE&#10;G4cXkOY4E3YGx89OMZFa39nwiGdrktctExK+e5ZfuKeU+73Pap79YLXUtGhXZGPt8e1VAHVHHQfW&#10;s3NWNIxXNojkfFguTqUEhg8sifYqysBjceDhQeOPWs3xbZzwaTcGSSJ/OWPCJDgDDEdWPsa3PGMx&#10;inBeKZnEsPQDnqfX3rM8Y3ks2jrCNohypU7QCBkk8496pv3Ea0rqpF3OCktpxHJIZHZEjUj5VA2s&#10;3A45/Oq8CO95bJGqAmcopGB0Ye9dDJE3/CKzNtKhoIj8y4x83v8AhWfp2nXFzHDPbrv2SyMvzAbg&#10;Bn+hrndktD04u+52vgRIbfRmN1cxqyrIAkpK5DEegPoauaCok8Q3h/dyhkdPmkOF47dM1X8ETRR2&#10;Mk9yWiEcA7hdxLN3J9KTw/r9rZa3JdXEb+WUcmRzu3ncMfoKtSdn6HDKMbNd2/zO4eAf8JDOGVR/&#10;o5wqtt7L7E9+1SJbSvaxBUtjhlJDKW2/uwB16mua1X4kWUGrvcWMCy7oTGCWwSeDnAzn865q/wDH&#10;WquhCzrZ25z8rERLjnufmPBxxUe9a7stBeyUpaJvV+R3Pi5rW08P3EcrxeYLVgVO0MxJB4A/3TWX&#10;L8Q9Kt7Yw7GuUdFJ3EIqnaAw55615Zda2LliTcTTlv8An3j2rn/ffnv6VRfUGD/uYoFbPU/v34+v&#10;H5CnzQ5VHf8AA1+qycuZux6TJ4xe8uGvLWAFbeOY7g7BTvVVxkjqMVkpfT3qyQT3It7eZCrEkBWy&#10;R36nn0rl9L1K+X7SzvuTCkmdgqj5umCQO2cEGq6XMUVx57l9RmB3HG4Lwc53dT27YpKTt2L9jTWy&#10;uxHu1jAikuckcBEBkwPwwP1qs13EpOyEPjoZX7/7qYx+JNQymSV3dxHEGbdtBx+A6mgREYzvwQME&#10;kID9M1jKN3qzujLlWisTSareFVEdwbeNiTiICL/0Hk/jmo4JGKlYlVdxyZH47e/P9aQRLHGjbELA&#10;nqCx+vNWBG7DcwJAxjPA/LpSUEttBOfNuriRxxzyb52mvpcZIUkDr3Y/4VpW+n3swzbxLBGAclQM&#10;AD/aOSfwrUsLS2hgaS7ZSD5yAMwxkICDgDnk1tC7so7iMW9nBcf6PHvZ1BDEoAen0reNKNu5x1K8&#10;tkYtj4ZlubqdLtZpnhgWTA3E4LIOrDjhs8Crp0yzsr6ykFrBGguC7q7KMpnHJbP909c9af519cah&#10;qZCygG2i2pGCRgsnbPTioTomoLHlrR4yVJ/eEKeWA7n3puPL/XkTGbd3JlHVXgiSe3FysuJwVdST&#10;vwoG7OKTVnEg0bLf6qIqFAGP9Yzf1plzas6yb2i3B1bEbb+CCf8ACptTtpYI9MLkEPGGXA7Zb/Cp&#10;SvJsu9lFepsOdh1lWf5mOACe4lU/yFaXhZIv+EwuGlK7BZRby/AwIoBzVa/h2Xmp78Y8wEDGcZIP&#10;WpdPmWy16/llKKq6bGRuHBOyDiuOVFunKK7fodFOsvaQl/W6O2j0LR7zJht7WT1KYP8AKoH8GaVu&#10;5tCo/wBmV/8AGuUj1u2uZsmzt5xuwHt8hvw4H5Vej8QrDII4L+7tZMDEVxzjPThs18nPA14au59d&#10;DG0paJm/a+F9Os7gTwW7eYAcEuxx+ZrSe3TdmQBm/wBpQcVhQeIr9VGJLS6HqVKk/iOKup4vxxda&#10;dKo9YpA/6cVxTpVL6nQqkXsaSzi0wyyBOMAZ4/Kq95qhI+fIHYlSKtab430eBj5rtCW/56xMv64x&#10;+tak3iODUrf/AIlt+ik/xQsHx/n6VaSjH3mRKUubSJwl7cgE54+tY0l0M9a3fF6ajc3UE0UM13si&#10;2NIZFJIB44wvqfWuRneaL/W2tzH65jJH5itY26M0V2tUXE1mezDmzneJmGCyAE49Oaisb2fUb2aa&#10;6kNxNhQfMHGOewrNa+iX77hfZuKTTdWgs9QJWUEypsVUXcSdwxx+NdNNtJnNUitzuLG9lhljjTy0&#10;jZsbfmO0nuD1/CovGuj3dpp8V/fyoCZFjSJWyRuBOTx/simWMWpSyLKls0TA5BYgY9+Cas69Bqur&#10;acUvXV9jCQbm7gEdh6E1P1yKi4SZKwzU1JHBNu3UxmPFTsPnKgqSOo3cj8KYR7fmKzUjqcDS8M6d&#10;pmoa0q6rALgIu6ONvu7sgZI6Hr34r1y2miurFZoHDo65Vh7ZGPbnjHavGtNeZNSiS2kWGSYNF5pX&#10;dsyM5A7kY6V6X4bt7rT7GS3vb77azMXD/Z1hC8cgKvHv+ddXMpU9WcMotVGO1AhwySKGU9VYZBrm&#10;59MsUfdFaxwsDx5I8v8ARcCugu2GTWLM2c1y88lszp5Iy3Rj3lkHUqJJACc4D8ViR+EdJuYy8ySe&#10;cHOGRyNpznd168jtXRy1n/bYdO1RZLpwsLL90nGT6fqK68NWk52kzlxNGMYXirehz3h3UG0ueWOQ&#10;kywJLG27nnBH9aWwnSLwfp/mZ2GUu2P4snP9KvLbaDJeXdxqNxK0t1Ixjjt5gqqh6ZGCc+uf5YrW&#10;0+20m20+KdYJgImJhiMwb7OQMA8r82cAjI712SrRS1OWNGUpaHH/APCPa1Nr0V5e6XqESnJXfaOB&#10;k9OcVjeJdGv7jXYiLG68oYVpPIbaPm9cV6nputvcyXUbS+YYpNvmbs7/AMavRXTbvvEfjXL9Zkt0&#10;dawy7nCa5mDQhCeM4XHp/nFccEB7k/jXvSzbhnJOagmsbK5/4+LO3m9pIlb+YqcPiVQi1a48Rh3W&#10;knex4gsJP8WPqK7Tw3F/ZHh24upvlkuG2r9Bx/PNb+seG9KltZZUtltnRSwa3GzGP9kcH8q4fxXr&#10;oMC21uREoG1EU52Ads/1713RxUayskedUw8qcldnf/DtRd3ltLIRtkuVdsn+FRv/AJKa2rnxJ/bc&#10;OsXiHaogWFRnoGIGP/HTXn3gfVDZaHcSA5EcEu0+hHy/yc1c0Sfy/CtyxP7y4utv4KDn9TTlsyYR&#10;vIo6mVSGTHHHJrDu7iPUtDmuk5SFljj9lxn+dWvFV6IdJdUbDyOB9BWHo/y+C7tT3fgH2H/16I7G&#10;zXvGVFzGM881IR9fzq9pLxRaeDLbpNuY8t2qSSW3bpZxr9GNNYiMfdtsEsPKT5k9zNxnoMn0FLsx&#10;984PoOTUssrZKjIXPTNR4xXYtdTiaewnHYD6sMmnJHJPMiKC7uwVR7mhUzW34ZtPtGtRyEZWD94f&#10;c9v1/lRJ2TYlvY1l8GWUEKLc3U0tycfLEAqg+gyCTXops7jS/hrBY2kU1yGBU+RGXKZOTnHTr9K5&#10;aCcPq1xOOVtSIU9GkYAk/hkV6rp3laT4JinuOsw81/V8cIo/SvPq01UVpM7aNR05XR87eMbSXR7e&#10;DIKS3ZOFIO4KOuT681gLFuQO5CjHTqfyr0b4iWAm1OKad1ch8um3gHHQVyctjBLy0flsTtDqe+M4&#10;x3rWlFU1oFabqu7MNmROI0z/ALTH+lM37vvc1YuvIhTyWLCcNxnuKgVSenWuiEuY55R5WIu6np3o&#10;24OWIH61Yt7OW9mENrDJPKeiqpP4+1W3bVkb7Ht3wXWCw8ETXcmN0907HHU7QFA/Q/nUHj/XZZY5&#10;F2NEnAAcYzWb4HlvrTRTpWs2IjiWUvburhjzyVIBJznJz71h+LLg3eqtbxRPuUEncpGAuc/gOa+d&#10;q88q7TWh7eHjFU00cDqaf6Zu7sO1VEhcpk/KvYnirM9xukO3DN03EdPpVbOevJ9TXu01aCTPJqtS&#10;m2gwsZ4Xef7xPH5Uh568j07flSu9JWhloR4xRgjpUvHpk0KuThc59BRYLjQzeoIpcHdjaCfTFP8A&#10;KCH5jk/3FP8AWl3kDaoCD0Xv9TT0F6Gz4c8Iat4ovGttJtlldADIxcKkYP8Aeb+g5qx4i8E6x4d+&#10;S78mTHP+jux/mBXt3wl0hNJ8B20ojw8486XHUs3Iz9BgVxnxD1UXuoOAehx7V5M8ZP2lo7HqUcLC&#10;UfePGs/qaAcdCR9KkuowdRm8pcgOenam7QP9a3PovJr1Iu6TPPkuVtDS5xyq/wDfOKXy1IywEY9S&#10;Tz+FJvx/qkCe/U0w5LZPJoJHfulz8pb0JOP0pHbcu1WAX+6BgfjTSDTdjfepXHYPKcjgZ+hppjkj&#10;++rD8KeBUqQunLN5Y9zjP4UwZWEh7H9akCMy5fCr6sKlaQY4Xcf7z8/pUbHefnGffpTEMPlr90Fj&#10;6ngUmc8dvQcU4qvqR9eaAmehX88UtR6FRWKjg4Hp1pflbqu0+o6flTR9f1pwA9/ypFaDvJYruT95&#10;9KbzSs2TUm8/xYce4piIgKX9akAidflJjPvyKcYHAyF3D1XmgCPdtWlADdR+VL1oAH0pAHl5+781&#10;avh7SY9U1JYp2KRDlyOpHpWYBWvoc7W9yxHPAJFZ1W4wbRdNXmkz2DRfh94W1K1+zzaZsLDAmWZ1&#10;YH65ryjxj4abwt4kn00uZI1AeKQjlkPTPv2r2TwHrlpM8T3GXXIX74G3nuM1wvxiuo7jxbGse1PL&#10;RsYOflzgH8w1eRQrTjWir3ve56VWlF05O1rHnOPbimhPz9qlxnoQaaRg88V7h5Q3alO+Ve1HSjbQ&#10;IAT9PoKljZvMUFhjPOf60JGzsFjVmY8AKCSakNnd+Zs+zyA5x8wxSdrDS10O48K6gtpfIk5MTeoO&#10;A1eoeMdfgj+H8seFe2mh2S+fIG5x0HHfHHOa898G6AJNNWK/hEkijcAw7H0PXA6V6Bp/hO11Pw3d&#10;bElWVDt+z3BWSP8AD9Rng14mIwznNSR61CvTitVqfO+0HBH8qTBHUHH0r1JNJ0mZpYZdMg81G2yI&#10;Iwp/CuG8TaOml6o0dsD5LjfGc9q9WnVUvdPOqU2veMUU4DnA6+g704EjqM+xFKkhglinh+V1bI74&#10;Nb9DLrYnOjX0seUtZCPfj+dd14d0GbUPDiySRebPZnZIjLgqv8JBHUY/rWbbXbzQRu5DJKoIPp6i&#10;uv8Ah7qyaf4miguG/czrsJP1rmm7rU2V46o6KHw7DfeB/Nns4S0MmY2eJX6jB+Yjp9DXF/2dp1ws&#10;sUtjAsqnDYQAj8a9tuUjtp9U0RV2rcWouYRjjcpO4D36V4Zr9z/ZniKB+kVx+7b2bqKwjFQdomvM&#10;5puRxuo2BsNQlgGcKcr6kVp+FrS0urub7ZEJHjUFA3IHqcd+1WPF0Ab7PdL0xsY/qKpeHZjBrMYP&#10;CzKUJP5j9RW1VuVF2M6SUa6vsU/FEf8AZ/i5ygCpOivgDp2/pW5pEyx28RJ+R3A/3W9fxFUviBbf&#10;u7O7HVGMbcevI/kareHp/tVu0BbBYYGezDoawoS5qaZ0YiNqjO5S4exvre4ibG/MbfRhiug8Vauf&#10;E3wvE7MPt+jyLnIyxXOM/l/6DXI205v9FVl4kXg+oYf/AKqWwvd1zNbu2IdQgdHUno2OR9a3MBml&#10;6oviLSXs5fvyLsGeMN/+uuPl0+QSlADvBI27eh7iun+HEGny6482uzrHFAR5MTzGMPIT1yCCcY/W&#10;vQfE/hjw/eaNfX1t9mW7SMyI0EhGWAz8wzznGPXmuV4yFGryNPU2WHlVhzJ7HiRtpVbGw5HUd/yp&#10;v2eTdtKNn6Gu30LSrO7sDJcxb23kAq7oMfQNW9baPp8eB9jhP++m/wDnmuieOpRdtSIYOpJX0MzS&#10;ZzPYxSZ5ZQT7HFQ+I9MvNS0t4bG1muJCpAWJC3P4V2VskcWBEioB2VQP5Vu2h6YrxNHO6PYu4wsz&#10;wi2+Gfi8KskekSE9R++jU/q2a6iGDxVp9qian4du1eIZE8UJcD3LJux79q9nhGeaugA4zXo/WJPd&#10;HnOjE8bsdDuvEm97RfLZoGZ8Zy6YOSAQB26+tZdp4d0WS+t7S4ZpRDw8sjshgb1K4wR3IyeldPd2&#10;moR+MtSlsZI4bWa5JWXAzv24YAk+uc1Q1dWF9FBezzGXd80PIVeeARwCCOfr1pe1dxez0sS6bbpa&#10;2MUKbsKM/McnnmtODHFZ6tzVuKQV5zld3PTjGysbllzitqE4FYNg27862ompXJaKGswXE18klukc&#10;gRNpDnBz144+lQw3uv2Uey3+0qncbkYD/vo8VednaRjvON3AB7UzY3Hzv+dZRxlSGkSnhYT1kYF5&#10;p9/qU3mThUc9Wlbk/lmqF5oC2Vubi8v1WFfvNFGX2/XuK6/yQxP7sM3qRzT006ZjxGo+pqXipylz&#10;M0VGMY2Wh5rfmyWzYae0kxYYL5bBHcYKj26U/SFEVkXbje5PPHt/SvSX0KBsSXUNuMdWaME/maoP&#10;P4X01tghsmfPRIQ5z+ArV4q8OVJmcaaU+a5zMUnmybIA0r/3YwWP5CtK303VJwPLtWQH+KUhB+XX&#10;9K05PFa7AtnZSMo6BsRr/j+lUbnxHqYQsZba0jHcDcR+J/wrK8pM0bsdBYaRKtnHFdCKR1YtnbkA&#10;/j6DjOKld9Ms5GN3c2qyDqoILfkBmvPLzxLbEEXmqy3PfYmSp/Liqa+I4XuIIra1kHnMFEkmFA56&#10;/rW0MJWqbJnNLEUoPWR6JNr2kxkeRFLc/wDXOLaP/HsVUk8TdRb2CJ6M8vP5Af1rzbUdc1GG+uLR&#10;NsflSFQyRk5x+nesubULmSRlmvJyAOWGVBPXGBjPFdlPK6kld2Rzzx9JaK7PSrzxLPGuZ7yK3VuA&#10;FAGfxPNYU3iK1mVnDT3YA3ZbJGM4yN3HX0rjZEWMO0EaiNipy3BOf50ojnEL+U+0MoiKL3Hrz0/C&#10;uyGWQj8Tucsswk/hSRuP4zXYwt7aKEZwryP/AOygf1rNl8W6q5Ba5EIOQFhiBz+eTVF7GTO2eXZz&#10;tUjADZHv1pi28Yy0Lbidsg8sFmbnjp04/ka6YYSjHaJjLFVJLcJ9QubwMsk80qnH+skO3vzj0OPS&#10;lidlQlSBH8r8Ltxz0yRUsVozKf3MhX5WDO4QdeoyT3q/Dos0shxLGrEEKqoX5GMrk9K6407KyVjj&#10;nWV9WUoBIk/nIskgy3mMkoGQRjPTjr1x3qa6nnDZvLpGgBwCsQOCOB1A6flWjDpFuzj7a0zqGywe&#10;TqvHzDHrisqW1tlmkRI1EZkJBZgpx0HNacllqZKopMlVo5ciJriQMP8AnsEXlevU1oJaSNY3CxqG&#10;MimNcSM/bjnnGPanaVp6XDBX4IwQWyy7R1OORzn9a9P0nw9FdeH18qW3Ez3GwLI3l7gFH3Rjk4PT&#10;9apJWuzOU/esjnpNHMvh7TYSoDYjB49G/wDsq5uz0B00CVVlwFQHDR4zncPWvTbvSbqztbBJ4WjK&#10;vtOef4lrlIEZdKm56Rqen+2a7YtS1R57lOF4s4n+wJnkubu1nt54lG4bTzx14PuKsDSr20jNw8LR&#10;ryzNE+Oq/wBzr3rQ0SR0vpBLF5sRzCmcY5YZFW54LSVVN3duwNsUQAMChVuF6elTKCZt7aUXZ7HL&#10;tpMxETwqjsATxIqkgY7Zz0Iq9oejahe6kiQ2bShA28qhbGSQAcD2Nbd3ZQyz2FvDf20sJDAF0AKt&#10;tHfk9/8A61WtM8JzQRmcZjRI1leSFiSAc8EGsox5ZcxVStem0WNb0670vwKbfULezjzyhQyLKh3c&#10;5G0D8zWWbSx1bw1pVnHfQTXbXQSQyzZaIOqDpu9Qx6VnXdvrNxpckscjzWgyplMjkcn0yap6poN7&#10;bWkd3sQwtLt3xOMlgM424B9K2aZzwUdLsx3sjB4o8p18keYoCLnAGcdT2xUk0QW4YNEr7ZNoxgd/&#10;aqyyS22pW8k6PGwIKrtwevUe9dhYXtxc/u7rURbqZSyxyp5gbtjJ7cdKqm3qa1uaPLYz7WCOK8ju&#10;5bdgphI+RN2O2Ru696oyxvJbTYhHlNcYGWHGBjgZ9D+leqaVJpcUFtHdw2U1xNA7+fAXj2nI+VlX&#10;ArCtPD9pd6dcRzzSwCbU5Qux1CqoxhsMpb1/i/GqjNPRqxy87i737HBRLLCxktzLAdu4mFihx/kj&#10;tVj+1Z2fN9FBe8Y/fwfMOcfeXDV0+oeD7mBrxLS9jmFrZCR1kiKE9ORjcO46kVi6toOqWGmC6utN&#10;kMWAwmjUFcEjHIJ9aFa3umrqRlJXRUmbR7mxEN1p1zbHzGKtCfNXdgZ4PP8Ad71n/wBj2Exxpuq2&#10;s7Yz5U6m2f8AMgr+tbt5ZTwWcL3+nXEMbyPgyxEZG0dCR/WsK4i3XCRQ4k5PyE5xjJH+cUSi7DhN&#10;PZla70HULNfOurC4jjxxKh3pj/eXIP51SKMRvS5GB/fQ8fjg1sSLdaJJO8c93p08cCthWMZYkjjI&#10;9jRPr/n4Oow2t8Wzh7i2G4AE8l4iHJ6dc9ayd+pum7aFFLy9UDz1M6KeCWzt+jDkVtaJq1td6tbJ&#10;qkTXUTNtkhO3zHyMAB+GPPrUawaRdQF1tLu22jJktJBcIp6ZMbhWXnplqitLaOG/tZ7K+iuTHNGw&#10;UkxyKdwP3W78dmNEfMl8rvZf1+R1sC+CNXIFnqV/pcrfdiuE3qP/AB3n/vqrsngm/RPM0bU7K/4+&#10;RPMEMjf8Bb+hrz2601rGZodQtDbSMcHzVIz65GOaZF9ptC7WF1PBGuWAjkIyB6j68Vdpr4WK0Hr/&#10;AF96O98/xT4Xk/0q2vrVE7tGWjz9eVNNvfGlzqH2T7YIpPs8vmbsYJ+UjtxWPpPxD8VaKqqL0zJ3&#10;SQdP5j9K018f6Pr9xFF4i8OweZLIFae3Ox8k4zkbfXvU881rKJHsIt+7p+X+ZtaR4kNtbugtopP9&#10;IiYENg8ZBOP89a7my1Sxnt7f7RIEdoHXYeMHOcnFebHTPCV9NssdbvtIm3FRFf2xIBDEEbhgdQR1&#10;NTnw3r1pHv0e+t9TiTgG2nDH/vk4/IE0SnTqbuzMHh6kJXjb+tTudat7NfEGim1VcPNHk5DA5bFe&#10;N+MYCnil0GSTKQAPY5/pWy3ivVNN1K1bU4mRraVXEckbIRg+9YXiDUY7zW5Lr5sGTcQBjBIyacbJ&#10;2v0/W5tGM0ndWd76bbHQ6s3m6Hoe1gQt0qY753k/yIqzqkqT2MwVFLLBCvQfwyEVX07ULDXrTR7C&#10;9RYxbXKM7SuwVkHVicjnGO9aXiu0tbexmm09f3LoWVlkLAgSrgc9OpPHqa6YTs7HDK6SXb/gE+ko&#10;RZ2yPcRxnMRCyrtHRupz/Ss2dJV8X3cUxXAeE5gIx95e5ra8OaU2paLbFLgKSX+QqT91Rjv7msS/&#10;sp18U3ls0ifKYgx59V4+vFPmTbV/6uYxg9L9zbtdP03/AIQixLpbJL5cy5/5aMA5/HiuR1XRbf8A&#10;sWOaJnB8sEDt94D8a7OwvY4fCtrbOsbc3KZwC4+Y9P0rCluY7jwfFGfNWZIOMoMN8/TP+NKN0mn3&#10;N4y9+6ZUj0y7g0q0urWe5C7Zm+U424HbA/z+Nc3fIreMIEbc/wAyZLdeg/wrvYY7j/hE4HywGycH&#10;aP8AY+lcJdtu8d2/JOGHP50Xv/XmaUZc3N6M9Cu7XyYUY3Mq5sVwuOF6e1c7kLr1/hgWFhbYYg/9&#10;M+2Peur1NJIwC7EKtnGMAdOFrnVhE3ijUyPmC6bBkY7gQ/4090jmpPRo57xbbTi2DSYYSYYELjv/&#10;APXrN0ppo7y38vzC3Cqq5JyeBjHNdP4yX/iW23r5Z4A9xXP6fGouoTIpZRIoIC54wO1WlezOqLvF&#10;pndXi366VpySSagB9pjUCVJiOvuP5VDdytFC32qcuwUoRL5wIBYn+I1NeX+nztp6x2cdvJFdRliC&#10;4JXJ5xgD8ua1o2hvhK0vktFvVAVdzxhyc/OR0FZO8dWjkvzNWZ4xrXzXkx83dkqc7uvGf6VlwAlQ&#10;ucfKBgnAPPvXT+J7X7NrE6KIgPlOYif7vpmuctlUNFkhSMHO45HPWueok5HtUJfuza02L7OFjurR&#10;SzF/nl/i46Af1q1NeLdwTiaz0qLyl+Z47bZx+HGf0qC0mllmjEc5mZiQd0IJwScjOKZYWMpS6k2j&#10;Hl7275y2O9W4rojG+rb30/Mq6rAxvAd3yeUv8WQev+FJp1hc30nk2FpcXbqNzCKMvtB6ZxwK6bW9&#10;Iaa+SQTRRQxW8bOrBicE4zgD+veqWlx6cl/9h827le5kWIoreTGzA4w2Nx746etTJe8XGbVNGTq+&#10;l3ek7VvYxHJIM+UT84xjqO1QadJm6GIViBVucD5vlatnxRYwW13BbwWyWoKkkpMZN3I9VGP1qjab&#10;E1CGHZsUhjuJ65U0mtSotyjfqavhaa1g+0Talt8sT5LlMhfl/Qc1mKrNY2uRz9plzjjtH/jWz4W0&#10;zT764uZNShaby5FKqrlcZIzkCq+oxLHbI8SKirf3K7VGAMCDoB06mtVrY5lbnlbv+h3VlawyaDpO&#10;9VB8hOSP97/CuW+HNvJd+INRjt9hby2PzZ6b+cY6muv08g6LpBB/5ZKMY9GcVz/wjBbxhqXG7MEr&#10;KO33x/jTcmo37GNON4zXodvFpnnFi103yypHthiCdSAck5Pf2pcabZyRTSRIzK7IhkfzGBDAcEk1&#10;WOrRWlhdm6kUO16hRdwycT56fRKybbWkn023Fq6RubrcCGAY7pxjA/H9KFdvUyhFyV0dd5k8sULg&#10;eUGVWCsTk/hgVkaI1xLYwrGUjDQy4ZgTg+Z6ZrTufNn2b5PMwqfdj4yfcgVleFi76PaNuSBWjcby&#10;Wzy59iO1Sn7tyLdPNFmBZZV1RbiY7VPJUkDmNef0p2uvEur6E0ccbSSX0QDAAsSUbFM03TfMm1VT&#10;cGR9ylHbkcxgj27+lZ3ijX9JguNEdLtrn7PqEMkhBDkIqkE4B96Lrmsu36GlOHvSdv6uVvHULQXh&#10;cqhYTRH5gPf1rC8Rv5mkW/7xJSCqPtTaFPft0xSeKPEsWotOlpbIImCsGfhs/QcdPrXOalq5u7Sa&#10;EvlN5ddoC7efbmm5e6kzpowa5W1sd5pdtov/AAhMxvZ7drxLJZIY5ZymGzJxjPONoO3HJ+tY+l+J&#10;tNt/Cq6N5StK15LLK0h27U8rYMH1PI+n1rhv7WnGI4ickbVLHcT2xg5/lQba4E3mXjeUcnJuNsWM&#10;9wv3j+ArjcbpqTPQiuV3N06xJZac0KsAdm0ANxg5B4+hrn1vfMGFV7g84ycL6+lLO0LBAz+Yq4yc&#10;ELnHr+f5VDCI1Q7PNdW5BAEYbr3JORUUnUkveZ0Vo0ov3ETGe7lfHnCEZwVtl2/m3/16jNrCGB2e&#10;ZIxxlvnYn3J4qYyBSS6bl/u7yqjp1OFLfgakhuJ5nMVpvOeq2sXP1yACPrk1soo5XN9CFrSUKGmW&#10;OLjgzMNx+gP9BTGZFX55JZR6AbB+vNW7jTb6Cz+0sojXfg7XBY9OuD796ki0+CK1mkkcOxXKoS2e&#10;2TwMdfetOV2uzLni9vwMtVO44iTdt6v8x+tTvbTvB5ku9o9uQSCAc+341u6TbwvHE+xN6M2AXx/I&#10;5qytqFsJXuPLJaEiPlmbhvcY7djW0aatdkSrcrsjm7O0aW3EgCrtAJxwSPTI6Vbh01RbytcMgkSP&#10;cMEcc+/NTwRxLbKZZQgKDhQWYnceMD2961Ldh57vBZOUmhEO2YBVBxnPc570NRjGy3Jcqk5dkZK2&#10;k01gFs7cM5MhdlBLbQsbck8Ac1JpHh+fUIZUlnjg8sLvDZYt7jGRjtmr97p881j9r+zpHbK2dvIQ&#10;Z+U4BOT930q54bW4tLh49NCKfKXr+72jOePU1kou1zWpVik+Xc19D0GxdLk38jPHAzhcSYEhxjAO&#10;MeldLANIspIpLHyYhHaK21bcPINoIJz6jIribjVLu5juPtdy7BpC4XgICcdvwrc8OlILaWNdmDvj&#10;BTdyCM9B9Kp3b1ZySTUVPfU1rycNdai8cl2r/ZI2DAKn5fn/ADrFSJbhjPel5CylWMs+ejg4+WtY&#10;KbhZZJHb95YIAvlkDIb8+wqlG6x6Q/lFPNA3FdiHvg9cn86FovuM+a9/mcnqFqbW/CqERCUIVDz8&#10;yE5NXvEkRFnonUf6MMf99vUeqljqThxhhGm0cHoAe3tmtPW4t8WgKvJNsvBH+1JT+1/XY05tV5XL&#10;mt2pW5v2aKR2ljjCkDIH3D/WrNvokt34lnjW2LRvpi7izAYAgiORjk9hXU+L7dI9NsAEXeYznC8k&#10;/J/hU1vHLH42jSNtoazWMbu37kdPy9ay5vd5l2f4WIhpJRfdfjdnkH2SLzH8yOWJeofaeQR0yP54&#10;4qG4tHhmMkd9O3mszHbcpuGE4zxz1I6etbt1ZC3uR/o86M52FvOZeT3/AFrN1RX8xjJ5jR7mUu8I&#10;mwcDv26VnU0PRpttJmEJmW+35eE+WANzeWSeBwQACfrVw69e2k7g3N0sSnA85VlGcdCw6fh61kSq&#10;o8sB4QcDKtCVz2wafFGgkDQxRk7iN9vNhvTBB68elebLlfxI9SN18JuQ+LLoAGdIJQx+UKSDjvnG&#10;f8alTxVp0hH2zT5IXPQof1zxXMzxhtzTsVL4BeSLOfbIOT/OoZIYnT5Hwh4PlvnIH+y3NcssPRl0&#10;OmFerDqeg2viaIj/AELV5Yh0CSsCPycVrxa5fBQXS1ul9SpRj+IyP0ryQWUpiLJIsmOQDkcnt6E+&#10;1R+fe2ErKHkhkyBlGxgnk5xXLPAwfws6oYyXVHtUWs2r/wDH5pTAd/LZZP54qzBeeGhMsiJBbTjo&#10;0ltsI/4Fj+teOWvinVYEUJdNIc/dYBuCfXGc1fi8d3kbEXVmr89ACpwOvqK5ZYCotjojjIPe57dB&#10;JFc/8el1DP8A9c3B/lUjRSj70ZrxmLxnpdzj7Xp7I3+yAf8ACtyy8UWaqosNTurUnojO238jkVyS&#10;wVWPRm0cTTezPQ5rGC5GLm1jkHpIgYfqKoSeGtMm5NhCP+uZMf8A6Cax7fxHqJXclxaXyerrtP5r&#10;/hWhF4pXreadNF/tQSCTP4HFc8qNSOx0Kon1Hf8ACG6Ws6Si3mVo23LtlLYP4mtO0gNncCRriVlC&#10;kFZBgDI9cVBF4j0qTC/bvJY/wzxsmPxIx+tXYphcLutZ4J19Y5A38qmM6sHqDUZGVqV0qysAw644&#10;NY8k4J4Na3iHTb6+jhNisEU0bEsZCQJFIxgkDjnHPPfjmucnsdYgz5unSSDu0EiuB+ZB/St1UUhc&#10;liSWfdWbfTWUM0Umo2Zu4uQEXGQeDnn6Ust0Yf8AXxzQD1mhZB+ZArL1S/ikt43WRGVX5KsD2Iro&#10;oyammZ1YJwZpN4ksECrZ6GqKAAN0oXp9Fot45/EUlxM6x28cSqJERyMr0H16Vy0t7AMfvF57A5J/&#10;CtvQ9cfQHYXMlkhkwSsqySMPQHYCB/Pmu2q5cuhyUqa5jUaO2ttsdnHbxqowVgUD88VNDd4kHNW9&#10;S1u4e1Eer2sEccgBjUmSOQg9GVXUH8utYTybWO0lgDwSpB/EGuTXZnUrbr/M66GQNGD6ips+tZWk&#10;XHm2CN9aul6ybHYkmUSRsh5DDBri9e8A2dnolu9usj3t1uYFVyB6DnP+Ndfmqmq6tex22ni2DGK1&#10;mYSFYgTg8kZxyCG6f4V04WdpNHJiYNpM57wl4Ytp4U0t9RdDOjK8yw58onDEFc/7PWuoX4erb2K2&#10;ln4gt3RWZgZrcoTk5PO8/wAqisdYS2uk+xRyqkx2yebAvm49N2M46889ADXKf8JJqcTH/SckHkmN&#10;Tn9K6pzlc56dO60Luo/B/UtSulkk13TZI1/gWfy/1KmsfWvBl5oentZRQtMhBO+GVJgc9TlDkfiB&#10;V1fG2rRnO9D9FI/rUV943v3tCDGpZiF+Zsjk46UqdWV0nqVKk1qc3o/h/Vr6wLWWnXFwkTFXeJNw&#10;Ddx71Fe6bd6e4W+tpbZj0E0ZQn86+jdPs4LDS4bW1QJDEu1QBjPqT7k8mqt2AQQwBB6g1hVq2m3Y&#10;3pq8bHzY8bBjlW5PYU1YmZsBT+IxXuN7oGk3BJl062LE8ssQVj+I5rHufCOkOpEcEkJ9UlY/+hZF&#10;dscwhazRxSwM90zy37F5YBZgT6DmumsZYvDWlyTXQxI4O4dwew/z71em8KxabqMcyzM9uA2A4GUb&#10;HBOAAfyHOK5LxTqgvNltb7WigXBbP3jz3/Gt1iI1V7uxh9XlTfvbnT+Hrr7XZWpBy007SOR3Ocf0&#10;r0PxNrJfxRpOhxH/AEezgDyAdyqkj9cV5X4EkB+xISPknwRnsWB/xrpZr4y/EK+mc/6uDA/HH+NK&#10;T1sVGJU16c32vLEecEn8a5drhZ/E0FtFzFBFIeP4m7mtHU9UFvcXNwnMzjy4/YkVzWkEf8JJhWys&#10;aMhf1JBz+tMLFC+X/iagH1GalG71wPYVHd/vNclIOQg6j6f/AF6eq7upbrW9PZmVXdCqgHYV6L4O&#10;skttH8/AUy5kkf8A2R0H+fWuAgtmuLhIYR88jBV47mvQdTu4tK0G20uE/vbp1j47LkA0VHZWJpxu&#10;dn4QgfUZ7ZwCrzsZM/8APKMdPx6mr/jXT7ZdLu9TMYBnIgtQepjChc/pmk8P3KaforzKcSXDpaxf&#10;iyj+tV/iVqqTajFp8XEVogXH4ZrlaVjSLd0keGT6SzX8iRggbuB1plzp1tariV2V8dc9K30lSPzr&#10;iQ9SW/CsbxDGI9JhlJPmzFZCfY1Sm2auMb6mLgbiFOR6inrAzjIGF/vNwKt2Wl6jJYpc21lJOjDh&#10;kG7kH061BPFdq/8ApUciH0dCuK6lJW3OSSak0RbUHrIfyFPyenQegFJjFOVPmpisJHC8sipGpZ2O&#10;FVeSa0X8KaqigyWhwewkXP8AOt3wXYgSTag4GY/kiJHQnqfy/nXWxmGe3lv5cfZomMcSd5X7sfYV&#10;nKVmUk9zptL8UfZfAcCT2klvcLGFKYIAI4zn0PXvwa8t1q9e4klmlGEUFiBXslnpEEXgE3Go2yTS&#10;GNpG3Dox+6v/ANbpXn3xE8PxaRoMFuUVLiaNTIEAADeg+leVHDtVL30PWjiYKlypanlD3EUvDeYg&#10;9FIxUZSL+B2HsVq7/Y21eZip9Cuaz3Xy7h4SdxXuOhr1ua+h5bg1qO+z7v4lpyxE+hHsacBjFXdE&#10;jSTXrBJSoja5iDlzgBd4zn2xQ3ZXFuz3nwx8N9E8OeG4rnVbG3u9RdA0slwu8I2M7VB6Y6e9ee/E&#10;HR9Okd5Le0it5P4TEgXP1x1r17XNaim04SKHUKMncOOnrXjXiTURfSO5PTO1QeTXhRq1KlRSiz2K&#10;dKEIPnR555gT/Vrt/wBo8n/61M6nJPNTz200Lnz4ZI88/MuKhx78ete+ndHjtWYm2kqTbTvJ2f67&#10;5B/d7n8KdmS2kQYzx/KpPsoXmZtnt1b8qeZ9oxAvlj17n8aIrOWc5UbV7sxwPzqkiXJ9dDNDK330&#10;wfVf8KkEW7/VESew4P5U1QFHQClBXHC1Jp6CbMEgjn+VKR+FSic/dkUMPRucf1pwiik6Exk9A3IP&#10;40guVs46da0dNkh3DerSnPIDFMfiKzbqNoJMHBB5yDnIrT0Ozmv75I4EJ5+eQ8KgrCUpXszpUYKN&#10;1udFq/hVovDUetQ7Gic4KrIxkT/eBGMehFcljn2+le1641nZfD5ktI2nmjBMsqoSqAAfID+pJ9q8&#10;UAbGR+eK58LUlOUk3dJmuIglTjK1mx+3PBZRVyxikF5EYiHO4DA754qXRbS2u5sXbHrgYOBXR22l&#10;W9pqIVVMciEMjE5z3712NpqzORXTujsfCfhK91Bw1iRHOFLKhYjcQM9KwvFnh2W+1bzb+eRbnaFK&#10;svCAdsdfWvUvCk8cnhuW5iU/bNOKXGQeWUN8/wChNc18WG8p4ryAYVW+8vGVIGM1wRoxpVE/U7pV&#10;p1YNHkOqaHPpyCQsJImON4GMH3FZgJHB6eh5r0RIV1fw5cK3LNEcH3HIrz9oXQkYz9Dmu6Er7nDN&#10;JajAAR3+o5pdndSp9KXFG2tTPYs6TJIuoGRODGhPA5rppF82ESL0PIrA8L86nLt64wMfjWvolwfP&#10;ubGZsmJspnuprGT1NYo7/wAMzm70+3uVJ82ymCS+8bcc/pXqH2u00uVrMrtmvLZpA2cbinUAdzgj&#10;8q8Q8Pai+l6yIi5WG4HlsO3tXY+O9RkttP8ADmqwth7e4Mch/wBlhg/oKwl8Vi7HL+KpzpfiiG7Q&#10;4juTsY9t3FUfF1kl/oqX8ON0J+cAdAaX4g3CTaHI6sCY5VdPxqh4S1gajZvZ3Xzbl2up7qe9Tqkp&#10;o20d49zkDnuOaJo8WJ3cHORW7PpU0N48NrC1y4PyiJN5P4AE1OngzxJqMZSDR7gEjkzARf8AoeK6&#10;nUilds5uSV9EQ6BIbqwktycsh3J9f85/OtGzu2juonXiSF/0rY8MfCzxBYzCe4nsYkYYaJpWZh+S&#10;kfrTPF3hqbw7qVvOHWSG5JClM5DDkg5+oPvzXI60HKyZv7OVrtHoGt+JmMnhLWQ/zM7W05z16Dn8&#10;Mn8a85+JsYjcgc+VONv54q5dXJn+HxQ5D2V/FMpPXDDb/NaoeNpvtkcZyAZHU5J/H+tU2k4hBaMy&#10;9Lv11rSZLa45dMc55PoR71WW1ktrqKUIW2SKwKr6Guj0/wAL29zCNniCFRGMbVtXdOPQjt7471eH&#10;hSINhPEth/utA4NL2qSaHyXaZl67Zy6vo8ltaKslw5Xy1LhckHJ5JA6ZrO0TwHrVvOk0kttDxgq0&#10;hJ/IKR+tdda+HHsruG5/tWzu0VxlIshu/Y9q6GEc1xe0dGPLFnbyqs+ZmXpfg8QSyvLeZWZgxjji&#10;wAcY4JJ9PStay8E6HHKsksMtw6sWUySsMZ68LgH8atxNg/Sr9u2SKxlXqPqaKhBdBdT0nS30sA6b&#10;at5ZBjXyV+Ukjp/WuautNsLxWhs1kgmkUho7SbMZI4yxO7jnoK6vVpBBpqSMqsPNThhkdc1x+p6t&#10;JayQyFYYr2R8I0MYAUdxwMMMdc8VdOS5byZjOL57RRUsLc2tlHE+Nw+9j1JzV1DzVIPg8dqmSYfh&#10;XHKTk7s9GMbKxqW7Vs2jDiucjlAxzXWweF9SuNKJWdbSaTBQkFsD0Ix/I0Q5m9FczqOMVqy9FcRR&#10;R7ncIB1JOKJtdtIE+RhIfb7o+prC/wCEf1CwkV76KC4XPMkd7tbHrtkH/s1aN1pmlOp8i7aUDorr&#10;nn8OKqrOrTjtb5oyhGnN2vf5M5m88S6IJRHcOtz5ROYXU9e5Jxg88/jXIzalHq/iQTWxzCo+XnPG&#10;0Cu+uvD+m3abJrUTL6GLp9DWPB4BggvHnt7yaJX/AOWflLx+I/zxRTxkeRxnpoXLDWkpRZmK+D6U&#10;8TBeSQMdfat4+D9Pt1829u7goOpllEa/mAP50kLeHLBwbeOOaVeVdUMrfg5z/Ouf2ya91NnRy9xN&#10;Ia6nhMlnB56bwpfIAAweQScHnGcc10lnazwvvuWViOiJkgHPXJ/wrAm8VS/dtLXaMfemcZH4DP8A&#10;Osi98Szrn7Vqfl8Z8uFQpx7Y5NCVSbtFGcnGOsmd0Yra3XfPIsS+rNgVRn8Q6JbEgTeew/hiUtn8&#10;eleZ33ia1t4XuGgmuF4/eMMZ6dc89xWLeeNpiCtskUHO0DBfB+vT/wDVXRHAVn8SsZPF0ls7nq8n&#10;jBuRY6Yqjs1xIB+gFZN94tvkUm81OG0Q/wAEKgfqea8ll8S6hcKWluJzhckbhEAc9DioiJJC4fhC&#10;/Ix83I455zXXDLn9pnNLGL7KO+v/ABjpkRLTm4vn45fJ6/U1k3Hj2ZWVLSzgtxuwwYkke+BjFc3L&#10;YF1VLmTaEVQCBgMAfw596j+zKZGhjDOikA5UdMdM967IYGjHdXOWWMqPZ2NS48V6tdZEl44RmZR5&#10;ahcdwc9cVn+fJPh5i5lIU7nYk9wRz/nimwbI5Y93l7mblVQsQQc9D61PBC8hQJG7AqMIoySMkHHO&#10;AOtdkKcI6QVjmnUlLWTJ7YFISZDuU8gSZ5wDntWhBHL9stfnXZ5ir8r7cZHODjjqO3UU+2025VYw&#10;GWHCPgMdx4HII6dqtW2nG31C2kmlcsZEJw2zGcdMdK6+R8pxOouZWIda8yLW7/ycTZk+8PnB+Vf4&#10;ulVhaz/L5ds8YZlO55Aucjngfl+Fbt0kX9rahiSUxrIBvU+a3Rec5zUdybdJgHd+rNjgDjPqT14o&#10;pr3ETUlabXmYTx3Vu4jcoCIcHdhig9frRtVpSkk806mVVYx5VBxnP/6qk1hQbhS5XmMEZZRkjt71&#10;n7EWaJmaAZZTyWJ6fTGKiW5rDWNzVs4AlsHAhUZaRXYbnA7citNp4kYNLlELtg8Jkdjj68VVtbaI&#10;WuVAO1GHAOc5688VJdCJo1WaNRhwMsUJ6dxmto6LQ55WlLUXTFAtjlFZSwBO4HI69OmBWn5RGcyb&#10;kViCy9tvPP6Vm2skMG0hngIJBJT5T/SraAO4kUK5zkyQnBAPse9aRfumU17xZjeKLytzxrEGVxtk&#10;IDLnkcj1PSudKAkgS9SclZM5yeo46V0AumdjmaNztOd37sgDHHSufVJIgrAyDBBGGznnsf8A69KS&#10;KpXTdzpdAR47dQy4ZxncVHyrg4AP4Z/Gu+tY2Hh+0zzm+JGf+uaj+tchpcBjVNoVo1iQEcZzt5JP&#10;PeuztWY6LYFT968IJB/2UrXRWRw1HdSl1/4KNuO8vITKRO7KJE+Vm3ADeQRg1z0+sQXGl3Bu9LtG&#10;O5EZo1MeR8x6j6CuijbcJtxydwPIz0kauPeBTotwcDPnJ1X/AGWpU6cX+AnWkrJ7O5z1lDbXGqKt&#10;rpwgU9Ssx+YFhnqPeqNzps1sZY4w0WfMVd+SSR34/wAKvaeTHqcTKQGw2PlBx93HBFdW15aTx3P9&#10;rxFmVcK0cSAgFiOgHPQV0ShJLQhYiMZ6roed3i3MepSkSKE5yGTqBxyDn0700X88W9JLcy/uRgIM&#10;FeeOVrr7jT9P1fUJRaz7oyjEjyvmU54z0NQr4Ll824+ywLKWRBvVjlfXrUJSitTWValOVmc1a6ou&#10;2F2vLiN4htVWO9F7cZ7/AOc1uSXjS2G+PVLa6mdgyRtEA0eF56HALcVgXWkyRLFAiOsrYU+YhwuW&#10;OT3Pasy60uS2YyNG0SO/yupJUVdn1E4Rk7xZvT6hP/a0yXH2WS5EALM4wpxjsB1+brVqTUri2skv&#10;LjSLA28qhg23aMHnB75yTXJ2VzcW9wLmObdKIyCW5OAVOADn1H5VLNq94sH2aW5E8DjeqOBtzndn&#10;APH/ANetEifZu51mnWR8QxzM+l2UPlu67fMbhsdTgeg6U6y0CGOO+ES6ha3ML4WS1PmRgGNWGQ2C&#10;eefxrK0fxFd2s8k8TJEXhDFV5DMVxkg9fSln167k1ye6trhoTIUJWIbFbjacjPHSnyyexjrrujUl&#10;h12HT55rW/hv0ubeNdsw8iR1bpjPHX3/AAqTXvFhn8IvpGt2V5YMpjjillVmRtrDOCEweAe9ZP8A&#10;bl7HZ20Elx5ieYq4eMNjDcHJye1b0/iKO9Eaz4BSRQxgcfNyD93C0Om7ptENtFibU0uNOkh8Pa8k&#10;kCpIyW87R7n+XGAF2sM8/lXN+NrZpdWszdx2qF92Wt9/zA4BJyx/nXUT6Z4b17UFD2RWbADKbZ43&#10;+6ScFevJXv2rmdb0CTR7yBoJrtIU2FY5QWVclSQPxNKPKn5iWtmn/VjB1ZpYNIvUgvWMTIpAEzL0&#10;yp+UcHOKqW73T2dhf3kB1JBHKG82QdsDk7d3ccbq2dZmt20TVIZpp459pKhmjO7Lng5jDevfNJ4Y&#10;it77QLGzmuTbkpPlyAfQjsO4Helyq+pv7TljffX9DlLZHNxJiHyXQKUI52n6r/Pir14HaKwjcxyK&#10;kg+bn5gTkjkA/rXd6P4LudQ8S3dtFfRDZbqVaSL/AFnT0Y469ap+N/BN7ojaYZxbsJrpI1MbkZ57&#10;kgY/OoXJ8N9TT2rk+bocrHfXVnGEhvLuGEllCSgTREA/3WHH61IZraZd9xpNvKWAVZNPnMLf98Hj&#10;P4VbudD1HTI5DeWVxGsW8vJHl0xgdSMjoR19azZ44iqgbNxwG2/KT835VUodhKUZPQlYae8xihv5&#10;7WTPEOo256n/AG1z/IVXutHu40M0MMdwif8ALW2kEg/TkfjV+GJhcuUnjlVIh8kw3KRnOMYOOnUY&#10;+tZktszzR/Zx5MjSHDLIABnPTv8AnUyUkjSDTkn1E1K6lGrTFS6g3DHaSdpJdjyMejVb0m+unvLp&#10;4p2hWO2uXjCMVZSEyuGBzwcVONX1q004pfsl/GjA+XexJMMnr8zDI/A1b0240WS9dptN+xsbOdna&#10;3ZnRsxhj8hPp2zXO0+U6Yu72M1vH+q7DBPeyXMGeYryNJ1P4sM0yXWdMvQTcaekcjN96znZVHHXZ&#10;IGJ/Ais240yKW7f7BJaXK7jgQSmJv++XAqhcWkkORIkkTYPEyEfqM5p3a2QKMZ6J2Z0aT2JX/R73&#10;vwlxGYmJ9iNy46dSKna5uVtZFKSmBhy0TB0ODnGVJB6VyMcdwmArLz2DD1+tWrR5I4pHBaKQRnBR&#10;iDnj0rSNUzlRe7O80fxjPp1mkNrdvEEOQu1SM9+COa1rTX4brW5NQuok3zmItJx8rIDztA+nArzE&#10;apIXCvMrgdBPGGz/AMCGG/I1ajv9hTMLpg/ehk8xfwRuf/Hq09pHqjCWH7Hsnhe8sNb0lrR/IV2u&#10;5SxlVWIBOchTzyT+lYmuWMMGjzfZY1kMMYVmDqBncegA/SuBtfEGzd5JLMzZ+Q4b/vk8/kTVq31p&#10;WhktVuZBG5+eFiQCc9SD3qoyje6Zi6EktD0KI3Nv4Mt5pYke3Luq7JCPvIMgrivNnnE3iaKVAYzk&#10;BQTnHzV16+KUl8Mw6NLBGixz+aJAvJ+Xbg8/rXItbzR65bTPH+7lkIRkYHcA3J4+opxv17jppLm9&#10;Du/tNx5d+s88sgQRohc5IBVTj+dRWoC+JdWI4/4lsJ/8diqe4hkijv8AzMj5o/vf9cqZpiE+ItSH&#10;Z9Mj/wDQY6ttf18jlh7qfoUfFoL6faDp8rD9RWd4eTZq1vI52hbyMBs9B8tbPiO1Y2ludo+90/4G&#10;BVQWwtmIIwVkDEAdspWqWhV1y8v9dD0XXxDPZ2Dx/Ov22DcrdD8/XFZdxbWskx8rT4HUOUk/dJjA&#10;V8j8eKrNYWlvJaTWcLiSSeBXZywBHmLwAeMe9avl3FvdZlXKNKfl2EBR5Zx0OK51aK0ZhJXafc8l&#10;8S6ZFFqM0qokYyAI41wAcDnH61yKEJsLBsHqF9j0r0TxPH5movgYDMuB9VrgmgCbQ33CcD86zqLW&#10;6PYw0rxszqdGv5LuaBp1Ak3ISVPUZbt+NTaYc6VenjHkRD85WrP0sJAymJvl8pW5HT5gK09OXOlX&#10;LHgeVD/6PNa62OeUbS08iPxK80V8HiZmAt4/lBPPzHsPpWCmoG31ZL4oxlhnWQAnAO1gR+eP1rX8&#10;SRqbqMzHj7Op6453GuduE2szANtXJAwKxnZ2Omjb2evU6DxZPZT39pLZ3C3K4JdoznB44qnJYpNP&#10;CYZkM2wBIcFSeMk5xis54ZRFHM4OwsAMEHr0/lUmoOYJrdy+xlIIOcYwBQ27FxjZqKOq8EEW15fW&#10;17GUmlKMinnIySSCOCKz9RbdocLZGXv7sn3+W3/wrc0K5YXGxipi+1KgdhuIyCTtI55xjjrWJraJ&#10;HbQxWySi3gupHcSsC6F9gww99gwRnPseKfMlJXMYxc/eSOz01X/sDSmJX7zr+Rc1yfw5n1GPxLdD&#10;Sdgn8qQszsVAQMCTx1+ldJaeIbOy8GaY7Ryv5c0+8hcbck4Pv1rgNHnMU97LaS7C4ZchuSpPI/Si&#10;UnaxNGnpLzO21K0s7TSRcT6rC11LDDMbZV+YEliVzu4wOvX/ABzbLVbK00+28xZbi482JzJJcDac&#10;NkqEA/2u+Olc7e6g5jKs2S3HX1qmZIktYQxzzuPPtUuT2bOj2cUmktD2S/8AFmnwwxqkSKFKphmU&#10;Ebc5+UA+n61xdv41ez8P21rAiR3EMTruZCxBJOOuR3rijcswbyIyVySWc7VH+frVWSZGYiSRpiON&#10;sQwB/wACPFTz8uhnHDQ3Z1N/42muZpS9w4WbaGRGwMqAOi8dBjpWG2qzzr5UETOq8gKPyzj+tZzM&#10;yxb0tlhXjlsuSf5fpU5gvLiJWllfymbZkvtQHGeg+tNzfU1VOEdkTyyzrk3E0MAHJDEMx/Dn+VRL&#10;JH5fy+dc45BZvLXHsOtMWKCMkDa74GcLu59v/wBdBWXaT5ZBHQynaD+FQm3sXot/8hyzzAHySI0I&#10;wRF8in6nqfpmmyxmKPcXVSRnbGnP5496tw2qNvMkjEc4WPHHH0qe8tBa2/8Aq1IJVt+4ljuXOOfe&#10;qVPS7F7RXsV1tzI0YAaZyWIAOenHU/561dh0id5d15KsB34bPzv69v6elaMcAa4tpoFUJsO4yHAB&#10;CDOSfertpb3Mt7MtgqzzSdWiQyE4yflVe3uTzXRCnHW5yVK0laxTstHsopJfMjWTYUKmRieSBnjv&#10;3rSkaBofJiEr/IB5NthFyU7kc8/WtLRvB+sahd3YvojCiiLJlyp5XIOwGuy/4RHTLDH2z94qjG2R&#10;gsY+U/wjrT54R0/I5aknfXXb0PML0XEtnMtsiKoG4rEmdo45OBz+fetLSfBuo3ULXEkQt0eMuzT8&#10;ZX2Xrnj2ruNe8i20i4W1tmFuoPCR7VHc+nvS2N/PJaJ9ls/leEKzzEKMY7d6q7cboxlW5Vocpomm&#10;W1tpUE006oxCsFjtmlYk84yx2jr6VY1yKzbw/cC2+1naUXMrIq8ru+6o/rVuKNjpVoGwSFjzhj6E&#10;evtVDxGXi0KdCwX54sADg/Jjr+NJrXc3jLmnojAsruysobdkj/ebPn8tApBz13EnPGc8Co/7Vc2k&#10;XlwRrLHIrBjyGIAxn6VXVgtuAzfw4AP0pit5MMTkZAk/pV6JGlru7Lkq3V3EzTTPgHO1sqOvp9aN&#10;OkurO6k8lj5jWuASobPPpzxUllA99H56KdpfBUnHufyFXbuwNu8QWN33IdoQcgf/AKiKFG6MZVFH&#10;3GZCXbojpGvDZUrnk8it/QVdvMlfY37xfvyN3B96TR/CU+sLMYJV3QFSYzncSc//AFq39I8M3uky&#10;OGjnYNscMImzwT2A49awcUpXubVK8XBw1HwK5tWkcRNCLdA6xyNwN3XJB5/OorVNOG6MieJCrAus&#10;gk9/ukLkn6jpWi1pqEFpNIbidQygbJbcuANxPGTjvVBLS1uriEy7iWJZjPAIl+7gnOSKTind3Mqd&#10;Zfy3RFrujWl7JdXlheFhAqq0LW77+I+OU3L0BPJHQ+lVNUj3S+H0wy/6GuNx/wBt/wCdVbqB4NYm&#10;3mN0Qc+USy8sAOce4rblVTquiK/yn7LEqhXBzneen5VKi47u/wDwxrOpHeMbaHXeKAZLfT0HOQyg&#10;AD+6tXbZQvjSBQwPyICB2/cn/Cl1pLSL+ypbsTkK4KRoB83C9Tnip5dSZ/E9taRRRxxx3PVV5f8A&#10;ck8n8a5OZuCSXRmqppVHKT6q3yPOtYQrrNy0kk6kNjrnv6VzerJHHbidygBdtzSEqW7AcfhW7rL5&#10;1m4yqkq/c81z+tNIljGyyFcu3y78A/mPetKvwm2Hd2mcyGuFkDIrSjJUtHLuU8ehpskjFYluA6Pj&#10;AD2ynnGSRgDA6VNaWyNdo8wmAXnLSAgHHtS6lG321yBJszjO8MAMcjGa4uVNXPSU7SsVC2GwI7iE&#10;EdURumO/JHTP40hIyPPkU/KDiaDBwT0BA6nin+UxnPybFU/MFjdSAF9iRTUAOMTxFyASuXGWPYg+&#10;tY8pupdhPLDoGMAGD82wkED/AGl7U+C1neAtAzFVXcQXOOnTjGeM8itOy04RxJLdxtgDCxkbuvGc&#10;+x963rO1jEd0IxIqlUZgCAAMGto0W1dmE66TtE4SSCRVCFJE4XJIDADOB1BOKZEHTIVFcDkqmeOe&#10;uCMdhXYpF5Ukcknn42ryqK36ms7UrGEQysF5QEAqFbPfoOR1z+VDpdhqsnujBhsI54dyxSbwPuqq&#10;55PsfbpjtUun6PMLxYn8yMyZVeGQgkY9DUqRLNG6+ZCGeHBxuUjHb5hVOC7Nswj+0SR8g7lfjqPe&#10;stVY1ve6Re1aNrLVp0ScnbypfIIJGeuAfzAoi8QanaQ/LdTFvlHzEMvP1zioHd55BK7Ss7Yy6zBj&#10;1H8NIY8bxmMMrIR5i+Uw/p+tRKMZ6yRcZSjomacHjaddgnigl3jIwCpPP41di8V6VNhrmwaNj/Gg&#10;zj8eDXKzxuJAGhZsEjJAfHfqP5+9Vns1lYLDJHjPIViMdzwf/wBdc0sLRk9jpjiai6npdr4otyB9&#10;h1m4tvRWlyPycGtiDxDqe3cLi0vV/wCmke0n8V/wrxiWzuoogzSMMgN8wI/D06UsWoXcMgWPa7lg&#10;oZTt2k9fmGP1rlnl8HszeONl1R7pD4qx/wAfulyKB3glEg/I4NEmp+Er9v8ATY4kk9Lm1/qRivJI&#10;/Es0KxLHqE4dlbduG8Jg8HoSc/pV218Y3phUulvMWJypBVgPU+nWuWWX1FrE6I4ym9z1mw0rQmbf&#10;pDwq2P8Al3dcflV9NJiVv3scF0n/ADzmiyP0xXjieLdNmbF/pBVt2AYwpJP44NbNn4q0tlAtL68s&#10;z2USOoH55FYPD4iDvqjX21KfU9Yub6ee1W1m0/T5oEACxyxM6rjpgFq5vXtIfXSHlFra3GeZYImB&#10;b2IL81jWniG/J/0bVo7tRxtliV/1XBrVj8V3AAF5p8M3q0UhTH/AWB/nUyniNmyoQpJ80dyGz0O9&#10;sbbykmhuACTkkxn8sH+dPe3vF5eylx6oVf8Akc/pWgniPR3/ANc8to3pLCT+q5q9Bc2l1/x63dtO&#10;fRJBn8qwcqm7Rv7pzMk4jH74PEB182Nk/mBT7KdrqSWGznicbVbH3sHkHofYflXWsjqPmQ/UGoTH&#10;HuLeXgnqQKXtdLWDkTMCXRnutv2y3t2CtkHrz64K15bem4tbyaO4tp0CysAdhIIz14r3Axp1DGsK&#10;98OWl3M0gmniZjklJM/owIrSlipQ0lqTKipbaHkq3UbcBwD6Hg0y5O63yP4WVjj2YGvTZvBUcy4+&#10;0pIPSa3DfqCP5VRb4dhHDCGzcZ5G51z+ABrqjjKadzGVCVrJnp9u261APXFULtsZFZtlfXtsFFwo&#10;K9Dgk/zFWbi6Eo3rnBpVKkZaxZFOEo6SRUlbmqUxz1p883vVRnzWNzexm63bi50i5iJ2goct6VBp&#10;HgnRrNYfNtw6uQhuZUMihjx83XHJHQVpTbZI2RuQwwfepB/bmrxSTC7iihn+ZgqSk5wBnjgEYHTI&#10;GPwrppzag0mYVI3kmRQ6Xp8OpDNqsMiHeioApAHTdt4zyDjmmXuiWEl/LeR+dFPMMOUcEN+B+g6V&#10;HpEN/Z3jW1zH/o0cREb4JPUYy+Bu4FXbhhk051JQl7r0CFKMo+8jitT8DG4vDPFqWOciN4SAD9QT&#10;/Ks9PDd1ptoY4YkuHOSTFIOT/wACxXbTN1xVZ1z3q44qokJ4WmeU6fp9wbm782GQyqwVwEJ2nng4&#10;qwbWQtgKS3oF5/xr1PR3vdPa6ez003C3Mgd5Q5X+FRjoc4wa1n1jd/x/6Izbef3sQcD39a71iakV&#10;pHQ86WHpyk25annGjWK6REbm8+W4K/KCPuD/ABP6Vz7602o+LLaXdmOOTCDNdD4zsrzUL7fpxSGz&#10;fnyTwR7fSuefTbmxRZbiHc8I8xQp+7ggn68ZrT2l3eW5PJa9tj1iz1TcmhQKf+YnExHryP8ACsHx&#10;LrBvtUvLpWyJZG2Y9M8Umnz+WkF0c7bZvtKc9cRsw/XArmrq58mEzOfu/dB7k9Kmb6BTWt2ZOuXX&#10;lQLZxN83Ct9e/wCtP8Wfu4LS2z8yRop+oAqDTLCTUNYimk5hiYM2CCx7k4/Wna15l7ryQxAyvvCK&#10;qc7jntVqyB3bIY5pYTsjkdQuANrEVeg1e8jcBpmdSeQ/zfzp7eHdXizv0q8HuIGYfmBVVreWFgJo&#10;pIiP76lf51y80W9DsUH1H3rJPJHIsKRtsG7Ym0H049aitbGa8uEhgQlmPX0Hcn2q8IzJcJCVJyq/&#10;KvUnGfwrfnkg8N6W8shUuQO33z2A/wBkenfqe2PQUlGCPLlFym+xX1TUIfDuiR2Nu+ZO59SeprYt&#10;nzpOlxE5DbEIz1Yjc36Y/OvNJLmTWL/fOWaSRhgc8Cu5ubn7JrmmWatnyolLY/vFRn/Cs29DRRPZ&#10;NYvwLTQNEiOTdMssoH93Ac5/z2rzvx5qja74que8Nqdigc5PU/qa07HWvtHjF7qXPl6fasFBPYLt&#10;/rXI3l35Ol3N63Lylnz6k9Kzur2LSsjEEP228kgiPEY3SsP5CuVkjH9tzonQNgV0nh6V0trmbJ3y&#10;Zy3r/nNc9Ad2uyk8ZY1tH4iJLQtxRLgZgGP7zMf5V0OgaGt85klfybeM5d1UZPsM1hKS06hf4jgV&#10;3Nxt0fRI7ROHx859SetW7dTO2lkdRZwNL4TnttKimEWdoYzbs59Q2Sfwrz/xVo8mnaJcBkZrmUqm&#10;SMbOc/yBr2TwxZRWtrpFjOwQJF59wT64ziuK+JyJJfiKGIRgyF2UdhjgfzriVGKkpI7I15Si4v7z&#10;xu01fU9OwqSyGMdY2ORWz9ptNSs2drOGOdRyyLtOffHWnS2CNwUH1qolv9llkC9ChOK1nFRXMtGT&#10;B8z5WQpdeWMRpsJ/jT7w+hNVzb28jZLSAnru5zTvLpcZ7V3cxw8qT0HKip/qzGP9onJH0yBUotmm&#10;XJaZ25wFj3j8xmq+KbiquQ4mcEHc/lTuB/D+ZoABpwQfWoNQyR93aPwoHuTUiQsxIUcAEsT2FOtQ&#10;J5dgGB2c9RUuSTsNRbV+gy102fU75ba0QySMeecYr0Xwnot9p/8Ao9zp5XY3zHrjPcj+tUvCGiiD&#10;WIZoJt+5huVsAn2HavRNb1dtNhUSBSIxlWdQWA7gHrj2rmqKbvbc3jKHu326nn3j3X47zZptuMlF&#10;CMeAkaj+FV7cnJ7k9a4fHqMV0/i1TJrZuGAKTL5kZCjoev15z+lYzSKq8Kp+q0sNSVOmrO99/UrE&#10;1ZTm01toJoq+bPJGMhsZWulguGvrJWzia3O1h/KuZ0aX/ib7lxhgfu1rNdNZeIt+T5M42t7elXJu&#10;5CWh6v4C1KN5Etpn2rdpJbSjPUOuB+uKzfE9+NX8CAS48+KDY3+8gx/SuYiun0+aGaNiuxwQR9ai&#10;utYP2LUImPAdv15/rWVTWz8zWno36FTwbq3mSG3nck55z6GsLUbVrfUriIA4WQ4x6dqz9EvGs9Ug&#10;l5A3c+4rvtT8ManqOoQTWFlNKs8YJdRtUH3Y4Ara6UjKzascVz0YB/r1pDFG6ZDbT6N/jXZzeANU&#10;s5rRb4Qx/aS2AJN7KFxknAx/EO9btn8M9N25vL25lPbyVWMfrupOvCO4lRlJaHnHhglNSmYcFBn+&#10;YqIXM8XiT7RHt2I+1gTjI6GvbNO8DeG7Ft0emiRz95ppXfd+GcfpXR2el6da4+yadZwH/plAq/yF&#10;c0sVHojeNB9WeMyPHcIs1vIGxyCD0rrNXvBrXwvuyOZbVlk9dpBXP6E1ofFPUDaWmjQf8s5rh2YY&#10;+9tCjH/j1QXE4GjiHFusN0CuxIRyBwc47npUus2lKxSp62TPOPEV55nhsZJ+cRgZ+g/+vWz8KtDi&#10;eafUbqMPJGiiJX5Chs849TjjP171PdaLp80h+1W7MbcFjZ+YVBIGeg5Ax6+tdZ4T077Dp80hi8tr&#10;qUy98BccAE9QKVSonSdi4w99XOkt8rhQSF9M1bhUCqkZqwjYxXm8x28pfTtXM+LfJv8AU7SwmXek&#10;KrJsXlndyQB9AEP510CTAda5zxFpsd1q0N+WbfEqBcMRgrnB46/eNS5JMFG5h3mm2EWnX2nyNPE5&#10;j3eWY8fMOV5PvWNjR7q7FvqGqR2lxEAESeJ9rcDneAQKveJJZJbOW5CmNm8oYB64wD/ImuD1Ys+o&#10;By3O0c110pNrVmU4LY9G01NPsLxZRq+lSJxuC3qIcfQgYqe81nSgXe61SzAB+VI5hJ9OFzXl8K5U&#10;ZqQoDwfWraRPK+jPQtPkWa4WWFy0bcqeeR9K3ga5fwxGwtofZc/0/rXRE+prjrN81jtpR90txyYr&#10;Qs/MlYrbxSTuBkJGMsawhcKCADk+grSsrP7ZG6XVtKyBgy5LJgjPIIIPesJSSV2W49jRvbHxLLZ5&#10;SxmjRefk5avPNVnkm15Y7k7PsgYFGUAhiQDmvQ00qeLBgvL+1HZY7yX+pNVZ/CWnzXM1/fmSaaU5&#10;klmlb5jjHPOOwprFU4xa1MlRk5qTOIN2ijLNgetOjuGlk2W0ck7f3YlLH9K6sHwvZMMJYs47pF5r&#10;foCadL4otYV22lrNJjpvYRL/AFP6Vi6sntE6rJGLa6Xrd0B5diYVPRppAg/Llv0rt47G6dF+1XVz&#10;KwAyDcsRXJzeJ791PltDbL28tN7fm3H6Vzuo+LYA7Jc6jNcsRkxqzEH8B8tXGNappH8DCcoL4j0q&#10;WXTtPJ+1TW8LDs8gLfl1qlN4psIs/ZkluD6qm1fzbFeUnxpGscbWlg+x+N8jBB+maqr4rvri6MZM&#10;cQBP3F3N+Z471vHAVJPVfezGWLpRW56jN4sun/1EEEI9Xcuf0AFY174lmbIn1WT/AHIFAx+XNca8&#10;xuGIleZkZgcOxPHPbp2FSJuMakHACg+45+lepSylLWcvu/4J51TM3tCP3my+pxMSyW7Svx88h5PX&#10;vyexqs2sXPIVUtxgjnJPH+f1FZ8aCJW3MQQCAMeh/wACakaMtwGJGSM+o2gV3wwNCPS/qcM8bXl1&#10;t6Ek000rg3FxM/IHBwCM45A49Kj4jUCGPaDg4yBj5e341IpC8vsCnByeDjOf6Co38t9y5jK7W3cn&#10;jsen/Aq6o04xVoqxzSqSlrJ3M/UkiFoVkkCruXeWBO459Mfj+NYKlMA+XGFKk5ZNgGW9zyOT2rd1&#10;q6iiWGNy6OD5zEEr149OnPTtWCGKqmXKcOMCQFm984zjj2rnqu8jqop8g7yXDgAMAC6eYUHQ8jAO&#10;BU9vbNckKu5y4UMMl2B6Z4IUdqYYt1y37osdyyALEXYgj1Nb2jt5AmWRPLDMpCthMZHtntShG8rB&#10;UnyxuiE+H3mbbKyQknc3mHcyn12jAB/HmqlxZixuEaQyTPsVsk4ye4wOvFdKygsDkBlB53D+H7p4&#10;yT1/QVS1qzhit4pPMQKsjRhW3A7T+HauidNKOhz06snOzMmNVDEAImZMjdJtAzkcjp26VsaDaTvb&#10;t5m0AplPLTHQnvWTbHEbLGuGXaQVYjofUmtXSUkktVU87d3IOcc0qKvIrEO0DSkhIc7XIYCQnCLn&#10;+YOeatRFhPZF3kC+YvzkBiemMKMk/wCNMH7uR1kX7rOGyh4BA9TUaMmbdTsBEi8cLjpzkZroOJbo&#10;m1l8eLNUBeKQeaM+cvlE/Kv8JBNQSKizP5e08sdsCDABHQkik1KeVtc1IxGR33AnyZd3Ydyo/lVW&#10;eUyTkycg7uHuMdhjgde9RT+BehrWX7x+pW1J5fOjbbJ/qjysYJx7VmhXaZFPnYLgHLADoAc/4Vd1&#10;LZ+5/wBSA0ZwA7AdO9Zht2MkRWBABlwSTz06ZrOW5rB+6b0as5VTuIZSD+84HP61Hcsu2LPkkHk8&#10;Z59ajtziNAkO5gcYjG4578YwKRomCxRyLtbOQhT5vf8AmK3UWc7aTHrL8nyNF9QSv8qlhuH8zLl3&#10;/wCBqf5ioljK/fUR+hkAH/16f+5ByzE5/uAD+f8AhV8jW5DqRexejn37d+Sg7s5U/pwRWbJBJBJt&#10;ZY0P94MBkeuPep4LhI5kKqoA5O4lif5U4XrHplP+BE5/Wr5Ytbkpyi9EaGmFYiCi7gcc84r1bRbq&#10;CPw9ayT28VyfthVS7FdpKrzx9K8kt5pC/wDrGJ9zXo+lsf8AhEbHJ5a/6f8AAVqXFSsmY1ZSheXl&#10;69jtHgtftc8UDRqQOV8wn+LPpx1rATQrqTSZo4fJmLSqR5coP8J/xq0xxqmovnp/8UBWJbnHg+4b&#10;5RmZzz7J/wDXojGSWj7GMqkW/eW1/wAzn1sbjT9bjhuonjfaTj8VromhRPtJ+fdkfwZ7muYjmT+2&#10;7XeycwP/ABD1H+FdvHcWDT3wkPKkcLIB3NdkpNanFNLnXoctoMRM90yoeA5OEPr9K7bSLCRJ55Cs&#10;rhgvCzdOPTiuN0drU6hOP36kh/4yc/MK9C0FCZrn5jgEY+bPas8RK0XYqEXOormdLZRNhHt2kXcc&#10;q6H19RWBc+ErG5ZRDHLbkxnC7S4+mTXXqAGBcp98/eVjUckUEhT/AFJG3JKK2QaxVRoTi7dPvPDY&#10;NK2ar9llBMb+fuOccKVJH6VSvdHNs0bpG67i+zOcHbXaWahfFyGNtjAXe0jIx09jWz4gsoZvDuly&#10;3kImmaZt8jcsRk5GcZ/WuxStLl/r+tC51nFKT7frY4fTLYxy5aBpBt2jbxj5cj+ZqBbdnvnPlsFK&#10;A7WfkcA9c+9ejab4YtH8xYjLFifaFbkD92vt9aoT+FZRqkgjdZQN6AE7TwqHgd+9NVY33EptptI4&#10;2SPyzEuHDLMOSNw6/SkkgaS4ffyRgg5YEfga6i+0VoZIxMkg/wBJjI5IP3vQ1TmsvKkk2AqT0Vs+&#10;/vW8ZJmTbSRmorLM2PLkz1Vkx6c8fSlnurqKzKB7iNYwrAJKQAcqehHtWi1gMkybc5yQSRjp6H61&#10;WuLQC2mUqwOw4OM4xQ7NExkubUo654hN7oepQ3EccsskGBJNEGcfOTwwxjr6VV8Omzj0GyW/sjcJ&#10;i4XKPsIJVeeh9fSoNWgKwXe3kGHOT9BSaMWOl2ign78gGP8AgFYKCTsv60Olt8t79f0NfQ7K0vPF&#10;Cx6ZfX+mOxKqVxIB9wDoE75ra8c6d4jsbGwXUr+PUYkvIzEZFKNnnqSMY/E1yllcT2moNLFK6MrE&#10;gqxGOla+teK9Qv8ARobW9dZljuEZXYc9afs5OSfQzcrOzWuhvXnjMR6VfWuu6PdWjSEp50aebCG2&#10;oOXHHb3603Xp/CviFNOl0k28sjX8YkjcBWZDnPB5xUMPiaGSK4juYQnmTMzFG9VUelSa/pOg6q1t&#10;NbQIsskw3FUKt3zyAM/rUezs1pYjmvuSax8OrCebzdIaOJhbszIspAzycYwewNcReeCtSt5oY3hz&#10;mVI1+fBLFVOO2D8wrqToer6UBJpGrXlvGCQqMm9Dlfy6e1LJr2v2yRPf2sF+sM0Vy0inDHZt5x24&#10;UDOKLS9SoTadov8Ar5nDyWF5DYX6TwuFt5FVnB3AH0zSQQzrcLsdjvs2GAOeYyP6V1eqa3puq6Bq&#10;MktuLO5uSkykr1OWyM/4gVQtFiCWMohkdjAyllbr1xwfxpyjeOp0wquL1OLvUZ538yHzP9pl5/Pr&#10;VaG4mguBFFPLEu7lc5Ufgciuw1HRwLoLMpbMKMQwIYHaCf51yMNm0+uxWkaljLMsarnqSQAM1zzh&#10;azR206sakWpdEXNylV+02ttcBschfKc5+ny/pQltpklvJuWS0Z12jf8AdHzDoy/T0pbnT3sb5rdw&#10;sU20kAnOcc/0NPnVvsflNCAQyhhuHzDdnt1rTksm2ZqSbXL1Kj6JcBWa2LTxj+KNlnU/UcH+dZzw&#10;vGxEgijbGCfnjIHfhlxWpLYW7TfuhJBt6sqnA4z0NPxqtsgKTNNGwDEEbsAnAHIrKUdbm8ZPv9+h&#10;iPuIPnfOM/eIB/DK0iu20DcJFHADMGA9gSMitEL9oQSm1VSz7QYyUOee30qGW1iPJZSc7QJI8E/i&#10;tZWNL90Mjmlgz5bTQ/7BbK/99f8A1qu2Woyx3cBad1ZS2GTBIGPXODmqBhePHl7l/wBpG3D9KdEz&#10;ebD5pjPzNy4wOg68VcW0TJKVzuY/E19JAxnK3azLliCARkY/hPBwPT1rX0HWLS41y5nnzbebYJCg&#10;cE5Zdo6+ny9a88UxuMi2RwGOGgYHvxwB/hUttcBJsR3TQZjwRnIz6EGtVM5JUItOx6/rF3ZXWljy&#10;JInZE+6TyDvz0PtWdfRx5uJnwkXlBgRjpuX0+hrzSLWJztXzQ5xjkfN+lWE8SShZYvM2qw2ujA4I&#10;rWNSNrXMJYWdz2Ga9vLzTbVjJHLbJc2xUAOrKfOQD7xIq1jAl86xuuJvMcw4lA+UjopLc/7teUWX&#10;jC9s4TCNrQM8bjJPBRw46e6it6x+IcCzyTXCShpWBfypN2OvTpxyajldnYydKSaurlfXJbZ7+RUm&#10;UMjINjoY2HHo2D71xE8G51bgAFjz7MB/Wum1K80/Uon/ANNiUKpZIpYyDnJxlu5xiuSmwuYyzA7h&#10;zGpKgdT39hSqS0O3DxZ0GnIyRlEiEhW2Vid2MDf1/SqtvrM8emXFpFbvK7oqt5WWK4csOAMd/Wor&#10;e3M8Mvn7jHGoGZ3IxxkcYqSZrFIId2ZVBQhQ4Ck7QTwvvUubNFTi276j9TfUtRks2NuEF1G8aZ/2&#10;X54BJ7imroRdrWO9u9qTAgGNAuOPUjNLJq3+h6e0cUSiKSXavPHKk1FJrsy28cfnFSoyMD2I/rWU&#10;pSdrHRThCKs0d1JpWmReCIopEMxW3Zj507kEqmVIUtgHr0FM8S2Wnx2UUmmxW8ISRWzHGg54B6D1&#10;NcU+s+bDtlnLIVwu9s9sVXXWDPGUhWSbHUohbHOfoKvRa3OSNKpe7Oi/tlPtUAuZ0HllGyE6kZ54&#10;HvXO6lfPHrFw6ysNpwAO/rkdwfQ1Rnu0WQl5YUxkbd3mN+S8fmRULzpJuk8mWXd96SU+Wv5DJ/Wo&#10;lJNWOiFPlfMbH2qGXSbyaLCNhTJFJIBtPIGzJyVOenUe4waqadY3htZpHhaOJvuSyDZH243thf1q&#10;tHrF1bqUtZI7YYwPs0QDj6ORu/Wq1xI0zma43yyHkySMWLfi1YNzR0pQV/M1LgWMG0S3yu6nlLZf&#10;Nb+i4/4Eagu9Rjkt4obOz8tUkLCWd97EkD+EfKOAPXp1qlE/mqAvzA/woKeY2VWbCrwDljkn8KFG&#10;+sncbm46RVgePzv9c8kzA8LgBR+fApxKRnO1WwPvvyB9M4A/AGrEWnM8hSYyuDyNo2DHB7/UdquR&#10;WUflxy+RH1IJwWH3R6mupRaV1ocjnF6N3MW5eWWNnXc+FwXPb88VJDBcXEYhcYTJYBieD68ZrWOw&#10;25hnlVDsOSeccewwKhjwNvkoZGZQfu5Bz60ez1uJVdNFYkgtwupIJREqmIbj5xxtAXnqPyzTtXmt&#10;2t0ks4YjEQWCiQHuBnAJI6dzVmyh1HWL6O1jtpJZlVECqgjVeSnPT6c1e1nwzfafoP2vUZ0CrN5C&#10;wA8qQu7P05x+FXSi0lFsmtODnzLpYo6PPdTzOVult432o4jQDjoeT9aranYOHibdJIHG0uzZ3AHq&#10;P1H4Vd0ewVrJpVieRgwwFHQ8Gun1y3a7k0+G9hkUBpyqgklsgMP4RWySsovqY83LNyic94aMcGp2&#10;zXMIfEsYKOA6sNw6Aj2r2VNUtbSYLCXbYn/Hvbrj5u+TwK4LTPD014VFvb5Aw4VSV9+vXtXotpoi&#10;Q7RcGOIspIjQ7R9c8k1NRQj8RxVZuck4lS01C4v57oJCYEYxj92VZjhB1OcDrVw2nlMHk8mJifvS&#10;N5kh47DtU8GnrDJdeUytGkoyDuPPlIfX+dTXer6fplyyzXMEGHB2xR5dsjHOM4rnc+kEJwvK8jK1&#10;+2D6LduZHZgpIeRcfxf71WdNtYV0mKSaVSfs6OfLjA6juxNYXijxOLmxuLe0tmVGGN8pyx6fwk57&#10;Vzs2r3moLCl1MXRYwgRjheCMYUY/rW8ac5U0npqJxjzc25svcxQaPbCSWBX2r8iEyN94/h+FYOv3&#10;Al0u4wSfnjOdirwV6YzntUKtLJZxgME+Tnaoz0bvj+tMuoHbS7kBS3EbYAyep/xrb2dtS+azSRzk&#10;DxbsSxPJkHG1gDnHHY8fzp11uawR++9sHHsKlsNMubmQm3geQq2GCgnFXb21l/sTykjLyi5ZQApL&#10;ZwPSm9jZtc6RteGYs6K7DnMrDjvhQf61ralpck7wqw2eZGe+OMA/0qv4KBPh2RT2lftn+Fa1dRLF&#10;bfbKFIRhkcEfKKE3e3qcE1+8cvMi8OWj2V7JItv5zhWUMecYwMZwK6pLy+DsUTah2AhnyOT6Vyem&#10;CRJ8vdM4+fIJHHT2rVMjrqKEGIox5LHg9Pesqkby1BSS1NLXdRv3011k2JHgltrY4B/OuKukWOS1&#10;mD2ufLOCItxAx6Yrpb5ovJkJmt8qj4XZu78Vzt/cxwQWz3VzcSKsJO2FNu4+g/CilG2iRTvJ3ZUv&#10;Eu/7XuRcu0krQoWVU2Lt3p823itSU7vEmkFQWKw24JA6df8AGslrrN9dy/ZzBG8MZ8sn5gPMj4rS&#10;vrk/25ojTW4P+jW4QLJjAyPwqJXT/rsdCs0jt/EbFrXTNxyfNxz+FRlwvjS2AOSbr/23z/Sq+rax&#10;aXh0+OKORJIrsxyROeevtn1H51NPbj/hJLW6S5gkH2o4WMliMQEHJ6DHpXGvdjZ9mdSTdRtPt+CO&#10;D1ht2sXJAyfMP4c1zOtzyOIYgzqQpY4QODk/Tjite+nkuLyRmADO5J2HGM1gX94bq6dJckIdqhn6&#10;AcAcfjVVNVZHTQjZJvoV9MgUXDSB1dwhyFTBFQ6h5LXpaZVZRIceZbsdxx6jt2rQiuYrFcbcKSAz&#10;gZ4HJxjtWfNHJJIZYHO55cDyZiNo+hrKcbLlN6cnKXP8jPmlVZSqiFhuI+SYxkfKOn51sWVs0cIm&#10;/wBIniAwsRjBAweoPes1137BfG4HBCnar9h/hWhbyoqZ8xgm08iIqrenTvxWdNe9qbVZe5oaTywy&#10;MQLhV3MPkdSAo6Ee1RQT/Zklj3IA6DBQZBwO3Ge9LESgicsspIzmGbHB9iPeoRNuK+YW4IXc0YfI&#10;Jx1H0reT00OaC96zLhUSrGQigKEGfLxjn1biq0+027pKPlVW+ZoBxzjqvfH9KckyOqESrxtJJDDo&#10;ecYqO5aCO3kd9ku1WG0ZBPPTnn0/KpdrXGr8xjWg2zKplwjr8wS5bof9nt+FV428mTIPAyD+8jbp&#10;7MOPpVqzMguo1xcNH0wWLoMj0wMVHex+TcOgYjkgA2yspz0G7/GuW3uHYn+8a8iOLH2tmaHJYnJM&#10;Q446jBq2sMeWET/LluI5+MY9xVW0QfbFxEynnBSLYw4961vm85gVkfg53QBwQaIrQJydzO1K3QRx&#10;StvDEDO8Dv3yvJxWSDumybhGAcn5gWHb1XIzXRXaq+l4UlGGDj/VdD6VilXHzAPluSUug3VvpUTj&#10;Z3LpSvGxEZpIyoUDGQCsUhzjHcE4qWaJZCVvQkW5cI88eQeo4ZQCaRGZJgLiSUIXG4NEGAJOM5zx&#10;161vBxbqkttcQzD5F2Mux1OOMdvfHsadOne9xVKnK1Y53UoIIm+zpPcRmKNYtqOG464HI49sVReB&#10;ym37RbynGHE/7tsBgcc8/rWxqcMt5dfvUAlyrP56ghiOnzjnp7Vn3cH2e1BmtPLJk3BwTLHgkDt0&#10;qXvc0iyFYp7eQG4t5VClyPlEqj6A8DnHNWtOtZbvNvFfeSPLTKqGXb8vOQCP6iquyGR38hlD/OR5&#10;LNuJyMAqR6V1Frpn2aNRb3sis4DbbiPO/sB6irpR5nrsZ1pOMbLdlKDS7htu5I5gqKVKlVIxjHAG&#10;TnvWhpct9DqVitzcTwWzAtKpcrjg8Ybp0H51YgsLqNRujS4JUbjBJ8w9OGx/kUaZqMdlfwpeu0ce&#10;6Rts8W0jrj5iP5Gt3RpSeqOX29WK0/ArW/iy8eSOO5MEjySun3MEAAEdPXOOlXF1e1uF3XVlxzlo&#10;+SMfXHoao39ismkxzoY3c3Dy71kCkjZk5OMHAAPXPbFRK4e2wC4Rgvyq7EYJ74GCQea8+WEoynKN&#10;tj044urGEXc6Gy1uCPAsdXuLJv7jSMoH4Hg1v2/iDXVG6O8tb5P+m0Y/mmK871HS5ptKMolYNGC2&#10;fLIye5/ECsL7SySozPNHJuDNtXaMHPTj6Vy1MvinZM6aeOlJXse3xeK5cgX2k/V7efP/AI6wH86t&#10;p4i0h/8AWzTWrek0LfzGRXiMfinVLSFSt7NuO7KyYcDBGOua27bxTfmEvNbpcBTg4jIJG3OcjgVx&#10;Sy2b2sdccdDqex21za3TD7He2857BJAT+XWrqGaMEYBz6ivGP+EhspLpoLrTpEmU4Ijw368GtO11&#10;+3U7LHVri1b+6zEKPzBFcssDUh0Z0LE059T1WKdLWdXOlafIVHLtBhz/AMCpNd1pb/TTCdOihZPm&#10;jkSX7uOoxtHXnj6Vwdt4n1pF3RXttfJ23oP5rWlD4wmGBfaVx3aCbP8A46R/Wo/fRjy9A5ablzdT&#10;Lh1q2uxmGUNxyAeR+FS+dnGDWhLrXhTUW/4mNt5b+txbE4/EA4/Oli0HQb4gaZe4/wBmC63Ef8Bb&#10;OPyqG7bo3umZhm9as6N4ktdOhMV4rEQyOBk4Vgx3cn/gX8quP4OcZ8m/kX082Hd/IiqMXgZ4dS+1&#10;3F9vK/dQW3yqfUZJGa2pVacW+ZmFWDmvdN1DLqNqP7P0y5eN/mSTacH6MQKxL4SWtw8NwpjlQ4ZT&#10;2rYisJUwG1WdwD0mQf8A6qxtV0bUZr6VrAW9wshJSOKdQ/5Nj370pVYTejHThKGjM15QTTUmCMGc&#10;fLnn6UTWF5Y4F/bTQHdgeapGfoeh/CoXBx0oTNrXOs/4S/w4Plj1ONAOiSQyqB/45im3nijTJdIu&#10;jaarZu4ibEP2lULZGON3evGr0Mt7MATjzD396rMp3ZrtjCzUrnDKOjidr51verFBHNCkrSx7IzOj&#10;Mx3AkAKSemeuKi1mLPnFVAwWGPqP5Vyvh+VIfFVhLcvsjWcFmJ6CvS9TnsdaRIdO+fy2DPM44UDt&#10;njNa1qr51JqxjSpJRcU7nOtBLbaDKzglDCvln1UuB+mGrIFlbahGPtv+qHIAbaVOK7z7Ms+nRw3y&#10;SPGVIwCFGN2cVHH4f8PzOv2mO62jgKZ2AP5Vn9cit07l/VpNaHnro9jamHSm+ywMfml2ks/+6f8A&#10;Ctjwv4R1g6hb6idIu3jRwyvImwfXLEE9c163oGleFrUrJZx2iXHZpj8+fYt/StnXJhbabFMJNirL&#10;hnU8BSp549wK1VeVVe71MXSjTepxm94yQ4ZWHUelO+2uRjefoeaqalrEUkhP2jziOjelVobxZkDo&#10;wI9a8+dPk2PQpz59y7LFbTf663hf/eiU5qjf6Np9/blJrVG2j5fY/wAqnV6lRqlVJxejKlTjLdHE&#10;QW2n2zPDBEsMnQxfLnNc3ePcQ+OMzE7T9zJ7YFe9+G4rVtMuA1rDIxmYOGX73A61i69oulYUXNqp&#10;Cqz4Y42dsZ6/4160a90eTKnyyscrpj7dH1u7PL+RtH4nH9Kgezgn0aL7XsMUgAUE4zV7yYEtru0h&#10;ZRHJHlkQ7idvOM88nn6Vy/ivUlXUJIrFiLf5VXcmw9B/D2NUprm5Q9nK3MW4dLtbOF44XcB/QqQK&#10;wz4VFrcNcQ3ZJOeHA7+4qvb3F3c30FpFLhpnVEZm4GTiuo8YeHD4RtI/t2sS3E8ihvLht1wv/AiR&#10;/KqdVQaV9xezbT8jn7SxlivopXaN1RwSFP8An2q3qerI+r29s2QQ6hgfrXK2t7IL+N1md4y4BBPT&#10;PFMv7hv7YEzH5kYfpW3O27Gfs1a57Xq+szf8JFZ/Y5So86M8eigcfpVbxK3228lcncEbBJ6k5rDt&#10;7wz61Yy54Dg8/SpfEWoS2kOYU3XErEqD0BPc/Sl9pLsKKtHQw9YvLLSU/wBIdQ5GcdzXOQXv24TT&#10;Lwu3ArJ1wSNeM8shlZjkuT3rQ8IWEmqXL2Vu6LI/QyEhent9KzqNOHMzamnGfKNP9aXb/Kumuvh/&#10;rcR/dxw3Hp5Un/xWKzZ/D+r22fO064UDqRGWA/EZFdMMRSn8Ml95yyo1Y/FFmVtpuPWrPkFT+9/d&#10;gdSw/pTHuEiP7hMt/ffk/gO1dCtuzB36GVjj74/CpAsQ4O4/pTwsL9Q0Deq/Mv5dRT2tHSPeAHT+&#10;+hyB/h+NLVDHW2CsqICN8bDk5qrpi7r6JSeGOKt2j7biM++M1VtR5epbem18frXLLSo/Q6oa0kuz&#10;Oo029ex1I20hwyng5612l/dNqek8nfJGvOeteeeJI23QXcPDAYJHX2rX8N60tziGZtrgYOa0jLVK&#10;RlUg7XiXtC04+KVbSDIv26EbrXzWxvwOUJ9wP5Vj6z4W1HSlcagnkuCeGU+vqBj9az9a1JrLVpY9&#10;OlaJwdskiHBPt9K1/AVxpw1jPiCy/tOCQFTCWI5PfI7/AOP41xyc6bk4v3TtUadRR9pfm8jm7KM2&#10;N6ryt5gUEYRT/XFa081tfEA28u7OAVZR/Wun8caHpdncRXOjRSRW0w5hl5Mbexycj8a5aJdjjHXP&#10;pWUazqRujV0VB2ZrX6TQWcEd0jJI0SSAN1IPI/TFZ8NnPrGtNpVp/rLuTG7PCjHJ/IGty8VbzWbA&#10;XTjy5YoQd/QIABz7cVv3di0OuQ6n4aOmQXCKQzRHhx7oc4+oNWqyUVKWxm6TcmojbXw9p+gSRQ2V&#10;tGJI/v3Djc7fien4V12nGSeWEEnaSOPWubXVibknVU+zSDGZD80bfRsfpU2o6/PBp5bRZ7eS8ldI&#10;kZADt3HqR68GhVYyaaM5UpRvdHQ60S2qxR5H7mPoD0JOf5AVJCMYFYGseFvF+lXzz2GoLqlsOdtx&#10;AC4/75wSPp+VM07xJcFCs9l5lxGv7yCGTEuR/dR8bvorMfaivRqxfM0GHxFGatFnYW67qtx9q5nS&#10;/GGkXtz9kNwbW8H3rW6QxSKc4xhsZP0zXSpKsT4kBjOf4xt/nXFJ2dmdnoUNbt4Lkw/aYklCKSu9&#10;Q2M9ev0FcTrml3LSp/ZkcYiXIa3X5d2e+e3OK9A1CB5NrRxtIqrj92FY/kzLWJJttsyX/m2sI6u1&#10;pI2PqU3AfnXIpS9peL/E6I8vJZ/kZuniP/hDBpmrafPcuR5rCAKGR9uN28Hn6EH6VY0eZjpNuHYN&#10;tQKCB2Ax/SmXmvaJFZzG11C3mk8tlVV+8Tjjg81DpzGLToFY87FJ/EA11TqTdK0lbUyp0oe0vHsb&#10;Qlx3qRZsVkvdIg+ZwB601L4znFtHJOf+maFv16VyXOrlNsXeO9ZOr6H/AGlK0jXU8bN1EcpA/Kpr&#10;ey1W4lUi1WCMMCfNkGSM+gz/ADrZawmP3iq/WuapU25WaQiup5Rq3gvUIy0tjfyTH+5KTz+NcrPp&#10;2o2sh+1WNwp7nYWB/EZr6A/sokfNIPwFU559M09v9JvIUYfws+T+QrWnjKkdGrilQpy12PErO01G&#10;5O21028l90t2x+eK6HTfAviC8YeZaJaJ1zPIB+gya9EfxPZIP9FhuLn0YL5a/m2DVSXxPeEfuYbW&#10;2GOpJlb8+BWksVWl8MUiFRpx3dyzo/hBrWwjhubgsyrtPkp/U1ovomlWSCS8O1f71xPtH88VxOo+&#10;Lo4ztvNdlyDjbE20j2ITn86wbrxjYRMzQ2ksrkAiRkADfUnmojRxFXVt/JWB1aUND1FdZ0ezDLas&#10;rEdraE8/8C6frVK48YSFitla4BHDTycj/gIGP1ryeTxldy5WBIbfjHzMXPTI6d/rWXPrd/cN+/vJ&#10;yFIztGwEdwcf4V0wy+bepzyxlNbanqN/4pmjz9s1RIAwzsjVU/I8t+tc/d+KrB8uUnvGx99lJxx6&#10;tXCMdwIjYICSCM5I7jBx60RsYsMwbOMn5cYxnOC31/nXbDAwW7/Q5pYyb2Vjp5/GkoUrFbLAMDBk&#10;k7HpwP8AGs658S6g25hcbVKthY4wASPUnkZ9c1kiL1ZQFOzG4YKnp0pwjD4DI7hwQzGPAU8DPPTp&#10;XVHD0o7RMJV6kt2X473zr5JZWkkCn/VTyFwAV6fX6Vb1hN1vp7zlYWWEqJCDGWYHGSNuemBVPToN&#10;91EFjjjJfpnJGT1IHHtWnqMLDS9PCrkgTZ8vcu35hk57j8vSuuKtTa/roccpXqIwBaOysyOXVFZV&#10;2DcCOBxnHPv7VPEscUyrGcsTnITD8dyfp61PbxhppEcbjGpZfMUuFAODuDHBParN9pcVpDBKs3nI&#10;X27hjA4zgKD07fhT5Pd5iFU97lLVu0jwBlib5iNo3Ank9eM9KswxyrnCxr8rj5/94+n0rEg1GaDA&#10;gDFc5IKlQeff+lbMesosOJkMfGAEOScDGcdR1reNRNamM6covRXLflMXYeZGrZOQOcZxUojRlzvd&#10;jnOCcYOD/hSQXQnjzFKoz0yME8k9+tOYsrZdnjXJOccYyfT2/WtUYMVoNig+VgAdWHbb706clLV2&#10;eUKEwOABzjnnPU017kowBZ5B0YqQAOB/+v61garqhuWWF22qhAJYfK34/wBccUpS5VccYubsZ91N&#10;5l2JJGUM7Zzv2N1GOnUe/wCdaOg6W9zuZ5DFEilWZTkyHPUMe30rK+Yqro5+Uhtiu/XjsAMfhXR2&#10;Vu0lrbtI7lPs+GiyNoOfQ5P6iualFOV2ddWXLGyMvVLZItSACl90KgqQW746Y5rS0Of7K0ytFGo+&#10;XrAFz7nPWq+swhZICnzqdy7RkYHHJwQe/wClSaMNt5NiIgmPjapByGXuc/nVrSqRLWkb9uwPz543&#10;5Byq87uemcis3VY/MsZ4y/yiMkjLEEhuAfpVveVZnjDOHYkEAZOf9rFYWs6hMZfskL+SqsfMG/G8&#10;/wCB/Ct5SUU7nLCLlLQi09Izne6KGi3HMTHH64PrVvTL+WOee1WP5FbzDgEDBHPSqVpl5C33RsUf&#10;fK5+UA9Of89abdypb6lHNNGmNv3AxYP0ByeprCPu2kdUvfbidN5sW6RpHhYsOMkjB2+9Ikqk2pgk&#10;iAZlJRRk546GsyHUILhJAYvKZFO1XYncTgAc/X2q9GqWt9FCjF/L27jymDnsDz3roc4taM5vZzjJ&#10;Jok14y/8JBqRmEedylt0jqp+VfU85FVVXzGXyfnX7p+zw5Kg56k4xjP86ueI70weJL5YoYFcyD97&#10;s3t90epI/SsO5u5rhgZ5Xlx03knH0Happ604+hdX436lyaOLbCbl4QY8gh33kHGOgB44zWWsCW94&#10;s0b+YqnJVoxj8M5+vIpx5HX6UnyhfmIqnGPUmMpLYsfa0LfKhQE8opIB+uCAauYaTay3NvEMHCIS&#10;GP8An1rLBz0qRVPXvVwcY9CJxc+paMThdzRn13Dn9aYDnofrSQ+YhyrFT6g4q2jmTiWNZfcjDfmK&#10;LoVpLoV1A3e/vU6oOMn9aspbxPykpibsJBkfmKu2+kyPHKz7SygeXsYEMcgY/I5qtkTfWxDZbQwz&#10;j6mvR9K58OaQmVG7UcnLAYGF568VyNjowLjzdsmByqkV6NY/2kmjabDHFAscL7o2Sbazn3OeT/nF&#10;Zym1axnKmptp/wBbCyzFrrU2jUsmBtZWBB+btg1ipc+T4OZWZELSSnDdT8qe9Lr+nXtpai6ez8ks&#10;25TCdyJjgkkdz7isPRb25NncNLcmNPLbcpjBV+mFIx7VvF3imvL8DmlSSbT8/wAdTP8AtG3WLYMw&#10;JMWPlBOcmti91e3b7RtSQeYcgtEwwcnvis/U7lLjxdYTbY8PGm5Y5FXHzeiouPpz9avX1kBbvcQS&#10;ny84EbfOD8xHUjPauqL2uc1RRvp0KOhkSyEOoJcEYGfUfSvUdFtsef5T3EBDKcA57Y6MDXlWlbZJ&#10;QkyQsARwMA/er1nRNtt5waG4VG24Ycjp7VniW+QFrWs9BVe4QOBIsgBf/Wpg/mPr6U4hvMRp7VwF&#10;XaDC24f0P6VMVQxllabDBjnb7/SmqwDLi5jGFb5ZFwetcVypJ7f5HmFrJ/xWkSwv95Lk/OCO/tW/&#10;rs2/wrpm6TGJWxyeeTWFZtJ/wnkWwb2EEpBBx2P+FbniDzv+Ef0xHAbbPIPmYHu3sK71/EX9dGYS&#10;tyW8l+aOg0pUZ5gZxkXHQYJ+4vtTUKDVXxIADO4BIAP3B7UaXcqbqbzYHUC4ziIZxx7c9qkt2SW/&#10;doXfIu2BVlwVGF69xXK9JO/Yqmm4Rs+pdIEipuxIrSHIKBgeahn03T5FG+JkG7BVVG3r6Y4qZJTi&#10;PLgcydT70+T/AI9ZMZLE5yCf71Zq6ehpzaO/Rf5Mzrjw5bSriOSPnorgD9Rj+VZd74PMcEpWJwu3&#10;gq24dPbH8q6/B2jOOgPNQSblZSmIwVGSpPtTjWqJ7ilGmldr+vxPF9b02ZNOnaQKc2g429OP/rVl&#10;6FYNJo9k5Vh+8lOQe2E9/avU/GhSTw7eC5VJXEW0O4G4DLjr+VZ/g3SdMfwrYCd/IbbcEMclTyvX&#10;n+Vdare6pNf1Yyad+RPs+3kcBb2gkvZYm9CeXHoPf3qHVbE21tGQBzKp5bPeu9t/Csr+IbpbSa2u&#10;E8olXjkxn7nbt19ayPFugXVlbx+dA/lm5jUHacctjrW8KqlpclOXOm0c60rhXVljwT/f9hSzqfMg&#10;KIynzOqde/tWu2nsinMR6jrz2qC4sQZLbCRff69P6+9dDaMlNPc0LPWdQgGy11LAUj5JwOfzp1z4&#10;ile1aHUdPjlHlbfMiIDY69Tn1qm8C/MWjQ8jglc9fcVUmSBYdrxMriMgEMvr6Vm4xvsOPK7FdoVu&#10;tHuTZx3Cr5EW9WG4D58evTJ9KrwrLaJbGS1KoEJyHIHQ8/n7Uui3r21jcpFdvD5saYCkjPz57fSt&#10;yK9t20+3inYl/KZcgLz1P16gVF3Y6ZPlujLvtTJuop1Vo3ESqVcDGAMEc/SuS0yeK38dWF3ckJFH&#10;ewyuewAYE13XjaO0a4tZbP5jJEC+MA7snPSvP7GaGLxZbPcxtJAJkLqBnK5GRWM0mkdOH2k/Jnqu&#10;sW2j+IPiBoz2JgntZxsmVcD+8GyFwejiofH3w/TTLa1udOxIlxdRxbATwSeBjB9Ko32g6Tealp72&#10;M1xDFPcRoxDbtg6ngjPT3rS1nw34t0yx8231J720tnSdY27Fc4OG4H4H8KbXK1aXyfU5lNSV1/lb&#10;U5HU/C91p90UvLIqykH5TyeBxkYP51z17FNasuJZ0DHpzxt5A5r2A+OtQgt0/wCEn8PxyRTqjl1y&#10;qkFQQc8jOCOOK5zxTeeHdUt5rnTGmtZtqKlvNHweTuOeR0I71OsviXzRrCry6XucBbFhHGys8Xz7&#10;g5IH8qhnMgjQIQwROuB1b/8AXXp2keCNL1LSoDFcxxMkERkQHcCfLQsevHzGq2ofDe7jQG2gSceW&#10;sgEbbcZGf4senrUOK2ubrFRvscKtnaGCNrlthVflGOWPfkD+dZBjnN0iQynvjB/DvXW6j4cvLUbb&#10;iwnRI02szR5UEfe+YcYznmudWFI7lAoHJGAOOpFHK0jeFRSu0VZEliwbiHPu8WP/AB5adFd7cASF&#10;dqEBS+R834cfnW4cwyPHM7tFvXgtnoCaiNrAbjUt+04iBTcmfT2pyiyVNW2MMo6KCq7snlh0qdfJ&#10;lV2lBSPaAcDPOe3pTb2xSG6j8oNEHDH5CR/FgVBBeXSPjcJecbZF9TjqKytZ6nR8Suid7aMqDbzb&#10;FyM89fwprWlyFHPmDOTk45/z71YfarIbi0lU+sLhwfoKgcwyECK5XPXa4KEfXNJxsJSf9K5Txewr&#10;vAlCnkYORiq5vpgCrsx5+6TnBrRngmFsTtkfqFZZMis3bKGwSc54Vu/51nNyWhtT5ZdidtZLbt0f&#10;3xg4JHbGae2tSbQkECJhcDaoJ/PFUj5m7k7e/wB0ev0pW89k+eWTA6gk1lzM05V2L731zJa26S5U&#10;ozs3mHb1Pv14AquHaXOHkdck7Yl2r/30319KIrdViRxt3FM5I96lZ4wPndWz0HLfpWij1bJ5uiQK&#10;XBPlxxBvceayn3LYX8s07ymugBd3Ek2OQoJYL7dgPwFR+eowqxGTPHzdPyFSKZ5nRS2ATt2RjpVK&#10;3Qh36jhEI/N8mBY+OrYOP6U1MSyctlyOVxuNTWUKlZJJQHIbgs3b/wDVVxSpNu1smC0AB2kckjn/&#10;ACa0s2tWZ86vZFX7JM0fyoUGM/Oev4VUtW823RiQH3/wqB+fHv2xWism2Pf8qkjDDGTjtzmo9I02&#10;bUY8QI8jrltsalmPIHQUOnZ6Ap6XfkLb27eSFy4UkgqDnt+tSBAIArAKdvTGP5V1+ieE7y+t3Egj&#10;gCyEO8rnI4B4ArSg8D2kXhi51CednzCzRNIwQZDY/HitFD3Vc55YiCk0tTioLaeW5jAEg2rwgXlh&#10;jjjBPpW9oXg+/wBSk/eRtEPP2bpmI2nIHQV6L4eTw7pVnaPHEk87QoSIU3fMVB5PTr6moLa7vLlb&#10;kWsEVuj3QIbdvkJL46KcDp3NapK/+ZyOtNqy0M7Tfhxp1lZm41JxOwyVWRwoJDY6HtSeFrbSrXRU&#10;e5treOWMsqkjrhiP4RzxjkmtxdKla0vReXIGVJDFCzDlu7E+nYUzwnZaVZ6MVzGCZpMNu2ljhT/W&#10;k3o3cyvzNJ/icxpf246rfPpkUKAXDATbcsMNuGBkkdTzimeLbK7s9LLXtxPN5khJ8y5dweAfukAf&#10;pXR2GpRafe6sXkjSLzht3qzbsrn/AArC8Zapb6rp5aB2b94hKmMKozxxySePpVJvntY1d77mNoFo&#10;ZNLJ8/7Om9myEyWYAYAwDXRx6eJtes8zCU7NzfaN+OgU8cdzXKaVrUun6aiRZHzsdwPrjjr/ALNW&#10;mv7qecGeeQoM7QSccsDjnHGRWlpPqDV29O56Hb3ltozSQXGrsUiRfLgtUwSvsTkfrTJvGaW4kXS4&#10;BbjJO5mLyHJ/ED6ZrjOoAXsTwOnfINX7HRtQvzts7aSZdxG4D5R6jcflFTKnBazdzBJR20JLrxDq&#10;N39pSaeUrLIrMM4BwqjoB6CqrTtNEQrHLgEKmMD29BXRad4EklmuBql2kSwyKGSJd7fdB+nOfet+&#10;30fSrMqIrFJQoAWS7bzCQx/udBUOrBaRBtbnAxadf6jE/wBlglmHy7iilsFj3PQd+pFbOm+Cp2nh&#10;+33ENuC5zGpEjk/KcYX5evv3rsLoSzaUA7SMqvtKgbVx6YqO3j8uW2JKDMufvD/Z/wAKh1JNaGfP&#10;eW39Mz7LRtPtliWK0NxsgD77ttwJzgjYOO565o1CIf8ACGhGJyHVcABV/wBZgfKOBWtZhAflw2YS&#10;MoC3esrViy+G2Pq6E5/66VKvKWvdDTTafk/0OO8GPL9o3QE/MxIwM9jzUE1vdpbtI0kibbgYwmTn&#10;A9OaueD4bhbhxbxqfLV2OTjPJGAKBemTSWme0cxmcADgsDszXTq9vI2VlJ37/ojd8PXNymkMsXkq&#10;shkJBwuOR0FTXd1dxNp7/uyQSBuXjt+dRaHK0ejKdjbJBJgMgyB+dJfbZY7BFTDFiDtG09R3FKMU&#10;5ar+rHLKUrvX+rouxXn2UpJe6VBcR+c4JjIB57Vanks5by3mg0mVVlVjtMmA3Axj0965+KwdLWe4&#10;l+0hY5TuKvkD8DzSzm2a9gC3KSgnDbty7f8APtUunFu6f5/5l+0ly2f42/yNfWW2Qkx6ckRw53iX&#10;O33rlnDSvbiTcImIzITuOCvJA+ntWre+QtsAIodwLAFXk4z06/TvWG1yi3VuRGuFChvmAzkcj9P1&#10;pwVlp/X4he8rle6W3XWtQFpctOhiAD5+9h0OT27dq1NQl/4mGiFXjJ+zQ42gZGG7mqOo6tLfaley&#10;Na28TSWxVjHkAAFTwO3QVoXaXMOpaDK32YOYYigjiK7Vzkbju5PX0rOTd9f60OuOiQani51C3d71&#10;FlkvJPuNt2g4A9M8g810WlavdR3lrGlh57oCE8k4dht25ZRkHA55FVtcuDZ654dUzKrMzTgRgKUL&#10;BiwO4t69KNb8Q/aY/KjnvYnjPDrOCjj3AAIP04rmn70UrGsHZryK+vaJZ2UNw0iLbTKRsgedXds8&#10;5woGPx4ri1tYIp2V7s2m58u4hLbV68/n2rTub6a4kKyBtoGB0XPHXFZGrwyJqEiqSMBc4J/uilaV&#10;9zpp2Stbcgurdzds0NzNKgUhX8ts49xzjk1malpbJfZeCS5IOVccH1/u1Y2Tq2SN307c0l/LtupC&#10;DJGScDzPmzjjJ/DFRKL6m6kk1Yytm2cql1LDiThZYye3PQ1PavcQW/M0e4kEAYDHt0IFXIbi4SBm&#10;EiMFUEAnlifYg460kUkbzYuYYBs5Z2BAGD/s/wCFZpNO5q5XRWaSRI1aUuPkyC8IORuyAKa0rLAW&#10;R45EV87kYqQc9cdO9WNq3D/uIPLP3f3coJPfoeaSe3kSFC0UjK3IkdVKgjrmr3RkmlIbb33lKQzM&#10;VJZTulX+ZHvVK6uZJnI3OVxuYD5x0BH3c98VbEMxUswVi7bxscD5cAciqclreJJHm1LKxxuI5Kjj&#10;B6cVMk+WxcHHmuJAB5xlBhZxKHJXcrYz/tHnPpU18kwldgspi4YkHK5x/d9aqyWE/mF5LCQ4bK+X&#10;IQBznjr+VSX8kf2gNNFl/Lz5gYgD2wP51FuWP9f5Gi96at5kMO0XiA+WctzlGGfl/Q1qQvDwyvDh&#10;uRiVhn5vT+dY8VyguxmXYAeokb0q4bpQuPtbHGOJIg3cnrWcdFoXNNvUvSTIbGRA8DbYj8hkz/F2&#10;3VgSRLn5rVlA4G0Lkc+orRnk/wBGYLdWz5BAR4sd/Ws2SBzk+Qj5JyYm+lKeoUtCRItkwMPnK3mY&#10;2yQ5H5+la86yId13bNdFgCSYgSpB4OQfof171ixsiyqpEYO8EBpG9atyTwZZpZLVdoCoVd8DnpnH&#10;4UQaSY6ibaM6UxSzZZoImZuAfMUnj7uMYrT1GEyafGLa4mDBI9oc5U/UeuP5VVsllN7H5EhYDGQH&#10;3gj0w2OK6Ka4kGnuskKku+V3YGMc9Oc9qqnFNO4VJcrRy729w22SSCK5bexYxyGM57+ldrCZJUJW&#10;PG0ZKvICB8v6/wCTXDXVpGs7fu4W+c4zL5ddTpzKdPgcq+Vj2/uHD7SvHWnR3aIrrZo04okWQZh5&#10;V8ZVgwwoyBVkgqESZHKBjv3KBkbM85z3qjG652yuCCDnzLcjGWA/lTo3BkUxsgOw5CSnkHjjPXoe&#10;K2OYg123RdPj8l1CyXUrKkUYwf3ag9PUY6etV9PsYrlPKLx8wmMsEbjJGAQwzxyOT+dXtYkL6Pax&#10;qrMPtEnyiQHGEXGCMfl+FM0sSrZoA0sZWEjY7ZKEY45Xp7AZ/Kuamr1JHZUdqcSBtOHlspC4dGJI&#10;XbgZx2+nWuUN99puh58V07O6KVE7uGI6DBr0GMAxosgDBWAPIOMHPp6H3rmrzTJLu9kj02Ga98p9&#10;7iCGSQrnkZ2KfyJHeqrWWoqDu2jlJZIQqQxXE0TKSNkp+uRxXSWyGXT42s7lTIoYSJsRSwwMEEZP&#10;Q1l3No8U0kc8Ukcytko6spXv904NdElpaTaOGuEWSVCQsmwFsYBAOOcVFP3rmlV2sZF5bPHqxaYM&#10;SFyWB3+nUcU4aawVf38gSRgxIz0I71NqNk0Wp7IZLiNTESFBY459D2q7FbXEQhljuw4IVdsqAdu5&#10;GCPStVFGLm0jKMSORIpIbZv3gcA5PHA4zViO91C2UEXc30Y7sDjHBz61PJbXLKqzW0U3JyUbjjqO&#10;fqe9NmKm3KG1dSwOGCbgMn156VMqUZfErlKtJapksOv33SWFJMZzlMHjr0qSTXbMSBL2ybeRkbAG&#10;/wAKpxxq9uY7e781/MJkLZB6H1x7VVvo2+1F4tsnlxjIJPIz/nmuapg6PLex008ZV5rXOosvEdqA&#10;FsNVntD2XeyqPwbitq18U60Bug1O3vU7CWNSPzXFeXRpMt2rDYfnIyCSDlcHnv1qC6AtJxyY9v8A&#10;Ew24JGR0565/SvPngoPZnfHFy6o9rh8aXKAfb9IjkPdoZsf+OkH+dXU8YeHLkhb+3mgx/wA9bfeB&#10;/wB85rw6LWtRt4d0d5dbcZyy71JwCByD6mtO18V3ZjQzx2swJIOSVYD1PUDP0rklgpeTOiOJh5o9&#10;wstU8Pyn/iXarBET0VZvJJ/4CcVcm0i2u4SZbKxug3PmKhVz/wACQgn8a8Qh8R2NyQLmwkRj2jIf&#10;+eK0LTU9LWYC0vZrSQ88Bkx+IGKweFnHZNGqrQe0jT1f4Z6pJfzzWN2hSSRmWN4j8oJ6ZB5x61gT&#10;/D7xFCOIYJf9yXH8wK6yz1vV1A+x61HdKP4ZCsn6jmtKPxRfL/x82UcnvBcsn6MMVnz4iOzTNr03&#10;ujzu18BeIJLpfMtEhUH77yqR+hNdpYeFBaxj7dO91t58v7kY/Acn8a3E8TWa4N3a3kXqWQSj/wAc&#10;yf0qtf8AjzQbS3dvNZ2XOY44G3Z9DlRg/Ws51MTVsrfcJexhqzPu7uS1LILNnjU5BRlGMn3I75qg&#10;daiJHm280f1wf5GiG9vvFKSSTRrp9kHHloV3O/fPNSyaRbrHnz8Y/vV0KHKkp7kuonrHYVdQtn+7&#10;Nt9nUr/Oquq6hb21m067XccKVA5qm0SRyEZ3fSkmSJoQsv3HYKR65NaJKLuRKTasYU17d6hJhpWC&#10;npHH3/Gum0wNb2McZOSo5q3a2dnaW4SCFUGOuOfzrL+y6wjsYdJvJYix2OsRIYduah1lVVlokaxp&#10;ez1ZuJLgc9anB96zrPTfEEyBjo17j/rn/wDXqw9tfW0TS3VjdQIv3meFgB+OMVg5Rva5ra50Phe6&#10;uFvriC02l3AYB8kD1P8AKr3iDSZr/wAv7aRKSfm8tdv0B9q5PRNcisNbWSSTZG0bI7EZ6kdvwNdc&#10;3inQ1tTBA0UAk4YrIwc/QYrvp/AedUX7zQ5jXdGksLWObSbDzJARu8uPGB159ecV5xqel6vdzFpt&#10;PukOckeUc17zZWT6tD51tcsiH/nsSM/pn9KmfwbevhlkjZfUPkGuWnKrRXw3+86ZSpT0cj580XSb&#10;uLxHZPNYXARZ0J3IQMBgSckegrqviKkup2rxQR72ThZOCcDtmvSLzw/KqmOQlT/sjpWCfC90lwMO&#10;jwE5aQnG0fSm8R7SopbNCVOMIvXRng+nafdyalb2KwEzSOqouQCSTXoc3wkubi+82eTyvmyRx/UU&#10;eL0tIgsGnKkcURJdggDSH1J649qx9J+IWraJIscdy1xbA4MNwd6/h3H4GvVqUatVKVOST/rqeZCs&#10;qTcZx0f9bHf6Z4IhsTH5s8k7IAB2FU/FMNlaweVcQ7iRwOhB9jWz4e8bafr1q7Robe6jGZIc549Q&#10;e4/lXOeLtR+07k8oNH6uOc+1ctGnUjU/eN3N5zhON4WPItcsZftDSJM80eeA45ArX8FB9P1KC4lB&#10;UO4xn06VW1SQw3WRlkPY9qlifOHiONuDnp3r1JU41KbSORVJQqJs9uSQsoIwVPI5qVJ3VsfyrM0m&#10;eM6PFd3MqIm0EsxGKytY8bQW0ZTSwrHp58g4/Ba+R9nOUuWKPpOeKV2dLdTwRW5l1DyEiHeYD+Xe&#10;uD8Qapod8jx6fo1vJ/euGjEYH4jmub1TWrq7uDJdtJNIcEGXoPoKyZpXmP71yw7L2H4V7eEwE4+9&#10;KTPKxOLg/dirlMeoz9amgSdpR9l3s/bYOTXd6La+FrwqLS2h87/nlclifyJwa6MJ9hTbbWcUC/7C&#10;hR+Qratmsab5VB389DCnl0p6uR5zFoGp3ce46e0Tj+Ijy8/gaxLuFrPWZUkGHRuQDnmvVri+Yff7&#10;+1ea68Q3iK5YDduI7dOBWWHxtTE1feSVl0N6uEhQpaPc0Wdbuw2leGUd+c+tZ+heHdW1HW0gsYSW&#10;zkOW2gVPZNEsIJ+/9a14fFP9hQlrdFa4Zdqe3vXfWjP2bdP4jiozj7S1TY5vxNoeoaHrb2+oqN2c&#10;o4OVcexrb8J2b7oyR8xbI9TT9HvWvNcju9YBn5ztcZBJ6DB7V6rp9jbWeny6lYWcCyKh+XsvHXPa&#10;sKntaWH5pb9TWMqVSvyxvZnM+PLmJtP0+1RI0lVAXCfTvXCqvzbq1dTke+ujJPcw7unytn+lU4rK&#10;NnCG7yT2RMk/rXDSnGMNXqelUpTb0R3OgaTa6xplvcXlskzQDy1LDOOSeldMliIl2RQ+Wnoq4FZf&#10;gu0ngsXQwSpDxgyjaWP0rq1hwfu/gTXkVqjc2r6HVCNlruZAsI2bIjP5AVn6hpscWqaJGkaL52ox&#10;BsKMkc966rauMlc/hWTqXz+JfDaKuP8AiYof5VrgJv6zD1MMWv3EvQ9MaJSTkVw3j/w9pzyaXdyQ&#10;Lve+iildflYoTgjcOe/rXejruauU8ejOmWJBHy6jbf8Ao1a+8eqafZ/kfCxSVRSW9zkdT8O3wj8m&#10;NYddseT9j1RRI6f7kh5H5g1hRGx0eURWN7q/hCXPEJJubVj67JM5/A16YVKtx0qvqiW50e6lu4Y5&#10;lihd9kihhkKccGvnqlFW00/L7j6CNaS3OfsfEviK1hDTWFj4ksxybnSpPKuMephbgn2Wtmw8TaF4&#10;n82y0y5nW7iTM1pPbvFLFyB8ysPXHTIrJ0/4ZWeoeG9OvrG9nsb+a2SSRov9WzEZ+6MY/D8qzNUv&#10;fGfggrNewvrFmo27x8wAPX5gNy9B1GK58Rl1RRvyp+a0+9HRQxlOcrKVvJm1qPhSxu4ypxuwcMY8&#10;kH1HvSp4Wt2A8+a4kxxgHZ/KsaPxlrF9CslvpVvZhhnNxLuI/ACs3UfFV3Gp/tHWjED/AAQoE/Lv&#10;XlRjWXuX+7U9S6+I6/8AsfSdPHmyW8CY/wCWk7ZI/E5qKTxVpFufLiufPYfwwRF/5DFeZXPizSgz&#10;P5Ut4/8Afkyc/i1ULjxtKPltreKIdBucn9Bit44OrPdP8iHiKa6nptx4vnPy2Njgf3riUL+gBNZd&#10;74l1XYXuL+3tV7+VGP5tXmN14n1S463UkalsfIoQD8ev4VlvO07GRnLnGd0j5449eSetddPL39pp&#10;fj+ZzyxkeiPQbvxPYOSt1qE94eu3czKfwHFUZfE8Fom6004oMgFuFxnkdM1xkmVjIlmZwuOM7ARz&#10;g4696nT93Gz/APPORRuKgDGMdSc11xwdOO+pzyxU3todBfa/qotoLjzFSKZyhSNQWB2hurcdGFYF&#10;1f3N00iySyzJk7PNkLA88cD6Y7cmtfU7eZfC9lP5bsjXCp5gLYB2AYx3zjPf8KxXX5nVcM4BACIv&#10;r7E/nXZGjTik4o5XVqS+JjWJMi/PwrEqAqrkZPHrnPrntSCMSKoZmbCj7zZXofUirmnaZfapdJBY&#10;281xJJkxokbOZADklVA5HXnpx2rppPhT4x+zi4GiXjxquSElj3Yx0Cby34AZrSyM+Y5FY/lyuSjL&#10;tz5e8ewO2mDy8/M6rjG7d8uAevXj8Kvw2DvcBJl8tldi4ccrjPBzjng9RVl9NjhhwkkgAiLIC33S&#10;CQTgdMf1rRU5NXRm6ii7MyYz5hXYzSkZU/MTg/wnjAAqWNPMZvLABILBIQPl7Y4B7+9KuXkXd57B&#10;lAORhQR06DnpWjpqukzlhKAoJ2sQmBkduMVEVzSSLnLli2QtZTtk58sMikljuYHtx0/L1qkVEihm&#10;mIXl13v0PHYe+eK39sXmcIpIHLH5xgGsa5jkW5bBkXbkA+co2jPbgYPt9a2qU1BKxlSqOd7lzT0a&#10;G6QxKh4cqRnBx0PrjkHpWxr6JFp2kGZgyYlCmZNoHzDqMAj/AD1rM0FFe7SM7d3lv0J+8O+4jPI9&#10;K1delDaPo3lKwISUHy4VJA3ggbc9Kzf8P5jWtT5GVpcUbG5VZIQuxh+7UjHI56fqKs6jFKbJS7ug&#10;WYgsz4wOehOM/Wq1ipaWSOVpCGjdf3zBQvf7g9uwNXdUKXdrH5Miunm4QpECdoHoc46dfzrZu0HY&#10;51/ETZzyAYONrYAyWfcF5z948D8DUyLIT8mVXv5SbQP+BNyR9AaRH+ZSVdnVjhpGBx9OePwFSn5+&#10;+7uDmpjBW1NZVHeyLED+Sf4XHGRuLn/vonj8q04dRRVO2SWIDgY+cfiDzmsZD0ye2Poal546/wCe&#10;1bxsjCV5bms83m8sm/d0aB8e3Q+1UJIm8wLDN54UYEMhZCPpjHp2qOF38z5Tlj6c1L5Tt97gdvMO&#10;PzqtJdCP4fUz54JSuyXcoYjIlYgepJPUkkfyq9p1x5PmH5Y14+RRuOemTxwOKtM5jtlHnB0DEHgE&#10;ZAU8Z5/iojNuU/1ar3JVeM+vB/nQqNndMHWummvuK+q/vrPzGCv5Z3HIqpY3clrMsqrDkYGAxJIz&#10;jGMEdK2ord5I2K/vEbghfmBHuOaoSWqpN+62oQc4yRk0qlKTdx060bWtc1/IMsUd3btbSLIjPkOV&#10;UY6DkD5j09jxVPUNCt72KG4hJgl/jVzuA/LuKggM0KYNwsKjooYuB+dBuYxJmR5ZmHHXArRRi17z&#10;Mm5J+4TR7LOY+Y7TnG3dwgAxgZ5/zinXkiyNxG04xw44x+Zqsbtf4oMD2bBFSRtDO2PtBhPZZUyP&#10;zFUvZpWRDVSTvL+vuIkjRWDRbVIOQrsMD8qnhDrMZ3+dh97ac45H+FEls6E5lhPphs1ftbqBLFIp&#10;YfMmQllkQYx7e9JxjbQuM59SHxKxbxJeYI5kHQ4zwKytmf8A9dbM0SXsxknZ1kY5LMMg0v8AY85X&#10;dEBKo7oc1hBOMFHsbyalJsxxCPSnrCey1rLpEi8zI8YPRipx+fSrkWjzlQ8S70/vRnP8qdxaGHHZ&#10;N6EH6VOlg57V0j2GqXrCW58y4dFCBn5bA7Z6mli0i9d9q2kxPoIz/hRd9A06mGlg1WI9PNdLFoLr&#10;g3kiQf7BO5vyXP64q+mnWdvtyHl56lgnH05P8qLsm6OXisD6Vr6bpEzyfuY2cHjIHA/GugjghRC0&#10;dvboG6FhvP4bs1YkHmw/vpXZWA+QZAJ+lWrmbfkZ8WlpaufOnhQjqmd7fkK3oZ5002M2TQNCpLAT&#10;QKCCoz7kfWqa2oRRIY3VGHBUdqsmQ21hGtvIW3xOrMr7fwI70nJJpPqJU5Ti32Oc8S61ctdxm222&#10;c5BDfZ5CAx3LyR9DU1rq1rPbXf2+BiWuDEZoVRWK7SxJ+XDHjrkdawvEcgj1GDfwwl2kfTy//r1A&#10;ZSNOnKk/NeSHr/0zrsjFNKxySutibUYYpPE2nRWNwrmRFTBBjZCOOc5Gc+hNT3t5qmlWzQ30c3kk&#10;k5dN6n0+YD+tYmrTsniW0k4YI5IUgEH94fWtPSZWkszJDdXVo6Nt3wsGjIIAyyHKn9PrWyuYTs43&#10;aIdP1GIPI6wrKCR8qttJ5ye+a7DSvHUNhMVlJjL7SY5d2RxjAb0/A1xgvrK9mZL+whkm3FfMtD5c&#10;hxnJK8qScE9f51YW0tJ8Ja6hCOpMN8nksPbcflJ+hpySkrSIcdb9T1Cz8R6ddxhirw/3mhkDr39O&#10;f0rTiu459q217HONjAoxw/5da8duNNu9OxJLYzQBRkSxHcv5jio4NdvomBFybhV5w+cj8Rg1i6EX&#10;qmHvW0s/wNOJzF43zjG22kyB/uH/ABrp/EA/4lenqMj/AEpxgD1Y9q4KHWI28Rpc3UbxxvEyNht2&#10;OAM12GpazZXtvpkdtNG7C73OmSCoLZz8wFba+0T/AK2MZRlGK9EvxR0/h5Ea4vBISGEu4ZTOevpU&#10;W2IzXGFyQ8pVth4Py8j06UvhVllvrkoO6k7GGOh7inJJG0d2yyyq4eQbc5/iArnl/EfyM4q1JNd3&#10;+FjTRpI+ElZgCAElG4DLevX9TUk28wuGhJyMBom3fxHscH8s1Gj4Vt/mtyn/ACzJ/iqWWaIqw3FT&#10;kdRj+KufW+x0JpRab6MuRzQSL8kgBIwFkXa35Gm3TOvIjI+UDcBnvSnay8lG46Nj0qHbsi/ds1uS&#10;MjY2QOf7pyKzS1NpS9235HMeLCH0bUcn5gOM9uWP9aZ4MXHhTTsqHyJ+CKXxQTNoN9IWRywbJI2n&#10;jjp+BqbwO8Q8K6b5joPmnGCw9663pS+f6HNbmqL+uoumF/8AhJZ3EESNsYcSEdCn+FXPFkqzWNsJ&#10;YnH+mREHdkcPUVkGTxVcYVfukgdeNyU/xUHe1tRnaDeRj8c0tHURn73JJJ9SwtpY3Ii83zo2YA89&#10;DnJ9PeqOq+D7S5ubYwujfvem4g9D6VoJuHlEkMAO/wDuipLth9stCqhD5o5H0PtU3nF+6w5oSVpL&#10;t/XY5O+8HXEKnaXVeM5XK9fWub1HSZoYsSxMVEYwVOep9M/5xXra3FyrSBSJBxgNWbqa213CwvrY&#10;5MQyy/WtqeJne0kE6UIK8Hb1/wAzwyxO2xmHlkgJ6ehIqeSI+SjmI9WA+X/d/wAa7rSPDdvLod40&#10;Uyryyqjnk/Nkc/jUmueDbuGxtzb2+85ZmeJ93BZcZFdftoJ8ty3zXcktP6R5xrUqSJCioyEK2QTn&#10;Jz9K49cjVUYEAhhXpvivS5rRoBcJJGcOFEi8kZ9T1rzuCyabW1RccHucdAf8Kyn71mu514Z2g79j&#10;e8yUC0wwyHyeT2+ldG+varaWM8cVzIYmUqUD8AYPYiubaEhrRWQYJPDZx/Orc9qqxzfu4+5GDtx+&#10;BzXW7NanJKMdLnW6R4+mW1hW+tS6JAq5Xg4ChfTFUvFt34a1LS57iyTyrjaNqbAD1APTrx61z0Dy&#10;QhDFszsAwOcjH0qtfymWykJBUtj+MkH8xWXJFaoIw99WfU7DT9EhaPztLurqylMSbjC2Q3yIcFT1&#10;5J4zW6uoeJNOR08y11QZKgSN9mlb5cdD8mAM153BdyWpzC7ISq8xttPQehrpdM8VXMcgEv8ApSgc&#10;rIMN+BH1odO67kVFL4rXN648aaaLCa31y0utOaUNzNbkq25iflYZyORzXHWSaXdX9q4a3mRntlYP&#10;g4/fqW4Psa6yXX9Ku9MnilRrd/J2+Ww+U8dK4eLTdFu2w7yQfPEoaI4wC4DHHTp7UoxtF6WCnrvo&#10;zstd8FWV3dWkehmFhcvnb5gwDg5AAOAMCuOXwvqkF5qkVxCg8q0V3UZXaMLj27it2Lw3qOmXltce&#10;HtTSb53EZGVYEKOPT+Kqlv4k16OS+N7ZefLcWkcczEBjgxgqePUYNZavS9/z3NY3hqv6/pnGazp8&#10;lmNKlkA2XKvsw3o2D9Oaw7NA90oZcgsAef8AarpPEmspqdnocaQ+S9p5wJz13Sbh+WTWToFrFf8A&#10;iCzsrh3SG4uYo5ChwQrSYOD681lL4tT0qUn7K7/rUnkm3w237t0ZCoyz5DfMfp71av8ATDJCJngW&#10;RMITuXsQeAccdDW3r/hY2Gi29zYzrcxOiygbCGx5uzAIyOpHXH51mXUOoaa8bTHyd0C/JImQ3fhu&#10;jVSV7tGd9VY52705LaRgjNGVJBKtWUzXCzeWsjMMj73OPWty6m+1TSfuTGGODzkAntWYsHmahtHd&#10;h+prCce2h2U5fzE0GmXcsZMPlunT7wX3749aglt7qNcyx4B54Pb/ACP0rd8i4RVZkYR7iVcZAX8R&#10;S6ixkskG7cygIDuz3/8Ar/SiVNJMmM5cy0RgyxSrAhKKVEYGSR3z60udqJH0XG44xz6dK0L21dVR&#10;GyPlXjH0P9abpVjNqOsLFChbBJ/Afn3qbapIr2iUXJ9ChMjRxxIUYb8nDLgDp+davhnTn1PXbO1M&#10;iReZLjco4H15rX8XWRjh0pZrZIAgdNwnLM/zAkkYGKf4FS3TxdpTSPtjF0u4s/AFayioyujFVOej&#10;d9Sjonh65v7y4s7cecy3SwiRc7SxyByaINOWKeFZ13LJDvwT9a7vw9rum6RqWs+YXlZ9UWSJrddy&#10;9WI56f8A6q4/JnubYHcQbdlHOO7VurX2OZVJu9/60OsXT9NsNAgaKCK3lm08lpm2gltxx15JIrG+&#10;GIME0rRwSzv5DKEiQsxy4/oPauklSxTw1GJI4zMLcAMOcA7v89ar/B1Qt3eGUqo8jOXAH8WKc9Ff&#10;1Mab54Tfob+mWt/dSXEayw26GZpCUhZmcElMH5l6cdBV638KLJGy3888v7vZk4TAJIwBgkduhFT2&#10;t7Bbrc5vYkLvJGiofMfd5jEHavOMAH8aju/E8FozYQQllIPnyguDkkfu03HH1INS5y2Rgl3/AAJt&#10;O0iztXs8r5jJGqiR5GZhhT03E46dsUsk9vZxv500MSrJ8qyt1+bI/wA4rlpvEUztKqPKEVQybQLd&#10;R9OS9c/HeXc1vMqkRLI/zBE649SeT2p8rk7tmkYnZ3fieC3nuPKHmoyOpCxYGd3csR61g2Xie5g0&#10;swWSwwATMxcN8zZyONoPYD9KyjBjdJNKx3MfnkXk8n1OewqXR9Nur6zb7JJBEqsWJLc8Y7Hjv/8A&#10;Wqmox3KS00KNxcSTXsrysJZTtzI5JPTHU89qq3RneFmkYbG2nCjPQjvWxF4fuZ9ZuIbkBHRQW5Kn&#10;7pIOMZ6delXdZ05bKyt/LMmXt03hpVYbiQSAByPxFVF7IqUknY5nStOmvTHDbxlpGYgY+p79BXYa&#10;d4Sma/s01CURrcSOCEG9lwASD2zU3w7tVn1Day7gVcsCRyN2K6y7h8jxJYAKVHmPz0z8oqHN/CmY&#10;VKklJ6aEtloel2SskNm100ZIMlxg9x26Dr6dq1JY55o3EswhTOAkIzkZPUke1Pt5I0W4zg43c5zj&#10;kVKTLMr7MqmRgBQB1rjk3e5DXPH9EUYFP2i/+YcSqTk4z8q1bRoorX5QgbYp4HNQpsN1qSEs5Drg&#10;ICx+6DV751t/3caRrsGS5ye3b/69En09P0KgrNteZUnErafKu12/eVEITFPaiVo0/enjPYYqW+wb&#10;FhJM7ZfHpn2wKYI0Mlr5UIUB2OSdvYVSvb7/AMjO6cl6L8wBjPl/PLKSmMAbV+9isTXRs8LlioXD&#10;4wDno5rcdnjhiwII1zjJck/frD8RMD4Rkwykec3I/wCuhq6Wkl6jekl6f5GL4Fwby4ySP3b/APob&#10;CstAf+EdcjJxccY5/wCWRq34Qv7ay1C5F3cRxL5OAXbAJY7sfrWal4i6AY92JDMWC4OT8mP611xi&#10;7/cat3evf/I6vQwR4dgJcAGN+CB61X1AxtBY/wAQ3HjIHf2qvoevWCaBb200u2VQwI2EkEk1PcuJ&#10;bfTCpAEjgfrVJOMnfzOSes/68iCysvPWZkvkgZWbEbc7xj/61ajx6kbrT3nljlCuuzy22nscZFZK&#10;28IhuXvURsSNtJBGDt4wfwqK6XTYvs50+5YMwBfEnQ8D+uaiV5P/AIBWiWv5mtrUVw9pNNdxt+8c&#10;AD7QSqYJ5x3rlp2jjMBeRUDKq7mwSnvgr05961tVs7K2tWnjvJriQNlYy2Rjjrx71nXk8fyeUlwg&#10;jKFozMEOdvOFxxnrn0ogrLQ0vq2zMuk8rUbvy33gwHkD73A5x/nFbmpPK97pQaR8C2i2g9ByBWNr&#10;Cxrqlw0fAMSgAtuPIXv3+tal4C9/pDZzm2hz/wB9Csr63OtttxLOrwuPGGixN5QV4QQEjALfK+dx&#10;6E5zzUsmls6hDG0fPTk5/LNP1h3/AOE40NZXIYKyDPyheXwB07V1ce5ZNsSLL6gAGs220PmUbHE3&#10;GiPGhKqG4PCmoNS01pNQnYiUYbHyjjjj+lehjRri6K5/dg4bCjpz60lt4fuLmAvIY2BJO0qDyWJ6&#10;1i5JdTWM5Wu0eWSaW7YKucA88EEflVaa0lX92lykyj+GaInj6svH516fqei2cMTB3BkH/LOHAAA9&#10;zmudvNPtGIVbh48nhZYgw+pIz/Kk5s1haaOLm00+UXuNLbB6tBMcf1FU/stpskjje5i3cMGi3Drn&#10;qCP5V2Q0weYJIJYWYN8redsPXrg4Pb0qlc6Njc15as2BuZ3Q7mz33Y+nU1HOa2SejOVFlFHkJdQx&#10;gnl3LIx/8dJqB5fIkAhkSRFAAKqwGPTnFbr6EJBv3SxllygyGGPYZz+QrMfRpORBKkuOMK3JP09a&#10;HLsXHu2UGulkfNxACeuQ2KR/s0iIjMwAG0Bl4HOf61I9lPCf3kbqD3KED86FsZJG2hGLE/dA5qea&#10;WxajG10x6acryK9rMcAklUft9ajuIGZgPP8AJxGAQ/IOalNjFat/pE/zj/llF8zfiegqGa5YkBYw&#10;oGMBzu6U5K6tsTF+9daopy2lwl4R9pgOc4bAI6DrVlrG8CfIsEgOQfKcDOcnkfrUQuWFx5rpEzeh&#10;XrRmIuWK7CQAGjUfLWag0bOSfQhvba58lWmsmx13EdBweoqhKYDG2EeJg2MjmtqaaOSEJDdPkLgq&#10;wKdxyD2prjfCVe8R2Jzzg+v+fxqJR7lU23sULf5XUi7bBJHKZH45+tLLcBldTLA25xx8yZwOTx+F&#10;W4LbyLiPzJoAGQtkxjGM/Wq99aMWDRta7VIIwnqP8aVny2KTTkQ2aqt+qSPEGDjpMx/IVsS+XDpb&#10;F1VkVyMrwVzgZ6fWseCKaPUFMvl43LkqgXjHuc1qXUU7WLPDGZEz2XI4J9KcE1FomduZMyruRftE&#10;hjuFU7s7Xj9Rx1q9os8yHbJCrrvDgxsBgnrwPofxrOZg9yfOQAsv3ducnj1qSz8pJXZSIxtXBCEE&#10;Gpi7SLkrw1OpS5VNiiSaJiVOyU47n161Lbzt5sYdweOFljyep6Edx/KueW4lP3bhXQlvlZjzg56n&#10;NW4rkwgGNWUZ6xyfLyAe/wBf5Vs5I5pQfQ09Wf7TpliBhmN5IV/diTnav8KgnPvjn3o0ttkU0JjC&#10;HcwI8kRdx/Bxj6euai1hRJoGnr5jSF55RtYqqgYTndjOPY03TMWp8uYBHDNEwaQKARgdCvfHfp+p&#10;wpNc8vU6KqvTjbsdX4fsW1bWbXT1YqJnIZiMFVGWb68A/pXomsarB4es0sNGiW2SLISOIYx6kn1J&#10;6nqa8y8Ma9DpmvW90XhxFkspl/hZSpOfxPHtV7WtRuxczzOVlDOVVkbII7N+NcWNnLmS6HVgYRkm&#10;yh4q1Ea/bNFqILSAZidvvIfY/wBK5nSR/oMquk7Y27cEqqAcMMAc545z3q3c3itIFlbMvZACTWG7&#10;IJwZWmSOR/4GVQQeCTn86eElZ2NMXTTV0W9UhEl7GWk4ZZSpMhxkYI5JGK0osTWcbiJSAqncVGPQ&#10;9c8VkXUcjkNFKsrKHkAkTaWBOOMdelOhuYUhQStLbyYU4kDHJ69+K9KMrM85ptI1E8jykRohHC0b&#10;M4XnvwOPWmyRWl0zhCgXO1e+AB6U1LpmX91NDKB8wC7Rg9h8pFR+YzTN51uWUYGQc4A5PUH/APXV&#10;XRnZXJRbedIiqzeW7HO5cADHA59qxbvS3jvAkZ8hZI2C+UgJO0/1rZ8xF2kCWJuC2zjn3HHqaSZV&#10;bUNPG7ljMMqCPoecfzoaUk0/61HFuMl/XQ52SzuRZu5jeZH+Zd8Y9jng8cA++azbzeshlRvLjdwo&#10;YSOARyMED8a7SB0WziDM27cRjIG4c9cseP8ACsLxKBmF/MfG0gEHywxHrgdea4500lc7KdTmlZo5&#10;1DF8jgwblKsSjMjZzjgn+ftTXQvCBKpUY2Bmi3Lnd0LKefrUnzbFzMcYXnzlYZ98jpVu2hiezUMh&#10;WXO5XiDbW9yelc8naNzoSu7EEZkjkPky7j0JRsnHUDDDgZrTs2liQPJ5jEZ5DMMZ7EEY/Ks2Mnzs&#10;yMJcn7rDJX86tRWbtcKlvDkseUT5if1NbQ2v0MZpbGcTvuJWL5YvkAH8anOs6vZziK1vZ2C4Cqzl&#10;genY/Wun0b4c6hq91u8qTBPMcQ+YfVjwv15ruL74ZR6B4NvNRmVYriJYwEQ7jy6qct/wLoPSuCpV&#10;Ur8kObzW33nRC0WlKVvz+4peDvCmueL2zHebbOJwJpHjRDtIyAABnP416to/w20LSY2Y2wu53GGk&#10;mGcdsAdupz61l/B/5dJv0/24zx9D/hXoR5BHrmuihSjCCfU5q85zk03ofPKvpiwoTq9tGQAGDTgE&#10;H0IrOv8AVdHh/wCYokpx8uwM+fpiuT1ldmsXidSs7gjHvWTLEztkjHNef7J8257Kl7p07eLbKJv3&#10;drPNjuxCikOsNqE0REYhjDDagbcevUnj+Vc0Bjg8n6VbtWKyKQcAGtPZq1yXNXPQEmLQgA53YA/E&#10;4qPxP4mvtKuEjmvLmWF1zHHBL5QROgXK98Drimaewka3DdC65HtmqPjm1nl08bAREsm4ADgcYFcF&#10;CMfacrR04ltwuiroHxN1vQ9RE0d3JLaGTc1tO5kBGemTyPrXe6b4/wBU8fW9xp8cMVlZhP8ASZC5&#10;eRhkYVRgAZ5/AGvDIYnJKsOPQ16j8IbCaSTUpg2IlSNBnoW5P+frXTisPSjB1IrVf1scdCrJzUWa&#10;eoeFYYmElluJBGEmh81T9e4+tWrGfU9Bk/dTaLZ56+VFmVvYZGK7KK3kgfLIGHcL3qOTUbexk3nS&#10;Jwx6GOAPn/vnNc2Fqxt+8bb9bfodOIjKXwLT0uZcNxfXeJry8ur6QjPkLagRg+nmcHHuBVqyvJIZ&#10;mEWnSJKfveVfgIv1O3/69aFrfxX2BNZTAE9JC0Yx9MVexbQ4DxRIvZViCqPr3rplKVvcivvuckYR&#10;j8b/AAsFq814FEv8PXDlwPbOBmsbxrerp2jGOPhpOp9hXSxXtptAWVBxwAMCvNfiNqkdxcm3U7kj&#10;+Xcnr1P1rl9g3JXWrOmFSP2dkeV69qL3MjL2I5561zcr5U4q/qckfnsYyffNY5kyxxXv0YqKsjzK&#10;0nKXMzd8J6i9h4js2jPDShHHqrfKePxrvdThklUyK+BjbjOR+VeV6dJs1S3bOAsynI7fMK9O1vXN&#10;PsRiW4UsoyIx1rSpHmSZjCXLJo4HXozG/lnscis+xuCts0YXJY8c1Y1LUW1O8ed12Bvur6Crfhq6&#10;TSfP1JUjluoyI7VZV3KjHkyYPBKgcZ7kHtWUXyps2muay6nS2Hh/VJ9NhvPEV4ml6Yo/dvdsVyPR&#10;IxlnP0FJda/oumEx+G7D7TcAYOpajGHbP/TOE5Vfq24+wrm76/utSu2ur+4luZ2+9JK5Yn86gHXN&#10;c0U5Pt6HU7RV5O5NdXE95dPPdzSTzOfmkkbLHt1NQ4pR7etL5denFJKyPMk3J3ZkC+nt28u4QPj1&#10;rf0vxdeW+1IL19o/5Y3HzL+BPSsloRcRjJDDsM4IqjcWDw8r86+3UVy1cNGa1R00sTKL3PSIPFsV&#10;wu2/g8o/30+Zf/rVymqura3OY2VkYjGDweBWRpdzMZvLyzKBnbnn8KWaV47xwCxx/f61yUcJGjPm&#10;j1OueKdSPLI0ySg3ZKgDNZgkMjbiSWJ5JqR7gPbNk84xjNQWw3yLjp/Ou6ne+pxVLdDtdDeO3sle&#10;dQXY5y3XHtXpngfUnu5fs/lNIhGCOuV75ryzT4WmAOwtt746V6R4I1S3010Er+SVPzAqcn/61RWl&#10;zXitRU4ctpM6ifwTo4mZzpcAJOceWKfDoVpaH/R7OGL/AHEArqkuluIRNG8YRhkEDOf1oVfNOBgn&#10;sOhP0zXy9XC1Yu2p9BDFRavcwIoNvY1OB/smtOVrKOYxz3MaOv3lZgCKrTK3H2OSJgRwe7fSsHQk&#10;nZmirRexV8pm/hxXOaxdhPGejW9jCbu6tZ/OdFbAA+vr3rpH1KezjbzbYxMe8pH6Vyet6QusXQu3&#10;tStyBlXVdhP0Peu3D4SrTmqj6bHLVxFOUXBnZ614x/sDTvtmqw2sMJHBF2GJPptAzmvM9X+L1jrq&#10;SWNzpwltWcYIzz9Qeted+NRPZ6kLS9klEygb1djx+HY1z9pDcXM0UMCmSSRsRxpySa9yDqTi3OT/&#10;ACPJlTp05JRirnrtnd6pYQrceFNSLW3X7Bd/Ogx/CCeR9OKlvPiXeXdjNpWpaU1vPOhjEqHK8+3/&#10;ANc1btNIBtIo7eFproIPNaKTG5sc+34mrNx4YvPsubqOJQRj7/Qf5965vrUYy5Z6r8Td4ZyjzRVj&#10;07wsoHg/SPeyhP5oDTPFUCy+FdSVsYa1kH/jtJ4Vm3eEdJDHlbKFePZAKl8QH/im9Qxz/o78evFe&#10;9UdqbfkfPU9aqXmeNaroes3GhLf6ffQQ2iqQ8JO1yQ20Hd0x+VcZe+EvEFrH5l7ol4FIyZFiMgPv&#10;uGRXpd1KJfhkXiOVMUmf++iTWTrdveXXh/w/Fpr3Ed8NkUX2eUxuxdc4yCPbr0ryqMFGEVFLU9yp&#10;UcpSbex5dIFWRllDqw6qRjH4GmNbtKPkYOD1XjJ9scV6Nf2HirToxHrUMl7Aoyf7SthcJ+EmMj8G&#10;rBv7DSbq3LxWMuk3ijI8mTzbeT8G+dPzIrdxaepip3OSZPJ5LEfgVPspJH8zShSJAC2Tkrl2V8Z9&#10;FFXmsLxrGS/jgka3hYq08I+VT2yDn88ZqBiuxCoBUEfKXYj3zxz39Kla7FvQbKSYwfMf5gFJLKuc&#10;dfyp6rEYLj50bY4YMDuz+OKvTae8OmyAxTrGcPFJsSNevQ45x6VUfzI5LrqodSjtvBycZ+Xin0JT&#10;u9Da1OOL/hG9Kd1d3891wqgALtU9evv+dZfkFXCSRscEblLDaoz3A5x9O/qeK27wRSeDNK3ueJpC&#10;Tk5JKjg4+mKxo1RZgjKsKhlzgueNwyRkfj1FXHZ+TIvp6no2lXc3hmOO0j2iYgNcOg+aRumM/wB1&#10;egHtnvXe6J4yuI2UyE7ehB715OJZhcIw2yCRQEbdgc9619PNybpA5IBJPBzmvOc5bs9FUo8tkaPx&#10;R0+2fWNO16yjeKbUBLHP5Ue4NNHt2tjHU7sfgD61xLAlYgRgHggnnAye5PfFdF8RZZj/AGHYBGlk&#10;8t7hgkW/BYj2rmoZh5QyNpRmyANuenX0AHP+NenhJ81K7PLxdPkqWMOVFiZSWjYq2CMMT1/Kr1hI&#10;UvJQiKpKn7kBx25wetVbgf6XJvb5dwPMm0H6DvUtlcR2t1E7lG2/KWV2JPB5HpSjpURcvepv0NpV&#10;Hkq7u/zNwPLC7fr/ADBrE1Fx9teRVyS4bLW/mMTjv2z/AE5q1DcrLgvPDHyRswzZB9/xqtfId6Ps&#10;PKFQSSowO3ABHXPvXXWV43OPDtqVh+mNK14AoaMOpVjJII1UsOp9vb6VreIY4RoekFmiJWObKvlQ&#10;CHB9ck+2axdPmjivYVIR/wB6AIoU3s3THXkfU+h9a6HxBZTnQ9LmWB2VHlVnlYbUOVwMtwCcHj27&#10;1zX9y3mdFv3t/IwtJmCvJswAAxXy1wB074NXNUVhCWJLqJgw8ws4II44I9aqW0UMVysskySAEbl2&#10;mRhjHrhe3rU8t3C0PkeW7p6SvhTg8fKPTPrW1nJWRg9JKTMhivnEeWiZcA+WOR0OQM+1X1tnwDIn&#10;ljHWQhf06ml3uVOw+UP7sShf161Z0zSrzWL9LXTreW5uJD8qRjcx9SfQD14xW0aaS1ZnOq29EQKk&#10;Sk5dm/3FwPzNP3IcYjX6tlq7NfhD4ulszPFHaFgM+QLpTJ/Lb/49XF6jp15pd7Ja6jbyQzxth45Q&#10;cg0KrTWiVyfZVHrJ2H+d8uDJgei8D8hURlRenPviq4ZgPSpUdwuDyPQin7WT0BUYrUlF/cINsUjI&#10;uc4B4Pb+gpfPWT/WxqG/vxjafy6H9KYqo/3v3Zx1A/pSrb46MD9DUXkacsexYhjnLbrSbzG/ug7X&#10;/Lv+GanbUJSdl/bpcjoRIuGH4jBqkLfnnmtK2+2OAqRG4Ufwum4fn2/OrUyJQuIsGmXcf7qaW0fs&#10;sv7xf++gMj8qbLoN1Ghljj8+If8ALSI7x+nT8a149PtpYgbrFvIeojAbH4ZzVy30HynEmn6tCknu&#10;5jb8qLxZm+aOzOTFlI3OM+9SLaNxkGu1m0+7bB1HTI7wf894CEc/ivX8RTYfD8dyx+wO7OOsE42S&#10;D8MYb8KLdhqbe6MW6sQsdqflYmBe3uf8KdFaYg+7+FdXN4evLhIWtrdXjjgRSwdeG2jI6+pIp8eg&#10;iFlF3PbRjoYy5dh+C/41nfU0jscpFaSMwVFYk9FA61oQaPeLINu6OTsoUlvyH9a6cQWduuFt5Z+M&#10;Nki3U/gvzH8TSfalj+W2gtoe37uEMfzbJpXQ9Sva6ReGMeZ5YkI5IlUAe7YY4/nU8Wl2sMha6cTH&#10;+7ZjaCfdzx+QNK63s4G6S4YemSAPwp6WgMYM1wIn9RuyD+VAuXzGuloJAY4puP79yT/6CFq79t32&#10;/km3UR4x8szlsfUtUMf71tgUXv8A1zU7x+OP51afTxGoLSG34yVuUwR+R5/KncTsUvslq+Abt7Tn&#10;AWVcqfxAqQ6eIj/rJHHZlHykeoIzmrUZs4ess8xPeGIKPzbNTWtxC91HFbw+XvYDLylj+WMCmTdj&#10;NPsRc3Ua2rxtuYAttzj67sVdNqxa2t5nhRRIEIWRCVG4HnB9z3ptrI0ssfnytLEZRwqZUjbntwKW&#10;G2w8MzxxJGXYncWwcD8Pah3QKzf9eQ+4vIrSGWzaTcoz5RiVCW5PGeewrLguLlbd8W89r+6bcfL+&#10;VuP73bknr/WrlxaRpbqLiVQFwAyJt7+ozVeXSY2tZHE7uBGTs3H0+nvRyRckw9q4xcV1PPPEN2bn&#10;WQzEH/SCfy2/4U4ttsJwcfLcn9V/+tVLV0I1BSygDez/AIHFXFXzbC6YjnzYmwPdWNd1M46ytYr6&#10;mGGt2u4dW/8AZzRp08kCyrDH5ivGcqev1FWtatsa5pYZWXeqN19WPP61mEBI13K64UFeMg1utUcz&#10;2S8h2iux1Av/AKmQMxz3ByP8a6e50lre3MtiI3aEbmtSu5JVJ5PPBPXnFY3h3S5LpvtvmAQo5Dgg&#10;7gMr/Vh0zXT6dqDXNyke2xtVhTyvMmd8uAcbvTPHtV3drompL39DG+yzafHHcaLfXNqkg8xRBJ8v&#10;0ZTkcHiop9Ynxu1rSre9BBP2iMeRIffenyn6EVtyWEcSy2sTYOPtFq4bKkH76D25/X2rE8R3lrBY&#10;GxhVJ7qfHmAMMRAHp7sfWjRkRbbKv/EkvW3Q3VzZOo+5dQ+Yuf8AfQZ/NauQaTdGcT2sf22JHDM9&#10;rKJfzA5H4gVzNqjjUQoGwqGwM9PkGatzlobqEl2DyMCWzyPmxxihRfc0b1snc7fT9VmshK0RdcEZ&#10;+YqRx7UmmeIrm0aeFXWQTTbm8w8nHzE56/rVCxm+12/ly3I8ySEEvcyEjrnvx26VQ1RE0/VNsckd&#10;yMlmMkaJuO3rjkYqZW6mVKF7xZ6dY+J9OayVLuWazmwhIbkMAex5zW5I37jcJUkjJyGzg43fl0rx&#10;u1nJ08wSK7Kp4CMpUDPB6D0rpdT1O4jtLc2fmKhXazrIMY68gD3Pr0rllGPOlfc1jSnKEmtUkeo7&#10;HZNyOsg91qsN5UrInAXgmLpzXBaf4saNtsoRmU44YxGup03xhbXDxxM0xaQEYLKdv+NZzoThtqL2&#10;tOTtK8fvaMnXiT4dvWY9Nw6d8tUfhKNZvBthlQf9fwR9ar67qls+harBHMVlV5D5bdSCR/n8aXwc&#10;5XwXpw3KMm5xz15NbWahbz/Q5Xa3N6fmX7G1A8XSxKjQDyyf3Xy91/OrPiSO4jjsgZBKv26PCumD&#10;wT3H+FV7Fol8XyeczKphxlc9TtHb61b8VE/Y7IiYuftKHlMd+tTd+0SC0XCWuz/XsXLO4QWsTT2s&#10;qZB5iG8DgDtz29KtPJb3Fxb/AGaRGIlyRkZA2nqKpQLPFZExDcqN2OD27VbvRDLPbbkViJejJyOD&#10;WMkua5tGT5bPyJ3UjzMgDIrPnBFm2SOYCelWjGY2PlzSoFXO1juB/Pn8jVa98zyMSQrIHiwDG+1u&#10;TxweP1px3CdmjmtLUHw5cSttY+cQMj/drevYpE063eBVQBRkxuQeq9hWBo80f/CPXKPIEcT/ACpI&#10;NuenTPX8K6q5EiaXGwXA+UZGD1Irao7SXqZqOjl5HNeO4vOsbRpGYsBJgO2O4rxiyiH/AAkTAY+4&#10;5HPfy2Ne3+OZJHsrVZSM/vOoxkZFeL2Q/wCKqkA4wrj/AMhn/GtKX8Nev6nTF2c/T9Ed6/gdrg6P&#10;NvZjNtBypOMRk9FHtjk+lUtX8KTQW9x5Ui/KrHD/ACnoD0Neh27NCuh/w87en/TI1pLeTD7Ss0cU&#10;6Z6Z5AI6YIodecXp/Wpyx5Xa7/Xpc8Rj06cW8WIt+FQEo54+XP8AerN1W2kjsXJj6AZ/P/64717W&#10;YtFubWP7Tp+wrAG3JFt5UDutYPi3wxpkuhTtZ3Lq+xdquc9WUdCM9/WqVfmfK0NPlfNdd9zy54ix&#10;XCA/KueBUyR7V5VfT+E9/bmu2uPBDpPtUSyEIu0xIzDgkc8VnzeH7pMpEwlI4I7j6jNdSnB7MTqN&#10;JJo55GZbd1+YKV6FWx+vFYV07eQxU85XBrsJtInt4iHtWX5D0Lf44rkLyMraSArjAXj8aOhrSknL&#10;7jVttUvbJbby5MhcsPmPoP8ACpNH1tna7NztB8mNR1/gTaO/pVIIq+TuiT7vdfrVSwhjP2gsqkAD&#10;pnjik9x8sWnfy/Mo6wT5sChspHLKF9huyKo2Mcz30f2Qv52cp5fXcDkY/KrF6m122k4WVlGf90f4&#10;0zQblLTVIZp0LxoGLKDjHBrkes9T0Yrlou3mdat34itdCRJ492nLbo4LhflXeJAexOWHv1rQfxRI&#10;tuH1zQPNsmhjROWQeWDlTnB9u9Z+ra9bXWgGwaWIyRpHGqjOcDn+tdJpOoWV3HaWwuQjLBDG0RPL&#10;5XtzjrwfbNatLscN2mmebam0M09xLYs6xyOMRsMFQf8A65xWXZndqUZzjJWtXV7X7Pqk5jTCpIwx&#10;6DcQKzbJVa8jHAy6rz/n3rCa1PQh8F0etf2ZaxeHYbm7S2aNrR2kh3OCHygTaBnk7h1z/EfpwOs2&#10;Umi3JtrlfmbbIGU/dHp9f8810p0/xFb28dxaXzTQyIWXc4ztwAcq2exx9K57xJc6hdCFdUiCvCuw&#10;SDjcP5VrUiuXU46Dkqis7r1KN1qNrcR7wjAhlAULw2PfHtWv4AvhpOqCVdQi0+V1AMssZkwDjjqM&#10;c561zloofy0f7rSDP04/xrqtTsPserND9kkuDzGsSJgk4BXA49ecCsaMNLs6cTNN8n5eRf8AiLc3&#10;V9b2U1xqtlqKK5WNraNFKZ6g4Oe3euV8M4HiLT1eQFWuogeOxcD+tO1WEi3WSG0khCAeaWIwDngA&#10;dcVm280sEyTRopliYOjDsQcirlpsKjb2dr3Oq8PPbNp9+LicI7XMTxrtPOA//wBaqdo4jk02RiSF&#10;DBuPcH+tUNMuZIlkQKBvYHr0/CrceGgtNwzy3b6f4VpHa4qj95q2/wDkdrP4lspbARR2pcQ2qxbp&#10;DsIK5yR1x1rl/C2pT2DXCW7lVkTY23AJXdnGSOPwojS4knljhUAeW5Py44Hv+FM8IaVeanqDJbQv&#10;KSD90ehHc8VckjCMUoSXobJu5DGwaZ5D5uCxkY5+UHntQjllVYyvzdViHqO5xXQaV4LjnszJqF9E&#10;iNLnbD+9bI+XHHA/h/Ou2s/D2l6eoEFiZlXDBrhxjkZ+70/SodSMVYxlLsjzbSdA1HUfltYJZiQQ&#10;ducDnuen610mk/D190i6lP5Qjlw0cKhicqp6np96u5Du3yKwRQpwkC4Uf41Bp8BLXTSMqjz2wpyO&#10;iqP6Vm60ntoYOTMhPDmkwSlprXzyOB9olMrMM9x90fgKo2vg+B4Yri0vLi2JH3E+VSevKjA9K6Z5&#10;vLeQKoxg9APWordGGmAo4VhESFx1pc0kiL+97u5hWGgX9/8AboBe+Q2IRnyvvDap67uOvbNc/wCI&#10;tF1KxjL3U8ksCy+Wok35B9cN2P613eUMl/5cqLIt1GoGRjiNT6Gsbxmbo6QBeXazL9ojCqFXg885&#10;xmnTnJzS6O35I30SvbVX/Oxj/DpUGosXUnETH5VJ53+grr9Rw3iTTR5crHzH/hAJ+X8K5j4aKZL5&#10;8cAQMc+28V1N9n/hLNPUkk7pCB/wCif8R+jCS935r9C/GkyyMoWKIO5J3AuTkjtx/WpWiDRgSGSb&#10;LFcMdq49wOCPrUKMTM27gggj5+eWHbPtVosioEKRk7ywUZYmuV3TErNO/wDWpUi3BtQ8pVHzdAwU&#10;fcWrBVRbAzYLlB8oY+lRWtvLNbaiI4lBaQqqj/cWrswgs4V+1XMcEYAAGQCfxolJXsXGnJttrTXf&#10;YoXZzZc7eZRwR74qORZvtNuOMbpANsY7LVHWvFumW1oI7KE3JV1dS+QuQc59T0rl9U8b3Esqsbpb&#10;dFyQsXyAZwDg9f8A9db06VSS2tvuZydNOyd3otPLU7K8mt7NQ148UZA3gzMNxAck7V7nHYVx/iLW&#10;7eXQ5LWIO0gnyCQFUguTxk5/SuWfVpryRnsoJbgsxLSYwCf948d6z7uV2jP2i6RRgMVgHmt/30Pl&#10;FdEaKi7t3Hyvmvax0vg9i894A6RgsB82cnCH3HoKrWt7Fb6Lcr5U8yeeV3wSBQTjvnmsvwrFNeTy&#10;vFcSQRx5Jb7ztlcjjGB+tOgmdvBty8jFpGvc7mOSflWt4xuKbtJrzX4m1aaeJbK2kmA2sgbar4HT&#10;2FO1O3aCxtljdxsk45yFHXj86tWQP9j2ZB6wDP8A3yOaZrse3TYwG+bev8hWyZxrmdTUzU1aW1hu&#10;UmcvlyrAP0yBg4PtT4NbRoY1liZj5S7CI15+dc859sVjXUbedck5I8w9/wDZpUkK3UCYHzRoQevU&#10;jismludcoRtdHX69e3lxpaW0mkTwQptHm5Xb6dj+tYNw7Laq0g5kZiGB+7jIH611OuGR9Fi+UKAI&#10;skHGAcY781x+rOG0m380kK0jZBOOjHBrKDXLoUldq/WxFeXRuZD5cEhGwLuzxgBOR3GSP0qeW8mT&#10;UNMEiEFYISAHyAvHbsTWWCkzLviWF/Lwq722nnOfx/TFXpt3220QXC2i/Zo2yqlsvtyBjrycVyJ+&#10;6enNLnWnQ321aKXxhod9dK6RRId6iQucZcd/Udvwr07TtYt9QtDNpsSogfYfN4weOcD614pqUpS6&#10;sJFDqFjUfK2xm+Zs4x+PNd/4Sv4k0nbAsgP2gn7v+yp/oeazlFSM6kfZx5lod4D5kYaVjgnGCOD+&#10;H+NQXKyLGVt0kYYzu3EDHoAKzob2OWQl5Wdlf7p7Z/Ctg3Pljy41cfLw2MiueUXFkRlGd9f1Zyd9&#10;bzucNA4yOAQQD9K5+5geNvuEMOvtXb3ref8AK91Fkr0ckY/TisK40SaRiYZYXH+zKP61d77m1JuK&#10;sc48MjZzHx1yaFibOciPPf1q7d6fPaufMjYY/jZfl/D1qrsB5abefXFZysjrjzPYrpYWk+ox/apI&#10;htxulfgdemcH86W58MahcTu1ubW7jYkqElQ/oelXYr24t4xEIYZoiclZIAw/xpv2rSpGzPp4tpM/&#10;ehOV/wC+G/pUcyKcWVh4ZSxhL6q8GnyNwqO8h838F4rEvbMTblLyRQf3bWEKG/EnJrs4tRt7W2cx&#10;TWssWPuCCQhj6bSduapzalpk+RPpUZyOsDtDj8BuFNTtoiORN3krnAXOmRRj5GkQEEheHJ/BQT+d&#10;UX0yQhthAAz8zfIT+DV37WWjTt8lzdWRI+YyxLKPzXB/SopNDif/AI9NX06QdhI7RsfwK4/WlzGp&#10;5zLpl0nzNbysvZgvH5iqv2dskYK47Fa9OXwjfRI00tyttABkvGxckeyryaqT7GJjsYySBjz5wGmP&#10;0B4X+dUmxX7HANayxKHlzGD03DGfp3NRtITwEyP9r/CutuPD0szNK2VdvvSSyA5rLu9De3zieKT2&#10;Gc1XMK19zJWUnG+JXwu3le1dl4R8H3HiO1eeaSDT9PjIR52iDZb+6i9z+OB79K5f7G4bG0E4zxXr&#10;Czx6Vo+mWFuQsdvboxx3duWb8TmufEVvZxubUqXtJWRV1r4f+EdOsxsvtRE6gFdyxMpI9RtBrk5L&#10;WCy0+9lhuJjPGgZJYpGjLLuXcCB2xz+dXtbu7i6nYszEA8E1jeeqyESqW3qUcA9VIwR+VclDFNz9&#10;7Y7amFSp3W5g3EJkuzK6LOvZRMf5kHIqFLS3iJd0uYZCwOEUMoxj3FR3cElvdPG7ElGIyDTBcSqM&#10;LKw+vNeiuU4XzJaDtrZULdRyFQc712kkkdyPb1pTFI7JiFZQqhQsbBuwHbPpTo7uUH5hHIP9pRUi&#10;3ETuPMtV9wrYFPkT6kc7XT8jZ1Vnfw1payI21pp12SF+pEeWwCOcgH0yKracr3FxHDbLI0xCgIql&#10;mb3wPXGcDsa7vQrjSWi0Oyu9Etbo3CEq0w3GLJbJGevCj8qh8XeL7nQpnsPD8Frp0QYBjawKhbjq&#10;SK4FiFCcopXdzudF1KcW9FYqPoE+jac+pauZLe5OBa2iMFkdj3fg7VBPI6n261M+IdKhhlILRoEd&#10;8YBIUZry/Udc1W7vTPc3ksjZyMnp/nFdfb6s+o+F/tAP7yIgyL6kdf8AGsqsZVV7z1NqPLRehV1K&#10;aHziEQlgOWx0Fc3PdTvebbFNyoSjLtBLZ5Y8/wCRW74gufK063u0G4HCtjvxXMtbpJdLOgBbOfLd&#10;9tVQikFeV0at5Pb7YorzBU2vVlHynJ5zgkVTjuHOzybpmBj2ja6tjt0P0/Srepw3ZhgSKI7fs67l&#10;wxOc/lnmsgxxxMvm2mQDtyjAEn6YHfArub1PPjZxLnzgqZ7cFTgKwTB9ScAjmrENwI+UNxHnlSrk&#10;ZHHY9zn1rLby0EnkNPBztQDtwOtTLdzGNtl4CFX+NfT0yOuRRzMfL0NldWkYAPOJVDf8touM/Uf5&#10;5q/cOPtGjund5MkDP8R9R0+tc7aXM3yJcxwSqZdoYN93k9MHjrWzeNi30Fj/AMtDKep7M1XGWkvQ&#10;ycUpR9f0LccqLGEkkUMFwSzNyfbAAxzWTr8wMcO12KMWDFHIOMdOQaJnuTEgtMKw4+bnA9qu+HPA&#10;eu+J7kbWmmj3c7Vwqfj0FcNXE0/hvd+R208PNe+9EcosTyrlGkyVwoYK2Tz1P4irkcqwaeke8rIp&#10;xtyMV7fovwS0+3w+psp45ji5P03Hp+FcN8SvD9jo3i2W30uyWOFbeIrEhxjjBOfwrK05xvKNkaKp&#10;BTtGVzgxbgR8P3woA+8a9R+HPheHUPEMMVxkrDbPKwHG45QAH/vo1y/h/Q1vJGmuBxH91Vb5Qf6m&#10;vUvhrEsPjW5jHaxcge26OoqLmnCL21uu+nUtO1KfLvpr216HpFnpsFtGEjiVQOyjAP1rI+IMQ/4V&#10;/qvbEaH8nU11Arm/iFhfh/q/GT5SgfUuortduXlWiPNpxtNPqcv8JpfkvoS3JWNgM+hYH+Yrv9Q1&#10;Gy0uDzr+5jhQep5P0A5NeT+E4zpdncXz3ZEkv7oQRnaSODnOcj8q5Lxh4jmWGWQyPI5OBnJOfc1y&#10;RrRUVBO7O10Zym5PRDjZ6drN5N50EfnM7Nj+Lk1HP8P4JB+4klj9MNkfrXm0es3Vrdi5ilZZg2dy&#10;npXung3V18SeG4b5ABICY5VHZx/+sH8a8fF0atH34y0Z7mGxEKi5GtUcBN8OL0H9zcK/1XFVm8B6&#10;1G/yiMjP94/4V7SLTPUYpwsj7GuSOKrrS50Sp0XujzTSNH1O1liN1CuEIJKEkn8MVpapp39o2M1t&#10;9wuONyng/Su9FsAOY1NDm3t4zLcQqEUZZmP9alVKjnfqElBqx47q/gj/AIk0uoykxQ2i7XlC53Hs&#10;vuad4M+JS+E9PGntpkM0G8uzbirsT3J5HTHbtWv428YLf5t0lRYYjiOCMYVfw7n3NeW6ndefJkAK&#10;c/w172Fh7SNqup42JdneGh9KeG/Gmh+KlC2TGK5xk28pG78OxFdCLdR0r5EsdSm0+6S4tpWjljYM&#10;rKcYr6Y8AeKR4t8J/b7h44p7VvKumYhRnGQ3tkfqDWGLwcaa54bBQxUpPlluWfEWl6xf25j068t0&#10;j4/cyoQGPuwPP5Vw19ZeIdCjM11bzPEvLPZzkqvvt64+oxXXaz8SdB0hWS2kbUbheNsJwgPux/pX&#10;lPjD4iaxraPCbr7DaNx5MDFcj3PU1yUpNPlgd/LNq8lobkHj1vOCrdK6jgrPEpI+mMc/XNc74m15&#10;r2XedpbHLKMAewrhgss+Wt5JJsHLYBbrUNzPdKNku9B2DLjH516dOnFPmRyVJStZEeoTgyFIzknq&#10;fSqQ4yDTyQuT1J/Wox712ROKQ+JJZZxHAjSSsflRFJYn2Aqa+tbu1lC38bRzNyVkPzD6+ldPoesn&#10;w1pAXTkgi1K/G6S+lBJgj7IoAPXGenp6cZV1YtdStM1yt3I5yzbm3E/8CAqZ1Pe5WVCHu8xkoeMd&#10;atwn5Nq9FOfqTST2MsC7mjb2BjYH+WKIgVX51KknOGHSldckvP8AzKUX7SN+hNTkz1xTBU0SDGWz&#10;7Ad6mkryKrO0Byjf1jT9T/WrCRoPv28Z/wCBN/jToYXmfZEpJ9FHSpwlvbNm4Pnupz5URwP+BN/h&#10;XoRi2eZOSWjMAQs3rn0FR3LPBDlM7s4wRVj71NmXMDD2qG7LQ1Tu9TT8PtokkYe/+0Wl2r/JdJ86&#10;Ljn5k4I+oJ+lR6v4T1Ml77ThHqNt1M1k/mgfVR8y/iKx7X+JfoauxSSQSrLBLJDIvR43KkfiK5Ks&#10;5RlY7acINX2ZkSMTG67CGHB4pbUkEH3rqZ9cmvYPL1i3t9QULgSyptmX6SLhj+ORXM7PIupYuoDY&#10;BPpSpVed2asFajyR5k7nW6VrS2iqrrt4GfetT/hJLZjuLFQOgC8/nXCLHIGChmHIAz0rUm06RYPM&#10;EzsVGTwBx+HtVSiou5EZOSsj0Cw8drp8YZNnmqMedLyw+nNbFt4x8ReJpFTTLV5l7TGPagP1OBXn&#10;PhnU9M0u/WbUdCtdYjBzh5XRl/AkqfxFe8+FvGfhDW4o7azuVsLheFtLhPLK+w/hP4GvNxmIrJfu&#10;438zso0YLWZgHQvEt3DE921uZ0YOGMjfKR7ADP45rYtpPEduQLqwtb1cf8s5vLb8yK7NrUDkEkHp&#10;kUwx7DkkV87OtXveZ6cXC2h5T4p+IE1vdSaa2miOWH5XWWQPtOM8Y47+tcxafEPU9IlLWp2qTnYO&#10;/wCFcx4k1NrvXbu6z808zyH8WzWPHdn7RuPLZ719PhKTlBKT0PKxU4xbstTsbvRZ/iHqz6jG8dvc&#10;t/rIsH58DrntxjtTtG8EXlrqyKEmFwhyYwuW+mew96XwhqLtdID8uCNpU4xXuOkXAutLE4BldOGE&#10;YGT/AI1ti1KhH3NV5mOGlGo/fWpFp2myW0Cx7I4lwNwjH9e9V/EFs82lyw2e1rjadm7O0NjgnHSt&#10;BroXMLCLcU7mIEt9OnFZF28RcRLqLWvpE+B+rCvHjhasqnNLQ9KWIpqNlqVNB+I0unwxaf4w097J&#10;4VEaXUKlo2A4BI7fUZ+grq9V1SzuvCN9c2lzFPCYGw8bhgePauOvYbm1G2W6sLqBx/q7iM/N+IyD&#10;+VY7aXZrve0t5NLncENFA26N/YqeD/MV73tZ+zcGt1/W54XsqTqKcdNdt/yOEa01W2kkNvMxgkYk&#10;woxHB7EdDW1o/iSSfxF4fsjDIk0N5ErF/wCIbgvA+ma7XTdBItkN5GPMbkrjpXA+OtXj0jxgltpa&#10;JFLaqN0qD5wxHQHtgGvPweOnUqRpSV+Xqeli8LThCU4u1z6LHTnNcV4/8L6ZN4fub+3tUiu48MHj&#10;GN2TzkdD169a4nwt4+1a1eMy3DzR/wAaStv/AJ16Rrd4us/DvUry2wuLZ32k/dK817qqRnoeE6cq&#10;bUjiTZwQeDX0+JQN9uwfAxuJFeU23hm6e7WIWzXX7pnMdupLEDrx+PavWRr2ijScSanZiRo9u1pc&#10;YOMc9qo/DRzcePrFSQ223mGQOD8vWvMwinzuM00elXlFQ5onnuriK9hBgjQOFVBFsKkAexOPwFZM&#10;6+XNcNJF5QkRtqlQNuB16Yr6q1jwVoWvP5moWEbTf89k+Rx+I6/jXmniT4L3drl/Dtw92rHH2e4Y&#10;Db788N+ldtSnLV2uclGvTbUX7vrt95xOoCWbwfpb+YpYT/flbHHl92P0rnRHA7qCqlmGMopySSOn&#10;NdGs8t1ovkXKL5lrMuAQeTkryDWFLNIZmhRwD93Ma7Mis6NSM3Kx0VadSmop7nWWGowXBjiuwv2p&#10;xwkagLn0AH3f5VrQX8cCh4ztQck+3fFcNop8rUWmTpHG54+mK3b+f7Ho5b+JYQoPuRj+dc1elFTS&#10;idOHqS5PeZ1Hi7wxNrLWWtRWn2toYgstuoxJjBxgjGRz06+meled2x2SSKsf7tHwAhx5eR3DZ54+&#10;tanhv4g614e2wxyrdW4OPJnG4D6HqK9L0mTwx8Sl/wBL0drbUghJeN9jntw64Ldehq6c54eNrXS+&#10;8xnGNZ3ejZ4tfO8Vw2wN8y4yONwGOmRTEEiXEa3KPEGzgTMVBOB9PpXpknw98Laq0v8AZHiG4jnQ&#10;kGK4iEwBBxzwDjjqScV5xeR3VveTWt6q+faymJsx5OVOMZ79PeiliY1pPkKnQlRj75r6bpcmrF2S&#10;5SMjJEeMN+Q557Yz9RVW9sIrZ0WRRN6722np71XksnuVVxAyjaMsTsGas28iwwmK4ljZcY2ouSfq&#10;epr2Irni1JWPGcnTneLv5Ihhg2thIViVvvBCSpHvt5b6dK1dfVZLDS3V432pKoyuMDI7fjVa3s7S&#10;+nC2Nw8EvYMOD+tWNUs76TTbC3iiLzRtKHXHzclcHAz6VjKEly311NY1Iybezt1MU/IuPOwB6LTf&#10;NRTngtUv9mSxnFy6Ie+XOR+GKsLpluzfu7mKU/3SxjP/AI8AP1rW+pF11KBuM8n9a6/QLyTSdM2w&#10;HZJPh5WHVh/Cv0HX6n6ViDTFgYLMpgY9BNGy5+h5zWm1wI2VnXBA4wCRj8q48ZUkoKK6nXg4wlK5&#10;2GkeKL+1mU7yB35rc8d2tr4w8EvqW1BqNgnmK4wC6D7yn2xyPcH1rz+2vDKwEUZlB5yV2gfia6KG&#10;9vGsobaGINbsGa5l3AgdljHqTyT7Bq8qm5qaUdz06sYcjk9jzNLds+lWIrU5H+Fd3HoavJuTR533&#10;fdBJUH86sJptxBgLBY2LY6703D8c5Ne1c8a6scfb6FdzIG8nYn9+U7R+tWo9Itoz++medv7sK8fn&#10;XUDQZpyZGY3JA+95oVR+LYP6U9bG3tv9deWcTf3IVM7/AJ4x+tUS7o56Kyx/x72Kg/7SlzUxtpm+&#10;SeZVHTaWx/46Of0rf86xHHkXF0uMZuJ9i/8AfK/41PHqjQDFqltaDv8AZ4Rn8zT0Is+iMm28P3Mq&#10;gpby7e7uPLUfi3X8qsw6NpttLi9vmncf8s7Xn/x7pVmYfbm3PeSzP/dlB/TtUJiWJ9shMR9JITg/&#10;lR6Bq9L2LSyWNgR5Fi8e44Ba8YM34KB/OrxupBbPGoiiWRcEKrNIVPUFic8/lVCGSCJds1lDJ12y&#10;R5HXsQRyPxq3aJcyR7LdWdeoEcAOPxIPHt0qtCeV3Es18ndawbIJM/NvAdZfquM/oRVmeyldVkeV&#10;rdmzhWDiJvZDg4/3Tx6HtSnTnt1zKyRDoyu6s5+oH9RRHLDbMGSJS2fvyS9f+AqvP61La6Mvlk+h&#10;nosLvs88O+cbRnP5Fc1oR2F0oDeSYE/vS7Y/59a0IbqS6mWNrlUDsBiKPbjPHUKKjn0tIDlp1mZs&#10;4aMFwe/fB70LUbbKYt7eLHm3W/B+7bRZP/fTY/SjzLWJgYrSIN033EhkJ/DpUs1qFnmgdn3xcsMc&#10;ULbHymdU8tFGSWIHFK+gmu4w3dyyhfPk2josa+Wv6UiQ5Eh244GCeetXbHTTc3XlzOwQxGRWQfe5&#10;AH3sVXnB025uIeXEZXknOfy/3qV0CV9hqgTM2FXIODlq0NIAguVmZT8rNjaf9k9qq2105vJ/KUR8&#10;upIXjgZpF1dLTY00vkiTZG2V4Yluf0pt2Eoyb1Ldsw+xiYAOQu/iTnAbaAeP9qofOnVVWPcpywyz&#10;cc8VC1/sPkmbfG1vIEVAxGN2RgAZxiqUl6IZFWaH5idoYxscjqDn046UpQlJ6FU5xinzK+horfXU&#10;SYllhaIEZhQq56+h9K0J9Vt00C9lkjDHymIby1jI68YGfb0rnIHVT+8thKm7G5GCleepGDxSX72v&#10;9i6gYIZIf3T5EjZJz7YHFb8qa1OVu0rI4jWZobi5t2i8vGxVVRhSDgZye/8A9epP3n9m3ZXaAohJ&#10;O7nlWqhqcYMtrkrxGpAGem0f/Xqr588cc8SPtjkMYdfXA4/Lmt6b1SX9ahiI+62atxrLTaxpk5aV&#10;mtlQZYD+E5wMDpVaQo8rMDtJBwDjih7BE1HSQWmYXDAPuXb3UEA8561qWOkos0haCOeMgbRNOysM&#10;n2xzXZFdjzpTWhm6fc3sTRw2UbSN8zYVSx5I7f8AAR1rfsNG1uSfe1zHYBiA69Dg99q8H8SK0fBs&#10;UkdqUXb0bgEdd1dJBYExncqHLkAgnpx6VV0tzlq1mm4xRyGp+EpoZo/Mv5p3MYLSOOOeoC9envTI&#10;g/h+Fng0m2mQsG8+KNllTBB+8ckD2rvfLaPdhEPyke/61XnTe24wLuGRlseg9aFNPRmLqTs0eTyT&#10;reeMGuEV0Wcu+xjyPl9qjubb7P8AZ33cNzy2cdTj9BU91pRu/FcFtwBKGyQcdv8A61QahaXdmkJk&#10;kLLkYUncB1HcVpy6s7U9YvyNNZbu3tYxwkJQYZj14HoMiqk9jnErv5pIyGkzkDKjg496uQahKlmt&#10;puMUKMCwaNiScDpirU2sre6aLfbhY4G2tg9iPUccj1qJX2sKDcXdFSK1iSO1klK4eAkkNjgdeB6V&#10;b1Gym4KA3ES55G4cYHX/AD2p0chjttIEisUEMhCbd2SSeg5zn6VIZLOeEwzWiW94w42AqQSSOeBj&#10;rTjFPoRKpOOxmlfIVvMjeEjvJFkevWlgkl++ibxjhozzj6cGtsbZWeHzJHdY9irISBnpzk9Ov6U5&#10;9BtbyCRxcW3nqCdnKN9fertYy9ur2Zz8ureZuinmHzA7hIp3D8T0rofC3iVtP0iGwuZYDHGzEI6E&#10;Ehjz84Pv6Vz99aXmnxzs8q3McKbzHMu/cPY4z+tRwG2uLWOZ7GeASEgPAd4yOD8prKcb6M6NHE9W&#10;0e+tJNa+3sgUSR7SEkEuOmPQ/wAPpR4i1HT5rOL7Dc/Mt0pMbKV28+hA715pAjgh9OullYH5QreW&#10;/wCRpLvVL4ReXfBvvBl80HqO+e9YqiudST2I5XyuGmv3ns8Vrcvaz42Mu47QM5IwPepJ5JjLb+cj&#10;f6zjLex715ZY+MJLQ5Zprdiclo3LK31Ga6bTPHzXM8AkMV0sb7shwrdCOmPesJUZ301D3YLVNd+q&#10;OwaeAxSKdyHGB82RUN2Ua2Uofuovb/aFRJ4h0y6QCeJoS3VioIB+oqa4+yz6YTZzJKyxchTycEHp&#10;WSTi1dWKklKL5ZJ6en4HOWR3+F5Nwzm6xjHsK3LmxiTRreWKJoWYJuaLKZ47468+tYelfP4bnIbh&#10;bvH6CugnDrpNrhyFYKu3nHatajtLTuRGKad19n9TnvFu4aVZN9pllz5mQ+Dg5HoM15FYqv8AwlVy&#10;xIwEfHP+yB/WvXvFVwZdAtDuUlZJRlVx0ryTSct4vuh13Aj8wtbUr8iXmdENp/4V+SPdSrxy6Qvl&#10;ug80qOev7pj/AEqXbctPcbnQLIAdrJz37j6VmyWkYl0qWECB3nBaSHAZgYn69jWowulZ1EyTIqg/&#10;vRtZuv8AEvA/75rml/X3nKmmlv8A0jOhXyNNiZ9jE2jZ/dnj5Qaz/Ek8T6LKYzGG2R5UEg/61B0P&#10;0rWt3hbR42eOSIfZgqfJvHKjn5c/qBVHxBEreGpzGY5E8uFdyODz5y+lXFrmV+4nF2eqtZ/ka2lS&#10;f6cuw5zEwwDno9WbwQXDf6RZxzYPG+PkduuKq25EeqRbhtAV+rZH3quZWWGRlZDyAMDpzWUkua5p&#10;d8vK/wCtDMu9GsntDlZISR0EpbGeOjZFeZ+L/DMEP2swudqgn5lHOCPTFewMSkTZYqOnKe9cJ42X&#10;y7e9Zck+Wf5iurDTbbRnO9Nrl8v1ORudFW3uE2tHtWENwOBn3zWBZacype7gMoyx47E7eleyWE91&#10;/aERWNJVKQphiM4281V0C2jbWtZja3XYL5GYYHHXmtXWa3WwRk3ZLq/y1PCdRgf96WBH71mH/fC1&#10;mWyEBnT7yqWBB6YNdt42tY49Wu1gQKvmScKMD+CsPRLYSzOrruXy3GD6kHFS43kelCr+65mQx32f&#10;l1GHO8YEojwR+GOeMj8a6f8At2xMlsLPyrmK3ZfLjfMTADsWGDnr0NdfqmnWz+E7mPyCZo7UFnMO&#10;O4ydxHt61ja74Jsnt7eSKCFJ5UixsYqwyoBYjv0z061aetjl9rCVm1b0OM1/55pGj2xxuT+7Vi2O&#10;c9TkmuZsWKTIynkPn8a1ZrOSOYxRzu0e9lUMc8Cs1IyjgEfxdayne+p6FLSLsz1nTdQ8/T47fzlj&#10;kWEBckDG6Ef1rj/GksP2poLdgyREAc5ySoJ/U1jN9qcDzDMSeB8tVbiOTycMrfewdx74zTnK6sY0&#10;qPLNSb2Nays4pPBt3cMQJlu1CHPOMLn+ddBd6x5tzp91ZTQRXEcCebNPJu3vgKSFPQgdfpXLwpcH&#10;TQgDC387LHPy7sf4VrR+E5VFq08gj+1SbdoXJUAbifToRx70oXtYmry8zlJ9WHiLUkubOWJtQt5r&#10;hmQFYoM7gAMHdgAYx2rK0vTJtSu4oLaPfNLIEXJwCa7Hxh4K07QtHs7u0kunedxkSsuAMegUc1F8&#10;OYVbxZYd/wB9kfgpNU1o5ChNKHuf1czNH8N3c012CI0a2lMb72z8wBJAx1+6a120OBbfThLcRR+Y&#10;jOFCksP3m3n8Pr0rp5IwlvrTJwW1Sc5/7ZP/AIVgIkgubMjH+qbH/fZrSMe39aGMqrk2zrRpdhYW&#10;y3FnbpPKNOkmLXQyoY99mMH+VZHw5t5dR1CYSzSMqRSSeWgAXJwDxj37V0V5PfTaFsZpDGNNkU7S&#10;+wYB5PTn61l/CpVi1C538gW7HJ/3hWUrqm31CmlNvsdRa2Hl2C9IwZWyOn8QrZtivkRtEiklF+Zj&#10;k9PcVWXm0jaTy0UuSS5xxnP9KuWxUWyCNJJvlA2qNq5wO5+tc05XM4xaadxVQtIC798Y/PtSWEUa&#10;x3DTMqqJ5B85x6YqTMh+XKoMH5Yh/NjVTTkWOOY8ZM8h3Mcn+HvUatFe7FrT7yS6kiWFvLjdhtOS&#10;q7efxrOSG5m0xIiVgiZNpCZJx9eMGtCZg0coGSQCeBURYR2EYPytsyQyk9q1jorGU5c0r36fqUok&#10;eS+1JYs7/tS85HAESD0rI8aI0fh/52ZibpPvOT/CfWug0zEep6lK2MC7/kkdY/xBlX+xF3OnNyGC&#10;hug2NRGX7xL0OhQ0euzf5mL8N7kW13KAGYtEQFU4P3zXUzRP/wAJXpG9HBczHDdfuD/GuP8AAniO&#10;10SCV5QruyhVBb6H+dO8Q+NpbjXrCe3YRmBJsNEpH3lA9fat3TqSqOy0tv8AIz93ld9Xfb7j0UWs&#10;dnvku7iC2LnjkAnH8zVW68TaXZA+QGlblgzcZP48/pXk9z4mkuJiA7SyuSSBlmJrPub26LH7VcJa&#10;LjkMcuR646/yqfqyv77uVGUor3Y8vrqzuLv4g3R+1JA0dsjXDHco5I2qMZPSuWuvE8l5ORb+beT9&#10;SdxIH48VgIBPI4FvJckSnBmYqg6c46ntxxWilhczRATsfIPPlL+7iA69OprrjRS+BWM5OKd5u7Ib&#10;y9u5s/a73Yepjt13H0xkcD8TUMFo5dHhtgTJuAeUeYxxg/QdRW3faELXQZZmYg7lAVfkXGR271pa&#10;fbr9hsCFRd3mngDnAU1okkv67XE6to6Kxjf2RPcQyvezvJ5cZfDngEccL0qXU9PjtvC7yfNvPyk5&#10;A6NjoOO1dA8ccWnXMkkiLm1OMkDJyf8ACs3xJ+78PyIgYc53FCFOWzwehqrpuxhFzckn/WpQ8DqE&#10;sZGHGSR/5CJqojf8UbKf+nzH6LVzwhkaTMeOHP8A6JNUFcDwOQCMm+LfhsWktLGmspy9UdFBazf2&#10;PDNBdyjbbj5dqlfujjpUeqx3q2YM04kjaRBjZgj8c/0rQ05vN8PAdf8AR17f7OKi1bnSEIORvXH5&#10;CmpdDGKl7S3qcjdl3uLhRkgzeuP4RTlZmkh3IzOIl2YBPAI5/IVZaw+0Xko3sp84/dHoBznNdFp8&#10;XlWbJcxTT7OEKzEbQeMAdMY6iuOvWVKPMz16GHdZqCLOv6tYTaPEttM/mBIxhkO1sbenP61ztxAL&#10;ixgHn28bKFYGbheRjpz3Fa2tsX3J9myWYnMjuwx1Dcrz0rmrwvKqWzWqpsTkSKfMBBxnkD8q56Vb&#10;nhpobPCRpzV9SKJHjuiEEbpgpuUDnpzz2OP1qbUNxvrTHzEW8IC446DtVCKNrNkQw8OQ2wjgDb1q&#10;7Mu/ULCNFBZoI9q7h2HX8+1JaI0nfnTQt8ga7to5ACiMBhsY4Gcfr+td74OlSPQrto41Xa8bKuAM&#10;ZUDpXNpo6XNwr3TQWmzyyzXEqKfmjI3bSeoxkjrWt4d1C20z7dZzTZkYKFhA3udrEZyOCcY9PauW&#10;M27m+IppxXnod0Jo/tke64UNJkBWK54x06DvU7XWJmGWZdp4DYxiubvbjzda0dm3xKJ2P7xdoP3a&#10;0jdtJN8jxSYjblBu9KyhJ3aZNWlFRi4rcZfkCZQ+QCBg7h3x61n3UJW4dIyrhSMHPPSr9/M80kLB&#10;1ADKpAQ56fSq+qRMl4su8MhUc7v6HFbKRCUVouhRRriDlJZox6qxAoe+kfm5ht7n/rrEpP8A30Oa&#10;dJKnmNAzMjRnhl6HPWicRm1X5QG2owc9+CCPzUn86zZqojAdMcYltLi2PdreXcD/AMBb/GkezspV&#10;xFqUO49EurcoR/wIZFRYGz5SPqDUsWnTTLuCFY+pkc7VH4mpLatuynNoku7MdxZSf7lyg/mRUEek&#10;3UspiSIu/wDdT5//AEHNanmafYHILX8wP3VJWJfx6t+FRy67qkp2xMII8Y2RDYo/Ln86nQpcz2Im&#10;8OpaHdrF0lqP+eS4eQ/8BHT8aie7trbKaRaCI/8APebDyH8+B+FTRhX/ANYHVjyWChs/qKSSyBUl&#10;LmA+zFo/5jH5Glr0HaP2mZxkuPO80zSiT++HINTNfTSrtuliuh/02jBI/EYNTpYvIeZ7SMerTr/T&#10;NSzW1rYp5jpNeH1AMcQ/Hqf0o94fuMzV0+2vZNttZzQy46wyhwP+AsP61DJ4bslZvtOqrGR/CYiW&#10;+nykirdxfyzxmMbYov8AnlGu1f8A6/41Sx9KfMwUS5BZ6XHCYYbm3b2dW3fXJHX6VWvjKtuis6XK&#10;RDbHIZF3KmCdrc/MBxg9e3NMEOWHUHPGK6C0RNFtRq+suqgD9xFKM5JGA7A9FGc++BXNXs42kdFG&#10;PLO8TiWvGcGN8A9uetUJ7d3XftZvTb1NW9ThaHUXj4aFzmNiOtU01Kws76O21dri1WYDZdwkMinp&#10;h1x09xXFQpctS0j0K9X91zRMq7QyzeZJFtOxVxj+6oH9KqNar/dH8q9IfQDLEGSdLhGG5XMGVYeo&#10;YDkVTbworMGkt3Cn+OMNj8M8V7HK0eJ7ZM8/Nqv0PvQtmysOjDPT/wCtXby+F7fefKeSRfYAN/3y&#10;T/WqVzoIjX/RZBI3UqQRt+vGPyNFmHOnsbei2ufE2gKiqBHaK5H1iY/zauI8aS79cnUPuO459uTX&#10;pGlweT4jcyyELYWm0tt3bQAB/KvHfEN6Z9VmfJJkbuc14dCXPUlL1/M96pHkgo+SKqrvi/lWp4Zu&#10;Ghurixc/u7hCMH17VUtV/cjH41JA32bUoJx/A4J+ma7L62OXlurmlqC+b4RlUj5ov6Ef4VzW79xH&#10;ISSFAzzXUajhPD+o/V/1Ax/OuaijDWaxt0ZAP0q4PUme1izGyqSXiLDAH3iuOc8kc1IkgUgrdXMb&#10;ejHzFxj/AD+dQxoVt1Rm3MOuacBjmu3RnG0TedNI2Fmt3zjJcBT1z6e1IttJFs86ygnCgbSk34/z&#10;pohaV9qIzsewGTW9ofgzV9clC2ls+D1Kjp9T0rOdSnB2b17dRKMmrpaGPBYtNJCkNkyuzqqYctuG&#10;fRQScE/pXSXvh3Vvsvhi0lsZobmRLjEcymMjBPXd06j9K6nUfAM/w98Kv4livWXVreaJYShyI9zh&#10;WznrwTW4moXGs6xZw3l3eXSIqybnZFUP5YbgKoPU45PT60vax5bbXGoNvmWttThV8J39hfWR1O1K&#10;W81xHHuEgbcS3Tg5HFfQ1raW9lbrBaQxwQr92ONQqj6AV5/q8ZuG0MAZEupwjj/eFel49j+Vc9Cn&#10;CnKXKa4mpOrGNxgTArxH4q+bB4+DRRJIJLGPO/oPmb/CvcW+U89fc14v8VdOvb7xtbiylWJDZoHJ&#10;HJO5q0r1FCDk2Z4Wnz1FGxxsU95Hy9yIl/uRIAB+dd18KbhZPHch8/zS1jKpJOf44zXJweCJ3YG6&#10;Mkv+078fgAa6DwlPpXgvxdHPql1DZ24tJizv/EflOAByT6Dqe1eXDEKdSKTuetUw/JTbtY9sN1GD&#10;hNzn/ZHH51zXj9zL4F1FTtQsI9uXHOJFJH1wK5q++JGrauhHhbRvslr21HVT5a49Vj6mubudKg1O&#10;8jvfFGpvqMx4j8+QxRf9s41G5vr0rulVV7LV+RwRote9LQz5bkx24cOM/wAPPU56VU1/SFubFp1G&#10;4yR9Pr/WuxfTLcKjadp6rgfekHlhv90AF8/UUn9nGS3SOfy4pi5IizuIBPQAd+/pz2rzqzldSitU&#10;ehQlG7jLZnzve6LeQTMRE7KDyQOles/B6WOy0u+g1S6js/MlVrdZuBJxg4P4DtXTatpOmaJYPc3s&#10;KTXX/LOOTlYz6tjqe+O3vXimtXl4988tzdNOzHhj0A9AO30rpp2xMeSZlUTovmpn0hPIIWG22u5U&#10;IyHjRWUj1BBqDUNWtbIKYYLmQEAkyJt/KvDvC3xJ1jw7OqR3Bkts/NDJ8y/gD0/CvUbn4o6NPZ2k&#10;xt47uW4QmVZOdmOMYxiuWtg5U1eCujWjivaSSnozoLDX7O4kVJ43jZjgKGBxWD8SdWOnaSttbNvE&#10;oDFsYOD0q5pfjHwtOyTPp4iwc8HgfgBXP/EbV7DWHW405QQwG7LZz/hXNTpvmV0dcpas8avpHMhk&#10;Zi273rOaXdznmtLWXVFYYAPtWKrdDXvU9jx6mrH5weK29H1k2Fjc28kzrDKyMYgxw5XODjvjJ/Os&#10;Bzhga3PD/hnV/EryrpVsGigwZ7iVxHDCD3Z24H068dKK0YSptT2FRlKFRSjuhl74hup2xDiND0PU&#10;mjTtB1TWt08MMjRr96Z84+g9T7Curt7LwV4UKyajdN4o1NP+Xa1BS1Rvdzy34flVDxF8Q9Z1uEW1&#10;v5Gl2S8Jb2qbQo7c9f6VxRcYaUo/M7pKrU1qP+vQmsEttMsfsqlUbOXbP3jz/jWRqcyTsRjK+4rT&#10;ttOt9Sg3weLmWVvvRzxKcn/vrNVbnwlrMeWhurS6XsQSuf0rRSV9WY+zb+E5iRMN8vSq/Vgo6k4F&#10;bkvhfXwCXsNw9UmQ/wBarRaTd2txHNdwiNFccGRcn2Azk11U3GUkrmNSMoxbaDU+bl414C4Qc9gM&#10;VQ+zKen680t3OY5NwHU1ALsE4wM/lThZptky5k1GPQnSGWNswzMh/wBlitXVBCgOzO2MlmOSTVO1&#10;uA0o3jGenPSrWeetFdRUFbcMO5Obv0JBzj8q6S28MagbcT/2bc3sYXOLNlkz9SpJFc3ag3Eg2D5R&#10;1Yj9K1UiHBGAR0Iow0UrykRi5N2jFhPdzfNbtH9kQcGBVKj8c8n8agCZ47VrpquoqgT7bJIg6Rz4&#10;lQf8BfIpHvkl5udNsZG7skZhP/kMqv6V2aN7nD7y6GMLDzj/AKHMs47Kfkb8j1/A1A8ToxV1KsOo&#10;IximoDxj9Kv2967ARXCLcJ0Ct94fQjkUfu5+X5f5lvnhruvx/wAjCgBivSp75H9atL8tTajY/Zrt&#10;Z49wjzuKScMvfHv/AJ4qJvlfHvXnYiLTV/Q9PDyUldDl+aqN+uy8jk/voD+I4/pV0Gq2qITbQyf3&#10;XK/nzXPTdpo6Zq9NosKN0yA9yB+tb8r+XsAYdKw4bi1XynkmVduCQRnn/OasSaxZFvlfJ9gf8K6q&#10;t5NWOKm7LUyNSjuNOuTLCT5THI46VJb6wrgLdpn/AGsdK6DSvIv5Ctxpd/dWYUmdoIidq9z0p978&#10;OBfBrjwVqUGrRdTaMwjuY/YofvfUflWEvZ7S0OmDqNc0dUbXhjx/rGiKo03U/tFqvW2uvnQfQ9R+&#10;Fem2Pxf0i/sXj1O3k0+5MbBW3eZGxxxhuo59a+Z7i2v9HvGguoZ7O4Q/NHIpRh+Bq5b67MBtmAb3&#10;xXDXwSqLub06yT95WJr+4LXJOT1qOI7mwOtQSPukJ9adbPsmGa9aiuVJHDXlzSbOz0GRkwDjJI59&#10;K9k8FX3lxi3T5z/Ea8T0+4VVGeMgYr1/4f8Aiex0+3hstRhaMvk/aiPlYenTtmubGSlJNJXNKEVF&#10;pnfPbQ3J8zaVccCReCPx7/SqN1pV26EQPFcDH3ZhtJ/4Eox+lPuvFulbtttMnlA/6zYct7AHH5mn&#10;WviS2upBHaKbofxSpwFFeZGFaC93Q65OnPRow4/C98JmcCO2DfeWFt2fzAH6VetPCQt2Ekdupk6e&#10;YTuY/wDAjzVzxH4nXw5osl9OnbEaseCSMjn6V4hr/wAWtdvJXCXrKp4CR/KoH4VjzVsS3GLbtv0R&#10;cYwpLmskez6i9nodtJPqN1FFtGSrON35V8yanc3Gpaxd6g4K+bO0hz2yf5Van1y/1DJu7mRg3Bwe&#10;1dP4d0C08QMr20jIYv8AWW7j7w/vA9/cV34XCTw6lUer7Lsc9bEU6lot/NlfwpbTXLfu0LbmAGBn&#10;Jr2hbcaZ8OtWt5F3FbVxLnkIxB4I9a5vS9DtvDl0s1ttRcguc9Peug8WeJLPUPD91b6ZJHdTz2/k&#10;uynakagg72Y8YXk8Z4rrp1HOV1ojnq01GNt2eRNo96JPMWSN13FgiRqmzPYDpXXfCu1MXxCgDDGy&#10;2mb9FH9akhtJPsSHy8hlB6deOa1/h3ZPH48mkbolhIc+hLxj/GscDipzq8k33OnHYaEaPNBW2PVM&#10;YpjxCXAbsafk9zTNwX5pWCoOWPoK9tuyufM8t3ax8xXKbNR1xEPCXD7Rn0lH9DXMO2L5nzwprvrP&#10;wxrd9b3d4um/LdSmQKZlDNyOx+nSs2TRtPs9QEWr2M9jITgefCYg349D9Qa8OhiIQcuvofUYqk6i&#10;ik9VocxbatFpaTtKm/z4/LX25yT+RFXNa1i3v7G3jtWzuIZx6Y7fn/KvQvCnhDRJfiPZpFbx3FvH&#10;pMl1JHL+8QuzhBwc/wAJrqtZ+D3hzVWMtnC2mTnndagBCf8AcPH5Yr01S9pFVInkvERpP2UjwG3X&#10;ON2euTXoPw81H7B4ks5hJ8nmBHHTAPBz+dRa38HvEeiq8tki6pCoJzAcSY/3D1P0J+lYekebDegS&#10;pJFIj7HVlKlSDyCD0Nc1RtaS0Omnyz1g7nVz2L6X8XdUt1kKobppVUZxiQbv/Zv0rI8X3E8XiS7j&#10;hi/5afexnsK6PxazTeMNA1ePC/b7ZUkI7uvB/mPyrL8ZC4j8Tz/Z0QowRv8AVAn7oz2PcGubBy5c&#10;Tp2OjGRUsOr9zipWmlb967EjtikELdlz9K6iErMoS5sUuB/dK/P+G3DVKfD1tdoJbdp9PfPyQ3qD&#10;D/7rEAt9OT9a91xcne54PtFBWasvIw9Ft7q3vROEYInUcEkelb810ZLGVIH8hTnKhSZJPbd2FNi0&#10;e/tJgsls6KR/rADsP0OMfrWrZ6PJeALDulbPKwoXYe/HH5kVjJVNlojaEqdubR36nFC2lYldm4Zq&#10;dLB3YApgV6AnhlLZt19JBbkdVaTcx99if41Otjp1sAVSa5x13nyI8euBl6pR7sl1L7K5ydpplzGn&#10;lwS7I2OPKfDAn/cP+FbjeHRp+mtf6jbxaYMgCWWQorH0CEFufTpW5b3SxLiyCQnoRYRHJ/3nOW/l&#10;Xn3xPvLo3Fhbys0f7uSUgfebLYBJ6npRKS5OVkU4ydRNaE000jttQYU8dK39A1W30rSNQudWQvaC&#10;LAhz985+U/XPSuStp/N1X7OB8uwOT6DuKh8Z6iy2sOnqwG8iSQDsBworyadJp3Z71WopR5UetweH&#10;bbWLNL3SIotQ+UERtiORf6H65FZlxLLpsjW/2JbVxwykuGH/AI9Xl/h3xdqOhyxGKWQxoeER9p/A&#10;4r1HSvFyeObT7DqEYF2g/czcbgf7pOOQa7Y1prSWp5sqEFsV49T1CN1ZLyUFfu4bP5g5zU5ubS9b&#10;dqdhGzn/AJebRRG/1Ixtas8RGMlSuSDjBY8VIkJd9qAFj2UZNdHM7nO6cUuxbOirPzpt1HdH/nk/&#10;7uT8m6/gaqvaPBMYpoTHKOqOhDD8DVkacIgPtUqwj0Jyf++RV6PWlhhW3jSS5hHa6w6fghB/Q1TX&#10;chSfR3MkafLJwI2+gIFTxQzwLxcDH9xjvH5dKvMmn3QyIJbFz/FA5kQ/8AY5H4NUT6Y+0vAy3aDq&#10;0YJIHuvUflj3qdnoNvmXvPTzEW7ZfuwQq395Ix/U0Pczy8NcNn+5ISAfwHFRIityrqfoKmjMq8BI&#10;2Hofm/mBVe8w92Og5L24Rdhb5fRTtxVmApOpBRHYcjzAFb/voDmoNqspLROuP7oyBUkcdt5bbbn9&#10;4ezRMB9OAaFddRNRfSxd0+ADVrNWtDCxmQLJ5hI+8OxFOltnKmcyhJGcEErjOev86foabNXhleRd&#10;kLgkqMAHBwOcd8VL/YV89s0fksznP+rcPjPfrmplUinZuw40pbxGTMxmkaWWNi7ZBBB9f6U22tZn&#10;R4xOI1yCV8r2+n1qMG6gvjBcW7xKzDO9SCOMkHPp/n1rft7rSJZJrm2tZv3aIrgSCMZweeSM/Wil&#10;fluTiGlNpsxYPluvLM0cxSHDGRioJB6YPP5VVuVKzXO4RgCMDanIABGOo9qtWuoeffz3AcRH7uC6&#10;jJ3dMnIqreyS3TyvPJG8TBlCK4DZ7ZIH1q+RtNExqKE1cpwXYTUJGRuMyHCqO8eR/wDrqpqgkls0&#10;3sAvnllDIVHCDoT159KZdmOKNZIvLkGxD5ZfBztCnI7jIrOmupZ4/LiJ+RvOZCu8j5Np6+/f2Jrk&#10;qxna/oejTcG7JdH+R0NpcrLqEckkjDEDABpOeMY9B+lWL5rL91LKwQskh+f5g2D7ZrOs1u49NXUI&#10;1i8tEdPmdSSDwDjBx+laEl+6XWjRSx3SBwyhePnyB0xjPWvQWljyZNNv+uqBrS3uWtiojjGCWKqR&#10;vwAf0/CsrULpI9Lv0jzg2zkLjA+8BwSeav5bSnMUrAqk3KMQrcnB7fpmuHudULTXqtIgDxMFTrxn&#10;tnp0ole2hdGzleRXvrgNLabCQREikEY7YP8AWsguTK2c8kd/RTUsxIuLeSRWb5Mghl6D26ioTtN4&#10;wYdzx/wGrpK0v67lYj3qf9dkdTMN93oWA5IkwMjHOR05rXtLFwZSWHysByPr71iTGO2l0yRo/KaO&#10;XJBDDJHAzn6VrRX1yIyWifY5DFhCcfWvSje2h4dSN+Wxv+D7CSWOQRBCY3bOG44I9K6RbeaIIDEw&#10;+fPINcp4YvbyG+jhtvkjmmwzheOfrXokclzFcqjlLjK+pUgfqD+YrlqylGRPLFyd9GYvlbmct6N3&#10;ppUKvKxnr1roJZbNsrOhgLcfvU4H0bp+tMn0eB4Q0QLDbwVbI61mq66oHhZNPkdzxN49vxEsQF/h&#10;kAx2wGqDxDEwtrZyCAwBAJ/2zWpcW6r8RrNMDd5lwuG9geKoa4zyQwRlRhRgbRjjdmvUjq2/62I1&#10;vFeX6mvZWNtdWs5ukjeSJh99+VGwf4Vl6tpyxXkyQIoK2LON3fhTxjj1rRtjcIl75dszhjg/MAB8&#10;grM1qzuJNWzLBtAjxh3DFeFGR19ay6hDS39dCbRZnbUNOCwhnt0YAMVAP3uVH+PetzUtTvmsHCQ4&#10;AHOGA7/TPam6dYRRyaUrBg4t2fG3A5B9Tk/kK0Gt86fLkdAP5mrjyt6r+rnLXl7yRBpENvPDIJJh&#10;DOxBAdcAgDgc8nvV+fQ7po3JVZo9mfkaq6WQOCP7qmpZLK7s1Z7SWSIkdY3IzRK99GYNxOa1q2EN&#10;rdryubPoSeuD/hTfDlg974JDorEL5pbGeBlOak8RTXZtrrzyJGMBBZhzjBqLwvqq6b4TWF1OJxKu&#10;/PA+Yf4U5c2ljrV/Z/P9CgNIS6vYUYn5pivT2NJrEV9ok0VuXZo5h9yT5lx7ZFa+l+XLf2+SrfvG&#10;ZvbkY/TNaPjmGA3OllSD+8OCDn0o0clEt1Hz67HBmT94w+z7GPocD8jShYZGH3QzHPzDB/Pp+tdy&#10;+kWc+vTrMu4NBGepGOSM1m6t4TWBUe1bcm7btZRjH1/+tSUb6IqOJjez0McT6laRhoWm8vHb5wB+&#10;tXLXxRINonwdvUozKR+BIpkujT2TE2009uf7yE7Sffr+oqC7urq1t/M1S1t7yPvIAFfn3X/Ck4tK&#10;5pzQm7NX/A6HT/E0K20tpDNH5cjiRlkG0gj0P5etdRF4sifTbW2lZ7aZADtmUMjcjByOentXlq/2&#10;XcxyPmeyAA3l1LJzyBkf1qQjUYIHTT5hPCfvJFIGXn/Z9fwrGVOMtx8qS0dr6anoPii483w7ay+X&#10;GgeabBjAwQc45z6V5TpcmPFpYlvmkUfoD/Srlxq7mL7OytCFOTGC2C3TJXpn361lWrhdcjc4GXU5&#10;PH8NJJRVvM6acJKMr9vyPeINz6foZHedQOP+mT1reWFZ95lPyjlcYxzXFaf4ikhsdMhu7JpIreYS&#10;+bFKG42sOh/3vWuotNW0u6dlgm8mRhgpIuzn+R/OuScZLocUWtF2X6DElig0mJVmUMbfgMpH8PrV&#10;DxLCr6HE8sNvJkQgyDlv9anf0rXj0yZrGLZ5blbfZwMc7QOoNYPiUSQ6bukTbtWIEgckeYuM569P&#10;51VNpyVn1JcZK3MtGbNtaAXw8mWVAofgtvA5Xgbs469sVcJlj+VkhcE8fMUPB9+v51DablvsHfkq&#10;55X/AHKvB1aPDg52t95cd6yk3fU3ilyuz/rQjkuI1hZZDJAzH/lovB5z16frXJeNV3Wd6w2lfIJB&#10;B68rXbBBu+QrtJO4AdeK4LxdEFsb8Kqxjym6DHcVrhrOehFeMlZMtWolW7Vm8naogGX5P3arWpMe&#10;oauRFHIv2xMgvsA685qxax3xVvs0kJJEW0NFgD5OOn0o8PTzR6hrUslt5sjT5ZYiDzznGcV0vZvy&#10;X6HPT1aXmec+LR5lxO7KF3TygAfRf8KyvCUKfbTvGRtHBOM8kVt+Lm82R32soa6c4Ix1U8fpWZ4a&#10;T/SGz/cUYx/tVfY7r/uGv63PZPElnanQ9Qbzp/ktjkLcMckjgYJ5qLTNGvpraOSHUriKKa2QlMRh&#10;h8vAGF7CtDUoj/YepNcoBuiJGJDyMYGVxgVLppcWtkIjgC2jZyR22HvXApNRM7J1E+jXp1PEfEFl&#10;HFrrBU25mY4xjgiuWe2/f8DIJPFdr4hVhqdtI2TvUNnuetYVmitqpLgPjcSh6V3SWp0Up2p83kel&#10;WnhDT7nR7Waa1iZxLGclBzkc5/OvOvFemxWt1JDEu0C7Izj/AKZrXukcQXS0WFNqrJFgH/gNeR+N&#10;kH2uY/Ln7Yx4P+wtZwlzNmNHRx8zFt4AfDsSYGZLsLnHOSAMfrXR6gjRXFhHIFjQSv5ecAH9yoJ/&#10;MgVSsolbR9Jj7Nf5P1G2trylutZgvDGpjmuo0tieoQYVj+LAflW0TOrrJr1/EtfEqOT/AIR3Tlk2&#10;MI3xvVuDweMAAVgfDdA3iqw4wdzN/wCOH/Cuo+JuG8P2jHIzK38yK5v4YqP+EosOezf+gGo/5dX8&#10;maU72Xqv0OoMJaw1gqpb/iYXJ46f6pq5cjbeWQIHMbjj/fYV1eHOj6mU4X7fdZPX+Bq5koDe6eMn&#10;iJj09WJqqbV/67GUna5313LEngWRQZc/YpOEOF645/Ouc+Gg3Xd6FYri2bkHB+8K6LUDjwDJ93Pk&#10;Mo9fviuc+F2ftt//ANe7dv8AbFc8rKlL1Z1U/eav2R2cEUMKQjC72gbLO+T27mteH5rVCq7uOOf9&#10;lazLdYy1oDF832Un72Sfu84rTtoZpbKEImxcD75x2Fc02upFKMui/rTuM5UjOwc8qo6fWq9mpe1l&#10;I2/6xv8A0FKnnudPsSPtE6yuvWNRnB+g6fjXMzePIrdriK0t44SJPlLDOBtXoB06VUYzn8KFKMYP&#10;33+p0VzasYJslI1Mf3mOBWVcappWnwhCftMioRweM4/vHj8q4rVfGstwkgkuA5IO45Jx+XArmri6&#10;v707lYQQnP76YiNTx6n+ldcaDStUf3Ctd3jG3mzrL7xlNHdaglt5cCPdlzIxYkDy0GPTt6Vyuva/&#10;NqVk3m3Ek4DKRy20D5s9Rjv2rKQSXV5di0ikvG84kOoOMeue35VVvo7yOJzMVVMZCJyOCB1/Gtox&#10;S+FGiST1epJpt3KkR2eSi5ILSvnt/dAyf1pJJjdanar/AMfQOcApsU8ehH9K0fA2kx6hJM74ygBz&#10;jnnNaU2mpD4006A5O9WHp2arSutWTKpFVJRS6P8AIhi065KnzrhIIu8VsnlLj3bgmr2maHbSM620&#10;G/axjZ2OAT17ZOMYrp7TT7WJXYRjAJIzyfvA962bXTprhzkbEOcBueMk9PxpynGBwKpUn8OpyWk6&#10;DvmunmdECXLDIHJ+VDxn6+lb0On20Ug8m3EjjOXb5jyPfp+FW7Kzt4VvzcTwxrHfycyHk/u4ug79&#10;Kmu72F5IIoLd5g7eWGmzHGDgnIQDP5isJVnLRGvs3duTsYfiS0MvhSb7KEkcbD8hIC8j25qGN49O&#10;trOOaaMNDCRtgQyOSy/Mck4HT0qXxS002gyrNdMQduI4V8qMDI7dT+JqrIyxaNaRxqIwUBBVQM/J&#10;WkU3FJvq/wAgslsWpJ5I4XEFr5XAzJKRnGe5OSa5rX7O8i064nv5PMaSVVAA4UDJ/kRXTyyiO1kU&#10;uJCYlYDAJ6A1ieIi50OZvNUg3B2hepGBj+VXB2ZSTun/AFucxpt1d2tk/kOViJIk2jJOVx09Pekn&#10;jjXw5G3nJuN5tEHJY/KuWz0xzVWEsIWjO7LBSMSADpnnPbHap7ps6LEGXBN0xGeoG1eAaxlI9BU0&#10;m3Y6mzujb+GQMssghAAC5AwTnn6YqndX832PD72QmNwzfKBkVm290o0WS2ygkLhguST9zmtC1hM2&#10;mSCZ5GKwK6gtgYHt35pqonG5k8PyTvb+tzPa4DzfvQpDyMc7j6VZinbaysVVFXAcsxwcZ6Y61EiM&#10;xUNPDG+Nyq2TwRjtU8NwYZ12SWskhx8wk8vtjnIHt+Vc1X300dVK0Gmhl9LtJaG4hIUmRShf1PAB&#10;Aq7cXOtXVgXu0iuInjMW8gZXcQVyeuc/jUD3rQW+y5aaSRgQGW7zjPUfd/E/SjZM05a3a4u7UTiS&#10;ZHIUkBQenXJGcfSlCNlsFSfNLUXybecRSLpV1A0hwJoW3qqqMYUY64x39aktrGGS5tZWleAlVUyv&#10;z5fOAwABz9Bn0qJr0tcAHyoUWZvLgIeMxAjkHbgc1HqF/e3NrZQzCFfIUxxEsS69Dg89qtxbVhRd&#10;pI0dWge8+2XUl5HcuHBZpBh224G4jjGc+lUkgivPEuolwASi4BDp82QerZ9c5qC5triPUJ16bpCG&#10;AYhT8oPSltUkl8QXwkkONo2YkIOfkx3z1IrhVHljv/Wh3uu2726HR28VwupWpEcW1Jtw2s7nqPQf&#10;54roE2w6iyyxWzHyCArSyLxnphuelY/7+KIq8sO0Ekf6x29evI6rWrciSXUUkt3Zd1vxEEIZiRnp&#10;n3qo01Fto5qlaU4pW2Irye3XUYmeGJMeU3EzZx6BQD2962NVk0qW0DiO/DRfIQEAUHOec9OtZN9a&#10;vLPDJcrDCsiRBPN+/IQRkBRzVma+W3tJo7dSzJMQUu5Ty23PCDt9TSlHRNfmFOTu7/kNbTme/ZrZ&#10;VkjdyRJvADAHPGcc4HNO/cvJDDKvnrHDudYZBz8zHg85HOKz7u/uF1do3kwkcAZVXgD9wxOB9axv&#10;D8k3lwCPbJu8wneDwAU7+2ePxrCcnG1/L8Ttp00+a2m51fnMm9tNtIIIlOWkwZWX6k9PyqtIHveT&#10;cx3D9OZMH8mxUXkjcpaUI/TdvBqXEb8T+VMf76od38qtxfQyuRS6fJBzMrID0Yg4P49K3NE8MJeQ&#10;fbNQlMNr0ULgF/x7CsqK2wf9HvGiB6pLuC4+h4rQ1fWpLOKwtkICRwK7EEYLjrg9+c1y4iXs43On&#10;D/vHZlvUz4c08Oh09n4wGM7qT9OtcbdNDLct9hlaS3Jyu7h1z2YdM+44P6DK1rWpLmQ5cgDjr1qr&#10;od75WpKJ2fyZvkbBHyjPXn0/xrmoVXz2b3OqvRShzJao2iM9QPyp6Bo8GF5I29UYitSSwj2k29wx&#10;IPSRQP14/lSR6bO2S4SFP+ekrBV/xr0XGSdjzfaQkr3M0zu3/H3FFP7umD+a4NIqW8sgGySDJ9Qw&#10;/XBrYGn2wiPl+deyY48pREmfdmzx+FVxYPuaWaMCBOXKvnHtnGKiSstS4Ti3omRanf6b4O01dQul&#10;+1XTcxJj5U98dz7V5d4p8e33iaJUkzGmPnAb7xz1q3441F71pIxIWVSSAT71wgPOO9cXLd3e56C0&#10;Wh23h/VBfaDLa3TZltvuMeoXt+VYuuXQ1DSfPXojgD8gDVfw/N5WrKhPyzKUP9P1qW8j8nSZ4vSc&#10;jH5VYj0r4YyO/hXdKwkEc7AKwz/Cpx7Dn9a61rq25UWsCSn+Pcw/MA81xPw1Vv8AhEpCrYH2pwQD&#10;32pXWiJ2x5cbMfQLk/kK9KMvcSPHqQXtG/MmAtJPlurHaCP9arEY98HrVZrSzWZPswmcHAxM68HP&#10;PAX+tSraSOOU7YwSMj8OtWHsTZ2c19eboIoULLuHLMfugD64rGtNQpyk+xrh4c1SMV1ZxWtap9i0&#10;3XZ9pMlwVt4ip6FixPv0U15UYjNqJEnzNyTjsBXe65i4093AyROmF7Z2muPhVV1KXaclY2HA968P&#10;C6QufSYr42iurmORkPrUizhhjuKqXUvl3BOcc4pnmFfm9etdbjc5EzX1i+P9hzxg5eeSOMD1NR3d&#10;o1ldmJuFwNh9RisZrz7RqWnIx/dRyCRs8D7w/wAK9H1LT4fEem2kOmWFzLdx4H2oDy4yMDIwwy/5&#10;CqVoK7M5Xk0kZHhXQF8SatHpn2mO2mdWaJ5E3BsDO3j2yfwrs5vg5dRRM7X8TAc5ETiiz+EOqQaP&#10;Nqd5c/ZWtoWlSMZ8xiBnHBG3pW14Y02eOxS+vJ/M3AlQzFscc5J781zVfrLkuT4QToq/M9fzJPhL&#10;4N0nUvC6arqdqJrhpSPLY/IMAY47nnvXrUFtFbxqkESRIvARFAA/AVx3wii8vwBFxgmd/wCgrutt&#10;d1PlUbrqck03J3OA+M3Hwt1Ejqstuf8AyMlePXV1fQtMBLNHGuQpDEDhBXtXxdtxc/DPUYjnBkgP&#10;H/XZK8hTQ9Tud4j0tVbJO+W5GT+AUj9a58RWVO1zrw1JzXkXdSuxbWGjtZuq+U6SsFfbhsBu3I57&#10;1y3inxFcpeedYXtxFLIMygXDN6Ack59e9b6+Hbu/0+5j1VriC4jkwhhYKNgAweODzx+Febanptxb&#10;TTw3DM0sRO4nvXJCrGpUlr8jrdFwgtDsvCXxm1nQpo4dTZtSsQ/zpIfnUHqVbsfY8fzrvdf1VvFe&#10;v6ZqvhaAX1s1qPMldtqRksfkb/aHcds1855xuUCvoD4ORO3gFCw4N1Jt47cVpipclF2WhjQgnWTO&#10;st7N44hvYMx6gDOD6ZrJ1zQ4ruaK6ZRDPDykoXJH411i2wHQc1Oln5gxv/TNeGr7o9bmtuedrBqZ&#10;uBJJdQXm37onjTj6FeR+VaUUl5FJvMFnE5xmUuWP5YGfzrsJ7PTLcj+0J7eMnoJnVM1Yt7LTyizW&#10;sUMinpJGAwP41306lVQt0OOrCnKV7anOW0E99/y2nuexEK+TH+JHzfrWnDYx6TCzmNUwpYrAnQd8&#10;nrW6gV/9Wyr2wetYvjyeXTPBlxLBPtZ8J8vVvUCok5zi9RwUVJKx4b438ZyX17PbhP3asQpB7V53&#10;cTGRj6Vu6+4uHLNxJ6jjNc2Tyc9RXr4aEYxVjlxMm5DCf/rV2fw1vYovE0MV15flOrZaRdyoQMhs&#10;YPp6VxBP51reG9WGkaxBeunmCIklcdeCMfqK6aqvTkvI5aek4tdz07xLrulXN15SaXp7OODc2bPE&#10;W9ypGP0rl9R1FIoRGpRFHIVeBWHrGsXGsXjXBW3s1Y9Ic5P51UsNH1LxBd/ZdKimvJP4m+6ie7Ho&#10;BXnU1CMbtnozcr6L8TM1W8+0zfIcgmqyn92M1u+K/DEPhdrS2fVIrzUHBa5hgHy2/TAz3J59Kwkz&#10;s5FdtOUZRvHY4qkXF2kObnaa3ftMsfhyz08SuIHd7qSIMQrOxwCR3+VRWCeenJP862bkbJfLHSMB&#10;B+AxTq/w2Klf2it5sh/5Z1FKwVfm7nHSpWrM1OXayKPTNcsFeVjsm7RFkjWZ8hV/If4U9YscozIf&#10;9k4rNW4cchiOKsx6gVUBkz713R5dmefL2m6ZfAmK7TczEHqC5xT7S3WO58zOSoJ/Sqy38TcMCPwq&#10;xDfQJG+W+ZhtUY/OtFyR1Rn77dpFS6UyYGT1zwKZZWSTXW2VjtAJ44zUj3RC/Jg57j/9VJZP/pY5&#10;5YECsoRSjqa1JO7sPa326gttbuyhyBk84rp9L0bSbf5tSgk1BiP4pzEAfoAf1Nc1vxrsTE9CDXRx&#10;XKt91gfoa1dr3Mbu1rm6YdAkXCWV9ZehhnSVf++SAf1pn9k2cpxaaxbbuyXcTwt+YDLWaDTs+/FO&#10;/kZ8nZml/wAI5qmwtDZ/ak/v2cqz5/BTn9Kzpont5ClzHJA46rNGUP5ECkGFbI4PqOK0LfXNTgTZ&#10;HfzmPGPLkfzE/wC+WyP0oVhWkjA8y0Vv9HsSRng3Eu79AAKUXk4/1biIekKhMflzUfPcED3GP50K&#10;inHmOi/mf5UXZfKupU1LP2N8n5mI5qvE/mQo3+yAfqOKsatnyPLt1aTdgk45/ADP86zLScYZD061&#10;zVo3R1UJWL3epo7t7UfJb2txuYArcxB1HuAe9Vw4NIxwuc9GU5/4EK5Ek5JM7W/ddjQ/tu5T7mm6&#10;OvuLJP8ACpI/FetRD/R3tLf/AK526j+lZBmQfekUfU1FJqEC/wAWT6Cup0odUcfPOxrXniHXLu3d&#10;LvVJXhI+aNTtU/XFQq5LLIjEEcqynBH41gS3LSNycL6Vq2b+ZaoT1HBrOpCMY6I1pznzas6q38b6&#10;r9kFnqy22t2Q6QalCJdv0f7w/A1h67Bo95byXmj2E2myx4Mlv5/nRMvQlSRuXGRwSfqMVF5f86cq&#10;hm2HpICh/Hj+tckUoS5lp/XY7XJzjaWpjBtyqfanehqK3yrFG6g4qY16KPMZesdUMMmyblfU9q6e&#10;3121S3V5blsR4Kxqclvwrhckcbd3fAGc0kdy0TZQ8elZyTeqNYtLc9o8NQ6l40vNumm3ggUYZnmE&#10;kqgf7A5/MAV6x4e+H1ppcAE08s8h5becDP0H9a+U7XVYhMkhJgmQ5WVeCD65FeneG/i94k0hUW5u&#10;Bq1qBws5BcD2fr+ea8rEQrSer07bfidsOW3unRfHa+Wyg03TIJQQVaRkB6DgDOPoa8O6nr35rrPi&#10;R4uTxb4iS9hieFFhRPLfqCM5/nXJIec11YKl7OktLXOfESblbsWVfBAzgV2PhXxDHpd1GqqytuHz&#10;Zzn8K4rgtj2rRsIm80BT97qx7V6Kk46o4pRUtGe4XOnpr1rFPHcMI87giNjDehFMi8MXch/eyTyR&#10;/wDTdyy4+nerPgq5ltdBaC3tnuJcbjgHOOnXp2+vpmrcfi22urx7G6WaBy2whmIGf0K/j+deLVco&#10;TfK2l+H3nrUYuUE2k3+JUvYpLCCX7M39p3mBttGcoPT72cLx3PtWAdbtobyOW6/tLwrqC8LKVaWG&#10;Tn7u5RgjI7jFdlcaNp5j32itZy44aAdT6kHgn61jyx67b5ie2h1WFuCqsImx7q/yn8/wrfDxpNXW&#10;suvR/wDBOfESqpf3fvX/AADXtPG2qWNuH1ixW/ssDGo2BDr7lgvT8gK2LnxVpd14V1C8s72NwLWQ&#10;qAedxXAH5muCg8N2r3Ty6Jb6loV+p+aW02rHn0Kk7WH0GDWb4u0bUbXwxeX2p3VmbhEIaaO3MEs+&#10;ezANtJ98V1VK/LBx5lr95y06ClUTcbfI4TVvGN/d3p8yZiqnZHGGICKDgdK7/wABSXN/CLbU5Jby&#10;0m4a1uMyx59gTkfgRXjlvazz3AdVYqTwcV7J4FuJYprfyyUeJuoHU5zXI4whFJdDtd5vU6vwVo0V&#10;j8QNXa3TZAmnwLEgydoeSQkZJJPK16LisHQbq2m1u6IdBK8UcSjpvCFicevMnaukx6ivaoVOanF+&#10;R4WKg1WkRiMOQrdCcdK+a9ckJ8c606uCDeyMRnnlj/hX02ByMfWvkS6u/N8ZXssqt88hbP1+b+tc&#10;uKfM0vU68vioqUvRHpeoW0uq+HfDUNvIsdw9yY4nIz5ZeQLn6d6zdb8K+LtFuJG1LTo9as1GVubP&#10;hlH+71/Qj3q54SnOoeKPDOnBg8Mcrylh3Kq0n/oQr3P7OorPCUo2c3vfQ0x1aUHGC1VtT5tstS0y&#10;fH+kGzf+7cRHn/gS5/UV1VjoV7eWYkHlXduTlVWYlPyDD9a9M17wJoXiJW/tCyQykY86M7HH4jr+&#10;NeV6z4HtfCvi61sNNurp47hVlLPJtZeWG3K4446/Wu32k4KzVzz1GFTZtfkXLJDZX3kwwxq6EByq&#10;HaDwceh4+ta1y2rXEP8ApEs0kXTbHlUI9MD+tPmht4v7N0i2mSBpHX95IQoRT1diSMnAJxn2qvfs&#10;1vqcsFncLMtu4jNzCTtk4znPT2IGeQauVZOfJ1JjSbjztaFaOOJSVMxiPQ/u8Upt18zKSxuRyGfJ&#10;I/DFTvfSMoW4jjuF/wCmiAN+YqNYbC4YBWktHJ+65yufr/jii7QO3X8AMDSL+/uXYAcKCAP1Iryn&#10;xxOkvid4YyCtuqRAgg+hI/MkV6V4gkg8P6c9zLcrKyj5I1kyWbsMemffpXis0zz3ks0jbnZtzE9y&#10;TkmsqjVtDehF35mdfpI/4mjMTwtuM/ia5vVLltQ1eebOQX2j6Ct6C4+z6bd3A+95SRqffH/165yO&#10;PCkmuW9kd9tSBmKXSfWu28BS+X4htNxxukAP0PH9a4iXCyZPbmt/w9M32yF4vvq4x7+lPoJo9pvo&#10;ra31CeN4Y3k3nHmysq9e4FVJl1QRkqkUNuf+fNAF/Ejn86t6yTLfJcIu5LiFJVPqCo/qDVKMPC26&#10;IvE3qjFa9CnrBWPMqL3mVY4UTp+dSY9+fer32lpDi6hiufUlNj/99Lj9c0qWNtePthma3f8AuT42&#10;/wDfY/qKu1jPmd9UUeQVQMhLAsAGJOMkc8cdOnuKcvmBwzMSwOQehFOEUn2o2iiWcphlEPzJk5BJ&#10;I9dv6Vpf2QY0D3PkWw9JZC7fgB/KslGTLlUhHVsq/afOwLqNZz/ePyyD/gQ5P45qZbaF+be6VG/u&#10;XI2/+PDg/jinr9ghAwsly2ev+rT8utK1/IvyW1tBGPUR7j+Zq+VmXMm/dRFLp9wmDOY417HeGB/L&#10;rSiKNVAVt7eueP5UgvbhCWjJUnunyj8hgH8adJrE/lskpUYBLSCFQwGOu7H61Em0jRXbMG/1qSz1&#10;LybV8ouQOc5I6n8/6Vt6f4vl3Rm4YlgRgntXH3enajb3XnS2pkQ4w0bA7eOetOM0CKoluobc9SpJ&#10;d/8AvkV5MpKWr1PZjGysj1O+vjqulRXUMix3VvwZXQMGjPGCCD3xz7+9ZFtqmqaXayiKRLmMdU81&#10;F7+hGOlUPCHiCO+tLyKxV5EjiGXliKb88jaDg9jz7VPcPbXcTiaOKFmXf+8THPU9+Pxr1cHD937x&#10;4uOnaqlEj8PXEc/2q5R/JdpNwQTY/iGT6HH4V08ltczWrD7RDPvYFRGyK34k5NcHpcHkWscq/Zmj&#10;aVt3mhuB15wCcH19alvpLZ5A9vcwW74LCNTKVkwM4yVxk+ntXVyXOTms2v1GarayRtGYnk3Lh3Qy&#10;cSAFiQOMY96x9TjC66WFg0AKZKTxBWUkcHHTsOav6jO7afp7SsjbocBDLj1JPHfnAzUcVwklz5/2&#10;cTyJAsAilO5CxK4yXPHX+H07da5+bVJHfGNk2+xBbRRLYnzWUShNhBY8/wDfINSajcRy3emFypCS&#10;4dBLKQRxzhgAPw9a2IfDUksH2hL/AE+9fg+XHOqOpwBg7xyBg455xnvWPrWn30MlhLPp7x+XIN7m&#10;AxA8gjnoTiunmV9DiUZN67GxNc/6+LT7nMTSgqC6bSp5wB19sVws37tW/hYxM3qWBbHIrqr0mLUi&#10;VgRVjkiH3FAOTkkgjv61y2oxP5odt7loSTtjHOGPUKTwCOv/ANasI3a3Oz3Yu6VivcwOsccm8mNU&#10;KDnODtyehOOp61Rt1Et935K/0qy9xtmRdxx1ztwckcjP4CoLBHe43HO7coxj6e1b0VJP3jPEOLXu&#10;nW26ebrWkx53E3JAwDwQxrtNVjQaPdMXjZgn8PJ64Iya89nuLq1uI5lLRywysYymBjLH/P41btfE&#10;V9czGC5mLQtkMskfX2DV1vdM8r2Tkkze8Kca6qKfl84YNelID/aAMhP3ONoz3rzOyuodN8QCXado&#10;2HaoAU8dyD16dq9AsNZsbu8WSGfbuToWDLzjv+VZ1k3ql0ML2nr5GitzHlx5wOWwA4xVa9jgSaFL&#10;cvFLMxG6FsdATz+VXlR5HUgxvFjORg5rmtVwni6zij/c/I7kb8BvlPNcsEmzWSkkm11/4PmcKLuR&#10;/iRZvOsl0Y5p/lAAYhlI/GovEDWdzYwNHaujKjDYjDBww9h61hahOw1cSZ8xlkbljnPSltvMlvtk&#10;mUbYwxkfKeD3NepdRdyPZzkk4nT2ccyzX8ADJ5YGA2CcbB3qtrsco15El5yjDoB0RT3qG11OWPVr&#10;1DGXEmAfm4Hy/jmn6tqSz65BLJA23zAu1OeSqHpx6Gkm27/10M+WUZW/rY6jT0w9iVQAC1X5sAfw&#10;+w96tSQgaZcf7o/mauada2sz26faPLlWBY/LkXBLbRnr1xg1cvNImhsLjam/5eNgz3rP20VJJ/1q&#10;cksPUleSV9/yMmzg3dVz8g/pVy8tlWzJwynOOc0tjCQo6g7Fq7dLILLk5Ge+Kcp+8rGCj7r06HC6&#10;7arJbyhjndbnt9ayNB077b4N09l675up/wBof411XiNT9kViAMwMOPw/xrO8GQ/8URp3GP303/oQ&#10;rbmdkzaMrQfk1+Rirpc1vqQiQHft3ZTr1xUWuJeRm0W5d2G/5A/aunWLHilQwP8Aqu/+9UHjWAA6&#10;YUGczHj8q1jP3kh8zczHtr+VNTk3qzEwqMbuwJrQkvY5LcqvBznr0p1rosNxqr7sf6gZxnruqK+0&#10;SWP/AFLbsHAz2/xq1KNyLQla+jLtnCLobFmUkseGrK13S9mm3TzR52qSGB9CO2aQrc2ijzoSemCG&#10;2kVDf3rHSrmPzmP7o5RgSfzzRr8hKm1NNamIumtPot4CpG1Y2znp0p+q6C9tZwXkEkiu8asCMLzx&#10;6fWp9Pu4otJ1OKViXcAKxfgYAxxWxdS29xoUMZ3CSKKPkkbSCy/4Godr6o6VOaej6nHaol9bPGly&#10;v2iN0BDScHpn72B/k1Qgl0+WQrPK9rIOoZN6j8RzXYeLYIl03TWjaPLRc7T1PFcRpkazay6ydM9f&#10;xFYTvdWO2jJSptvS3Y3rS1vI8vpc4mXGWNrNyPqP6Vb/AOEh1ONgt2glZeizR4Yflg/zpmq+FIbJ&#10;BIsrI5I2hl5yTjqMVUDarFE2XN3ErYw5EnbOcnBq1B7oz9pCeuj/AAOp07xqbV9kYltFTGPLlMgP&#10;HdTWnqvi9tU8PTxF4bhl2bT9x/8AWKeR0/KvN7fy9zPMpjZm6qm/GD6E/TvWzaNFJMhP2RskAsu6&#10;M9c5IPHbtXNUtBc7WxrDDqpNQi7XPTrLxHF/asYvJJLZRvU7iCEPyjA46cV00TfaYP3FzFcR+pwT&#10;1z2rxnV9SL3kW3ZAdxJyzOOf/wBXarela9IshYxh9g+9E+1h6cd6xpU1XgprQK9GeHqOFrr18j1v&#10;Y21iEaNgCfl6dR6Vxni3P2C/Ltz5R/H5hRp3jt13RibdgZMU6FT+BOKz/Eev2+o214Anlu0DHbnI&#10;OCOhrajSnTm29jinOE3GyaZ0FidtrG8cjqW8jnj+4ag0QE6pqpMmN04xkdck1Bpt00a2qvvRWiiK&#10;4hD7sIScc5pdIcreatv/AIblOHUqecnpTasmvT9DGMrct1s3+RxHi1QLcHqPtTDn6Gsrw4P9MHfh&#10;Tj/gVa/i0/6KTkD/AEsjn/drF8PEJcIw64XGPXdW1zuirUtT3fXPMGg3ythR9lPRfb1qtBciDR7R&#10;IyJJGtI1MI+8V2/e/Cqeua+kulXscNrdljEU8wRnb+I7VVi1Gaz0OHyBaxeZaRtI7jDthDwK8+MJ&#10;cuq6lynByvfSxwHil8nTWY5YRfTHzGuatf8AkIv2yrV0PiG58yHTNxUssWPlGP4zXPWzD+2iDnlW&#10;OAfY12vf7xx/hfI9/gYHQoCf43iwSevSvGPGbM19KqbcNcMSC3OQMcCvZbOLHhyx6rukibGc45Fe&#10;O+NIkW4M/Lstyy/SsqFuaQoprlb7IdZQ+bp+jAt8pvnDccj7n/166LV5Gt9Y0VVDiNJyiYGFwJF6&#10;flXDtJLbNG25tkUoJXsp9ePUfyroNXu4hNps6P5iKzP8h5GRkZGc10xjeSMaqd1brc3PiVJnw7YL&#10;nB8xiT9Sxrn/AIaP/wAVRY4P97H/AHyar+JtVjvdBsVilVyoXcB2OD1/Oo/htcbfGNgvA3SEf+Om&#10;s5K1Nr1NKS/d83mvwsdfd3i2vhO9kYBvM1OdcHgcq3cVz7YF3ppbHNir8+/0FWNWuQ/hKVg2f+Jo&#10;5Az7elZt7fGK4sirYYafF1H+xn+tOGj+8lp8v3Hp00Udx8PCN6xArgF8n+Ielcj4BntNPn1Vri4I&#10;VUMeNwUv83YGs/UvEOoJ4GtoVuD5czurjA5xg1yWiXMxF3sbJeVOT680vYPltJ7tmtOacW0tkkey&#10;3ni6Cy+WzSGPy4vLB2FmIxxyMe3aucv/AB4Zo8S3kkgK42x9/fA4zXM3luZbxxdXCqAiggHcT8oH&#10;AHv6+tN2xRuvkRg5HyyS/Ow47L0FXCjTWyM3dr3n8i1Jr2qX65s7VYohnM077R19SQKoJbGSSU3N&#10;3PcndgpZr8ucD+M8fzqdEnvGykZkYDh5Dkj+i/QVZ0ayuHW5MzKD5pBLP1wF7Dmt+VXszJztFtaF&#10;QQvboRBbRWrbcghvOk/Fjwv4AVUtE+1XUbMZJ524BkfewA579BXVS2LpCWVS0YHO2LC9fXGTXGW+&#10;oLZ3SPuLSJnEaDcT2qrLXlFBufqbOiq41zUd5AYTFmJwRkPj6d6xtcGzzkJ6bxj/AIGKvacb+a61&#10;C5tjb2iFgJJrmUIIwSCfr2qprUVkN/l30t/uQhHiTYrtgc7nxxu9AcgdqyUt0bxj+8Uv62Nz4ZR5&#10;t9QLdR5fX6tWheKqfE7RfNdEQB2Ys2Bjb6/nWb8ODcGC+SB1hVijMQoZx14BPAGc9jWhJCP+Fi6X&#10;5zGQ7GJMhB/hbp+VLqzOSvVfo/yO1i1G2gj8vTrdrjcMGTGxDz/ePX8AaC2oXWfMnECEHKQLj/x4&#10;8/oKrXV5HAnL7tvb16UrXks2GjVYgyE7jyeuOlY8j3t95jzaWfQqabYpb/bWjI3NeyEyMct91O/W&#10;rUrrDe2/mzx48wY4PoazYZpGt7pS+0/a5DlVAJ4A7/SkiVYtSiLYJ80ZJGT93PWteVu7bC/RIzvF&#10;F2HtZYyVKORsZWPH1GKzftNw1naRkSRRqFVTj5X46g/jT/F8he6IUBQWH8Wc/Lmo9QuQNJ0dNo+U&#10;4+7jv+tarRRS/rQ1UdLl+4V5Q2XUKTzjnHy1i60znTz+8ViWAGBgjiuour+yl0/57aATbuRDKV2j&#10;GMkMDk8c81jeIzp8+nyy2L2xKRxk75TvY98DGPasvaSStY0pxjzLU4xAGWXOwZjGelXmGdGt8MOb&#10;pxwuP4UqgoZZmCwxtlSvGcLmp5XZbG3R4mXM8jqGY7T90fXPGOtcTk2epyq5dvYpIEssxzk3EQKF&#10;oiowFx8rdxWxaLMmniKONjutgOFwVGOMZBzWJczec9gjIgZgoBQfMeep755/QVux+bCiFpmf90oO&#10;6QAAY4GPYVnQk+XXzNcVGN1ZdimsXlqpcZVh0cAkfnV610qe6mV1gJQj720BSfXnio7a/kit1CRQ&#10;o+4kykBm9Mc0/wA2WfDyGWU9mfJH4CurzPPbk3oV9V01be4iUzwy7huby5N3OOhPr0qkkTrt2xtG&#10;0fzBl6VsppV5IilbeSSLGcjnP5VWntZYAxMbRkdnHuPWqTT8ytlZiST6iWhEjJcM6qQGUFuAQOSP&#10;c1Hqd40jtE8CwGKYENGSpfIzz/SpJImuJE85UUquAc47n0qvcwyDU5AcMDIgyRntSdlqEVeViW8u&#10;JXupEk5/fcnceT5fYfhVvR9LmHiqZ7p4rWBrcSLLK+cjcoHAPXiq00YF4xfHJf5cY6IPQe9EV8LO&#10;8nlkg83dCo+VeRznv7gVzS5rJQOmFrNyO0ku9KgOwXElyxGPkHkp+LHmqWs65LaWLRWzQwRhAUZe&#10;uMZxubrVFLnV3Ytaxx2iEZ3SBW4/X1qlql5JJBLFfXVxdMY12yKcIflx0/Sn7OXN7zv/AF2M1KKs&#10;or+vU09OvZo20+4iaCeSZgjHzyWG0nsv9afAu/UtTa4mVHLq25wSFJB4A9OfrVeOZrbQbHLEKPNI&#10;ZWTbwM5yVz+tY9xNtvZXidWUnIIJ5O0HIx361zVpPlfK9f8AgnXhYpz99af8A3dZ1TTRq147PJIP&#10;JCRLFFkudgUnOOBznPtS6VaJJCirFHGqrkEkuwzg9Sfb9KwYZEutSminRjvWVeOByq56c11Oj61O&#10;knkx6VB5WPvSFh0JHU/SuenRcrOWtrHTWrKmmoq1zQijQIvnSbe/yxE1ZKWvl7wZ3PbcgQH8+as/&#10;bYYJAbrRplH/AD0tpNw/WnyWE2oMZbKeKdT/AAbyHH4YrpcjgSvp/mZOxpG2wooXuFUk/n1rmtas&#10;pYY2WXzI1Vt6kuc59ck/pXoMFhYaVFJJrN2ivtLG3WQbiPcVw+peKLPxLNc6cqpH5S5hVBzjuM9z&#10;0P8A+qvNxklKPKj1MDFxfM1ocgxuTgxPDL6+bEc/mpGPyq5pNpe310Yx9n2KMySLnbF7HPU+gH6V&#10;jmS6hvAjBTFnO4HtXQeGPHNk96ND1W0eNVcrFPbEYLE4G9SOvbP0+tcuHpuU7S2O/E1FGneO51dv&#10;cfZY1WN2JAwHc7m/DsKR792bKoN399zk1bnt7RTgI8Z9ZJFGfxAP5Uw2EoXci7x+I/XpXsu/Q8BS&#10;gnruUpZ55v8AWMWHoTxT73Uprfw7JCSgg5ZsD5g3Y5/pTpI2j/10Eqg/xDkVi+JfJl04lZJ7coOW&#10;ByPyrGtpE6aHvT0PMdanjkmfYHMjHADHJ+pqitmwXPelkkMl/wCYx3A5AJ6kVeX5kJBrj1PQVjNt&#10;y1vdxSAfNG4Yfgc1r+JMRXRjXkPKX47jiqLJumHGMmpdelLa3gciNVUfXFO4rHb/AAr1RY4r7THh&#10;jlZsTRh/UcNj9Pyr0byZmjDyRwWqf3gCP5mvCNBvn0nWLe7iyTFICR/eHcfiM17TDcxIqNcTRxh1&#10;DrsClip5BGPau+m7qx5OITUrrqa8DWka58kzzDnzJDgZ9h3rC8Y37jRFXcoMs4yFGBgDpx7kVaa/&#10;6mzhURnhpJMMx/Ouc8Yy/wCgacufvNI2D/wH/wCvXm5nPloOK6npZPTcsQpPoclqxb+xnJPWUE/l&#10;XNacc38uwY+Q9PrXS6ohHh8v2Zz+gH+NYWhWcl7qU0NupyVOX7IMj5j7ZNcGFf7rXoetjF++aRjX&#10;r5u5MjOGxUDtiAnsKs63p02l6g0czl42JMM4X5ZV9R/h/wDrqvZW76ncRWsWfmPzH0Hc13KScebo&#10;cLi0+V7m14GgH9qeY0KPm2Cr5ig4+ccjPT619UeHdIsbHSrae2hAlmiVy7jLDIzj2614Fpvh+OPV&#10;9IazdYZLi4W0khzwC2NpI/D9K+jywjjzwiIMnA6AVnQ5Z1HU7IzxCcYKCI9UUNo15kj/AFD5JPA+&#10;U15jpHinR7Lw3BC9/C0/lH5ArMNxHAOBx1FWvHHxKutJs5YdPijV2UqFZc8H3ryLSPFJvbxra9QL&#10;vPysgwR7VvPEpx9xXOenhLzTm7HvvwlJk+H9u5Od08nP412ck8cbbeWf+4vJ/wDrV5t8NdTsdC+E&#10;lpdeINQjsLdppirSSbGYByMDHJOQeBzT774k3N5CR4T0cpbHpqOpKYYj7qn3nqo+7BFT96bNn4ii&#10;SXwLemUoieZAFGf+mq9+5rGEOM46A1yl3pMuv3cN9rt5Pqk8bbke6zFBF0P7uFSPTqSB7Gusgv8A&#10;y4N0rJJ6k/Ka8rGp1GnE9HB/u00yK5tBPCVU4faVB9M//qrzXxh4TuRM1/FGXVhtlROT9R616eNR&#10;siQZJPJyeDINoP49K1o4reSBpJXj8pVyWJ4xXnxU4y0Wp6HPHl8j5tPgCa5s21Ge4SzsYifOnlU8&#10;ewHc+1dP4B+Idj4S03+yprSS4tBMziYEK/PfHT9a0/iJq9rqJ+zliLeA/uogcAe+B1NeS3jqshEY&#10;x3xmvbw8Y1oWq6nk4jmjPmjofT2i+OfDmt7fKvfs8jcBLobf16frXRTWO+MrkgMP4GK8fUV8ewXr&#10;xMNjlcHsa93+C3jGXVY7jQb2QsYYvOt2bnaAQGX9QQPrWOKwEIw56bCji6nNyzOgv/CWoQM8uh6k&#10;9uW5McyCRT+ONwrnpbjXdEkaXWLa4VAMG6tpCyfpyPxFeueXGMAyAsf4QOax9b8T6J4ehdr+4Rpg&#10;Di3jw0je2O3415kFUirp6Hoc8ZO1rs4Y/EddL01TNIl7eO37kYC7E/vOR1NZXiTxOniXTYzDcBLl&#10;RlrZuRjP3g3b8q878U3tpquuT3el2SadE5LGGOQsueufYn24rAfWJ7Vx87Ky9MHkV6cIRqQTT1Oe&#10;XNSnqtC5r8y+a5YBSnBK965fzd7E+vNT39/LfEBhhR+tUweDiu6muXc46kubUUnNXtJsrvUbpLTT&#10;bWW7upTiOKJck+v/AOus4noDXUaDf3GkeHbyWxme3uL2RbfzY22sIgMsAR0ycZ+lbS5uSTXRGULc&#10;8V3Zu2/gzStBC3Hj7VkjlHK6VYOJZm9mYcL+f40urfEKb+z/AOy/CVjHoWngY/c/61/ct2J9Rz71&#10;yX06k8570w15Tg5ayd/y+49RKMdinLY3E+51VpO5IBJ/GmeU6Abkb8QatpLewuzWl28IPQLU41TW&#10;l6anN+lelClNK5wVK1Nvb8ShaJm+hDDKhwTx2HNXpX8yUsepJJoW91CZgLq9kljGTsJ4PHemE1Fe&#10;6tFlUFFtyQmKxdSfdeuB0XAGa2R7P+lYMvzSu3qxNZU9zSrsMx82QB+I61NjCg7I/wAjUKru6VaZ&#10;f3KgV1xSaZyybTRFvwcBEB+lBeSQY9OwUD+VO2MCNy7SfUYqzHhMKB8zdSakZGGvmgCRwt5Y9BTF&#10;S5V96wsGHTipDdnOBGjL0yR1qzb3EjOsaWiuzHCqFySfYCi5NvIrIZZLgPMjLx1xitCPCEGOTB96&#10;k1FRp6pFLsa9b5pI1HywjsD6t/Kq5mhkxuSaE46jLKfzqm2hJKS0NOC6l25ZeBxkGrK3ePvKayYp&#10;nimD28wJ9jtJovLmYHzgVVeN6gABSfahSRLpvc2xMDjt9alV89CKxbO4lmnSKLMzP91I0yTWo8lr&#10;ppBv5VlmH/LtE3T/AHm7fhWiVzKT5dGYTXoByeaik1copKqCfes/P9z5qaRnrzUXZtyotpqt3MpU&#10;SAE9eO1RiCTks/LdcZ5qvjH3SQaejS5xGWY+iikV6FkDaOWZeONpzn86gkvWkheNx14B/GrMU9yo&#10;xIyRr38zH8uT+lJKltIN0kyeZ/eiVjn8CBScbgptGfgnGFNNZT6Yq0QqKQJAxPQDIxUzjNih7g0W&#10;Y+Yzvu/w/rWrpb5jdD2wRVA5HOAD7VZ0qTF4R/eU1nNe6y4/EjW/2qcD/wDWpu6l78VxM7kZl6nl&#10;6rLgcOd68diM/wBaD0rUmtrCd43u7yW3kEYG1LYybhk4OdwpottDH37zUJP921Vf5sa6ac1yrf7j&#10;mnTfMyPTdQj0+RZBbrJIpzuNdjBa+CfGsQFxO3hzVm6yMN1vKfU+n6fjXLKPD8fSHVZT7tGo/kaR&#10;2spcNZ28sKg4PmyByf0FRVvJXV011KpRjF6tO5d8R/DHxH4eha7Nut/p45W9sW82Mj1OOR+Irl7a&#10;4ntWzE5XPX0NdZo/iLWdAmEmjajPanqVRvlb6qeDV/VNf0zxJGx8QaFbx3rddR00eRIx9XT7j/kD&#10;71l7ae01deX+TNfYxesJWfmcfLcvPiSTgkYwKcjYBqKWM28sluTuMTlc4xkU7PHFdcbW0OOd76jl&#10;k2yruPGa37CRQyyFuR0BHFcyfUVq2E6su5+MdTV9CT6C8CeJ7HT/AA+Ybm2mubh5CzOrqoPAABJ+&#10;v861v+EmgaZhPaW01rkgLHvLOfQOcDHvjFeHaTrdxc3EWm6XFPeTSP8AJbwn7x9fQAepr1XRPAl7&#10;JCsviS5KMRn7JbHhPZmPX8MV5OIcKd+eW+yO6klLZfmalr4n024nLRyB484jCZyB6HPQjvWf4g8a&#10;6VYoq3+JI2+5bRDcX/3iTjH4fnW9H4Q0IMpewWUrjmVmf+Zrwz4iXKnxxqcMQCRQyLGiLwFCoBwP&#10;wrkoP29Tkjovx+86KklThfd/gdTdfFSWK326ZBBaIvCx7SxH06AVxGq+KtU1q6Q6jcPLbK+4wK2A&#10;wz3/AArAJ9akgkxzXsU8JSg7pannzr1JK19D13Q7Gx17Sw+ixMsyj57aUAMf9wgYI9utXNKjbSpy&#10;0sb792PLA+brjHtXB+Gdc+wXSA3klsu4Hcp4H5V7DBd2viKw8yKaJL5V5l8oASD1rKthU3dO19y6&#10;OJlH4texRg8Q61pMiWt5pFnq9iqj5bObE8P4N9/8K6vQ/Guk6k/2exvJEnUfNZXeVlT22vg/kTXF&#10;Taha6UzRzt9qkH/LK2jyfzAxUEsltr/7q60Sa7C9I5wBLGPVXB/QHPtXZTU6cVFapHJV5arcno/v&#10;PW7nVoYtOuZy21oYXkKsCpGFJ6GvB/Dnh2C/X7RcxK5c7iWGSRitS9ttWhsZNP0bXdQgtJlMctle&#10;Itwu08EIxwy/nXRaHpc1vp+7ymjVUCKGxuOB1x71wY+bsmjuy6nyppmf4J0yJPi7bpaRpHFaWMsr&#10;KowMn5M/+PivZwK8u+HlvI/xG1q5jX/UWIjBYcEu6kf+gV6Z9r2MVuIzHzwwOQa7sG7UUcGOV60i&#10;fFeYeJl+2fGO2tz8yQ6cshA/32H9a9PjkWU/u2B/GvBfiD4os9E+LWpvdFx5djDbgp2ZhuJ/I1rU&#10;nyJS3OanTlO8Y9UzN8VanNc6tPkPasJdvlunKhegIP0rrvD1n9t8MpP5p8ybbKV6Kpx6fQ15l/bm&#10;k+IJgLeGWBoj8sgwdwxjGzj+ddt4Z8TyaDGkWtW8y2MjfJdqgKIP9odsev8A+ussLFuTqTVmzfEt&#10;xpqlDZb/AOZPd39taa5BpFy4ju7iMyp5mFTaCRndn2pt3c28alvtEIiXgymQbB9TWhDpOmeJfjG0&#10;V9bw3lpb6DuAPKsXlGCCPZuDU+rfA7Sp8yaDeTac3aGT97F+GTuH5muq0uZtHPenZJnkHifW31O6&#10;Pls4t0GIlfqR/eI7E+nYcVhC1mGmy3ZibyBIsZk/2jk4/IfqK7rWfhh4l0WYTXOlS3turDMlkfO3&#10;evA+YD3IrH8S69bXfh0aTY2JtgrISpUAgrnqOx5Nc1SUk15nZSUWvd2M2O636EYu5lGfoBVV5hHH&#10;zwaqW0pEe1u/NSXB+X61k9zdbEMjhpAPU1c06drabGMgHnB61RjTMgHfPFaEChbrB5APNV0Je57l&#10;pcrah4T0y4Gd0QeBj9CGH6NVlYGGN5YD/aOP0pnha2EHh+GCU5Xd5u1R0JAHf2AraGXz5CLER1I+&#10;Zj+Jr0aCfIkeTiJpSbRQFowXLARr6ucf/XqSKK1XjDzknGc7UX9MmpvKzkkZY9WbnNMjhuPtUeHB&#10;+bgMTiunkdjg9tFvVlCO4mXVbqO12xp9ng+6MHlpKXymLZKktnksck1LbQMPEd3G+xHNtGRjkfeb&#10;kfnWlJYxoc/aNzHqu01MY6Gk5qMrGSFA+8pb6mpBgKwMIYMuP9ofQ1qG3h+RhAzN3AbrU72LmHfH&#10;bCMA/wAZJx9aqyRn7W7MdHkdVTy06YBCDdUv9nk5NzCioRlxcuAu31IPatOKyufLH71uTjEeEHvm&#10;uF+Lt3/ZPhi1soNqPez7mK9SqD1+rCsqllFs1pSc5qETC1PTrJ9Un+ym2ktN+ENvIWTHsP0/CmxW&#10;8S3CR2sSgnlioHygVjQajOljb20eP37kNkfr9eT+dbVzfw6FoTXOwF8ZA/vv2H0rwK1Jud1sz6aj&#10;V5YWe6O/jt7SHwnBJpVtJK6jbcSJJgxtjBYjByP5ce9WPNhNgqwzsk7pgAquG+jdR0PUGvHfBnxB&#10;vdAmKyyM6u5YnGck9QR6Zr0+0m0HxbEBaTDR9QkGfKU5jlPqB2J/zmvXoVFCChLZdTxMTh5TqOpH&#10;dkOko8MMMl1K0UTeYm4wSPjnplSP/rVm64kfmbo7qCQdcKkgYnacfeXjsK17aHTtLsYYtc1Ty5yz&#10;L5ESsWGCfvYPHft2rG1y/swwSyRrq3MWR9olYnIJ42qRjnPWuu9lfX9Dh9neSvZXDV4pF03T5FZW&#10;AA2hJNxGV6EEcHIPrVKEwXu4TWztdPt3bXJEkmAoCqOScjGB3FQxakglt4p7G2aOFxtX5ifpkk8c&#10;mtGwvo9HWe+toGiuceTAXcN5W4ZdgcfewQB3G4156lKMnKS2/U9hxTpqMXq7fgbsPg/WZbeIzSWN&#10;qykYt5p/mXB6fKpH4Zq5Lb654ehM00E0UXP75XEinsMnkAdhwOtcdH4ivXkLRtsXPBNdj4c8ZyI4&#10;t7vEiMMMr8hgaPrkr6q6IeCjunqc7q0tvqMDpNCsbOwJlt12hmA4LJ0Pfpjrnmue1i1kXbJZyLNA&#10;seFlRiDyxxnvn68cVv8AjS1h0/WzHZPIttMqTxqgyAjds9eoP4Vk3DoFWRo9rOSFkhb7v1BGc9ee&#10;Pxr1KfLKKkjz5KUG1IwZHl8mLfuYn1kOR2P07Vb0yJ5ZY45MDc6BWY/7WOoqdYxLMWWdHjB+USry&#10;Pm/HHf8ACtfw5b3FvfwtbWizSqd6eW6/wnnIH1H5VqrJXMZN7Esugq1u88k6YW6xueQ7SCOOOp57&#10;9KpS+H7+DczDzAh+YodwA757j8a1NQ1SSHRXjuraaCQy7jJG3ykk55/z1rV1m8tVuHkuJgYpI8bs&#10;OrFioIzge3X2pxk27GL5oJPuc4sxGq5KctJjJYgdPQewrVs0SOCDylUM5K5XOcZHQY5pr3Fyqpid&#10;HVkXG5klB7cDqPTNalvNIh09Lm1aJWYbyyoq5J5IIGfQ1uqnKjlqR5paGnaytDciKzknVRbn5lVl&#10;GR35rFh8QTt4rjutRuBGIoGAMmGAJXGPzp+kX0669fxLuWJEkKfPuBIYf0zXM3hAuJTujBUYKmXY&#10;WB5zjvWUeWabEoOFTkZi3j77ze/3i7E8cfkKtK622ss0EqTbHDKQQVYAA/8A1qzJpWWaRnTAyAMN&#10;xzj/AD+NWbvVbl9fSb5DKCMBguDjjsBwcD9aUnednselGLULx3NaCeKbV1uSiM8rh2Cv0ycHjHt/&#10;9arWpuq6+oFuI9t1EcgkY+QdulYWlkvLGXAyQH/AmrvmmTUwCBhbpenbFbQslocc7uTcj1i2xPDZ&#10;sylh8/31/wBqtIJJDbytDNJB8mQEOQOv8JyKzLNA1rpu1mjLAnr6kHp+NbLR3C28qFxKuzuMH9a4&#10;qjWn9dTkimpXV9EvyG2M7S24M8MchA5I+U1PcpZy2zbi0OP7w4qvYpIIAdjKW4yrZ/pU13uGnyZz&#10;nH8S471lJLn0NITbpttXVnuv+GZzPi3Tni0rzE/eKIiMqfcVi+D0/wCKLsQOgln/APQhXReIVxpE&#10;jHapCpyP97/61UPCcwg8OWscsCzpvmIbdgjL12xk/Zp76/oc8lBScdloVI1z4vXIJ/dZ/wDHqg8Y&#10;ruOmjOT53T8q3oY9NuPEglWaSCbytvlSr8p56hulM8YaUcaa/l71+0qMqO5NXCtH2kbidKbTmtUj&#10;ItY3OqP0A8gDgkfxVekDeWok3ctwd2f6U+K38rVym0qfJPBH+3Ul0jEKCM/N0rXmTaOSSfUr+Qzc&#10;KQ/bGcE/pWJrOmqumXTCJlPlt1YEfzro2iG8/KBwMHOKzdYhI0m4Gcfum6kmiMtSo6SRw0VhnR7w&#10;gY3JGfz4/pVnUNAuINPtZbeeTEyx7lJwP0+lWrBD/YtxtJx5cQwP941vzRs2l2hKt0UD8s1rKTv/&#10;AF2OlSabt/XQ43xC8/2GyilgZRHGyB9wIPT0+lcppIzrzn6j+Veg+LoFGn23ykMC/wDOuF0CPPiR&#10;x6MD/wCPL/jWctWmdOHf7qXoekeJ7dGsEdtu0OvP4is2009US6j2kqGyNrdMqPen+ILG+gtDLHcy&#10;PHuUlJDuHXjGR60WurPb7xdW3mmUndsx244Bq43UdDkbUjGi0+I20bxuAXWU4f5h19O1Zer6TNZy&#10;wskW3zJsHD5VuTjgniurs7ywk0OGOVplZVfBOQOfxpPESxva28lvP5yCdBg4yPyodm7NGsas4Suc&#10;7qNlLbXCxyWG4Mm5VC55z1GPY1U0t0t53JXZkjgkgj8cV316ANY0skY3wkcj2Wnz6dbTsxeJGAPT&#10;FOMI2TQ3jJJWmjlHvmD7V/fpngEqWH8j+VUbmQ/viUKxtGWGJD3PcYrrZvDVm+1ki6j+E4rlb/TX&#10;tBKokkAEY4JzjkjFHLpoOjWjLQ2rPWZks4khlZWWHKkSP1xj1ra0PxPaw3N82o2ryrNIkjMsxO0h&#10;cdzzz6nvXDI+2G2a5iaRGttoZQykHA6YIBplrhvNlF3FA27IjnUgsMDHPT88VhOOmp0xpwbujX8b&#10;ahBdBns94iNyGAdcEZU8Hr/OsbRmL3EIU4JZRzx/FTNShvGst91Cyq7BxIvzJ0I6jiqNhcvb3Uci&#10;H7jhs4BA5zyD1+lSnobKn+7cYn0Bqkbtod6ji3DwwAEh+SNueBioxZXknhxPkyp06PLEDAJB7nFc&#10;Uvje/n0+W2WayvkkQqzBjE449CR/Kus0nWtRbR32QSPEsEa5QgiM7cYxs/GuRxnBfMw91y96+3T5&#10;nlviPchs0cFWjBUj33GsK1c/2zGeBuYfzrpPE9//AG1c2lzOvlSKxjkPHJ3dcAD+tctLth1ayKjB&#10;YBmI/wB4/wCFdevU2gv3fL5M94s7lYfDOn5JzvhHT1Za8p8Uykvc+10cD8Wr1DT7FrjwnZNH5THf&#10;BkEZIHHPWvHPFtwu+72yqR9oLDaO2W/xrOm1eTMqMJNxv5EkxMttKVl+bchCAc46ZJ/L86oSaoUz&#10;EgeMZ24Y8H35FVGldtjK7Pu4J28Ac9fyqO3nmaZ2VyDGxKjaMEnj+VNSkmdnso2LEv2i6t3cjIiX&#10;ceQMDpnmm6Te3thfLcacZFnjY7XTHynHvVqSUJos6likk8wV8josYGAD7ljkf7NY5mUFvKLHPoeK&#10;Oa5Xs0lypHR3Fzcf8I60cqyKVvMnIA528/jSXdxIL6AJnK2UI4bp+7WsUyEaMowCPOGB+Fat5AF1&#10;IBlxi0i4A/6ZJWyuzmaV7epqazLIfCdj1x50w5Psh/rWLoKvJDeAbuJEPH410mqWQHgO2cIo23Mo&#10;A57hKrfDuKJotUlkhjkMZiK7xnGS9aX0j6syi1GnP5foW7fTLma+lKxbcqDucheMr+PpXS2Wg20U&#10;cMk2ZXEjKR91e/49KnWJnlkMkqRr9ijIVSCScDsPda2Fs0tVV7gIkBbcHun2qCc/w/jUyqcqMbSn&#10;LbQzFtbdMFlijiGcKFAQc/rTtBjikt7tgGdheTKiRR4yAV7ngVciu0WVWtIpLpgMCZ08mMHPGM84&#10;4xlQaz9JvL6/srj97Jbw/a5fltlC78hTneTnv2AqOaTVkR7GP2n2L+qfZ4rZhqc8UKFeIsF2P9T+&#10;WK88s/DstyhNnBI4kQ4ldfKQDpnJyW/Cu8FnDAjukSRsQckcsSfVz8xqr4dnC6LDGrnCw7VYBc9W&#10;74J9KacoRdmNTin7qOFsNLvb2+vbKKGa8lNyUwqlhkBR1PAqXW/Dl/Y6ZbXeoCO1gZ2UCR8uCJSD&#10;lfbrn0rds/Ed9YRa1/ZqRRn+03k84LucAgd+gHArlNdv5pdPjjurkzP5pUeY3UFVPf35p++32R1Q&#10;s2u51nw6bT7K11CNZxOdyBWMeC+C3OATxyKdfzCX4g6XJEFRQjgbckN8rev1qp8OrF7hbzy3R2Ma&#10;NhGJwFc5HC+/rVm+j834k6ZbyTMp2MCxTG35T2JNK6U3r0IcXdr1NW4uI2jYqvJ5yec81bj82aOJ&#10;I0LN5ZGFX3NPMWjWAKBjeybeUHz/AF4HH51O2sSramO1gjhAVgpzuxj2GB+tVKTfwr7zl5Y6pszt&#10;N0+5ktbjfshAupgSx+n4frU8h022nEjNLeuuDsj+6MA+lZlpJc3VvP5zNIpuZDhmwvOO1PYB8LJc&#10;qoAyIIk4yQSMn/61Vytt3f3D0V3b+vmc94xn83UNwjEQJJCqRx8vtUdy/m6bpAHByev+9T9etBHN&#10;GrsZMRkAuep2/wD1qwrmaZIbXy+Ar5VfTvVqySOmEeZI6maSL94rRxyOJQAykgDk+2Ky9UltBbgR&#10;Hy7jyuQFyGb6/jSNrKjma3G9uR5chBz6859aVbmGe3ZbqRY90YXdIjNgjt97msJuyHSg4tXObjCS&#10;Md8WHONuWI5x69KvtDLJo9oqI0m5nwik9QR3PAOKhZSnmPDtKR8hm/TjpV24t/N8O2zSmNUWVwPM&#10;Vh/CPSvPlK+x7Fu5cOjWLmwaa/CMqDMEMZkkBAJIx26VvQ3iy6SW02yb/SIDGXlxufYwOWH5fpXO&#10;RXMwhtYoYA4WZWDKJVUHavPAx0Hf3roPD0MltpccUKQTy+e0GJWcbd2OmMZ59a5lC2sm3+R0Sq8y&#10;tFJfmVbG0lktAZCqgO2ML05NXRZoQA5Lkf3iam0+BzaR55LDPA961rPSJ704t13Du3RV/GumUn1O&#10;CK7FG0Ets5NrI0R/2TkH8KvSCXVomt7iySfdjLRoQy++R0rSTT9O09wszm9uB1ij4RT7nvV1RqV1&#10;GFiVbOHsqfLx9ev5Ule99iHJXslcyU8LWbRp9sVbVuoG8lj7lQaxtQ8JRLqIazmuJSZAzExhIwMH&#10;q7Px+I5zXYwWsECtsDTufvGPufdj/jVCW7tUkjgvRKriUvHCJMqeO4xj+LvVx5m9G2RzO+lkctN4&#10;fuRczTGIRojNlJA24bgADnG3HHXP68VWfQ7+GeS7liMEKKpEpRmTIx0YDHrXqCvBZWcdxeKgcqCo&#10;YfdH09awNS8WyW9wUgLID91c9q4J46MZ2ir2PSp4SrOF5O1zhpJYXk82d5ruTkANkKPzOP51R1rV&#10;7Z7YRlYzvQqRDHv2nIxk5x2Pt1qbxDjUiLuyjVMnEsWflB9QOw9umfrWBeWsltCrT30Sksn7qNOe&#10;hPWvQjWVZKV/kcTw/sZPuWLTVJHjhtY3CiP5AShyvOf5n9amhd0upW2xxr5jAyTM3qR0/Sqluii6&#10;UHeWwSWkbOcYP9KtyQQRazdRNCJyJpBlpCqrzgd8fnVxhFLRClOTlZsj+1K7xvJeFcxfdgXqfUnj&#10;rWrGkxngfyZvIbjdNu6ZqisTblSIJ7iJRz2/KtzS7O5uNj+ZiKJtzyyHhO5GcjJz2FVsjCTSdyST&#10;cLiMzysEeNCm6RsE7RngZ75roL+8udD8IoYiDPJ8wfqyLnoPTOM1FPHHcafpMcF2pnlZgUWPOfnP&#10;Vu2OmKy/HV9s0qWSOR9ioFi2vzgcCuDGVHGFkd2Bp80rvp+p53rvi7UdRk2PJtUZXKjaW+tYVhqM&#10;1hfxXaEh433dev8AkVA2ZJhxznH40+SEo5PUHoa8vQ9zyO2vdh1MtCf3U6CVPxxn+ZNcxbSR2nje&#10;F5ywiF4jPtIDY3AnGeM9etaulXBubLTtxyY3MB/Hp+lc7rhP9vuU+8WJ/nV07xkiJrmg0e/S38mC&#10;ljELSIDGRzIfq3+FVGzjk5P97ufxqDw1ezeK9HivbZWluPuXSqOkgAyeB0OQ3tnHar0umXsDESwl&#10;P944r0uZb3PF2exHHLNECI5m2nqrjI/Ws7V4mayDDvnAxxmr8qyxkB0I5HPFO1mKKGwghkkQXEiF&#10;9gOTj0/nXPiZqMNep14WDdS8VseK69AbbVGZI9qh+QO2f6UkbBY+vWtrxJGsl+mVBDRlD7nOf61g&#10;rEYeNxYdgR0riTuj0WrMlQZuEz6g1HawHVPE8cR5EkwB+gqZcRxNI2ScHgV1ngb4beKtSli1S2ij&#10;05HU7J71SCAw+8idTweCcDmnHWVkTUkowbZm+M9HsdJ+zvZTIJ5PvQBgSR64HT8a6PQo/FGtaLbf&#10;2foc0whhVPtMjhEkC8DaDjJAGMjPSvRfD/wl0XS5xeaq8msX5bc0t1ypb129/wASa7yKCOJVVFCq&#10;BgADoK7L21PNbTSSPC9CnN7C0uwmRWII/u4qv4td5mskjQu0cWdqj1Y1uaHpsp0fUWskD3MOqTxq&#10;uzmQDGVB9e49eRWRb3Ml9PLdSqC5CoF2424UcY7HJII9RXj5k7xt2Z7eV+7Ln8jEOk3uq6Z9m8lr&#10;c+Y2DKw6EDnr7VraPoVh4XkL2zy3l0YZI7kFwASyDbt9t3XvirTo7exPvzVK60OO+b/Sd8h6kbjX&#10;mRqtR5eh6c4KcuZmH4sSwvbG1tCyCSGII2Gzlh39v/11yumW/wBgO21y8pI3tu6e1dreaTptntaV&#10;Yt/YEbj/APXqrHo11dE/ZrRkXqGm+Ufl/wDWrop1kocr2MZ07yuaGhzEeLfDMk8Yd5NShQvvLA8n&#10;H5e1e86vcCHRro7ScxleOxPH9a8O0jSb3TfE3hsXUgcSatAFVRwuMnOa9r1rVtI0XT5ZtdvILa3Z&#10;SreaeW46ADkn6V2UZXovle5wVo2qK/Q8A8cQTzzMVyflyMeledRrPDqVuyZLo4AK9zmvZvE1otzb&#10;LdWTM0MqCSJ2GCyMMrke4INecT+G7i6uGk3eRBF881w4+SMe/qT2HU1GHnpys2qRXLzXO80HRr+C&#10;zj1HT7LS9UST96IbmFRNETyfLkII684OPrW6t3d3M3+kB2vccW9yvlsv+7n5SPdSaqeEfHWiR6XB&#10;pawLGLdRGkrMFMmBjJ44Jrp28R+Gb1ls7y5VHY48m6hyAf8AewV/HNOTqwdmroxXs56p2K0Gl37L&#10;5+q3iWkI6rEo/Vjn+VPtxo4mxp1tLqz9N4zKFP8AvH5V/OtI+H9Js3WZdKV0PRlXePwH+FaSyiOE&#10;tbQnA/hICMP+AnBx74rGVZvZG0aPdmZHa37qBshsYu6qBI+PTkYH61z/AI91r+wdHSz08MXIy+eS&#10;c981pN4+0hNW+xzyEsDgswIX6g9x7iuI+KGqWl88MumBQ6jD7GyH9+Kz9+c0pbHRGMKcW0jynUdU&#10;nu52eYncT61mnk5qXUW3SGQDDd8VUzmvbp2S0PJqXbuGeeeldp8L/Elv4b8cWt/fl/syJIsgQZJy&#10;hAH54riJD0qW1uvssnmHsOKdRNwaREUuZXPbfEvxi1HUg8OmxLY25z8qN87D1Zu1eW6p4oLSPula&#10;4lJ5C8L+J71ztzfT3JIZ2CZ6Ctjwx4E1vxXOBpdmfJB+e5mOyJB6lu/0FeZHCxj71RnpvEW92kjG&#10;uNTurlsvIyj+6vAFX7FZbmNc2+4Dq7f/AF66/UvCOh6Dts9N1eDUtWTDTzNkW0f+yCoJJ9//ANQz&#10;zp+vnDWi6ZMe3lPjH/feK66fs3G8djkqOopWm9Tnr2DywdisAPUVnfxVv6jb6wgLajpsu1fvSRRh&#10;lH/AlyKxDJE/QlT6GtI6bEPVDD1roHUw6VYwnqUMuP8AeP8A9asBYi0iovJY4FdDqJAvNi/djRYx&#10;+Awf1zWtV8tF26u36k0Yt1V5J/5FQfxfhUUknlxPIf4VJqVvkqlqrbbIqOrMB/WuGKuztk7Ihj1a&#10;LHzKy1OL+3YcPj2rFAzwAamATaB5blvrivRjVkeY6cTahmjdm2uDhTxTWlVPvMB+NZUZYOQkZLEY&#10;4JOKeiKJNsnzSDqGbArGonUldm9OXs48qLxuAybs7E6b24/L3qkk8UgxIgA9etWFhFyB9pOVUcBG&#10;2gfoaV7WJ8bYQAO6y8/jkVULQWhMm57lSaBQvmRHK9/apkRyqbAC3bjNPaxJU/Z5XP8AeEiYH5gn&#10;+lPiil8xUkjZcDsetXGUbMzabtYile4jYZkHP9xcVFmVjkyE596tzWzBvw9ahMTgcc/Q1BV0Rxxq&#10;fvHB+ladpq39hyxi2iDsygyS/wARB6qp7fXrWY8ci8SIceuKZycDnGaNmDtJWZYfY8jOMndzk9aX&#10;OPQfWkiUIuFyB6mtC10h5bcXN1Itpa/89ZBkv/ur1P8AKmk29BSlGKu2Z6n5vlBznjHWrlzA9vER&#10;fSFHI4hzmT8f7o+vPtVk38FkhTRoDAehupOZW+nZPw596y2jLEliSTySe9VyrqRzN+QtpqNxBBJB&#10;C3lB/vsg+Zh6Z9PamcU8Q+gpRbn0qulhaXuisbV1/wBbtj9dx/pS7YhyWZ/90Y/U/wCFIQFXjn3p&#10;gUt93LH2GaWnQrUd5iA/Kg9t53H/AAprTSMuNxx6DgfkKDDj77BfqeaQBOwaT3+6KeoaEf8Au/pR&#10;gn61MpVeqZX+6vA/PrUyXBUfutqHssS8n8akq7KoR0UhkZQR3GKtsCbBAO5GKsyRtcWpEnBA6t1z&#10;VT7Le3EI8mItCg5Knp9fSpuh6shEQTO/5j6Z4qS2kAukJIHOOKmtdMufMVn2uvdckg1LNpLK2GkV&#10;e4Bgx+oock1ZBZp3JwelKtVGS4i3ESLIo6AjFNTUBj51K/jXI6ckdkaqZYuTh4CT13L/ACP9ab/r&#10;Kr3k4e2Qxn5lfP04qn50x6tj15ArelpGzOasuaV0aTsAOSKLSbe7oDx1rJd5W/1j5/4FmrGlNtvF&#10;Gc5yDVT96LQqa5ZXNv8AhpRz/u0gpRXnnoIoakNl4j9pIxn6jg/yqFT8hzVrUhm1jkHWOQj8CP8A&#10;6xqmPu110neKOSqrTFzzgVNbwAjc44qDHpV2Mt5O2PaPdjjFamRDHepFIUuIxjPXbXeeGviFrWix&#10;ounakZ7Zf+Xa5/eIPYZ5X8CK41fD811925td3p56/wAs1QvNNvdKmBl/dk/ddJAQfxBrmqUVLQ6Y&#10;Vrbq59IaD8V9I1LZFrCf2XcMQA7tuiY/72Pl/Hj3rxXxVdC78WavOrble9l2n1G4gfpXPQaxKo2X&#10;ADj1xzT/ADA7ZXoTkVz4fDKjVcrWLrVFKFkyTfnFPzUSnLU0mvRucdi0jOrdPxrvfh7fajD4gsYL&#10;fc7SyhU54Hr+lcBbtv6muw8LXM9hd+cIRcQtgSKQCGXuPb69aUk+V2J0ue5X+m6dY3DXV/cw2Qkf&#10;cyMyRIx/nVSPUNOljdLOO7v1b5fLs7Zth/4ERtP51vaHp+gXNnFqGnaZYwsyhiY4UDIccjOKuS61&#10;Y2q/NI6rnAcRsV/MDFeK23pJtv8AroenHRXjoYNrDqjM32LQ4NPQn79zMN31KICD/wB9Cn3do6Rl&#10;tV1KaRAc/Z7JBCp47kZf/wAerTu7sSgErNtYZBGMEetU0nErm2ht33N0XIG78Tisrxfkbe8tTitZ&#10;0C9n1pdW8Pag2kzoojja2d1YqMfKxyQwyM4Kn3zV20+IPjXQVC+JdKi120H3ri0ASUe5AGD/AN8j&#10;61sX2hMkv7sTadOw3A7xtb6g5BFYl5faho9yIr6Dz89HiIHHrnof5161CdOUeWD26M8qqqik3NJ+&#10;h12h+PNB8Qn/AIlN4Vul5azuF8uUfgeD+FfKnjHWZ9f8Y6lqFy53z3DHH90A4A/AACvaNV0y38Rg&#10;NBYlbxCGjulXa0TdiWGM464rwjXIGtvEN7BJ95Lhwcf7xrTn5pct9hQp2jzLqSac8y3Si2DPIxAU&#10;Dqa9v8GJqcsUMNzYs+nzjEkEvzoRj7xLNyT6AY5615VpmiTxaR/aIVt33l9gK968HCCbS/tMJc4A&#10;QK5+58oJUe2f88VjVxChFpG8cO5yVxPh1odtonxS1qzsUZLeHTItqli23dJuwCecegr1kKAeK4Hw&#10;Spl+JXiWb+7Z2qH8dx/pXoQruozcqcW+qPNxEbVZJdyPFcL8VdMsZfh/q17cWVtLdQ2xEVxJCrPH&#10;kgfKxGR17V3pFcT8XX8r4Wa03TMaL+bqP61dTWDRnSVqkfU+Urc7c/Kdp+7Vkn1//VU76UVbMEpU&#10;Z/i5qKS1ukXmLePWM/0rz/awk9z2fZTXQZb4NxH6k4FbGmwbtQY7chSCxPpWCjbLhGKsNrAkEdOa&#10;9J07wvLJpWUPl31+yRxBuimRgAD/AMBJNXKSSUerM+V6yeyPT/B2t6ddaRA13F5T7FG4DIIx1xV2&#10;IxTandeQcp5asvBxjcfUe9cL/wAIV4w8FMxsNmv6eo4CgrKo9l6/luHtVzwn4+0+78QS2+sOdLkM&#10;JjIuztwwYEAkgAfxdcdPejCRxdLE8tR3hrr+hx4xYerh26fxaaHa/ZyB2/OmpBKY3YKDtGevTn0r&#10;XixJZl7SRJkcDDxkMCPqKmsvMEkqZ58naflr3nUaTZ83GkuZJs4vRR9o8SSoyLDiz2ZVfvYkByQB&#10;1rqDZ2kR+QSTt3ydq/nXMaIm7xNMCSN1s3Q443iuqiNupAjhy+edwLUVLp2RUpJ2b62JY5MYEaqg&#10;9Ixk08Wu22YyMsYIz8xyaTz7roqLCP8AZGTTQuc+e/OOr4/rWWoO3m/wGNdRwoVEUrjru3Yz+deC&#10;fFfWo9V8WCO2bMFuohTnOT1Y/mf0r1Lx54qGiaX9ntZ83dwhCbTjy17vx+Q9+e1fPOpTmbUoznhX&#10;Hf3rCvJJcq3PRwFOTbqS26HRQr/xMNNjHpn9P/rVW8a3/mzW1jGfkiQM/uauWpB1exYnhImJP0Fc&#10;7esbq/nnbkMxx9O1cPVXPZS0ZRAxzWpZM0Eomhco2RVOWPZD0qzbSfukBGc/pT5uw+Xoz1O6nn1H&#10;SdI1Se4Zd8YjlAkABkTjc2fUEVi3MUfmM1q8ilixCpH5gAz2OSR6dT19q3fBj/bvBN7ZJ5plgmRx&#10;GjYLhvlxnB9+1Zo03yJ2F1YzQqrHLRdVHuuK9SjUU6a8jxK1N06jSM9I4pZCLm4t0lPaSJlL+4YD&#10;HNVprpre0QXBcx7iwKqzKOADz+A/KrsriWdYrG6UkniNwY2z05zx09DQZittGrGXzNzFt7grzwSF&#10;2gg8AHntWWIivZt2NcPJ+2jFFSPUGaMeUkrgcBREw/mBVuzvZxJ5jIIwh5LOMge/p+dVfKluCA8r&#10;bfQYxU6aLJrYbTrZlGVyAQcMV+bHHPavEc1ex73s7JtnU+ILiCe20/5GuG8jb5sLgAYJIGcHPB/U&#10;Vlwx+bexqwuSpy6EkYHy5zWKUvEdUtHiuoM5CN8uM/T69KtW99aW4LNutGRDhJMn+HHfHHNfR0ly&#10;01HsfNVW5zchon2FPMtvM3tjeGww59Mc81Zt3sY5w9ypMXlsMLIysshHHbpmoba0unkiVJ1nRSGG&#10;GyOvPUetR3Vy7pOskETspyWRQuBk4ORx1rfmT6mNmbmsXsA8KwI/nLuCbWW5IU44wUPHbr/hW5c3&#10;VvNDF9l1DynCISlwuRnb1DYwD7VyepXE0nhm2gRJmVTyVAYDv6ZrVCTJcRpMFI8hZcXFoyjOBjnn&#10;IxXPhqntOZvuzbF0lT5fREt/p8pWNpLFpkXO5odgz06FfT/GpbOXy76E2l5IImZQ8Mi4K89PfpWR&#10;d3flXUG1Am6UsWhmJwCOOMccVoJqUpWF3j+1bXLLIFUOnccZ5/Ku135bHnKNpczLFheE+JHcbYnb&#10;chxhiTgnvkDp7Vz0wdNQeVG2yLlQNwBGR6EVtWb6cNQhuFcLMhZjFKzRnkYxzkVm6joty08l6tk8&#10;kLPuHlt5igd8lc1NOKhDlLqzVWq5rQ5y6iuQz+cjMMAkkZ9KZKRHqQkGFYsMALjv3q9OISru1tIu&#10;AAjJJ09eDUF5AZdQ3PkMCAF6hcHn+YNKV4s66bUo2LGmAvNHkdgvIz61YgA+2MVYc3fGBxjim6PG&#10;/ZAWxhQAMnk9KfDE5uCzrs/0g/TOBmt4bHJN++zr9J1S50w28gKgEZRJUODkDnP/ANeuxh8UxywO&#10;Lq2eFmXBdPnWuFiS6trOHzZ1ZXjBC3MfykY9cVfgEaY3wPb5P/LP5l/If1FEqcJ2ckebzSg3yvc9&#10;A0u4hnsl8qRJBnnB5FX5zm3ZVYrnAGfmFed2o3ndbyxzbOco2GH5dK1ItXv7UoGd2Vjwkw3f+PD/&#10;ABrjqYf3rxZ0Uq/LDka0tbQueLQy+H77cUyqHlRjpyP61l+F0WTR4Y2XdiWUAZx/FS+ItdiutDvI&#10;pFEMjRnHz5DHPt0qDwzewC1ZC4XbcSgZI5y2a1inGlZ73/QxqWnJtarQ07a3VdfuFAwAgGCc45FJ&#10;4mikt/7MFvM8Gb2P7hOOvoeKSxff4guyMgBFx+a/41N4rGY9Ozn5btKhfGl/Ww+WOr7f5lyG6mXU&#10;CLqNbngxhuA2OD06d6s3EOm3ksaOWgcHIVwVz/n2qoABfF85xNgcf7Iq9cLukhVvmG7kEcHisnum&#10;tCoy0kmrq/X/AD3IbjTCjAxqzDH3hzWFq9sV0+5R1/5ZHgjviunFvHG37l2tztz8hwPy6Vn64ZH0&#10;+USrFKWiOG5Rh9aulUlzJBVp07OSVvx/4J5vYQN/ZLHGMmIHn/eNb08b/wBk2XzHB29X/wBke1O0&#10;axtbjTTb/aNkm+I7XYc/uyePzroJNEmOl2i+WrFFGcHP8NddSsoys+/6GKozneUf61OD8SRM2mW2&#10;5g3L45z1NcN4fX/irXHqV4/4Elen+LLB7bSovMi2bXZenWvOdCiz4rxjrKg/8eWtFJSimjenFxpy&#10;T7f5HpWuwBtLcN0+Tt7iqa6Kk0asEUZUHuOta+tKDpMmf+mf8xSWsaLGCQ4O1fusPSiMmoHnvVnG&#10;22kTjS4GEaspTPB56A+lZ2t2LRpAxhZW89QCR/Wu2sAi2MC+aVJibg47CqPiNc28LZVh56cgc1op&#10;u/KbRm+a5nTXTJdaa0iOfKB4IPov+Fa8E0cyvtlQFmACtwf50t1arNqFipXs45HoopzeHl2hgu3n&#10;qBxVc0bGOjWpcS3kVQTtx5YI6dM1xmtKA15lsFUBA/4H/wDXro2tr6xty8MjYxxsPHXuOneuW1ye&#10;TddNNgmSLH3cdx6cUQT1ZdNXkrGtolvDcaNYrKm8eSzHjsI2/wAKw9P0aO6vNShY42rEcsuQOVzx&#10;WroWrW1rptusvylbVk545Kt/iKrafexwaxrUvUMoEYz1PX+lQ72N4+65fP8ANHI63aTeHtQEdpNN&#10;ASx3+W5XcAelUrfWZr2V0u7S2uyF3FpE2M3bAZMc/WtPxjKLq6WdmDNI7Hg9MnOK5zRcm7kwRxGx&#10;5+pxWDXvI9WnaVLma1N1xZlx51pe2BzwWX7TGP8AgS4P86tQ3d/bgnRrveeu+0uCrj/gJw36U7Vi&#10;ttoqWkkAhu2KYPG50PO7IHf+lJBBa3+mm3mslvrwvmP5drhNnLbxzwRnHOab09DNNyV2UbzVLtyE&#10;vp5JHyTibJYc5PX35rIu7vz7iBwwDKuABzipL2Ka2leKO5kdUbADHeMckYz7fzrMijnuLyOIBTIz&#10;gADgHNZN2OmMU1c66w8WeIbOAm1vLmMoFB2KmAMYGfwrnr24kuI3kl3lnbcQUIySeewFTyaLLHA8&#10;gh3+XP5LAdjtB61n3Fm8TfvYghJ4yOtVKLS2CnyX92xb85Y4YyZHjdcAhs4P6022jaVdpYKHcDnn&#10;A9arpEi26kMScDg+uKttYXSwCYwOY3OVIbORj29qzim3oaScUrSe7G3NzJHbRRZOMEgZzjPerGkW&#10;drd2lyxVvNiTcPmx3UdPxNUpoZPOEMqlXUfdfKkY45z0pLW4l0+4YQOMsNr5XII6/wBK1p+6tTKp&#10;7yfK9ToLGNR4QadR+8+0oucc42itXVBnxBKvOfskf/oCCsKKZT4REaoCPtQGd2P4B/hWvqykeIJf&#10;QQIOD/sLW8NV8jjlpN/P9Dpda+XwDGpYf8fbckew/wAKwPA05WPVLWKCa4kmSLakS+hYnJ6D+fpW&#10;rqixt4Ej+ReLo8Z5+4tJ8MLbzJ9SJXH7lSP++iP60npG/myP+Xcvl+h1drLd3ChopIrWNljAFvH8&#10;xXJXBZvb0Aq/BHHGY52XfLgEySEux/E89qraHa3U9qJljJjCrzkDA3A+v1q8z2VrN5c0/nFM5jh5&#10;yOep7dazk4ptEe835dwWOW6ndUYKcE7j7bjTNMsUtdHlfeNiXUu5mOAMbR/Sq17rczCVLCFbf5Co&#10;YLkjk9Sf8DWHaTSy2kgunebM8pBdicElenamoza7C5Y2etzbvdZgghP2WPz2xw7HCk+w71yGk3lz&#10;dWYTftiRGTagwB8wPrnvWr9jubuMi3j4zyx+tR+GYLfT7edNSukiZQx2qm9uTtHGfUGtXywWmrBK&#10;+i02OftLT7YNYE0qJDDdIXZ0JxncOBtPPFUtSjs20yHyQiyCc7iMLnqO1OF2IbzVR++dJZ45AAMK&#10;2Mkbvzpl5qdzHpcRVFRfOyu1iCDuJz/k0Sct/wCtjpimpXX9aGt4PuvsUz8oivEwLbs5+cEjvngA&#10;/jUs81vd+ObJ12iEq24EYx8jVmW9/wCSY2O1odsqFPMPqGJJ79cfgKs2d1at41sJI2WO3xkCTA6q&#10;3bt2pX1IcXq2ujOyjkaSPbbxsVJBBPyr3zz17+lSmxaRCtzMxQj7sfyjH169Kct7HMjeWC20sM4x&#10;0OP6VGs7lsyJtixztbpVa+hxSdtEQada2sNvOoHyLcucFj/dX8/xq6/lp/qwQgA4UADpVCG5ihSc&#10;hSzfaMhQeeY0qr4gmln0t5SdgyoCg8fQjv1HNTK+7KhFTlZ9Slrhtr7V7dd3mR7ArqinPPy9up+b&#10;8awNRitJdP8AMsnmcRKm442hDnbyDzyf51q3cedSt9jKqILVDtG08oCevvWOHDae+3ALEEqBxww/&#10;xrmnW5FF97Hq4ejzcy7JlORi7xpySiAsD0B9KVwYrZMHGOcH6UkcEjyeaw8tAcs7ZBPfvVhiscnG&#10;1ivARwcHj/69aydkQrXRTdvKs5xK5LMoZ0ZCCvOP61Nb3U40W5Fv8jo4dXJ2lccZ9OpHNFz50do0&#10;ktwxbbyoyDjIwN3pxVOwBMjpsRCyncygys3OT7E/pXBKEnKzPQjUjyX7GhLqBmtP9JeW6lQRsqtK&#10;0pbAxwoAAyPWum8JT3L2rGytfJjjuMiSdiFjHuF6n2rCDRxERhfK3ZyXcIfqcckn0qlppkhnaKBb&#10;V3W6QqXkO8ZYfMBnB9cYoqUrQ0ClVU56o9hgtraEEQxPdtnO4r5cQ+g7j2q6Y7idR9vutsY6RINq&#10;j/GsCw8Vb41SdYrqTGWa0YRyj6xPjP1BrXtdUtb5/wDR5lmlA/1MoKOv1VsE/hxUQa6HNVU09dvw&#10;LqywQf8AHrAGI7ntQZQ/EshI9FBwKq3d99nPkRxKzOu4fLg4zjpWTeassAzdXIhBHCP1P0Ucn8qr&#10;XcmKUttTabUViG1EXI7sf6VnXl2s5JkJc8A+WoPGc1yt54hwcW0TPjo9xlR/3wPm/PFZiHVvEszW&#10;tqZLnj5wAIoox6tjgD6mjRav8TZRd7L8DoNb8UR3uovBJMkZQBo0353jGeK569upb66E0e44GOBm&#10;jxTosWmJZWoKybYF+cJ8rHHzFc9sn9awEsIkj4hjye+wV85KUYSaR9LGEpRTNlj5ds6N0KkkEd6o&#10;WzxPfGHyUuLiceUq7VcqTjGBtPPb8at6H4bGrapFbWsFuJ5c7XkAUcDPXFdiPCulaJMDdXfm3C53&#10;R2f3iSMHLnp6fSvWwE7xfmeRmMVGSv0OdvtHnsV0j7bMkk0wb92hX92CRjhfUHPNWj4Znubye+uV&#10;S3t2kLI85KggnOcdT1p2vXQ+16ayWqwpHJwE6E5Bq3bXhvraNru3+0qq4WOdydowBlTjivWV0eM2&#10;rK2xAGsYAEjT7YVOQZPkiU+y9T+NSyiW8XbcTfL0RBlE9gAP64qymmWcija81s2OEmXcB7bgKelj&#10;YiYLLqKo5PA8k4Y/X/61F0zNrsTwReWum748LFG+AH6ku36YxXJ/ErUZLa0S2aXLSAfKpBAH4dK7&#10;y5Y2VtYy2kccrCNiFY4UnJ6/WvE/GGoXmo+Ipvt88Ukm7BEP3QPbvivGxcuaoke7l8OSncp6LYG6&#10;ug2DtQF2OOvYfrS3kIDsAK27KybT9MYsjRMwyT6dMD/PesqbnJ3VyW1PRTE0eTZMsR7XEUi5P+1g&#10;/wAxWVqOJNZY9lDZ/wA/jVu2fy7pZOgX5ifp/wDXxTdOspdUv7vyVLusDSY9ty1rBXkkZzkowbZq&#10;+CNdbR9b8mZm+y3WEkUHAz/Cf5j8a9eLFePIVQe5evCJoHRdwGCtet+DdU/tzRYfNffcwgJJnkkj&#10;ofx/xrppz+yzgr09eZHQWgF1fQRHaNzDIyT/ADrhfH13PdeJCsMkitDtRdp6EVtS+NNOg1BYNHST&#10;WNQViqQWgLAnGOoBz9QCPemWXww8UeKLp7zxBPFolvM2TBFhpsemBwvHqSfavNxNOpXrR5fhX5np&#10;YKpDDUpOpvL8jiL+7imRWYqs24E7RkE+w9T6VmatbXGnXptr2GS3nCqxhkXDAMNw4+hr6R8MfDzw&#10;94WjU6bZBpwMfapzvlP/AALt9BiuB+JVvp9n8Sra5vNq7tOVo9wyN4dhk/hW8qfsqbe7RlDEe2q2&#10;Ssjzee3e2trcSoUJdchhgjNfTPhcb/CWkMSSTZQ8+vyCvnXxHcjUbV548FYyrBh0OCPWvobwLJ53&#10;gHRX6/6Ig/IY/pWGHk3Uu97P9DXFxXs0jeApWX5eacnegnjJOB6mvQueao6HjFjcXOlXWufbLkWu&#10;mHVrqQYtkdn+YhsMwJHAFctd+PdBtTILHT5mkH8VxcPj8hkdK3PiGk0ujXsFsx2G+uZCM8ZMnH9a&#10;8LukkWZkmJ49e9eTUh7apLmfXY9qi/Z0YyXY9h0PxjZeIQ0VpaSrfKuWtUYHePUMe3r3Fbg0m/ul&#10;Aupks4v+eNv8zfix/pXhfhrVG0PxNZagrYEMoL4HVDww/FSa+lVjMnT868/FUvYtcmzO7D1faJ82&#10;5jW+jW1qc29uu7/no3zMfxNXorXc3StWDTicZrQgsU74J9DXGoTmzolOMTh/F/hvUNT0q3fRZhBe&#10;WlytxGxdkOQCMBl5B965iK3sNMuPtXivwte+eet3MGu4yfUtzj8RXsF5aXkJMunCKdSBut5PlP1V&#10;v6H86pi/mg4utKvoW/urA0oP4x7hXqUYyjDlR5tWcXO70Oa022tfFFk93DcpBp0fBk28Io42gZzn&#10;jAGBXFeO7gXdothYr9m0+3YmOMYy7f33Pdv5Vf8AG/jN4pCLWBoEVipUx7CWBwcjrn615ZqOtzXz&#10;5fK+2a6KFN3ulb1IqySVpMpySPbzHy2PB9etXk1qSSELMxJXoc9Kyyc1AzYevV6Hneh7x8LPiSLb&#10;SrrTNUcO1rH5lszMASuQCmT6E5Htn0rrv+Ex0zWWLazZQybOkjSqVUemSo9+9eBfD21g1Lxvp9jc&#10;jMNwzRMM4zlDjn64Ndb4k8LXXhtpbeHWbGeOPD/Z7mXyWIJ4IJ+XP4jNebXpxU/U7KErx80expe+&#10;E57HzGi0+WdlykUhXOB3zjivHfHsll9ska0ha1uFb/Ugfux6jHVf1/rXLQeJ3VCrEo2On3gay9S1&#10;Jvs5Kylo2GACc7Pb6elRClyyujZystTIv5WLMzDBzzjvWeJMY96fcSecR7cmoj0yK74aHJPUkznq&#10;a3PDHhO48VXM6Jd2tha2sfm3N3dvtSJc4H1J7DvWCOgrorQ+R4U2A8Xl5uceoiXA/V2/KqqNqDa3&#10;JppOaTOghTwP4ZYGztbjxRer/wAtboeTbKfUIOT+NVdc8da9rlv9kkuVtLEDatnZr5UYHpxyawM5&#10;qMmvO5bu8nc9NSUdIqxUlDFtqnnGcmiO6voD+7uXGO27P86rXTZlfafumo47pl+8d4rtpqPKrnBV&#10;nNybRv2ninW7cDbIGA9Rg/pirD+KLq7X/TtNs7o+ssStj8xWNDdxyL8rgE9ulS544NbexpvUx9rN&#10;Fg6oS37rTbKBs8MkIBH0qWclrhyxy27k+tU4l82SOMHl3AHvkirDupkYg9TxUYmnGnCKj1ua4ecp&#10;yk2Rt/nNZeqSZkjQfwjP51rxI0zFIlLEDJwOlVLvTw87PISCvBAH9DWFOD+KxrUqRXu31MizTMvP&#10;5VdZ7WMg3ETSMwGAGwKYIBDeDZu2/wC0uOaGk8tg21WO0AbhmutfCcj+IHupXXZDGtvGf7o5P49T&#10;UQ2opwzZ7naamN1I/DHA9lH+FAIK48zOf+mYqXqNabIrzsGIMbY45BOKaC7bfnJcnhBkk1ZwByVH&#10;1Aq3ZGBZC8jNGyjKspwQfWlYbl5Gro2hzx2r3erBre2CkgSOUVeD8zHsPQfeY8D1rL1HVvtlxts1&#10;MVtG3ykgBn9z/hSXGpNf2qpeZkKH5ZM/MfZv7348+/aqmOBiq0WiIim3eRKt3chslkYehXipxeK7&#10;D7RAoHdlHP5VVx/cWrFpYXF7cCK1haaQ/wAK9vcntU8qLc29y001kIi0TSfQ5GaisLSbU5GWBQAO&#10;WkdtqoPdqs3en6dptrIlxc/bL8qQI7c/u4T6l/4j7CsiNXVSrFihOSvYn6VSWupF7rQ286bpjfuA&#10;uo3Q/wCWjjESH2H8R+tUri5uLyYzXMjSyep7D0HpUQz6Y9hUoBrTyRmopO71ZHilx6VKB+NPxQFy&#10;ER9OKeB6VKE9KekBc8Z+lAXIbS7gtOHs4Zefv4y4+mcj9KjurZ7xi9rctMvXynAVl/AcH8Khwccc&#10;e9NPHIyD2xVMVtborNAYydy49cikWOWRd6IxUfxE4FXjcM6bbuETjsxGGH41nOriUmItsP8AC3H5&#10;ispJrY1i77k62sXWecE/3U5qynkLgQqTnqGOM1HDBdQSpLCVRlOQydq1p9ZubzT47LVoluoo/wDV&#10;SFAJI/YNjOPbpS9m3uwdTlekbr11M92kKlAFRPQVXjmltZvMt5HicHKujYxU9zFHbTBLe7jukKgl&#10;4wwCn05A5qFpFxg/Nz1IxUKLizRyjKOhvWl1Ya4PK1NRZXhGFvYo8Kx/21A5+o5+tYOq6RdaZcFL&#10;iSKaM/cmt5BJG/4jofY4NPgnEE0cijO1gdrfdNPu7reztIoAf+AADGap2sRFNS02MtUw4MgJXuFH&#10;NSvFDLzCdjf3WpmDjikx/eFHqU031I5UkRvnz9fWo8c1cDkDBG5fQ00xK/MXX+6aVl0BN9R9vaJJ&#10;MqOSAU3cfSgbYrxNgwFYc561PbErNF67CP51VueLhiPXNa2jykJvnNsuOq0bzUUb71V/UA07dXlt&#10;Wdj007q5MbY3sEturIrOBtMj7VyD6np3oj8PXu0b5rFOP4rn/AGq1yN9pKP9gn8uaqiKJlB2jpW1&#10;GMmnZmFaUVa6NhfC79ZtZ0yL1xKx/wDZRTv7C0WDDXniWJj3WGEn9c1heUn92kKoOSMfnW3JPuY+&#10;0j2OhEvhCxOYob7VZeyySFEJ/AA/zrpdP+It3a2Y0660mw1DScYFhdAybB6KzAmvPIrqJB+6Xr1N&#10;XY3DxqQetc1SGmrb+ZvSnrsjq7zSvAHiMb9PubvwreH/AJYXKG4tmPsw+ZfqfyrJvvA2uadbvcwQ&#10;xapYx8m70yUToB6kL8y/iKz/AK1JBPLayrNazSQyqciSJyrD6EVCnNdb+ps4U30sZcUwPTkUE0/U&#10;WJ1AyuxZpl8xmJyWYnk/mM1XZq64u6ucco8raJbaTZLg9K63RZI2uYjvCEsMYP3vYiuJOQwPpzWl&#10;bXhjkDqnCn1qnsRa7PpbQtT02PR7aG2d0VD/AKVhMCTjqrd+R0qjrPiplOLbVprC2YfuYVX/AFoy&#10;QegIzx34ryBvGsttov2VZGRSwKoD1OMZqDTvFt4mox3cyecEUKCmC0a+q7gQD6HHFef7FJuTOvmb&#10;VonvugeJtNTSUj14TW7RgrBIwCm4XOQfqM46elLc21/r8gTTNP8AItwcpNeuBn3CgZP6U34e+IvB&#10;F8ijR3C6m/8ArDqH/H1Ie/zn73/ATj2r0CRIpcGWFHxyNy5x9K4JNxldK3qbqWltTkYvAVvcGN9Y&#10;uGuZEGB5aCMD27t+tZGseIfBXhOZrREW7u4z88UTbgh/2mJwPoMn2q58WtVPh/wFcTWNzcQXVxIk&#10;EZEzHqctjJOPlB6V8xT3MkrHLcegrSjTqVr3ehMpqCuz0jxX8Yrq8haz8P20djEeGkUZbn39fwrh&#10;9ItLXXtagXUjJC4ILXCLu8zn+PP/AKF/Ptj7lZsVqaVqgsGwq9epBwa9WlhoUo2RxVK05M9ptvCt&#10;xciO3t7cJAAMMV+UD19/wrr7Wxi0qxS2gztjHUnlj3J+prj/AAL44jjsY7W4ZnhzwzHPl/j6e1dh&#10;favZCPCzR7jxuzkE+3r9eleVWw9SErLVHo0sRGa10DwFHM3iTxZewldrS2sCkrkZSIlun+9Xcfa9&#10;nFzGU/21OVP+FeIT+GpRq8mr6JqE+l30hy1xbSspf/eGSrD24rasvG/jLRkxrWnW3iK0HW4sSIpw&#10;PUpjB+gH4161CrFRUX0PLr0ZObnHW568jK67o2Vh6g5rgvjacfCrUU/56yQJ+cq1Y0Px94e16YRW&#10;N39lvcc2l0phlB9MHhvwNZfxduWn8Bw2zkFp9Rt4zx/t5/pW05LkbMKcf3qTPMr/AMKwNI0lmxtn&#10;J5AGVP4f4VkzaZeWq7p7YyIP+WkWSPy616YbBgcjFRmxI6qRXyX1iSeup9YoRZ5YtpBdyKy+WxU5&#10;BK5wa9K8Na1/b3jfQ7ea28l43kd1X7p2RMQw9Bnt2/lHceG7G9ffNCFk7Onyt+YqbwDpYsfisLYO&#10;0oh02SdSwGRucLj8q9LAVlUrKJwY6CVBv+tz2LZzWTrnhPRfEkO3WdPhusDCuww6/RhyK3QKMZ61&#10;9Lc+Xtrc8ovfg9Lpsz3XgzW7rT5yMCOSRtp9ty8gfga0vh1q+r3NpqsPiS5S4utOleMuncLkHnAz&#10;yOteh4ry74dSid/F0zNlZLi4IwexZ6zlPlaS6lxp+0jJvoP0aQp4qCt1e2lX8VdK7KMFI8LjDAE9&#10;64Wwuof+Eo0t4JA3mGRZMgjaWTP8xRq8PifWviDf2XhrXG03+z7CKTaw8yJ3Y/dIPTIzzz0rqnWj&#10;zaa3bX3HEsHOyvpZI7mSVidqSEt3wAAPxxVHWtRtdE02W+un3BE9cl27KM1yEvi7xN4dUL400Jnh&#10;X719p65B9yOn6j6VwfjfxofEVx/oLsbKHiLPBPqSOoOaidaMI6bkUcLOdW0tY9zG8Ra/PqeoT3dz&#10;JvlkPboo7Aewrmfs9xPBPcJGzxW5RpZAOE3Nhcn3NbukeHdQ1+7RIImSMnD3DqdiD+p9q7rxRotp&#10;4f8Ahbf2lmuFXymdyPmkbzV+Yn1rnhSlNOpI9SpiKdOcaMN2/uRxQn2bpB1W2YD8cCsvHGaVZCYl&#10;Gc5TFNPTmuOT1PSitBk2NtR2bHaQOSDkD1pJX4IJ5p1ku4fKdrKcgnp9Ka2FLc9E+Hl6r6hNZP8A&#10;L9sgeLa54JxlfbqAPxrZRlZQLq3SZM8eWTG6/Rh/XNcH4av2t9Wt5ogY5lkBQBSwyOa9KvYni1S4&#10;8uLCl9y4Xop5AH4EflXoYN3vFnk45aqRUm022vLfMGpqhHS3vk6f8CAwf0rn5Nfg0LUTp/2DT9UO&#10;RvLrvjUnqBkfyxXSyxsYWaQNuCnBJxXk9uzz63EJWLOz5Yk9ya0xEnBJIywdNTk2+h3OoTJLd7oY&#10;ILfzIlk8q3TaqBhnGPX3oivToWnXeohiJIYiUIP8Z4UfnWZbyGTWdVYnKxvGqew2Dis3xnfbLa30&#10;5G5z58/1/hH4V5Hs1KbbPd5+WCijsrF9I8cRm4gu10fWGAMik5gmfH3sfwknuO/OCao6/pOv6HJn&#10;W7MPal8rcIC0fthh09gwzXmtldPaTo6Njac49a77wt8UNV0qX7LdsLq1k+UwyrvXB7Yrtp1pU1bd&#10;HBUw8ZO6K8UsW/zI4pIpO0lu27A+gwRSF3mSVLe+SfeNpDr82Qc855/nVrxBbWA1iG9023+z2d9F&#10;5ywBuEbJDAcdAR/L6VhPcHIEoa5YD7kuN3Iz98c45HFepFOUFJbM8uSak11Rp3ElxLaJBJG2VOFK&#10;4wOMdK6aymjFnHdwOquuIj9nuQkigLjJUe+fWuQiuG25iml3AcxzYJHrgn+Wami1QvIqXEaELztk&#10;jI/UE0U4RinbqFWcqlr9Do7x5ZLrTzK93yRjMe7HH8JHX6U7yUuHZlh88JnMkShHB7ZUY/UetZHn&#10;gyQTx/J5WWCh+CSfXsOe9advc26xr9oUx4PHnDcpJ9HHSuhbHFNPoMleQcGYyoOSJk3AexGMqc+m&#10;akguRA26FJLdunmWtwdv0xy1TLNNJJ5iNLIg6PFMJDnp1I5/GqlwYjnfJDvzj51KN+OM/wAqRK5T&#10;e02FNbkc6gkJiiXM115ZSQDsO2Se3HrXQWGneCrsiGbT2DcAP9ofJ9zg4ripLmXTfDUdvH8slxIW&#10;cD8gP5ms6OeWzmiYSHdjJ56GvDxNacqrjF2SPocHh4RpKTWrPS9T8DwaXYy3mjSyXFqfmdCcvH7g&#10;jqPryK4NUcXUyHOfPyP0Fdh4b8XGzWFLx8xSjEit0weK5y9tvK1u5ig3MFuAiqqZ/i4/Su/L606k&#10;XGe6OHH0YwtOHU6C0vzHC4upvMiEIcruTcuB90rjGMfyqzFBBLbtcWySIocqWiKsFJ9VyR0x0FVL&#10;WeaTRHklRvKwYwXixtIzgAgAD06VX06+kjDwjzfKaVMNHJsOdqseuf1ru32PEqQ0u9y3DppmkMsT&#10;RXe3oYX2uPwJ4oF7cQXEMayMuNu+OVcsPmx1zz6Vck1qI20yw3wM4jchL2Mf+hrgVjtrUX26FZo4&#10;SFdMSxncrDeG7Zx2rOpVcY6o2wmHjUqb7F7U3/tHQppdqxFIyxZMEMGcgHr7VzUMjW9zLHFLjLsS&#10;GAKv0/Xmrt1fJJYztbTojLBGdoj9CwPUdKpW2oW9xNsN7JazsArCRAUb34AA5AqYuUraHXyU6anr&#10;2NbTtXntrqaZodjS7VJYMMgbeR2rV13xJBf2tiqKY5lnRyHI2kfWsVtPv1yYo2uLfa2Hgw4BwPTp&#10;WXqyBfI+6zRvkr5YUjGfStuWLd+xwOKkrdz05GklkDeWrjzQ+YpB02itJ13lNxkUA8ZAOf515/qV&#10;7cedA1sChCKMxgqfuj061fsPFN/b8St5yj/nqv8AUf1rJUpVIKcSKtP2M5Ql5HZiIkuUKN8uBg+9&#10;Z+rBxZyCROVj9vamWfiuzuNv2y3aEn+IHcPzpdXu7abTpXtplceXnBbkc1nCM4zXMhS5OS8X/Xo0&#10;cuI0ewuF2qcCDgjpxXVSxxwWMJilaArHkLGxA+56dK5aOM+Xd7zgBoxnPoeK68zAWWWkjKrCOMjP&#10;Qe1bV3qrf1oiYJK6fb9TnPGU08nhuPz5RKjSnbuTaw4P5/lXnXhmATeMYc4w1yg5/wB//wCsK9H8&#10;XBX8PRyR+Z/x84IZsjoeleeeE8HxVagjk3MYxj3FXTf7vTzNo3cXfXRHqOqaVcS6c8UcO9mKY24P&#10;Qis6W2eKYRtAwOQMbf6VuNF5UwW3kmtfkziE/L0P8JBXt6ZqcXtykoSeG3uxgMCo2OB9DkE/iKxj&#10;WnHTc5nSpTWt1+P/AATidKA/s+1aWIhTGRkn8PSqGuRqkMBj2481Oh9zXd29vpM9pHGsktoUZ1CX&#10;HAyGIxk8H8DWP4m8NSxWccsUYlVZk5j5OOn8zW8MRFys9CXhpwfOtUuxUkQ/2lZY7eb/AEq/byyK&#10;CoB68Zoe2I1GAFWBAk4xj+7VqKIibknr0JrTmXKcjjJWRBcEPZyArggVxGvxRtbzsy8iAnP/AAJa&#10;9CliBtZfp0rhdbX/AES6wR/x7t/MVpRe5cLqSuVLTw/HeWNmItwLwwnp6g1mWWnXCaprEB3M0O7c&#10;emAFNdPodw0UenZOQIof5VBa3sVr4k8RTTIz+YjKAMHGRjOM+4olKR1Qk3dPv+qPNtchaOSNWQj5&#10;z17/AC1h2L+Vcbu4xgZxnnNdZ4skil+zjYgcTOdw6kH/ACawtHsPt8s8a4BSPcMjOcMBj9azldzR&#10;6dOSdJuX9anYx6NLFo6arqd7FFeXBV49xzwMfLz3x+VZVto7/YmmSQiVJmiUrg4K8gH65OD7Vfs9&#10;L1yzkhnWRooVjLRSmQlduF4AIx/EODVOPxNK9oiarYvcRMzNlcoxfcSW34yTnJ5zVO9jnjfmtE5+&#10;/LMxebiSRsnjGMDB4+tV9EXPiCxHrJGcevNWdRninkRoHdupYOuCCf5/Xiq2j3MVr4gtJbllSKOV&#10;C7Y6AGsp2umdsbunL0Z2tlEty13G3RtT6D3SsvxtpyWU1qrNjeTuI7dKsWviqzspL3yLeW6ka88+&#10;Ig7EIGOp6j8qyNevNT1yZLm+iEEIbbHGgxjPv1PA61vKV07anLSpyVRSlp/wxlOECIqSrJwAdp5B&#10;wDW7puvi3shaXcDSojBkdTyuOnHf/IqpZ2MYs5W25y3THtmlvLA2jK0WWiYAqT2yM4NZRg4pSOic&#10;oVHyP5Eery/2lcyy2sDqqhQu/hiAO/an6FpUF1cst4hO14QVJ4wXwf0pHlMcRC8MRU+i3RjvJN20&#10;Fmj6n+62a005kZy5o03GOn9ItSW1vb+Go0hTB+0ZIPOeSM/oK19TsGfXL5y2RFFGx2AHj5BWTdtj&#10;R7TkfNKT/wCPGi5kukleZJpBlgoKMQTgAjP5fpWu2xlFOTv6/odrfGxb4fuqNBPL9sOxGlx/yyHY&#10;HmsPwZrjeHLy6ikt5JGuYQuM42AEnPSqj6qk2n7bu3EzCU7GYlSGZQCcDjHAptnJBcagEihZfkIK&#10;MwwpAOMdO386ySVuVhytQdzqLHWGPn2ryvIvkj91uOAFZTnH51rrIsm1YyXBY7UjGc5OOwriopjB&#10;9pfCy77T5lbkfMnbFdnHqNzJp8Pk4t98CEiFNvOPXrVyi76GErR1JUsyWJvJFtoxzhvmcjPpye1Q&#10;2d1aWdnOLe2WaQXMu2Wds8cY+WqxYR5835Rzn1PPenafF59lcMEGBO/3z647CnKC6szjN2bH3uo3&#10;V5CwklYgKRtA2qOfSuXtE8qa6xhflRj/AN9E9vrXVSwbYGDMv3c4VQK5W3Q/brhBtGEQfXlaNFbl&#10;NY3UZJ7maQGbUUydwUEAHqQ6j+VUr47dNhDEBd/9TWjDbmTULtfl+4zZdtvQZ/Gs7UmDafbIgZyC&#10;eMAZrKU0k7nfTi5SVuo65ceczE7sFAoLZxlBn+QrStIPL8UaO6n/AFioFIfByVPp2+tZ1woc7wuD&#10;hche5CAf/Xrqo9Pmi13QpJoZY18iEx73A3Ajkgdcc/nXnvFfvEu9/wBD0ZYP9021sjdgPlWEr+dh&#10;2WQKzZPOeP51Po2mNJqlz50ySxrAQZQ3DuApOc9MZ/CoJ5YBolxmVHYMQxiLNjLdmxjgg/lWXfXV&#10;zcAQQNcxqzSDdcJsDgoCxUDGRwOuep5rWtXlGcYLqebhcLCpSnOfT/hzeEFlbTagXuo40jm+TKgs&#10;4xn+QrK8SarLqVvJuDmAyIkSSPjafYD6dauWGnMs1u1xmYz2nnARyKuDsAxluBwKZewC40gxJaxw&#10;7ZmlDHDuwDY6gn+8OeKtyWj3ZhCNnfZDtF8LT6zfTzo0cFkrxN58h+UFWLbR/eO0gdsc88c6p8C+&#10;HrO0Eb6zKJRn5xANpPrt/LvTNc1Y6VZWun22I0gjVMYwM45/HOa4jUNauWkIlnYsTnGeleDPFzqP&#10;R6LY+mo4WNOPruP8Tacuj3SPJJ9phkXEM8edrAdeOx9j61jqtxLH+6jWBCScsCWNbNpqX9oafLYz&#10;4JkHyFudrj7p/ofY1iKzyqTL5jEHkcjFerhsQ6sfe3PLxGHVN6bFS9hW3spyqmR5Oru3TBHQUyxl&#10;hClJSqr82WDEk5Ax+vpVq8iVrNx8sfA6n35NQRultNiFsAkjft4HTkA1tJ6ozhrF3LxcQR4j8izj&#10;3fwrukf3JNZrIyXR8y3mlSQLtDKC7c9g3Gfeo5L6TJOQmeGdxlz/AJ5qi102Ds3hxgmQtzwOPpSl&#10;K6sOnHllc69L6SWOOP7Yt3Gh/dwaomx1PokuOvp81WxeMwWO8W6icnCRXMf2lR7rINrH171yUOrM&#10;4KXokORgzQHDEejrkK4+vNXYFRodwkSWA9vJDxqPouHT8CawUEaSqST1OifXbnyzbW+p4DciKQk5&#10;HT5TIAy/TNM0vStW12eVbUwxKilppZZAqpg/xHk/hzmspZswkQSB4SPuBhcRj/gD4YVrWMv2Pwdq&#10;VxAkUa3EiREwyEhgoySFIG373T2qKk/ZQcluVSiqk1HoW5bjwb4ddhqd82rXCA5SMbI8+gAOT+eK&#10;qeMfiMq6MdN8OyQwW08YJW2jEYAIBI/mD+NeXancebcuzFi5PJzVFycgZJrzHKU3ebueqqcYK0Ue&#10;paPrH/CSeGY/tWHns9sZz1xjAP4gVVjuI4NVEE3IeOQp6qQuRXMeDL42msNAT+7uUKEe/UGtPWGM&#10;evWWOMk/lhqzlTjKV7GsJOMOVGPp/iHUI9QR5J2crIGBJ6EHIr3Wzlt5oxPLFvEoDqA20YIz2HvX&#10;zwgKzMx7NmvePD119r8L6bMygsbZE4H90bf6V6uEdk4o8XMFqplTX8TalpkQ2IHuFQYB+XOBk+tX&#10;7jT/AOyL77Ot9HuQgEiInOVB9x39apasrHVNJJHP2mMD/vr/APXXUTaZLc3Vxc3MkdtAJCoeU8nH&#10;HA711OXK1qcUE5Q2M0yxTqqutxcY67mEan8gSBWhaW9xdqYrWHbEDyMfKo/3jTo2s4cC2tzduOjz&#10;8KPooplzdSzDbd3LFO0Ua7VH4Cs3K+xXIkZXiqC2+wpaC7dgi7ZJLUkEc5xk9etePSw48SxwZkuY&#10;fNCgSqATz7GvX9YUXFsgQ7V3Yye1eX2EDyeLoPMGGDluvXg15df+LZ9j2sL/AAbo2r9dtlPsR1j6&#10;8nIH1rj5XB4B+td7egR217Ey8unzc+nauAaJVyWzx1rFO250xTZBPJstmx1fjj0rofhxfWFnq93N&#10;ql1HbxmIIPMONxLZOPoBUeheBdf8VSL/AGZp8jW5P+vf5IgP949fwzXqvhj4GWViqyeIrxrx+pt7&#10;clIx7FvvH8MVvTbjJSsc+I5ZQcG7HJ6xo+g67r0cPhy6WRr1GI2o4VHUZPUcg+3vWP4Mml0vxUbC&#10;43QeYWilDcbSM/8A6q9K8dW9p4f8YeDEsI0srZTNCqxDAUEx5/8AQufXJrlvFOneb44sdR0yIvLH&#10;+8vlXH7tFYbXYe+ce/FZTquNWzWjKp01Kja92jtvg1p8Fr4QuZIYkV5b6Tc4XDEBVABPpwfzNeiY&#10;/GuQ+E+H8FswGM3k38xUfjD4pab4ZzDZIt7cLkN85CKR2yAcn8vrWkJ8sUmTUp+0m2dtjFeGfHGS&#10;O18ZaNPcNtiazdTxnnf/APXq3p37REDX6w6vpKrCzY8y3lOVH0PX8xU/xEOm+K9S8N6tZvHeWM9p&#10;cGPjIJV4+D6EFsEdsVFWa9nJsdCny1Yo85gv7XVLOe2RZP8AVtyUPAwecjgV9BfDRl/4VppDOwAS&#10;JlJJxjDsP6V5bd6fFBodzGBFCXgkWNBhcnaeAK0vAXxP8PeGvANvbandST3i3E3lWdvGZJCu7IPo&#10;oJJxkjPNcOFkua6R6GKi+XU9lMpb/VLx/efgfl1NYviDxPo3hiEXOvalDC3WNHOWY/7CDk/X9a89&#10;vfF3jLxMP9Dgj8MWDdZJm33BX6Y4/IfWsy28N6faT/a4jJeX7nL6he/vJM+qA8L9evvXbKqtkcKp&#10;Pdl3XWTX/C0moJA9r9qmeaGGYgymMgbXKjpkjp6HvXkuvaMJrcPCPnVcEY617Ba20KxSRMCA+Wdw&#10;dzMeu4k9TmqLeEJr6YywIPLdsFwMKT7Zry6kmqrcT1qEY+x5ZHgK27tKIxw3pivpPwjftd6JFvMM&#10;k0MapInnAMG2jqD/AI1wnjDRbbQI5I9IhH9oN8s14x5jH92Mdj/tflXm0V7dabceZDPJG4P30Yg/&#10;nXbGnHEr3+hxVKk6LvA+qozOF8xtKvdnd0Mbj/x1yf0q1FcWp5livYgBy0tpIij/AIEVx+teCaT8&#10;VtXtIItk+yWMjceNso/2h344z1r1mx+K9rqGm2lxbSA+ZEPOjEe4o/RlJzx+XQg96xqYVUVfdDpY&#10;mVbS1mW9X8TaXYMEjvZixAO5I94/IU7TfEM91ZyzWay3cUf3mW3ZdvfnPtVeKHwn4hkDPI1hdOeT&#10;ESGz34Klfxqtr8a+DtJK6dPLNHdFh5wl27SAPlKjGeD17+grltJHUpQdkk7+Z43498QnWdanuHGT&#10;IcYPYDgVwM5KNkVu65OZ7x5du05Nc3cyY6nk9q9OirJHPXaciYHNMPaoRTs54rqTONo0dB1abRdb&#10;tdQtjiW2lEik+oNXdc8Rz6ldNdancNJK/qf0ArGs7ee8ulgs4JLidztjjjUszH0AFdFa/CvXnAuf&#10;EEtpodu3Jkv5wr49kGWJ9q5q8INpydjow9RwTSV2zkp7+SUkIAi56mt3w34J13xCheGL7PZ9Xuro&#10;7UA9Rnk/hXT2v/CCeFPnsoJvEt+vSWZfLgU+oB5P5Vm634t1rxERbzXK2lqSAtvbjaij37msfaLa&#10;KN+ScneZga7pUGj6h9mtr5L5dvMiLtGfTFZhHFbdx4YvovmgaK7U94jhh9QazprS4g4mt5o/doyP&#10;6VtSqRa3uZVKck/hsVFOP901vyAx6bp8J7QeYR6FmJ/lisEjJCjOfYV0eqfJqUkQGBCFh4/2FCfz&#10;WtK0lyWRnRi+e7KR/wC+aYxwu48ADNPqreP5dpIe5GBXJa7sdjdjDkJdy/qc0mSPr396XB7Y/wAK&#10;an3sV2HCLyeqn0FToJkH+sCD/e/woA/H2pSPYEY9Kq1lcV7uxItzJGwKz5ZTkFQeMU8PLIP4yP8A&#10;ZU1AY+O2TUsc00SqqPtx0I6ilfm3CzWxcifVDGI7WJwgHXHJ9+ajMerhs/vSR1Awf0p4vLuJQTO0&#10;Z6kdz+FPGpXbN807n/eQEmnzSJsuxUf7YWXzoHHP3jGRVyC2ZUZtm7IAAI9K0FhuYbP7frjtHbj7&#10;kR4aU+mKyjqxe4eRoSFbAVY2xtH9fxp8zsHKmxHiAbAVk+oyKaYm6hd3+6c1ow6mkzq0Swyuv/LO&#10;YeWT+K4zUUl8Y5it1ZhV6hcfyNTzJsrklbQo8+/0oIz1HNb0E0N/CI1lRgvRJ1DFfYHggfQ1H/ZH&#10;mvi2mty//PMz5J+nHNO5PqZIhC9E578VKls0jBVBZjwAB1rci8N3EaNNqrpp1qn3p5gSPooHLH2p&#10;/wDa1rZqYvD8Tq3Rr6YZlb/dHRB+tUlfchz/AJdfyI49FtNMUS6/KyyYytlCcyt/vHog/WobzV5p&#10;7c2lnElhZnrBB/F/vt1Y/WqzqWZmkJZ25JJySfWlx7fpVadCbPeRVW3/AApwhx0FW8eopQlUJsq4&#10;9KkEfSrOPapMe36UxFQJ3qTFWo4N/bNbujeF59SUzPtgtU+/PJwoH9fpSV27RJlKMVzSehg29o88&#10;ipGjMzHAUDJNdNHodnoSJPrJWW46pZqeR/vnsParE+q2OiRtbeHk3SkYe9kHzH/dHaualkeV2aRm&#10;dmOSzHk10RjGnrLV/gc951vJfi/8jGMSDoP0pDH/AHV/SrePQfnSEe9YHUVGibuQv1NQm3Q/eYn2&#10;A/xq6U/nSFPapKKawIhOzcvrzinY9Rn6mrXlijFIdyoUA6DH4Uxk9Rmr2z2x9a0bTw5Lf23nW9za&#10;yNnH2dZf3v8A3x1P4ZpWYcyjuc5j+6o/EUeU5OW5J7mtWW3gt5GSR23qcMuwgg1FvUf6uLj1Y1Je&#10;pQFux6Cn/ZD/ABfrVotK3QkeyjFRbVZsAGQ0uYfKyEwQr95snuEGf1pIzEk6EQFjuHDtkH2xV4ad&#10;JwZisK9fmI/lUclvCXUWpknlHQrHnFK7HFRb1KkjRrf7htSNc4Hp/nNUrowlyyy5J7KtaEmi/K07&#10;yOYwfnCDJU+h54pqRaRC371JJPaSTH/oIp8ztYOVc3MV4JhHCp8wH1Q9RVgTD+MFf1pxm0Yj/j1C&#10;ntskb+tIYtKlXKG6jPsysP1xUtKW6KjJrZkyujqQCMEYrIS82IF2kkcU1yRI2xmAzwT1NRc9f6VM&#10;Y8jdipS51qWGu89F/WoWkZ/vEgelOW3aaIvu6dsVG0PlP8xzWjv1IXL0HBtqcmtLS5N0LL/dNZJ9&#10;KvaS+JmX1FZzV4s0g7SNcetKP1popc/hzXGdhU1Nf3MMv91yp/EZ/wAaq/frQvU8zTph3XDj8Dj+&#10;RrPSVFhHzDpXTS1ic1Ve9cG+Zsds1LEhbhVd+f4ATVcSxbgBuc9gozmt3TNM8QS4bTtFuADyJJFK&#10;L+bYFatpLUy16GU+m3LHIDN7Hio457vTnwQy/wCywrvrTQfFlwuZ5tNt1/uytuP/AI6D/OtG48N2&#10;/wDZ23UbyCWbHzLEny5/GsXOD0epUeZHnsOpQSsPN/cv2Pau98OfE3xL4c2pbaiby1H/ACwu/wB4&#10;uPY9R+def67plnZzN9llJOfuVmQXk1sf3bfL/dPIrOVFTXumyq2+JXPXPiH8Tj400Oys2sms5YJj&#10;JKN+5W+XAIPXua83z1qBb7z1CsoV/bvRvxmqw9NUlYirJTehOCetKX29OaiB4pmeR710XMbGlZXt&#10;zbzK8bEY9TXtPgHXYNT0m5tb+fBhj37nUsRyBgDHI5BPpXiEOGcKSFPbNetfCcT2usmaVRsEbZ2s&#10;GDLjnjuenFZVbcupUNJHVGwWM+dp8kixnnzbVsofqvOPyqSGa6B8wiK5A6ybdpH4rx+ldddeH9Pw&#10;b8KbdmG8vC23Oec+hqpPokTBDcFhJJzHJHGiyAfTn9a5FWpv4jodOa+D8TlNSs9N1aLdq+mq4X/l&#10;4JCFf+B5/pWBIL/Wrqw0rSr+71DRbS/jmZ7kDZGU42pKcNJwTxgAcda7OXw5YLcbp4ri/Zei3khd&#10;V9wv3f0rSttN8uZJAisFHEaj5UHqO38ulYzxKUX7O/zNqdG7TqW+RIbTA470gtPUcVrfZvx9MUot&#10;SeSMCvI5HY71NGSLVRyV+tZ/gvYfiz4guZSscdpYQW4ZjgDeQ/8ASumWOIkKv7w/7P8AjXFy3us+&#10;GPFGo6hotrb6xZXxSS4tN4jnjKrjKNyGGO2Pp79mX8tOtzS7HLjLzpOKPXlIZVeNgUPQg5BpdtcL&#10;oPxC8Ma5deQt1JpWo5w9rdgwyZ9D2Ndiss0YGSsyHoeFY/0NfTqVz56ULaMs4wR+tfP/AIK8SXXh&#10;vSTcXGmvJZ6hNLILmJw2QWKkMuOOQceua91uNQhjsZ55GMawxs77xjaACT/KvHPC0UcHgDT3uZFj&#10;jEBd2Ztqgb25Jrz8fVdOEZeZ24Gmpykn2I7WTT7i+hu9AvvMMLhxAfvDBzjsSOMHvjvXVeApjeeN&#10;/Fl2f4ls1x6fLIcV5zPqvhW9lLPC1wqnHmxxBF/MkEn6etei/DrUvDEXnW+kPMlxeMrSeb93KjaF&#10;Bz9frmpwblzXldLzNMWo8llqz0LaGGCMg9RXJa/8K/C/iHc8th9knP8Ay2tD5Z/LofxFdoqbaXbX&#10;qt3PFUWndHgGr+F9Z+GWo6dJp+oC90m9u1t/IkG3a7eo5A4HUY9xV34wMLLwNLEgytzNHHnPoS3T&#10;H+zXT/GNsWvhiLvJrkAA9a5T4y/abzRbDT7aJp3ku94SPk/Kp/8Ai+9ZSqShHlT0OmnRjOcZW948&#10;hRsIn0NS9hioXR43aJgQ0ZKsD2I6/wAq6iXwF4nh0q31H+ypZ7aeFJVe3IkIVlBGVHzDrzxXLa+q&#10;PR5lHRnKyjBB6VYtlAs5JCPYVHIpHyspBU4II5B/pVsITZRxLwWIyR3pp3CSNjw1C6+WIgN0jgc9&#10;+1erXiNJeySM+5mbPJxgDoPyrgvD1mTqVgkQA2yKcjuByf0Fd+AwJwmSDwWIA/KvQwf2pHkY52cY&#10;shPzLgqpGOy8j8a8WhfZrgKnI3Hb+deveIdR/s3RprgyfviNkQJ6sR2x6Dn8K8UWYJq8LHjk0YqS&#10;uol4GL5XJ9TrtIZftl7I5+QzlmPsBXKalcPqOpT3Tf8ALRjgeg6AflW60nkaLM4OGmcr9c9f0zWA&#10;+Frg5j01EpyKyHnqeKuRIQQwOMdPrVW4OduR3qxCXaTERAYdj0NO+hL0PQUWGTwlps8zM0sUskSR&#10;LHncPkbk54+8azb+2il1q6MNo+HdvK2Z4x04H4VveGZEn8KuiRSGWO4QCFRkhird/fH6VWuhcBik&#10;0wTgArAASfXJH4V7mDfNRS9T5/GNxrXW5iNpM7MsEgZDsDgyEAE+mTik8uSzOyUrd+qQtv2f8CHT&#10;/wDXWlFaibO2JnB6kHP6ngUs6wxkB5AR18uLkj156DmulxRyqpJ76mYsBlf9y/l7hn5yF2+uST/+&#10;urFvdTopaNyFzjeoyv5GnC6iaNothiB6Hh2J+p6fhUW2RW/cyK5xgDO1h7AHr+FRZLY05m/iRetb&#10;pd2WhLbests2xh6nbUj6qt9tjiujL8wGya2Zmxnp8p5+lZJiks7MTOjxkn5CVIDY689PyOaZaXS3&#10;9wluUeWWQ7IlUjdn65HGfWq6kciepsaprVu80McVrdSJFGFRY42JXHqGOfbn0qqt0gXzYLC5Zgf+&#10;WpVP6n+VbD21lYQrFc3yXGoFQu2DMig8cNJnB444H41RmmkjLRyRkMDggjkGvl8TenN21R9Vg+Wr&#10;TXTyII/7U1K8TJSFBgRwxncWY9MsceorsZ2zd3DNdyQ7psLtI2nBO3nntisbw9d2ukXi6rrCk2Vu&#10;QXG3OcnAwPxru9UNxcaaZtOvBdaXcYMb27EbQecMO31rsy6rZu+7PPzSndxUVotWZFtLnw9M6Xyt&#10;tJbbsAyD0yR61XOqRQ3Vl/pOxVhyxlQtG3yqu0jHI5P0qaaeSz0W6tYnWVlXCMy/K2DjjB+vWsSS&#10;7lka2FxHCWaErhJAAw2gA4bgHj9K9SScnr3f5Hl07Qd12/UvT65pE++K/WG02h1ikt4wysxH3uBk&#10;DGemetZtnak6kwsvLlUjcvl3PD9D3xg89DWbqcsSxosqurZIXKYIG0elPsbry3YxXTRZVQB5ZLY4&#10;7d+nrUyjdxSejN6fuxnK1nsa6yvDb3EEsqxbkdfLmijbvkYcCspGniui8qhV4HL4U57Z6V0UesLM&#10;FhuLy1vl5CpdHDL9CQCD9fzptxpdif31v9o0526EjzYzgeo4P512LRnl8zjoxLO5RdQjNulxbOBz&#10;JBKrcH2BBputapdy3Ijvk+0jcM7o/Kfp69arNpF0gLmJJ0YcSW7Y4/3aqPaxrPvmlMTs3HmoVwfq&#10;M4qrX1M4pLdnSPJp95HEPtdxZSbQAlwp2njsw4/GporK7SMtCPtUWeqESD815FUbRpRHGpU3EagF&#10;lAEgI543LznA/WrdrBZPulWC8sGXnzIXLBPqV+YH6ikrQVkTOpOUry1BZohJ8wkhK8Hvj6jGabey&#10;CO0EgmV1Z9rOD0B6A+nUda6CzskuYFfUNWguLPO1WngDEnHZvlY/XippPDukXFsYbLVlRi+8JIp2&#10;k9u/FYTxlKD5ZPU6aOEqVFzxjp8jkYdSmiWfypgctjaVHOBnrXZW3iCxOmCGdJIZPJVPMAyvHvXH&#10;32lTaXezW14hB3Egg5UgggEHuKGfN3LDHcyQkg5Hyspwo9BWjUasUyZw5JNddjqvF91ZzeGl+yXM&#10;cmbgPtDDcAQ3br2NeaeHHCeKLQsQP9Kj6nr8y1ovJI0EsTyLIsa5XYp5HI545PP86oaXF5fia2cA&#10;4+1xnnjjevvURtBSgnsaezlyqb6r8j1uze3uJUa1lMieVgnpzu5/rTEBj1ENPHLzGAGQ7his6x1/&#10;T5I7e0icrc26MsilSBwcH9TUfhqdpnb7RgyOuflb7o3Nj36Vmk0nI4Zx+FPyNqMsLZR5LSIzt1XI&#10;++aoX6iNYfspltC9wpYIxAI57Hj9K07Yb9LhcOgLEsAVzn5ietZ1+XdbZplQMZl5Qe5+lKGsgcXu&#10;+xpRTTrfRCZRcDEgyuFbqvvj+VWgLQsBITESc4lXH5HpUMeBeJyclnHT/dq1nC8MDz0asn5Gydl7&#10;2v8AwyI5rJTA4WNuRxjkV5tr1sVtroEKP3DDnjmvSljULlC0RbvG2B+XSuJ8QFmsb2VnDN5TZ3Lw&#10;friurCykm0Y1FByi0rGLYrsisI5PLB8mEYI/2arWMIfUPEZKoAEIXHpx/wDWratLGCW30pkjCZtR&#10;/qgQBhfx5pLTTcS64fMV/kHEbdc+g/L0+ldTnp/XcUYWu/P/ACZ5t4niERtlxgiVwePeqPhwbLi/&#10;c/w2znk/7S1t+NbSS3vIo54yhEz4BOcjI596wtEYx3F0N23dCQQO+WXijdpo64X9i0d7BI8nhHT8&#10;bmVd6yOT3zkAD8BRa6eLnwCyKF2lJCQe/OasQaUYfCEF5vULJIpKc5JDAZFaGgQyN4NLFCA9vIue&#10;vPNW3FK67nFJO1v62PLNYsUtrqFEUANHnpWVp9jHd6zDCy7lkkVT26mum8Qpie2J6eVWbpCAeKbD&#10;HGZk6fWpqJOZ30Zy9he+tmd3oehWdhqeootvFth8nZlQSuQc4Nc54nfF2qkZ/eZ4HXjH9DXdQukW&#10;p6u7ZOVgAwccleOtcR4hukk1a6ktyqqq5HOcHI6E+5p81oPzt+hhRi51uZvZf8Axo1kjt0j8qdFl&#10;O4txt+h544rbSCNtOhLIGKwZHORx7d+lZkB+VYw5V2jDfKpY8jqSD9a1Yrm3h0+C33LJN5WwjJ4B&#10;7mqpt3saYhWs/M53VLYW1wjRrtjnjDoOw7Efn+mKy0zFcBiTwc8V3mr6fFNoenu4G9QBkccEZP61&#10;zn9nwAupyT2+tKVNt3ibU68eS0i28TfY7WSSSNkV03KvLLkZpsswDOkhLx+Y5jAVQVPy4zgVmXcf&#10;kCIc8kbgTUm393L8q5UjgHkc/Wpk7aMIwukyS6Vks84x+/PPPpU2kbm1cDPYge/BqrcDbpK5K8zt&#10;hQOeg/xqxo8sVlrNvPOPkBVm3AkYxk8VlzLmRvyP2UjTuwoLr8oPkDH1AH+Ndxp0LPaW+50QGJST&#10;lj1H4Vx86xX0j3EUvyNvC7gFAAC4zz+ldVZ3x+xxRFZHxBGAPMCL056jNdN21oebV0sn0Lwghiyw&#10;aaQAE7iuMnrxUcF7GrXUEcTZ80MSxAwGUf8A16palkQIXljRXDKWDllUYHc9cUzTNOS31i/MhUgi&#10;BsNk4AIGefqKwqVIppN6mlLDynBzXdEd5qc01uHRd4aEsV3fKBuxXPm6kivbzZGF+WPO0Y4yP8K6&#10;DybWKWOO4d5EMU67bdSWJViccj0qrda9axSNJo+m21tvAUzTgzS/KQA2G+UcHpg1hUxLWkI3O6lh&#10;orWcrGfouj6je3ktwIvKtWjkVrqU+XEgIwSXbArM1C2ttPvrO2NwL3CqXa3BCHcTkBz6ewwas6jd&#10;X2ouzTyS3RI3JJNyF+bqq5AA4AqpqMa79Pke5LDYin5TngnPGfY1ySU6j9979EehCpCk7QWq6sSW&#10;5lmt7hbd1hhE2UES87SuMZPJGAOKsRGSS/t5LkyTuwiBeQlmxgcZPb/Crtho8yW05njWGF/mWW5f&#10;y149up45q6sFu0UZVGukUKvmy/6PDjsdv3mq4UlF3SMquKctG7mtfKk/h+7itbmItDGD5EAyVHms&#10;f4RgcVyH9piaXyLY3AbeN00jO+4gcgseMEZ/Stq7uTNpt7bs+IEAIjiTyoRyOoHLd+tc/cTI2po1&#10;pbjyRJhQqbe+OnHetamrUvM58OnCEo+R0g1ASwtHJfyLLBGYo4gpw4wF254AA9adZubWF4fKt4Rn&#10;KEmIrnvy/PUY7Vmu1xbzMt3dRxwlxuiWBVG3IPLkk5HfAqnLDa32q3VxdvClyz7yAu7GcDBHc8fz&#10;pyu9Ec8Yxdmyx4m1K9a8jgmeDUY3QHzIm2yJnnk8q3XI56Vmeaotx8j57bo1OP8Ax+tzxP4fk0ix&#10;tY3ZRP5SyMqrt2bsnaR2PPPua5+EPOoSMfN0K4r5itLlqNR2PrqEVKkm2PtL9oZd7Wssqr1JkVFH&#10;5BjVm7b7ZqHnCJbUznPl7ydrDr27n+dJHB9n5usoGGAvQn86immitt0jxu57DfuUfU9fwr2MHSlG&#10;PNPQ8XHVo8yhDUrT+fLCyxBQSCchOTzVWSJIgTJIGkHUdT2702TUpLgsC2FPQJ8q/wD16geOQknA&#10;VSMZbgV6DszhSa3GyHZM6hFyGIJweKh2SMdyj5SByxAH51eleIyFo03sTyzjgfQd/wAajMLyHL5b&#10;3NQ7miaKLr5KRSKwcMcEAHGR2ORz2q1a3E8cvmkMrYzuDEN+Bq7badJMpHyonXc1XEskh+ZIlzj/&#10;AFkxAz9BnJoVKTE60drXES5klVWvlR5XGV3IscmO2H6fmDXR6t/oPgW25YPLudlZQ7Et654Nc++8&#10;5WOLduALORtLHPpV34hak9hp9vp8TbdkSqXJUMvH3VznP1FcGOtGEYp7v8jrwMeao5W2PN7vCt/t&#10;9SPSmxIZIRnrTFXzp+/q2TVrGM+lef0PWF09zb6lbyjja4P611WtENr0Tn7sULSH2HQfzrlvL5H1&#10;rc1W4zHLJn5niSMfjyf6U7k2szCiO6GV+nzV9AfC0abqPga1eZiXs3eKVPU7iw49MMPxzXgkVtIN&#10;P84qfKdyob1IruPhp4i/sbWvs8rZtL0CKUH+Fv4W/XH0NdVKVnZM4cRHmhe2x6L4v1CBdd0iK0sF&#10;jSO5iIc/KzHPepWvHuZi0u4kuSA5zisjX0dfEtijD5kvoc9OhJIrRkuBArSyyQwop5eRgqj8a9G0&#10;YnkqUml3ZcMVy67pR5cfrnApwitUI/frOe6RnkfmK5OfxhHeXgs9Cgutev24CWylUHuT1/HgVtWH&#10;w68Ua9Hu8S6t/Y9o45stOx5pHoz9B/49WE6q6G6pS66FjWRYvpu6xuA8sTZlg3K0ijHXAPTkV57p&#10;GnY8ZwuDnejMGxV3XPDsfhjXtRg0FpY4LWaPau7cw/doSSx5OSTntz6VaijNitj4jeMraFsP5ZBC&#10;knBGOo5rxqtVuq2/Q9yhSSoJL1Ga2vmNKHOWaEk+52//AFq3vg94T0fU/Dp1rU7NL67+1Oied8yR&#10;qAuML0zznJFZOozQ3N6WhK7ZAce+QR/UV2HwNAb4cA+t5Ln8lrenbmMqt/Z6dz0aJAqhUG1QMAAY&#10;xUip6UoHpTttdDZxqJ5n8UraO58QeEoZVDJNcSxHJI+95Y6jkVoLomkaRa3lpplkEcwSvKx+bbhS&#10;Af8Ax48nnrVL4tKyXnheWN/LdL84cD7vA/wrW0qK7bRNQkVmmSaInzpXJdmweh7j8sdq4MR8aPQo&#10;XUDH8BTzQ/CbVHtSftEb3TIV6htuRivnTxBqV7M8heNkCHaT0r6O+EbifwnqEXUC+cFcZ6olePeM&#10;dHFp4pvLW9Tb95SMYyex/l+dROpyyTOmjTU7xe55PJOSc/xV6L8KXutZuZ9EF00Cxf6ZHIFDGPor&#10;gf72Uz/uCuB1G0On3bwsOM/KSO1eh/AMBvG12vc2D4/7+JWlZp0m0ZRi41En3PYoNCtrOF/LVpZn&#10;GHnmO52/E9B7DiuWs9MvfDruNGS3eMymQR3UO7GTyFcfMPbrXolzattAAx65qBbJi2TFkdztrw4V&#10;akZXi9T1HGEo2kro4465Oi77yyntnP3mYGWIn/eGSPqRWjYXEV3+8Wa2Cd2kmBA/Af411NvZGSQN&#10;5Q/AYp8mhaVeXDLc2UJuUHO6Nd1ehDFX0nHX7jinSSfuSf5nOvc6dFKAJm1Cb+GKIAJ+Cj/69Wrr&#10;VrjRNOk1LU/LgDDbBD1IOOp4wPwroLSy02wkWJIlgdvursxn6V578Y715rCGGykWa3RSDsOQGz/+&#10;qic3JW+G46cFzXetjzvxR4q+2XD87yx4wa4m4k82Qsep60l6NjZyfeoPM4969OjTjTWhx1qkpvUM&#10;lGrpvCU9zIs9jZRvJNKQ0YRsEEcE9D61yrnDCtvwp4mvPC2rnUdPCGcRsi71yBn2p1n7jM6abmrH&#10;Sr4l1GxuzBeSbpIzt3E4dfxFR6z4yvLy3SF7lzGpy+853H1z/nrXK674gv8AX9RkvdSnaeeT7zt2&#10;A7DHQVjyX5Q7Qd4xzzXHGKl0PQlzU0pN6mlqF+kuSrct15rKeNiods/NyPpVvR7JdX1DylhkIUZY&#10;Keg9STwo9z+RPFPvU8ueSMcKjbVB9K3VouyOdvmu2UUYjNIX569aMYPNN71ujA3fDl1cadLdajZy&#10;tDcQRbYpEOCjOduQfXGabcTyXUxmuZZJpCeWkYsf1pLJfL0Fm7zTAfgo/wDr0z/frnxFudeS/wCC&#10;dWFlJU2093+Wgm6mTfNCR0zxmpMVQ1KdoFjCHDE5rKKu0aybs2TpFKn+quZF+hI/rViO61OI4S/k&#10;/Fs/zrLhvyQPM/PGauLcxY4bmvT5aMt0eXzVo9SxJeXpKl7kls46CpJm3TOWOSWPJ71WhkWS9tkb&#10;5U3jcfUZGakJ7nua5sRCEVHkVtzqw05yvzO4Puqhqj/uY0HVjn/P51aeREGXYD+tZtzeGZjs4HTc&#10;eoFc8Ityub1JJKxWWLB/eMEz69aeqRjOAXx1JOBTBjnnnscU4HkYx+NdRykqfMrEDaMjgVIysSix&#10;oWYrn5Rmo4y0jbNyr6Zq1cebHHEsTEIV5weGqpNcqRMbqTZAYsf6xlX1VeWpw+XPljZ7nlj+NTc7&#10;QjAcdMdRSbNvWpGyMKF5/U1PYGNZJJC4SeFPMiDDhiOo+tNMeelIbcMQWGSO5oEyzqerT628T3m1&#10;WjXaiKPlx649api3wOFFP2DHAFLg/wAPFAW7EYhB6irUNxNbx+VuWeE/8spRuA+npWvo/hfUtYhN&#10;xFGlvZR/6y8uW8uJB7sev0FW3l8PaL8mnL/bV6OtzOpWBD/sp1b6mnuQ5a2WrOftrEzFpyxtLZfv&#10;O2WA9hj7x9v/ANdaVvq8VhGY9HhCE8NcS4Mr/wBFHsPzpkt/fTzeY91Jv6DadoA9ABwBSNN5h/f2&#10;8Mvvs2H81wfzrSNlsZyvPSSuv6+8SPUdQSZphezK7HJIbr+HSrY1US4+22Frc+riPyn/AO+kx+ua&#10;rLHaOeHmgP8AtKJF/MYI/WrEelTyjNs0NyP+mcgz+RwatSa0uZyjDrp+H4kqppNw3yyXVmfSVRMv&#10;/fS7SPyNTJoM83NlNa3wPP7iX5v++XCt+lUpLWa3OJ7eWL3dCB+dWbPTbm9nWK3heSRj90Dn/wCt&#10;9afuvoHvJXUtPPVEdxYXNk2Lq3mgJ6ebGVz+YqPHoM121n5HhiMrq+oT3U2ONNt5yU+j9RWdcatp&#10;11MTPoUMYP8AFaSNGV/TH6USglszOFZy2jdd1/wTnBCc/wD1qvWeny3UipFGzMxwAB1rotL0XSdX&#10;ulj0+6ukc8mK4tww/wC+0P8ANa1tU1G18Ho1tpNjcm4Iw2oXMJVf+2a+nuaI0pS30Q51orSOsu23&#10;3lSHQdL8OW63OvnzrkjKWaHn/gRrF1vxHd6sdjbYbdeEgiGFUf1qjc3kt7K0s0jyM5yzMclqrGte&#10;aMVywJjSbfPPV/gvQaeaYy1Jj/gXNJt9Kg2KeMcCkxU2BxxVlzHLHGI4Y4WUcvvJL/nUWHco+S7L&#10;lATSeSP4mA+nNWjE5zkll+tNW1kfPlxs2OuFJxSGV9q7c/MfrxTc46BRj0FWjDt/1jKnsTk/pTCs&#10;a9mb6nFFguVm9zn3puO/3fQtxU5bj5Qo/wB0f1qExs5JAJ9TSGXItTXhNT23qDgHafMT6Pj9DkUX&#10;EVibeS4tLpWVAWMMxCS/QDo34H8Kz2gQH5mGfReTUcsZ2/u0xjuxyfyodnuEVyu8StFdS3mo29us&#10;fEkir5frk9z1rRnu3tmMe6GwCkjZGN7/AI1RtktlbbeQSkE/62JsMv4Hg1d/4R9pojNpEq6ggGSs&#10;Y2yr9U6/lmsXF9DX2kFpL/gFF7lAf3cO89nnYn9Bx/OomnllXa0rBT/CvyqfwHFI0DKSBHyDgjGC&#10;PzppB78flS5UaOTsPtpXtJhJCzbuhAGQw9CO4rotY8KfbPD1rrdisSW9w5RBvGVkHWM9we4z2Irm&#10;RzwOfpUguSkccMszeUj7tinODxk/Xj9KdiGtbmfJbywP5c0RRx1VhzUkRltVJEeSfUdKu6letqEq&#10;FQY1QYUZqoIf7x/EGhXtqU7EDT75CzDJNWYbeOXT5JDxLG6/ip4/Q4/OnGM7fmUSfUYI/GlsrTdP&#10;lJAFIOVPXpQLcZbx4tJaqTD5vqOK0kXEM3sDWeRzk8jFXL4UTD42Vv8ArpVqzYpdIx4ycVFwCSfw&#10;p0YcMr7dyg54rPyNL2N3NLnNU47lWGc1Ok4foa5JQlHdHZGcWT+YY45SuNwQkZGRnGelMi1uZVB+&#10;xWDH1Nuv+FKuCQD34NZcTHZgnkVdKKle6M6smrWN6HxfqtuNtpHbQ/7kYH8hTJvFfiC4Pz3uPbGf&#10;51k5AxzUEt0AcAj3rdU4LoYOcn1NGTUtRn/4+9Umx6Bzn8ulMuNamEflx3FwIx0UvyfqRWSZst8h&#10;ppP4mk1rZFK1rssiZZ7hRIvDHkk8mvQorD4c+I7VIZYrvwpfgYEySNc28h9wxyP0Feah/mBHG3pW&#10;6pyoI7isaqatZm1O0r3NbW/hhruiQ/2hYrHrOm9Vu9PbzBj1KjkfqK5fOVJH4+1dHpOtanoVz9o0&#10;e+ns5OpMT4DfVeh/EVvXPi3TvECY8X+Hra7uCMf2jYt9muB7nHyufqKzVVr4tS3SXQ4DPAqNvUVu&#10;a9pelWlsl1oepzXULPh7e6g8uaHPQkjKsPcEHpxzWDnpXRFpq6OecXF2ZbtJBJgM22RenvXV+HpW&#10;S+jM1ytrtYEFUY7yO3FcaiFpFUdW6e1aNtqdxp7q4Y8cqy96p7ELc+hNR8eNZfZLVWSaHyUSXK42&#10;sepH0/pTdY+IMN/NcxadulbzAEkRfuKGBB5+leIQa7cXMwlnaR0zznJOK92+HWneB76zjeyvI9R1&#10;Ejc8V0uxlOOcRng9OvP1rz6nLTV0rs7Y3lu7I27fVE1l0+wWEl55fy7+kSHuS5498DJrorSykjjU&#10;3BVn/ur91fpWgItqgBQoHQAYxSMleW3c6rlWeQwQs8cLzP8A3VAJH4EisqHXtOupnhj82aeP70Ui&#10;lGH1VgMD8DW66etZl9pFnqIH2uFXZfuv0Zfow5H4VnzK/vRuirO2jsY2ra1emExm2lhh7m35/XrX&#10;LPZ2sTeYkssRPKllYD8+1ddNouo2v/HjefaIx/yyu8kgezjn881lXG6zzJe213p46tJ/roT9cZx+&#10;OK9ahXw9rR08n/mcFWnVWstfT/IxLiC01lRbaolpqRAwu5x5qD2I5FFpY6r4eb/ilvEc1nGOfsOo&#10;/voD7AnkU+51XSZ3MSkanMORBYWzOT+PKj8SKs2uneIr/wCS3sodJtug89vNkx/ujgfma6JVKVPe&#10;VjJRqTVuW/8AXmO1Xx3rL+HNRsNZ8OyJNcWcsMV1p0nnQszKQDjqo59680+I2qXen+F/DGixSNHC&#10;2nx3EyjjeSPlB+nJr1mPwZbrMLnUri4vZABxI22NSO4RQAPxzXl3xztPK1DRLmPb5Uln5Slenynp&#10;+TCuWeKhWqwp+b/I3pYeVOMpeX6nAadeFGKsd3cAmuv0vXzYSpLu28gAA4zXB2gAuUPbvXaaFo8l&#10;1dRX1wNkQx5QfgAf3j6DvXbUlGKuzGKbdkfVPhrVP7W8P2t0xJkKhXJ7kd/x6/jWt1rn/C9g2k6L&#10;HHFIt1G2HDxn5TwOh71urOhUZyp9CK64tuKb3POlFKTs9DyX44XjWt74SMJXzI9QadNx4ygXGfxN&#10;c3feIb25kJuV8hl4ZEJGc4zn2OK6L4omLU/iB4f09lEiRW1xI6kZBDADp/wGuRvLGbSCI4oVvLRc&#10;4gmPzIP9h+o+hyK8rF1F7TkZ6+Dp/u+dI8+uI9l7OfVyR+Jr660y1FlpdrbDpDCkf5KBXzjP/Z2t&#10;Xmn2NpbzwTSXkMZjlHQM4U8jg9fSvprH5V6WFlzQu0cGMj79jD1/wL4e8Tof7W02KSXGBOg2SD/g&#10;Q5rzHXvgXd2ZMvhjUTMg5EF194fRhwfxFe4AU4pla0lCMjkhOcNmfMVncX/hrxJZWXiLTLizlklC&#10;IwT5HycEg9+vSvVzYvHIU25Ye1Vfjc62/hrSH4BGrQsPrz/jXIfFHxHf6X4i006XdyQr5TSfIxAY&#10;7hjI71NOs6HMlqa1KCxPLJ6GD8StVlk1v7AIykdmu0E/xs2CT/IfhXmk0225ic9VbmvSPE2tyeIN&#10;Bg1HUzF9tIaJ/Jj2KVTB3Ef3vnxnp0wBznmNe8LjR/AVlqd/GU1DUL1WhQk5jgCN1HqxKn2G33rn&#10;jUdRuT3OvkVKKghl3dbtOhQHK7yevtWazfLmoYbkvbiM/wAJokyVotqadCJpDNKAD3xV9OJw0eM8&#10;dehqlbxF5t2Pu9TW1ZxCWWOIwJKsj7QTkMD7EdvrVXsQem+F7NpvDOJWigEkgK8kM+Bz/wChVp22&#10;kQysY7C0kuW7zTDbHn0UcFvxqvo12J9FVLRI1iikZFEZJHB65Y5/P0qzJDLJ88sroBwCSDivUwUn&#10;Olo+rPEx0eSs0+yK+t+FdYt4vNuYysAXJAdQv4jPWuakUINroMDjBAruLW51K2tzALtngbrHKgYf&#10;gD0qrNo9rdzDymNrIT92TBRj/wABHFd8ZSive/A8/R7HDyWUDjcMxn2GaZ9mhjG5mOB3fnPsAO1d&#10;Ve6O1q2ySzW4Q9ZIyQCPYis6fREly4gniHZTyB7ZxWicdyW5bNnPolxsZllCo3Uv/H+HesbVf9CM&#10;Rt8RM+dzKSCR6dehzXXvY+VIwdWxjGWri9fmVtUeNGDLEAgI79z+tcuMmo07LqduDhz1Lvp/SLWi&#10;3cs97bRsxK+aMDPTkV0X25dW1W/nRRsS5aNSO4HGa5PwsxF35h58rcf0rd8Ix/8AEpiDHJdyzE9+&#10;a8OpFShZnvU5OM7or+OdUaO3g02NsKxEsoHt90VP4S+Idz4asJY4JCZHGEBPyryMkjv0P51yfiG7&#10;+2a1cyg/Lv2rj0HFZw45qopJWJmuZ3Pb7DxxoXidvsmqRixu5OBcW42hj7r0P86W90uWy1NELJcx&#10;QxjiPOWQ5w2OCc+2QPWvFI90cgIOGByD6V6UbptZ8H2F87nzbJ/JkYf3G6Z+jDH411UKklJRvocV&#10;ehFrmtqLqE7QM4UqFDJwxzzt7fmK0tNnS4+WSO2YMATDPIQM46jI4P8AniudnubgqnmbbtMZAbkr&#10;+fNW9O1SziJR0WHceQ8e9TXpcr54vsefdKlKK6nQXFmEnOXu7dduCsqiZcenuPx4p0cbKA0CRPnn&#10;9xKyj8Vzkce1VklhZg1rGyr1821ueP8Avg/0qwD9oYieSC5Zjz5qeS+PryK6bHnXLUN9JbycyXtq&#10;3JJZQ6/j69vzq9Bf+cMyxR3Stgb7aTaQPdW6/lVSCFApESXCFiciKVSM44BXPP4U+W1Rm/0kxu4/&#10;57xmF/wbofoanqS3F7lhrXR50JEhgIbLI6bG4wMce7Cj7LLDdLbDyXf5VIwruhJGOSM4x244rlb1&#10;rlI3hywjDLtDPkeuOOP4RXU6prtxp9jcXlvLG0KNtuVVVO1GAUHHPBPYD+VZVKrppta2No4VVHFX&#10;tcxvEGssmomCCRvJtyY0BPPHU/iapw6vcQOrxSHPcVjy3lhKQ9tdxOGOSHb1/I0JNER8txbqfR5B&#10;/OvmpuTd31PrqcIxiox6HokOoDV9FBlJaW0ORzk7Txj6A4qlc3Nx/bTSxMxdfV1Gf3YGOmap+F5o&#10;Jbe+t3nt5ZGhK+VHLzk8jt7CoTHJbzrLc2jKmMfOjf3fwHWvewDbo2fmfPZhG1fQW4kMq7XRYmbk&#10;hyXB6Zx+tN0yONL21mZgu2dAQAVIwwPpVJ4UmkZ1eMqI1bYR1OcY9en8qn0Vl861hfJYSI3lKcse&#10;TwCen4muj2Si5Tvv/kR7Vypxg1t+rLVjclNZ1BojGsShhuLZ53A1o2Zk+QW9xC0iscYyrKO31/Or&#10;t54fg0lJZkniL3OWRI8MxyepUHgcHuf14rR28wAlMBkVMqCBgnHTBHNb05KULo8+uuWepsQ63qOn&#10;2kUEsWYVUBQUO38GHelm19JYIY5IyjJKrEnp155696xIGngnItZ2UOdxRuVP4Y5qWaZbjKyW2LkB&#10;mZguMkAnOAB6UvZpO9jG93Y7qz1CCa+t2R1wXk6NwOBj+VbCRyNHlW3ZOexrzPRoZ7jUREsoRgrE&#10;Nt3Z/Wtu2vr+1klgBicxPgoJCh6A8D8a5p0U37rNIycVrqvLTp/wDredw3KRjoStcTrgzpupD0ib&#10;j8a3ofFHlYGoQyxZ4JZcj8DWBq13BdaXqb27qymJ8c4706MZQlqiZyjK3K++/oVLQ50/SfmJLWzc&#10;c9gayot66Lq8mFVgITu24YZA70kWrQxWelhSsjRW7h1J7844z6VlPrGbC/tIomb7SYgiiMn7orqi&#10;n/XqPlv/AF5GFqoLratukcn5yXbOOR+VU9NgbzZ8LkmPb/49W1c3HEKzINyAriQZB464q3of2WKc&#10;Sy2huUBYspwNoIHTP9K01ubc3LC1jp0nU+AbK2SWPzlwyqw5Hzf/AFq3NMsJY/BiywMiosOJFf5Q&#10;TjOQc9ea81d53ZYx/q1xsDHp+FdNo/jTVNLsl057CO+tmB3KyEs2QBjPIx+FY1YytaHe5MYK/v8A&#10;b/hjjfEETSXVqgYyNsbORgjmqml2hj8R6ZK4zumU/JzwDU+uXiTX2+G2aCLjEIcsU/Ej1FO0p7ca&#10;5p7znyYRMC5Z8ADcMmtJO7uXTi401F+Z38HzX2rRI4DHyCqplmICZPArz3Xkkh8QXsc1u0MhwSrc&#10;bc45PP416BZeNPDuiWtxDo8c00kkjlx0DYzjLemOg7V5p4q16bWPEl1qEsKh5FGY1bIwAAOenasO&#10;aTe2h0UYWdluy7HGtvLL9olA2wAJtcfOfz6Uy0vYYrpLX92pLKJHKgM2cDFY9vd3Es+Rw6xsFwOn&#10;/wBfmr1pC8epwtPnPmKTlgOtaRk4yHUpRcHc6XXb2EafapDBIY8ja20844xj8K5wXLPI5SLBJzy2&#10;CPwx71t+IUZrCyf5tkmGUuc5zzmuZjlKuwJ+Un+Dn866JSUUclGHPDYhvpZG8tpAudwHyj+dIWmR&#10;Llt20NhWU8Z5zgflVrV7VYtPtZvmLM4OMjDCqM3zRzenmgHP4150q8ZO8WetHDzgkpInvLiBtNgE&#10;JKzB2Mi8468UluzG4gyfm8sc/QVFqEQitbfbIrBicqM5Ug85+uQce9Qxu0xjDjBEYAx06dqiNRSm&#10;rF+zcaUkzsdJsvL0+3YgsskcrAdeRjnGK69Y2F7bCRmiT7CGCyFRu6dgM/nXKWSXD29rsmjhjjjm&#10;IPXIOPT8q6cXlzBq9tKLuNm+xkK4BGMAc988A/4V1uTsrPueTOHM22uxF4m1FLCa08qRl82Jycqf&#10;TacKazI2ZpkKG5eGZkjxIduFwOuBn3/Ck8aX0N9Np8lvDJNCpw0igx+bnk4wMjkVAL5JdFYzRwWj&#10;27Aea7uSRuBHXqePSuOUL1Iz8j0qdRQoOn3ZqXx8u+toY7aLaLyWPzJSVwCR0GeawodDluslIWuA&#10;rMPRTgju3A6VppJ5979ptrf5ZHEy3V6xAOdw+UfQVJLJ9ouWhu5p74qeE+5H9No9uOtbKLdrnM6n&#10;K3ZFc2Nu8kUdxc+a4QKINPjBJA9XPHX60r4tbc/2faQ20iMuVQ+dNg9fmPA9cVIrStC0cflwFfmW&#10;KMDA7dfWqzXN1AWguA0DyKVV85y3bIPXpVqKTMeZzV/wLiafOLnzLhQ0hXIknbeTxjHP59qjU262&#10;rPPK00wUDCjJXB/HAp4i+0TKZ5ZZiSUMfQA4HXHaq8l7b26+WzopZSDHCNzZz+VU9FoSlzbFNjlb&#10;oyoqxyQ9X5YnB6D1rL1k3LS2U+GggUrsLPg5yMnjGP8A69TT3rq4aGNEfZsLzHc+3r06D8aoDZd3&#10;kTHfdOWVfOfO0cgYUdx+FZyTlsjthKMDoNM0uTUZBFa28k10/KxpECcH+JnJ+T/PNdDqs9l4K08a&#10;jfCK+1aFdkRY7o4D2wD945Oc9Bniuc8TeMpvC8Y03RAqonMrjlp27sx/p04rzPWPEl9rGVunYoWL&#10;Bc9Ca8mviXNtQ0X5ndh8GoWnPVnZaR4tl8Rx3NpqkhkuWkaVJGPL55I/Op7KJheFEbZOATGT0YgZ&#10;xXmtndSWd5HPE2HRsg13Woajiwt9Vtv4WD4/mP51yOmp2PRU3C/mJNcQaszyz27LcRD975Yxkf3q&#10;dYWkMc2+08wsvVQRkfX2+tZdmrf8JTGiswWWIg4PX5CR/St+GxESKC5ZeuG5xXt4eTnC76HhYiKp&#10;zai9GQyRSSyN+5S3YjGY0Qbue+On1FVhaMGIkyzA9+oroYLcPlJF2qBksWPy/l/IVpWum2csq/PB&#10;EembsSYP/fCsB+NbNrqc8fd0icva6TLcSEQxFvUjt9T2rRh060g/1h+0OP4IzhR9W/wrUltLi6UR&#10;tcxsoPFsnyAf8BwM0xtPlg/1sbIB6qRRzJPQVnLd2I4p5Y22okAh7wCIFW+uck/5xirVtp+kXYb7&#10;SJ7CQLwY2EkZ/BuR+ZqJYmOAATnoAK0rawk4aY+Uh6Fu9K76g4xjsZy6bCl2nkfaZUyNs2FCHnuA&#10;cj8a47xs0k+qTSTXEi7TjAcbT9BnJr1FY0TbllbAJ+X6V5X4j51mUj5hnoa8XMKn76EPI93LIXoy&#10;n52OWiO1iWHDY59KtdefyotoFYO/dmx7AVHnHQcVznYWFXpjrmm6pdbty9QmB9cCnQjCsz/dHSo7&#10;aKGbUYftxk+zmVfN8pdzlc8hR3OOlCBnp974cgbwXo2mRgCaG0SZj33yDc38646y0l7Bo5rzKxN8&#10;6NjHmYJGF+mOTXaW3ivUNc8Qahrmi6Qg0ezlhtXt719zEN8qnb25HIzx71g+KLx49XewjkElrZI8&#10;Nv8AKBhd2T2zycnn1pOo4NoyjDmSZO2vzz2NzfwhVuLci4UNlgGDjHXr1rtPCXwyHizSLLXvGupT&#10;XjXKebHaRHYijtkj+QxXmWmZm0jU/wDatWI/Ag/0r6N+Hjb/AIdaIR/z7L/WumNRysmc06cYXcTW&#10;0nQ9N0O1FtpFjBaRdxEgGfqe/wCNaGOKVEpSKtswSPHPFl/HYeNNXc3MMDiVSRJtO5fKTsa4XVvE&#10;8RR47C8ugr/ejhykbf8AAegrY+KULSfEu+jSFpC0UT+w+QD+n6VgHR3VVa5aOBT0AAJNeNiHGNVt&#10;s93DR5qS0I9K1ZDfwwyIwMjAbyeB+FewfAgf8W3IHa+lH6LXnmkeHIvMSQxEYI2s/U++O1eg/Ahg&#10;vw6myGYrfycAcn93Gf61thKqm3boZ4unyxXmemAUySeOIDzHCk9B3P0HU1XvLsW1o1xeTxWNuoyz&#10;yOMj6k8D9a4DUvitpUUz2vhLT7jX7zozxZSNf96Rq727HmqLexe8fwnUrnw1GIvk/tiMHzB1BBPT&#10;0wO9dlHEiRLFGirGqhQijAA9K8et7rxbq3iOw1LX76BILS4WdNLs4wVXHq5/ixnufwr2WFopFV43&#10;B3AFeeornbu2dMVaNjyBPBmp6JqlzNo2tXEME0hYwKWVSPQ7WGT79ayfE3h66u44p5C1xdjHmMSS&#10;X+mSTwPftXr8ltDKxL5U55wKo3dpaRxvLeELBGMs7cdug968qUqk7Ju9j04OEHzJanz/AHHgC41c&#10;SXWoobC0tx+9up8qka/+zHsAOprn5dXtfDN8o8JrNbNFwbxztkl/4CDhV9q9E8f+LrW+UWtoqi2t&#10;z+7iB6H19zXj2oXP2iYsF2ivRw0W1Z7HHiLyfM/uPSNN+MerjYl0YX29TKm4N+WCK6bSvjFZX19H&#10;a6vafY42O37QjZVTnGWHYe/avBM4PFTJIdwJNa1MJSl0OeNWpB6M+ntW1PWtJuDs01dUj7PE+wx/&#10;VQOfqK4x/G0/9rtPOktvOOUVF+6fTLYxXbfDO/bxL8NdNnkfdPahrSU4/ucL/wCOFaveJvD2hSaO&#10;83iJ7aKJVI+0SEKyf7p6k+3evBdSdGo4tXsetGVOcU+5T0nxza39k0WqQpuCnIxjdx+leYfEvV08&#10;6GK3ha2hB6jpJ7j0Arl9S1my06/li0y7kvbVWxHN5RjOPoSao6rrUupaXFaySs6xPlQwB2j69fX9&#10;PSvSjT53GZjzey5o33MKY7iTnqTVKOfP51JdPtRgtVh0Ga9KOx58iY9KQSBI2dugFIzblzVedv8A&#10;RXH0olqrBG6dyB7iWZupAPGBXf8AhX4VXWqWCapr06aXpjDcHkcK7jtjPQe9cZpEa/bFllUMkZDF&#10;SODW7qetX+sSh9QupJdowiZ+VB6AdBWdW9OC5eprTXtptN6I7O/8W+GPB1o1j4Ts0uZweLhxlc/3&#10;sH7x9z+Fed6nrUmsXj3F2GaZj8zf/qqzY6rJpVwzxQpKXABLAZH04NXLjXbC9wbvS5ZGHfzOn04r&#10;GEG3zPVm05xh7iVkc9kH/wDVUZHetv7ZoBP/ACCro+32jFMa+0xSPI0RB/12ndv04rpTkuhyy5ej&#10;JiDHpdlCR0VnPvk4/wDZag/5Z1NNK1x5MkiohZOEjGFUbiAAKhNc1RuU2zrpxUYRS7Cv2rC1WTfe&#10;FeygCtpm9a525k825dvU5p01qKo/dGAMBwamiWYqcSKPqajxmrUUWbQtjn1roscoRXEkUwfcDgEZ&#10;Az7U6S7lfI3bf50qRq33ztUjmgSQwnMMeT/efn9Kdr6sL20QRWskv7yRgidd8h/zmrAazg2tGHeV&#10;eRIzbQD6hR/jVR5JZ3+YlmPSnpZuWG4Zbsuen1oF6luS5t5MNNDCS3+xtJ/75pnl6bJ91WXP9xif&#10;55ph0i7k2GTAQnHmMcIv41qRTW9jH5WmoJZv47p15/4CO1FtLtk+UdSs+lRwJvuWkgyMqHAz+IHT&#10;8afFBE0YAkBAGAA/P5VRuJy0jLu3HPzMeeaZtyOSfalZvYu6W5pi1iZsLNg+jYpf7LmJ+Ro3/wCB&#10;dahs797VduyOZf7sybvwz1H4EU9r2GR/ntfLBPK28pUH/vrdS95A2n0FbT7tFyYHI9V+b+VQDO/a&#10;QQfQjmn3GqSxMhtZZY0AwRu6Gu2tLuwsNNg/tu8h1q4kjVxZwxKBCSMgNNjOfUDnqKqzexnJ26GB&#10;pHhjUtZkb7FATEgzJM5CRxj1ZjwBW1Gvhrw6cQJH4h1FT/rHBFpEfYdZP0FTXXjGbULM6ffadZT6&#10;bkMlkqvEkZHdSrA59zms8roUv+qtL7TvQRSrOo/Bgp/WtY0/MxlUbdmmJea7qN/cJJe3HneX/q42&#10;jUxxj0CY2gfhUJubSds3el28hx96EGBv/Hfl/SrQ0eCYf8S/VLWc/wDPObMD/wDj3y/+PVBc6Pf2&#10;S+Zc2cqR/wDPQLuT/voZH61oueKt0M+am3a9n9zG/Y9Lm/1dzcWjf3biMSr/AN9pg/8AjlSL4dvZ&#10;ubIQ3w7fZZg7H/gBw/6VVVcjini33YyM1N0+hdpLZ/eiCe0ltZPLu4JIH/uyoVP60iw5wRz6YrqN&#10;GXWp5Et9NurjB/g35QD1IOQB+FdC99pXh1/Me2tNV1hOd6QJHHGffYACf1+lCV9iHUcXZq78v60M&#10;fS9KvLOyF1rF/cafYsPli8075h6Knp7mku/EAWE2+jwfZLbPKp99/wDeak1fVLTX7w3d19usrp/v&#10;t5gnj/BThlHsCahtNBuNQfbp1xa3f94rLsKj1IfBFaJSS91GDjBvmqP/ACG2t7YjiS1kti33pIys&#10;nPrhiD+ta1poUUqC61i6ENspyfLXDsO2QeFJ9Mk+3emXGlReG7dLy7hkvp+qPEhMER9dwyCf5VhX&#10;mqz6o2+WTcP4UXov+fXrV8vKryDmc/4ei7/5G5rWo39rH9j0myNjp4PBtyJPNHq8i5z9OlYUOrah&#10;b/6m/uAO67yV/I8VWj3QSbo2ZCO6sQf0qZr2dhiZhMPSVAx/M8/rT5mNU4JWtcsDWElI+36baXPq&#10;yJ5Ln8UwPzBpxHh67X5Hv9Of0YLcIPxG0j9arCS3cfvLPb7wylf0bNHkWjni4kj/AOukWR+YP9KX&#10;O+ovZpbNr+uxMdGMn/IPvrO9HYRymN/++ZAp/LNVbrTbuxP+mWs8A7GSMgfn0qZNPD/cuYpM+gOf&#10;yIrorDTrnQLcXWoatdWUZ5S3glIeT/gPQD61pCMajtYipUnSV7p/gzkoNLv5F3fZJUX+9N+7X82x&#10;Uws7aH/j61CIEfwWymVj7Z4AqjJK8zl5pHlY9Wdix/Wm7m9an91HZN+v+SNWqst5W9F+rNIXmnQM&#10;DbWLzMDw93MTn/gK4H61pW+vabdQi21rRrZoweJLVPJZf++ev45rnP8ArpS4o9p5L7hexj3d+92d&#10;DceGIruI3Hh+4+2RdTDjEq/h3/D8qwp7EW7ETb1KnBBByPY+lPt7mW0lElvI0bjoVODXQx+IrPVI&#10;xB4itRKeguohtkUflzUunGXwaPs/8w9pVp/EuZd1v9xyfy/wIo925/SmEZ++Wb2PT8q6q98JvLAb&#10;vQ5Bf246iMfOn1X/AArm5beSMkOjAjrweKxknF8slZnRCUZrmi7lVwccDA/KoCn41d+zSMMiNvy4&#10;qNogp5YZ/wBnk1JZSx7CmojRyB4mZHU5DKcEH61bKg8gE/7x/oKiP5D2FK49y8NaFyoj1yzS9AGB&#10;Op8udf8AgYHzf8CzSSaQl2pk0OY3oUZNtIm2dR/u/wAX1XNZxHpSQW09xIPskcsrKc5iB+X3z2ot&#10;zaEW5NU7fkU7lbgsQ5K4PK4xio8eldYbmFoQviaW1lmH3ZIcyXH0Yr8p/wCBHNV1Fs3y2TafbBvu&#10;Ncs0rMPU7VKr9DQ6TjuVGspKyX+RzqxM33UJ/CnmJx95Sv1Falx5tnfRx6ncyLBkbwi7Qw/2cfzq&#10;R7+xhb/QLVevEkx3N+FZT901heeqMyOznkUGOFyvrjj86fYg214/2tdq7WAJPANW5pridfMucqp6&#10;tKdoNZ73OnIwFy7TBT92Nf6msXO6sjeNOzvIpvcOzOsCGR3PO1c1HHa3zdIGA9Hwv88VtaRdabdX&#10;7RYntYn4Rw+Sv4dD9Kra2b7Tbpo3ZXQ8pKi/fB7+1btScb9DKMoqXL1M86PdcGQxr9X/AMKkSwnj&#10;Xas9uR6bj/hVc3VzIRlmPpkn/GnpMw+W4nlA9Fb/ABqNStQubN0wWCbv7yPnNQiee3bDc49aJbuR&#10;s4ZivbJzmrFu6iPfEw81eSjDOR7ZpoGINQZSGK8A8jPNVGYtMzIdqsSRzjirvlxXHJHkSk9R90/4&#10;VKsS20ZSePzSw+UlcAe/I5p210FzaGUfMP8AEP8AvoU3v8zVeu4li2sgwCMnFVVbbIHYZ59KRQ9I&#10;JNuAu0erVG4wxGelTPLlfkGD3JqEKSM9vrT06Eq/UByOa2rB99ovPK8GsXHqQPxrR0mT76fiKzqK&#10;8TWnK0jSpRQv/wBenLXGdgyaPfbyp/eQ4+vUfyrDHOPrXQDgjPTNYQBjmkjPVHIrei90YVtUmW7c&#10;7Nz46KcVctIEe1/eDcG4we30qomRaPjv/j/9ercRxGo/OtmYIzYruexlaL7wViCrVqWurQu6li1v&#10;IDww9ahuNBknZp45QC5yQR3rPm064hG6SP5f7y8ispU4y1No1ZR0PW/DXxW8S6HsX7Wmp2a/8srk&#10;5OPZ+o/WvVfD/wAXfDusbYdRZ9Jum42T8oT7OP64r5LhubqzbMLso9OorWtvESsuy8iH+8BkflXL&#10;UoPqr/mbRnBvex9qI0c8IeCRZY25Do2QfxppFfKvh/xdqeiOJvD2qSQr1MW7ch+qmvUvD/x0ifZB&#10;4n08xHobm1OR9Snb8K4ZUE/hfyZupSjuvuPVsH2pCM9QD+FVdI17SNft/N0bUIbtccqjfMv1U8it&#10;HBrklSadpItTT2KrRW9tG8snlxIgLM5woUDkkmuJvvi34dtpXjtop7oKcb8BFb3Hf8xVf42a5Jpf&#10;hGCwgfbJqMuGwedi4JH5la+eXvJWPLcdK6cLhfapy6GNasoWv1PZvEvxttUsZI9L07MkilU8xvuk&#10;jGePSvM7/wAW3nimSCHxHtmih4jMaKhjPrkAE/Q1gMxc80DFevSwlKGtrs4p4icttEd5pXgSwlSL&#10;UYjNNag4LYwob+6eeP612NvZtKDGIsxEYYBM5HpiuV8D+I5dLmKb1aJ0KyRSEbHXuCDwR7V6GNKG&#10;oaW+oeFpGOwZewYlmT/rmepHsT+NKpCLmnLYcJz5dNzNj8MppDi50O/1Hw3Kx4NpKzxOfeN85+gI&#10;ro7Hxn4n0qAf2nZ23iW1Xrc6eRDcgerRHgn6VzkcXiR+Vt4dOXp5t6PNmx7JyF+mabJ4MbUm8zUU&#10;uNRZupuZjFGPoif1olioxe9yVhpy1asEfijT/G3xetrzRxMYbbTHWRZo9rI2WBBH/Al6VraxYBmb&#10;A49KueHtMn0qcoYbOG3YH5LaHZz2z61r6jaK6l07jntXkYqftZ86PUwy9lHlPMNJsMfEnQU6h7xG&#10;/wC+WDf0r6MEdeEGey0PxzoV9qtwtrbJdlXmdtqrlTjJ7DOOfrXtttL9ogS50+9ju4JOVOQ6kezr&#10;/XNe3gpXoo8vHL978i8q7aXbVYXuzi6iaA+p5X/vof1xVlXV13IQw9Qc11nn2PJvjokl5Z+HNOgP&#10;7y61RAvbpgf1rzz4qjztU0sxyq/7opuXPXK+tdz8atQlsPFPhKS2CtLC9xMqsCRkbMcD8a878Y6v&#10;H4hW3klihgvoHHzRE5cf3Svr6GuCtNKpZnp0IN0015ieHf7IuNfgtdfnZNOgbzTEAP35+X5CTwBn&#10;rnAwK3/i7pmt+KZ7GXSdFn+w26MwbzYnZy23JARjkYUdK8yufNOoiRJ/LKrySfc8YPWtbSvFus6O&#10;yi3vPMgzloZQJEP4HOPwpJ8q3KlTlJ3RyssM1lcmG7ikgmHVJEKn8jTvtHRs4/pXq6/EfTdcs/sn&#10;iC3VFPGLm3F1CD69pE/76IHpXJ3/AIHe81eCfSzAul3BP7y3mMirgZIGeQfY569TWjnG12Zxu3y2&#10;szDs08nT2kI+/wA1oQyDTdPNx0uJspF/sjuf6Vf1jRV06eGEPmDbuL4xwP8AOK5+e4Nzcbxwijai&#10;/wB1anmTjc0UWpcrPUPh/F5vhoRekjEc/Q/1rqkj2MCqAlehIzivPvCXiBvDWgJqfliUW0xYxE4D&#10;g4BH5Gu6h+KOnmb7Ndaa2g3TKrETwdQRkEHHAIOc4rsy2ulGUX3Z52aUJOcZx7dDSWxuWTe6bFPV&#10;pPlH60ghhRstI0jDtGMD8z/hSrejUVE6TrcK3SRX3CnbfVhXt6tXufPyavZB9oMf/HvGkR/vY3N+&#10;Zqle+ddAh5JJCf7zZq+Yo4xl2UfU1Xa5jHEaFvfHFNLyJOb8QN/ZOkS3UjcovyLnqx4H+P4V4xcy&#10;nzGkY56k16D8RtWd5Y7FWwIxvcD+8en5D+debzgyL5agsznaAOpzxivKxM+erZbI93B0vZ0uZ7s2&#10;/DzbHvADjaD/ACrd0Kc2/h03A4KRM39a5rSZfKa638FoiSD6jitaObyPBygdXTB98muSWx3Lc5po&#10;zI2T1zS446c1Lj7tRHpUtmlhwIZVYccV23w+f7XY6rpTcmaAvGP9ocj9QPzrhLM/uipPKnp7V0/g&#10;m/8A7O8W2MhyFkkEbf8AAjgfrinF2dzKcbxL1yN0KyJO6SA9AScjAFQq06Q+bIq3C7sHKkE1qanb&#10;fZtSu7Rj8okbYGYgAdR3+lZ8wKw7SjR9CSs4z/L6V9C7NJo8BO109Qiuoh80Jltio5Kjco/KtiDV&#10;rqOPEii4jP8AFG2D+VZdjbotneYcMvlbgQ3fco/rUCwtHmQq0f8AtjIH40RuloTJRk2mdda61BO8&#10;SMsE3l5IilUxtn2NbUOp2sY2PNPalif3Mzb1Pfggg9vSvPI7lyQJQk47LIuD+Bq/Hq6wKIo5JYfW&#10;KTMifQdxVX7nPOhe/KX74szPtmV9+35VJzx7Hvg5rpLpY7aNorxyPMiCPFPcBVXI5yBGTxn1PXqa&#10;5FJYGRQYtp3BmaJtyn1GOoH512Hh6e31GKKDf5EzuQqRRK4b0O1mUoMDJIOO5ArkqzSld7HZCnJw&#10;io7o4CTT1nuCZLSFcHGdg/w5pZba3tyqxQxhj6KBXbeKbGysYWks5/tM+/bIYo/3an/f3HJ+grk9&#10;P0+bU9UjUgqm4b2I6DNfNVObn5VsfU0mpQ5nodS9s8NhbxxtGpaFWbccEnnn+dMjmuoIx+/eJRwW&#10;XMi9MD1x3NW9I8S6H4ju77SbuVbSSK4KWV1nhlAA2n2yCfxqfU9CutNZTP5gRjlZ4pG2sD6HOO1f&#10;S4KpBUY03o0fK46nUdd1OjKcl88mA8dpdZw37uTDKMAjr9TUHn29z5C/Z2ilDEqQ4JQYOOgGRnHP&#10;oRUV4JmmVluGXMpHzqjA45JxgdQKjilaW6+zf66JbdmwkOCo4/CuqTUY3ZzU4Oc7I6STUF+xwW8z&#10;4nhYxqWUAqoAAT19TzRZPEtnFm8CSKSzMBuzn1HpWDDcz2lzCILvegKZSTDqOPbpXQDUtMvPLQaW&#10;bhsBWkspNrKAByUIIJp/ArJGVRObu30/It27WxmEl1cWcscmVTy4nVoyPUDg59c09NN3XtvJbyrc&#10;W8qSkMnIx5fp1xzVWSC3ljEmj6ibeZA2IrggMvy4A69SfUdqzYpr+DxVZxN5URt0lUuMYkGSvIJw&#10;OlZSqK/KnqVTw8nHna0Rq6K6x3pkVyjeWxByB/X2oiud+oXfnzM67kwZDnHH0NV7O4a0d3luYz99&#10;fLboe/3gDjrVfSbxH1zUt7RxqwUqEu8AlevJHNb7ts54w9xmjcukQ3R3Ufl9wu7n9BXI3N06WxNp&#10;PCwljkSRRwRjnNdup+1STWskjOQodBvD5BH+8M81x3iSEJpcLr5jrIWVpBCqMpGRjaD0yKSno0Kl&#10;H3kmjNuZTG1krqwYW4A+fIY4ODVrR4hcajMs7FQrkjagPRDmqF9qTtLbMN4Ma7A0YYsQR3yTz1/O&#10;pdMujb3ha4gumZyxkLnBbtnBqadRzhd6HoVqKhNqJVvpXl8gsoUAbcjqwz1x2610vg6Pz7+SFWx5&#10;g2gY+9lcYPpz3rmL2dpZF3KV2AAKw5XPIGenrVzRdSe1unCzeSHUHoDuOOh9uKuc0jKNKU1ypGrc&#10;WGy9JD+WsT4G75skdelKwgguFeSRkURsQyk4JwOMdj2qbxHe3EUs8azySqnlq6tCygyFRk9Mf3uf&#10;asi8md7dMTtuRSSGhx0GDxgcZxShN1I8wTpulLlZmXzW8jh1h4jBGWkwG68jOPSqUty7PCiCAvjY&#10;QygKcn69Md6sCeVZ8o6ksACNvryQM8Cqd1ARJbbPNMkyghUPU+nYD6VH7y75tjrapKMeVamro1i8&#10;1tKJl3owc53gAYHv7Gs3V7ZYr2IRQtGxUDbyMcfrWnFFcRaakUn7sMzs4JAYnpjpwKzdQEcN9GrA&#10;FVI+6c5P1/EVcm+XUmD9/QelpLAGMzGKUD5AxAyD7Dtiq8c0UGoRPICUiZWPHJ5pLm7DzeasI83G&#10;055Ax9KSy0HVddun+wW0ku/GTgqq8+vQVzVMRCnrJ2Oqnh51U0kauueIJb61iiaEqkZGwM+W5I4I&#10;rBmnCxhiQvYAfl/Wtu70ux01WW/1eNLgE5gtB58zYOCOPlX6MwPFZGomC9S3stNtpIYImY75XDyS&#10;bnABYgDsqjAyAc+vPN9blVdo3t3No4SFCOtl5bjLq8D2BjKx4jdcOoOW+tRzyESzqqlgZCQvTAye&#10;elegad8JNQutLH9o3dvpzT7HWGUkyqAe4HA+hOfXFT3vwtvfLuE07VLW5lcsxhZWjZjgjClhgnnp&#10;xWanTi0kzV88kcHdr9p06ykSIAB3XHmZ79+Ov+eKgcbJI1WJlYW6s598dalvLWe2igtplYOrMG3L&#10;gnnHQ9Oh/KmSopvEQgE+QFGTjHB963T/AHpla1Jo6q112e4ttPiGnpsgtvJLKx+cE5OQepPWuk1X&#10;WZIri18myiJNqIlySNm9cEcDtzXC6ZsFvF5qgBMFTvZSML7H3rptVtJbrVIxb2k9yY0hbamWwCoO&#10;Sf8APeul8qd35nncsnLliULmyvbzTJHiMayW2wiGMqNoPc45qtpzyaXJfHUHimdkXAVsYxjHLZ49&#10;62tTsrVLoy3U1pZeam1oYQGkyAOqr+XJGRVH7VaWTxtY2Z3DASe8O+XpxsiGcYPfmuVV3L4dfTb7&#10;zt9g4q09F57kUWoTXX7vfNAIdoZZlzu49celbKPANQjdp924BuPzH06GsBkzLJPdzqJpMMXIDyHH&#10;oB0zjpUs+pxrKJLaM5VVUPMfQY4HvXfC/LrueZUUXP3Njd+1yIJ2hKxwugO51XAGTnHGKqXd+rQq&#10;iMsibcAytlRnvgZP61jPdXN2uOefuNMOh9B6VDIzqjCXy2KIThlwQeO2fb0qkiOUtPdyXCbY/NmX&#10;JXah2jA7/TtVNiEJ+13ITax/cwDqOO9RzXspk8oyEHJZtnyjJPc/SqYDGQpEuQy8hBuYj1q+VFJP&#10;0RLuV7lEt7cKm/B3KCTx1JP8qu6XHI+sWibkVUkX92x+ZlB3Fj6A4PHFZz2bmQG9m8sbl+QHcxOM&#10;DitbSIorV7y8VfKS1tmK8cliNo/mfyrHET9nSlLy/wCGNaMYzqRitbs4vxPdNc61O2NvznIz05rn&#10;SMSA+taN8+6dtrbstkms1zuuio/hGPxr5yOiPpmPKY5HSul0iT7V4ZvrV+TEu5R7Vz4HUGtrw6dl&#10;5LAeBKhWtab1sZ1Fpcu6WWm8TaGehnlhj/NglegweH9QMYmlgZYgfvuCAOcZ7Z+leWm7Njd6TcIA&#10;XtyJBn1DZH8q+gz4iuL2OOVYrWS1nUOFZDyp5B6nt7V6OFk7NI8nHK0os5Q24i/dgEIp4z1b3Pv/&#10;ACp4HTiuoYafcR5eGa3c8koN6iqo0fz2/wBCnhuP9lW2v/3ya3v1ZxKXSxi+SCUG0HnjjpViKKSL&#10;/VO6ewPFWLiyms5kE8TRsem4daXkfe/lVLUUmrElrM8Ry0UEh7l4gM/iKvxXvz82luc9QkgXP5iq&#10;8VrIVzIRGndn/oO9TsLZY8CBZMfxy8/pUySZCbWqLGqys2lSSHT5oVC/6wrlRkjuB3rxfWoTPfy4&#10;xuRumOoNep31tAlv9oWNUJ+UlBgYIJ6fhXk19eCDxRl+YpvkYnt6GvnMwdsSkui/U+tyuN8K2+r/&#10;AMig8H2YEuFQFc9OpNVbbT7m8uFgsrWa6nY/LFChYn8q6bUtHjvprBpy2xbhEl2nBKEgHn6cV9Ja&#10;LoGlaBarb6RYw2yAYyi/M31Y8n8a1oP2seZGeJl7CXL1PCPD/wADvEOriObW5Y9LgPJjb55Mf7o4&#10;H4mvXfC/w28PeFdstna+fdqP+Pq4+Z/w7L+FdaATS7PkrrUVHY86dSc92eTWmkW0vjvxXoO4QQ3y&#10;efuHRGADbvwLA1534hgitZriSeZVu418oo5B3PuG7kdQADz34rf+JsjwfEbUxFcTQmSOMMsLEF1M&#10;agg+3FZWm+BrfWlRlSBGPOXZif54rhrtKd2ejhov2fyMnQ5YWtb6FpUMj2cyhB1J2H/P4V778Mpo&#10;4/hbpM88ixxxwOXd2wFCu2ST2AxXmkfgW206GaS2k82VY3QlcBRlSD7mr5muD+zrY29qdolkMcp7&#10;7BM54/ELRCtHlcl0LnRbkovqbmvfHTQ9LvGttOtmvdoOZHfylP8AujaSR9cVm6V+0Po1zfLb6zps&#10;tlG2MTRS+aBnuRgHH0z9K+bNVNxFfOs5Oex9qpbuOT82etaxcmr3Mp04r3bH0j4tjl8ReOJL/Qby&#10;E6dcWFtILmNQ5cEyDjPToaWx8OxWzBwrSzd5pjub8+34Vx3wQuZriz1Wxcs0UBjljXPCltwb89o/&#10;KvVxDjsT9a8TGOXtWj1sHZUkijHahdu4kdO1cP4L8d6/4T0y68Pado9utzLeGVbq/n2KgKIvCcFv&#10;uZyD+Femxx5IJ4479K56/wBEVrmVHUSxlskOu9MVGFxHsG9L3KxFFVkle1jPuNEl1uZLvxjq1xrd&#10;z1S2iby7dPyxx9BV4SWunwiATW9pEv3ba2wqj8epqtD4daFidOlNsDy0YHmRN9UPT8MVeia4subj&#10;RRMAOZbBQ+f+AnDflmvVjiqdTrb1POnh6kNLXXkS2plnXFpaEr2aQmNB746tXV2kl6bSOK4lDKow&#10;FCgfr1NYVjq013J5em6HqVxJgn95bmBF+rSbf0ya3rbRtRn51a7W3Q/8u1iTyPQykBj/AMBC/WtJ&#10;TiupkoSvqrCvfrBMsTTbpyMiFFLu3f7oyce9cV8W/E1zp+lw25ha3doywBYZJPHOO/Hqa9Ls7Sy0&#10;2Apawx28ZO5yOCx9WPVifU8mvDPjTqTXWtxwyDEUSgRKOpHcnn1Ncz5ZSUe51U+ZJy7HkFxcSyys&#10;0rsWY5JJ61CzZqW9dWJIGPSqAuP3mO2a9KLscUldkzt60nmUm4FfpSZqyD0zwB8T7nwf4S1DS7O1&#10;Wa5nuRNDJJ9yLK4Ykdz8q4HTr+ODr3iifVro3evX73Mv8Ic8KPRV6AfSuRN08EZEX3m7+lMsdL1D&#10;WrsQ6daXF7O38MSFj/8AWrgnh06jlsd1GsoU7Jak95rrT5S3iCoeMtToIrjyFmRPMhbjzAcAH05r&#10;rI/hYdJtFuvGur22kxkZFvGwlmPtjOB+GahuRoiWXk+HZLqW3XO5rjA3n6CtKbhF8sSKjnP3pHPX&#10;FuFtyh+Z2AJb+lUk+6Qeoq1dAwTMBypPT0qA4PXg1qmZMjPAqo8mY3T0NWzx/SqA+Zm4ySeKrcnY&#10;09PTbalu7nFWsYFJGoRFUdFFK7BIyx6KM1z1pc0tOmh00I8sLvqV2nXeyhgCOKmjKsdpILd/asKa&#10;Uu2VJznJqNZHVtysQ3rmuin7hz1V7Q6fGKhkIHTH1rJjv7huhZvXAzTmnuWX5lKj3GK29ojn9mzb&#10;6Qwf9clP5801mxVabUYwkQXBKwoh+oUA/rVOTUmJPH51x+zbbZ3e0Siki1eThLd8dSMCsaNNzgep&#10;q27XTRh/nVP9kcGmmWMKP3QaTHJ7VrGKRlKbZBLH5cpA5q9BzaEH0NUS+4ncpq3bShozHjGBnJNW&#10;Q76EptnlI8po3B/hD4I/CmtbrGf37kN/cCkH9RUsiJ5EWY1U7jlhwTwOv0/rQokRQqOzJ/dYgijR&#10;6id0Rh8LiKPyx7dT9aXJxjoPSpQF/iBT6DIpwgdlzGVcdgD/AEo1FdEBlnEQEcu3YSQvY0+K4SeJ&#10;gMxOByB0NPaNg+HG1vRhilEMmwgNjPXBpXQWuQeTtHAOPalwgzg5q1HZSzSBYfMLsQFVRnJPoK6S&#10;Pwjb6SEuPF12LViA32CHD3Dj3A4T/gVPVg2o7s5uxsbrUrpbext5J5X6Ig5/+tWydH0zR2zrc/22&#10;6Xn7DZvwD6PJ0H0HNXdS1nzrU2Phua10uwZcNborJLJ/10lI+b6Zx7VgyWF5bR7pIGVP76jK/mKd&#10;miL33dhNVmfVZoyLe1s4owVSG3UgAe56k8dSaLaIQoFX5QKYB6c1NHx+fSmhu+xYHSpxUYPr+VTo&#10;vpVXJHgetWbK4uLGXfaTyQt/ejYr/KolUnFb2j+Gbi/i+1XLrZ2S8tPLwMew70Ju9kRNxUff2GQ6&#10;g97Ksdzp9vqEjnAzHskb/gSYP55ro/8AhHPD9nZi515bnQ5DytsJlumkHsBgr+JqjJ4js9Gia28L&#10;QAPjD30q5dv90HoK5ue7luZnluJGllY5Z3OSfxrSz+0znUeb4VZf10Oj1HWIWtfsegX1tY2ZGDDJ&#10;FIksn+9IAQfzArD/ALOvFjMn2YmHvJERIn/fS5A/Gq0ULzSBIlLMewq5BNBo8hkhbzrzoCpwif8A&#10;xRprXcbShpHctQ6XHBCtzq0ht4TysYGZJfoOw9z+tVtR1g3Nv9ksoUtLUf8ALKPq3uzdWP6VSuLm&#10;a6maWeRpJG5ZmPJqH9KvmtsCg27zd3+A+C8urSTfbXEsDesUhU/pV3+15pOL2G2vR3M8I3n/AIGu&#10;H/Ws/vTk/wDHaSnJdSpU4N3aL/m6VMuXtbi1c/xQT70H/AHBJ/77pTp9tL/x56nG/HCXELQsf/Ql&#10;/wDHqoItTpGWICg5PTinzrqifZNfDL9fzJv7F1EoXjspZlHV7ceao/FMiptI0S81e6ENpCTg/O7c&#10;Kg9Se1bNpoFvpsS33iCQw45jt42xK31I+6P1+lVtV8X3NxF9ksQLe0H/ACyTnd/vMeW/GrUVa70O&#10;d1JzbjGz8+i/zLVzfaT4XBi03bfaiOGumGUjP+yO/wBa5S8v7m/uGmupmlkbqxpk87XEheTaCeyj&#10;A/KoGolNtWWxrToRg+Z6y7sgx608CuqOiaTrWX8P3fkzHn7FdN830V+/41h3emXVhMY7q3kif0dc&#10;Z/xrGSlB2mrGkKkJ7PXt1+4pfyp230pwFOVVHUlv90f1ouWRLuqZIi3QceppQSMeXGqe/U0jZf77&#10;M31P+RTuLUu2U40+4E0d3KJF7W5x+vStk+JrTUiI9a05XB4+0QttlX6nHNcyMDjge1XI9OuJE3tH&#10;5Uf/AD0nOxf16/hWqc5rlSuvvMJxpQ1k7PvsaV74Se9ge70Kc6lCvLRr/rYx7p3+ormZ7doWKuNh&#10;U8gjGK3bRrGwuFnfUL2SVOVGnkRAH/row6fQVvDxhpuoPi905YXwAt3kTTKfViy4Y/hUPD2e69Lh&#10;HEytdRbXe1jhodNubpd0ELMn98jC/meKJLC0gbF5fKWH/LO1UyN+ZwBXR6n4a1K6iN5bX8us2zc5&#10;QfMn1Qf0rmZrcpwFwPpiolywfLyu/maQc6qupK3l/mxrXdpB/wAeWnKSOkl23mE/8B4Wqdxd3Nwu&#10;2aZnUdEHyqPoBgVIyfWongRep/Kk6kmrGkacU72u/PUpHPTAA9hioyrH7o/GrbDpgfiearzoX61k&#10;boqXE8rKkMsjOE4UFs7R7Vp2Lag9rs0e2t2dR8zjDTn8G/8AZRWc0JJyKVUdGDDcrKeGU4IqHGMv&#10;iLTkl7rGz29xLMxnkZpv4lmyG/Wq72ksf3kNdAmsvOgj1SCO/jHG9/llX6OOfzp39kwX/wDyBb3d&#10;J2tLshH+it0b9KfKvske0d/eVvyOfjgYcgYIOeuK6S6nsL7Q7e2uLndfoN29V+VB6E9/X2z3rGuL&#10;S5tLhorqJ4JFPzI6EEVMuj6hMgeSFreIj/W3H7tcfU9fwzQm1oVKKdpNlC4j8mQr5of3XvVcAHg+&#10;vQCtMafaRHa08l3Jj7sC7VH/AAI8n8hU32eaNcxJDZL6k5b8+tSVzFEWjbAZYxEOzSHbmowkadw5&#10;9hgfryfyq2EtlYtI0ly+foPz60pldTmFI4h6qNzfmaBXIzBdtD829Ez/ABnav6mrCRXCWhWO5jeA&#10;f6yNZDx7kf1qpIrM2Xcvu7tzVi1tZIXSRZNoOQQe4xzSuOxVusCOPP41HNpsqQLcQoZYScHaCQD6&#10;UuoSRukYjP3c1B9om2BBK4UdFzwKaG7jWTzP9XHtAODjpUeDuxjBp+QeCAf9rvSZJA+boeB6UDGl&#10;CzH19qtaeGjulypAPBzU0SgLgDnvSrOiEZZSQeBTcVYlSdzSHWl9jSDnmnDfXnM9FB9+s7UItmpb&#10;+MSIrH8uf1FaPNDahBYvH9p0y2vlZCP32crgnoR9auDaloTOzjqZomxH5fBFPS7SIDJ/TNayeItJ&#10;BBPhezJHoxP8xWhb+PreyINl4etIGHQoigj8dtb8039k5rRWzM2wvbyUf8S7Q5r0+u2Rh+S8V0Nj&#10;H4tm2iLRLKxib7zzpswPoWJ/SqsvxL1WX7lsq/WTP9Krv4x1W6jMktxDCmccoWND57a2RnZN6I1d&#10;X8OWk0ReYwrPty7wR7Fz+Zrzy+t1gmKIwYjrWte+IpJ1KTXU0n+5hBWMXErHYOO+aUTRRa+JkKs0&#10;bbo2KMO4OK1LfX5owFuUEy+vQ1XttNu793Fjay3BjXewjGSB649K6fwz4O0TXrJ49T8TLoupbyI4&#10;Lq0PlMO37wHj8vzoqRg175UJTT9wr2GrRfaEmsbhra4U5UhijA+xFem+GvjJreklINZVdVtwMAu2&#10;yVR/vgc/iPxrzfxF8LfFHhyE3Utmt7YjkXlg3nRkevHIH1Fc3Bf3MAClt6f3X5rmlRVvcd0bqrF/&#10;Gvmeq/FrxzY+Mb/TH00TJFbwNvSZcFXZuR6HhRyPWvO81GL5btgQu1gMFaPM/nW+HgqcOVGFZqUt&#10;B/P8fzU4HFRg0M2K6LmFizHctGwKE5rqdB8U6hb3UKLcyAKcgK3GfeuLVgfb0q9ZsySD0z1paPcH&#10;ofV1vbLcQW90i+YZoUkH4qDx+dOeCXu8a/7IcZ/KvNbPxVqkvh/TrdAIoYrdV8zZnzNvygZHsB6V&#10;d0jxB4gbUYIyDfWzEh4mhz8uOgIGfbmvFnGEZuJ6lONSUFM7V7Zo/mkk24POG6VnzajDAdkfmXDE&#10;YAjGf1PH61oXOkm4QMjSQZGTDJiRPoQen4EVh3+ly26nz9Oklixy9m5I/wC/bf0zVKnC/vMXtJNa&#10;Izb0Q6vuhv7C2uoQcmHzA7KfVgcY/DJrLg8PHSLpp/B+s3ug3PUwKTJE590bn8Tn6VqIsd6wSy1C&#10;C4YHAt54vJlHsCQMmiSO5t2CXNncgdkZh/46R1/Ou6klFe4cdRuUrSLFl8TvFuhYTxTokerWw63u&#10;nNhsepXGD+S11+hfEHwr4kdV0vUVtbtv+Xe4/cyZ9Oflb8Ca4ldQjt1Mrw3KxL995VCqg/3uKw7+&#10;90nXGaPTPDrazMcgyRjy4wfeYgD8s1v7XlV5bGDoKWi3Nz4jb9T+MGhWkp4tdOa45A4LOy/+y1R8&#10;Zf8ACPwT20GoRfap1/fbI32kjphmweDz0qTwb4Ku7fWP7R1G6ZpkiEMECyGRbeIHcE3NgnBJ7Vw3&#10;xYcwePLqJZCfJjiXHplA39a8ebVfFqUdkenTTo0OR7nW6Z8VbPSJP9G8MaXZrxkQWwBx7nua2NSv&#10;fDnxBsW36fbWuolf3V1GgVt391sDJB6e1eH2s5mxglmBGCecV1nh5pIb5RHuDMRtUdSfSuqpTTW5&#10;hHR3Mu+0aS1upIp1KSRsVK56Edq19CxplhFcxSgPOjeZuPOORx+FXtX1ODUtflikt4yw2wecwxlg&#10;oBY+uDn64qrcaVAkZE+pps7J5JJH9K52pPRs7faRS1RXufL1hTaSkhOoeNhkHP6j/Cs+XwdcoSba&#10;4Dj0dcfqKtpBawZ8q5lV/wCFvLXg/StvT9fQSiPUY1lX/ntCuMfVf8K2jTqct49DB1KfPaRgtaXV&#10;h4TvIb2EoQ6lD1DZIHX8K+kLvwvpWp6Pa6fqNlFPFbxLHHuHzIAAOD1HAFeO+K7eG90TTIbNhJ9s&#10;1GGEFe+c175jniu/BxfLJyW7OHHtOUeR6WPL9Q+DX2V2ufB+sz6dN18mUlkb2z2H1Brn7ubxf4bG&#10;PEeim6gXrd2hHI9eOP5V7uB607Hy4PQ9q605Qd4Ox5koxmrTV/z+88S0vX9N1qQR2l0BP3gmGxx+&#10;B4P4GtWdTZW8lxdYSOFC7464Azj8en41d+LXhjRYvA+o6tFp1vBfQGMpcRIEbLSKDnHXgnrXJ+Jb&#10;t7H4YWMErlprmKGIlz82AoYn8wB+NdMMVK0ubojmlhI80eV6N7Hk2uXr3t/LPK2Xkcs34npU3g/S&#10;zqniKOVlzDaESuf9rPyD8+fwrKv3LMzmvV/h/wCHvsHhWEyIRPdfv5eOQT90fgMfnXNh4c0rs78X&#10;U9nDlju9EeW3YMGoXI6YkdT+dXp5w3h+2QHuB/OqmtnOsagPS5kH/jxqCKdms1i/uvmuaW7OyHwo&#10;DxzUR709+ar3DHdxUGg61U7nZecDJq/FJtkRlbYysCD6GotJdIzP5i5DRMoz71JbRYdTt35PCnue&#10;1UQ2el6qG1V4b61G1bmJHbAHBxjGaof2TcvjLRj0HOf0rudAt9LXwzaW1+k0cyx7VmiUMF5PVfT6&#10;VHceHdRmjZtOkjuo+pa3bLD0BXqPyr3aNT93FPsfM1oy9pJR7nDvZx2obz52llzwidqhWdR1t0Ix&#10;1UFT/Pmt9PD95LcGOC1lkkH3lVN2Pr6fjTZdChtSftt1GHHWKL9435jj9a6bq5zvbUwrm3ju4YZI&#10;BtdDsYDA9wfpT0t3khMYiM0mQwl6lVHB/mK01SFG/dQZwePNOf8Ax0cVFPDcTpteTC/3EXA/IVbs&#10;TzS2RlTWUcKnz5UQ4DZ3bmx6bQOuMd6iS+W2m8q0lciMAzOQRn0QDsPX1q5dQLb27yFCoVSSzYGc&#10;dq5iCUtZSMT80knJ9a8zGyikoI9bL4zk3OXQ6htflTRdOVzue7nLvn+70/lV7xHqw0Lw7I8WFnkB&#10;RMdieP8AGucWPz9Y0q0H3YkBx7dT/KqPja/a81UQKfkh549TXmOKbR66e5ztpdPFIGRiGHORXp3g&#10;r4rXekKLDV1W+09zho5QG2jvjP8AKvLgO9OYFG46dqYpRue6a69uI4tU0O5/0O4+eLD4MZGMqOOe&#10;tYNld+f4gaMZVhAw3Btp+9jqPwqh4PvrifwJeW0Tr5tpKkse5Q2QTtK4IPHNJZ31vFqIku7V45gh&#10;QmL5dwP+z/UV6VKq50rPo7XPLnSjCo2uptztM2pDfLNIGxuVyX/mKv2sVusQ8xYYZkbG6SI4bj2A&#10;xWPbx29xfRvFNGzAKpXAUj1O0nNbcaLb3lzLtnWIkBXgIwSRjlAQa7k1bQ8qsrMr398ix2xmEMw8&#10;0FWjlYqo6fd4IH6cVHpOoKb1zLNJtWGRWaK4PHvyeOvSo9YjSSO2lW4gkYsMbz5Mgwcfxc9e9VNK&#10;k1KDU5B5UpdojwWSXqOeW7cdjmuOpFOqjvozthZNHU219p6REnVZEYyOCs6pKGwq9GwMduprJlSe&#10;DWpZoLu3KvGdzhVOenVQT/kVn68Z0+wNLaC0kAYukqbA+SO2TUBuEuZmS4tokEgADI5AABJbpxzx&#10;XbGy1OBQaV0aF94juJJ54/JhvWIMe5VwVXbnjjrnms/Udp0uMLbshZ9xIlKjlvbpVn7ObSNp2gz5&#10;wdiyHgdMc9uDVe5gt7ixjjaGG2ZCxyXHzYBPJzWjsloTFR5k0MNus2isrwwfaI5FIYSFtybcdzn1&#10;496yZbPfcEIIyYztDK2fqeeD+Vdd4S0a0u/Nu9VJFhanLEPnzCRlVX6jGT2rpv8AhObHSlMGjaXZ&#10;20anB2RAlvcnufevNrYmNL3N2evSo1K3vX0PKrpp3ixKUZUxtKRKuB6HA5qYD5umCVQA49sj9RXp&#10;ktzo/jRPs9zbxWGoScRXUSBcsegfHUHp7VxktppVj4kt4tXMlvAqlZtobcrqpA6D1xWKxEaq2+Rt&#10;Gg6TY24uA2qP9pfdFvOcDngkZHvxVq61+S7uJ47O8jhtzGnyzxCXf8uGxnON3XNR2wsLvxNbqu2S&#10;3YjczsGAXLZPPt6+tQ6vY2cN4rMoe3m3shtyDsAOBnHGM/1r0KCj7NJnmYqX75nN3cxEPAw28YOc&#10;dqakkgmtyrlXVeox61WmOY87lA38Z+lPSaJJbXzFLKFGRwvf61bb3L5VZI1tOtWu3ijRZrm5ckKg&#10;y7N64Uc/nV+70Dybgya9qVvpgOMxE+ZN0zjy1yR3+9ioZPE+oLZJBZyx2Vv5Y3RWcflB8cfM2dzZ&#10;Gcgk1ham8nmOu/YrHO1SVUEcVxVlVcdXb03O+h7JS2v67GvPrWhaXgaVpwu5RjFxqTbucc4iTgfi&#10;TVC+8RalqcRhvLu5lgYACAYgix1wUGOn0rHSMnCrt3MPuLyT7fpVoWIhw13MsIBH+sOXI/3Rz69a&#10;46dCN+a133Z11MRpyt2XZC+YRHjIVRwwjXapxkYPfvXWfDryLfXDql1EXSzjaWDK/KXyAp59NxI9&#10;wD2rmEnhiUfZLMynA/fXRwvpwg//AF1e028vhOzXV00qujKsartViBngfh1reakoOzOZTUpJNaHf&#10;az4nnleRllxkliRyW9Kw4fEM6XAaSR2Vjyc1zY1q0ldQ05hk7xzKV/XGKe+o2xPN9ar6ndnH4AV4&#10;9met7pq+LWGpXlvqCW+97slZDgnMqAbjtHHIKn6k1hm1I1VPOQIqxAEycYOO36fnW5cappsmgQWt&#10;t5t5P54dnijKqi4PB3DuO/tVMW085mlkihidefmIGMHsRXsYaE5pHkYqrCk2Ns7oWmDGm9+cMy4U&#10;cY6d60dQ8Qajfaj5M9y/kZVTGG2oVA4G0dcVAv2Rbp2kMl4+3OGk2gZHrzVS4gD3/wBqby0jUqeZ&#10;Mdvbmu+dGL1ep5kK8lJ9B7XwVIIycLtkUsqD64JpSzyxxspl+dfnO/vz0zx6VA8ke1ViRN2HbLnd&#10;iqz3LS2vzO8m0AhV4A/KqjFLQHUc2X4ViTeGlG5UzJ5YOVIIzzVSW66mD5RzgnLFu5+lSWEJcyOo&#10;VBIhGPxXt+NMsbPzbYNdEod5K4UEsDx/jVx3sZuy1ZCHZmDnJZsEZOd2fwrZtnaW1/08LEg4RpeG&#10;+g/i/pVdI1tMRqvlYwNqr+8b6nt+tOe2kcKJEIXhjkcn8aOZRFKLm7bFmbTFlcyWscU564WTcP8A&#10;vmq0sV6XEcxMKLnKpHtyfX3q9FbOSqhR8vOT/DWxDLJtEZfzE/iWceYp/P8AoaftdCfZyT7nLrBA&#10;ki7TI0jHbhQOfqTjvRrN0ul+GWh2ssl9IN4Jz8q9P1NdSLLTbiTE9sbZuokib5QfpyRWD49skSws&#10;hb5nSPeASOecdvTA615+PnelZbXR6GXa1/eWtjy+VwGyg69BVSJSJW3/AHs8/Wrc8Zt7pHK52uDj&#10;PvUVy2+6kkI273LEemTXkrY9zqS2/wB/itHTX8nUYpAehzWbCc8ir1ucyL9aSdmOWsSvqDn7VEnT&#10;y0Ar1zwLqcmqeGIlY5axby34JJU52f1H4V485Mt5I/XLfpXafD/UJLXXUtYl3fbFNvt9CSCuPfIH&#10;4ZrqoVOSZw4qk6lLTdanrUTpHHjDL9RTwI5OZFDD1NONhNDxL8pBxjIoESKCxwABlmYgAfnXptru&#10;eJyvsPinH2i3FxI7QrICVLZGPoakuJ4nkP2GAocn5mHP4DtXL33iyyt7lbXTY5NVvM4SK3zjP1HJ&#10;/Cr1j4P8b+KkB1OdNAsW6wxj94R9Bz+ZH0rCVeCfu6nRHDTa97T8w1LXtL0ss2o3wMij/UQ/O/8A&#10;gPxrGX4gWazxf2ppVxZWFxuFrdshZX2kBj056jOOlemaD8L/AA1oRWQWn264HJmvDv59l+6Pyri/&#10;j7Agj0FYxhitwkYUdD+77CuadapLVHXTw9P4XqVtS1uFtLPkOJUk+YbQeRwMj/vqvNZdD1bV7p2j&#10;tmhiZ8+ZP8gAGfXnv6V2Pg3y7DwobfUo2S5a4eaH5hkKQowR26MfxqxcXqvnawz7c14OJqSlXlNe&#10;X5H0eCgqeHjTfn+ZTj2JpptLp1+0oY2+U/eIYdP0r6KAr5Z1qZo9SsrhCcCXa30yD/SvqkDFdeBj&#10;y035s4sw96ovJDtnyUYpfLFRyzRxDLuB6DqT9AOTXcedY+fPi/p0N58Tbnzlb5LaJhtYjqMZ4+lY&#10;mlRHSxiBruIZz+4u2j/PtXf+KIhdfGS6Zo9q/wBmQn5u/wA7DNalvo9p5gfyIyexKjivGxNaaquK&#10;Pcw1OHsk5L+rmR4a0y7v/wDSbq5nSEghFaTluMcnuKxbLU1bwFe+DZLK6kvrW5kWOWIbo1w27cW7&#10;dwR6H3r0uKILHgDGB0rHttMghkvGjVVa5Zi7Ac88f0FZRqSUWu5cqcXJPsfOPiWwby8suZY+PqK5&#10;LOOMZNe3+IvDc9vqBWeE5b7rAfK3uDXNax8NLXTrNdU1e+awjlGUhEe5pD/sj/Irqw9dJcsicRST&#10;99HQ/s/2/wDoOuz/ADfO8CDj0Dn/ANmFexLDluhP1FfPXhbxuPB97INKtt1pIQHjmblwOh46GvSr&#10;X4xWrWaSPZlTn5wCGb8D6VniMLVqVOdLRmNHFQpw5ZHfiJySNh4Hc1B9nVHLTxgDswcqcfTHNcpJ&#10;4m8S+IbL+0PCVxZT2YO2SCSLZPA/90jcQcjBBBGar2+v+JreNDqWnXE7omCVgzuOT83Gf8ivPlCE&#10;ZOMnqd8XOceaK0PQrK2sAwwrEP8AxMuMfh3q99gjt4pJ3UbUBIKA9Ppya8rm8farBYMEhMV0F/1j&#10;QImT7hugqCHxj4gmVliuGkLDBCxl1/DaQKuLhFakyp1Wz0qTxBp/yBdQaMMNyssbEY6c8cD69K1b&#10;e4SdUFtdW7Bhnc0nLfTtXz3PcXmm30sc73Ni9w7SISSitx0XsOnSs6bxLe2caxJclSSxY7trAn26&#10;H6V2RSl8LMJRcdz6L17VbDQrUySk3VztykJX73v6Yr5l8d3T6hr0t9LtjmkbLRKRtH0HarF74puG&#10;09VbUZGlJzJbFjs46OPQ9iPpXH6jqguGPlA7/wCJj1JrqpQcWYykuW25Q1C449GzVOPrmnyqwZfM&#10;OSwyR6UxW211I5ibNbfhzw1e+JJ5haPb21vbANcXV1KI4oQemT3JweBXPVvWgMfh+NM8T3DOw9do&#10;AH8zTlzezbXQmKi5xi+p1qaR8O/Dqh7+9vPFN8v/ACyt1MNuD9epp138Sb9LVrPw1YWugWZ42WiD&#10;efq3rXG5pOa4LOXxO56PuR+GP36jrmea7nae6lknlY5MkrlmP4mnxT6L5IivjPHMrH548jg444FQ&#10;5wMnpjNUDdpuCuv6CtqUU29TKrUkkmaUkWls3+j6rMvtNHu/oKrSWkX/ACz1C3ce6Ff60wCJ1zsX&#10;8qAkXZBXT7J9zmdZfykUsRUYE0L/AO4Sf6VXhhXz02tu7tx0xVxlQfdAFRWi5klft0H507cqbJ5u&#10;ZpJFwcVVv5Nlo3PLcVb71m6kSyqq845NccVeSO2btFmZnH0qUdMHjvUW0r97ipbfn5fyrsOImhDZ&#10;yXbAOMZpHtJd2X79CTU6p+5c55qRb6JAPs1uHkxzJNzj6DpT0J16EUOnuyeYxCx93fhR+Pf8KmaX&#10;T7WMiCM3En/PWThR9F7/AFNQSmadt07l27Fj/TtTGhLcmkHqXTd3KxbwUaJeh6EilXVoZOJ7WNz6&#10;lFJ/OqPlyAbQTt9M0sVlNPIsUYLOx4AHNKxV7l+O402cndajjkgKP51YuobSBhCLfyLjI3LIMbQf&#10;Xng+2O9T200Og2uI7aOW9yTHJIoYK2PvYI5x2zwDzisd18xiZCS2cknqTTaSXmTFtvy/M0Ps/nxj&#10;dAJExnCnJHvRFZ20mRG80bei4bH4daz8enFPGR3Ye+az1NNDQ/s3c2Ir6EN6Tq0Z/UY/WlbSL0KW&#10;WOKUD+KOVT/I0Wus3Nou35LhP7sy7qz55/7Q1hS/l2ySMqgZwkfQZPt3qve7kfIurNeWsnkzROCP&#10;+Wcy5H5Gus0jwi19ape6w1volo3SWbhpPZI+rVmpq2kaDGo0RDqmoquDqF2p8uL/AK5xn09TWNeX&#10;13qdy0+oXMlzM3V3OT/9YVfLfcybb+E63UdYPhgvb+G9Hn0vPynVbpd1xIP9k/djB/2efeuaP70l&#10;3LOzHczOclj6kmoba7uLX/j3uJYx6K/B/DoatrfRS/8AH3aI57vF+6b9Pl/StOVPZkax6EGPUVLC&#10;8ts263mkiPfYxGanSGxl/wBXetCeyXERx/30uc/kKm/sq6YFoIxcqP4rdhJ+g5/MUWaByi9G/vIl&#10;vVlP+nWdvdHu4Xy3/NcfqDT/ACdPmX91JNaH+7IPMUf8CXB/SoDCyNtkUow6hhjFPS3Zj8vr+VAc&#10;q6FmPTLiU4tdl1nn9y+4/wDfPUflVqz0PUbm6W3jsrjzj0QxkH9a1tI8HPLZi+1uRbGxXnfIPmb2&#10;UVcvvFa2dl/Z/hlXtLUdZWctK/vnt+FNRuZOo72WoR2mieFxv1iVL7UV5FlEdwQ/7Z6Vk6v4ivNY&#10;kH2l9sa/chThE/CqcmotcOXu4452PV3T5j+IwafHDBd7jGksG37zFgyD+RH61okkrIlR15prUq5z&#10;1NW0ttqiW6fyYz90YyzfQf1NPBgt482hSa4H8c4wF91U8fiaqzCcMZLkPubqzd/xo2Ku5baFiS6x&#10;EY7dPKiPUA5Z/wDePf6dKrbv4Wpg9qcM5ouUopbC7acFoTb6U5V3UrjExTgD0HU+gqeC0knZVjRm&#10;YnCgDk12Om+FbOxVJdeuobZ2GY4JJghc9gWPQUR5pu0TKpVhBa79upz2j+HbrU5QsSfKOrMcKv1r&#10;akv9K8LIyaaFvtRAwZ2HyRn2qPXNR1pLQxx6Y1lp+MA2pEqke7rkVxhk8zkHI9BXRaNLzf4HOo1K&#10;3xu0ey/Vlu+1G4v7hprqVpXJzk9qpu1I/wBKTOW/r61m5OWrOpRUVaIO3r6012pVK4pD7VAxI5CM&#10;EHp0rpdM8XSLbiy1iJNQs/7sv3k+jdqwv7OljybuWC0IP3JXy3/fK5P54pQbOPp5tyfVv3a/kMk/&#10;mK9BXStPbsziqKE3orvy/wAzpZtA0zV1Mnh69Bk6mzuCFk+gPRqxpNI1CK4MDWU/mD+Dyzn8qij1&#10;WaFdtskNuP8AplEoP/fXJ/Wtuy8WyyW5s9XX7basMGOU5I+jdR+Fc8qNJv8Adu3rt95UZ1oL3ldf&#10;j/wTHbTZIhm8mhtB6St8x/AUwtpkPa4uz67hCn9WrdfwzYanG0vhplMvVrWQjzR/uno3865y4spr&#10;aZo543R1OGV1II+oPSok/ZuzjZ+ev/ALg/a39/5LT/gkx1N0/wCPKGG0HrCmW/76OTVOWWS4k3yu&#10;0jf3nJJ/WjGKXb7UpVJtWb0NI0qcXtr36/eN+ZutKKcB6nilIrM11LNhql3pc4lsZ2iYHJweD9RW&#10;5JrmkeIBt1+y+zXB63lqACT6svQ1zOB6Hik4HbNXzKStPVGMqScrx0fdf1qaWpeGLiGI3Wnut/ad&#10;RNAMlf8AeXqK56S1kHJBxW1p+pXWmziaznaJh1weD9RW2dT0XWVxrVu1pOf+Xy0A5PqydD/OsnTX&#10;2H8n/mVGpUjpNX81+qOCZKja3NdndeELqdTNobf2vB/z0s4nYr/vLjg1nT+HZLN9urXdpYEdY5JN&#10;8g/4AmT+BxUxjJ9DX2sF1OYKU1YdzBACWboAMk10LLolt/qre61B/wC9O/kx/wDfK/N+tRSapcqp&#10;FmsFhGRgraxBSfq3U/nT5Yrdh7ST+GP36FFNFvDH5lxEtpH/AH7phGPyPP5ClW30e3P7+W5v5P8A&#10;nnbDyo8/77ZJ/ACoZUaSQvKzO55LOcn9aixReC2X3jtN/FL7jqtJ8cfY2W3bS4Y7NV2R+T800Of4&#10;lkfdyPy9qbJ4dt9T8y/0q7k1yQ/M0dyxFwg916N9RXLY9Fx71ZtbS6mkVrNJN6HKyIdu0+u7tS0e&#10;6E48usXYhvL+5t5HhW2+yBThlEe0g+9UmO85fLMf71dr/bcaxLD4pex1NhwGijLXEf8AwMDafxzW&#10;fqeji6t5Lzw1dxXKINz22wJOg9dv8Q+lQ422KjUX2tPyOaSKSRsIrE+gGatppFy0fmSlLeM/xyf4&#10;VKNZJsYGlfMu0hgR8uQTg4HfGOtUpdU3MW2l3/vOaxcne1jpjFbtmvfNp7abDa2dqsRjJLXUjfPL&#10;/wAB6D6VnrEiD5TsHXc5AHT3rPe+mcnDbM9Sg5/PrUGNxy+Sf9rnNJKT3KvBbF/+yBbust4rSWzj&#10;MckJ+Vj6Z7H2pGNhGMJZAt6vKx/QYpLC5ngkKJh4mHzRuflx+NWNW0wSol1aA4K5KY5K+o9ccitW&#10;uqM0+kir/aMSD5IbZMf9MFf/ANCBoW+jmuASVZjxt2AD8sYrNZIUbALH605EO7McJP4mlbzHpvYs&#10;XJVpGjQmI9s9DVVopLc7mDD0YcirZMjL8/ljH97tQoMHzQzhWxyvVT+Bp2Fcnt5h5aqXDsPfmrau&#10;D0ODWa6wTPieL7LJ/fjGVP4f4UrreWke44ni/vKc4/HqKynRTNoVmtDU+/VW/wD9TA2ekjL+gqKO&#10;6DR71OQPvAsAR/jTL24WayAQ7mWQNgfQ/wD1qyjTcZXNJVFKNgznrRkDk8Vnea/rSPNI33iTzXTz&#10;HNylqSXP3Onc1HnNV8+vSgnsKl6lx90cxBPvT4/l5qNV2809Pv0ho2vDN/JZ+I7KWNyhWTaCDjqK&#10;09TwNYvVwMeaTj2PP9a5yzby7+2bP3ZVP6it7VW2+ILkHoyqR+QFKor0/QKb5ara6o1dB8V634Ym&#10;8zQ9QkgTq8DfNG31U8fiK3LvX/B3i7nxZoL6VqD/AHtT0gj5j6vGeD+prieaT79cK0d0d10/iR0c&#10;3wwlmY3PgvWbPxFDjJgjYQ3Kj3iY8/gfwrkryCWzuJbe4ikhmjYq8UiFWQjsQeQauf41S1iaSa4i&#10;uJnZ5HBV3ZsliOhJ+hH5VvTnJyszGpCHLeI0dKYTTAfXih/uV0HLoLHNsbBrSt3yyk9Kxj69D2q3&#10;bznHzDkdQaYM98+EOtwta3ukzqJD/wAfMWUBPZWGc/7mBj1r0N77ToIWeWcWzhSxB+8VHU8cgD1r&#10;5l8N+IrrQ9RW7tJfLdQQD7EY/rn8KmvPE9xJMs3nyPPuDBs5Z39a55UVKfMXGTUbI+gB4602GZYr&#10;WCS5DHmQvtBHcgHk+3HNdS+OuNo9MYr5/wDDXh7W/EN0lwLZ5grbhJIfJgB+uMtj0Ax9K9gt9J1q&#10;4jX+2NY2/KAY9Pj8sfi7ZY/htrhq16SdkdMKU1uWdS0XSdTbZfQQSzFcgNxJj145rHfwtqNsdmja&#10;zJBbnIaK6Tz1H+6OMfniuisdKtdORxaQqhkOZHJLPIfVmOS3Xuat4rideSleGh0qmmrS1OSXwZZz&#10;SJNrMsurTJyouceUhx/DEMKPyJrbi0srGFiRIUA4zhQK5b4i+OX8LrFY6dtN7KnmM7DPlrnAwPU8&#10;15XN8QNXnYyXN/I5P8PrV06dXEe89v62FKUKSstD3KfxH4d8MSsNT1CGKaYYB2M5OP8AdB2jmvn/&#10;AMZy3Or+LL7UpI8RXL7oirbldBwCCOvAFY99qc+pXTTXTs7t3JzgelXdLuriAbEjFxAxy8Eh4PuP&#10;Q+4r06eFVNKS3OKVdtu+qY3TrNhIG254zjHSvRPCVhDPOkr7i3OzYOjAEj9RVi08ORP4UW/gTc0s&#10;ojEI5MZ/2iP8mur8G+HrmwtZJ7qFoA42wxOuG28Esw7ZwMDsB71x1asldNWaOyEINJpnN694P+1D&#10;dbkAg5wR1/GuM1LSb2Bgt0k6gcDk4/PpXt89oCelVmsEYHcoI+ma82M5R2O/3XujyPTPCc16yMbQ&#10;yZ7yOABXdaP4HktlAWdIv9mIEgfqP5V0lto0Eb7oV8tv9nofqOla9vEycNj6rx+la+2qS+0zGUY9&#10;jznU/DX9n+P/AAkiTSym51ASOhAC/uyhzgAc4J5r3BUzXmOtid/ip4OS2iWV4lupSrPtBHl9c8+n&#10;8q9GTUoVwtyDaOe03AJ9A33SfbOa+jwcn7FX3PAxVvauxeAp2ylWlxXTc5bHn/xnkCfC3UVPV5IV&#10;H/fxT/SvMvihcBLfQ7JQAFsFuAVPXzOMf+OV3vx5uBB8PEQnHnX0S/hya8Xu7i4v5FF9cSXBhiSJ&#10;WkOSqqOFHsMmuWpU5bo66NPmcX2uZ/hzw3ceIdZiTyW+yQuDPJjj1C/U17FqeoR+GdAkvn2m4IK2&#10;0H/PR8dTj+FRyfwHevL/AA94sv8AQNWl0+38uW2kzIIpBwHwPmBHPQfpVzXNWudWme6vGGQmAqjC&#10;xqOdqjsOv55q5YqNKjyx+JkLCTrYhSn8KPPpJWlup2kYu7OSzHuc9aW3GN4qrGSHYnuefrVscAnH&#10;UVn0OvqSMvyVBKhLZrq9B8AeI/Efht9Y0ZIrpI7l4HgJ2t8qq2R6j5sfhWLqWkalpEuzWNOuLJhx&#10;mRDt/A9KqzjuZKpGTsmQWyfJIe+P61s6DbGbVIvSP5z+HT9cVnQJi3Yr8wbGCDwa6Lw1AVikuDxk&#10;4yfQf/XovoFtT1GygaPT7cMP+WYP58/1qyiurKYwVYdCrYI/GnxwhUVWICxoq/kMU55mbCxjYv6m&#10;vdiuWKR8xP3pORbm1XdZmzvy91Cw+ePzWVj/AMCH8jWcdE0e7G20vGtZO0V0oX8mHFO8kEDoKUKA&#10;uCPwqkrbaGdu5lX3hO9ssu8TuvZ1+YY+o4rCmtiGwxfj0c13NpJPbH/RZXjB7Z+X/vnpVLXEgj0+&#10;a/vvLiVBkyRptLn0AzyT+nWqUrfETq3aO55l4luBBYCLPzSHJGew/Huf5VydnJusxzzuP86l1/VW&#10;1G8klzwegHIA7AVS08kwSAdnz+grxa1T2k3I+lw9L2VNR6nV2LBdduLg/dt4MA+nFcrdO1xdyzN1&#10;dia2WuvLsbxlPzTME/rWKehrFs6IogI4+ooXEkIJFOPAwKZbHPmL6HIpJlNWOw+HVx/xMLqwb7tz&#10;Ft/UCpRJKJWidBJgkeWVAOfY9qwPDt59g8RWc2cAyBT+PFdbqlqtv4tlZ5RFEZVlB25wDhun416e&#10;BablBnl4xNWkigJImYKkhiI/5ZzDIH0PatGDWL/TduRLGi8gq29B+H/16wZ4JBNIVyybjgjIBGet&#10;MimntSPIdk9gcg/h0rvdO2xw83MtdTr/APhIIdQtzHdQrIc5Vhlwpz1wTntTNMZLJ7meWeO4jaMA&#10;o4Ul+nByMj+lc2L+CX/j8tRu/wCekJ2N9cdDViKZTk2mosrY4WdCpH44INZOL5rscWoxcUtGb+vy&#10;qFtY18uXKuywpnAzjg5Pt2xUGk2gmk8vym+6cheW7dicg/4VCl1NGm6/WORGX5WOQD/wLGKtw3cT&#10;Y2QNIOm6EqfxyO319K2Rg4qKsjQvXSNsC6kjLYAjeMMMHAOMnn8qiuV823RhPCrtIMF4NmDjB7YH&#10;Smo0Ul3Esd22G+do5EyPXpjnjr0qvfrFA0cSRLLx8zRylOo4yOORmncxS2Lc2rRw6Pb6fDtjZQXk&#10;CnqSxOfwG0VgXMkm7Cv8pOc5qW80oXFlBcMkMkoPlSeq4GAD+HQ98VU/stBBgwx5HQBBXzmIajWl&#10;c+pwkXKhHlNTTbhoZ43DNuyNo9fpW9rjafqeq28upWN3LLJbxs0ts2SG27Sdvf7lcxpOnzNMRZJH&#10;5gGWUkqH9sjnnp+dWtRkvheAyrJbBU2RhZDyAuPlznjp39a6MJBz99HPi6ipvke5dPh61vJN2h6v&#10;b3b/AHVtrnMEufbOM1RvINa0ffFeRSgOm0pNH2H91hx+tD3hZ/KuV8885jnUBwSeACRkdQTjFXYf&#10;ElzplrtsbqRoshWs7pPNhI5yADnHT2PNetFzWidzxpqM9WjiJiGXJHWQnAFJMmHh+UDOByMd6tag&#10;VYs4ijj3SZ2xkgDOeBk9KsSSxlowsMSFeMjLH7w9c1sVzXtbzC2tJJ7TP3V2Ab2wqdeRvY4qK4+z&#10;bFZw1z0H7vMadOcsfmPQdhUyzNNc5mcysDhWkbcdvPHJ4ptwVeJUCSBsc72BzjA6D6VPKpRu2HO1&#10;PlWhTNxJgrBtgTjKwgru57n7xpsaAJuVcLuxkjn+uKkWIKrlscL1Ix+tW3twsZt7Vdu4LI80injH&#10;Tg+vH1xWfK2a88Y7EAiZLyOE7UJKgs3zbcjg4H4Hoa1bHRZjqEFrdLNFqZuBGbaRDlTuGM46DHJP&#10;StvRPB97qEkd9u+yWaqAbq44aQD0HVvT0wMUniHxPpHgeFbbw1DuupWVbi5d8yvHkblB/hBHHFc1&#10;WrGnpu3+Hqa04Tq6rRHP3NubK8kilYb42PIPH4UtvbRyANtGc9c1fvWg1SP7ZalXiblSB1BqtaTS&#10;af5t9aFGlt0LqkgypxXheyfPyo+gVaKp81jRhfTF0W8srwSfbpAj264+XKk8n04JH41i/vEmkgkj&#10;Bjzwgywz1Ge1XYdasNcum1ERbCuPMt1jVM/9tAOe/UVJewm7aSXT4li3fL5Im3kepLYUA/Svp8LS&#10;VKkle58tiKzrVW2rFC5E67X3QpHjJjhT7o9v/wBdMdFiaRcq4YLkD0I6/wCcVMbefy2+2ukef43O&#10;Mn6CkikC7fs0bOwHDuO3sK6LdznvbREcVrJIUMuShOdxOBg//XrQtrWKOxDm4zKMLsRARj3NQ/ZZ&#10;ZceeST2XPWrtsZbWSIxKWljYMnH3SOlCshSbkhkdg9rcq0hG2ZJApU+w7flVmTTPs53Xcu0huTI3&#10;P4Cnu1zc3tqLuRnJDqobHy8DpXRWtvaC4Hkwy3lw5znAYD654ArGTvIqN1FGHDZSMB9jtWAI/wBY&#10;y4J/HpitGHw3ezRruVWk6LulAxXWjQn2LJLOVHXYibWX23Hj8cVFcadp1vGWgh824B6s5P4k8Vnd&#10;XJc+hzr6WLBxDfsYxjLRjg/XJrQh0d5dhsIXnhYA+Yjcj2IIH86vLqEiARiONwDyGBbH0yeKhnl0&#10;2eHMq3EUm4szxkHJ7ACq17C97uRDTrazkdL2bNxg7IoyMj03Z6VznjtE/s3T/J+WYySFADkEADrx&#10;7GtsLaTSlmDKD0Z3JLfXHeuU+Is5tn06JX4QA5HoSTXm5jJxpRXdo9bKoc1aT7JnmepiRrhS2GJP&#10;GFxiqko+diR3xWvqUZ+152/MG6+lZzDEeTzk5rhT0PXsV4Sd2D61dt/kXcex/pVWzj3u2eeeK17P&#10;Sb3UJI7axtpZ53+7HEhZj+A5pX1G9Fc2b3w7D/wrHTNfgjCSpdS21wQPvqWJRj9D8ufcCqfh6d9E&#10;1W21Z1VUtJUm/ecbyG+6O5zz0r0zw78LPFWp6NY2Gt3cWl6ZaZMdvsDysSSSzAcZ57scelejeHvh&#10;r4d8PSLcRWn2y8XpdXh8xwf9kdF/AVq6bk9zkVdQVtzhfDviy98Q6lqEMi/6EisY1lgEcyHI25xx&#10;yD0ql47Vn8KsN5UNOucH/ZNbjw/Z/id4nC4C7YZjk+qRj+hrF+IVzbP4RIt7iKRxcIzKjAkDp61c&#10;JWpyg31MZRvWjNLoesaF4b0fw/arHo+nw2wI+ZwuXb6seT+dbIFRxD91H/uirCLWjskTa4AV5l8Z&#10;LWaebw41uE8wTToC4yBlAf8A2WvUNtecfGGWS10/QbiBd8g1Hy1X13xOP54rOWzNIL3kedW/hgz6&#10;jCjy3N5fTH93Gr7f0GAAO5PAroLyy8MeElMmpxRanfdWVnbyIz/dVBjd9T+lZXnapoMgv7qJojKC&#10;M53bh7n+nauF8Rag91M0jOzE+prxZTlUny30PcjBRjdnT63e6F4q06ZdHs103VIQJI44jiKcKcsA&#10;D91sZIx15r6Nt5/Ns4ZUUsZI1YdhyPWviNZ3hlEiuwZTwQcV7zYfEfxNfeFtPt9E02HSoY7SOJ9U&#10;1STJcqgBZIwCTkg4Jzn2r0KEVTi03p5nBXvNqyPXLy4js7VrnUr6KzgXlnLBFH/AjXnmofF3Rlu2&#10;s/B+l3fiG9/iaFSkY92cjP6Y9642fQl1i6W98QXd/r8/UNdP5EC/7qDnH6Vs28Ritfs9vttrYf8A&#10;LvZoI4/xI5NVKt/KZRo9ylaahrV74yfVPFh0+3kntRbR29q3+qCvuG4knnluc+ld3aEcFSCMdQc1&#10;xDS2lk2xHjST/nnDHuc/lz+Jq5Ddm3H2i7j+wQNyLieTaSfQRjkn8RXDVw8qkudHdTrxhHkZ3g75&#10;Haq4gCSEq3BPIrFtNZvJVA02yvLqMnAluikKH3HBfH4Vvw5kiLXflRyqCxVHyB/wIgVi6bju0aRq&#10;qXRkWo6xbaJppnusdPkj4yxr588c67/a2oS3FxI0krnjLZ2jsB6CpfHXj+/vNZurdvlEblMg8Lg4&#10;rz6S4aViXJJPNdeHpSbU3oZ15winFasHOWJqSC4ZCBnioDz+dN/5aV6Z525618F9YMXi+TTnP7u/&#10;gZAM8b0+ZT+QYfjXuRhX/Ir5X8DamdN8a6PdM21I7yLeScfKWAb9Ca9y8SfFvRtMle30Rf7VuFON&#10;8bYiB/3u/wCHHvXjZhR5pqaR34Oo7OB2b20flsZQgQD5t2MAe9cZr/xC8NaBvS0K31yP+WVuPlz7&#10;t0rybxP461jXNzapfeXBnKwRnag/Dv8AjXEXWuouVtU3n+8elclPC8z0VzvlJRV5ux23izx/qviW&#10;NoJ3jtLENuEEQAHHTJ6muEn1YI2yFt6/xZ5zWbNdzXTZmdm9u1XrfQbyaJZHEcMbDIMkgGfw616l&#10;LDqK1OKriVay0HWrLfTeSrGIn5stzV02UdvysglkA4yMAe9RLooh5a7iJ9FYf41IeOjBvdTn+VdX&#10;LZHJzXehlzktIfM+9nkmo+4qxOhaTdgnjqagOe4oQ3sNH+sFdDIvlWdpCOqwhiPdiT/Wufjj82ZQ&#10;OpIFdHeEfa3UdFwg/AY/pTqu1K3dipK9W/ZFako79f8Ax2g1xHaVr2QR2zY6twKx9+4YwvHerWqS&#10;ZkSMHoMms8jPI4ropx925z1Ja2LcF0Yjt3Ar9elW1uozgBxmsuGNWY722j6Zp7RoB95ycdNtbJtG&#10;DSbNJ512khhwKfafLahv7zGsce3FTeY2wKHJUDhelD1i0C92SZpzXscQIzlvQVnyXXmxPvH3zjnt&#10;SxQR7N00jLnnhc1Yjhsiu77S4b0K1nGKiaSm5FGKRlbkZU9QasP9mEJZR8/bbwM1Yj0+1lX5r3B7&#10;DIP6HFRT6UiuAtyrf8BNaKdtDPluLEd9k7Dtwf0p29o0j85Q6MOAUBx+dNSGWE7QBJFJ0K1euYzO&#10;6eZGwC8jjihyvYLWvcrsYT1V09xyD+BoEQYfJIh9idp/Kp3gLIWSMkeoGcVDsB68e1PQm7GmB1Pz&#10;I31AzU9ldGxuxOkayjo0bD7wpgGOjMPoalBkb/W7ZP8AeWlYGJ5t5fXDOIHllI4WNMkD2AqruVHK&#10;uCrA8gjGKvpEu4EbkI6FJDx+laFjaanq10Le0R9RkPSOaMSYHuSOB78UuUfNYwwR0BHsMVd07Tbr&#10;VJmjsIPM2DdI7EKkY9WY8KPrXUXOjeE9G2NrIW6vwf3lppUjGNP95mJH4KeKoaxfnV41trK/gs7F&#10;TmPThA0KJ9SMhj/tE1Spsh1L7feV92i6Nnai63er/E+5LSM+wGGk/HA9jWLfSyajfNc3SqWbqIY1&#10;jUADAAVQAOnpV19Nu4o/MMJaMf8ALSM71/MVEq56cmnr1FG26dyFbdG4SUqeyyrt/UZH54qb7NKi&#10;7mjOz++vK/mOKfipY90bbo2ZG6ZU4NUJ3RXRc9KlA9qtK2//AFsSSe+Np/Mf1qZbe3c/eeL2Ybh+&#10;Y5/SmTcpqvFTRwZcY4Pt2rQh02WXBiMbj/Zb+nWul03wjBY24vvEcv2SEciL+N/w7UR5pO0SZ1Iw&#10;V5OxS0Cx1rU5RBZSNMvdJ1Ekaj33ZAFdPcTeH/Cg3/ZrTUNZUZ2wKVhiPr7/AOelYWp+LHe1Nhok&#10;X2Ky6FY/vP8AU9a53knDED6nrWvIo/E7s50nU1a5V+L9TR1fWbzXrrzb65IcfdXb8iewx0qsNMui&#10;A0SCUHujbqjMTKoL5VezYyD+PSnbmSMpFlVb7zE8t/gKLX3NU0laI+S1Syx9uP7xvuxJ1/FugqOW&#10;4eRQuAqL92Nfur/ifc06OWSJNquQndCNyn8DTjLC5xJBsJ/iiO39DkfyqraaCvrrqV8U9HZP9WzL&#10;nqAetTi3ik/1N0pPZJVKH+o/UUj2c8a5aF9v95fmH5jipsx80XoRiQMfmRGPqBtP6U4JG3Qsvs3z&#10;D8x/hTQnPFW7Wylupkht4mkkY4CqOaBuyI1tZH/1YDjvsYH9OtbWj+HZr8lztSJOXmkOI0Hue/0r&#10;UGhab4dhW48QyiW6I3JZRNz/AMCPYVh614jn1T90MRWy/ct4uFX/ABrSNJWvPY5XWnUfLS+//Lua&#10;8+u6boUTQ6AonucYe9kHT/dFcrc3UlzM0tzK0sjclmOSart8xzu59xTSrdhn3FW56WSsjSnRjB33&#10;b6vckimeCTzbaaWB/wC9E5U/mKu/21LLxqMFtqA7meEB/wDv4mG/MmsykzU87RUqcJatGoTotyfm&#10;jvdNb1VluUH4Haw/M0HRhP8A8eGo2V56J5hhk/75kAH5E1lbqaeR83zfWnzRe6J9nNfDL79f+CWr&#10;ywvLDm9tJ7cZ+9JGQp+jdD+dVBh+VOR6g1YttRvLE/6HdSw+yOQD+HSpm1jz+dR0+zuz3fyvKc/8&#10;CQijlg9nb1DmqR3jf0/yZmD2p271qNB1qRPlrO5sPBp60yjNFwLMNxJbsGiYqQc5BxXTW3iyK/gW&#10;08R2qXsajCzYCzRj2fGT9DmuTBxTwa1jU0tLVdmYVKEZu+z7rc6q58LR3sJufDdwL6IctDjE0f1X&#10;v9RXPS2s0DESIwI4IIxils7qW2uFlt5GjdTwynBFdVBrtvrJW31vT5LuU8LcWigTD68YYfWpdKL1&#10;pv5P9GQp1KX8Rcy7rf5o4/Hakxmu1m8C3cyvLZNGbdBuYzfLIg/2o13N+QNc8y6ZbsVkupruRTgp&#10;BC0YB92cA/pUKE38WnqbqtTl8Lv6JmV5fSrttot9crvitnWMDPmSkRoB/vNgVP8A2p5P/IPtYLQ/&#10;39vmSf8AfRqncTz3TbrqaSduxkbOPoKrlprd3Icq0vhSXrq/uRa/s+wtSReamkjg/wCrskMh+m84&#10;UfrSf2haW3/HhpsIbtLdnzm/754QflVEj3pp5/g/Wnz2+FWD2Tfxyb/Bfga0XinXLeZZIdSnTb91&#10;Fbag/wCADjH4VejvvDOu/Jq+lQ6ZeMebuyQIrH1Kjiubqa1s7i6JNrE8mOrKOF+pPAo5nJ2eoShC&#10;Kuny267FjWfCt3YRm5g/0yz6ieIZAH+0O38q5/HvxXX6Xevot0JH1iRFB+e1sRvL+xY/KP1rVfU/&#10;DuqKws7ZdDv3IIu3iScE++QAp9wKl0ddNCI4pparmXdJ2OEt9Dv75d9vbSGPH+sYbU/76PFSNpWn&#10;2rbdQ1NZHH/LGxQyt+LHCj9a19Y0PV4V87UZ5L6E8rOpLRn+grCeMp8pXb7YxWT5Yu1tfM6IuU1z&#10;KSt5f5im6tIP+QfpyqR0lu381v8AvnhRVS6uLi6/4+ZnkXsv3V/IcVP5THkKceuMCmtEoPzNk+i8&#10;/rSbZajFO/UoEccYA9qqyqwXeqkAcg1qMMfdUJ79TVSSPceeT6moaNE2RaZDYXWYtVmmt5GOUuF+&#10;YL7Mvp3z/OrOoeG76zt/tUareWfa5tjvUfXuv41UaHHbNW9O1C+0m4E+m3UlvIOuw8H2I6EfWpau&#10;D5r3Rj49BkU0iuxe/wBE1zjWrIabdt/y/wBgmFY+rxdD9VxVDVPCV7ZW/wBrh2X9h2vLT5l/4EOq&#10;n2NS00NVI3s9GYFvMke9JshW7gZ5q4lyfPDqSoGNuewFQfYsjIOQakFvlcFeOlNTdrFuKvcffXdl&#10;eXIeys/JfaPNKkBWb2UDj/PSq+Cev5VYjtgnI79amW3xSDQpeRx0qNretLyqY8GPrQFymZGaMRzK&#10;JEHCkqMr9KYnmwHfaSHHoD/SrRFQMmDxwaq4rdib7RZ31oYZ4FtrsfduI+jezD+oqnLp11bwrcbc&#10;xZwJAww305yaeTn7wB+o5qWWSG4to4pd6tHnY2eADzjH9aHZiV1sUoIPtDspA4BORVeaMJJtWtmw&#10;TyztVxKNjABVPHuayLofvm7cdKm1jRO7IP8A0D3pwxxTG5x8v604AltoBPPAHJNIoctGcVcXR7oL&#10;uuQlquM5uG2fp1P5UCPT4fvSy3TDtENi/mcn9BRYV0VoGxcRn0cfzrpNYRhrKSYODGuTWML5UbEF&#10;vFDz1A3N+bZx+GKkvryS4mjZnJGwdTTfw8olfmuaP04pw35qJG3xq3qM0/8Airz2uh6C11F/nVTV&#10;VzYq46pIPwBFXPnzUV7Hv024X/Y3fkQacXaSFLWLMlW71KrbutQwHKgmpsdOa7ThYYyygetNncJd&#10;F8YB6gU4ddx61biiEvyhQST6U7BdIo/bWX7v5GnQ3kROJ0znqxFbS6PEygvCBnuM1BdeGsoWtmwc&#10;Z2mpaTKjNJ6G/wCHPHGt+Htn9kanIbdTn7PIfMj+m09PwxXr3hj426XeqkHiOBtPl6faI8vET7jG&#10;V/WvmaVLixmIO6NhV221hlwtym4f3lHNcdXDqWtr/mdMZx9D7Xs7q11G0W5065iuoGGRJEwYfpUu&#10;K+SdC8QXml3H2vQNQktpe/lNjPsy9CPqK9T8P/HSRFSHxPYiQDg3VqAG+pTofwx9K86ph/5PuZ0q&#10;Ulvqu6ON+Kl6bn4jarzlY3SID02oo/nXF5z9c1q+LdSi1Xxbql/atuhuLqR42xjKknB/LFY2eRXr&#10;4WPLSivI4KzvUbJc4qxaai9ocrg1T482kJrp0MT0Pwv45bTrqJxK0RXuDXtvhzXI/EOnNKGDTL9/&#10;HcHvXykpIbj9K9W+C+qXKeJksSxMc8bLtPoAWz+Yrnr0Y1IPTU0pVHCdz2WaHnqD61XMODzWpOgj&#10;yWZFP+30qB7KVofMgZJGIJCAY3f8CrwZUZX0PWjWj3K0cWDxxUzzRWcXm3EqQxjqztgVy93qmrwS&#10;sl1azWUK9Zbe3M/5sCcD321Th1K3l/0mKzfUGBwLlrgNj25xj8q0hhpy7Gc68UVPF+rXtx4k0zVf&#10;DZktJtNikjWeaFTHOHx8u1jkDj72O/41cs/i9e6Wqx+M/D81tE3DXNqAYzn2OVP4P+FPlkju5BcP&#10;bz+Zt2gGVNoH5UsVsdrNbwyRgjDFTx+PavXoylTgonm1FGpLmsdloXifw/r4A8N6zCsp6Wxyp9f9&#10;W2PzWt0XlxBkXtvhR/y0hyw/Eda8U1DwZpN6xk+zrby/89bUhP0Hyn64qe18Q+IfBy4XxHb31oik&#10;i21Y4yB2Vxk57entXQqt9znlCz0Lf7Ql7DceHtDtI5UInviW56BVAJ/DfXmywxNbeZbvFcbuSPOA&#10;x+FdH4j8R3fxW13QorDQJLV7N51meRw8Luygja/A6Rnr6is3V/DKaXMq6rpaQzfwyEFA30ZTg1w4&#10;ipFS1PQw9N8pzVv4Wv7nVv7RkdI1B+VAc54x1rfeOwtbZhr0sdtG6FQRIMsMY4Fa+ja/a6FbhL3R&#10;4r63TLGSRifKUAseMY7V5F4s8SSeKPEM+oSRR20P3ILeMYSGMdFA/Mn1JJqYRdZ6vRFyl7JWsbN9&#10;/wAIlGpNoL+XJwHWTAH1ytINOs5tMlutOuJD5I/eQygFh7hhwR+FcaDnOcgAZH9K77wTo17r0Nzp&#10;unCI3Lxt/rZQgwR0569K63DlSszBTve6PbvgCuPhzN/2EJM/98R16XcWVtewmG8t454yMFZEDA/n&#10;XDfB7Rb3QvCd7p2pwiG6h1B/MQOGxmKNhyCQeCK9CAru0seRKN22edeIPgn4Y1ffLp0cmk3DfxWp&#10;whPuvSvPtQ+G3i7wvzbRJrFmpyGhHzqM5+71/nX0VspCmRzWTpxZrGco9TwHT/Hdm14llr8Euk3T&#10;naBPjZuPqeCvPqPxrrWjA6/M3ZVGTUfxrtrb7J4c82JG8zV4lJ25OPSln1OK2U+Uizu7DBlcxoM9&#10;ScAn8MV208QlF+0lscNbCybj7KO/4FiHTpJsF3SPPqST+gqy1jawf6+4aRj/AAxqP51m6be6y9vd&#10;y38FvdxRqjQnT1bIySCCp5Prn0BqzFfQvJtf9xOQeLiJkJwCTgsADgAnjsK0jXhJXTOSeGrRly21&#10;J5ngtYt0cSByMjf82Pc815B4+8WS6nN9kglZoY+C2fvn+QH0rqfGXiMW9rJbW74Lr879wD2+p7+n&#10;SvLLXTb7xDqy21hEZJZDn0CDuSewriq13VfLHY9fC4WOHXNPf8jMjtpr66S3tImlmkOFRBkk1rX+&#10;inw9dfYZ23XKwo9xg8K7ZO0fRSo+oNeveFfB9p4et8ria7YYluCOT/sr6D+deZeMJzc+MdUfgFZN&#10;n02gL/SlUpKnTu92XQxHt6rUfhX4nPiYmNo+wfP6VAf605FIkk3cgtkH14qOQ965HuegtiInrS2i&#10;E3JGOqmmK2TnvWhpMAk1CEN0ZgpJ7Z4/rVRREmQOhVgR17Yr0XU4zqdlp+oqgHn24Df7wAP8mFcH&#10;dR7PUY657V6V8PRY3/hkQ6mkzJDI6o0RGVYkEfhj+Qrqwsmqhx4u3s7nMvbPGfl3J9DUTBh/rIw+&#10;e4GDXo1z4RFyxOk3MN2P+eROyQf8BPX8K5670WaCQxzRNG46q64Ir1VUPItFnLGCKQYV9p/uvx+t&#10;QmMwzASB15yMH9a259KZc5TI9qqtZMo2gkDsDyB+FWpJj1Qy8vri31ACKZlTy0OOw+UdRTo72N3B&#10;ntwX674zsYfl1oZXXDSRrJjuV5xUdwqteRPbxZiaJchSBg85oFo1qaS37uypDciUnnZcrg+/zcVJ&#10;5dzPdW8cVnM87tiOOOQPvGegxy3UflWVJbRn5o7xQR/yyKH+dKmp3ukotzaTbJG3Qo69VUqN+PQk&#10;HH4mpqT5IOQqdP2k1FHb2mm2VhazRauxkuyCUtbRlZkbtvc/KAD2GTXNXDmGVo2yTnHPap9CuHuJ&#10;4opm2xEl5W6YRRlv5UTSf2gsd2SGMwDbu5zzmvnMVOVSSk9z6TBwjRi4o09O0xrjw3cz2rt9oikV&#10;2VBltg4JH4nrV6KeaEGN2iu4WHMdzgEjHqeD+I7V5hJ4ruNO8XR6hp0uFtf3SY6OufmBHcHmvYdA&#10;h0fxfpq6hZ3kdjNnZ9lc7hI+MnC5Ht7cdK9PBzhTp8kzx8wozqVeeOtzFe0067YKpewlycRToHjz&#10;1+XPA9+nasPWNMNtNFABGSeB5bk9+6nkdf0rqNT0d9EfytVjaJnBMbbSUf1OT0I4GPf6Vh3MErXl&#10;tF5+5V3FASWxjIGBz/dHA9K9KKT1Wx5kW4uz0OYuYig+fGCwOMU503OpVR9/HHrkGr1/G3lqJGjY&#10;qQMAYI/U1e8sQ/Z1UAhpckY6cH1atmveaHzrki/UxLWzk+0KyIWO7GfTk8Vovp1w2XaIiPcQGLAC&#10;rdqwjwzjA6g7c87m6VSZVTUpFYxsGQN854ySM4HY0WSjoTzylNrsNj0+BGLvJ5m3H+pxgHt8578d&#10;BWpFqFjoWlyXz2sdxKp/cpJkoH7sQfvEepqs0StIC77yv3cAqi/QY5rA8eXH2XyNPjblEG4e/U1x&#10;4yq6dPlho2dmCpe2qXnqkR33xO165ml8yfIkGCPb0rkru9lvJDLOxZie9QHnmmlvlUV4ySR7z0Oy&#10;8EaqQ0mnynKj50z2H8Q/Pn86vGeSHxLe2Lt+6ePKjP0/xNcZpU5tNVtps4G8K30PH9a6a/cnxVby&#10;d5IT+PBq4pXuZvRWGeB7eS5urmAkH9yQVbpwwrrI3FjIrWwWOTqF3ZH5dK53waiDxRcws7JujlwV&#10;POQCR/Ku+g0u7+aSzswsSgbnkOe3U7jjNe3h2lS1PCxX8ZleN7e6ZZdQs3klZR++2Zb9T0qSXTQP&#10;nia2CN0+zupY/wDAeCPqRU0WlSuQZZQO52sxz+Qq5FaG1ysWV99xzVuVtjnUehnQ6ZIPvgQqeeOS&#10;fxq/aaI0zoltDzJwrN/F+PpWlFd3EbE5RmP8RjG76565960X8QXrxyhVih8xAH8tcbiBjJ56+4xW&#10;bb6F27nO6zp66DrGkLcZklDPI4BB+XcmBj8DXTS6y/KW8IRT03AD9K4i/lbUbqCUHH3hu5yOnrXV&#10;yrg8MG9CD1rNO71LlG0V0GSSTOv7+VpVz1OTt/8ArU1N0LAxu6Ed1OKcu76UoiEShRgKo6GrIJhd&#10;SMmJUinH+2uGx9RT1eykXBWW2b1++o/r/Oqy9NzYVR3Y08SB/lij8z3PAFS0UW2tHmTdbeVMi9Xh&#10;IYj6jqK8u+J7sdXhRsgqqDB7fLXX6l4p0TRLld9+0l4P+WdnyV9siuH8cXR1fVbe8bzD9oKtl/vY&#10;wMZ98V42YTT5Vfr+h7mU03Fzk1bT9UV7/R7ifQ5L1IGIUmTcEJyo681yF6cRAj+6MV6JNr9tLDDC&#10;dOjkSCMIhk7Ad65bRtTsLPXLw3ulQ3i+axSOZQVAyeK5FOyPR5LvUj8E6PBq3iXTrK8DG3muY0l2&#10;naSpbBAPb619V6H4c0rw7aC20axitY+5UZZvdmPJ/E18+aVfaXL420G40jTl04vfwLLEkhZSfNXk&#10;A9Op4r6aQc10YZ8ycmjjxitJR8gA/GpccUAU7FdLZxKJ4R49s3vvi7qNuJZYojYwSP5TY3dhnPb/&#10;AArl/GNlFYaKCs7yOHUYd84Gfb3ruvHWjLqHxZKPuCy6fCWKsVzh3GDjr0HFZfxH0Gw0v4e3Ulna&#10;wxSI8XzJGFJ+cDsK8yrzfWE09NPyPVoqP1dp76/me4Wp3WsJHeNT+lWAKoaPKp8P2M0jgK1tGxYn&#10;1UVYMssi5jHlp/fkGP8Ax3/HFek2ed0RNJKkaFpGCqO5NcB8Tm+06doO2Nh/xPbVVLDBOdwzjt17&#10;1c1j4geHdHuTbR3Emran0W2s1818/UfKvvzXn+teItc8UavYLcmGztbS+guRp1qvnyAq/WWXovGT&#10;gZ+nesakopWuawhJtMn8eAmwtYVOWckhc+g9PxryPVImRijg5FeveJLS6kZLmEB1RSGUDkD1ridQ&#10;0Sa93vtXagLPIT8kY9WboOf5V4WHlJy01PenGMYXbsefR25mmWJeXdgqrjqScAV6y2kavpcitby/&#10;2lbqPkhuNqyx/wC64H6GvNJr6DS75JbBQ88Dh1nfkbgcghen55r0/wAOfEjTNRs2k1oC0nT/AFhj&#10;HyH0IXlvw5/w9GrGtZSgjz4zpczUizZ65ZCQRalNLZ3J6W92ChPP8JPyt+BrZkk05Cou9QLuelja&#10;IXmPsVXJH8qvabPoPimzcW/2bUIVxvgljzj3KsP1roNPsrPTYhFY2lvZoeqRqqAflWCxFtJR1L9n&#10;dXjLQ5e20/Vr2TFjYx6Dat/FJiW6kHrt+6v4kmti08KxadK00dtvuWXm7un3yt+J6fQYFav2hYtz&#10;w3URIPCuQwJ9ucj8K0LfUftCcqWYcFFGT/8AXrSmnWjzX+RlNqi7Wt5njGveJPEVjrEltdW1zbQr&#10;93MJ5H97IFTr4p1oaFKQbgxOpG8xHBGORkjnvXta2yS43xcnnY65I/CvNvjVq39n+Fm0+1JV7p8S&#10;FR0A5xmsalFJK2510cQpPVaHzjqsjPeSSN952OaoE+tWryTccAdD1rPnkw22vUjorHDPWVywsnel&#10;Y/d/vVAr/jUmcj3rVMxaJoWx15H86lk1N1Gy1CjtkngVVB/nWt4a8B674o3z6ZY/6KjlWvLiQRQq&#10;f949foM1jWUGlKfQ2oSlFtR6nPXplM3+kSeYxGc5qCOJ55FjiRndjhVUZJ/CvTF8C+DdFbzPFfi0&#10;X1wvWz0hN+T6GQ8fyq1H4403QozF4G8N22mNjH225/fTn3yelYe2il7upu6M27vT1Mzw38Htc1CF&#10;b7XJLfQbHhjLfthyPUJ/jirGq6B4LsdQMNtqb6vhRvnlZ4wD6DAwRgDvWJqmtaprdwZtVvp7pz/z&#10;0Y4H0HSsO9laN0CcHkmpUpyepXs4RT1OxOi+CWUD7QiMeu2aQY/76qKTwl4anH+i62yHtumjb9MA&#10;1xi3DsvD/ryKWILPnc7ZHq1axptvdmEpOGu6Oll8AkDNlrFtKP8AbBX+Waqy+DtUhyTdWO0dzc4/&#10;nWP9nX1P50v2dfWtlRn3I9vF9DSi0dbSeKS71GyZlkXbDFJvdznoMDj6mnyf61/XcefWs+0iVL+2&#10;z/z2X+dXGfLfjWdZOMUm+5pRkpNtIT+Gm9qXd60jybImfkhRnA5rnNzAv333sp98VBmrZtHucywF&#10;ZMnJUH5h+FRG0nVsGCQH/dNdsU0jjck2MjBq3L1TPpVcxNExDgg+hq6Y1kkVXfauOW9KokrjHTA5&#10;pz4VeMD9KlNof+Wcscg9mwf1o8h4+XRge2RQ00K66Eabg2+QKy4+6w4NQEjnZ8oz0J/rVkxMWywP&#10;40mPapGQ7iv3uPx61esba8nKCCGZ1kfaoRSS5yPlHqeR+dP0/TZtTuvs1u8SyHp5sgUH8+p9q6a3&#10;1KDw3pk1jp0s39rSZWU+aGhB5GVGAVYAkc+p9apLqyJSa0W5m6xcRaRCNLiijN9uDXk3XyyOkS9u&#10;O57njtWWmoSynIZD6Dy/8KqPDJ5hM3DscnPc0CJomyvB9RUtJ7mkbxWjNdLtlwZIUdh02naavw3U&#10;E7LHOyoM8+fCGH5jmueWSQdRuqyjboSztgdhnk1PKug+ZvRmvcnSIboRTRNz0ktZCQfwYGrlv4eg&#10;1KWOHTL2U3EozFBc2zLv9MMhbP5Cud1LT7vSxA19H5LuC0cTuPMUepTqueCMgZHIyK6628c3MHhe&#10;00bR7ePTIo4gtxPEAZ7p/wCItJjIX0UdB1Jq1HTcxk3vE1NL8CWdqznxHqcDXkedulWkyiaQ/wB0&#10;u2AvP+c1Q1zUtUghOnx6W+gaYePs8aEed/vydXP44rDiZJfvqDn261p2eoXdiu2zupYkPWMnch+q&#10;nINaxhHqzJud9kzL8rC4CgAdOKPs/tW8L20n4vtNjLHgy2j+Qx/DBT/x2pE0rRrz/j11h7Vz0jvb&#10;Ygf99pnP/fIp+zfRh7ZL4k1+P5HOrH5bboy0bDoynBqwLl3/AOPuGG7HrKmG/wC+1w361uv4Q1Mo&#10;0lnCmoRr1eykE2Pqq/MPxFZf2VgxUgqynBUjBH4Ue8txJwlqncg8nTpjwtxZH2ImX+hH61Iuls/N&#10;rcQXA7BX2t/3y2DT/sjHt+lTw2TyMEQMzMcAAZyaWg7NbMrNpd1DzLbSqPUocfnWxovhi+1eXFvH&#10;tjX78jfKqfU/5NdNY6BbeHrNbrxHcyx7hlLGOQ7n+voKzNY8VXN/D9ktEWzsl4WCHgY9z3rSNPS8&#10;tEc8qs5Plp6+fT/glt7jRvC+U07GoakODcMPljPsOlczf3t1qMxlvJS756DoKrsrd6Ng9KtzsuWK&#10;shwoKL5pO8u7/TsR7CO340qp9KkCYbgmn/UZrM3I4y8RzExU+xxUnmBv9ZEG9Sp2H9OP0owOx/Og&#10;x+h+lVzMhxT1AJE/3Zyh/uyp/wCzD/Cg2kpyVj8wDvGQ/wDKjym7DP0NL5TK2cMCO9F0TZ9GQGPs&#10;ePYipbcTRSZt5XjP+yxFXbZLq5dYU3TMxwEK7s/nXcab4Rg0uBbvXJbeG4K74bFriOJpD2GWIA/G&#10;nG7dkRUqKCszB0nQL7VsPdsI4V5MrgZA7n/Jq5eeIrLQYHtPDaK0vSS7YZ/L1/lVbxNq+tGMw3en&#10;SaZZdFjj+aNvrIOG/OuPkcyNk8itbxhtuZRpSqa1Nuy2+ZLc3c13M0txI8kjnLMxySah3UUfnWbd&#10;9zrskrIWkxRSNUiDPrz9RTMg9Rj6UGkaqCwrbf4T+dR4PYflQ/3OKYzUCDzPemml8w+ufrSZB9j7&#10;UAWbqwuLKYx3UTRSA8qw6/SoM7flz+laln4muZlW1vrVdUiPHkuCXH0Ycg1qyaBaXUSzWM5s2brb&#10;ai6Iw+jZ5/ECtHRqbxV1/W5h7dR0q2TOXH407HB3Nx9K2L/S00jH9owagxJwGjtysRPtIcg/hVUa&#10;h5WDaW8Nuez48yT8z0/Ch0+X42l+LLVXmV6cbrvshtvpt7crvit5CmP9Y42L/wB9HAqYWFtF/wAf&#10;d/Cp/uQKZW/TC/rVSaea5bdczSTN6u2abnA46UXprZX9RctR7u3p/my/9psYf+PezeY9nupOP++V&#10;x+pNEmqXkkZjE3lRH/llAojX8l6/jWf3p2c0/aPpoHso7vX1LVlfXNhcLNaTNC6nIZDgj8a6638W&#10;2esRrb+JrVZmxgXKrhx+IriQe1Xo7GYqHlC26f8APSdtg/xP4CtIzk1y2ujKtTpbt8r73szoNR8J&#10;mSFrvQZPt9uOSicyJ+A6/h+VcwyFCQ/ykdQeMVr6de2Gk3AnS5vrqZenkSfZ4/z5Y1vR+LdP1GQj&#10;ULGO3lPC3UCB3T6lwc/U1MqMb+67eX/BJjXqRV2uZd7WORg0+5uhmGFmX++flX8zxUp0+ygbGoag&#10;Cw/5ZWiGRj+JwBW7qGgX9zCbq3vpdXtzzuQcr9UFc28RTjbge3FZS5YOzTv5mkHOsrqSt5f8EmN7&#10;ZW64sNMXI4827bzWPvt4UVWubq4usC5maQDoh4UfRRxTGSjFHtJPQ0VGCfM1d+epGOntipEWj/d+&#10;Wh/vc1Bpqaela/e6Q+LaTMR+9C43KR9K0m/sTXv9XJ/ZF63YgGFj+Xy1zWDSCqbU1aav+a+Zi6KT&#10;5oOz/rdFjVtB1DTpM3aFoyfllXlG+h6VkSQY4xiuk0zxBead+6Vlmtm+/byqGQj6Gr0lv4f18ZtZ&#10;f7LvD/yxlOYm+jY4/Gs3SkleGq/H7upoqvLpUVvNbf8AAOJKVERW/qehXelybbmFlB+6+Mq30PQ1&#10;ltDisVJM6FZq6M97f0FMKVfMJJCgZJ6D1q7HoN86b5Yfs8f9+4YRj9eT+FNJy0SFKUY6t2MPHqKu&#10;abf3ukXIuNNuXt377Tw3sR0I+taH2DTLb/j4vHuXH8FpHx/322P5Gk+2xw4NhYwW5HSST99J+bcD&#10;8BV8jW7sQ6ikrJX/AC/E1IW0rxBGZNa0qbS5j11KxiIiY+rpjb+IxVbUvA99ZW5vLFo9UsRz9ptP&#10;m2j/AGl6r/Ksu4muLxw93PJMw6F2zj6DoKn0/Ub3SZxPp11JbyDuhxn6joaThFiSqQXu/d/wTP8A&#10;s5AyBx60nk/zrsBq+j68NuvWv2K8PW/s1ADn1ePofqOaqah4Tu7e3a7s9t/ZD/l5tfnVf94dV/Hj&#10;3qHFr0LjVTdno/66nM4pmParu0EhQQzE8AdT9BWjD4U1eaLzprcWUA4M14whUf8AfXP6VK12NJNR&#10;3Oalj68VAyGupa38O2Gftl/Pqcw/5ZafFtTP/XR8foDVaTWhER/ZOlWmnj/no5+0zH8W4H4AU7C5&#10;uyMVNIvZ4vMS1k8r/now2L/30cCqU1iwyPMQ4+8U+bH49K1bu5uLybzb6d7mTs0zk4+meBS3Ja30&#10;qOPdGzTMzhAcsvQc+mRUNmkU+pn2sP2ZhIrkkHDZ9Dx/Ws2aMSXW1pFQN1Zuwq5dswsZCc5A4B78&#10;is4/aLnDBGbjGVU8/lQti7al22tdLNwsazNO5OP3n7uP6nGTUc93c20jRQCO1Uf8+4xkf73U/iar&#10;jT7jH3JM/wC4aUW1xtx5MpGOfkY0rjt3ID2J5PUk0lTy2ssUYLwyJjqWUjNQ4+v1qkIXpipWfO32&#10;GKiAxUo5GTjjrk0AaenvvtR7cVZqhprZR6v1x1FaR2U3eI7mjG5WVujKVP4g03q1OT76/UVBbMOE&#10;GFSJlZT6MCKcZd3CAn6DNWbe5uI4yBIW2nADHOKlOrXa8AAGuz3uxx+53KiW91IRstpW9yMVdjtd&#10;SiXKpHCPVnWoH1G6Y8sR9BUTzzscs2frStMT5C/uv1X95qkK+wLN/IVGNRvIXGb7eueRswKzxNzl&#10;2J9hSG62thFVffGT+dF3sPlW50kWhap4jEqaNYXGoSxx+Y4iTkKTjIHf6VzF3YXVhctBfW01tMhw&#10;0UyFGX8DzWppF/cRSebDNJHMjblkRirD6EV3tn8Sb2e2Wy8WadZ+JbIDG28QCVfo+Ovv196y9o4u&#10;zRsqakrpnlEbNFIGRirDoQcYrSg1iVAFnUSj1I5r0OXwl8PfFR3eHtbm8M3rf8uWqDfBn0EmePxJ&#10;rA1z4R+L9DjM7ab/AGhadRdac3now9fl5H4iqtCpp/w4ctSm9DG8zfhl4DcgUoP/ANaq0SPBCElR&#10;kePhlYYIqUH3q46Kxi9XdkmaZnkUwnFRs/pTJNBCMjHaut8E6zcaH4mtLqKR1HmKJNnJdCfmU+vG&#10;f0rjLScFcmtvS5vJuo5vkLIwIEn3T35p7qxLR7Trlh4sn1ieS1y0G/8AcncpUr2OCeK2fCdv4jFw&#10;n9sFI7desa5JY/nitnwTqX9oeGbL7X5YuVgUlFUKRHyEJ5ychc5PX9aXX9a062jdreQz3UA3JHGw&#10;+U+pyQD16ZzXB9XpwV2zp+sVJ+6kdElvHL8y/Ke59Ky9T8JabqMv2iWFUucYFxAfLl/EjqPY5Fcj&#10;/wALRdYUSOCGOWNgJYUGd+cYwfz+nFehrf2502G8vWS23ICwlcAISORmhuL6haSOJvNB1W0LGAxa&#10;kgzhJP3Ere25RtP5CsYWviCWcbPDs0TYwTc3KrGg9cjO78BXeQ+K9Pu7s22jJNqkynDG3X91H6bn&#10;PAH5n0BrYI4ycZ9B2rP2zjsyvZxlujzQ+DvEF6o+3X/2Zcfc05dm0+u9sn8gKS1+HGlWhB+yROw5&#10;zKpkOfUbsgfgK6a6/wCEosrySayvLPUYGYkWtxB5RQeiup/nQvjO3tVH/CR6Te6T2aVo/Nh/77TN&#10;S+aovj+WxS5ab+H9SC001LS4tpBuPlSLjPbt/WtfXNLgv7Fo7iJZY3XlWGQalgutP1a3Mmk3kF0A&#10;M4hcEj6jtWlMolsWx3XvUxotUpoHUvOLPDNb8AXEdvenTp3MJt5R5DZJJKnABz6189HqR6GvtySI&#10;AFuwHJ9K+MNUsntdVuovLkCxysBuXB254NLLptuUX5G2LXMk0R2savMrSfdVQT7+gr0L4YTPBr5m&#10;OQrKSGzjPIH9TWJoPh83mhm4lGNz/IcdgMV0Xh4RWUzzSZ+XhR9P/wBVdtaqrOKMKNN3UmfRvgu5&#10;M8mojqCYpSfVipX+Ua11IFcD8OLm4vtEvL20mj/1qxKjpkDaMnkHPO4j2xXZrelB++jaP/aHzL+Y&#10;/riuyi26aZ5tZJVGvMu4pM02KVJkDxsrqehU5FOrQyseTfG5y934OtB1m1YMP+Ahf8a5zX1kjtSe&#10;netX40+Zc+NPBtnA+x1e5nLAZK4VDn/x01z+rQ33kFo72O9jA+ZDFtZfxBwfyrz679/c9LDq0CXS&#10;L+8s50ngEkojVd4V9vHOBnB9elaWp+If7TsGjvFXyy6tJFIRkqpyeQBgZK5PpnnmuV0zxVa6dazR&#10;3GRMX5idCGXAxn6Ve0DxjaQ61daveRpNDbWbKkEowHJ7A44J9fSs/e2NHFN3MPUdC1jxDK82nWNz&#10;LbxviZ0QF155AQkbiB2z7ZFei+D7Dw3ptgLPTZJIbtsGdb+PyriRvcHgj0CkgfnVHQ/HtnD4YnvJ&#10;7UWqJdMFWE5BVjnA7kjdjPfrW3Y+KdM8Q6e0wtxfwRsBJHNDnyz754z9K6aVadLXQ58RRjV0lf5G&#10;lcQfZ2G9SD/dYda+d9SlNzqd/cZyZpnYfnXusk2jxQEabJeaeQCFjjm8yIH/AK5vkD8MV43rnh+X&#10;TJLS1sZvt8t5OsECCPy2ZiQBnJIHLKOvetauI9tZWMsPhVR5rHOjljk9+9Ryrlenepbyz1LSLtrf&#10;WNNubOQdVljK/lnqPpmkI3x5X5lzyR2rLqdS1RUVfmIx1rU0xClwjDqDxVHHzA1q2CZkQn+9WsFc&#10;xqaIteI7fydVu17GTzB9GG4fzrpPhs7Nb39vn+7JjPodp/mKzfFFttmtpeD51nGxI9VJX/2WrPw4&#10;O3Wni7SROD+GD/StMO7TRjiNaL9DvzFkf1FXFvZxGI7nZeQ/88rld+Poeo/A0sdqZDiNCTV6HSWc&#10;ZYhfUk4Ar2JJdT525kvpGj6jkRvLpsx/hb95GT9eorOufAl8XP2VUu1H8UEmf0rqQlnb9F+0SD/v&#10;kGniyvrgCSScWMQOd5bZt+mOahq3UFNnmd1o09vOYpI2Vx1Rhgj8KLfw7e3i5jgKxjq78KPxNepz&#10;6jpKyQvcW76rPFhRPKoXI+n8X41h61YNr8rNDftMmcrZsPK2ewA4NaQl3Vgm5fZZwraXpdq22WaS&#10;+lHHlwHag+rn+lc1rm19Qt0iiSFOPkQkjk+/XpXdT2BtZDHLG0bD+FsiuJ1tNuvQxj1XA/z9ayxj&#10;tR07nVgFes7voTXs7Wfhm5eM4mum8hcf3T979M03Wr46X4biijOJpEEa+w7n8qh1IedfWNoOVADE&#10;fXr/AFrH8VXrXep+WG+SAbRg9+9ePZPc97U58881Zs724tGDW0zxsO6tiosYpFG5c+9VcLdz0PSv&#10;Fl5ruhppWoSCZ7U7oHflgDkFc4zj2q1aXclpdpI+1yowFYkgc9P51w+huRfqvJDggjOK6/zZN45y&#10;SOUlH3vo3+Nenhm3S06M8bFxjGo09mi5qV59rVdwRQWBwDx1+gqeWcGdGd0wjDA3H068t79qzwf3&#10;0YKFNzrkHIH4H+tXrmaBJ2OASRjaHzn1yeTXYp3d2cMqSSUYkVu0z48pCgKACQjP5L+PeorhbaCQ&#10;P5reaAdwBLFvy4FMmu2kyp5HoBtX/E/jVR5XYYVWPsvAquZvRDjTSd3/AF95p6cVn1KICLYo+Zi5&#10;HIHJ/QVwHiG+Oo65cTerkD6V2iO2m6DqV9ONrmLyYhjux5/QfrXnT8MWPWvIxsm6vL2X/BPawMEq&#10;XMupXnfZgDq38qUDNV5X33B/2eBVgVxHeiTb/d69q6ieTztV06f1gJP4j/69cwOPzrXS62LAxP8A&#10;qoQPpWkJGVRF3w1qK2XjJbh32RfaNkjAZwh+Vv0Jr22z0y3ikAvJCUjYkRJkbuO9fN1hcN5jPn5i&#10;cmvefBuvf2zoCbgjXdqojl3clh/C39D9K78NV3geVjKN7T7HV211p9vtaTT/ADZAcklxhvqMY/Gq&#10;V/Ob66MxhihJAG2NcA+9RyPNLgswHoAMUzY56scfhXVazOHQbj3FN2AHtUu1gMkZHXk00n+9gfWg&#10;Zi39nPHdxratGMq0gVgfly3PT6iujCFbaLzmVW8tQct3wKwb642XyOgLSLbup3cfxpg10rqLmNZY&#10;iJIyAQYzuH5isFJKbRtKLdNSsVwyFchiB3JX+QqKe5htYzJIyog6yTMAorG8W6nqGkW9hDpUUTT3&#10;05iDSD7n3QPbOW710OkfCBbmRbrxnfvqM4OfJikIiH8s/gBUyrWdkrsuFBuCm3ZP7zl5/FUdzdi2&#10;0Kzn1m8JwBEh2D/P5VsWHw88WeIlD+Ib1NMtW620PLY9MD+pP0r1bTNH0/SbcQ6ZZQ2yDtEgXP19&#10;avlDiuaUpS3Z0xjGK91f5nkvjL4d6L4f+F+sf2PbbLlESV7qU7pHCyKxBb0wOgwM4OK8r8Qf8wUR&#10;kkyRh1HsAoFfRfj6Ey/DvxCo6/2dMR+CE/0rw2DSJ9ctbHU5JIolitI441CngBck5zjua87FJKUT&#10;1sE2oSu+xjGI7e+MfnXLygprU6++4fkK7C/j060Qj+01knHWGOPd+ZHSuYuIvO1Np4VZYsbdzjBO&#10;O+KwTtfmOtJ6WL2jSfZ/E2iS7uF1CA8f9dFP9K+vAea+PUUwTW1xuU+TPHJwfRhX2BGfm5rrwzXK&#10;zz8Ynzq/Y4/x98S7DwTbrGiC8v2OBFuwsfu2P5fyrx27/aB8TJcyuot1Rv8AVoIxhf0yfzrG+J9x&#10;cNrd41wgDmZ9/sd3P68V5tesTtPPIBHtUwquo7rY0dGMI67nr+hfGCTWPF0N14ktold0W386FdoQ&#10;AkgkfVjmu7+KbAfDTUZCRt3QkHPH+sWvl6F2Vg4OGHSvp5dOHiT4K6dZ3rMgubGEFh1G3GD/AOOg&#10;1nXVmplUduRE8Pxn0TSPDOjWGnRSa1q66fbq8NsMrG/lLkF8HkHqADjvisHUdQ8WeMT/AMVFetpt&#10;jJ00+zbaWHox6/z/AArM00XHg2zMek6VBf254fyfkuE9eTnePbirNp400O6mML3UmmXDnDCaEjB9&#10;zjAqvbc691k+x5H7yNSy0CzsbURwRlI/4o4vk3/7xHzP+JxV9rvTtMiWOSSKDH3Y4x1+ijk0Q6fB&#10;fxqyawbhDyvlzKufxTGau2thYaYpdIYIB/FJgL+ZpcseruNyd9EOs9Xhvvll064SI9JmUKPrg8/p&#10;XIePNds5NPOmWUUcMMbFiVx87f3ugpfiB4mm0uxS109yhkQSu7IV3rngDjpxXjmo+I7m+k/fDk+9&#10;Y06MeZuGiNpVJKK59WQ6iwNwSDuqvDKY3BFNznk/jTd21q9RbHA9Wd78Ntck03xxpZ3ERzTiCQZw&#10;CrkLz+JB/CvoHX9Dl1OLbbX9xZSLnmIKVb/eVhz/ADr5Q0u6a3vIpkJDRsHB9CDn+lfXet6/o+iW&#10;qXeq30NtHIodQ7ZZgRnhRya8rMIJuMjqwkmrxPF/EvhjxD4eka+kvpbmADBmQYUD/aX+H61Bofie&#10;4hYS3N75Tgqscin72e47fjW34p+NQkhktfDlgFDfL9quwCSPZOn5k/SvHr3VQqym4lRRIdxRECjO&#10;ewHT8KzoSnszsqRurtHq8/xYazmktdNu3dOjGWQs0h75PWuU8UeMJtetbe4aRkRcqbfd1b+99Ocf&#10;jXm4mYSFoGBXP4ile6LqNxwemM12QoRUlN6tHNKq+VxSsiS4mB3Pnk9cVn5JkJPerRhc2rXEm4KD&#10;heOtRTHLK3cjn610GADt2p+fypnakJ4qkQyQNjnuK6K+uJ/s9vYNPKba1jVUh3nYpIyxC9Mkkmue&#10;s4/Pv4Y/7zqD+dbNw3mXDv8A3iTUVv4a9fyNKF/aadF+ZEB6DFL9KP8A0Gl5rkOtiE1i3s2btgD9&#10;3gVsuwRCzdAM1zUj+ZKWPUnNa01eVzKo7RsTB88g4NKL3Zjj5vWq6ttbmlcFvrW5hfoaS3SEcnbj&#10;1qRLuE/xj8ayVXLAE/X2qXbEOrSH6DFaKbMuRGtDNH9qiw6/LuP5KcVKXA6msVSoYGNdpzwWarEl&#10;veyR5/1id/LOf061E4udjSEo01YuyX0UQ5bcfQVRn1Ce4RhGNkfRtvUj3NV+Rx0Oeh4qdSkR4LHH&#10;ocZNSoJDlNsihZYJldix2joOMmpJb64lG3fsT+6vT/69TrqDDBaOKT2ZAf5inNdwSEeZaRjJ7Lj+&#10;VaXexno90Z5O09c5HJxV98TEeVh8LRLZRzMGhKx9OF+Zf5k1Yt7VLfIaVAwOGycY/Cpci0rlIRAS&#10;DzgUx+RqYMqEj5jz6kVqiIScQtHJ7I4P6VXk024Ds/knaTkbRnFEZdxSSKysr/xMD7jNO2M33drf&#10;SkMRVtrghvQjFLjFUQMl3KMNDg9ucYpm7cSZVZ2OBuJyfzzVsHseR71IFjfhlIPtQFyqssixgBlk&#10;X+5Ku6hZIS/722Ye8L9PwOa2tM8OXGs3Bh063kmZRl2ztSMerMeFH1rXRvDvhZiqLDr+qKeOD9kg&#10;P16yn6YX3NTpsFzHsPC1xfW/2wN9isO91e/u1J9FAyXP+6KlluU0LI0GylM3bU7qP5/rGnIT2PLe&#10;4qvqmo3+s3RuNRnaeTGFzgKg9FUcAewqkiSRcxsy/Q1aiupLbe5SkR55WkuHaSRjlmY5JPrmrMPH&#10;Wpy7N/rEWT3IwfzFASIjguh9xuH5j/69Pl7A5d0WLd8CrgNUkjY/cxIP9g5/Tr+lTQy4bHf0Par2&#10;3I32LyNU6D5aqI1WR9aBEwA4ZeMdCOorXi1S8kVY7uRbyMdEukEuPoTyPwIqpY2M95MsVvE0jscB&#10;VGTXWW+jaZ4fVZNbYXF3jMdjCdzE+5HSnFzk7RMKjprdXf4kOj+HLbXEeRrG4sIkGXuYpwYh/wAB&#10;fn8mq61/pXhu3ZfCtt/ad/ja19OQPL/3U/r/ADrC1vxPfaiv2Yp9jtV+7aoMAD39a5/HOf61paKf&#10;mQoTkve27bly/ury8unn1F5GnfkmQc1TI9vzqdLiZVx5hde6uNw/I07zIJP9ZC0ZP8UR4/75P/1q&#10;Vr9TZNxVrfcVsYp3+98wqfyY5P8AUXCSH+64MZ/Xj9abNbyw4MsbRg9CRwfoelHK0CnFuxFgemKN&#10;menNKE3dKd5eOvNSMZj160uOlSLn5cdKnt7Z7l1WNCzMcAAdTSbsBXSLd0HNbOj+H7nU2BUCOEfe&#10;lfgKO/1rasNC0rSPLuPE9wIix+SBcsf+BY5xVTWb/V9WY2+mPYSWX8EFhMAce6thj+VbQoyavJHJ&#10;LEXdqbXq9ixN4h03wzC1t4cRJ7zGJL6QZ2/7o/z+Ncfd39xf3DT3crTSvyzyHJNRXEE9vJtu4pIH&#10;/uSIV/nURqm3taxrThFK97t9Sza31zp7lrK6mtyevltgN9R0NWP7Tgm/5COm29wT1lgH2eT/AMd+&#10;U/iprO+7SZB9j9KOZg6cW7mk1ro1z/x76jPYt2jvId6/99p/8TTT4c1JlL2kK30Y/js5BL/46PmH&#10;5VRELv8A6sq+eynBP4daiaMwyc7o5B65UiqtG2qJ99fDK/qJIpilMcwaOQHlHUqR+B5ppyK0V1vU&#10;VjEU119qhH/LK6QTL+G4HH4Uq3mkXP8Ax+adJbN3kspuB/wBgR+WKPZp/C/vH7WS+KP3amW1NftW&#10;u2lWVx/yDdYgkb/njdIYH/PlT+Yqpe6LqenpvvLGdI+vmqu9P++lyKl05pXaGq1OTsnr935lBqa9&#10;AYN90hqRl21nc1sBpp+tKaEjLkAA0dAJX1K4cERstuhP+rt1EY/TrUGfTr61AD608cVvKpOTvJ3M&#10;404LZG/pXijUNNHlpJ50DcNDKNykfQ1pGHRtbBa1caZdn/llIf3TH2OOK5ONWkYKilj6AZrQjtVT&#10;BuryO3/2VG9vyH+NaKTmrSV1/XU5504QlzRlyvy6/Inv9HvdMb/S4HjU/dkxlG+jdDVREZ3CKC0j&#10;HhVGSfwrf0/xHb6XCYbWK4ukf7wvZ8xH/tmB/M1em1Sw1m3EVncNoEp+8sESiGU+5Vdw/M1H1e79&#10;138uv/BH9YnFe9H59Pu3RgLo84TfdyRWaY6ztg/98jJ/Snf8Sq3H/LzfOO+fJj/qx/Sn3/h++09R&#10;LcRtJGx+W4X5kb6NWaykfe4rPminZL7zRRc1dy08v89y8dTkT/jzihsx0/cJ834scmqzM0jF3Yu5&#10;/iY5J/E1GB6CnYHc/lTc5PRsqNKEXdLUeCT+VPjqMMB0GKXOetTcvU0LHUrjT7gS2dw0Tg9VP+c1&#10;0I17StbG3XrTyZz/AMvlsArE+rLjDfzrjwaevyVXPdWlqjCVCMndaPuv61Oi1DwlOlubzTHW/tOv&#10;mwAkr/vL1WsGSBk6irenaveaZcLNY3DROD1B610P9uaTr4263bi0uT/y+W6gbj6snQ/Uc1Lo31pv&#10;5P8ARh7adP8AiK67r9Ucfto210WpeFbm2hN1alby07TwfMo+o6r+NYUkLR9RWN7Oz0Z0xlGcbwd0&#10;RY/xpuO9S4pMUxjMUzGOKkxQyU7gW7TWr6xQxRSCSBvvQyqHQ/gae+rWbjcdFtvMPfznC/8AfI4q&#10;jt3LxTcelX7R7tJvu0m/vMvZRvpdejaLT6vdfN9lWCyU9Rawqh/PrVCQM7b5WaRj/E5yf1qXFBjJ&#10;96zc5PqXGnCLvbUqEUhjNa9not/qILWVpLLGv3pMYRfqx4H4mrK6Rp9q2NR1JZHHWGwTzW+hc4Uf&#10;gTSUJMJVYRdm9fvOf8s1NbafcXbYtYJJiP7ikgfjWu13YW5xY6WmR/HdSea31xgLUVzq2oXMex7l&#10;lj6bIwEUfgKrlit39xPPUfwx+/8A4Ag8OfZ1DapfWtivdWfe/wCCr/jVvTdU0zw9dC50o6lc3AGD&#10;I1x9njP/AAFRuI9iaxsemAfWmN0b6Uc8Y/CvvB0pTVqkr+S0X+Z2TeNhqttJbSBfD9xKeb/TYEBb&#10;2k43Ee4INcrquj3NrIJtQla9DjKXTOZFkHqCf5VUI596kF/d2FnLAsiG2mBD28/Kt7gdj7is21Ja&#10;lxhyP3f6+ZiPM02qxQQgHJwQTgdP6VZuUt41GbpZJASCkanA/GqdlZ6feOyPfyWtyWO0SRfu3H16&#10;g/WrFxpz6d/rYgV7OBlT+NZyUkr20N4yi5ct9Ri3L9IIiB3JOar3FvepH5/mF4wfmQjpTbq9nijz&#10;ChUjvnpWemo3ok3mZy316+1ZXbNUktjTt1S9IjjJYP8AK8IIBYngYz7kc1a8TRQ6DqQsdLd8wqFm&#10;UncA+BuwccjOR+Ge9RaLEjapa6gEMfkyqzqPukjkY+uOlUdckhvNYuLmCaZXmkZ5FmA+VicnBHUZ&#10;9hRux7ED6xqA/wCWjD6Uw6zqB+9O2PQ1AUkHOQ30P+NBPHK8/SnZAWkvrqeMmWXJ7ZHGKrbkk6rs&#10;f17H/CmhD/DTwMc4zTsIgk+RsGMq3vTCd/B61cA+XDIHX+43b6HtV+28PT30Xm2wMI7C6xGrf7rn&#10;AP6UxOSjuVbVkVSvm7T6EVaWUfxce/am3Olpo83l6nMDP1+zQcn8XxtH4ZphvPPyi28Ua4wgUZYf&#10;j3/GplBS3HGo4/DsWlYNzRv24+tZr3TQSbXR4z6EYp4uwRjr71hKi1sdMaye4xTsnnXPSQ/zpxIq&#10;lPI32mUxk4Y5yKYZ5D/FXSnoc7WpddgvWq0s2/p92q7Ss3U5+tCN60NsEkSeZUbfM2TSE04DjJqU&#10;rFXuXdNfE+3+8MVrY/OsC3k8udW9DW+OcY71z1Vrc3pPSwu2r2l61qmiyb9J1C5s27+RMyZ+uDzV&#10;PD9qQVg0dCbWxta54p1XxHp5t9bkhvHRcxTvboJkI9HADEHoQSRXIwy5QeorVU4cH3rGA8uaWP8A&#10;uuRW9HqjHENySbLJPp/OozScjjtQa6DlHxSeU+T908VqxOQynOOaxJ8CLHc1Nb3ewYcfjQB6V4e8&#10;UzaZHIGlBikwztj5mbHTPXGB09ar6v4y+0cQEg5wqjr71wEt87KEXO1TkVXXVLiGUuuDnrkVg6Ku&#10;5W1NlUduU9G8IXEV/ryLca3b6TMTgT3EZcZPp2/MivfNJ+HmiMkd5fXlzr0pAImuptyH6KvGPY5r&#10;5LttZiY7Zl2E+oyK6rQfFmqaFIJtB1Sa2HUorZRvqp4NctSF3eWhvG7Xuu59awWsVrCsNtDHBEv3&#10;UjUKo/AU4ivGPD3x5nj2w+JdPEo73FscH8VPB/A16foni/QfEaD+ydSilkxkwsdrj8DWTou2mqFz&#10;WeuhoEU0irTrURFcso2NlI4jxdYeFNLtV1HWbKGORn/dtAvlyyN16rgn8ay/+FxWFjpy2tpEZo1T&#10;Aa4clh9TXI/HjV5Brllp6t8kNtvx/tMxz+iivHWvJSpG48+9deHozlC6la5lVnTUlzRuzq/GvxB1&#10;PxJdGNbh0tU4WNThevpWPp+ptd3CRavbm9t8gHnbIo9m/of0rF64zVq1vDbEFRXp06cacVGJxVZO&#10;o7s9ansbS18IRTaRvlt+m7ZjYT/Cw7H+dcWrXU03k2ccrjP8CFic89q2/B3jP7Cdr/PHINskTjcr&#10;j3Fegxy22oQA6J9nEuzf9nZvLbHsQD/KuarTcZXS0N6WI93llucp4fsNQ02E3nk6pa3YPyXWmzjd&#10;EnZWjIxJyMkcdetdtpHxJ8RWg23dpb+I4E+9LZD7PdIPVoG6n/dqjAbi1U/aLSeEcklT5i/mvP6V&#10;Nu03UWVbiOOd1ORuwJEP6H/9Vaxcox0MaiU5XZ2uh/EPwn4im8uz1JbO+zh7e5zBKp/ukHhj7c11&#10;ccs8bDzCJlPcjaf8DXiur+GLTWVzeQfazjCvOpSZB7SLhj/wLdVfS18U+El/4pjWWu7ZP+YXqjbl&#10;Psr8Y/8AHa1jVX2jJ0XvE2vHFpbeJ/jXp1hK8oistJlkcxOUZWY4GCPqprJuPBGuWsudP1cXsSni&#10;O9TY+PaVBn8DU/hS91jX/ilqviC78OzwhbCO1ktoriN2jbKkEFioYEIT+Ir0uK8sp5hAsvkTHpBc&#10;RtFIforAbvqMiuGq5czaZ1wS5UmePXunIiqNft7vT34HmzoZ4c+0i5wPrVDUtCu4dGu302GK/tJY&#10;Tvnt5Fbbg56de1e7Gw35UqOeMYrktc+GehalMdkf2G7kUndaP5TEdztHB+pFZxceqNLyWzPBXlnT&#10;T0sE2vHJK8qHPQFQOfbjNdP4R1af7fHp1rlLdYcScYMzA5z+f866HUPg/cWbs+mamJOMeXcrtJHp&#10;uGR+lcxf+E9XsJVNxHd2r5GyWM7gT7MPlP06+1b3hfRjbclY6+RG7881hamp/wCEv8KjPXU4/wBJ&#10;Y6fa61JYWTnX3jkVBxM37l/xABDH6YrD1Dx3oH9r6VdxR3M8unXK3CqpChyGB25x7U4ayT3RE7KD&#10;ifTMtha31m1vfW0VzC3DRyoGU/ga4DxD8C/Dmqs0+jtNo1yf+eB3Rn/gJ6fgRW94E+Iuj+OLd1sd&#10;1texDdJaSsC23+8p/iHP4d+oz2WK9CSjLVnjJSg9D5d1/wCEfizQC0kdqmqWy/8ALW1GWx7r1H5G&#10;ubtJRb3Hl3UclvIp5WVSCDX2KRXnvxi0PT7r4e6jfT2sJurZUaO4MY3p86ggN15BxUcjjrFm0azl&#10;aM18zzPxnaRv4T0C8jwSUkjZh3B2Mv8ANqzvh4oTxVbbhlSHBGOuUIrsr/S4dV+DOkSO2wWsdtJx&#10;/tDYf/QqpeHfDVvperWd3byMcuAQx4weM/rWUJxhVSfU6JQlOg7dEzu0uoxHtETDI4jXAH404Qid&#10;TJdTrHCp/wCWbcZ9Occ1i6n4k03w+7q7Lcy7ti7eY0PUk46/SqEHjvSdT0q9t7uTytQkfZB5CkmR&#10;cDHHRSDzXo1sVCnqk36Hh0MFUqWvodBLqEdsSmnW6xnp5z/Mx/wqjK0k7lp3Z39TzUOnfaTp8Bv2&#10;3XBXLkc+uM++MVYYkrgcCuyNmlJGEo2k4voV5IN/AU59SelMNuOjc1Z2Gmsyx/eP4d60RIK8zReV&#10;chbyD/nnMclfo3UV5Fr8sX/CcbY8iNJFCgnOAAP8K9ZkfERaV/JiAJY5OSByTx7V4Pql+bvxWbj/&#10;AJ6O7Y9M1w4ySUFHuehl0G5yl8jXecLqklwTkQpxXMXDmSRnY5ZiSfers1xnzl7sR+VZ8rda8vmP&#10;bsV5m6ii34HPemP2p8QzkVRJp6UQupwZ6FxXZTWlxbOCRmF+UyDgj+hrjdJBbUrfH3vMXj8a9Zgu&#10;2tMpPbJPCw+aFlBBPr7H6V6mB1TR4+YXTi0csHIQqNyj0ByD+dSQxtJ8iKxP90ZrVY2zXQZLMJk5&#10;2bjtz+Of51K9wkKmO2UFm+8VGAa9WEE9WzyJ1JKyindlOLRmOHunEUfc8dOP8akLWVupW0jRnHHn&#10;ytk59lFTpaLLaSTahdhH/wCWcKDcx+oyMColVQ3ypgKMc/e/OtVKC2MZQnPWb0/A57xneSf2Xa2z&#10;MW8xjIw46Dgf1rhJwZDgd+tdd40x9vj+UqEjVQCc+5/WuYtYjJLISPuqa+YrS9pWlJ92fWUIqnQj&#10;FdjLx+9J96mHSkdQGwPWlj/lWDOpEw5xjuamdyY2PqdvH5VXVtpyKvabGJdQsoWwRJcxoQfdwKIk&#10;y7lWewudK1Ka0vYzFPC5SRfQ+v07/Suq8Ka9N4f1SG9g52nbJG33ZE7qa9L8W+Al8Vo5iZLfUrdS&#10;IpmHDgfwPjt6HqPfpXkcdldaZezWep2skE8RxJFIpBX0P0I5BHBzW1SLg7o5qM41lZ/M+i9Kuf8A&#10;hIrUXuhJFJCVBZGZVaM9wwNRyR3aSSMDwOGMWGH5ivKfCfiG90LUEbRWElxKvliEqZC2enyLkkjt&#10;XoMPhrx/4wVZdXnewgfBP2tguR7RKM5/3itKGLrN2cUyJ4KkteZr5kt/c6dpQEmpavaxr1ZVbc49&#10;sD+dUNUvhc+GU1XQrpVt4ZitxwfNbgYwTkYyyn1/lXU6d8G/D1vEW1Z7nU5iOd8rRxqeeVVTn8ya&#10;8Ys7uWw8OX9oXOyUoRkfxBxn9KdevVcLbegsPh6SqJrW3c3G8QNfWkF1IQZ4wYZmUY8zIznHrxzW&#10;fZWutokV9as0ayKGRo5SpIPPI/pWLPI9npqbTtkDSMw9z8oH5E16B4aWSfw1YkNkeUuPyrzZVGoq&#10;R6zpxTaOf1W/1a5vdDj1rZhL5fLcABmyVznHB6CvpMJ8x+tfO3i9PJvNGZj/AMvgNfRuOTXfh6jn&#10;C7Z52IpqMrJWQ4Cn7KQUpzurVnOkZ2vW/wBr8PahbkZE1tImPqpFfK9lKH0e0WeUtEIlwrudo49K&#10;+sb6eOK3cSsAWUgL1J/CvDvh/otl/wAInYXi2sJncSZl2AtxIy9fwrzcfNxgmj1svSu0zj7fQ9Sv&#10;9v2ayZIj/HIPLX8jyfyrVtvAjSYbUblm/wCmcPC/iepr0b7JjqOfenLagdq8F1aj20PbtE828VaD&#10;a6X4YkNtCqFWUAgcn5h3617H4k8faH4Yt5Ptl/A95H/y6JIC5Poefl+p/WuT8RaLBq2jzWNzuEcw&#10;wSpwRzkEfiK5DTPC9x4duEki0XTdZiT7rrCsdyvuQ3ysffg16ODxChBxe55+MoOrJSXQ57xpdHxB&#10;cPqps5LSDUQ8kaMc5AO3IOBnLAmvLbpWHyPkFDjn2Ne/eLbqz8QaTFtjmtr2yHFtKhRtjcH5SBnB&#10;UcgkfnXj3iDTDJh4sbxwR611UaijNx7mUqblSTXTQ5yCNnkVEBZ2OFUDJJPavr2yjk0nwfpumTWr&#10;brWyhhd3I25WMA4wT0xXzT4G026XxjpN3NZTvaw3kUkkipkBQ4JOelfVMM9hqUTQQXVtcIybivmD&#10;G31Nb17OPkckZcs0jnP7PtrmQTQBN/8AENoB/AiiXw5Y6iyx6lp0Fyf4fMiUn8Dg1la14L121vn1&#10;DRNUW5VgcQOmzHtnof0rP0/xRqmj30ces2z2L7hukcEiRc8qPY968lcnNZPU9T3nG6R1UPgXw3Z2&#10;nmR2RtImbav2eVlLn6rhj/Kuh0bw1penAXMdkgPlh1muGaR1HOMF8kV5vF8YZP8AhNHdgF0m3Eka&#10;oVwZeODjscgfTNQan8YJbiWbbGUi4EaMvIXH885/Surknbv82curfY4X4saydS8Z3YVspE2zH04/&#10;xrz+Y85HWtzXr37fqdzfZ5uJC2COQK52VwPrXfRhyQSMK0uaZYBpT61VRqsK/wAvNdCZzNEtu2Gr&#10;UvtZaRvtGoXUk85ABeVy7HA45NYoOMc96qTI090wG523YUDk/lWdWmppXNaFR05NotXWtSy5EA8t&#10;f73Ums7GSc5JPUk12ei/CvxFq1uLu6gj0mw6tdag/lKB7A8n8q6K2g8BeDmDQRyeKNST/lpINluh&#10;9h3/AFrHmp09EbfvKrv/AMMcZ4d8CeIPEbh9MsXEPe4lPlxgfU9fwq3q/hFNKvDaSarYzToPnCOe&#10;D6Zre1nx9rmtx/Z3uPsdpjAt7QbFA9M9a52Oz06Qg3EbZPVmdhn8c041HKWxMqfLG7f3ENxY3C2R&#10;w0bx5xiNw3H51jSxssh+QgdsV0kvh+ylAa2uZoj7uHX8O/61Rm8PXKf6i+ikH+1la05l1IUbq6Mh&#10;WyPpSY+arr6RqCn5hG3uHFAsZk/100CfVqaqR7g4SG6WP+JhG/8Azzy35CtJ+1U7RY4rgqsglZlO&#10;Si8Ljnr+lW6zrSuopGlGNnJsOaQsMUvNJisDoZT1GTy7NhnliFFYuPTrWjqz5aNB2GaoeS3OcdOm&#10;a6KS905aj1sM+8KXOetAoZdrfWtTMfAMyrz3q1dpGs4DDI21BCB5g+tS3nEq844quhD3EMIIzGc+&#10;xpgDxtwSp9jil3xgZRHUdzng1atjZHmYOx/u5wp/GlcNRqSzS/IcSAdSyg4/E05mCgKrxk918vI/&#10;A4qeVFlQATwoo6RRq2P5VXaEdEcenBouxaDGMeMNHtb1X/CkgiWSdVdvlJ5PYD1NOMDgfdJ+nNT2&#10;KxeYUuDsVuAx/hprVg9Fc1tttpFudRt9vmMfKs4SC3zAfNKxPp2HTJ9iDggtndvbcTknPWrV4He4&#10;O3mOIbI8+g/x61V8sjpSsNbXJRM3G9Ff3IwaupdFVHlzTQ+gD7h+RrP59DU0TKrAyIG/2fX64pOK&#10;ZXPI3NO1MvLt1JYLm3wSWddrAAZ/Pj61Rsj/AGnMyQokThd4QuBkegz3/wDr1Xlk84qbeFbXB4C5&#10;IzjHGee9a9l4djsyLzxJPNZRIgPkRLuuJV6YC/wg9Mt+tLYTd9xLLRbu/vFtLSBp52OFjj+Yn8u3&#10;v0rov7B0Tw383iS6GoX69NMsZMhT6Sy9B9Bk1nT+MpBZtY+G7RdGsGGHELbpp/8AfkPJ+gwKxUah&#10;RctyG+xv6n4jvNTgFrEkVhYIQUsrVNkYPqe7H3bNUGuDM266t4pz3ONp/MVVHNSitkktEQyQ29nJ&#10;915bdvSRd6/mOf0o/sq5YZgCXIHP7lwx/Lr+lAGetLj/AOtTsTr0ZTaEqxV0KsOoYYxSeTjtWutz&#10;LtCyMJk/uSjd/PkfgaUR2kvVHt29YzvX8jyPzNKzDm7oyRDz61ajMhwC25fRxu/nWhHpElwcWjxX&#10;J/uo2G/75ODWvpHgvVdSmKi3MMSf6yWb5EQdySaXM0DcbXZiQQLIQCmD6oT/ACOa6nTvDIitRe61&#10;N9htOo8z77/RasjUPDvhdSmlFNZ1JeDOR+6jPt6/h+dc7qWq3mq3Rnv5mlc9M9F9gK0UI7zfyMW5&#10;y0hou7/RG7c+KYrOFrXw3B9kiIw07cyv+Pauded5WLSMWJOSSckmq4HQEVIK0c7qy0Q404x237kq&#10;zOi7Vb5f7rcj8jTw6E/NHg+sZx+nSoRTkzztqbl2ROEQr8kgz/df5T/h+tMZGTl0Kg9D2/Om4p0b&#10;vGf3bFfXBoFqN+9T4ppYM+TIyZ6gHg08yB/9ZGrcdVG0/wCH6UqorHhwvswx+tF2hNJqzQqyq/8A&#10;rYlY/wB5PkP6cfpUywxyHEMnzf3GGP16U630yaZ1SMK7McKEOc/lXRJpOn+H4RPrsgafGUtEPP4k&#10;VUeeo+WKuY1Jwpq7fy7/ACM7S/D098xfCrEnLyMcKv1P9KuXOuadoMbQaEouLrGGu3HC/wC6KydY&#10;8S3OpL5Mf7i1X7sMYwAPfFYTnNbxjTpO696XfovQx5Klb+JpHt/mTXl7cX05lupmlc9WY5quR60b&#10;qRqzcm3dnUopKy2LtrrN/Zx+VBcuYu8UgEiH/gLZFS/2jp9yf9N0lFY9ZLKQwn/vkgp+QFZrUzdT&#10;VSWxm6MG7pWfloaps9NnGbTU/KYniK9hKf8Aj6bgfxAqKXR7+OMzC1aaIdZbZhMo/Fc4/Gs4mnQz&#10;vbyiSCR4nHRkbaR+Ip80Xuhck1tK/qv8hoYNnDAkdakW6miXaJDs/usAy/kcirZ1uefA1GKDUFx/&#10;y8xgt/32MN+tKf7CusZS901/WNhcx/8AfLYYf99GqSW8ZfoS5S2lH9f+CVPtVrIcT2oz/ehfYfyO&#10;R+lHkWkw/c3uxuyXEZX/AMeGR/KrTaBJcc6Ze2l+OyJJ5Uh/4A+P0JrKurS60+Ty723ntW/uyxlc&#10;/nTfMviX9fIIyi9Iy1/royxJpd5tLrAZox/FCwkH6VBbXl1YuTZ3c9s46hHI/So1ZkbejsrDowOD&#10;Vr+0rgrtuRHdKO00Yb9etJSXTQcoyatJJkza3cXB/wCJlZ2uoDuzxBH/AO+1wf1pN2h3PVr3S3/2&#10;1FxGPx4YfrTI5tLuTie0mt2/vW8gYH/gLf41estAjvpf9Fd3gUZeSZAgj+pyf05rSN5vl+J/iZe5&#10;TTlrFL7hIvC9xcxiaxu7O9gJ5kt5vmX6oQGH5VevLTTfCMCT3zCe+OGitPQ/3n9B7Vm3euWOhzPF&#10;4czNeYIa9bov+6P61y9xctLM8s0rXE7nLyvzmtJQo4d80vel26L1YRVXEqz0j32b/wAkSjinCrtx&#10;ZNGx25xnAPUH8aptGyHBGDXDdp8stH2OxNNXWwuTjqcelPVtq8cVGtOWndhZEivUkchQ5BP51ElL&#10;nFUpNbCaN7SfEl5pTYt3Bib78Mg3I491PFbPm6Brv3caPeHt96Bz+WV/lXFL71IDjvWjnGorVFfz&#10;6/eczw6T5qbs/wAPmjd1LQ73TiGniJjY/LKvKP8ARulZhGOorU0XxRe6R+7jKTWzf6y2mQOj/UGt&#10;kxeHvES5tH/si8J/1EjbomPs2Mr+NZujJa03dfj/AMEftpQ/iq3mtv8AgHJmlWtLUNDvdMkxcQso&#10;PRhyrfQ9DWdjHXrWSkjqVmrrYMfdp1NB3Uqp2oAcDT80fZ2HL4Qf7Rx+lGVUc5J/IVepHMuho6Zr&#10;F7pVwJbKdoz3GeD9RW+dR0fWgF1a2/s+4bpcwJ8rH1ZP6iuO85h93C/T/GlBPJ6nvnvWjlzLllqv&#10;P9GYyopy5o+6+6/XudBqfha7tIftVvtu7Q9LiDLL+PdfxrEaNk6ir+k+INQ0a4EthcFP7ynkN9RX&#10;RNqGgeJF26hENIvm/wCXiBcxOfVl7fUVm6L3pO/k9/l3D286elVfNfqjittGzPGa3dY8KX2lp5+0&#10;T2rfcuITuRvx7fjWLjHUY/Csb62ejOqMozV4u6G+XSY5p+Klt7O4u5PLtYJZ3/uxoWP6UXG9NWV0&#10;G6uj0CG2g03UtSmtYrmW1RBCky7kDMSMlehx71WbQ5bYb9TuLawHXbNJl/8Avhcn88U99TsbPR7m&#10;w04T3DXTKZLiUBFG05AVeT+JNdFOLi+aRyVaiqe5B3222+8p3+q3uosPtlw04X7qN9xfonQfgKon&#10;a/DfIfY4FHUfjRtrOTb3OiMIxVkrCsp6SJn/AG1/wqIpjoyn6VNnHTkehpWlY5ICp67R1/GoHqQm&#10;Fv48KPVuKY6Qp/ec+3Ap7jJz1PrTHWkUQSu235MIPReKzrhSc+9aRFQzW7bcthF9X4qdStEYTxAE&#10;5H4VYtNRu7L5UbzouhikG4EelTyRxJ0DSH/vlR/Wq8ksg4TEY9Ixj9etCbjswklJWauXjY6XqEe+&#10;UtpcxzhJgfLb/dNZtxYW2mur3kM1zv5j8twI2H+8Bz+GKgmh3Ekjk9zVnTXv4iwsY3mQn5o2XdGf&#10;qOlJ8snsNKUFo7rz/wAxn9rGSExyIsaBf3ccCcKfx5NZAVizFh1PNdLPa2E//H7bSaXMf+WkH7yI&#10;/Veo/A/hTH8L3xt/Ps2ivLf/AJ6wNuH4jqKlxaHGpH0Odx6flTgPXmtYaWsX/H5cLH6onzN+VTxy&#10;W1v/AMelmrN2luPnP/fPQU1B9Ruon8Opm2ul3V1zBAzKP4zwo/E8Vc/syytm/wBNvQ7D/llaL5h+&#10;m7hRUk0k9yB9oleQDopOFH0A4qIQY9hVe6tiPflu7en+ZILyC3X/AIl9hFAw/wCWs585/rz8o/Kq&#10;l3NPeOHu55JmHQu2cfQdBU5T2prQ4pOTY4windEUd9cxw+Q+24t/+eMy7lH07j8KabWyu+LeQ2sv&#10;aOU5U/Rv8acU9BUTwBu1SXbqiOeK6tMRXkJaPtuGfyNV2t0lP+jN83/PNjz+FatoL+FMRDdCescv&#10;KH86jmtbS5JKlbSb08wFD/UUmgUtTJMYT5XLK4PTNOltWjj372I9KnubKU3ClE3ll52EEE+xqWcZ&#10;syGGDgZz61JojJYBW46mmVJcEbsdweajNUUA56U89cDtTRwOOTj8qXovuakA9a3LOTzLND3HBrD/&#10;ANqtPSZMRsh+tZ1FeJdN2kaO+nHfTFp1cjOsX71Zd+NmqM3TzFDfpWp8+Koakv8AqZRjqV/r/WtK&#10;btMiorwZGcEAUhAQ/SgyKqDJ5qEzb2wgLH0Aya6jkSH9eTVu1t1k+6jSfQZpLfSdVuSPs+nznPQs&#10;uwfma2bTwVrk4/fXFvaKeu+fJ/JQaXNFA0LBok8wDJasF9WYL/OorvwzcYykYYgZIRt38q3bPwHo&#10;Vud+ta20x6mOACMH6k5JrbGseHNEtfsul+TBH3CHJb6nqajmb2DY8iu7GS2b51IqGK4lgbMTsp9j&#10;XZ65f2OoRNJbox29WCHH51xqpvkCrgFjgZpp3WpeqNS08SSRgLcRiQeo4Na1pqMFw4e1m8qUdATt&#10;I+n/ANateL4Q3urab9p8Ka7peuMqgyW8LtFKh9NrgfriuJ1PRdS0O9Nrq9jPZzjosyFc+4Pce4rH&#10;2cJO8XZm3tJpWlqet+Hfi34m8PssV1ONStV/5ZXJ+bHs/UfjmvV/Dvxb8N68EiupTpl03/LO5PyE&#10;+z9PzxXyZb6rc22FLeYg/hfmtODWLWbAfML+h5U/jWNSnLqrlxdN/C7Hf/HO5WX4iTBHDItvDtIO&#10;QQVz/WvNMmrV9M8hQvIZAFCqxbOAOgHsKok/nXRh48lNIxr6zHk0mcGm5phNdBhYlSeSKTMTkH1B&#10;rpfCeqXQ8RWExl2mOZAGZsLgnBz7Y61yyH5sGrtgzJcRlvmQHnHWhPSwmj6Vn1kabJ5XiLT7jS3z&#10;tE20y27/AEkX19CAalRtN1FQYrm1mHX5WViPw7VveDL86x4P0+6lYMzQhJCzdWXg5/Kp7/wH4X1J&#10;Glv9Js89WlRQh+pIrjklGWhrGV1dnAaxq2iaT+6W9dZzwIbZyST7KOAfwrOin1y/jGBJpdm3Blmb&#10;dOwPpu+59etdlo+keHdFklGj6TGjZISbA+Yeu481fkkgeMxaqLeWPsduNn4msJYjXudEaNtbEfg6&#10;Wy0bbawQhUkGCyjLMfU9ya7ya3huYTFcxJLG3VJFDA/ga5LRfFPhfR7RoTNBFOjlcxplpR1GMe3X&#10;tkGtqw1271i4VrLTzDZ9TPcnBYf7Kjr9c4otZXb3Jle+w1/CGlFv3f22FP8AnjBqE8cY+iK4UD6C&#10;l/4Q3QFhMcel28ROMyxrslyOc+YPmz75zW6BmjFQ2+4tDlbnRdYshnSdQF5GP+XbURnj0WVRuH/A&#10;g31rJn1m2ihaDxLo15pXmDa7TKJrd89t65X8Diu/IqKSMFTWMm+pSsfFnxFmii8WXVpZSFrOAgQA&#10;SFhgjdnr7/hXKo/Iwee+a9F+POhf2N8SZ5o02wXsaTRhVwBxtI/MZ/GvNR1r06EualF/15mdZe8d&#10;78ONSm0jxVaanCxX7LKrNz1Xow/Fcj8a+zV9vu18eeD7JzY2CQxF5r2dtu1SWIGFxgfia+v4JI5U&#10;zE4cA4ODnB9DXZGV4nBVjafyRJs5ri/i3j/hVetk9o0/9GJXamuF+Mkvk/CPXWHUxxqPqZVFD2Ji&#10;veR5odaurrwVDpkUls9vFDHG0ccZ80bMYOc+o9O9Zms65LaaVFbQyjz7hfLGDyo7/SopvB13FEs9&#10;tOsxxkKy4x9CKw7nTLtLhTNCqPg4YHPHQ153NGUk+bY9RKyaUdxZ7iW50ZssXwvUnPOKZ4bb7Pq8&#10;IQ4SYo7j+8M5wfarFvDjT5VPqQM+1Z9pMlnqVv55AVI23HPQnpwK1pyV3dmdSLa0R73pcFrqWmwT&#10;wTbjJkFs/LncQa5tvGHh99QuLG31KAXMEjRsk+YgSpweTxj8areH/FotNFttM02yIW3jOZrhXdpG&#10;PJwit6+tJ4B8GaT408P+ILfXIW86LW5nSaPCyR5VBjOOh29DXfDGqc+WGttzypYHkjzVFa/Y3fLu&#10;Zow29VVuQV5yPakW0fd8qc/3pD/IVm3Xwg1/QyZvBmvsVB3fZrjK59s8qx+oFZUvinxB4bfyvGGj&#10;TRKPl+0RJjPvnOxvwIrujiY7SVjilhZfYd/zLHju/wD7K8PvEsn7+6BQEHoo+9/QV4iG3apGTjgG&#10;uq8X+Iv7Zvmli3CHbthVuoX1I9zWTY+HppNNm1eTKRRlVRdv3gxKk5+oH6/j5tep7So2tj1sNT9j&#10;SUZbsy5ZD/aL5+7sz+OahlOM9qmbP2h8H0qCfisDtZB/jViEdT2qrV61X91n1Jpsg0vDaBvEVmpG&#10;4GdMr6jcPSvWpYY5mJbdHjsBxXmXg2Ev4osj2WTdkewJ/pXtkF5ZSyCPUbCOVcYDwjy3H5cGvTwl&#10;1FtHjY+S9okzkDEqkhTk/SmC0U9Vwa6S70/Tbmfy9O1COFwcGO54K/iuR/Kpn0RLCFJYrKTUuMmb&#10;dmAfQIcn8cV2qZ57RgW2m3F5nyYyUUfMx4VfqTwKuLp1nauRNP8Aa5egjg4XPu5/oDViaeadFWZs&#10;ovKxqoVV+ijgVFjp9fyqtZLVkXtsebeOiG1mRggQZ4QMSFGOnNczYL+4uH9sV0vjpT/ar4OQeawb&#10;VdukSE/xMf5V4N9Wz6dKySMSYYkNN70+4z5mT+FMzzvqGaomH3v51e06drW/huowrPbSJKgboWVg&#10;efaqEX3Wauj8HW9nPPqdxqgVrW102eVkZsb2I2ooPYliMUr2Qme5a14iuF8CT63obx20zQLIxaMM&#10;6r1YKeQG7Zwfw6jA+H3wptvFeh2/iDxJfyTR3jPJ9lhJBYhyCXckk5IP+Ncz4Z19R8MdT0WdfMl8&#10;p/Lct0GPSvZvg+d/wp0cjsJQf+/z1rRk5t83Q5pQ9mvd0udHoXhjRfD1uItG023tBjBaNBub6t1P&#10;4mtsRj0poFSY4rWTMbDD6CvkuCGGa83SNJM0M5P2ZI2cuR04HGPqa+tjyQK+fNPe/ttKvX03Spr1&#10;be7kSR4gDtJbIG3OT17A964sXLlgduDjeoc5f6LNfSo+oQG2skZnWF2BkkYjgtjp24qza6jq9paR&#10;W0QSK3jXbGQFPyj681axqmoyLHBYNu64bfhfzAArb0/wDcXTrJrUzMn/ADyT5V+leaqtlZnpyprd&#10;nD69etOLGV7sztHccqDkLhc/nzX1fGMgH2r57+I+kW+naBp5soVjSK4OVRMZyh5/SvXdc8b+GvD1&#10;oh1zV4Y5AgzaxvvkY47qvP58V6WFnzU7nmYqCU9Do2uVGViBkbvg4A+pqC6n+z27T3t0ltAoyzbg&#10;ige7H/61eYXPxL1/X4SfCejppdieF1PUyAMeqp3/AA3VgS6AmsXAu/EN3e+IrjOd97Ibe2X/AHY1&#10;5P6Ct5VEjGNNs6/Wfi54ctHe18PwXHiC8Gd0WnxsQMd2cjke4zXPfDe5SHwPaRap/oc8ck2VmBUK&#10;DKzDJPA4Pc1ZVTZ2YtLeVLaDPMFnCsMX5Dk/ieaqpMbQYiKoF6KuNuP6VxV/3ysztoL2WqO4EamM&#10;OuHRhlWXkEfWk2p9K4+2083rmTT7a6sZm6zWbGMMfUj7rde4Nblnaa1p6777UbS6gz/y+wiB/wDv&#10;4h2/mhrglhn0Ov6xHqXriKORcGqJtcH5SB9TitZZbWbhWjYgZIjlD4/EVA6gyL5WWJPCgda5+Rxd&#10;mjdSUldFF7BLiMxzqrg9mXNee+MNE0Pw1m4Wxlubpv8AV27v+7T/AGm7/hXo2r+INL8PWsjPKk14&#10;B90n5U/+vXhXizxVJqt5IVbfuPLHvXVhqcnUVjGtP3HfQ5/VNYv7tis05jjzxFCNigelWND8SXul&#10;qY4J2jQnPqaxmbfyeaZnBr30u54biuh2ieOdUguVktL2eIKQcLIQD+HSvYvDWoweOvBKXN/CjzI5&#10;huF2AguACGA7ZBB+ua+axJzXsXwM1FA+uWNxIqR+QlzudsKgQlWOT04YflXBjMPCdNu2qOvC1ZQq&#10;LUreKvhZKjNd6CdwyWNu54P+6e30NeU6i9xZ3DW17HJDKnDJIMEV7v4m+LekaZvg0GMapcDI81sr&#10;Cp/m34ce9eI+J9cv/EV2bzV5vMZQQuFCqg9ABXDhJVk7T2/E9KtGMo3SszBnu8jAOcdqqOxkkyfS&#10;rlpax3KktNsUdRjJqO9jjimUQZ2bFHPrXrbHmabEY6cVKHqNXyKHaqRL2Hk9D3zXeaZ4tbwvp0Vr&#10;oOlafbXqKPN1J4fMndjycFuFxnHHpXBWkfn30Mf991H61tyt5kzuP4mJqK6Tpq/c0w+k2/Itarq+&#10;pa1cefq9/cXkmesrkgfQdBVEUf8AoNLXKlbRHXJuT1B/u1mSajMl1IqN8obAFaJOxST0AzXPvKGk&#10;LdCzE1pCKbdzOcnFKxeN2xUlGaN/9k4B/CnpqN0y/LcSe4rPz6UolYYI7V0R00Oaa5teppiQv/rW&#10;LfUU4Rx/3gfwqhHISM5qZGz1Na3Rg0y7AoEz7egT+ZFT7h1Wq1od3nt6BRU+c87v0rlrayR2UFaA&#10;vmGk3Ux5FRcyMFHv1P4VWa8eU4s4S3+2/Qfh0/OoVOTLlUiileP5l45H8JwPwqF0JKBDucjJq5tg&#10;h3NJ++l6kA4TP9aWOWzRsvAhLDkMWwfyNdCVlY5nK7uVpDbiQgI5wcFlfAJ9ehp6TW8aErZqxHQv&#10;Jn9O9WDFZSdI2T/cf/GkfT7cqPLklA/2gD/KnzE2uUVlEl0GIVMsM7RgCr80Uckx53FV+6DTYNDu&#10;bpnFriQqMlT8pP0zT9OtWkUkKdxbHWnfQLaiK7tJ5ayFCPQcfSkaE7iXVUYcZxgE+nt/L6datfY2&#10;hkDNgHdn5gRT/KYs52bmZcA9gakHuZwOeSCKk6+9O+zSoPmif8s0oHtVCGY9ODTJY5JFAJzjtmrO&#10;Pbin/Z2oAqBZFVAhK4HPvTwrHl0B/wB3g1ZWEnoK39J8JX+o25vZBHZaep+e8um2Rj2Hdj7DNJsL&#10;pLU5pY2blCMZxycEV0en+DZzZrqGs3Mek2B5E1wDukH/AEzjHzMf0rT+26PoC/8AFNWI1W9Xj+0b&#10;0Dah9Y4P6t+Vc/qF7fapevdancS3Fw33nlPP09h7UWbJ5uxpyaxbacrReErMRMMA6hdFWuW91X7s&#10;f4c+9YLS3a3DzSzS+c5y7sxLMfc96X7P7U9WdBgNkf3WGR+RrSMUtiW2wFxubM8KSnuw+VvzH9an&#10;UW7fckeI/wB2Rcj/AL6H+FRr5L/6yEofWI/0P/1qkFuH5ikRvZvkb9ePyNURf5E62kwUsIy6Dq0Z&#10;3j9OlAPoc1AIpraQHDxOOhIwatrezk5ulS4/66L83/fQwf1oFdjlT+GnAVLG9nIOWltj/tDzE/Mc&#10;j8jVqPT5XUNCEmQn78bbgPr3H4ih6bgncqquenWtHTNGudSuEhtYWlkb+FRW7p/hZLe2+2+IJxY2&#10;vUKfvv7AUXfi5ba2ey8NW/2G3PDTHmWT3J7VcacpK70X9bGEq6vy09X+C9WaH9keHvDEYk15l1HU&#10;MZW0ib5UPuw/z9ay9R8Z6pezJ9mmNlBF/qoLf5VUe/8Ae/GueZmdy8jFmJyWJyTSrVrlj8IKnd3n&#10;q/wNY63HdNnVdLsrw5yZEiEEn/fUeP1Bp32TQr7/AI97+40t/wC5dx+dHn/fQAj8VNZO2lxT5r7o&#10;r2dvhbX9dmax8Kai6l7AQalGOd1jMJD/AN8cP/47WXJA8MxilRo5FPKMpVh+B5pMYwRwQeCOtacP&#10;iHUkiENzKl9bj/ljexiZR9CeR+BFLli9nYV6i3s/wMzDing5+8v5VqfatDvOJ7O502T+/ayedH/3&#10;7fkfg9Sf2CLkZ0rULW/BPEYbyZf++Hx+hNHJJC9tFfFp6/5mTsDfdI+lLg9lqe6sLqxbF7bzWx7e&#10;bGVz+dLa2stxIscCs7scKFGcn2rNmid1dPQriFien6Vs6R4fuNR/eErDbry88nAA7/WtdNFsdBgF&#10;z4lf9/jMdkrZdvTd6CsHWvEtzqv7pf3Fqv3II+AB7+taxp3V5aI55VZzfLTXz6Grca9p+gxPbeHl&#10;864xh72QZ/75H+fxrlLq7mup2luJGkkJyWJqA9aazLWjnpyx0RdOjGD5nq31HE5pN1N6t0xS5rE2&#10;AnFGab5lNZqYhSaTP+c00mmk/hQIXPpTWbb9aM03zCKYBuoJoz+FGM9OaBBvzyau2mt6jYx7La8k&#10;WLvE/wA8Z+qNkfpVHGOvFHBPynNUpNaoUoxkrSVzUfUbC8J+3aTEHP8Ay1snMB+u3BQ/gBUtvotn&#10;ftt0zVEWXGRBexmI49mGVP5is+0tJrqZY4UZ2Y4AUcmti8l03wzGBcMlzqQ+ZYRykJ9T6n2roo0p&#10;1nZbdW9kc1ScaTSV7vZLW/8AkiWPQLbTLVbzX5xEn8ESHLy/7o9PesHW/Ekmow/ZLBBZaenAjTv9&#10;T3NZWo6lcajcNc6jM7lj90nk/Ws+WVpMZ4UdFHQVrOvCinTofOX+RUcO5yU6+rWy6L/gjpJBjagw&#10;n86j3babn+7Td1eazu1LVhq11Y42PvXujDINbsF5Y6iAhxbz/wB1j8p+h7VyYqQH1/OulVlJctVc&#10;y/FejMZUVe8NH/W6OludMktz0PPOCOv09aqsuOD1qPT9cms8RzKLi3zzG/8AQ9q2k+w6uoNg/wC8&#10;728hw4+hxhv50Og2uai7rt1Xy6mbqOGlRW8+n/AMoGlX3qaaylgzlW46gqQRUNYKV9jUcKfn161G&#10;KclO4EytvqUH3qAVIBjrx9f8KpN9BPzOi0nxRc2Ef2edUurQ/egmGQf8K0GtdE1tv+JbObG5brbT&#10;8qf91wOPxrkVmjTGFLn/AGjgfpUy3sy8RlYh6RqFP59T+dbOSn/E18+v3nKqSg3Kno/w+409R0z+&#10;yZvKu9xmxkRqjAY/3iMEfTNZ5mb+BREPRev51uaX4zmjtxZatCmo2RP+qmAJX3VuoP0q5LoOma5G&#10;ZvDV3ifq1hcEBx/ut/F9DWcqTir09V+I410nasrefT/gHJk/99UuC3U1ZurC5spWjnheN16qykEV&#10;WCdvesVJM69BRmlHt2oAqezsbm+fbaQSTkddi5A+p6Cmrt2QnaKu9iIU8e1X20mG0b/ia6jb2x/5&#10;5RHzpPpheB+JoF7ptp/x5WBnbtLetuH/AHwOPzJrVQa+J2MPbRl8K5vy+80fD+pazDKV0pGniJxJ&#10;Gy5iYf7WeBXRTaNourSIJLuz0+7cZa2t5RLlvQchVPsTiuFutRu70bbidmQdIwNqL9FHFQjjp+lU&#10;3CStLUzVKpzc8Wovy/XudHqEFpolwYl0O9aQH5X1FwFPuAnDD8TWfca5qU8Xk/aTBD/zxtlESfkK&#10;vad4muLe3FrfBby0/wCeU/OPoTyKtNoun65G0vh6fE/VrOY4Y/7rd/pSlzR+DbyWoRav++jr3buv&#10;+AcpjBJxz60VbutPuLSZo7iF43Xqrrgiq+O3vXNzJ6nakugm3dS/SnAUqQs4yo49e1MexGqZ9qM/&#10;8BqURxJ99yx9E/xp3mbT/o6LF79T+ZpC9BnkOwy2EX+85wKjMcSdWaU/7Pyj86cRlsnOT3NCo0jh&#10;IUZ3PRVGT+VL0D1IJHYHEQWP/dHP5mqUoySTyfU10D6K8Khr+eGyX+653SH6IvP51VabTbb/AI97&#10;WS7f/npdNhc+yL/U0+V9SFUi/h1/ruYiWk1y5W3ieQ9wi5xTZdPjg/4/LmNG/wCecX7xv04H51eu&#10;7ye5TY77Yx0ijXYg/Af1rPx6Dij3S1zvd2K7vCn/AB722fR5juP5dKryPNL/AKyRiOwzgD8BVoio&#10;selS2y1FJlTH51JGpTdsd0DDDbWxn61NjvTgPSkrorRkYHpgU/HtVq3s5rhsQxu5/wBkVak06eGH&#10;zZ4iqZwSOcH3x0pC5lexnY/wpVt/UVoxWcsq7kidl/vdAPxp5ggT/XS72/uxD+tOzYnJLQy/s696&#10;lFjK67imxO7OcCrpn2f8e8SRe+Nzfmaqyh5G3Sszn1Y5otFbh772ViB7a0j/ANZK0zf3Yhgfmahe&#10;Xb/qYlj9/vN+Zqwy8dKiI9aXN2Hyd3cpSq0pzIxY+rHNV5YB3FXiO+Kilj4qTTYqwWMtzayDzcKr&#10;fKMjrUbZ/s51f7yfKeauQXEFopWUhSWzVC7uojHceUcq7jafwqRq9yu9j8ocTLuYBtrcVVaJ1yXQ&#10;gevan+ax4IB4x0oEjrjDMee3akXqJArLkjjPGaa5DMccDtU77pEyCu4DJAGDVYkj2FMB+cfdHPrV&#10;qykb7SN38QIqmg3HkgVOi+XIjFuAeSO1FrqwXSdzcX7lOqCOT5QW5U/xL0qUHI4OfpXHKLi9TsjO&#10;Mth1Q3j+XArmKOUq4wsgyORj+lS7ahuhmzk/2cN+RFTHcctmMi1NF/5h9vkf7A/wqyPEVxENsUKx&#10;j0XArNBxweope9dns49jk9pIvP4m1Fujlf1qtLrd+/35nx35x/KoHKj0x9KrTS5yF/GnyxSJ5pPQ&#10;uDU36yr5uefmdsfoajbVZUcCJY4+P4UBP5nmqZcnvUfVqz5U9zVu2xauLuaZQssruB0DMSAaht32&#10;XCOTjDAmmyUg61VlaxNzpoLmaCZJoJHilQ5SSNirKfYiu2sfihfS2P8AZni/TrXxJpzdUulCyL7h&#10;sdffr71wUZ3xK/8AeFPxXE1Znamnudhc+DvAvigmTwnrzaFeN007WB+7z6LL2/HNcn4h+HXiXwyD&#10;Jqmlyi27XUH72Ej/AH14H44qPZW1onivXfDvGj6nPboesWQ8Z+qNlf0rSNRxWupLp05eRx8IK2rA&#10;9mPX6U3PNaWtXX2rU5bhooITcgSMlvEsaA9OFXgdM8Vko1bxd1c5prldiUnjmozQTTferMx6SZ+o&#10;q9bvvx65rNIIYEVPE/II6UAe2/Dnxf8AYvCepaULkRzbVlt93VmyA0aj1YdD25NdNrus6VaLLZWW&#10;tzmVX8s24QGGNg4U4frtz+n0rwKxv2gbepw20hcdQSMZp/2+adjGkjbWIJ5/nUTipasUItS0Pcbb&#10;xjbJpcsjyCSVH8qFAcfKBz+G4tg+9P0vSPEfiu5WeYfZLA9DIpUkeqjqfx6g1x3w88QeHbLWFn8S&#10;pLOYEEdtCse7nPUZwPzPrX0JbS3uo2ySQoml28ijYWIlnI+gyin8XrzZJQldI9BzdrMp6V4X0fQL&#10;NJbhLfdHJv8AtV0F3KTxwx6D2966aFkliSSIhkYAqfUVn22l28cwnkVri4XpNcNvYfTPC/RQBWqP&#10;rUrXUyY8cUUCjfVaWIExnpTDx97j614T8Qfi7ep4iutN0qUxWtq5h+Q4MjDgkn61wsvxK1FgR55z&#10;/eqVCU1dbF8qWjZ3n7RlpYajpOnSQXMD6haykeQkqmQxsOTt64BAr54SzdXAdSp9xitfWdautV1N&#10;ru4kLueA1PsNRuY5B8yuvdZFDD8jXo4eioQtKRhWrPaKvY9P8G3E/ha80zWF0mbU7SztcSLasPNi&#10;3LzIFPLfePT869p8N+OPC3i0LJo+qILnGDC58uUe209fwzXkegajZapZQIk50rUIwNkqMfLJHbHa&#10;na14dW5mZ9c0jzJRydR05tkv1ZRwfqR+NXGTirLUyqWk9dGe/K9xEPn/AHy+oG1v8DXA/HC7jf4Q&#10;auEf5i8A2kEH/XJ/ga4TStZ8aeH8N4e16PW7Ff8Alx1QBJB7AsR+hH0pnjv4oR+JvBlzoOq6DeaX&#10;qjyRkA/NF8rgk7jgjgHHWrdSLWhKpyTRkDx1eNZbbW1jY7dpKnp+NYst7rOpnM0ixD0UV2V/4FtL&#10;hjNHvgmz9+NsE/X1rAu/Dur2ikROl3H6Mu1vzFeF9YTemh7saC6EVn4buLzAa4d89QWOPyrq9G+H&#10;tqjCW5OSP4VXr+NcbaXmoaROGBuLR84HmfPGfbn/AOtXYQeMPE32eNIdO0+MkczSuzZ9wo/xpNTk&#10;7uWgpc0NFE7nTtDtoApihSNV6nHT8aq/CeSJtY8ZJbyLJENUDIyHIIKnofwrF07w9feKmQ69dS30&#10;SnLRudkCn0CLgMfrmtj4TWaaf4k8Z2UKqkcV9EUVRgAEPjArvwPKptLsedi1JxTZ6ag3USQxzxtF&#10;PGkkbDDI4BBHuDThUor1mzyXHU898RfBnwrrgd4LZ9NmbndZttUn3T7v5YrzXxN8K/FHhPQLxdL1&#10;d73RdpknhOPkA5zsbOOnVT+FfRZFY/ie3E/hPVoj/HZTD/xw1EopouEpRkl0PjC5fyLpg/Oe47VD&#10;cbTzSa0T9sH41HngfSuWOx6klZuxGn3+O/pXWaT4bvr3TY5YQgEgJQO2C+PT8fpXKA8jHc4+lej3&#10;moiy1S1htD+609I0YL33FQf0NRUlJWURQSd2yH4f2rf8JONylWhWQsrDBHyEY5969KIAf5gc9eKw&#10;vCeli48Uatq0Cj7M6KiMpGGYhc/yP511T2u6Q8nOexr3MG7Uk+589jn++suhh2+nrpkl1JZthrtg&#10;0gK4Yndnr34LAdOvOcCtOMbWWaLfG/XfEdp/MVOLUhSQ36VH9lQyfdBY55xXVokcbfNuWDKZE3Tr&#10;Fc5671Kv/wB9DGaq3MVu0JlgV42Xlo3PQYzwe/5VX1HULHSVzfXEcLYGIzyx+ijn9KxU1DW/ERe0&#10;8K6XNKjja1w6525/RfqT+FYyrQgt9Tanh5Td7ad2cr4v0+WTfc4Bx1rlQo+yRw5y7H5UAJZs+gr2&#10;7RPgdNdTLc+KtVlZM7hbQybiD7tjaD9AfrXpmh+DPD/hxR/ZGk28MgH+uZN0h+rnmvFhTmlaTPdn&#10;iIfZR81eH/hB4s8SMrxad9ggY/66/JQY9lxuP5CuGvrGS01K4tP9Y8Mzx5AxnacZxX3Sw6EV8ja9&#10;pIk8e+I4eVWHUJgADjGZGI/QCqqpU4cw8PKVWbTOOW0uXjCLEVHqT1rQtdNn2lWVvmxkc4Nbi2V5&#10;aYKKtwg/hfhvzrQstYso2VLyJ7Z+nzrkfmK4HXlJe6d/seXcTSdLkijlaVQqtGwxnJ6V7h8FJBJ8&#10;LrJf+eU0yf8Aj5P9a8ytrq2kjXymRgf4geor0D4CTeZ8PZ0P/LLUJV/8dQ/1rrwsm07nFiopONj1&#10;ECsrVvFmgaIxTVtXtbaQdY2kyw+oHIrA+KXi6fwj4PeawO27uCY43/55jHLD37D6+1fJ99qkl7cP&#10;NcyPJIxJJLck1UqnvcsehEKN480j7P0bxVoevvjR9Ut7p15KK2Gx67TzXGfDy2+TxBEV+5qsoP6V&#10;8sW+oXFndR3NlNJBPGweOWNirKR0ORX038GdZk8RaNqmpzRiN57pWk29DJ5a7yPTLZOO2ayrpzhZ&#10;mlJckzuzZDjAH5VE2nhjyK1sUY9q850rHbznn3xG8PDVfB1xAnyyKyvGQM4YH/6+K8ws9CvfDUiz&#10;yeD9NvTjP2i2cmRffZJkZ+mK9616ESWZX3B5781hXNujxHIzSVWdJ2iy+SNRe8jgbLxXp17OoupJ&#10;Uv8AHywXsRjkX2UNgH8DWqs15eN+6snjB/iuGx+i5/nWhfeHbHUVMdzBHIp/gkQMD+BrOj8GzWrf&#10;8SPWdR0sKMBInE0Y/wCASAgfhito4lP4lYzlRt8LLtv4fursg3E7bepCrsUfrn8zTorrSrWYwaPa&#10;trF8vVLVdwQ/7Uh+VfzzV2y8FpcQqfEWqXmrnrsmby4j/wBs1wPzzXS21tBZ26wWNusESdEiUKo/&#10;Ct3cx0OYXSvEeppu1O8Gnwf8+lgcNj0aUjP/AHzisq51zRvDtw6RR2y3QzulctLIfqxyx/Ou/POc&#10;/wCNczrvg3TdZy+w20xyTJAANx9SCMGsakZ20NaMqfN7+xyFv8VFa4RbiCRUJxvKEj6+1bOp+LYU&#10;0O7utLkVp/LJRVx8x/CqEXwpEcoZ9YZx/tWwz/6Fj9K5X4iaXp3hewjtLa8uJ7qb5nR8BUXpzx+X&#10;0rn5HKSVjsbopXi/wPNtQ169vbiQ3M7Hc2cA8VR84nueailxuyepOeKiJr24WSsjyKl2y1n5aQn0&#10;qEGnE8cGtbmFh2emasQ3b28MyLO0ccqhZFViA65zg+oyAfqBVPd71T1Jz8q54I5FRNc0WjSm+WaZ&#10;YuNaxlbdR/vMP5Cs6SZ5mzK5Y+9Rbat6bpOoaxeLa6XZzXc7HhIULH/61ZRpxhsbTqSnuyujsjZU&#10;1YZhLz/Fiu/g+D0umWYuvGmu2WhIRkQD99Of+AAiuN16x0+w1No9Hu57u1xxLPCImJ+gY8UlUhKX&#10;KmHs5KPNYoD3FKy/LSK2cZp5HHFamRPpK/8AEwR/+eYL/kM1pLjcO9U9LQ7p3H8MZJ/Ehf8A2arm&#10;Mcg/jis67+FeRtQXxMT/ADtoP8FG2j/K1zHQVtRk8uyf1b5RWCK09Zk4jjHuxrMNdNJe7c56j1sO&#10;3bV443UHzOlJzTgfXpWhkIq/gfTmpBvxw+f+Amnf3cdKsSZEy9vlp2JuOtZrmKCSOKFpC5BZgpOM&#10;VLBJJJKFlmSP2cEfnxVfftmZ0ZkcNwVOMVdXWJ9oS7SO7T0lUE/nVJRerJk5rRDZLJQdyyRTsTkn&#10;cef0qCXzeEZgfRAMAf41pW1va6kryWUMlns++7uDCv1Y9P1qzFbbF/0C8s7mVTj5nKE+wDYBFPl8&#10;zPnstfxMCeGRdjtHgEYxnIp9xIkzBpN25RtUAcAelSXdvdxSE6hDJHk8b1O0n27VH5SkA7gT2XGK&#10;h6OxqtVcqlYmH7ssD6bc1as7W8lnSK23PK5AVI1yST0AxU9taNM4wdg9SOa6XTL9bCzePQkS1Yg/&#10;aNTmDEoMHA+UEqD0yBnpVQg5ehFSpy6LVivbW/hXT5G1adZNVlQqtshyLYHHLkdXx0UdOp9K5OfV&#10;WlYeWNiqc5HVjTbmGWSQySyB9xznJqL7PhskUm1tFFQg1rJ3Zei1KY/8tT/usuatR36t/rLeJ/dD&#10;txWUB7CpAPRiKz5YmvM+5uJd2j9ZZoT6kllqw7wKnmSTwzxgcB0z+GRgisJS3cg/jzTzBPNDObSK&#10;STykLylASFXI+Y46DpzS5LPRicr6NI1B/Z8rKZFmtgwBDRjzBg98Eg/rWpZeErrVfn0m6tbu2A3S&#10;XGWjSIf7ZcDb+tN8JR6UNFlv7+xvNZvI5NkdjDG3logGQ8jAdMkgAehzTtT16/1mMQz7ba0Q/u7K&#10;3XZEn4dz9a0sjG8tkacUnhnwuMwwp4k1Vf45AVs4T7DrJ+grG1fWdS166E+q3TTMoxGmAqRD0VRw&#10;o+lVMe34U4R1aSJ9SHHtS89Oo9CM1OB60uPaqAg2L3BU+q/4Gjyf7pVv0NWfLpMetAtSqYSOqlT7&#10;0mz1q4FIHHT0NOEcTt84x7igCCGWaFcRt8vdTyPyNTRPDPJiWHZ7xj+hqxBYvO6pEC7McKADk10c&#10;Xh+x0OFbrxHIFkxlLVT8x+vpRFSm+WJlUnCmrv8A4LM7SfDs+pS4tlJQcs7fKFHqTW4NQ0XwpuGm&#10;hdR1LGDMR+7jPsO9YereKLi9h+y2Si0sh0ijGPz9a5/r1rdRhTd37z/A5+WrX+L3Y9ur9TWv9Yut&#10;UujPfztNIenoB7DtUAOaqx1NGamU3J3Z0xhGC5YqyLI7VIlQA1IjelSUTD2pajVvSpFpiDNKKX/0&#10;GgD0ouIbT44S/TvV2y06e8kWO3jLsegFb5h0nwvGJdQKXt+BlbdTlUPvTgpTdo/eY1KsYabt9Oo7&#10;QLPVobf7Q+qS6bZAZJdyVYe0Z4NXJfG2m6YGi0y0dmcFZbyAJBK3up2kL+XNcfrHiK+1qYtdSYT+&#10;GJeFFZW8tW/uxVt2Yxoyk+aenkv8zeng0XUJXlt9bvrOVzkpqcXmqxP/AE0T+oqrN4f1NIzNDbi9&#10;gH/LaycTL+S8j8RWWz0scrwSCSCRopB0ZG2kfiKG1Lc15Zx+F/eNDjcUziRTypGCPwoPFaf/AAkl&#10;7LGItSWDUowMBbuIMR9HHzD86Qy6HdD5re805/70Mgnj/wC+Www/76qeRPZj9pJfFH7tTN+ekz6V&#10;onRzPzpt9a3wzwiv5Un/AHw+P0JrPu7eaxk2XsEtsx6CaMpn6E1LhKO6KjUhJ2T1/H7hjNSE00nP&#10;TpTSagsM0maQmmsfvbqYAT+dJupGZqQnFAC9KU8001Pb2slw3yD8fShuwhsW/ICn8K2dJ0J75TPM&#10;Vt7SP/WTuMKv+J9hV6PTbDQrVbvXyVLDdFar/rJPqP4VrmvEHiq61ttq4tLFOI4Y+AB/U+9ddPDr&#10;l9pWfKund+hzOpKpLkoq/d9F/mzU1LxTb6dG9h4XQhiMSXjj5j9PQVxss37wu7GWRjksxzz6+5qN&#10;5+NqDav86jLKfX8OaitiZTXJFcsey/Xub0aMaV2tW931HMxJyTk0zfS43D5cN+NMPHXIrlN0O8ym&#10;5pN1H93j9aQyPNPBx0qFG/8Ar05W20DJlf1qT+IFTgjvUK+1KDjpTTcXdC8mdDZeImXbDqYM0Q4D&#10;4G5R9cc/Q1qPYpewm4090nQcsUzlf95cZH16Vxqv61PBcS20qy2kjRuvIIPIrr9pCr/F0fdb/NdT&#10;ldFx1p6eXQ3DEUGXKqPXPWo96jplj7nFW7XXrTUAI9YhVJennoo5+oxz9anudHxCJ7ZhJC3R05X/&#10;AOtWU6U4K9rx7rVfPsEZpu0tH2M/z36A7fYcUo4pro0ZwwxQtZ37GlkSA0qtuqMVLEjSOFUEnsAM&#10;mquFh496nilZHDIxBHPBxQunSoubho7df+mrYP8A3yMn9Ker2UA4Et0w/vHy0/Llj+laxjNa7GEp&#10;wem/p/Vjp7HxI11Glnq9n/acfRAo/er/ALrDmtCfwVFcwyXlrcSJAi7mthAZbpfby16/pXEvqcxU&#10;pCVt07pCNmfqep/Om2d9cWM3mWkrRN6ocGtJeyk05avv/W5iqdWK/d6Ltv8A8Ma/m2VuG+yWEs7K&#10;cF7/AIwf+uY/rUF1q99eRiKadhEOkMY2IPwHFbdv4wtdTjWLxHZrc8YFwgCyr/wLHP0NJd+GFvI2&#10;u/Dtx/aEI5aIDE0f1Xv9R+VZ1PaRV42cfL9QhOHNapFqXnqvkzmenyr8v0pOfpUsls8ZIkBXHXIx&#10;imcemfrWClfY7rCD2/SpBgfeb8BUec9fyo307k2bJgxzgAf8C5p63MqsCJG4ORg4xUC0bqpSa2Fy&#10;p6M6qy8XGe3Wz1yJL+3HCl1HmIPZ8ZqxN4dt9Rha58PT/a1Ay1t0mT8P4vwrkFZqnguJbeVZIJGR&#10;15DKcEU3yT+Na91uYeylDWk7eXT/AIBNIPIkKeQyspwTKOh+lQn5h82Wx69K6OLX7fVwIdcsftEm&#10;MC6gwsi/U4wR9amn0DT7axN6txc6nGOsOnRqWT/fJJx+ANQ6bvo7o0VZbTVn9/3M5fbzn7talp4c&#10;1G7jExiW2g/573biJcfjyfwBqP8AtlIlB0uzisv+mjfvZf8Avpun4CqFxcSXM/mzu0smf9Y5Jb8z&#10;U8se5bc3srF5ho1lIUaWbU5lOCqAwRA/7x+ZvwAqK41i5MZjtFisoj1jtV25+rdTUTahJMoW7/0l&#10;R0Ln51+jdab5HmqTbky46p/GPw7/AIVWv2SLJv3/APgFAn5j69z3qMjPWrRRZOhwajkgKdRmszoK&#10;zp/KoWjq0U3U3FIZUxTFtHmk2xozEnoBmrZSrKG7+zhDP5MHp93P5cmiwm7FL+yTDhryVIP9ljlv&#10;++RUkccO7bbWz3D/AN6YYH/fI/rUypbxjhGmb1b5V/xNPMrsMAhE/uRjaKehPvMGhmkTbqF+LdP+&#10;eNuvP0wP61YtLuHTFxp1oPm++9y+/ePTb0FUwMcLinr1ouugez01NGaTTNUUfaYpNNnHAeIl4T/w&#10;D+H8KoXmm3FooaRQ0LHCTJyjfQ/0pQPWtHTk1CNi1o3lxPw/m48ph/tBvlP40mkw1hs9PMwSPWmY&#10;9a6u8tNHnJHnx2dz3aHc9uT9Mbl/DcPYVmX2h3dnGJpUDwMflniO+Nvow/kcGsneO5tGSkYv2cv0&#10;BP0FMktXH3kK/wC/8v8AOqOp6xc2V6YIY4yFCklgTn2xnGOankNqOMRZ9VUmpk2le1zSMbvV2EkS&#10;Jc7p48/3Rlj+gxVaR4ypWNJMnu2F/wAc1O08Srwrt9MKP8arPelc7I0U/TcajmqPZWL5aa3ZWaza&#10;SOQMHbcpwXHQ1nafp32piskix88FwSB+VaouZDMitIz5OMYxVa5jtWlMTF4Jwxw6ng80o3TtIptN&#10;e7oXR4WBVWtdR0m6b+79oMRH1EgWmTeHNctomk/s55Y+8kCiVfzXIrPePUYR8ri4T04b9DT7fWBb&#10;OPNgeFx0aFyhH4VdkzO8umpSkkK7k8vY/f5cHNRDjhhya6aPULfUlxd3Udx/s3h3MPo3B/I1l32l&#10;xwr59q48vPzRsckfQ9x+tO1gUlLQyZUAPy0fMvTg/WtJNIvJ4BP5Pk2zcrNOwjRh7E/e/DNNMFhb&#10;L+8me6cfwwjYn/fRGT+Qosx8y2KSO6keWSrHsO/4Vpo8kSZvUWE+oOG/Fai+2MnFnFHbD/pmPmP/&#10;AAI81Ru3LEKTweT9aLC1bNlZMrlHWVfVTyPwps06S2sqqwJKEYrC57HB9qmBnJGMl89SazdNXujV&#10;VJLRjkuMLSPcH+E0RWzNIEc7SegINI8XlsQ0ecdwTWmpGhEZst1zS+ZnoMUmMngYApxIf73Wi1wv&#10;YRtzd6AMGnYH1zSDrQ1ZBfUQ9cUz/dpc5+tIeuako2tNk3We3upIq53rJ0uTErp/eGcVrCuWorSO&#10;qm7xFoFJRWZoUNaXaYZB6lT/AD/xrOHJNaurJv08t/ccN/T+tZI9fauql8Jy1fiHZxxTgM9PxoI7&#10;0L8rVqYi8AHI5rovDmmWusaS9rMyw3SSFoZz7jlW9V/kfxB50+g71o6RdtZrheCTnNJq6C9h1/Zy&#10;6bO8d5+7K9QOSf8A61VBqXl/LFH8o688mtq4WLUMS3J8yTH3mXJ/Osm40V1y0ZyvbIqHC/xamqqf&#10;y6E0GpRSECX5D/tDiuv8P+M9d0Aq2j6pNHEOfJL74z/wE5ArzuW1ki+8vHrSwXM1s2YXK+1ZSo/y&#10;s1Va+k0fTPhr48xHZD4nsmiPQ3FvyPxXt+FesaL4k0bxBbiXR9RguQRyqthh9R1r4jttdGNt1F/w&#10;JP8ACtrT9SCzLcadctHKvIaJirD8qwceX4kXyxl8LPtjGKaeh+lfNvh341+JtF2Rai8eq2y8Yn4c&#10;D/eH9a9W8PfGDwzrnlxXM7abcuceXc8KT7OOPzxUyipL3WZ8so7o+WtcneXWLtpCdxmYk985rNZq&#10;0fEO1fEeoopyq3UijHsxrKJ9e1ddG3s16Gdb436iliGqRZDGciof9qjdtTiugwN/T9fNs6q/AHcV&#10;3Gj/ABJitoUiuXYxj7jqfnj+h9PbpXkmenNPHTJ5989Kh04tlczasz3Q+KftzBdNsYbiRx8s5jLP&#10;IfXAwAPcjFaNl4Qu9amS68STySKrBobbediY9B0X6LiuV+FVzq2qaRcaJoslnBdxN53n3Ay3kngq&#10;uB2bn/gRr0iy8EXSXCXGua7e3xU7vIiJSPP0yf0xWFZXdm7GlKy1SLk9ngDH6VVayJGCOK6J1Vuq&#10;uB6BTVZol/hbPtivClTsezGehg/2NHK/zxjHc4rpNF0i2tYxtgi6/wBwA0yKD5hx3rbsotvWrpxs&#10;Z1ZXRaihCgZ/DiuP+Ho2/Ebx0npcWx/8deu5A4rznStW0LSfi54q0/WrmGzuLw2stq8zbN4EZztf&#10;oDkjuCa9PC2UzzsRrTPUwKetZ6/aIFDQXAnjPISUdR7OP65qVL9OBcKbd/R+n/fQ4r1WeZoXNlUd&#10;Vj8zR71B/FbyD/x01dzxwcj2qG7Xfayr/eRh+lSUlqj4mn0SS9tFvIX+ZiwII44OKypbW5tI8TQs&#10;oH8XY16B4dgE3hsZHKzyD9aW6sAe4+hrxXiZ05uL1R9F9XhUjfqeaOeTitG11WRY7ozsXlnCje3P&#10;Tua37zw5DNk+VtJ7pxWXJ4XkbiGXb2G9f8K6I4qlNa6HNLC1Iv3T1rwJavbeE9OWKee3lMActE/D&#10;BssNyMCjcHqVJ9xXU+fqcKcxWl9gcbS1s5+o+ZWP4LWVoUaxafbxJxsiRBx6AD+ldPBaOwHGRj8q&#10;3p4iUfhZxVMNCXxoy5tXWCxmaXTr2KdVykbRblc+m5Cw/PFVdJ8R2OoOsUuYLgHG1vut9D6+1S6v&#10;4k0vSA0c9wsk3Tyo/mOfwrj7zVtQ1uYxafYxWsLH5pbiLcxGOwro+uVE02cv9n0nFpXNrwr4a0/V&#10;PjXrqa3areLFG06RTElQxKEZHQgBiMHivbre3it4lit4khiUYVI1CgD2ArxH4Wo1r8YNRtZZGkY6&#10;ap3ucluI692QbRWsJJxuupjVi+dxfTT8EIBTvLNONL5Zp3EojCOK+btf03d8X/FlunUSRTdOzKD/&#10;ADavpN/u184fES+udI+MfiBrIhXurW3yxHQBRz+lc2JV6TR2YS8amg6XSBboHuXSNfVztH61garc&#10;6UqmNH8+TphFyPzqpcG6vWMt5PJL3yxwB+Jp9npj3cg+yQmRc8sowg/4F3rw2oI91KberMeOO4Sb&#10;fabrUseDnIPvivZ/2eZyNJ12yL5EN4sg4x94Ff8A2QVycPhJCoN1KWYc7U4H+JrlZtHvdH166lhi&#10;eRWY/MqhkdGGSGXv1/rXZhsVFNpnHisM5pOO9z0b40eJ9B16G10/TL0Xd1AzbmhBMZXHTd0Y56EZ&#10;HJr5/uIzDMQR9K9lstX03Uo9up6VAXVNpaziQMBjk7eGz379K8717Sh9qkjidZAvMci9HXqDWkay&#10;dRu25EaTVPke6OX5JI7V9M/s7Lt+H9976k//AKKjr5tWynMwjSJ2Y9AF619Q/BOfTdK8CxWVzfW8&#10;F7LO8skEkqq4yABwfZRXU7WOV6SSZ6iOlKRQORlTu46g5p5Fcs9TVGVqqb4sf1rCe32r6/Wujvl3&#10;IayHiHp3rzqu520tjOe5k08F1083aH74iYCQfQHg/mKpHx54Zg3RXV1JZTD70E8Do4/Na2sVR1LR&#10;bDVYfLv7aKdccb1yR9D1FZKvKKta5o6MZO5U07xdpGpBIkvIbW4fP8YbIzwc9M4xxV/+14re8S0v&#10;J9/nD9zcIu1M+hzxk9vpXC6x8K49rSaFePaSY4jk+dD7eo+tcTPqeueGb7+zteWYRyjb87lo5VB6&#10;g9Djj3FdWHxDk+W/+ZnVw8dZI96ktLtW/dahA/8Asy25Un/gQOP0qNvtiH9/ZFk/vwP5g/of0NcL&#10;4X8crYwi2muAsBGEeQbzCe2c9V9e468irk/xm01L7+zbe1cXsYCtLwsbv3xivQUr7q557i0zp21S&#10;xijZ1mXK5BUA5z6YPQ/Wvn34iX13qWuPcXLxlWOFO9Tx+B/oK6TxP8RLu781ZI4pAQU+1AbXYf3D&#10;joB145OTzXlF/dNNK0k0hcnuamKbmbx92N+5TmZQxw276VV3bmOOgp6RSX0jpAPuIzt7ADNQgcV1&#10;rRHNJ3ZOh6etS5qFDgcikJ9KtEMmBz1/GtTTPAniLxVKjaPpkskOMG4k/dxD/gR4/KsvTbjy9Ugm&#10;KJIIX8zZINytt5AI7iul1fxbrmurs1LUpnhHAgjOyMD02rgVlVnKNrI1o04yu27GnD4G8H+F/n8Y&#10;a7/al2vP9naUdwz6NJ/+qp7n4jXFtamx8H6bbeHLLGD9mUNM/wDvP61xYAHSn/LXK05/E7/kda5I&#10;fCh8001zO09zLJNKxy0kjFmP4mqUsyJcupUE4AGT0q1msWWTfdO2erGtaUU5WM6s5cty25t35eOP&#10;P+ycGozHHnO4qPTdmol+bpS7f4e9dXIjk9o3uaFn5SxSrEWZioLEjAxnp+f8qnz/AMBqnZf8tzns&#10;o/U1b8yuer8R00fhE+nalPWm5xTZZPLiLNwMcEnGayUW9EaNqOrM+9EMtwxl8zj5QyYOPwqqbXdz&#10;DIkg9M7W/I/0pscrbz5hPPJOe9Nbn7vP+0K7UklY4m23ca6sj4dSrejDFJjNXbW6uF+UsrRDkiYB&#10;lH4GpjNZ7i5tkL+ikhT+FVyp9SeZroUc5Aq7c/8AH4o65HSqk1wJ7jeEWPJ+6owBWjcqFvFYMOV7&#10;Gl1H0GppV3e3sy20XyofmduFX6mpxb6fYH9439oTj+AHbEv1I602e7lkWS3V9sQkJbaMbz7nvVUD&#10;HT9KSuD3J7m8nvcCZgET7kSLtRPoKhxn73IpypUgFMkns9RvrEbbS5dE7xsdyH6qeKne4sLz/j+0&#10;xYnPWWzbyyf+AHK/liqeKeqVfMyHBbl+CyBZTpOpwylW3fZrtfJLe2c7T+YqnfadqNod1/BJajO5&#10;cxZjY9eD0NHl1bsdRvtO/wCPG6kiU9Y85RvqpyD+IpOzF7yd1qY4guI+Vyy+2MUuf+eilD710f2z&#10;Tbo5v9KWKQ9bjT38k/UocofwC05dH067/wCPLXoEb/nlfQtCw/4EoZT+dS1YpVFtJW/ryObxzxgi&#10;pY4HkdURWZmOAFXJY+g9a7Oz8A7YRfa5rFpp2nE/64EuZf8AcQDL/wCeamvdVj0TdF4JshFGRg6t&#10;K4luXHso4i+gGfeps3sh88ejMtfDdto0azeLbhrdyNyaZbENcyDtu7Rj68+1VtW8Uz3unvpel2sO&#10;kaY/37a26y+8jnlzWbIJJJGklZnkc5ZmOWY+pJpnk801BbsLhp1zdafNvs55YGH8UTlTXRxeJpLr&#10;C6xZ2+pDu7r5cw+kiYP55rAAqYD8K2UpJW6GcoRlq0dEttod/wD8euoTadKekN/HvQn/AK6oP5oK&#10;fN4a1K3gM4tTPbj/AJeLVhNH/wB9LnH44rDQGrdnPNZzia0mkt5R0eJypH4ij3XvoZtVF8Lv6/5i&#10;4z93mk21uJ4jlucDWbO11Qd3kTy5f+/iYb881KLfRr0/6LczadIf+WN4PMT8JUAP5r+NHK+moe1t&#10;8St+KOfA9qMdMCuguPD1/bQG4a2aS3z/AMfEJ8yP/vtcgfjik0zQbvVJxDZW7zMeyjp7n0FZuVnZ&#10;7miatzJ6GGtuSeBya6XRfBdzfQfbL51sbJeTNLxx7DvW2ttoPhNN98E1LVF+7bocoh9zXOa54i1D&#10;Xpt15MfLB+SBOET8K1jRlJXnovx/4BzOrKbtS+97fJdTTuNe0vQo3tvCsG6bGG1CYZb/AICO1cld&#10;TzXc7S3bNNKTkux5NOKE9qbjNaNpLljoioUlF8z1fcqtbhm4/I00wle1W8UnlkdKg1K+KeBUuPUZ&#10;ox6cUAItSCkx7UuKAJEanDmmDNaWm6VPqEoSGMk+3apbsS2krsgiiMjYAroNN8PL5H2vVH+zWo6M&#10;3VvYCpWl0fw2vzbb6/A4QfcQ+/rXN6rrt5q8/mXchbH3VHAX6CuiNDlXNV08uvzON1J1tKei7/5I&#10;2tQ8TpbxtZ6FGbaLo0p++9cy0rsxZjuJ5LHkmmmYn74D/X/Gl3xt/eQ+/IrSU3LRaLsaU6cafTXu&#10;HmRtw4Kn1H+FO8rfxFKsp9M7T+R/xqPy2b7mH/3T/So8c4PB9Ki/8yL3+Fj5FaNsSq0Z7blxTWb5&#10;aek88K4SQhe69QfwNJ58Ln97Bg/3ojsP5dP0otF7MLtboZnFN3/NUvlQv/qLgE/3JV2H8+R/Ko5Y&#10;pIhmRGRf73VfzHFDi0NSTdhjNuXnmrlrrWoWMZS2u5Fi7xPh0P8AwFsiqG7PKnPpQzbaUZSjqmEo&#10;xlo1c1BqOm3Lf8THRk3nrLYymBv++cFP0pTY6Vdf8eGs+S56Q6hCY/8Ax9cqfxArGZqM+9Xzp/Ek&#10;zP2TXwSa/H8zUuNA1S2hMz2UkkHXz7ciaP8ANM4/Gs0EN907vpS29zNZyCS1mkhcfxRsVP6VfOuT&#10;TgLqcNvqA6bp4xv/AO+1w360rQezsF6sd0n6afgZxBpF962I49CvWA33umsT3C3MY/VWH61qw+Ht&#10;N0uD7bqd6r24+aOVEI80f7Knn+gqY05zlywV2+w/bwive09f61MnSdEmv5BlTj09R+PQVoX2uad4&#10;cBh0zZe6gBgSBcxwn2H8R9+lYus+LXu43tNIU2ln0Yg5Z/qe9cu8oyQvfqe5rs5aWFd5WlP8F/my&#10;OSdf4/dj26v18vItX2oT3t09zqEzTzSHJLHOT71TkcyH5vwHpUTN81IT69K46lWdWXNN3Z2Riorl&#10;irIfmm79rUm80m+sikKf8mjOOhpGameYKQD94J5X8uKTI/vfnTGag80BYYDSioxTgeaRRKrUq0zN&#10;KKYiQdqePaolanA+35UxEwKn71XbDVbzS5d9pKcd1IyCPcVnfXn9aUH0/M1rTqTpu8XYicYyVpK5&#10;2Ftqmn6xhJdtpcdwR8jH8OlTy6HPHH50z28ER5DSTAbh7Dkn8BXFA568H1Faum67dafhJVS6ts5M&#10;Uqhh9RnofcVqlRqu/wAL/B/5HPKFSHwO6/E1AbSP7pe4Yf3con68n9KU3kgUrFiFe4iGM/U9TVuO&#10;fT9ZUfYW8qbvbyHn/gJxz9OtUZ7OWFiCpBHUEEEfnU1HOm+WSt6dfmTDlnu7tdH/AJEW/Deh9aFe&#10;m0D/ANCrO5uSo1KjVGr+tPFK4EoNXLa9mtZVkt5mjdeQynBFUFp4NXGcoO8WTKKkrSOwj8U2erxi&#10;DxNZic9BdRAJKo+oHzfjSXXhI3EDXXh+5XUoByUQYlT6p3/CuUV6s2t7PZzLLazNG69GU4q5ezqa&#10;yVn3X6o51SqUv4b07Pb/ADQ6W3lhJDqQQcEEYxTFSunHiSy1lFj8Q2+9+guocLIPrxhvxps/hsGz&#10;e9srkXNkgy0kMTO6D3jHP49KylSnHVaruv1XQ0jXi9Ki5X+HyZzeM1LHbySnEMbPjrgZxUgmgC5t&#10;4WkHZ5+n/fI/rTJryedQsjkqOigYUfgKnTuavmey+8kNtHF/x8XEaH+6nzt+nH60edAp/dQl/wDa&#10;lP8AQf41V3bKN38qdxcre7LEtzLMm12+X+6BhfyFLaXtxYTCW0maJh3U4qtmpY4JJOUUkf3jwB+N&#10;O7uDjG1nsbD6hZarzfR/Z5z1nhXhj7r3/Cq1zp00UZmj23EP/PWLkD6jqPxqskcS/eLTN/dj4H/f&#10;VWYbi+t23Wb+QF7Rj+Z70SSe+5mvd+HbzKKruXj86eBggjjHQjir7S2d22Lvbbzn/ltCvyk/7Sf1&#10;H5U59HuUj84eXJb/APPdXGz8+3061Fmi+dPfQgFwk+BeoZD/AM9U4cfU9/x/OkNmzqzWT/alUZKg&#10;YdR7r/hkUoa0gPzbrpx/CuVT8+p/Sh9VuCoWDZbqOQsK7fzPU/nTavuJX+yU/LSTp8rU1otv3xx6&#10;itM6hHdgf2pAGY/8vEACuPqOjfjz70jWLGEyWbi9hHJ2D51HuvUfXpU8rL57b6GTu2twPxxzUbAl&#10;txOT6mrrxoV3Rt+BFJFYzXBxDGz/AO6KRppuU/L60/FXTYpA3+lTojd0U72/Tj9aA0SH9zDk/wB6&#10;U5/Tp/OkK5Xhsppz+6jZ8d+g/OpvssEBzcXAZv7kXP5npVhoLmVA1zJ5UfbecD8B3/CkX7DB9yJr&#10;l/WQ7UH4Dk/pT5WQ5dENhbzPltYMkdwNzfnTpY/m3XM67vQNvb6eg/Okmu5pl2Fgsf8AzzQbV/If&#10;1qsRxT0BQd7luDUbexkEkNhHdEd7slh+QIH55qq+tXcM00tqUt1l+9DGn7s+205BFRSVXmGVPFRc&#10;05UczfuNS8Q7ikdqGIDA5CAj09ASP1rXbRrtLczsU8gZzNGS6D8VBx+OKrXNsC+4qM+uKS0ubrTZ&#10;xLYTyQSDujYzS06lO/QY1sqRhpbmJQwyAGDEj6DOPxqs7QJ0R5fdjtH+Na0t7Y6mxOpQfZrhv+Xq&#10;3QYJ9WTofqMVnX2i3sUfnQlJ7Y/8t4fmH49x9DUOLKjNPR6MrJfS+ascTLErEAhBjP49adcCNYWe&#10;SVPmc5Q89hziqS2VysiyeTKRnIbYcHBq01vZtIJNRuGRV6QwDc7cevQc0tbplvltYyzMw/1bBR2x&#10;nircekX9xD506+VF/wA9rlti/gT1/CrX9sxW3Gk2ENsw/wCW8n72T65PA/AVQnuJ72Uy3c0k8ndn&#10;bNJruO76KwNbWMH/AC1luXHOYxsUfick1G13LujWLEaxEsoXkZznnPWjGev86d5eeduaLIq5duby&#10;31mY3GqNPHeN964Db0b6qen0Bx6DtVW4sZbdPMO2SE9JU5X/AOt+NJDbPM4SJC7H+FBk1pW9k9hJ&#10;5lzffZCesaDzGYehXp+dPluZuSjpf5GPgjoOKYYgeSK35E0a8b920lhL/fZMxOfdRyn4ZHtVS602&#10;e0UPIgaJj8s0Z3I30Ycfh1o1Q1NNmXj0FSI0KriaJ89nRsEfh0NSGPFMI9qRRNGrkhkl85AQTngj&#10;n0qO4wt1hiQp64pbSLE4YthcgH35pNQyswwNxI6fjTBFOWQLIyo2VqItub/PNOeNgxMiFSfamYx0&#10;oWxQ5W29W4pCetH8XzfLSb9lJ7AhKepQKuI8v3YnimjBHPB+nFL935mzj0X/ABpDLVtMUuExtUE4&#10;IUD+dbKVzizNuHoOcA10Q5xjuKwqrY2o9UOpaatLmsDpIrxPMsZl/wBgn8uf6VhQCug68dc8VkiO&#10;JlBMDRnH342zn8DW9J6M56q1EHHFNfAWn+SeobcPUdR9QeaQxsRlSGB9K25kY8j6EYHPzHAq9G9u&#10;mCZsH0C5qK0065vbpLeELvkOBubAH1rrbDwFZJg6vqvPeO3XH6n/AAoc0hNdzHh1ewtwCbWa4P8A&#10;tvsWtrStX1XUZAujeHI5k7ttJUf8COBWzHb+C9Cw5gglkHRrhi5/I8fpTbr4mW8UflafbvIo4UAB&#10;EFQ5S7E8sempLq/hovo/2m+ht4LsDLR2+Sv515fqdsLe4wvQ10GreOL6/wB0bybIyPuQ4H/j3/1q&#10;5q5mEz5CbMerEk/nRFPdlrRWIM0/OCGUkHtg03zK63wXqml6UZpNW0Cx1yOYbGjuiwMY9UYH5T74&#10;pyairsqKcnZGFBq88WBLiZf9rr+daUWrW04wrGNj/C3FdtP4c+Gvitf+JNqF14Uv26W97++tyfQP&#10;1H1J/CuS8TfDTxH4YjNzd2q3Vh/De2bebER6kjkfiKw5Kc9tGbqdSGjMu5JM7lu5zn1qHNQREiPD&#10;evFSk1vHRWMJPmdx2f0pjtShvmB61FJ1q7mdgznipYnZf61XJ9OoqQHuKAsdX4J8Ry+G/E1pqMQ5&#10;ikG5c/fQ8Mv4jIr6ztnhvLSK6tiHgnjWSNh3UjINfF0En8J617j8IPG1xJZp4ZmuEt8EtBOV3Pjq&#10;Y1zwDnJBIPcY6Uqnw83YmPxW7nskyRQQmW4kSGIfeeRgqj8TWcdR0ee8WyiuoXuJR+7D7gr/AO6c&#10;YY+wNPFtbrMJnUzTDpLMS7D6E9PoMCluBBPGUnRHRuquAwP4GvMliIt7HdGjK25WfRdZtJDJZanF&#10;cL/zwurcKo+jLyPyNTx6vc2QJ1XSriNQceban7Qh/AfOP++ahikFmNtnceUo6Qy/PH+GeV/A49qq&#10;3/iyaNnjjSOJk+9sbd/hVc1KURctVOxrt4kEseNPtnwf+W10pjUf8AOGJ9iAPeuD8TaDH4huHk1G&#10;0ivmYcs52SfgRjH0rSXUVu928hT/ANNFJ/z+dDJt5KNgnjy2/pmqjBS1iyJScdJI4u00fWvDjE+E&#10;fEd1p/rZXo3xH8cEfmv410Np8W9c0VRH418N7oOjXunsGQj3XkfqKtvtkGGBmA/hIG4foKhEKrkQ&#10;yGMngiRMr/IV0KrUjvqYOlCWux2Xh/xp4c8SY/sHVYxMeTbE7JM/7jYz9RmuhF1Ih2XC5yDztK14&#10;df8Ag7TNQZpZbOOGTPE9oxjOfp0/Ss+Xxh4g8ESCC08W2+pwoSpsNS3SMMfw5UMVP4it41oy0Zk6&#10;MovTUy/Bq+Z4en29Bdyj+VXbuADPBJ9xUfgGxuY/C8r3cDQmW5d0V+u0gDP5g1qT2+P4q+fxFvau&#10;x9HQfuIwWhO7gcfSpIbUZBxk/SrzwL3BP1NSxIAQMBfwrnubHQ6ImyFe31rmfGPiPUtP1yS2mSW5&#10;0tol/cxy+XgEDPI68565rrNMhlZBhGx9Ko+IPD0Oo3kdxJcpCyJswZQMeh9e9ehTrRpwTkebUp88&#10;+U5PTtW8OvGDA32CU9rxTtJ/30B/UCug061Nywm+26ebZTnFvcsTJjsGC8fjzXPar4PhtV3zajYw&#10;sV3A/aFIbPTIByPyrjGBtrjFrK0hPGIWPzVvCpSqbGUqVVLRnrPgS/gufj0z2g2RPp/lBd+45C9z&#10;3+7XvYHNfLnwiE9p8XNOW5QxySxt8p68o9fTr3EaMVyzyY+6iliP8Pxr0qVuRWPLrq1SSfcnpskq&#10;RqWdgoHUk4qq888g+UCEerfM35dB+tcnrfxA8M6Dc+Rc3zX+odFtLVTPKW9Aq8KfritDHyR1baiH&#10;bFvE0v8AtH5VH49/wrwP4iafLf8Axsu4xIqF9NikZtucYbHFdPqfjjxbqGGSG18I2D/duL0rNdSD&#10;/Yi6A+x9a5fS7F/+Ey1G/luNSvxNbRqL3UQoaRgxyAABgdOMVxYqonTdjvwcJKomyW08N2ULBpFa&#10;5kH8Ux3Y+g6CtxIgANowPQdqkVQG6cfSrA56V4Du9z39iAW4x/8AWqB7IC8EgClSACGHStVIs0MJ&#10;ra4UxQyOCOWWPcPp0pxg27IiUklqZt54X03UAjusSy9pIfvqfqK5+TwZ5rSTX1yggtgQbkLgsOfl&#10;wOre9dXqOqRLCzyutrIoIcOu1lHrgAc+mfeuI8Q+L7aaJbaywlvCMKo7+59TXfQozvdo4qtZWtH7&#10;zi9Zv5ba4eDTo/ssCnaGx87j1J/pVCy1G5t7lZluJCVbON2c0zUb9ruQnAC1T8z0r3IRfLZnjSjH&#10;mb3PSo/iBcSKmdse0YBQYP51oW3xP1SyZXtb6bP92R96f98nivKElIPWrCzdCT3rF0Ibmqqu1j6z&#10;8LeJIvFnhiHUolCOSY54wfuSDqPpyCPY1bI615R8A9VLtq+mM2QUjuEXPQg7WP6r+VeumvJxUOWZ&#10;34efNEqMn0pvl1V1zxBpHh228/Wb6K2XqFJyzfRRya8m8S/G25nLW/he2+yR9PtU4DSH6L0H61xq&#10;m5PQ7E2eratqem6HaG51e8htIuzSNy30HU/hXjPxE+JGn+IbB9L03TBLbhsrdXJIYMP4kUdPqT0P&#10;SvPNW1uW6uGu9XvpLid+ryuWY/SudutZeXK267B/ePJrro4RN81jOdVQ3Ztprb2cYhmkwP4WJqOf&#10;URchW34dOUcGuWcvK+5yzE9zzUkUc6n90r/QDNetGNjzpSu/I3LvUJJFw7Ek9qzZ5z93+M/pQsdw&#10;4BaJl467elM+z7c7uuavl7mfN0Ro6DJ5byR/89EIPv2qkOOD606JjCwZDyKQ4PPc8mm9wWwrMMcV&#10;A5zz3qXYPoKYR1NAiTThmeRv7qH+YrSSqWlr+5kY92A/nV2sKzvJLsjppK0QpQmKTNH8NYGpFcyi&#10;K3Zz2HFYe7oQcmtLVn2wKndm/QVkke9dFJWVzCq9kTrNjrxUguFP8WBVeKOR8YGRTnDKSrKMg81t&#10;cw5UaWnSr9luGzj5lA568GrAlU8lwo9SaxsHgKcDqfrThnoeR2qHBSd2aRm4xsjSkudq5t03f7cn&#10;A/AVnzySTPumlMhPYdKuJYyNGJbtxbxer9T9BQbmG2BXT4SW/wCe0gy34DtV2sjK933ZCth5cYlv&#10;G8lOy9Wb8O1SxJaxDfLCDG33d2Sfr1FVWSWVi7ks3csaeXZYtrqTGAMjJGcUh+pZc2DpyFJ9mZcf&#10;nmnC3sHXOZl/3Srf4VllVblH/A8UgJQ+lLUZoPp0BjZ4rtS6jISRCpP48iksEZ3JVM8gHPQDNFjB&#10;NdTRwxHe8jYVSQAPrWjqUcejTxRWo/ebdxb+8ckZ+nWqinuxNrSPUYLeVriT91E6liQA+09fWka0&#10;YHiORfXcMj8xVZdRuS3PkMD2dMirEV+obMlvD/2xYp+lR7xpZPf/ACDyWGPlz7Dr+XWl2ENypB96&#10;si5ikXH+kg+hZWA/OrMQVkGJt3+y0f8AQjFPmfYjlXdFDFO2/lStcZ1J7YqowAVKDAPHpVhUzWnq&#10;Z2IcenapEt/bmtfSNB1DWrjydOtmmK/fc/KiD1ZjwK32g8N+Fv8Aj4KeINUX/lkhItYT7t1kPtwK&#10;jmu7LVibS0MPRvCmoaxG00aLBZx/628uG8uKMe7Hr9BWr/aXhvw4pTQbNNY1AcHUL2P91GfWOM9f&#10;qaz9Z8RX+vsq6ptkgj/1NvGPLjhHoqjj881nCCJvuOUPo44/MVag+pm23uGoX95q1211qV1JczMM&#10;bnPQegHYewqp5Gx9ykg+oNWzbSKNxXI/vKcimhParKVuhX2FjluTTvs9WcUuKAKvk+lPAq1ilx7U&#10;ARKnSplXH0p4hqaG1eVgsa5P0pNpasW4xFJrUsdOmu5FjgjLM3YCtrTfCyQW4u9XmS0gHIaQZJ/3&#10;V6mnXXimCyga28PQ+Sp4a5cZdvp6VrClOa5npHv39Eck8Qr8lNc0vwXqy9b2OleFT9p1K9n+3EcQ&#10;WUxRj7Ejt9aJPHsN5p8mnTWdzY20h+aXTLgRysP9sspD/pXFySPK7PKzMx5LMck0zArVyS0iTHD3&#10;vKo7t/cbZ0Sxul/4k2rx3Dn/AJd7wfZ5fpk/Ix+jVn3unXdhIFvrWW2Y9PNQgN9D0P4GquwVoWOs&#10;6hpqeXZ3brCfvQvh42+qNlf0qXZ9TX95Haz/AAM4x4pMe1bw1PSb841PSTbyH/lvpsnl/wDkJsqf&#10;w207+wbW940XWLa7Y9Le5H2aX6fN8p/Bqnkl6j9rFfFp6/57HPYoxWhf6Ve6XIF1GzmtSfu+ahAb&#10;6HofwNVDHUaGq1V0Q4oxUvl+1Lii4EQj54496lit2lICjJrU0rQrjUZPkXCKPmY8BR71pzajpXh5&#10;THpyreXgGPNI+RD7DvVU6c6vw6Lu9jmq14wfKleXZfr2K9pokNpALjWJPITGVX+Jv8Krah4jJhNr&#10;pKfZbfoSPvN+NZWoalc6jOZbqUyOfXoKpv8AN1rqi6dL4N+73+RlGjKo+aq/l0Ezkk5Oe/NGaXZn&#10;pTTke1Ytt7nWLuNNPPWjNJupAGPT71OFw4+8Q49HGaYaN9NSaE0nuP8AMiP3laM+qnI/I/40hj3/&#10;AOrZZPbOD+RqLNIR60+ZdUTyvoxWUrxIpT2IoSSSFswytH9DQJXUfK5x3B5H5UpliY/vIdp/vRtt&#10;/Q8U9OjE79UO+0I//HzBHMT1Zco35j+tKY7ST/VzyQn+7Mu4f99D/CozFG/+qmBP92QbT+fSo2jd&#10;eWQgf3hyPzqm31VybLo7f12ZK9ncKhcJ5if34m3gflyPxqtnPQ5pAzI25GKkdCDg1OtzI/8ArVjn&#10;z08xOfzGD+tT7rK95b6kHzVcsbCa9mWOCJnLHAAHWtfTNFgu1FxKjW6R/fLvmP8Aln8OfrTNV8WW&#10;2lRvY+GhmUjbJdFef+AjtXRSwzmueTtFdf8AI5515OXs6SvLt29WTXzaZ4Wj23fl32pYyIh8yRH3&#10;9TXIanqt1qcxn1CZnJ6Jn/PFUpZjvMkjGSVjksxzzVYnJyTz71dXF2h7Oh7q6936s2o4VQfNUfNL&#10;v0XoiRpdwwwwOwU9KZkev50zzDSSd6886yQg+nHqKZn8aTO37rYo3k/eG78KkAz6daGekypHUrRg&#10;9ufoaQxN1HmUhpv4frQMX/V0UmaVQWYKoJJ4AHekBEDTx+dMAHc/lTwQOg/E80xjhz2JpwA/+sOa&#10;jJLdcn2o8ymSTBh2H5mjPqaj8ylX5adwsSZpN1N3U4UXEOzg05XqIHNPBoAnVtpyp2n1resPEzIi&#10;2+qx/aIRwG4Dp9Djn6GubHtTw+7r+VawqyiuV6x7PYznSjPV79+p2hsor6Ez6bJ56D7yj76fVf69&#10;KoSRPHyRx61g2081pOsttIyOvIIOCK6G08SRXWItWXD9PORQD+IxzV+yjP8AgvXs/wBGY3nD4tV3&#10;/wCAQg4pwNXZrJXi862dXjP8S8j+XFU41Z2KqCxHYDOKwu0+Vqz7GiakrpijmnLTtip/rGC/7I5N&#10;BuEX/VRj6udx/LpV2fUnmXQeiM4+UE479vzp37tD88mT6IM/r0qu0jP99i2Omen5UwHPSjRBaT8j&#10;QW62cQxID/ef5j/h+lWrHXdQsLkT2108cg6FTgfTArHBqQetWqkk7ol04tWaudouv6Pr42a9bfZL&#10;lut7aoBk+rLjDfzqpqHhu4tYftNo6X1meRcQZIH+8vVa5tGxWlputXelTiWymKHup5DfUVdqdV+9&#10;o+6/VGPJUpawd12f6Mr4PTB/KpBEBjzG2n+6Blvyrov7R0TXB/pUSaZen/lqibonPuvVfqKhm8Pa&#10;laR+ZDDbtbHpcJKoiI9Sxxj8azlSnHV7d1t/wC414y0as+z/AK1MqKJycRQYP96X5j+XQU6RYww+&#10;23Jdh0Recf0oZ4Puz3pnI/5Z2wIUf8CI/lTDeCIYs4o4P9pRuf8A76NFord/qPV7L9PzLJRgm4QJ&#10;AnZ52x+Q/wDrVWeWLuzTntkbVH4dT+lVnkLybmJZj1YnJo8yk5JbIcab+0yQzMeFwo9FGKNx5GSR&#10;nODzTEO6nLUXZrZC/epaQU/P975qQxB+VPRmRg8bFGB4IOMUgHPy857U/YE/1rKvsOT+X+NMWnUt&#10;jUIpsfb4t7f89o8K/wCPZvx/Orqm+itDLayfbrI/fTbyo9CvUfhxWWLlY/8AURKW7PINxH0HT+dM&#10;+13BlEvnyCUfdYNjH5dKenUz5H9kuxRaVc4a1H2d+8Uj8H6Njj8ahuJp7RtotEtSej43sfox/pUg&#10;vbe8x/acOH/5+YPlf6kdDUwiubeEm3ZNSsj1wMsPqOoo5exPM07SMsszMWdizHqxOSabV4Wtvd82&#10;L7JO8MnGfoaqSRvDIUkQow6hhis2bxknohsnemv9yn0hpFkTrUEg9KveQxXc5Ea+r8Z/CoJPJj+4&#10;plI7twv5daWouZdDMe3eZiI1LH2FV3gji/1soz/cj+Y/n0FaE8kko2E5XsqjA/KqU1sqHM8ix/7I&#10;5P5ClYd2UZpgBiCJY/8Aab5m/Xj9Kjs7/UrOfzbKeRTnk5+U/XPFTTFV/wBVEP8Aefk/l0qjIrP/&#10;AKxi316D8KV7FKN1satzc6fqalJriOxvWHzSRAvDIfcH7p9149qxr7RLqzAkmUGI9JY+Ub8f8aaU&#10;7Y/Kr2mXmpWk4i08vJvOPs4XeH9ttS2pbjUZQWj08zI+z7eDn6VIsIruG8N6bcqr6u9voN43S3Mu&#10;8Sf8AAJj/HiqGo6Ze6LtdNF+yQv9y9klFyG+jAbAfwzT5JLVkxrRlotzDh0a5kiErhbeH/nrO2wf&#10;h3P4VOsWlWvVZdQk/GOMf1P6UkokllMk7vLIeruck0mKFboO0nu/uCW9uJEKQhLaL/nnAu0fiepq&#10;pirWPXpQY+KHqUko7FMw4qS2nuLRmNtKyBuGTqr+xU8Gp8U3GPpSHvox5UX0ixxaduuJCQqWxPzH&#10;Gfu8/WqbwBWYEw5BwVBZ/wAiPlP4GtFdRiTRza2q7JJmJu5urSKDwg9EHBIHVuTnChaaMJFCRgtz&#10;wMGs9S0ktx8F2Le35EJhcFWZYhkH6nkVlX8m2aNwenINX9TtDbae5LqWwrEKc96x1juJ2wd0gUcl&#10;RuwKa0Kt1RZW+l5LKH/nTS8MnMkeM+gx/KnRx2+4bcsf9o4ps0QQBVh2jP3vMzmno2F2hGtkdv3b&#10;kezCqs7O3Dc7eBxU2djDnI/Wo5zvkLA8E9qWo9HsQge+PrUgEkfODt9eoNN69v8A69TIxtxlWZW9&#10;AaaExgMUuN3yN6jpWtbygRojNkgYz2NZpkhl/wBamxv7ycfp0p6xzRc27ecndcc/lSlBSQRm4s2f&#10;4aRmCms2G+BwpOw/3W6fnV1JQw5GM988VzSpyR1Rqxe5MPvD6is9BtLL3ViKul8rxVGWQJeTL6tu&#10;H4jP9aujuyK2qRJgZ96d5Cvzkq394VC0q8c1FJdheF5rZpMwTa2LDeZaqZUkUY4DAkGqkl9cTk7p&#10;Xx/vVC8hc5dskfpTfMz0H0qOWxbd9yQH1JJNML/N7elMJ7fnQvyfSnYObsLjByee9ITmlU7smmH2&#10;piEPr61paQ2VkT6Gs7mrenSeXeLk8NwaUleNhxdpGxjPWtjQfFmu+GZM6NqEkMZ+/A3zRv8AVTxW&#10;TtoDFTXIdlzpL7UvDHiPMmr6S+i37fevdLwY3Pq0J/oc1z994YmhjefTL221a2UFt1u+JVHq0TfM&#10;PwBqMOBTTz09eKcZOInGD3Rj5z0oPNLOALuQdA3zfnTB711ra5xvR2Gtu206EMWwoz60vdKd9yCR&#10;h1PAp9BDxwR2IrW0vVpLG8iuIWKyRsGVgcEEd6wYpvlxJyPXuKmBx0OR6ihOwnFM+ovBnxDsdd0b&#10;N7Kov40GYgPml5wCB6k1Jq3iWO1m23V3HCBw5j+dYfr/AHz7D/61fN1jqEtnIstvK0boQUZDgg9s&#10;U641O6uyA8zuF4AJz3yawlhqXNzL7i41KluU9S1r4hj57fTJmB6NM3Jb6elUfDeuSyX11Jch/JkQ&#10;spZsktnufpmuC06S3S4U3fB4G4gkD8q+gPAPhfwjfWMUkWq22tXRUZhb5RGB28o89euc5qZxUouE&#10;UaRk4S55GJpsuoa/ILfQo2LkHMzA+XEf649+p6DAye9n8F3UYjfS9YubdgoDxzKJo5D3+U8rn2P4&#10;V1ltYxWsaxRQqiqMAKMYqbH93cPxrGGHUCquKdTS2h51d2ur2ak6noj3CKP9dpZ8z/yG2G6d65y7&#10;8QQGVorK2vbyRQR9nW2aMqe4dnACj3Gfwr2gRn0z+FQzwxy482NXIPGQCRWj50tPxMk4N6r7jw86&#10;Z4m1xSLycaZZN1ityS5HoXPJ/lU0HhHStIi/c2qNIvSRxuYfQnp+Fek63No2kIX1a6jt9/3I85kf&#10;6IMk1wOsXmoagdum2DWUGf3cl4QGYd8oMn868+sqn25HdRcHpCP9epZsAkemqm05XIyRx1qrd4LY&#10;GWPoKsafbyQWIiuJDNJ1ZgMAn6UsoG3GcD0QYrjlvod8dFqZRhJPzEKeyryalj1DTtLj84p9oYdN&#10;p7g46n3pZM8pAoANec6ij2WpXUNxqv2RWlZ0Rx2Y7uPbmtqFNTk9SK03FeR1Ot+NtSnhKLLHYQkY&#10;+XAOPqa4eTUIp7r9ybvU7gnO1M4H40sNnZXU5+zQ3mrz/wCwDt/E9hW3JpF9a2wbULqx8P2hzmKL&#10;Ekz/AIDrXoqMYnnuT72Oh8P6DF4gTzdfgRdQx/qvMz8gHB29vSuttPCVjaf6uCNPovWuB8I67ZW3&#10;ijT9K8N6fg3U6i51G8w80qjkgDoowDXs7KN2QMVxVKfvG8KkrWPMZrmy8NfG7Rry+uYrS1ESNJLK&#10;21UXLjJ/KvQNR+Ly30Lt4O0We/t1OG1K8b7Lar77m5b6cGuK+IHhtb/V7G+t3Md2kewExCRcBiRl&#10;T9T+dYzah4g0qaOfxRpjavHFxBcQrvWIf9cuAv1AzXoYevBQUL6nFXoTlLntdHQXd3rfi5ida1e8&#10;urds/wCh6SDaWp9mmf5pB9Aat2Niuk2/kaYLfS0b7yWEe6V/96Z8sfyH1qjo/iXT9cRm/tDfKDgW&#10;sS/vD/30RitpbPUZlAht4bJD/FK/mPj/AHRgf+PGtZN9TBJdCmbaCBnnMahzy8zsXkb6u2T+tFte&#10;NIN9nDJcIDyUX5T/AMCOAfwzWvBoVspDXW69lHIa45UH1C42j8q1REqgs+AF55xgVLdy1oQQWiS2&#10;6yOpidhypOSPwHFSm1ZRkMpHbPFZ8nia3lma20aOTU514K2y5RD/ALT/AHR+dTRaZr2o/Pe3UdjC&#10;R/qbYB3xj++wwD9Aa450aa33OqNap0/EuRxjowwR6VnavotrqXIvLy1mUY32s5X8CvQ/zriPEF7r&#10;mnXhtru2a3gSRhFNksXXscng/wD1+lFp4nvrdP3s7yJt58xRkADOePaufSGsXY6uWc1rZo4PXb6W&#10;xuJbCJ2LFjufJ57Zrm2mY/eJP1NWtTuTeX807cF3LYqifUivbopqKb3PKrWcmo7Egkpd1Qg08Guh&#10;O5z2Jc07d0qLtQr9KBWPQvhP4s07wl4kur7V3cQGzeMJGu5nYshCgdOx68Vt+JfjTrWqs8WiQppV&#10;ucjcDvlI/wB4jA/CvJGv1sUZ3G7IwB71l3OrXVxkBvLX0X/GuGtTc57Hdh5RhC73N/UtXL3Dz6hd&#10;PNMxyWkYsxrCudalkytuvlr/AHj1NZpOTknJ96VV2+1OFGMdy515S0Wgjs0jFnYlj1JNNB/Cus0T&#10;4beKNdtDd22mm3tAM/ar2RbePHqC5Gfwrm72yl0+9ltbgKJYmKttYMPwI4I9xWyavY5rO1zU022S&#10;WQbcFuvJrqRpwEAaJQX9PWuBWQR4BXd7g4Nall4imtsBLqRR/dkG8VMk27jjYnvru9tJ2E1uIRnA&#10;LLnP41UN+0g/eRRyD6Yreh8UBk2zwpKD18tv6GmM3h69b541t5D3TMZH5cUKTBxRgtLC3WNo/oci&#10;oyQfuuDWzP4dtypexviQegmT/wBmWs6XS7uPnYrr/eRwRT50LlfQhHTH5U2XHltg9qlFoyjM0gQe&#10;xppaBGxDEZj/AHn6flVKSewODW+hYsRiyU+rsf0FWf8Aepkefs0e7GSGPAwOpHT8Kd92ueprJnRT&#10;+FBuApaTdQtQWZWqvuulQfwjpVF+1T3z+ZeyH/ax+VQn6fnXXFWicsneVy1ajhammjUNKSf4jxUV&#10;ryqj3pbss1y6hsDec03qZrRktlFBNKBczeREvLsBk/QD1q81xYxqF0pWtnH/AC2uBvZ/pgfLWZHG&#10;vTt71bHHHTtiqJYjwTNmSXM3+3ndTMGpxlW3ISreqnFWI83TBJLb7Q57odrfpSsK7Mwxk/4UxoSe&#10;tbU2mxo5RZ1WRescnBHtkcVVktZIxmRDg9G7H8aeoKSZltbd2BA9QKsJb27oP3n5DkfUH+lTeS6N&#10;uQkH2NOzn/WRo3vjBoG7sktLZ7NhdRSxyhORtb5h+FR3cUs9w9wyl0PQgZwKjlI8s7S454DHIpzX&#10;hVIvJYCVBhj0+lD2shJNO7IwAq8fnTgKQMZWZpMBmOTjvTwKRQ/Hp/KrMUxhdHYFvLYMFJ647U2z&#10;tZru5SC2ikmlc4WONSzN+ArqU8MWWiKr+LL0QzYyum2ZEk5/3j91PxpXs9CZW6nN6bpeoazrfmWl&#10;qzPIfljUdeOmPT3rtE0XRPDwz4kuDfXoHGn2bcKfR37fQc1Qm8VTLbtZ6DbJo1o3DeSd00o/25Dy&#10;foMCspFx61ag3rNkOUnotEb2p+KL7UrX7FbhNO04fds7QbV/4ERyxrFx6cU9V71IqVpolZEpJbEO&#10;KeEqQJupwH4UDGKCpypKn1BxUm/f99Fb3xg/mKVUp2KYrIaIkP3WKn0b/GgxMvJXA7EdKkxUsIdG&#10;+U4z6UaBqQ4/KnxwF2wAST2xWtZ6TLdhS6GMHowHX8K31tNN0aHfeBnlAyIk5dvqR0qYxnN2gr/k&#10;jKpWhDfft1MbSvDU982XGxF+8ScAfU1qz6jo/h1TFpiLe3g4MhHyIf61k6n4judQUwxD7NbDpDHx&#10;ke5rFbd/FXRGnTpPmfvS/BfLqYONWt8fux7Ld+rLl/qd3qVwZr2Z5X7Z6L9BVTh/vClxQBROcpu7&#10;ZvCEYLlirIXHpS7BRtp1ZljTzS0UUCEWjH4/WlAp1O4F+w1zUdNjKWV26RHrC2Hjb6o2VP5VeGra&#10;RqBxqmjiCQn/AF+nP5f/AJDOVP4YrEA9OtaumaLNencAEiX70jHCrT5ubS1znnGnBOTdvPYtR+Hr&#10;a/ydG1a2uWHJguAbeUfgcq34Gra6JZaLD52vSbH6pbocs/49hUE+s6boSmLSVFzdLx9pccIf9kVy&#10;15qE97OZbiRpXY5ya1jQhD3qv/gP+bMI1a1ZWg7R7ta/I1tV8SzXsf2a0T7LZjpDHxn6nvWET60Z&#10;pPnp1Krlpsux0UqUKa0ENIadzTP92sjYSjJ/+tSE0hpCFJzSHHY/nSU3NIYHNJu9KMntTd+etUAd&#10;KRmo+X+FqaRQIPMozR/yzpMfiKkYY/Kljd4myjFPUg4pFVuMVq6TolzqUwWJOB1ZuAo9SaqN27Im&#10;Tioty2K0GbhgssKyZ43BcEfl1rf/ALP0zQLVbvXCI2IzHaKcyN9fQfrVTUNc03w1ut9JK32oDgzY&#10;+SI+3qa4q8u5ru4a4vpWmlY87jmvRjTp4dc1fWXb/NnLGM6/we7Hv1fojX1zxRdaw2yICzsl4SJO&#10;OK555cDanC+tNeQv1/L0pnSuOtiZ15Xk/RdEdtKnCnG0Fb9Qd+KHb1pCfWm5xXMaC0GkajNIdgzj&#10;rx+NGfzpv/A/0o/GgA8ykNG6j/WUDDPqcj3oyPTH0ptTiFLdQ1ycHtEDyfr6UhbDVi35YEbe7HgC&#10;nPMIhttgcnrIRyfp6VFNctNx0UdEHQVH50gXAY49O1MLN7k2yOfm3Hluf+WRPB+h/oaiPDHqOxz2&#10;qJPb9KspdB1CXQ3Y4WQfeX/EUinePmR9aXP96pJICi71IeM9HX+vpUfT/GmJWeqHAYo/3aarYp27&#10;1oAXNLn86b6UtADvMpabzR5lMQ/dTwfxqNQT06U4Y+v0/wAaBaDwalzkfvBgetQB8dMf1o8z8TVC&#10;1L9pqN1YSb7WQ47j1rfh8QR6kgiumdG6Y3kA1yecU/h+vB9a19o5K09fzXzMpUot3WjOoms9gzFk&#10;r6VXZWXrWdaanPaEK/7yIdj2rYiuba+XMbfN3B4NQ4tK8NV+IrtaSIFb0p6+/wB2nPbsmSBkfSmV&#10;Kaa0KHbqetMAPQAk+gFP2hP9YwB9ByaauxOy3HK3zVJEjuuQOO5PSo1nRPuL+LcmkMjOfmYn61St&#10;1J957FtWiX75Zz6JwPzNa2l+KL3SW/0ELGh+8jfOG+oPFc9mnZrRVHH4dCJU4zVp6nai68P6+Ntz&#10;CNHu2/5axDMLH3XHy/hWfqvhu/0tRLJH5ts33LiL5o2/4FXOoxB44ra0fxPf6M/+iy5jb78Ljcjj&#10;3U8UOEKmq91/h/wCF7Sn8L5l2e/yZRxg8jFCfcrqWn8O+Il5A0W9Pp81u5+mMp/KsrUtCvtMw08J&#10;MTfcmT5o3+jdDWEozh8S+fT7zWnVhN2Wj7PczcqOtLxSEFOo/OkHFI2HbqcDimD9KX7tMQuaMf3a&#10;TzDR/v0XFYXNKOozR89FAxw6VJBK9vMJIHKOO4NMH86VVovYVk9GaJvLa/x/aMO2XtcQ8N+I71Z8&#10;uYQD7Qv9o2meJI/9Yn9apW+mz3CeZtWOLvLKdq/n3/CrEFzp+mNuiknvJ+mUYxRj8epq990czUU7&#10;Rd/Ic+lQtC91ZSy3MCDLoifvU+q/1HFZpn4Bt4to/vt8zf8A1qvv4lvzdLPAILZlOQYogD+LHk1c&#10;GpWOq8akn2G6bj7VbqArH1Zen41HKnsy+ecV76ujB8iR8u4PPVn4/nULiJOpMh9F4H51palpF5ar&#10;50h8+3J+WdBlT/hWUyHoazejs0bRamrp6eRDM7EELhF7qnH69aouMcAY71pxWdxezCK1hknk7JGp&#10;Y/kKuT+G4tOw3iHUoLA44t4x505/4CvA/E0JSlsNzhB2ZyrLnNS22g319H5sMJWAdZ5SI4x/wI8f&#10;lWxLqenWWRpGmBmHS5vyJX+oT7o/HNZF/dXWoS+ZfXElw46bzwv0HQfhT5Yrdi56kvhVvX/Ic1no&#10;9l/x83MmpTD/AJZWg2RA+8jcn8BUcmqS+W0djFFp8J4MdqMFv95z8x/Oq2KMU+ay93QPZp6yd/X/&#10;ACK+3k7ePU+taulazf6SSLWb9y/EkMgDxuPQqeKqYp+PakpNbGkoxkrNG0F0TWfTR7s9uWt3P06p&#10;+oqnf6Deadte5hIic/JMnzRv9GHFVQK09N1i90vItpQYm/1kEqh43Hup4pWT8mZ2nD4Xddn+jMZo&#10;ivakMddPKdH1TkL/AGPcn0y9ux+mNyfqKztR0S609Q88eYm+5NGd0b/RhwaiScfi+80hUjJ2Wj7P&#10;f/gnM/bGi1JosRsjYADoGwce9aB+dclVOfQFR+VZb27x6x5skbGPdkEdv8mrqylJNhO0j1qUovU2&#10;vJaIuW01raWtxHJabpbhNiyeey+WOOcD73Q8Gs5pVUkJyf8AZGKku3EcZeYsSAMADGc9P0rKdywx&#10;91f7orJJX0Nb6a2+RNcTq3ys/v8AL2qOGSOKUPHM0bjoykg1WZR92msu3rV2JbOmh1S3vQI9Ys4N&#10;SB481AI5h/wJev40SeFYdTy3h6782ReTZ3JEcoHt/ermd2zvVyzvmtJA4+Zl5UksCvuMEVajGW+h&#10;lK8dY/cNu9Jn0+Vl1JXtWH/LNkO4/SoIjBG3yRAf9NH+Y/l0q/Lr9zdXTpdsZkYjyw4DBfbn61DN&#10;bxSbSoELNzgHI/LORS5X0ZXN/MihMmJGPLEnOelMwTV4WsjZ2fvMDoOv5VCbWTdt2MWz0Apa9R3X&#10;QrgYFOXKnKkg1Z+yN1lKxf755/Ic0pSNRwGc+rfKPy6/yphcEnjmYLdQeaexThqk+wM6s1jNhV58&#10;p2+YflxUZ3bSBhV/uqMCmYweOCO4p7k+gG6lg/dyRESDrmq00nnSh+VO0A8egxWiLjzY/Lu085Oz&#10;Dhl/Gq0luEG+Hc6djjkfWpcVe6LU3syiSRwSD+FNO/oelbMQU6TKmAGD5JPXp/8AWqhKny9sg+vW&#10;iwXKo688inZx2welIOD9O1GcnFIoVVwuT1oY52+lTgQkAYaM+ucg/hUUybG4IZT0Ip2FzXE+7HTZ&#10;P/rUdlWkPO35f1qShBT0Yq6sOoPFATOMZz7VN5BH+sIT2PJ/KmI3YmDxqw6MM06q1sym3ATdhePm&#10;61P/AOhVxyVnY64u8bi01ThqUjBpJO9IszNTXbcxv/eXH5VCBzVzU0zbo/dX/nVNW3dK6qbvE5Ki&#10;tIXGKkChoCnc1GzBuBUg45NaWMhIrP5sHmtS30dJIyfMZH7cZH5VVSUgfJt+rHAq0moOqjdeRxj0&#10;ClqHawlzEdxpd1ZRn935yHq0Z5H4VFb30BwpXyz7itmLWonhIAkuWHeOAr+tUJ57K9Y74zv9vvfp&#10;WcoqRcZyj0L+nXUdtOJJIhKvcZruNKtdB1tlW3kS3uT0jlG059j/AIV5pFG8Dj7KzOn9xhyK1re3&#10;eWLzJEaIj+9XJVo31TOuFZ2PabH/AIS7w+AdM1eaSEc/Z7wefGR6c/MPwNdNp/xOaLEfifSZbYrw&#10;1zZEyx/UqfmX9a8c8O/EHWdC2xidb+1H/LC4O7A9m6ivSNG+IHhXXQkWpIumXJ4xccxk+zjj88Vz&#10;81ens+ZFNUp/Ereh2F18RPDENrHNb6qLx5P9Xb2sZeZz6Ff4fxrMe+8UeIeY0Xw7YN3yJLqQfiMJ&#10;/OtbTdE0a0b7Vp9pbh5OfORFy3/Ah1q7IPxxRLEVJbaBGjTj5nP2Xh6w0wmW3iL3Dffupm3yufUs&#10;eagvrcFTgc/zrcl6HByMdhWbeuAPnOOPxrklG+rOqLsc5LC4J5P4Co5YlAG/A/nWnPGzf7A9+KrY&#10;/u/Mfbn9azaN1IzjHtYFyEB4XPLMfYd65zxD/wASdo9avBZxKcpFa3QLSzqPRR0Hv9KyviLfahpO&#10;s2dzZ3MsAkt9jeX22sTnP/Aq4OS9a+kM087TyNyXdix/WuyhSSSmc1acm+XodFqfjzVL5mjstlhb&#10;9khUZH444rn2eSWUyTOzuxyWc5J/E0wAfSl4xXUc6SR0/wAOh/xcDSf+ux5/4Ca+hinzV85+CLhr&#10;fxpps0MLXDRTbmRCAcYIPJ9jX0SkvmoG2lcjOCelc1Tc0juYWuR51CFjztXH60+WFZoMsM49al1e&#10;PdMje1QfwgDINcrZ0JXSOb1XwxpuoPuurVGcdHAww+jDkUy2tvEGjgf2Pq5uYV6WuoL5g/Bx8w/W&#10;uiS0eduBmrcdqEwSBmiFWpDZ6DnThNe8jMtdW8VXX7qPw3bpJ085r4eX9cbd2PatSLwgb9Vm8Yai&#10;13jkWUOY7dfqo5f/AIEarX3ihfD97bRXMLLaTK2+4QE+WwxjOOcdexqpH8SNBlheZdVS4kDARQyD&#10;yyvY8kc12LEcy/yOJ4dp6HdWFlZxWgTTRCsEfASEDavtgcCrH2dzyx49hXAN4106/njL3SJMD8j2&#10;r/vF/QAj2zg+lbieNtL0+ximvdYWQPnZHHHteXHf0xx1HFbUlCe2/Yxmpw1exv3GnLdwGOez86Nu&#10;qyICp/A1578UrbSPD3gt4rPT7S3vLxwivBEqsFBy54H0H412Fr45s7kIQFnaT/VwwNukP17D8a8q&#10;+Mer20+tR2kDtI0K/vCXDKCey47U3TV7Dpyle/Q8luBhsHpVGVgHxVm4mC55rLkkMj479c13LRGD&#10;V2Th8ipgfWqw7YFSgk1aM2TE8elOVuP6VAX+Wo2l249elUSNv2Plr7mqcME1zMsNvG80rnCpGpZj&#10;+ArtvD2n+FJNO/tHxXeXUzqxEWmWaYZx6s/RQfTrWufH50yIweDtGstBj6eai+bO31dq5Z1lzNJX&#10;OuFGXIm2kZulfCTVTbrf+Kbu18OWHUvev+9Yf7MfUmtmLVvBfhA7fCekHWb9f+Ylqa/Kp9USuQvr&#10;671S6a51G6mu52PMkzljUI4rJyk92aKEF5/l9xsa34r1zxFLv1a/lmUH5YgdqL9FHFcbqT7r1gf4&#10;QB/WtomucunMly7/AN5iaulFKQqsm42EHIoxTUOGpz/e5FdBzDxxwalyfXNQJ93BoHHQ1Lj1KUuh&#10;ZWTy2Gx2UHrg1YSacjmZqo7lPBHNSpKOgI4qopdSJX3RZxk8ksfVuaGXb7U3PoRQzfKT2rTQy1bN&#10;CI/6LB2+Tp+JP9aCfWmKf3UXP/LJP/QRTJbqKIfM2T6DrXJJXk7HbFpRVyUn0qJpguQDuZRkqOTU&#10;C6h5soSONfmOMvk/y5pH0u6gmLhBHk8fvAePY96qNPuRKr0RSS4PCsAy55zUlzPD5Q8lMHoWIH6C&#10;pvsbxf8ALSNQe9RyWeST5qEH0Nbc1tDHlu7jbJh5gX34FaMUcCxvJt82aSRsKFz3rMWB48upBZDn&#10;5WBq7ZTSbZHUZ6Y46Utw2LbxyrFu+zwOF/1kSrllHvimLEJxm0BDd4z1/A9/p1+tWLfebiPC7XZt&#10;o4xkmtV/DGqrcLNBp1yGZiGjaJl4wfmBPfOKHZCv3MsWa2+Devtb/nknLfj6U83DiMpABAndU6n6&#10;miWyuLKTbdW8sLk/8tEKk/nTce1XfsRa+rGY9BgUuCOhZc9cHGamA9qdimG5UxTGhq7j2pfI9qQ0&#10;Z5hPpURtweorU+z56DFbuleC7y/sv7RvpI9M0xfvXl2dqt7IvVj7CobSHexx4hJwFBJ6DHeuotPB&#10;32O1S+8WXY0m1YZSLG64mH+ynb6mtaPXNE8Pbo/C9nJPdYx/a13GGdT6xxHhfqea5i9FzqV9JdXN&#10;+b64kOWeclZD+f8AShRnLy/MlzNSfxYLGB7TwlZjSLdhte5zuuph/tP/AA/QVz65LFmJZmOWJOST&#10;6mle2kgbEiFD6EU4CtIq2iF5k4561aFV4E24q0g6VYiZFqQCmotSAUCFApVSnCnqn/6qAGKnpTwK&#10;sQWslzJsgQue/tWpb2NtbyBZs3U//PKP7o+ppXd7LVkykorUz7PTZ7s/ukO0dXPQVu6fpdtChkO1&#10;gn355DhF+nqaS4vYbdQLhvMYfdt4iQo+prEvtUnvmHmHbGv3YkGFWuhUUleq/kt/mcjqTqaQ27/1&#10;ubV34ghtgyaWpeTobiQf+gjtXPvcSvIXeRi/dixzUP8AvUpwG46VUqjtyrRdjSFKMdd33JfOLffR&#10;ZPfofzFLiJxwxQ+jcj8x/hUdJtrNu+5pbsPNu4G4LuX1U5FR/wDXOlHHKnB9Qaf5pb76h/cjB/Ok&#10;F2hlFSERt91ih9H5/UUhiZRkrx6jkfnSHdDf60tGP++aVVLEBRk+lK4wAq1a2kty6rGhJPQAVo2G&#10;iZgNzfuLeBf4n/oO9F14kgs42t9Dj2Z4a4cfM30HarhSnNX2j3/yOapiEpckFzS/BerLi2em6JGJ&#10;NVbzJ8ZW3Q8/iax9V8RXN+vkx4gtx0hj4GPf1rJlleVy0rMzHqSetRGujmjTXLT+/qzOOH5pc9V3&#10;f4L0QrNu60nNIetJmsDrHc0m4kUm6m59KQhSaa7elKTTc0hhuprNRmkzVCDNNakZvek3UABpGaik&#10;5b7ooGH/AAP9KN+3pS/yoClmwKkAz9KlhgaY/KPx9KuadpE17MqqjEnooHNad5qOl+GUK4S+vlHE&#10;S8xxH/aPc+1bUaFSu/d2W7eyMKlWMXy7yeyW4tppFpY2Yvtbl+zW/VRj55P90envWHrnjCa+iay0&#10;iM2NgOCAfmf3Y1janqt1ql01zqMzSMeg7D2FZsk3mDHQdhXV7alh1y4fWXVv9EEcO5NTr69l0X+b&#10;HE4+7zUTMSSRTc0m7bXnuTk7s7dWKff/AL5pMUbz3OfrRkemKkAZqYf0pT7HNIf9pf1pAFJvNFJn&#10;FAxaTdSf9c6KQx1LHG0rbUGfU9hT0ixHulbYnb1b6CmS3JdfLiGyP+6D1+poJv0RIZY7fiHDyf8A&#10;PQ9F+n+NVWYsxLHJPJJ703/epeaCkrBh6PMpppP92kMQGlHpTf8Aep0ftSKJoZ5IGzG2OOQeQamU&#10;w3A+TEUn9wn5T9PSqf8A6FTsVVyHHqiVoyjYYEH0o3U9JmACyruTsO4+lOMIZS8RMiDrgcr9RT9C&#10;b9yP/V0oHoKbn0H4nmkznrz9aRRJgdzn2HNKGHYfnzTaRWpisOZt3U/nTt4puKRGp3EPFPWo9/pS&#10;+ZQBID6daVWqNKdmmImz+NKpw26I7WHNQq27pThxTTs7oRrWmsyRMEuRvXsT2rXjaCdS8Xzt3GcY&#10;/CuVB9elSxyPEwaFiCKu8ZP3t+5m4P7J0L+aB2C+iCod23pUVpq6viO6+Vv71XzGsi706HuO9KXP&#10;HV6ruiVZabMrg0A0jKVPNIG/h60r31RRIr+lOBpgNKP88UASing+tQ5pyt8tMRYBx3rZ0nxLfaS2&#10;23kDQt9+CVQ8b/VTxWADT/M9a1jUkuuhnOnGas0do0mga8OFGj3h7A7oGP5ZT+VZWoaDd6cQZYyY&#10;2+7IvKt9D0NYisR3rZ0rxJe6X8kbLLA334JVDo31Bpezpzfu+6/w/wCAZ/vaW3vLs9/vKBGPvA/l&#10;QjV05Gg+IB/o7DSrw/8ALNzmJj7HGVrJv9HutOk23MTID91uqt9D0NYzjOm7SXz3X3mtOtGbstH2&#10;e5nfyp1OxVm00u7vsm3gZkHVzwo+rHipv2NXorsqD+dSRxtI4SNSzHoqjJNaBh0uyyLu4a7lH/LK&#10;1+7n3c/0qKTWZdpSxjjsYjwVg+831c8mr5X9rQy9pf4Ff8ESHTPswDajOlqMfc+/Ifoo/rig39rb&#10;/wDHhaZb/ntdEO31C9B+tZmep/M9zR/MUXS2HyOXxv8AyJ7m5nu333UzSt23Hp9B0FRZpBzUiRNI&#10;4VAzMThVUZJ/CpuaJJKyG/xU5VbHpWunh2SCNZtYuYdMiODiclpGHtGOfzxTTqOjWK406ye+lH/L&#10;e/Py59ohx+ZNaKnK13oYe3g3aPvPy2+/Yk0Ea98z6OoNvnEhuCFgPruLcflzXRiw8JSqxnSxn1XH&#10;Ftb3UkVo7em/HX2HFcPf6peaiwN5O0gX7qdFUegUcCqdV7i0epDhUk76L0/VnQazfeI7VWtmsYtE&#10;tH+7FYqMOP8AroOtcnJGUJ45PU966XTPEl3p8f2d9l1aN963nXep/PpVuSx0HxACdOnGm3Z/5drh&#10;v3bf7r9voaznCe8Hdduv3dRwnGGlSNvNap/5HDSLzUZH+FbuqaHeaXLtu4Hjz90kcN9D0NZTRbTj&#10;FYKSO1bXWxX8ujy6n8ulxTAhxSiOpcU4CgCMR07FPVPWlxTERFNtWbPWbzSyRbSfI/342AZHH+0p&#10;4NQGoTTUnHYmUIzVpK5buptJ1Q7mi/sy4J6xZMLH/d6r+BNYl1psmmfvmRpIWIw6ksjDPOG9/epZ&#10;EH5UkV1NbsQj/I3DK3Ib6jvUSjGTutGOKlDRO68/8zJa6kubmfzlIEhzt7ADp+lQkV0c2n6dPbpM&#10;zyWcr8qGjHlt9COR9DWTd2MsBBO10I4dDuBqWnHRo1hKMtjOI4+7/wCPUzHtU5jweaTyx3pFkGPS&#10;nCpxGKsJZvt3ybYk7GQ4z9B1NFhNpblFI8yKxyNvIxVmONpWIiQu3fHb6mpQLeP7qNMfV/lX8hzT&#10;nlkkXaSFT+4owo/AVXL3J5m9h9vHbwzK1/MzAH/Vwcn8Wq3cTmQEpa209t6xAq4HueuaoYp8StG+&#10;6JijeoNUmloZyi27sT7JDJzZsQ//ADylPP4N0P6VWeB45CrqVYdVIwRWsohnP+ljyz/z0jUfqKnW&#10;/ii/cGFb62XgfaFwwH+yRyoptLcFKS0sYAQuwC5LHoAOtWf7OeJQ946269g/LH/gNbcnmXmRolyl&#10;r2+x+Ukbn6OAN/44NY9xaTRSMtwjLJn5gw5qXoUm5bETTQwr/o0O4/8APSbk/gvQVVeWZ33NIxP1&#10;xirGKZ5Rc4Uc1N2yrJEsQLWc+WLHj7xz61jysS5H8IPFbUSGOCVTwflPP+feskSBWYYVxk5Vh1pb&#10;staLQrArtIb8DQnXPpVtbOO5bFs21+vlyHH5HvTDZlGKuyxY6hs5o5WhqSZAr4xyc0jNup7LGvRi&#10;/wBBgUxmJ46L6CkMQ0qqO+T/ALv+NJnpUw2RqCxDN2UdPxpJA3YcPu/LhB6j/Gmlwv3Bk/3iP5VG&#10;0hdsk59MdqSq22FbuaWluTvU8nrWjWPYvtuMH+IEVrg54rlqrU6qT0FpO9FKKyNivervsZQOTwf1&#10;rNVH2AeW3T0rXnG63kHqh/lWajsYxg/ia3pXtoc9W17sQRSH+EL/ALxpyWjH70mP90f1oBc/xY/C&#10;kII6sa2s2Y80eiJvIgXlyzf7zf4VJHPbw/6q2R27Flzj86pviJc1EHJPJ4qWl1Gm5F+41C6uF2Fi&#10;F/urwKWytdk4eZxGgOT3JqgbgpjA+lbeh6U2sQTSm4jiEQJYOCTgD2pa9EP3Vuy8NXht0CWNuoI/&#10;jYVUmuprr5p3JH5Csx7xFP7tcH1ao3kL/eYmsHdnRGMY7I1wAfmU8+qmrEV3In3vnFYCyMn3GI9a&#10;uwaiDgSjHuKzcZLY1vF6M63R/FOpaJIG0jUJrTnJjByjfVTxXoujfGVtqx6/YZx/y3tD1+qH+hrx&#10;hZFcZUg/SniVk+6SKlyurSRPs7O8WfS2neKNM1/P9n6hDM3P7tMpLj/dbmp5CQTtAi9T1avmeLUf&#10;LIMi5IPBBwRXWaT481azKpHffaYx/wAsrob/APx7r+tZzoqXwv7xqpKPxI9hkjUcueT6nJNQylY8&#10;D+Lslcvp/wAQLK5IXVLZ7Jz1lj/eL/LI/Wums7yxvYTJps8Vwvcxtk/j3FcdSnKG6OmFSM9meefE&#10;jTLvUZ7SSI4WJGG36n1rzG50e5jfLQsp/vJXvupW5nbLAdOmOlc/No8MhJ24+gpU8RKGiNuSMlaR&#10;44sGoI2EUyj3GK0rLR7y7ZfOJUH+Fa9Fk0Bc5UK34Vs6V4ccuCkX6VpLGNrRCWHgtUUfAHhVLO6E&#10;5QBlHevVI4yB/hVHRtEa2yxQr254zW6IQPvHPsOKiHNLVmU3FMyb6181Vxyw7DrUcdgAMyZPtW4Y&#10;lxjaKabdB0GPxqvZsSmtjM8tVGAMfSmYq+yDNRMuDUuLW5Slcyb/AEuDUIfKuF3L1FcTq/wxt5y0&#10;lqfLf/Z4r0kR5qLULuz0m0N1qt1DaQAfelcDP0HU/QVzOEua8HqbRnZWex4Tf+Adf09zLZeZLtzj&#10;a3I/OsS8vNQtWH9qwvHOI/JTeMbQPSvSfEfxetU3W/hq0Nw3T7VcDag9wvU/jivKta1WfVLhrnWb&#10;ppZD0LcYHoAOgr0sLKupe/a34nJX9lKOi/yJbTxJd6ewazndJcY3K2DVTUtTlu3aWd98jcsR61gt&#10;cr5xaBSFxjnvUiyPLhY0Yn3r1LX1PO5mrokUNdTCMHr1PoO9LNb+RM6odwB+UnuKtQQeWvzEFz97&#10;np7VDdECbIOePyqrEp3ZXFSZ/wC+aYVz8wpfmZasgazc8HgVWlY7hz0qd1/MVAeZFX1IH60wRsxD&#10;bCi+igfpSpyKT+I/WjdXE92dq0QtKKR+GNG/bUlEVw4S3kb0GB9TWERxWlqcmIFTP3mz+VZoOOtd&#10;FJWVznqvWwzGP/1Uv3o6U8Gk6GtTIcKdt3e1R/dNPVttADSex60zFSScjPcUg5/+vQA9I025MmD3&#10;GCaG3H+8R71ZiT/QmPfB5qKEsuNvbtRYVxftMhULuOAABgfhU6QRLDvmZi+M7Ryf5U5JRjDxAH1w&#10;KsovmJuxtXP3mOB+dOxLk+pQV2cfu/3ajrj+pqaMCOM5RcH+OT+gqzvtYboB1acbGLbPly2ODyO1&#10;RyQRyn5Z97ekg2n/AApNMalFEJve0ca/UqKcLy4XlXAHsopjWjw8uuB644/OkWNmcKqliTgKvJJq&#10;eWPYvmbV0zQiFxLA008ixxIpKlwAXPoO9JaWvlWrTSEogYbm7E9gPfFT2+n3N7GLrUS0NlbD53I4&#10;QDsPVieAP/11VudQW9fY6FLdOIYwf9WM9fcnuf8A62HypbEuUtmXoZfL/efZ0nU8krJz+IqePVNO&#10;CgSWckbZzlZeQfxrGW2x81rLj05/rU32txhdQtt4/wCeg4Yfj3pON3calZWSudTZ+JobWFvK1W+G&#10;VwLWeFLiF/YqwxjtmrC6l4c1VlF/phsJnGfN0tsD8Ynyv5EVyJiVkMlo3mIBllHDL9R/WizY/bFb&#10;+6DVRStZ6mckm7rQ7M+FvtYL+H9Qt9VXr5Snypx9Ym6/8BJrHmtZbacw3ETxSqeY5FKsPwPNQRI2&#10;QzcHrXXaLfa/qe2xjtV1uEf8u97H5qoPXeeU+uRRsT7y31OW8j/9VbGheE9U8QSMLC3zFHzLPIdk&#10;UY9WY8CuzttL8G2kjvO9rJq6LldLN4xtN/8AdM+0/lk+ma53xRq/ia7jW21u2Gn6eD+5tLRAtqPT&#10;BXhj9TUXb8h3v8JaD+HPDCH7DHH4l1ZD/rZBi0hb2B5kP6VzGt6zqmu3n2jWLmSaVeEVlwsY9FUc&#10;AVWII5OaeJWA2sQ6/wB1xkVrGMSXfqUShFGzPB5q6Ut36q0J9Qdy/wCNIbV2BaLEy+sZz+nWr1Fz&#10;IgRnRdqtlP7rDI/I0oEDffjaI/3ozkfkf8acE/PuKdincVuwqWpbmF1l9gcN+RpwRkbaylW9CMUY&#10;9R+NWonkChS29P7rjcKege8hoFTD1qRY4W67oj6gbh+XX+dalpoTPH9ou5lt7Yc+YRy30XrUN2C6&#10;6mZHC0jBUUsx6ADrWtHpkVqFbVJCh7W6cu319KuQyoqmPSYPJQffuZT8x/HoPwqjJeWtkzfZz9on&#10;J5lfov0HetY0ZS1lojCVbXlhqy87/uBvxZWvaJPvN+Pes+41ICMw2Mfkxnq38TfjVCSZ5WLSOzMe&#10;5qP/AIH+lbKooLlgrfmQqV3eev5Cn3puKXYtO2elZXNxAKM0fdooAP8AdozR/wBc6NtAC0UYpQme&#10;KQAPanQbw+ULKfY1ZtNNnu5VSGNnY8BVHNb40/StAj8zWZRNcgZW1iOSPZiOlEFOo7R/4BjUrQpa&#10;Pd9OrM3TdGuNUbCwBgPvSD5dvuT0q9PdaL4cUrEEv70dl/1aH3PesvVvFN1qEfkQAWlqOBBCMDHu&#10;e9YJzXQqdOm7y95/h/wTDlq1fi92PZb/ADfQvalrN3qkxku5S2PuoOFX6CqGc0feoNKdSU3dnRCE&#10;aa5YqyDdRupN1IT6GszQdupM03dSE5oEOz70hNMzSE0AKzU3NK7UxqAFJpN3pR9Kb5goAXdRRSYo&#10;AWm/epyqW4rRsdLlu5FCqxJ6KoyTU7bA2oq7KEFu87AIP/rV0On6JBDa/bNTmFtbL/y0YZLeyjqa&#10;kvLjSfC8f+l7bq9A4tUOQp/2iP5Vxera3eavcedey7UHCxrwqj0ArvjhY04qpiXZdI9X/kjkU519&#10;KW3d/obWreK8xvZ6AjW9ueHlJ+d/qf6CuTlmx833nPUmmSTkjA4Wod3pWNbFSqLlS5YrZLb/AILO&#10;qjRhST5d3u3ux+c9TzTMe1IT60Zx3rlNxN3pRv2e1Jn1FJx64pDHZppNBB7U1mpAKeaTcy+1GcUm&#10;aQwz6ilXb/CaaOtTrHld7nYn94/09aAegxYnkkCqpJPQCpD5dtw2JJR27L/jTZLwJGUthsXux+81&#10;Vs+op7C1Y+SR5X3OctTP9uk47cUOOlK5asthP9yldqb/ALtLgUhif7tGRSUf7dIBi08fl9aQH04o&#10;/nSGOyB7/Slz6cfSmZ9KXdTEO/zmpEdkYNGxVh0INR7zSZ/KmFi8JYp/9ZiGU/xgfK31Hb8Kikie&#10;JsOME9D2P0qvu9asRXTIuxwJIz1Q/wBD2qtGZ2cdhnT5aKmMSyAtakyAdUP3l/xqH+H5aQ1Zjs5p&#10;PMNIny07zOeaAHClzTKPMqgH/wA6eD+dR5xTvMoEOV6dn8qjB9KcKAJM/lTg5FRg+tLmmIlznrVi&#10;3vJ7Q5ibcndT3qnmnqxFVGTi7olpNWZ0FvqMF2oV/lf+6aleLuv5GucGPofWrtvqE1vgP+8j9+1O&#10;0JarR/gZ8rjtqjSbcv3hQDTobmG6UbDz/dJp7RY5X9al3i7SVgTT2GA05T92o84604c0xkqtSq3y&#10;0we9PXJIx1P60riHrzj5qemfSr0Wi3AjEt2Y7KLH37ltmR7L1P5U77Ro9n/q45dRk/vSExRD/gI+&#10;Y/jitYwlu9DF1Y7R1fl/nsR2kE9zLstY2kbuFHT6ntXVaXfppEZi1rWIjasPnsI4hcM35/Kp981y&#10;N1rF1dR+WHWGDtBAuxB+A6/jVJWxwOlac0Yqy1/L7iJU6lT4rJeWr+/oenGHRdSs/M8J2VrLfE5M&#10;GpzElR/sKPlY/wC8eK5XVH1RpPJ1Yyq0f/LErsVfoo4xWBBM0Tho2KsDwQcV1dj4wW4tVsvEVsL+&#10;3HCycCWP/dbFLlg1aDt+RDVSnK8lzL8Uc8fl4/Sl+eukk8Nw6j+98M3g1EE82pXbcJ9V6N9RUFx4&#10;cbTGxr19a6ce8RfzZv8AvhM4/Eiuflle1jqVWFr3/wA/uMQDNXrHSb3UATaW7yIv3pD8qL9WPA/O&#10;pzqWk2I/4lmnm4ftcX53fiIxx+eaoX2rX2ogC8upJUX7sfRF+ijAFXyJfE/uJc6kvgX3/wCRp/ZN&#10;H08kajfNeTL/AMsLD7ufeVhj8gail8RSRqU0e2i0yMjBaL5pWHvIefyxWKTRVKaivdRPseb43f8A&#10;L7h7MXYs7FmbksxyT+NC00UtZuTe5uopKyHDpS0lICVapGLTeV+4aXbuo/8AQqLtDNfTPE13p8f2&#10;eUJd2bfetp1DKfz6fhV5tI0PX1LaPciwvD/y53TfI3+4/wDQ1zO2lAxVylGfxq/n1MPZuLvTdn+H&#10;3EuoaJeaZMY7y2kibsGXr7g9D+FUCPUV1Ol+K7i1txZ38aX9iesE4zt+h6irknhvTPECNJ4busXH&#10;U2NwwV/+At0b+dZypSiuaHvL8V6ouNZbVFZ9+n/AOKVKdirlzp9xZTPFcwvFIp+ZHUgj8DVfZis4&#10;yUldG7TRH5dIal8umketMRA61DItWTUTJQBTI9qgI/CrhFVyPbmkMq4x7HvV3TtduNPiNsojltWP&#10;zwzRB1P6cfhVZl9ahZKpSa2E4qW6L8tppOqPm0lOnzk8RTHMbfRgOPxqje6PNpbD+0P3Kt907Cd/&#10;0OMGmYrU07XLuwj+ztsurNvvW06h1/DPT8Knli9tPyC847ar8TESVEH+ix7D/fblv/rUhUsQWJZv&#10;UnNdNJZaNq/zWMx026P/AC73BHlt/uvjj6Gsy90e706QLdwtHn7rY4b6HvSd4u0lb8vvCM4yem/4&#10;lAR80/FSiHFSgUGhXxUm2rAh9qlS3/8A1UgKmP8A69LsHoM1dS2Z2CqpZjwAB1q9daINKhE/iCVt&#10;PjxkRFN0zD2T+H6tii4r2MPHY1YFzKECXCrcRDgJMM7fo3UVpm60WOCKSDS55Y5lLRy3Vzjdg4PC&#10;j1FIuqXBXFjpFqnP3xbFz+bCjmt1Czl9kyzZ295n7GlxHJ/cK+Yv/fQwf51nSmSwvTA8Z3hfmUjr&#10;xXTyyeIbiItc3v2SIDB/eCIfktYzx6fBcBZdQM9w2fnwzIpx3P8AhmsnUi9I6s1hTkneexiTX0gk&#10;lBRUONpU1lrE8r5QFj/sjNbmqaZLbXC3EsasjHJ2nKsOxDDqDTZYR9nNzZ5lhGA6E/Mn19veq1sF&#10;4p6PQzFgnYhQjD03HH86Qwznhg3y9ACDVg6lt+5Gin3qA30+4YIA9hSuynYsx3cyRfNFCuzuY03H&#10;9Mms+V/NkZwANxzgDFaBhZ7UzSLgsuRxUUdpEYhLc3Ucanoi5Zvy7U1difLEo7dtKiF2wvJq07w4&#10;xBF/wOQ7ifw6U6CdFYiaBZUPUD5SPoRTsF3a9isV2nBOT7Um0dWrRNlBcf8AHjNhv+eMx2t+B6H9&#10;KqywSQSFZo2RvRhg02mtxKSewy3l8mYOV3eo6Vq290sg+Rtw9P4hWUqM77I1Zm9AMmpfIWPBmlCk&#10;fwp8zf4VLinuUpOL0NdWDdKdWUt2gbG1yB0YkZq1HdB/4t3t0NYOk+htGsupbPPH8OcVjxEhSp7H&#10;FaQmXpnB9+KyJ5DFeTBOm8kVVK8WKraS0LTNt60x5VX61UaVj3phOetb3MOUmeQyNz6ccU3OOvao&#10;1aipK2JevXium8KNiK9Uf88j/KuWT73tXTeEut6P+mJ/lTWzIn09Uc48xEx9M04PnrUcoPmNx3PN&#10;M+lZ2N+ZlsGlzmqokIqTNQ4mikWlkZDlWIqyl22MOM1QV6cr+lZuNzRSNHz1kHB/OnA/5zWcr09Z&#10;j61PKPmNq31CeHG18j0bmr9rrcSSq8itDIp4lhbBB/mK5wTGnB92M0JMiUYs9QsPFmqrGPLuU1GI&#10;D7lwMOB7MME/jmte18W6fcsq3sUljJ/tjcmf94f1FedwJBcaVC0UyNPGgHlnII6d+3fvUiX8kahZ&#10;R9oHQq/U/jWtTAwmro5KeNnGXKew20MVzEssMiSx9dynIb8q5e4+Kep+GtfurCS1t7uzgk+Teu11&#10;BAONwHv3rj7PUUik3aXfy2NwesMh2g/Q9CPrUk5Z5ml1KJt8h+eTGQ35VxRoyw8m2rnc6sa8bXse&#10;u6H8aPDuqbUvllsJDx83zr+YrtbDV9N1OMPp97DOD/cfkfhXzQdEtLld9uQD/wBM2x+YpIdO1bT5&#10;N+nXbMV5CsSD+ddEauFl8S5WYSo4qOsGpev+Z9SEdz+dYOs+JrLS1K7xLL2iTkk15P4e1bxTqyS2&#10;l3fTW8UIBIYcsD6E/SrU+vaJoYbdN9su/wC5B87E+7dBRUqUab5afvP8PmFOFaavU938Wb13q2s6&#10;vOzROLOBhwhySD61pt4t0vw5o1vHreoB7pIwCq/M7++Pw6mvJtU8Z6lfbkgcWMP9yE/Mfq/X8sVy&#10;VzqEUTHc+9yeQOT+dYS9rWXLUenZL9TpjGFPWK+Z6jrnxivpw0Ph+zW0Xp582Hf8B0H615tq2tTX&#10;l011q99JdXDdWkcs3/1qwLnWJ5htT90novX86z3JJyTzmtqeHUfIiVXXQ07jWHZSLdNg/vHk1lST&#10;PM+6Rix9SaDTe1dUYqOxzyk5blm3GMHr6VeimVVG51QfWqEXK46e9SpGV6KGH0Bz+Bq72MrXNMXd&#10;siD99uf2FVpp45GBU5PfNQ7Ym4KbT7Er+lL9kTHyu6+2c0nIajYcrDuaearmNx0cN9RinZkXnb+R&#10;zQpIHFjnHyk1HbLv1CIdtwP9adnjlDj6UlhzfBsHoxH5GquieVmpnNJSHrRjNcR2i0GikNMClfRr&#10;cTbfORGUcK/GfxqjJayxDdJGQOzAZB/Grcls07NKrhixPy9wKYivbfOZWi/2FPzH/CuyMbJI4pSv&#10;Jsq7VKjO7Pc8YpmMev1rQe9E3/HzbIw/vL8rfnUH2eOT/j1k3H/nnJ8rf4GqaEpdysxwgxSg+lPm&#10;gki4mjeM+jKRTVSTyzIEYoOCwHAqShyfdx/DTUgIfnpToxvlVc43NirN5NCjeXB+8I+83anbS4nv&#10;YfCu60IUEkqQB6mmxWMquBMRFx/EefyqW3P7lcHB6g5xil2z7v3E3n89Ucgj9aZOoFUibgbfRm5b&#10;/AVG0wJ4JJ9Tyac8pB23CH/tqmT+fFIptW5kQj3V/wChBoEVix3gg+tTA+p/WlIiDnywSTwoqY2x&#10;jG+7byAeidXP4dvxoUW9huSW4kM8sT4gZsnsvOfwrZs5rCORH1WOCKTs0Qw31IHH6ViPdYUpbJ5S&#10;dyDlm+pqsq5bn86tSjHz/IylTlPb3fTc6PVddGvBLS4kktoICBCiL8jADALDjnHf0NZUtgsYykkb&#10;j2bH86qkgtuXg0BckY5NQ3F9C4xcUlF6E4gmjO6IMPdatw3c6YW4g8xD1yMGpdE0PUNXuGTT4d4j&#10;GZJGbZHEPVmPA/GulD+H/DyjJTxBqSnnIItYj/OTH5H1qL3dkOUktOpT0nwrLrMZ1CJRpltGeb25&#10;l8qNfoep/AVJHoiS33kaHP8A2zO45NrBIMe+0jn6iqWp6xf65cCTUZzJs4jjA2xxj0VRwKZZu9rO&#10;sttI8MinKvGxUg/UVai+rIuztIvDGm+HDHL42vVjnxlNLtnEkzem4g4TP1qHVPFNzfWn2DT4Y9K0&#10;v/n0tv4/d26sf0qnb+JHkULrOnWWqqfvPPCBMR/10Hzfic1ZW28P6gc2d3PpEp6Q3i+bFn0Eg5H4&#10;iqVOXe5nKa+0jICDbjHHpV7TNc1LRcrp10yxN9+CQB4nHoUbIqa88N6pZQfaHtvPtu1zasJYyPqv&#10;T8azhz93kUarRjTjJXWpsNe+H9TH/Ew0yXSpz1udMO6Mn1MLcAf7pFB8H3F4hl8PXltrcYGSkDeX&#10;MB7xN835ZrH2N3FAGCGHBzkHuKnlQ/eWzIJbaSCZop4pIJl4aORSpH4Gm/Z2ByQcg9RXSQ+KL824&#10;ttVWHV7UdIr5N5Uez/eH4Gg2/h7UWzbTT6NN/wA8rgmeHPoHA3D8QfrTvJC5u6MASyHiXEw/6aDJ&#10;H49aeIoX5GYT6N8y/mORWxc+E9Ut4TcLb/a7b/n5tCJo/wA16fjiqlnpdxeTCK1hZ2Pt09ye1VzJ&#10;6CsrXT0KxtpFUP5e5T0deQfxq/p2h3N6NwQRxL96SQ4AFaMdrYaJITcyNd3hGPs8Z+UfX/6/5Ul5&#10;dT3yhtQm8i3H3YI/8K0jTlIxlWtt/XyGwvZ2cgi0+I3tz/z1YfKv0p9zIVzLqEjXUv8AzyjPyj6+&#10;lZ8t9tjMdpGIIuh29W+pqnkjkEj6VsuSD93cz5JT1lp+ZPdahLd/KcJGPuxKMKKrcnrUvmlv9Yof&#10;36H86NsbfdfafR/8aiTlJ3bN4qMVZIZzSj+tOeN0GWUgf3uo/OmfT7tSUtRaWmkUoUtyBSATPpS4&#10;zRt9aXGaADH96jbUkURdgFGTW1pnh+a7jM85WC3XlpZDhR/jUt68qV32JlKMI80nZGPDbtKQEFb9&#10;toMVpbi51iUWsWMgMMu30FPn1/SdDUxaFD9quQMG7mXhT/srXLXuoXN/O013M0sh7t2roWHUdaz+&#10;S/VnL7WpV0prlXd7/JG7eeKhBC1toUP2WNuGmbmR/wAe1c07OxJdiWPUk5zTfM65pM1cqja5Vouy&#10;NKdGMNevd7i0m/ZRx2NBH+RWRqG/NJkdjikpM0DFIpjNRn8KbnPXmkA7P/2VNZ6QsrdDTWoAe7Uw&#10;mk3UmaAAn0o8z/IpufeloAN1OpuaUUAL16cVJDC0zAIOTVqw0uW7kUKrZPAVRya3Zm0nwxB5mpET&#10;3WMraRnoe24jp9K0pUaleXLTXq+i9WYVq8adlu3sluyLTPD8Ytzd38q29tH96Vx+gHc1m6v4wjt4&#10;3s/DStCmMPct99vx7fQVia74lvdcm3XMnlQDhIUGAo9MVhST5GF4Wuzno4TSl70+/ReiIjh51fer&#10;7dv8+5LJKdxZ2LuTyx5qFiWPzUzdQzbetedKcpycpO7PQVloLnFITSeZTXaoHYXNNzS4emmkAu70&#10;ppNJSP8ANQMX/OaXLZy3zfWm7qNzUrgLwf8AOaMZxgZ9AKfFbmRS2Qsa9XboKVrhY1K2wI9ZD1P+&#10;FAr9EOKx23+u+eQdIweB9T/Sq8s7zNlzn0HYUze34UZHpigaXVi4em7tvWjHOPvUnT2pFC/6yjea&#10;MCkpDBmopfvUmM0AJUqR5G5ztQcE+v0p2xYFDT8t2jH9aidy5yx6dAOgoFvsRA8UblpP96lwKksX&#10;0px5xx+tJSelMQ//AFdFN/3aPSgB30pd5pu6lxTEOyQRtJB9elWRMk3/AB8fI/8Az0A6/Uf1qruo&#10;z/BTTJauWJIniwWGQ3RhyD9DUdPjnaPIXDI33kYZBqTy0n/49sh+8THn8D3+nX61XoK9tyEGnA4p&#10;pBGeDn09KVXoGLupUxxtpAfWlPOOP1oEKP1p3pTN5pQfSmIeD6U4GmeZQKAH+Yafn061ErUvme9M&#10;RIDT8+tRA07Pp1oEWFOOV4ar9rqhQhLkZHZqyVbbT8+vNXGbSs9V2JcUzpo/Ku1DI2R7VNBptxPk&#10;xRsyDq+MKPxPFcxHLJA2+Bse1bcPiN7yFIL5sCPhVP3fypqCfwv5GcnKPQ0hHp9tn7XO9w4/5Z24&#10;4/Fz/hQdYaLjTYY7If3o/mkP/Azz+VUnRXGU4z6DioWUqeRRGoouyVn+JHs1Ne87/kSPK8sheR2d&#10;z1Zjkn8TSE5zu+U0wfdp+cfShyb3NEklZDxTxUWe9KKm4yUHvU0Txr/rFZvYHANVgc0uaqLsyWr6&#10;G1p/iC60uQNpz/ZH/vRcMfq3U1uRa7perp5et6fFFMx5vLZFVifVgBz9a4xG9acD6Vs6rkrSSaMX&#10;QjvFtPv/AFudJqXhye2h+12bfbLM8ieIEgfX0rFI9RVvStevdJuBJZzFf7ynlWHoR0Nbr3GieIP9&#10;YF0i+b+ID9zIfoB8v8qydJvWnr5Pf/gi9tOnpVXzX6rocv8Aw0YrS1LQb3SyDcRHY33JF5R/o3Q1&#10;mHOcY5rFSOpWauthcUbqM0tAC0tNpaBi/Wl/u03P/wCzTljaQ4UEn2oASjZuqURqv+sbn0Xk0eYq&#10;/wCqQJ7nk07dyb9hFhJGT8o9W4qVWSP7m5m65zgVGA0uScn1JoJjTqd59BwPzq43WqIdnozo7PxI&#10;bqFbPXrddQtR91jxLEPVW6/nT7rwpb38LXHhm8F8o5a2b5Z0/wCA/wAX1Fcy8zuu37q/3VGBTYpX&#10;hkV4nZGU5BU4waUowm7y37rf59yYxnD4Pu6f8AWe0mt5GSWNkZTghlwR/hUBHrXVW/imK+iW38RW&#10;4vEHAnACzIPZsc/Q5pbnwvHfQNc+HbkX8Y5aEDEyfVO/1FZTpzgr7ruv1W6LjXi3yzXK/Pb5M5Ei&#10;oiKuSwPExDoQQcEEdKrkdqlNNXR0NNFaRaryL7VdI/KoCKYik0fWojHVxo6jxSGVTHSYq0Y/ypuP&#10;agCLBrX03XLzT4/JVkntm+9bTrvjP4Hp+FUMVIkJPQVSnZW6EShGe6NhodG1Q5tydLuT/wAs5W3Q&#10;k+zYyv48VTutGurBgLmBkDfdYcq30boavab4bv76LzljW3th964uG8tB+J6/hWvBd6LoVu0EVxd6&#10;05PMRcxWqn6dWpcvNrFW/Ix9ooS5U+by6/ec9Y6Te6lMIbC1muH7iNc4+p6D8a2h4e0vSGB8R6mp&#10;mH/Llp+JZPozfdX9aiv/ABDqV/CYPNW1tO1raL5cePfHJ/GskJjgcD2o5YrzL/eT391eWr+82ZPE&#10;RtEKeHLGLSFxgyqfNnb6yHp/wECuO1jVobqS4sLqWZrmcjLkAjdkHLE8mteQYHpXJ6jGq6vlgfM8&#10;1WA7Ecf4UpOyNKdONzqdPs7+20pItMEE4jzlkBLcnOcfiaoXF9qL5VrphjqF+TH5c0+GWSKQSRSM&#10;rKeGU4I/Grb6ml1xqdv9oP8Az1Q7JR+PRvxqXTpt3tqV7SqvNHPyIxbdK+5u5OST+dV5IwV+90rp&#10;Dop1BWbRpReEDJtyNswH+7/F+FYb2czXPkJbzGYnaIghLZ9NvWpd1oVFxkRWOqy6cGhdBc2j/fgk&#10;6fUH+E+4/WpxY+axvfD8plVeZLY/6xB3yv8AEvuPxpZ9E+wc6zMtof8An3X5pT+A+7+P5VFHrLWD&#10;A6NGLJh/y2B3St/wLt/wHFP1DT7P/AGf2Za6ghuVl+wiPm4RkJC89VxzjJxjpkjnmqsk+m2zg6fC&#10;07jpJc/z2jitu21qXVrgRawz3E8hCRShVJUnjBBwGB6EE9zWTrGiTafeSo8DQSJ/rLdvvR/4r3B9&#10;KLO1wUlflZQub6W5bdcTM7dlAwoHt6VWHH1p/l47UqpnpSNdhojzUqw1JFB+dTY9qZNyv5PqKuQX&#10;08MflNtmh/55SqGA+men4U3HpQY6abWxLSluWHFreQmO2uXsWPWF/uP/AMCH9azriwmteJo8A9GA&#10;yD+NTGEd/wCVSwXM9uCsbBoj1icblP4Gn7rF70dtTNMeOgox61pMljc8hWsZD6ZeM/1H61WuNPng&#10;XzCu+P8A56Idy/n/AI0rFKSehWyf7x/GmJDvkADdTyadipYV/fJ/vCloVsRS2zwPggMPpUJ+/wAc&#10;VoXwwB9apSjbIQVK5GQDSGhtJ14NOAzwOaTscd6QxWbb0rovCbfvLr/ri38q5vmuj8If8fNwD/zx&#10;b+VVHZ+jIn09V+ZzzkiZsf3jS5Hf8CKbP/r2z6mmgmki3uS49DkUz5t3zflSq208HFSDOORgevSl&#10;ZCu0RhyKeDUOadn3qWjRSLANSK3FVRxUisfWs3E0Uizn86eKhBp8RBkFSVc0RbzJHHNhlVlG1h34&#10;9amS5kGPOG7H8XcVr6MFFurSzP5JUbojgoxx6H+lQ339nySn7I5hbP8AEcofp3A+ufrXbFTUU0eZ&#10;KUZSafQxLpZriZ5UHmLgZC9vwp9pq13aACGdtneNuR+tJeW00DCZQyD+GWNvlP0I4qA3e/i7hWY/&#10;3x8rfmOv40pJN6mkXppqbsGvW8rAzxm3lH/LSPkfl1rXg1acLmMrdLjIBIz+fr9a4wRxSc283P8A&#10;cl+U/n0qeK1vha3M8CMogXMhJxx/WsJ0Iz3RtGs4dTodR1i4u1KSSyxw/wDPPzOD9fWsKfV4IMrF&#10;+8PovT86yZbi4vOJX6D7p4FVfY8HPSs1RUVbodDrczLk+oTz8Ftq9Nq8VTzR/uU1nq0ktiW3uDvS&#10;E0hIpp9qpIhsXNLzTKcq/NmmSSjjg0eawPDcdqRPm47UmMHpTtcSZZEzMMOMj3FKCSxHJz0NQAjt&#10;x7UCTHHQ+tSlZ6FXutS5g9jxS8+oqOOfevPWpxitbJmV2hAmcbzuPpUkKj7SPZWP6U0H0/SpIeZm&#10;PpGf5iplpFjjdyRO/wB6hPvUfrRvxXEdoUSvshJ9BmmPOE4HJ9qgmuFRSGIZsHCjt9a1jTlLUynN&#10;R06mccbge/qKk87dxMgf/a6N+dR4x9aVYy/T8T2rpOZpdQ2ITlGGf7rDB/OmpbtLcLF90ucDPapR&#10;sj+6N7DuegoMjM6ljkr0JHTmgd2WAb/yZLaKdpIOjLu+X9agazuIxtXaw7qj5/SomlIbCsfwNOW4&#10;lXBDt+lILW2IzBIjYdGB7DBpxRkQqVxnvV+31Jj8kq7h7VZtoZ9ZuFg0+2GQPmdjwvuT6e1IL23M&#10;61ZmJXGccinGB4ZtxBVMdQcfrWpew6Vp4WCC6a5uEOZpkIC9ei88n6fn6ET25X/XiIk8CaNxn8QC&#10;P1oYRs1cgt57gRyO7CSCNNxEigkjgdPxqWKTTrwsTYqxA5Eb+WwHrjpWjZ6dNc211HawLcrcRGNz&#10;AwkIG4NnCn1X0rFuNNvNJMiBC2R8zKvKjryOopJrqJpN6M1Eg06NCmn3sthcMORdxD5vYOBkflWZ&#10;eaPqFohuJo/NhJ/4+Im3of8AgQ6fjioHkeS3O8nBPAPbnt+VOs7y6sW82ynkgbvtPBHoR0P41TuJ&#10;d0Vdp+9inBNtbqatpWoME1jSCsrHBudOby3PuYzlWP0xXRWngGwE0c15qcnlyLvisniWK8kHpsZt&#10;o+pb6elLySuDkl8WhxNlp11qFylvZwSTzSHCxxqSTXTjRNG8NLu8T3H22+Ayul2b52n0kkHC/Qc0&#10;uq+IL/S1fS9I0iTw5buMOTk3FwP9qUjp7LgVy+OvFHK2/e0Fq9Vsber+Kb/WLcWaJHYabGfksbVd&#10;sY927sfc1mwjA9KiA9qsIK0WmxNktiwO1WhVcVbFUImAqZF9KjjFTCmSWbC/vNMn87T7qa1k/vRO&#10;Vz9fWtkeJI73/kPaVb3zHrcw/wCjzf8AfSjB/EGsEfpT6rmexnKnGTubo0vRdQB/snWfs8p6Wuop&#10;s/KVcqfxAqjfaLqGnKJLy0kjiPSZfnjb6OMqfzqhjt2q7p+pX+mybrC7lgz1VW4b6jofxpPk66C5&#10;akdnf1/zKgjPGKmggeZ1SNSzscAAcmuv0q2GvKbjW9LsLeyQ/vNRBNswPsF+V29tv5VIYbPzTZ+D&#10;ruz3PgebcsUnkz2UsNv5GnGnfW+hMq1tLa/gZMFvbeGv9KuriU37L8sFtKUwPRmFPPiq+vLF4Z41&#10;s7djzPD8rn2/2u/+NZ2qabNouoyW2qYe9XBdM52kjIyenTB49az5pWmbLnJHAHYewra0YrQxVP2j&#10;vLX+uhoXENna2YkstSSZ2PMRhZHHv3H61myOXbJJz6mm7qMb6Tk3ozeMOUP92nAUlFQWLR9+jHpS&#10;YFAhyu0fMbFfXBpwlDf62IH/AGk+U/4VEh609CedtFwsh+xX/wBS+f8AZbg/4UpUqcMCp9CKjAyP&#10;ar9lBdXEiwWqNMW6R7N+fwqW0g1RTrR0/Rrq/l2wxMcdcdvcntWw1npuiJv1jy/tPUWtu25s+56L&#10;WPqniu6vITb2qrZWn/PGHjP1PU1rGhKSvN8q/H7jmeIctKSv59P+CbMj6J4cXEm3Ub4f8skP7tD7&#10;nvXO6rr95qjf6TLiJfuxIMIo+lZRJ70zdWynGnHlpq3n1fqxRw6cueo+Z/gvRDi+etH3qQnb3pKx&#10;vc6Rd1J5hpWbbTGb0pAKTmk3UjUmaYC5/GkY/g1MZ6GagBSetNJpN+PakZt1AhTSZx7U3PvR/u0A&#10;G/NLx9KbikNAx2KPv0DrV+w0uW7ZTyo+nJqXJBsU0jLsAgyTXRaV4eDwm6vZFt7aP700g4+gHc1a&#10;lGk+GLfzdV/e3GMraKfmPpuI6fSuM17xNe67NmZvJtl4SCMYVR6YrthhlGKqYl2XRdX/AJI5PaTr&#10;PlobdW9l6d2bmreMILJXs/DSFOMPdP8AeP8Ah9BXFzTs8hklcySE5LNzUMkueBwKZvqK2KlOPJFc&#10;sey/XudNHDwpax1k9292OZi3Wm5pGbb1pN4rjOiwGjNJn86OaQxGaj0+X9aTPpTSaQxSaQmj/epG&#10;akMGo/5aUuM0+ONpSdvQdWJwBQLTcjxnFT+WkAzcct2iB5/H0oMyQjFvy/eU/wBKqMxdiWOSeST3&#10;pi1kSSzvKRnAUdFHQVF/vUYoxmlctJLYDSf+O0u5ab/1zpDFpcn1pMUlIB2f7y0nbg5oVjmnpGWB&#10;Ynag6saQbBHE0jbVGT7VIXS3yI8NIOr9h9KZJN8myEbU7nu31qD8fyp7Cs3uKcsxLHJPU9c03fSt&#10;/wCPU39Km5Ygpc/gaOaBxt4/WkMeP++qP9+m0YFMQ7/foyKTApaBBupzEEAHNN9KPxpgOSnZFMT5&#10;6dx/9YUxBmnY/H3PFNV/SjduamIti5WUbbnLcYEgGGH+NNkhKLvUh4z0df6+lVt1SRTvC2Y2wccg&#10;8g/UVV77k8rWwv3acrbalHlT/cxFJ/cJ+U/Q9qidCrEMpVh1BoBO4bvWjdSBxijzDQA7dTvnpm6n&#10;bvSgB2aN1M3mnc0xDhTgajzS7qAsSbqeDUQpQaYiXPp/OnA5+9+dRijzKALlvdzWp+Rt6f3TWva6&#10;jBdAKx2v/dNc8DTtu/k8H1q+ZSVpq/5mbgt1odK9v3X8qi6dRyKy7fUJbcgSfvErXhuYLxRsPP8A&#10;dJ5FJwaV46r8Sb2+IYjfjTwaV4yvI/UVFv2VKaexRJvNKjUwGlzTESA/jThUW6n5phYlD+tOViuO&#10;aiBoVttO9hHRaL4qu9LUwnbPaP8A6y3lUMjfgeh9xWs2maN4iQvodwLS86tY3DAbv9x8c/Q81xQN&#10;SJKVxg1rzQqK1Ra9+v8AwTD2Ti+aDs/wfyL97pl1YTNFcwvG69VZSCKr5rYsPFTm3Wy1ZBe2w4UP&#10;9+P/AHW6j+VWZNHtb6FrnSZXnRBueFUzKn/Af4vqKylSlHWL5l+PzRcay2mrP8DnlqVIGKhj8q+r&#10;cUhnWM4igZCP4peT+XamkvI2WLMx7mo0NNRxMa/czKfyFIZHYYzhfQcCkKrH/rX59Byab54UZjG3&#10;36mqs15C09SULhecAe/+FKZUH3F3e7f4VWz3P3v71KKLpDs+pK0jP945xTN1JQ2FxzSuNKw8EUoN&#10;NzzRuoGP21Nb3MtrKskEjI6nIZTgioBS76cZOLvF2E4qSszqYfEtpqcYg8TWn2gdBdRYSZR9cYb6&#10;Go7zwaLq3a78OXI1OAcsiAiWP/eTr+IrmttT215cWc6zWszxSKcq6tgiiUadR3ej7r9UZKE6f8N6&#10;dnt8uxUlt5I87lIx14qsRXcL4ostZQQ+J7NZXPH22ABJR9eMN+NV7/wXJNZtf6HJ/aVov3mhB3x/&#10;7ydRWM4VKavJXXdfquhcMRCT5Ze6+z/R7M4ox0wp0OK0ZLN1bkVZ07Qb7V5DHp9s8237zDhV+rHg&#10;VHPF7HQ7JXZh+XzUsFlLcSrFBG8sjcKiKST+ArrG0rw/oxI1q+e/ul/5c9O5APo0h4H4VRufFFws&#10;Zg0S2h0a3IwVtvmkYf7Uh5NacknrLT8/uMPbJ6QXN+C+8E8LNZxLJr95DpkZHCOfMmb6Rrz+eKlX&#10;WNG0zjRdKNzKOl1qJDYPqIxwPxrnjuZ2d2LOxyXY5J/E0oFNKC2X3i5JT+N/JaL/ADZd1DVL/V5h&#10;JqVzJOV+6rcKv0UcCoAPypoFSgUm29zWMVFWirAB/Kn4pwGKfikMrkcGqUtspYMVG4dyK1sfhWja&#10;+Gb27t/tMojsrPvc3b+WmPbPJ/AUtW7IUpRgrydjlPJ2/dGKs2OiXuqMRZW7SKv3pDwqD3Y8Ct+W&#10;58M6P/x7QSa7dD/lpPmK3U+y/eb8cVh6x4g1LVk8q5nCW6n5LWBBHEo9lH9c1XIl8RHtKkvgXzf+&#10;Qs1roWlsTqF1Lqd0p4t7B9kan/alP/soqMeP9St5XW2ghgtnXYYkzv2+nm/fz75/wrDNVXpOWlki&#10;lTvrN3ZbbTtL1KQvp121tOxybe8fOT/syY/9CA+tZ13Yz2M3lXcLwv2DrjP0Pf8ACo50Cnirllr1&#10;3aQ/ZpPLu7M9ba4UOn4Z+7+GKPdl5Mv34bar8fvMs8c459akl1K6nvzeyy7p2bLHpn/61bP2LStY&#10;BOmT/YLk/wDLrdP+7b/dk7fRvzrOvtHu9Nl8q+tXhLfdLDhvoeh/CplGUdy4ThJ269upWu5Ybm5L&#10;28flpjGAMZPrTVTnmnCHHGKlAqCwAqRY+lPRfUVKqVQiLFLirOP/AK9O20CKbJ7Uwx47VqW2nT3k&#10;6QWsLzSucKiKSzH2ArWTwvbSRtEdYtrfUo2KyWV0jRFWHYPypP1xU37A2lucnj2pYzLC26GRoz6g&#10;4ro7rw9Z6TJs1rVBBKRuEMVpI7N9GICH6gmqsl5p1quNLsWZ+094Q7fUR/dH45pc5VrruUWitmtR&#10;LqFsI94JSZPkMn0HQ/XFZ6C1aRVjjmVtwwzuMflirU9+0twz3aPJI55lc5Y0SyRiEOFBUEMGz05F&#10;PmbeocqSKF223BH97NU3JLDLbuOtTXUisqmM5GarTTNNIXfqaGUhQfmAUEk8DHenqDFIVmiyR95H&#10;BBFENzPbtmCRoj/eQ4P50jOzEtI5LE8ljzSAsLaw3P8Ax6y7H/55ynH5GtrwxBJb6hNHKpRvKYYI&#10;9q5vIP1roPCcjHVSJHZh5TAAngcVrFpszmmlvoc/P/rm780wf7Tba1v+JbP8koks5h/y0U70J9SO&#10;o/Cq91pNzDGZkC3EH/PaE7l/HuPxrNXsaXV7FUSqv3B+JpufU/hTcflSeWaAsFLSbaXFMoQPj61I&#10;jUio0jhEVmY9FUZJq4bJbZc3kyxt/wA8l+Z/8BU2vsLmS3IQf1qSKTkVXz6A47U5WHrWbiaKRti5&#10;ZoY4ydqqoGB3qF5C3fiqoPTtx60ueK6VsctrMlS6mt2JgkZCeuD1+o7043kM3/HxAFY/xw/L/wCO&#10;9D+lVHfNM60XYcqZd+y+bzbSLN/sjh/++e/4ZrZ04lPCupqeMA5B4x0rl922ul0ZzL4W1XzHZjs6&#10;k5PQVcNzOpdJX7o5hiCQVf8AWgn+8cnGMinG0cqXjPmqOu3qPqKg8s9jmsrnQkSrGCrHdkY4Geai&#10;ZGUZIO3saXHvVqGKVVDyzGBPU9T9B3qbId2tyltWpVgfaGb5F/vNxV4XdpCQtvbc/wDPV+W+oHSo&#10;poC7Fln3t/dk+VvypqJLl8ikRg+vocdaB6U942ibEiFTTcDsKksUe9DjofzpMfmKdu3R0wEHFGMj&#10;jrTx6HkUuPQ4pCIs4608TEdeaWSJwnzAj0yKF8sKP3eT3JOM0wJVmx96rNlOpaYk8bQB/wB9Z/pW&#10;e0bdQm3PTmnpDIVyDjPah6qwlo7mmZh0HP0pPMB/1j7V745NUPJkT7p7c4pmPXrSVOKKlOTNmWym&#10;nh3aVLDcx4yyRZEq/UHk/hWYYXBKkEHuDxio1YqwYEqy9CpwRWlHqzSxiPVLeO+T+83yyj6OOfzz&#10;WlkzK8l5/mUBtU8jcf0pCc9enoBWj9isbjmwu9jf88LobT+DD5T+lQPpdzGN0yiFP77nCn6Hv+FJ&#10;poalFlJ+1KqtjPRfU1K3loPl/eH+8RgflUTs8rZdiakobLEnAU5/DrSQBA/7zpjpU0FvJczLDCpL&#10;MeBXSWUOj6MPMu3+03SdAvr6Z6D+dCTewpSUVqVtM8PvdQG51FhY2EXzOWHJ+vcn0H5U3U9fVrVt&#10;P0SI2lh0YjiSf3Y+ntRqOsjUolW43BUOUhj4jX8O/wBayJmgaP8AdoUbPrnitHBRVkzKLcneS/yK&#10;7EvjPGOmBipYpZYjmOQ/jyPyqPGKcBWe5vr0LaXSuwMsEZIPDINhH4itu110SQiHUSb636eTdncw&#10;H+zJ95f1Fc8BmtTTNGu9RVpIUVII/wDWXEzbI0+rf0HNJxQpS0vIdq1lBBGk9hO01nckiPeRvjYY&#10;3I49RkHPQgg+oGhZeFDHapeeI7tdKs2AKoy7ppR/sp/jVKeex0yaE6TcSXl1DJ5jzNGBFwONqnJb&#10;HJycfSqVzd3F/dNc3s0k80p3GWRslqpR01M3Jv4dDoW8T2mlI0PhDTVsuxv7jEly/uCeE/Cuelll&#10;uZ3muJHllc5Z3bLMfUmmKmakVKtabCskaVn4h1C1h8hpEurbvb3SCVD+B6fhVoNoOo/6yObR5j/F&#10;HmaE/wDAT8y/gTWMqVKBVuTfxakcqXw6en+RqS+F75IWuLQJf246zWjeYB9V+8v4is9Yivbp1qW0&#10;mltZlltpXhkXo8bbSPxFdBF4k+1AJr9hBqQ/57YEU4/7aKOfxzSUE/hf3/5kuc4/Er+m/wBxhAdK&#10;titxdI0bU+dH1QW8x/5ddQHlk/SQDafxxVW90S/0pgL+0kgDfdcrlW+jDg/gaTTj8St/XfYI1ISe&#10;j17bP7mVBUwpmMdRxUooLHCnhDUkFu8xCopJPAGK6m28OWOk263niq4NsCMx2kfM0n4fwj60k5Tf&#10;LBXf9bmdSpCmrydvzfojBsdMudQmEVpC0rHsO3v7V0NtZ6HoUmNRniv9QXpbqT5SH0Zh/L9Kz9U8&#10;WST25s9IgGm2XQpGfncf7Tda53p7Ct40owd5O7/D/gnPerV392P4v17GvrGuXesTg3DKqR8RQxrh&#10;Ih6Af1rL3fX86RMdqWqcm2axgoqyDc38R/EmgvnijfijNTcoKWkoqRi0UgxQvtTAVmGKXmjmnAHo&#10;KTYDcZqRI2YjaK1NL0O51Fj5aYjTl5GO1UHua0JdU0rQVKaYq6hfDg3Dj91Gf9kfxfWnThUq/Dt3&#10;e3/BMKlaMXyrWXZfr2I7PQIre3F3rk/2O2xlVPMj/QVFfeKRDA1r4fgFhbHhpBzLJ9W7Vg3+p3Wo&#10;XDT3s7zSHu3b6DtVMmuhKFL4dX3/AMuxl7OVTWq7+XT/AIJI7szEsSSTySetRb/npfMNN3Vm5N7n&#10;VsL92kxSbqM1IC+Z70GmM1GaAFzSZpnmUjt6UAKz0hfNJmmZpgOzQabmm+Z6UAPzSZpuaP7tAC/7&#10;9G70/hpMfpSgE0CDd/k05EMjBUHJq1aWMlwR1A+nNbzw6X4bthLqpzLjK2qn5j/vHt9OtVRpVK8+&#10;Wmr/AJL1M6lWMFd9dl1foVNJ0LehmuCscacs7/dWotU8VQacGttBBkmxhrph0/3R2rD1vxLd6w20&#10;4t7VeFhTgAVz7y9l6V2c9HCP9370+/Rei6kRo1K2tbSPb/Nk89w0sjS3DmWQnJLHNQMSx5pm6gn1&#10;/WuCpUlUk5zd2ztUUlZbB0//AFU1m29f50uaYT6dazGGfT71G8dVpTzt+X9aY3zfxUhjjzjj9aQ0&#10;HnHH60elAxKTdRQedvy/rSGL/wBc6KciM7bUGT/KnmSK14jxJL/f7L9KBN9AESxqHuPlz0QdW/wq&#10;Oa4aUBRhUHRB0FRszOxZzknqT3plGwKPVi03dR+H60f+y0rlh/vUblowKa1IBf50tN/9Bp2KQCdf&#10;kpSTwFpYojKwCjJqQssHC4aT+92WgGxRGsQDTdeyDqfrUMkhfGeB2UdBTWZncl2yT1J700/MOlO4&#10;KPVhmhqMUmB71JQfd60Uv/oVJ6fL+tIBB7Uo428frSD2pR/kUDClPOPl/Wkpcfh9aBBkUq0v60mf&#10;wpgLj+98tG5f4f1pP92j/eoEOZt3U0maT/dH60Zp3AfQDTfSlPOOP1oAdmjzKb0/ClUZamIXP/fN&#10;WI7k7Qk6+ZH29V+hqvRupqRNk9y00AKmSBvMQdcfeX6j+tRduP8AvqmJI0TBo2KsOhBqx5sVz/rM&#10;RSH+MD5W+o/qKrR7C1W5Fv20uac6GNvnGM9Dng/jUf8AnNIe60H7qXdTAadv9aYh27bS5/nTN1Lm&#10;gBytTgabjH3+PrS5Hbn60xDxz90Z9acOOpz9OaiLk9fy7Uuf+A0xEu/0H9TS571Er05WouKxKD+N&#10;SKcHfC+xhzVfeafnFNNp3QGpb6myELcjI/vVoq0dyu5Gz9K5wSZHIzU0cjxNuhbHtVNxn8Wj7kcj&#10;Xwm28LJ83UU0HFQW+po+FuPlb1q2UEoDKevcVLUoK71XcV76MaKXNMwRSg0X7ASb/kp+ahVvmp+M&#10;DL8D3p+gaIer09MtUO9R059z0pc+v5UW7i9CYFe/P+7/AI1PBfT20qyWz+SynIKcEfjVEGnA1ak1&#10;sJxT3OqXXLTVgF1qFVn6C5jQAn/eA61Sv7K7gUvEENqfuyQg4I9881ig+laum6nJp025nBQ/eiK7&#10;t34VXxeT7/5mHI6fw6rt/kUunFLW3JZWmsq0umI8cvVrc/8Asvr9KyJIHiYq6lSOCCMYrGScHaX/&#10;AA5vTmpq6/4YYHGKP50n+zS0jQXOKX71NzS76QrAH/KnbqbxSimMf6Ufw03NPWkAtKKkiheaRY4I&#10;2kdjhVRck/gK218NCxjWXxDexaah5EX+snb6IOn44ojeTtFXIqThBXk7f12MAD8K6jQNG1q3ddSS&#10;+XRIB/y9XMmzI9l6t/Kqp8Q6bpef+Ee00CUdLy9xJJ9Qv3VrDvr+71K4M9/cSXEv96Rs4+g6D8K3&#10;j7ju3r5GE+esrKNl57/cel/274OmuQNQMeq37A5v5rTy7ffjgsi4LDPfH41zviGPxLNZl7iaKXS/&#10;4F0pNtuo9wvI/wCBVyCs26tHSde1DRLgS6bctEc8rnKt9R0qUoa20fdfqS6co205kuj/AEMmaIpw&#10;BhfQCovL9q7h77w54oYDUoV0W+b/AJeLdMwuf9pO31FZWq+FL3TE88Ktzat925gO6Nvx7fjWE4yh&#10;rLbv0OmnWhN8q0fZ7nOqlOA79qmaB0PII/ClAqbo2GKmKmVP1qe0sZ7yZYbWF5pG6JGpJNb6eH7P&#10;TFDeJL9bZscWltiWY+x7L+NEeabtFXM6lSEPif8An9xz8UTOQqgkngADJNb0Xhp7e3W51y4j0uA9&#10;PN+aV/8AdjHJ/HFNk8UR2SmLw9YpY8Y+0yHzZ2/E8D8KwLi4muZmmuZXllb7zu2SfxrXkivid35b&#10;feZ81WfwrlXnq/u6G5Jr2l6b8ug6d5ko6Xl/h2B9Vj+6PxzWBqN/ealN5uoXMtzJ2aRs4+g6D8Kj&#10;ftUZpOT2WhcacYvm3fdlU1UlX0q8aqzL1xWZsUHFVZBVyYe1VJh1oGUzUJq0RUWPyqSiNUrX0rxF&#10;fadH9nzHdWbfetLlBJGfwPT6isvZ3qRVqoycdiZRjLc6ZbPQNbb/AEKY6Ndn/l3uGLwMf9l+q/jm&#10;qWoeHb/SmUXlsyK33JByj/7rDg1lgVvaN4hv9KUxI6z2rfftplDxt+BquWEutn+Bl+8ht7y89/vM&#10;oREdRj8KmSGu40/w5Z+LLeS606yn0wpzI0zD7Kfo5xt+mSPpU+o+HNM8KwxSahY32qSyAFWhBSz5&#10;6DzRnd+GKhwqRlZr59Co16clpv26nIadot7qlx5On20lw/cIOg9SegHua3RoOkaT/wAh7URPcKP+&#10;PHTiJGz6NJ91f1pl/r1/ewG2Vks7PtaWi+Wn445b6msnbtGFXAp2gvP8if3kt9F+P3mpN4juIoGt&#10;tEt49Gt2GGFucyuP9qU/MfwxXKmMrK6nkZzitRkqtKvz7xxQ5Nlwgo7Iu6drUlnB9kvF+2ae33re&#10;UZ2e6nsfpTNd09bJLe5tsyWN2C1vNjrj7yn/AGhkZ+o9akk0hLe3jn1icWcTc+UBumYY7J2z/tY9&#10;eap6hr7T6emm6Zb/AGawSTzQhO93fGA7Oe+OwAAyeOaiUk0VCLUvdMyaGNUBnG0HoD1NUJRttJdo&#10;YRtyMmrLDDEnk9yxyTUMjoRggsO/OKy5m9EdPLZXkzKjUSOEc+WmchsVeXT7RPmlutx9FIH+NaVv&#10;bWuooI7fZDcAYEUhwr/Q+vtVC90qe3kMbwtDIP4JFxn6ZrVxlFXa07mCqRk7J6rp1GhdNj/1j7vT&#10;kn+VQySWa/6gPu7YJFVXj2HDAq3oaT+9QWXmjDx/MOSM88kfjV/wmoOrYPH7tz+lZC3kiw7Bj61r&#10;eFm/4my4PLRv/wCg0U78xnV+FmLd/wDHy2fWnW11PZyCW1meJx/Epxmm3I/0h/rUf3aI6LQ1aTdm&#10;ax1Gxv8AjU7QRynrc2oCk+7J0P6UxtCknUy6ZIt8nXEX+sA90PP5ZqlFbvKMqML3ZuAPxqdGtLc7&#10;n3XLjsGKKPx6mno90TtsyFLaaRzHFDJI6/eVVJK/X0qQQQQ83Uu5h/yyhOT+LdB+Ga0T4iN5CLfV&#10;bfzrcdPJfy2X8f4v+BZqA6VaXWW0m73N/wA+9xhJPwPRv0p8vbUObvoVHvmEZS1VbaM9RH94/Vup&#10;qp396mmt5beUpcRvG47OuKhzU3HYSlA/CjcKVaBlgHgU4n1qIU7f8lURYUn1ppPNJmk8wUAObjJF&#10;dBpRI8M6kRwNp/kK5+KJ53CRIzseiqMk10mnQm38K6nHNgMAdwUg46elXDd+hnU0S9UcyCVYMpII&#10;6EGrscu9M38UbJ/fb5XP0x1/EVWa5jiP+jR49Hbk1Xd3kfMjkn1NQtDV+8acctsFP2MKkx6NcnOP&#10;909PzqvNDKreZdhzn+LqD+NU6ngvJrc/un47qRlT+Bo91is1sRs//PIbR9eab92rhltJx+9iMD/3&#10;4eV/75P9KG02Rk32zLcp6xnkfUdaXK+g+ZddCBLiSMbQ25e6sMj8qkL20v30MLf3k5H5VWKlSeDn&#10;0xSfWjmBpdCSSPyiCHDqehFJ/uU3/WUA0nuPpqSqMt2A7k04yKOI8j/aPX/61RdTxSfcoDcmWVh0&#10;Y89RnrTk/eSLwBz0FQGp7X/XL9aYnoT3axpIgJZTt4KjpQkbFcrhh7Ul+MTJ/uCo1JXBUlT6ipSB&#10;3sTFM9RimEe1SpcHH75BIPXoakVYZv8AVS7T/dkGP1p2ZN+5Wx/k0Y9OB3PpU8gSE4Lb29F6D8ah&#10;kkeTrwB2xxT9Qv2DeifcAdv7zDgfQVNb6nd22Qsu5G+9HIoZD9VPFVcUbaabWwnFNa6mkLnSLtv9&#10;It5LCQ/8tLf50/74PT8DUkmhXUqGXTzHqEI5323LD6oeRWVjinRPLbyh4ZGjdeQynBH4indP4kLl&#10;lH4H9+pPa3FxYSSiOPLSIY2yMFc9/wBKiR5YrOSMjeJCp7HBGcH9SPoTWoviK5dBHqcFvqUfb7RH&#10;84+jjDfrUwj8OagP3cl3pMx/hkxPF+fDD9aXJ/Kxc7XxL9TngAO3NKR/dOPYCt2TwxqJiMlgiajA&#10;Or2beYR9V6j8qzbXS7y+vltLW2nmuGbaIUjJbPpjrUO6eppGSlqmVAMVo6Vol/rU5j063aXYMu5I&#10;VIx6sx4FbC6TpOhZbxHL9rvV+7ptrIDtPpJIOB9Bk1n6r4kvtThFqoSysFPyWVsuyMfX+8fc0WbF&#10;zN/CX2i0Dw+cTumvagv/ACzjJW1iPu3V/oMCsvVNdv8AWSou5QsKf6u3iXZFGPZRWcq7elPxVJJC&#10;t1Y1cjIzjII49+KlUBQAP1pMelPFUA4VMi0wVKg/OmIcBUoFIi1IBQIWMVMi/hTVWpgKYh4/StnT&#10;Ncv9LG20uD5J+9BIA8bfVTxWUBnp+lb2i+Gb7V2LRIscCf6yeVtqIPc/0pqo1ouvT/gGdSNNxvPZ&#10;dzQivfD+rkC+sZdMnPWaxG+Mn1MTdPwNblp8PXuI/tUV1FJZbS/2jY4YKO/l43E+wzVGPVvD3hNg&#10;ukwrrGoL1uZ1/cxn/ZXv9axrzxNq99qIvZ7+YXA+4yNt2D0AGMVTw8ZazXL5Lf5roc0alT/l0215&#10;/pc1pPEOn6Tuh8MQNJOvytf3MZVh/uIfu/jXOT3EtzM81xI8sz8s7nJNbQ8VyXgC69Y2+pgDHmke&#10;XMPo6/1FNbT9J1I50m9a3lP/AC63+FJ/3ZB8p/HFbtSStBLl7L+tRRcIu9RPm7vX8VsYHOfl4p1X&#10;b3SrvTnC3dvJFn7pI4b6HofwqkQaw5kzqWqutg5pPu0UvNMYmaTdQ1H8VABupY/ajt8lG3c1IQ5j&#10;gcU7GaWKIyNwK6DT/Dw+zfbNUkFnaD/lpIOW9lHU0lzSlywV2RUnCmrydkZNpYz3kqxwRszMcAKM&#10;muiOn6R4dj360/2i7xlbOFun+8w6Vn3viuKzha18OxG2Q8NcvzK/+FcvJO8jFnYsxPJJyTXRGjTh&#10;rUd326fM5uarW292P4v/ACNvV/El1qaeSNttaL922hG1B9fWsNix603dRVTqyZtTpQpq0ULnpS7t&#10;tNZqbu9KxNB3mCjzKZmgnNAC7vSjNNJppNMB+cUwmkJpmaAHM3rTc0E0jtTGBpuevNBOaTzPegQZ&#10;opP9ZR/6DSGL/u0uc9KAM1ctdMkuCCcgemOTUuSQitGhcgKOa3NN0gyqZZiqRr9536LVqSDSvDlu&#10;JdYb97jK2qH5z/velcprnim81f8Adri1tB92GPgY9z3ruhhlGCqYh2i9l1f+SOX2s6j5aKv/AHns&#10;vTubupeKLPSw1vooM1wODcMPu/T0rjbq8muZmluZDJITkk1WZ+oHAqPdUVcVJx9nTXLHsv1fU6aV&#10;CMHzXvLu/wCtBxOetJ/+um7z1NLmuI6LCM1HNJmjOe9IYO1IaDzjj9abvPRaQC03zPelP+eKbn+O&#10;pAX0opM4pyIZG2oCT/KmAn+9UyxYUNKdidh3b6UpaK34XEsg7/wr/jVZ3Z2Jc7mPc0xavYkmui6+&#10;XENkf90Hr9ag/wB6lJ9ab/u0rlJJB060f7tJ09qXAqSgZvrRkUlJigB38NNpf9z9aFXpSAWnrHuX&#10;ex2r3Y08RrAA0/Ldox/WoZZ2lbJ7dFHQU7CvfYe8/wAuyEbU7+rVD/6DSZoDNilcpJIMU2n/AO5T&#10;dzUig3bKPTijmgcbeP1pAHNJ/u0vNHNAAq/L/jQMUi9qXmgB2fTim+nFHpxQONvH60AKecfL+tFJ&#10;/vUf7tAhcijI96XzKZTAduWl3LSfz70UALuWl/3KaP8APNOoEHme9GaT0o6fdpgPX2owKb6Uf7tA&#10;Dlpd1N/3ad92qETxXDIpQ4kjPVGGf/1U/wApZcm2JJ7xt94fT1qotPAx14+tO99yLW1Q/v7+npSj&#10;ngc1KJ45PlnBPYS45/H1psscigMSGjPRkHB/wp2Dm6MbwOvP0pwb+5wPaov9XTqAsL5lLupu8Zw1&#10;HmGmA+gGm7qVGoAfn8KVWpufSl8ygQ7zPeng1GDTgaYh6/NTgcVHup2aAsSg5+9+dWLe7mtTlDuT&#10;uOtU856VIDVRk47EtJ6M3be/hucKTtf+7VoxDbnJPoqiuY4bn7p9RVy11a4tGAl/eR+9VaEnpo/w&#10;IakttTTeZ1baibPw5qPPqcmrUNzBfr+6YFu6t1pklqVyVGD6Gpk5QfLJWFHlexHuHRqPMFNxTuB7&#10;/wAqNRjxz708cdefpUJP4ewoB5p6C1ZPv9OPpSq+32qFXpytTuK1izFcPA4eNirKcgg9K6K212z1&#10;CMQa7Ec9FuogA6/X+8K5YPj61JmrU9OWSuuxEqak77PudJfeHZY7c3dhIt7af89Yedv+8Oq1jNEy&#10;9RT9N1a70u5E9jO0TjrjofYiulW+0fxAoW+jGnXjf8tolzE59Svb6ipdG+tN38nv8n1J9rKGk1p3&#10;X6o5alrV1LQrnT8SOu6Fz8kyHcj/AEP9Kzwh6d65+ZbPRnSveV1qiL0p4Faml+HdQ1VS9rBtgX71&#10;xK2yJfXLH+ma0WTwvoqkXEsuu3q/8srcmO3U+79W/CqjGUtl/kZzqwg7N69lqzEsdOutQm8qygkm&#10;fuEXOB7nt+Nav9l6VpLZ1y9aWYf8ulkQ7A+jP91f1qpqPiq/voTbweXYWf8Az62a+Wv4kct+JrFz&#10;xt+6K1UKcfi95/cv+CZXq1P7q+9/8A6CXxLJFGY9Ft49LiIwTCd0rD3kPP5YrFZ2dmZ2ZmY5LMck&#10;/UmolpwolUk1bZdi6dGEHe2vfd/eLzQFoTPNKtZ3NgytO/8AZaXZupwUnpSuMYK19G1++0abNrN+&#10;6b78T8q31FQ6dod9qsmyyt2kC/eboq/VjwK1TY6Bomf7Sujql2v/AC62bYjB9Gk/oK0pyqN+5t+H&#10;zOWt7J+7PV9t3/wDQjt9I8VymO0tpbHUCMlYk3RN+A+79aW/8Jaf4atEu9fa6uGf/V29jGWU/wC9&#10;L90fTrWJe+K7ye3a1sVj06zIwbe0XbuH+033m/E0zSfFWpaR+7hm8yA/ehk+ZT+FDpU+bm0T8r2+&#10;4mLrKNtbeqv99ie58UXXktb6XBHpVsRgx24+dx/tP1NYRPB/UnvXWbtB8QD739j3rdm+aBz+Ayv8&#10;qydV8O32l4aeEmNvuSp8yP8ARulZ1JVIO0lp0tsbU/ZXtHfz3/4Jj03bUhGOopn/ACzqb3NxDUb/&#10;AHeKlNRkUhleSqso/CrZqs4pDKUoqrIv51eNViP0pDKTJUZjq4y+venw2ss8yxQRvJIxwqIpJP0A&#10;pNpFIpYqVYScYH6V0qeGYNORZfEt6lgCOLeMebcN7bRwv4n8KkHiK2075fDOmraOOBe3RE059x/C&#10;v4CtVSna8vdXnv8Acc/tot2gr+m33kdj4MvGtlvNWkh0iz6+deNtLD/ZT7zH8KuLeeHdIwNI09tV&#10;uB/y96iMRg+qxD/2asC4ubi9uDcX1xJcTHrJKxY0oqlKMPgXzZLpzn/EenZaL792at/repauV/tC&#10;7eVU+5HwqJ/uoMAVd0bxTquiKY7afzLZ+Ht5h5kbj0KnisYD+VTpGWYYBz0FHtJXvcr2MErW0Ok8&#10;rRdd5tZF0a9b/ljOxNu5/wBlsZT6HIqjqGgajpjhb21ki3co5GUceqsOCPpU9v4fMMK3GtXK6dAe&#10;QGG6Vx/soOfzxWnb+LoNGg+x+HrFvs5OZG1CQzGX/tn91fw5pummrvQxVWztD3l/XU586RPHGJb3&#10;FnCRkPP8pYf7K9T+WKqXF1b2yY02Mhx0uJRlvqB0X69fet6caFrtw06SSadeuclbiQyRMfZuq/jx&#10;WJq+kXGnkCeIqGGVbqrj1DdDWMoyh0N6U4zduvb+tzkH1BpdaaO4AdG+X5ufm9/xqeVyefzxVGe2&#10;mi1kyvgLu3Aip3lzyazUU9WdTk1ohhqsakPvUJqiSFm2tkVs2PiKRLcWmqQpfWvYSjLx/wC6/Ufy&#10;rGPWmfPTjNxehMqcZrX/AIJ0txo9rqcPm6PP9pAHNs/E6fQfxj6flXNzRNBIUk69jjrT7WVo7hNj&#10;7fmHPpWhevHOyKwHno7fvegkXAxx65B/OnJQtzR0fbp8ghzJ8rd/P/MxTW34V/5DcI9ciq1rZW8t&#10;4kV3eR24Y/M4Uts+uK6nUNDs/B15pt7HeG8gnVmZ1HTGOn5/pRTTvcVSpFrk6s4ya3eW4dhhVzyz&#10;cAUoeCA/u085/wC84+UfQf40+8PnzF4yzRfwZGMfhUHl1C2NXqxJppZzmRi2Og7D6Co8VJijFMCL&#10;FGdlPxSYx0oA0LfWriOEW9zturb/AJ4zjcB9D1H4VKbbTL7mznaymP8AyxuTlD9HH9R+NZWOKQCq&#10;5k/iX+ZPLbbQtXem3Vjj7RCyqejjlT9D0qrt2ir1pql3ZfLDJmM/eicbkb6g1bNzo2of8fELabOf&#10;+WkI3xH6r1H4GjlT+F/eHM18S+4yAaf/AL9a3/CO3rx+dZIL2H/npbHeB9R1H4iq7W0NocXkqtJ/&#10;zwhYMR7Mw4H0GT9KnrYd1uirHFJNII4UZ2P8KjJqyba2tj/ps29x/wAsYDk/i3Qfhmopb+V4zFEB&#10;BCf+WcfGfqepqp7U9BavyL0upuUMVtGtrEeCsfVvq3U1q6Z/yKOpgemf1Fc6vBPPFdBpP/Iqap/u&#10;f1FXGW/oZ1IrS3c5v/gf6UfhSrwopf51ibDc0A0vak20wF/hpVdo2DIxVh3BwaTZTo4nkOEGT3oT&#10;a2DTqXo9T34F9Alyv94jDj/gQqVrfTrtS9i86MOscwGPoHz/AEqgRHEe0j+g+6P8aY8jy9Tx2UcA&#10;Vd7/ABEKKXw6f12JZbW4h6wsi/TI/Oqx4OelWYb64txtikYL3Q8r+Rp8lxDckF4RHJ3MZwG/ClZN&#10;aMack7NFMckYzmpZIiIxISOeDT2hnbLJEdmeNvSoiky/eSQD3BqLl2DbU1r/AK4Z4qtu+fmpBIYZ&#10;AY8nHc07ia0Leoj98nulR4OCSrYqxZ3UnliYEGRTg5Axj6Vb+Z8yQ52n78X93/EfypLyE9NzOHT+&#10;tLgd6dNEYZip7gMPoaanT1qkJigf/s0m3+JqcOaUUxDcUeXT/Lp3l0CIvLp2Kkx/k05YSen/AOqk&#10;MgApwTJ6dfaug03wxc3tv9tuWSxsF+9dXBwp/wB0dWPsKml1zTNEBj8M2wknHB1K6TL59UQ8L9et&#10;Cu1dEOaTstWM07QG05U1DW9RfRovvIsZ/wBJk/3UByPqcVsT/E5o0azsdOD2Lp5c73MzG5uV/wBq&#10;VcFfotcPPNNdTvNcyPNM5y0jtlm/GotmetWhcl9ZG81r4c1Bv9De40iZukdw3mxH/gWMj8aqX3hz&#10;ULCPznh8237XEPzxn8R/Ws4DFaWm6tfaTL5mn3UkDdwp4b6joadovyF78fh19f8AMzsdz+dOEddQ&#10;NX03UyBrOmLFKet3YARsfcpja34Ypx8LJer5mg6hb6gP+eBbyph/wBuv/ASaHTna+/p/kL2yTtLT&#10;1/zOYxTwntV24064s5jDdwSQyjqkiFT+RqHGO1Qmnsa+ZGqVIi0oHtUipTECJUqLQsdWILVpSAik&#10;5obSWotxoHrWjY2E95MkVtEzu3RVGTWpZeH4LaIXGtT/AGWMdE6u3sB2/GluvEohha10GD7HARhp&#10;Oskn1NXGlOau/dXd/ojmlXV+WmuZ/h82aUenaL4ajEmtOLy8xlbKFsgH/aYfyrM1fxNfauohdhb2&#10;i/ctYRtRR+HWsJpGLFmJZm6sTnNPU/8AfVdMXCmrU183v/wDP2MpPmqu7/BeiJM/lT0ao1p4/wC+&#10;az3OgfntT1amD2pN5pXEa1jrl7pw8uCbdCfvQSqHjb6qeK0BqWgamMX9jJpkx/5bWZ3R/jG3T8DX&#10;MeZS7q05+Ze8r+v+Zj7JJ3jo/L/LZnSP4WmuVMui3EOqRDn/AEdv3g+sZ+b8s1iyQvFIY5VZHU4K&#10;MuCPqKgV2RleN2VwchgcEfjW3b+L70xrBq0MGrW442XKAso9nHzD61Ps4/ZdvX/MfNUjuub8H/kY&#10;7LtpI+1dD5Ph7Vv+PG5k0uY/8sbs748+0gGR+IqO48L6pbokhtJHhc4SaIb43+jDisJuUPiRrCcZ&#10;Oy37PQxFTPStbS9EutTm2W0RIHLN0VR6k9q108PWWhWy3niqVoSRmKyT/XSfUfwj61kax4rudRhN&#10;paIthYD7ttDxkf7R6k1tCjKa5pvlX4v0OeVdyfLSV336L/M1p7rRvDoKWwTVdQXq2P3MR/8AZq5b&#10;UtXu9UuDNeztK/YdAo9AO1USc001vzxhHkpqy/P1YoUEnzTfNLv/AJdhx560mab5lLv/ADrG50B5&#10;lH+etJmmk0gHO1MJ9aCf85phpgOZ6QmkzTc0DHbqTNNJpN1ADs03NJ5hpPM96AFzmk8z3pKWmAtF&#10;GaBzwKQhPvVJFG0rBUBJPar1npctwygKxJ6KoyTW3cLpfhiAPqjCS5xlbSI/N/wIjpV0aNWvLlpq&#10;/wCS9WYVK0YWXV7Jbsr6ZoQ8lri6ZUVRks/3V/xqrqXiu2sN0GhAyTdDdMOn+6O1YOueJr7Wm2yE&#10;QWy/dgj4ArFJ7DpXapUMK/3fvT7vZeiJjRqVda2i7L9X1Jprh5pWkndpJWPLMc1XZiTzTCc0m/at&#10;efUqTqScpu7Z3JJKy2HE+o/Kk+h/A000n3qzKHHjrTd1JuK9DijPqPxpAG6k8w0N838WaQ0hhuop&#10;GajFIYAUtORGdgqAk+lPLR23TEso7/wr/jQJsVLdQvm3B8tO3q30FMluiV8uJfLj/u56/U1E7tIx&#10;aRizeppm5loDl7h/vfLRvNGQaQ/nSKCjctI3Hs1LgUhhv20n1FFFIA+nNKVb8aAaese5dznYv940&#10;BsNjjMrhVGTUplS2yIyHk/vdl+lNaUbdkQ2p39W+tQY9Oaewrc24MxZiWOSep9aTFG+kzSuWLRzT&#10;aKQC/wCspfoaT/rpR6cUhh6cUc0ZOf8APNJn1/76oAXmjmk+el5pAJ1o/wB+kB4pfnoAOKX+dHNH&#10;NMAHG3j9aPTik/3aXmgBf4aT04oHG3j9aBxt4/WgA/650vpSCj8aAFwKKQcbeP1pfSgA/wBylyKS&#10;ndxTEIeccfrQeccfrS4x975aXIHT9aYgxn6U/herZ+lMzn73zUn+9TEP8z+7x9KTdR296SgLDvMq&#10;WC4eAnYcg9VIyD+FQf7tGfwpptCaurMulYp/9R+7k/55seD9D/Q1C6mNiHQhh1B7VD/vVYS5JUJc&#10;Deo6Huv41WjJs0R+ZTt3rT2iypaM707kdR9RUVIej2HUu6mq1LvHRqYDs4pc0zzPeneZQIdmnKf+&#10;+qZnNOMnrTEPHtSg1GDTlamBID+NG6m+Z70eYaBEuacrHvUStupQfSgRMOG3RsVYc1q2WtmNhFfr&#10;vToH7j/GsYZpQc/e6VpGbSs9V2ZMoKXqdgbaK+i82zfzF7leo+oqjJbvFyRx61iQTzWsoltZGRh6&#10;Hmt2016C6xHqKiOTp5qDH5iqVNS/hP5P9GZNyh8a07r/ACITuzz+NOFXprAmMTQ/NG3R15U1Skia&#10;I/MCPfFZX15WrMtWauthKeKjWl/3PwoAeDT1f0qSGzllUPt2R/334H/16uW8Nt5oigimv7g9I4lJ&#10;/Qf1xVJNuyV2S5KKKsEUkz7YkZyBzgdB6n0q0sccC7ppRu9FIx+ff8M1pyWCW6D+3byOxj6iztsS&#10;zH8B8q/U1WbxBb2mU0Oxjtm6C6nxNOffJ4X8BXUqPIrzdjk9v7TSmr/l950WgvqtnH5tzdW2n6ZJ&#10;/rBqQ3LKPaLksffA+tbSy+EZRM3h20t7jU8jyhqjNHase5VBn8A/HNeXT3c9zK0txK8sp6u7ZJ/E&#10;0iSMpyGP51MvYza5k9OvUI0ayu+a1+i0R0+v3Gvzy+TrzSpt+5AqBIlH+yF4IrAJI4PHtW7pPi94&#10;LcWOpQpfWP8AzxlGdnurdVP0q3ceHbHWIWufDFyZmUZexlOJk+nZx9OaxqRqL3k+aP5fIulOEPdl&#10;G35P5nLA0tSzWs1tIyyxsrKcEMMYNRbf51hzJ6o7bWHDtTuabjrT0Wk5WC1xMZp4HpWxZ+HbqW2F&#10;3elLCz6/aLo7Aw/2R1b8BUjapoelcaZaNqU4/wCXi8G2MH1EfU/jVxhOWuy8zGVaCfLH3n5f57Ih&#10;0zw9f6khlii2QL96eVtka/Vj/Srpfw7owwS2s3Q7KTHAp+vVvwrE1DWb7VGH2+5eVV+7H91E+ijg&#10;VR3N/FV8tOPn67fcTy1Z/E7Lsv8AM2NS8RX2pReS8ohtR921t12Rr+A6/jWVn8qbvNLvolNvcuFO&#10;MF7qsOVqX+GmbxS4qDQeOOlbGleJL3S/khdZIG+/byqHRx7g1i5pM5rSNSUdFsZzpxmtUdg3/CO+&#10;IB+7P9jXh/hY7oGPscZX+VZOqeHb7SiDcQny2+5KvzI/0YcVjDNbGk+J9Q0n5InSa3b79vMoeN/q&#10;DUunTk/d91/h/wAAhe0p7PmXZ7/eZUsTR9QaiNdkf+Ed8Qj90f7GvG/gY7oWPtxlaxtV8O32lkNP&#10;C3lMfllXlH+jdKxnGdP4lp33X3m1OpCbstH2e5gkVAR/OrzRHOO9WNP0HUNWkK6fbPKq/fk+6ifV&#10;jwKjmXQ22V3ojCZM/jUtjo97qlwILC3knk/uxrnA9T2A9zXTSWnhrQcjUbl9ZvV/5dbJisKn0aXv&#10;+FZeoeJ9Qu4GtbXy9MsTx9lsl2Kf95vvMfqa1VJ7zdvxf/AOf2zlpTV/N6L/AIJI+haPojf8VDfm&#10;W4A/48dPIkfPoz/dX9apT+JpY4mh0O1i0iBhhvI+eZx/tSHn8BgVklcZHQe3em4q1ONP4Fbz3f8A&#10;wA9k5fxXfy2X3ERBLl5CWdzksxyT+NOAp+P1qxa2M13OsVvFJLI33UjUkn8BWLk5O73NlaK0IR/O&#10;rcFu8jqsaszMcKqjJP4VsLotnpe0+IbwQydrO2xJOfY/wp+J/CmPr5hUx6Larp0ZGDIG8ydx7uRx&#10;9BgVsqUrXnovx+4wdZPSCv8Al95YTQo7KNZNfu1sVIyIFHmTt/wEdPxP4VKNbt7Jdug2QtT0+1Tk&#10;STH6dl/CsIEuxdyWdzksxyT9TT46rmjH4V8+pPspS/iO/l0/4JLNNLPM0s8jyytyzu2SfxphGaUb&#10;g3FElZttm6SSsiJlx061YtdZubJTEpElux+aCRd6N/wE8Z9xzUBqvN0NLmaFKEZbonvotGvlzDJJ&#10;Y3R6xP8ANGfo3UfQ1gXmm3Fr95dydmXkfnVm4UGmRX09plY23RnrG3IIqXGEttH+A0qkNndee/3m&#10;NJnNRH/araljs73/AFL/AGebvG33T9DUq+GporX7bqVxDZWWcCZ2yZD6Io5Y/pWbUk7NGqnFo51l&#10;3UqW7ycopI9TwB+Na1w+n264sbfcP+e904yfog6frVCa58zqTJjpnhR9BRZlcxEsMa8lg2Op7f8A&#10;16RpuD5Y+rkcn/CmsSxyxJP8qbjmnZBqJj/69SmeZ7eOCWZmhQkpGTkLnrj0pvlilCUwNbTho01q&#10;sN79ptrjJ/0hDvQ88ZX/AAp974buY4GubTbe2o6z2xLAf7w6r+NY4TbVm0vbmwnWexnkgkXo6Ng1&#10;S5GrPR91+pNpJ3Tv5P8AzKpGO1NxXUDXdN1gbPEFiqTH/l+s1COfdk+636H3ps/hZ5ojPos8eqQD&#10;k/ZyfMQf7UZ+YfhkVLpzir7ryD2sb2lo/P8Az2OXZKTH5Vbkt3iJ3KRjrx0qLy/SoumtC9SDHpSO&#10;matpbvKNyj5R1Y8AfjQfIiPyj7Q3r0Uf1NUFyssbN90cDqT0FOIhTsZW+uFpXdn++eB0XGAPwqPZ&#10;RZBqWbbV72xnEtlKbZl6eSNv5+v41onWrLUuNa09N563VqBE59yAMN+VYe2jHy1XM9mJxi3fqbMm&#10;h/aFMmj3C3qYyUAxKv1Xv+FZUkUkTFZEZWHBDDGKRXKMGjYqwPDA4IrXXxHNNCIdUiiv4xwGlUCQ&#10;D2cc0csXs7EuU47q/wCZjDB+vcVvaa2PDmpKe8f9RTE0uz1PnS7oRTH/AJd7ohM/7r9D+OKsLZT6&#10;bpt/b3sLQzLGco4we1VySinclzjJpX1vt1OZ7/NS+lL0pQKyNhu1qeq7iAoJPoKkEQXmU7f9kdTS&#10;GU7cRjy19B1P407Cv2DYqf607m/uqf5mkaRmG0AKn9xaj2+lGKYrdxNv8NJinf8AXSjbQMY1WEiA&#10;CMRkZ5INRgZ/Kl3si7UbvkipGWHuprdlWN2QbQcdeani1uQYEsayD8qzc5POSe+afFE00gSMbien&#10;tSB2ZqNf2Vzjzrfn0wP51VktIWjeSMMiAZBY/oPWntFBZgecRJL/AHewqCa680cD/wCtS32HtuLa&#10;feKE8MMc9qsxyuuFRlEkZwM855qlG48wZ+UHj6V0+i6faX9+sNzs+0MP3SSMRHM2OFJBGCafLJ/C&#10;hc8Yp8xlRx/aGLXSljgAEHGBS/ZE/h3/AKH/AAqebV/JkaIaXZwPGdrL5ZbBHUfMTTf7cuD0htAP&#10;QWyf4Uvf7oLw6JkJtSvTdj3T/wCvUWPX9RV5NZuSRlLX8bOI/wDstMt7ltc1cW8xggD7vLaOBUAx&#10;zg7QOwqle2pDa7FQCpFUmt9PCOotLGkUQuC5wnkNu3fh1rbm0HRPCag+KJ/P1HaGXSrc/MPTzX6L&#10;9OtCcpOyREpwir3v6as57RvDV/rUpWygLInLysdqRj1ZjwK2Xbw74YBEOzXdSXuQRawn+b/yrP1j&#10;xRe6rCLVdlnYL9yzthtjH19T7msB8t7VqoRjq9X+BjapU+LRduvzZe1XVbrW7jzNTuZJXXhQQNiD&#10;0CjgCsxomHzfeH94cipcUoyvQkH2NN67mqXKrR2K2KUR+1Wsq3+sTn+8vBoEIdv3TBvY8GlYd+5A&#10;BUgFP8sg8jB9DTgMUACrUw7U1VNS49aabT0FubNn4n1G3hW2uGjv7Qf8u15GJVH0zyv4EVc2eGNY&#10;XpPolwe2TPAf03L+ZrngM1PDCWxirlKMvi1/P7zH2aj8Onp/kal14Uv7e3N1DGLy0H/LzaN5qD6k&#10;cr+IFZqWTNjaNw9q6nw7oupx/wDEyXUH0a2XreGUx5HsBy30roB4+0DTL7zrbT21K9UYbVpIkifP&#10;95I8bSe+W5qI0ZS1jt5mbxPLJwau/L9exy9v4TjsoUuvE1wNNhYZWJhumk+idvqcVpOIEiC+DRas&#10;cfM9yxFz+APyj8DWfdWMOvXsl1aawbu7lOTHfsI5TnsD90/hisi90q/0ybbeW89uw6F0IB+h6H8K&#10;uLp05ap37v8AqxKUqy1lr26fo2F9FfJcH+0VlE3U+YDVRlbdzWjDr17bxiG5K3lv/wA8rpN6/hnk&#10;fgasoNG1HGyWTTZz/C+ZIj9D94frVuM5vmi+b8/uLU1TVpx5fTVGOBinj3rTu/D19bRmZYvtFuP+&#10;W9ufMT8xyPxxWcAR71k3Z2ejNYyUleLuvIWOnbqZS5pjHZ96XOKZ5lLmquIX71OpKVV3UrgJSgZq&#10;7Z6dPezLFbxNI56BRzW6bfRvDY3ajt1C/HK2kbZRD/tH+lOEZ1H7v39DGpWjDR6t9FuUtH8O3N+n&#10;nuVtrReXnlOFA9vWtNPE+l+F96+FUee9bh76djtH+6nQ/X+dc5rPiK+1hsXMm2FfuQRjaiD6Vlb8&#10;/lXRFRp+bOf2dStrU0XZfq+p1NxrWh61K02radLZXknMl5ays4c+pRs4/Cqsnh+SZTJpNxFqUQ5/&#10;cn94Pqh5rARqWOZopA8TtG69GU4I/GpfLP4tPM3UZwVoPTsyeWKSJykiMjDgqwwR+FQt8tbUHiq5&#10;eMQ6vbw6pAB0nUCQfRxzUpg8PaqP9CvpNNnP/LC9G5D9JFHH4ik6U/s+96b/AHB7ZL41b8V96MCm&#10;7q077Qb+wj86WAtAek8R3xn/AIEOKzDn/wCvWSavbqaqzV1qhKaz0M1NJpjFZqaaQmkJpgKTSZpu&#10;70oz6GgBd1NZqTdRuoAXzBSUn+spc0AFKOfakVSxwK1tP0ma7kAVGJPRVHNTfoiW0ldlCGBpmAQf&#10;/WrpNN0OJLc3V/Kttbp1lcZz7KOpNJd32keGFKzbLy9A4t4z8iH/AGiOv0Fcbq+v32szGS9mITos&#10;a8BR6AdhXoRwkaUVUxTt2it3/kjmU6lbSjou7/RHSat40itUe18OIYhjDXL8u349voK42WYu5eZz&#10;JIxyWY5quz9hwKburKtjJzjyRXLHsv17nTRw8KWsdW9292KzbutNNIzbaTdXEbjmakNNzSYpXGO8&#10;yk3UnmGkJzSGLn8aTdSN70maAF/3qMke9J/rKVFLsFUFiewpDD5W9qmSEBd8p2J69z9BQxitVwcS&#10;Sj+Hsv8AjUEkrSNudsmj1J1exJLc/KY4R5adxnlvrUJOY/8ACk3ev/6qCBRcpJIKT/eofd9aP9XU&#10;lBkUZFNo/wDQaAF3kd6X+HtTfSlxSGJinKu6nRRGVsKOe/tUjSpb5EPzP3f0+lMlvog2iLmbl+y/&#10;41DJK0rZY9Og7CmZzn9c96T/AMdouNR6sKMim0uBUlDufrScY4+Wk70YFABjj+9S/wANJ6cUvmUh&#10;ienFHpxR8lHsKADmk+el5o5pAJ89BxS800UygFL89IKU4oABR/6FR97rR89IkP8Aeo+ej+dL/OgA&#10;9OKPTik+elHtTAT56d/49SBW7f8A66dtx98gUAN9Pl/WlANLuVen60jfPQIXp7/SjPpx9KbgUlMB&#10;2RRupP8APWkoAfkUZFJRgUAKzUtIeccfrR6UxCh8UpfNN30uaLgG70p/1pmKMZpoRIjsjBkYqwqf&#10;zYrhvnAik/vAfKfw7VWGOQ1H/oFUmJxT1JnRkb51xnoexpu+nR3DRqVbDxnqjf54qQRJPzaMWP8A&#10;zzP3vw9aCb23Ilal3U3px0o3UDHbqeP6VF+FL/k0CJd386M01G9KN1UBJmlB9Kj3UvmUCH0opuaN&#10;1AEi07NReYKcDTESD2qQYf73X1qBT/3zS5/KmI0LLUbvTX32svyHqpGVYe4NdHa6np+rKI5dtlcH&#10;jJGY2P8ANf1rkI5ypqwkfmcxjDfzreNXmXLVXMvxXozKVG/vQdn/AFuddc6K1momuNxhb7rQL5gP&#10;49B+NSWVhd3IzYaZIg/5+LkAAe+TwP1rO0W9ttJmjNxI1xIvLRCQqi+xI5Nbms3en6zbQvZ3VxZT&#10;AYawuZS0J90f+jVtUo0KWspNrskrr1ONVK0nyqOn8z2+SIp49GsmLazqEuqXI6W1oSqZ/wBqQ8n8&#10;Kp3Pie4aE2+mxRaZangxWo2lv95+prJuYJbaQpOjRt/dYYqHf8/NZ/WGlamrL8fvNI4dPWo7/l9x&#10;J5h5/X3pyvUS04GsW29zpJgaerbahV6eKQEyNViKZonV4nZWU5DA4INVAaljRpHVUUszHAAGSTVR&#10;nKLvHclxTVmdbbeI7XVIVtvEUHmkcC7iwsq/U4w30NJdeFy6rNo9xHqULnA8g/vF/wB6M/MPqMis&#10;2PR4tPWOXX7n7Gp6WqfNcOP93og92/I1sW/jaTSdqeHdOt9PUH5pWIlmkH+0zDp7ACtalBVY80vd&#10;l37+qOKM3Sly0byXbovRsjfwyNOw3iO7j0pSMiJxvnYe0Y5H/AsVFJ4g03S8r4d0/wDeDpe32JJP&#10;qqfdX8ia24rTQfEdq86wR6Tfud0kkQzHKT6jqvPpxXJ6z4dvdKzK6CS2JwtxEdyE+mex9jWEoyou&#10;3L89zenONZWm/lt/w5TvdTu9RuDPf3ElxKf45Gyf/rVWz+dNFKtQ5N6s6lFRVkiQU9WqMUZpDJPM&#10;NLn8KbmlzQAu6jdTc0bqQD91Oz6VF5gp8dFwHc0uKI42kcKiszE4AAySa34vCs1vbC71+4j0W07P&#10;d8SP7LH94n64oV29CZSjBe8YI45ziu68MW+t2lmbm/u7bTtJYfONRGVlHtGeT+lYTeJNJ0vKeGbA&#10;SzDpqF6A7/VU6CsK/wBVvtUuDcajdSXMp/jkOcfTsK6Ivl63/I5qkZ1NlZd3v8kekJD4QuVmk8P2&#10;aapqQb5La+nNvC3+0i4O7/dJrkfEOoeILjNnqwNrAn3bK3Ty4lH0HWueicxuCDg+oNdPYeK3a1Wz&#10;1uCPUbXsJTiRP91+ooVN2tSdn20s/n0JleMrzXMvxXyORnQquMY9qrkV6EfAqa/ay3nhGdrvyxuk&#10;s5cLKn07N+FclDo99c3TW1vaTSzKcNGkZJX6+n41yXfNyNNS7f1ud8ZRlHmi9DHZOtWLHTLrUZxD&#10;ZQSTvjJVBnA9Sew9zWpLBoujMf7VuPt14v8Ay5Wj4VT/ALcvT8Fz9ap33iC8vbc28Wyysj/y62o2&#10;of8AePVj7mtFT6zdjN1G9IK/n0/4JaOn6TpJP9sXpurhRxZ2BDYPo8p+UfhmoZ/ElyY2t9Kij0u2&#10;bho7b77j/akPzH9Kx8egwKXH8q0VTk+FW8+pDp82s3f8vuFQYz+Z96lApgqUVk227s1JRUoqMVKt&#10;AxfehqKGpDIzVc1YNQNSAoyjrVOUVemHrVN1zSKM+VM1Paaze2I2RussPeGdBIh/A0ky8VVdexoT&#10;a2G0nozRP9j6o3EY0u5PploWP06rVW/0e7sAHmizE33ZozuRvoaqNH61c0/V7vTCRBIDE33oZAGR&#10;vqDVJRlvoybTjtqv66lAjB5o2fJW+To+q42qdLuT1GS8LH24yv6ioL7QL+wt1uZbeQ2rnCXCqWib&#10;6MOPwpShKHxL57ocZqTstzJVPWnrHTxHUgFSWRY9qTy8dqs4oCVIFfy6WN5IJFkhkZHU5DKcEGta&#10;HRLloftF0BZ2ve4uPlU/Tu34Ujalp+n/AC6XALiUf8vVwP1Ve1XFSWq0Ick9ErmnBrEs1qH8S2UN&#10;xAPu3DqFnP0I5P406TQ7DUo/N8JTWd5N1a3vGKTJ7Kp+VvrXK3FzPeSmS5kaRz3bt9PSoxkEEEjH&#10;TBwRWvuyd5rXv1/4JChKK9128uhZvbe8hm8vUYpI5V/gdcAfQdPyqiRiuitPFNwkAttVii1K0/55&#10;3A+YfRuoNXI/DemeIAX8PXTQTd7O7Iz/AMBfv+IqZ05Jc0dV+PzQ41LaTVvyOQ8um49a19U0DUtG&#10;cDU7Ge3BPyu6EK30bofwrOIrFST2NiFkoIqTFGM0wIsUAVLtz6Ad+elJwOnJoC40L3Y4FbOmziDS&#10;7ido1mCMuUk6MMjIP4VjHn3NaMCkeHbpuxcD9RWlPVteTMquy9V+ZM66FqD5jMumyHojnfHn69RV&#10;e+0y+so/MjtQLftcRP5oP/Au35Css1Zs9QurCTfazNEe4B4P1Heiy9C/eXmVyh68n3NG2tY6lYX/&#10;APyEbMQynrcWmFJ+qHg/hikbRXmUyaZKt8o5KxD94Pqh5/LNTytBzLroZf3aXr15pxjKEg8EHoet&#10;GP8AvqpKEx6fkabtZfvcU/FL8y/SgCPkdOKaf1qXAPXimlP4gQaLAR4JYADJPGB3ra0a3Ekktuj7&#10;JRE77sfxAdM9hWVDIYJ1lUAspzzUq3Dp5zRtsMylX2gcqTkj9KS3CSbVkVTycnOSaXyxS4ox/nNI&#10;Y3/lpWxpUf25ZIDKI5EQvExbuO1ZXl0qqy1cJcjva5Mo8ysi9qd4b++N0wxJKo809MyAYLfjwfqT&#10;VZCQaYgLAsTzn+lbmmeGLy+h+1XGyxshy11cnauPYdWqVzSlpqxtxhC7dkZuemfy9a29G8OC3WPU&#10;9dn+w2inciY3SzH0Vf608avo+kfJodsLy4HBvbocZ9VT/Gs24vbnULg3F5O88zdXc9vQeg+laqmv&#10;tHO5TlpHRd+v3HT3viw+TJbaHbLplu/Dup3XEw/2pDyAfQUy38X3rWqWeqxW+q2iDCx3cYZlH+y/&#10;3h+dcyOeaeDW7lcyjSjFaL/M6L7DoWrL/wAS+7fS5z0t7w74j7CQcj/gQrP1LQb/AEvDXtqyxt92&#10;ZDvjb6MOKop81aOn61f6Vn7HcFIz96JgGRvqp4qOSMtnZlXqR21Xn/mZWPY0dK6T7foWp8Xtk2mz&#10;nrPZ/NGfrGen4GkbwtcXKNJo0iapGo3H7LlnUepT7w/IiplTqR3V13Wv/DFKrF6PR+ZzmPWnYz1q&#10;Z7donKupVhwQRgikxUJmjDJ6H5h6HmnAI3qh9DyKBGaeB6CmT6C/ZyOSOPUcg1IB0xzVqx0+4upx&#10;FaRTSyN0WJSWP4CuqjsNI8PR79fCz3+MrYROMg/7bDp9B604xqVHaEb/AJfNmdSrGmve/wCCZGje&#10;GL/V2JhQJCn35pG2og9zWy1x4d8M5WzRdb1FeruuIIz7D+KsnWPFF7rEYhLLb2a/ctIBtQD8OtZD&#10;bmHHArpjSp09Z6v8P+CczVat8Xux7Lf5su6rrV9rNx52o3DSsPur0VB6AdBWe3z9aWjrSlVlJ3Zv&#10;CnGC5Yqwmxa2tM8UappieTHMLi16G2uV8yMj6Hp+FY3anZpe0drMJU4y3Ooe/wDDGs/8ftjLo1we&#10;stt+9hP1X7y/hmoZvBl68LXOkPDqlt132j72H1TqK5wVLDPNbSia1mkhlXo8bbSPxFT7OnLb3X5b&#10;fcT+8jtK67P/AD3LEDanpVwWtZ5raReoGVI+orQj161vCI9d09JT3uLc+XL9TwQfxFWY/GUl3GIv&#10;ENlBqiDjzG/dzD6OP6g1ZGm6Bq8f/Es1H7LMf+Xa/AXP+7IvB/HFaP20Y2kuaP3/AIbox/dt3a5Z&#10;d0U20WzvlL6NqSTH/n3uB5cn0B+6f0rKuLOe0m8q5hkhf+66kfz61cvPDOoWkn/HtN7MqkhvcEcE&#10;fSiHVNUsIxBcr59sOsF1HvX9en4VkvZy+F8vk9f+CjVe2ir6SX3P/JmaQU6ihK2Vu9A1Fgs0cumT&#10;eqnzYvy+8v4E/Sr9t4RurvD2gSaAn/j4Rv3Y+pPT8amUasfs39Nf+GKVan9p8vrp/wAOc5FCz/dF&#10;dHZaDFbWovNbl+yQYyqkfPJ9BTp9R0Tw2CliyanqS8GU/wCpiP8Asj+I+9czf6ndancGe8maWQ92&#10;6D6VvGgo61t+3+ZzyqVK2lLRfzf5I2dQ8U4ha10SM2NseGYH95IPdq55nDdGKk9Qe/41EzbmyetN&#10;3Vc6jei0XY1pUYU/V9er9SR8r1496TNNDMvQ4o3o33ht+nSsjUd5lIT/APXoI4yCGHsaYzUgHZoz&#10;UfmUnmUXYzQsdUvNNl8zT7qS3bvsPB+o6GtQeIbS+wNb0uGRj1ubPEEn1IA2n8q5vzKQE1r7ZtWk&#10;rrz/AKujJ0Yt3Wj8tDpW0Wy1D5tE1OKZv+fa6/cy/QZ+VvwNZN7p91p8vl3lvJA/pIuM/T1qlvNa&#10;Vpr19ZRiNJllt+9vOokjP4H+lJRpy+Ftfiv8xfvY9pL7mUDkdqjZvSt4X/h/UFxd2U2mS95bN/Mj&#10;/wC/bcj8GpjeGzdfNot3Fqa9dkGRJj3jPP5ZqZU6kd1f01/LYpVYN2ej8zDNJmpbiCW2lMc8bRyL&#10;wVdSpH4GoOKzujWwtLzSZp0cbyHCgmi4B99qsQWrzEbR+Jq5p+lSXMm2OJ5X/uqucf4Vdv7+y0Al&#10;Ayz3i9VHIQ+9dOHwtTEax0it5PY5qtaMXyby7Lf/AIBPZaRa2duLvVp/s8IGQMZd/oO31rK1rxiZ&#10;I3s9CU21v0Zgfmf6nvWHf6hc6jKZLqUvnoueKzZ5e33R6V1Ovh8J7uHXNL+Z/oghh5TfNXfyW3z7&#10;jpZMMzOdz9yagJzyetIeKOa8yc5Tk5Sd2zsEb/69Ju9aRqTd9agsXdSbqT/eo3UgHZpuaTdRuoGH&#10;3qN1J6UAZpAGM0BMU5QWYKoySeAOSamKJa/64BpOyZ4X60WYN2GJHlN7nYnqe/0FI8w2lYV2L3Pd&#10;vqajkkaVtztk9vambe/rRsK19w9aN/yU2j/dpFi/XpRuWk+7S4FIBPT5f1pM/wDfNDEEDIoYggZF&#10;Aw3UYo9KXGTwOT0pAISeAtSpCNvmSHan6n6U/att/rRl+yHt9ahd2kbcxyadidXsPkn3LsiGyP8A&#10;u+v1qCj6cUf+hUmUkkGcUmRRij7tIYlL/Oj71LQMT/epPnpfTil6e1IBv+5R89Hz0fPSAP8A0Kly&#10;9J89H3aAF3etJ/u0Yo+emAYo60f7tH+VpAf/2VBLAwQUAAYACAAAACEAqj6WeN8AAAAIAQAADwAA&#10;AGRycy9kb3ducmV2LnhtbEyPQUvDQBSE74L/YXmCN7sba2sb81JKUU9FsBXE2zb7moRm34bsNkn/&#10;vduTHocZZr7JVqNtRE+drx0jJBMFgrhwpuYS4Wv/9rAA4YNmoxvHhHAhD6v89ibTqXEDf1K/C6WI&#10;JexTjVCF0KZS+qIiq/3EtcTRO7rO6hBlV0rT6SGW20Y+KjWXVtccFyrd0qai4rQ7W4T3QQ/rafLa&#10;b0/HzeVnP/v43iaEeH83rl9ABBrDXxiu+BEd8sh0cGc2XjQI8UhAmKoZiKubLJ+XIA4IT/OFApln&#10;8v+B/B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Rjph0dkEAADL&#10;DAAADgAAAAAAAAAAAAAAAAA8AgAAZHJzL2Uyb0RvYy54bWxQSwECLQAKAAAAAAAAACEAUFvlh+xK&#10;BgDsSgYAFQAAAAAAAAAAAAAAAABBBwAAZHJzL21lZGlhL2ltYWdlMS5qcGVnUEsBAi0AFAAGAAgA&#10;AAAhAKo+lnjfAAAACAEAAA8AAAAAAAAAAAAAAAAAYFIGAGRycy9kb3ducmV2LnhtbFBLAQItABQA&#10;BgAIAAAAIQBYYLMbugAAACIBAAAZAAAAAAAAAAAAAAAAAGxTBgBkcnMvX3JlbHMvZTJvRG9jLnht&#10;bC5yZWxzUEsFBgAAAAAGAAYAfQEAAF1U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76066;height:27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EbKzAAAAOIAAAAPAAAAZHJzL2Rvd25yZXYueG1sRI9Ba8JA&#10;FITvhf6H5Qm9SN3EgNboKkUs9CAVrQS8PbLPJJh9G7JbE/31XaHQ4zAz3zCLVW9qcaXWVZYVxKMI&#10;BHFudcWFguP3x+sbCOeRNdaWScGNHKyWz08LTLXteE/Xgy9EgLBLUUHpfZNK6fKSDLqRbYiDd7at&#10;QR9kW0jdYhfgppbjKJpIgxWHhRIbWpeUXw4/RgF/ZVl23J+Gk93wfr5s9SYpukipl0H/Pgfhqff/&#10;4b/2p1YwS6bTcZLEMTwuhTsgl78AAAD//wMAUEsBAi0AFAAGAAgAAAAhANvh9svuAAAAhQEAABMA&#10;AAAAAAAAAAAAAAAAAAAAAFtDb250ZW50X1R5cGVzXS54bWxQSwECLQAUAAYACAAAACEAWvQsW78A&#10;AAAVAQAACwAAAAAAAAAAAAAAAAAfAQAAX3JlbHMvLnJlbHNQSwECLQAUAAYACAAAACEAQqBGyswA&#10;AADiAAAADwAAAAAAAAAAAAAAAAAHAgAAZHJzL2Rvd25yZXYueG1sUEsFBgAAAAADAAMAtwAAAAAD&#10;AAAAAA==&#10;">
                  <v:imagedata r:id="rId10" o:title="" croptop="4391f" cropbottom="19697f"/>
                </v:shape>
                <v:rect id="Retângulo 2" o:spid="_x0000_s1028" style="position:absolute;left:181;top:45;width:75636;height:2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DnygAAAOIAAAAPAAAAZHJzL2Rvd25yZXYueG1sRI9BSwMx&#10;FITvQv9DeAUvxSYtkuratEhB0YMFV7HX181zd+nmZUlid/33RhA8DjPzDbPejq4TZwqx9WxgMVcg&#10;iCtvW64NvL89XN2AiAnZYueZDHxThO1mcrHGwvqBX+lcplpkCMcCDTQp9YWUsWrIYZz7njh7nz44&#10;TFmGWtqAQ4a7Ti6V0tJhy3mhwZ52DVWn8ssZGG4f1fEwnPSHDN697MrZ7Jn3xlxOx/s7EInG9B/+&#10;az9ZAyuttF4sV9fweynfAbn5AQAA//8DAFBLAQItABQABgAIAAAAIQDb4fbL7gAAAIUBAAATAAAA&#10;AAAAAAAAAAAAAAAAAABbQ29udGVudF9UeXBlc10ueG1sUEsBAi0AFAAGAAgAAAAhAFr0LFu/AAAA&#10;FQEAAAsAAAAAAAAAAAAAAAAAHwEAAF9yZWxzLy5yZWxzUEsBAi0AFAAGAAgAAAAhACLVcOfKAAAA&#10;4gAAAA8AAAAAAAAAAAAAAAAABwIAAGRycy9kb3ducmV2LnhtbFBLBQYAAAAAAwADALcAAAD+AgAA&#10;AAA=&#10;" fillcolor="black [3213]" stroked="f" strokeweight="1pt">
                  <v:fill opacity="23592f" color2="black [3213]" o:opacity2="7208f" colors="0 black;36700f white;1 black" focus="100%" type="gradient"/>
                </v:rect>
                <v:shapetype id="_x0000_t202" coordsize="21600,21600" o:spt="202" path="m,l,21600r21600,l21600,xe">
                  <v:stroke joinstyle="miter"/>
                  <v:path gradientshapeok="t" o:connecttype="rect"/>
                </v:shapetype>
                <v:shape id="Caixa de Texto 2" o:spid="_x0000_s1029" type="#_x0000_t202" style="position:absolute;left:45222;top:25485;width:30397;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t+/yQAAAOIAAAAPAAAAZHJzL2Rvd25yZXYueG1sRI9La8Mw&#10;EITvgfwHsYXeGikhL7tRQmgp9NQQ5wG9Ldb6Qa2VsdTY/fdVoZDjMDPfMJvdYBtxo87XjjVMJwoE&#10;ce5MzaWG8+ntaQ3CB2SDjWPS8EMedtvxaIOpcT0f6ZaFUkQI+xQ1VCG0qZQ+r8iin7iWOHqF6yyG&#10;KLtSmg77CLeNnCm1lBZrjgsVtvRSUf6VfVsNl4/i8zpXh/LVLtreDUqyTaTWjw/D/hlEoCHcw//t&#10;d6NhpuarhZquE/i7FO+A3P4CAAD//wMAUEsBAi0AFAAGAAgAAAAhANvh9svuAAAAhQEAABMAAAAA&#10;AAAAAAAAAAAAAAAAAFtDb250ZW50X1R5cGVzXS54bWxQSwECLQAUAAYACAAAACEAWvQsW78AAAAV&#10;AQAACwAAAAAAAAAAAAAAAAAfAQAAX3JlbHMvLnJlbHNQSwECLQAUAAYACAAAACEAqXLfv8kAAADi&#10;AAAADwAAAAAAAAAAAAAAAAAHAgAAZHJzL2Rvd25yZXYueG1sUEsFBgAAAAADAAMAtwAAAP0CAAAA&#10;AA==&#10;" filled="f" stroked="f">
                  <v:textbox>
                    <w:txbxContent>
                      <w:p w14:paraId="43522634" w14:textId="2E13323C" w:rsidR="006A3709" w:rsidRPr="00FC318D" w:rsidRDefault="00691771" w:rsidP="00F87E70">
                        <w:pPr>
                          <w:jc w:val="right"/>
                          <w:rPr>
                            <w:b/>
                            <w:bCs/>
                            <w:i/>
                            <w:iCs/>
                            <w:color w:val="FFFFFF" w:themeColor="background1"/>
                            <w:sz w:val="16"/>
                            <w:szCs w:val="16"/>
                          </w:rPr>
                        </w:pPr>
                        <w:r w:rsidRPr="00FC318D">
                          <w:rPr>
                            <w:b/>
                            <w:bCs/>
                            <w:i/>
                            <w:iCs/>
                            <w:color w:val="FFFFFF" w:themeColor="background1"/>
                            <w:sz w:val="16"/>
                            <w:szCs w:val="16"/>
                          </w:rPr>
                          <w:t>AI</w:t>
                        </w:r>
                        <w:r w:rsidRPr="00FC318D">
                          <w:rPr>
                            <w:i/>
                            <w:iCs/>
                            <w:color w:val="FFFFFF" w:themeColor="background1"/>
                            <w:sz w:val="16"/>
                            <w:szCs w:val="16"/>
                          </w:rPr>
                          <w:t xml:space="preserve"> generated image </w:t>
                        </w:r>
                        <w:r w:rsidRPr="00FC318D">
                          <w:rPr>
                            <w:color w:val="FFFFFF" w:themeColor="background1"/>
                            <w:sz w:val="16"/>
                            <w:szCs w:val="16"/>
                          </w:rPr>
                          <w:t>(Microsoft Designer, 2024)</w:t>
                        </w:r>
                      </w:p>
                    </w:txbxContent>
                  </v:textbox>
                </v:shape>
                <w10:wrap type="square" anchorx="page"/>
              </v:group>
            </w:pict>
          </mc:Fallback>
        </mc:AlternateContent>
      </w:r>
    </w:p>
    <w:p w14:paraId="46486A23" w14:textId="00C1CF0F" w:rsidR="006A3709" w:rsidRPr="00FC318D" w:rsidRDefault="006A3709" w:rsidP="00A22B30">
      <w:pPr>
        <w:pStyle w:val="Capa"/>
        <w:tabs>
          <w:tab w:val="left" w:pos="3100"/>
        </w:tabs>
        <w:spacing w:after="0"/>
        <w:rPr>
          <w:bCs/>
          <w:szCs w:val="24"/>
        </w:rPr>
      </w:pPr>
    </w:p>
    <w:p w14:paraId="6CF63020" w14:textId="1F946296" w:rsidR="007944CF" w:rsidRPr="00FC318D" w:rsidRDefault="007944CF" w:rsidP="00B62EE6">
      <w:pPr>
        <w:jc w:val="center"/>
        <w:rPr>
          <w:sz w:val="32"/>
          <w:szCs w:val="32"/>
        </w:rPr>
      </w:pPr>
      <w:r w:rsidRPr="00FC318D">
        <w:rPr>
          <w:b/>
          <w:bCs/>
          <w:sz w:val="32"/>
          <w:szCs w:val="32"/>
        </w:rPr>
        <w:t xml:space="preserve">Group </w:t>
      </w:r>
      <w:r w:rsidR="005B1C5D" w:rsidRPr="00FC318D">
        <w:rPr>
          <w:b/>
          <w:bCs/>
          <w:sz w:val="32"/>
          <w:szCs w:val="32"/>
        </w:rPr>
        <w:t>33</w:t>
      </w:r>
    </w:p>
    <w:p w14:paraId="1D9FF2D5" w14:textId="77777777" w:rsidR="00E16087" w:rsidRPr="00FC318D" w:rsidRDefault="00E16087" w:rsidP="00B62EE6">
      <w:pPr>
        <w:jc w:val="center"/>
      </w:pPr>
    </w:p>
    <w:p w14:paraId="5E1A0A19" w14:textId="77777777" w:rsidR="005B1C5D" w:rsidRPr="006F56BA" w:rsidRDefault="005B1C5D" w:rsidP="005B1C5D">
      <w:pPr>
        <w:spacing w:after="100"/>
        <w:jc w:val="center"/>
        <w:rPr>
          <w:lang w:val="pt-PT"/>
        </w:rPr>
      </w:pPr>
      <w:r w:rsidRPr="006F56BA">
        <w:rPr>
          <w:lang w:val="pt-PT"/>
        </w:rPr>
        <w:t xml:space="preserve">André Silvestre, 20240502 </w:t>
      </w:r>
    </w:p>
    <w:p w14:paraId="280242F1" w14:textId="4A1CAFD3" w:rsidR="005B1C5D" w:rsidRPr="006F56BA" w:rsidRDefault="005B1C5D" w:rsidP="005B1C5D">
      <w:pPr>
        <w:spacing w:after="100"/>
        <w:jc w:val="center"/>
        <w:rPr>
          <w:lang w:val="pt-PT"/>
        </w:rPr>
      </w:pPr>
      <w:r w:rsidRPr="006F56BA">
        <w:rPr>
          <w:lang w:val="pt-PT"/>
        </w:rPr>
        <w:t xml:space="preserve">  João Henriques, 20240499 </w:t>
      </w:r>
    </w:p>
    <w:p w14:paraId="79CED391" w14:textId="03BE47B7" w:rsidR="005B1C5D" w:rsidRPr="006F56BA" w:rsidRDefault="005B1C5D" w:rsidP="005B1C5D">
      <w:pPr>
        <w:spacing w:after="100"/>
        <w:jc w:val="center"/>
        <w:rPr>
          <w:lang w:val="pt-PT"/>
        </w:rPr>
      </w:pPr>
      <w:r w:rsidRPr="006F56BA">
        <w:rPr>
          <w:lang w:val="pt-PT"/>
        </w:rPr>
        <w:t xml:space="preserve">  Simone </w:t>
      </w:r>
      <w:proofErr w:type="spellStart"/>
      <w:r w:rsidRPr="006F56BA">
        <w:rPr>
          <w:lang w:val="pt-PT"/>
        </w:rPr>
        <w:t>Genovese</w:t>
      </w:r>
      <w:proofErr w:type="spellEnd"/>
      <w:r w:rsidRPr="006F56BA">
        <w:rPr>
          <w:lang w:val="pt-PT"/>
        </w:rPr>
        <w:t xml:space="preserve">, 20241459 </w:t>
      </w:r>
    </w:p>
    <w:p w14:paraId="0E974E7A" w14:textId="5199E5E4" w:rsidR="005B1C5D" w:rsidRPr="006F56BA" w:rsidRDefault="005B1C5D" w:rsidP="005B1C5D">
      <w:pPr>
        <w:spacing w:after="100"/>
        <w:jc w:val="center"/>
        <w:rPr>
          <w:lang w:val="pt-PT"/>
        </w:rPr>
      </w:pPr>
      <w:r w:rsidRPr="006F56BA">
        <w:rPr>
          <w:lang w:val="pt-PT"/>
        </w:rPr>
        <w:t xml:space="preserve">  Steven </w:t>
      </w:r>
      <w:proofErr w:type="spellStart"/>
      <w:r w:rsidRPr="006F56BA">
        <w:rPr>
          <w:lang w:val="pt-PT"/>
        </w:rPr>
        <w:t>Carlson</w:t>
      </w:r>
      <w:proofErr w:type="spellEnd"/>
      <w:r w:rsidRPr="006F56BA">
        <w:rPr>
          <w:lang w:val="pt-PT"/>
        </w:rPr>
        <w:t xml:space="preserve">, 20240554 </w:t>
      </w:r>
    </w:p>
    <w:p w14:paraId="5DAA47E7" w14:textId="00CCD1E4" w:rsidR="005B1C5D" w:rsidRPr="006F56BA" w:rsidRDefault="005B1C5D" w:rsidP="005B1C5D">
      <w:pPr>
        <w:spacing w:after="100"/>
        <w:jc w:val="center"/>
        <w:rPr>
          <w:lang w:val="pt-PT"/>
        </w:rPr>
      </w:pPr>
      <w:r w:rsidRPr="006F56BA">
        <w:rPr>
          <w:lang w:val="pt-PT"/>
        </w:rPr>
        <w:t xml:space="preserve">  Vinícius Pinto, 20211682 </w:t>
      </w:r>
    </w:p>
    <w:p w14:paraId="689561DA" w14:textId="378C115D" w:rsidR="005B1C5D" w:rsidRPr="006F56BA" w:rsidRDefault="005B1C5D" w:rsidP="005B1C5D">
      <w:pPr>
        <w:spacing w:after="100"/>
        <w:jc w:val="center"/>
        <w:rPr>
          <w:lang w:val="pt-PT"/>
        </w:rPr>
      </w:pPr>
      <w:r w:rsidRPr="006F56BA">
        <w:rPr>
          <w:lang w:val="pt-PT"/>
        </w:rPr>
        <w:t xml:space="preserve">  </w:t>
      </w:r>
      <w:proofErr w:type="spellStart"/>
      <w:r w:rsidRPr="006F56BA">
        <w:rPr>
          <w:lang w:val="pt-PT"/>
        </w:rPr>
        <w:t>Zofia</w:t>
      </w:r>
      <w:proofErr w:type="spellEnd"/>
      <w:r w:rsidRPr="006F56BA">
        <w:rPr>
          <w:lang w:val="pt-PT"/>
        </w:rPr>
        <w:t xml:space="preserve"> </w:t>
      </w:r>
      <w:proofErr w:type="spellStart"/>
      <w:r w:rsidRPr="006F56BA">
        <w:rPr>
          <w:lang w:val="pt-PT"/>
        </w:rPr>
        <w:t>Wojcik</w:t>
      </w:r>
      <w:proofErr w:type="spellEnd"/>
      <w:r w:rsidRPr="006F56BA">
        <w:rPr>
          <w:lang w:val="pt-PT"/>
        </w:rPr>
        <w:t xml:space="preserve">, 20240654 </w:t>
      </w:r>
    </w:p>
    <w:p w14:paraId="02927B02" w14:textId="77777777" w:rsidR="005B1C5D" w:rsidRPr="006F56BA" w:rsidRDefault="005B1C5D" w:rsidP="006D1FB1">
      <w:pPr>
        <w:jc w:val="center"/>
        <w:rPr>
          <w:lang w:val="pt-PT"/>
        </w:rPr>
      </w:pPr>
    </w:p>
    <w:p w14:paraId="012319A4" w14:textId="77777777" w:rsidR="00A22B30" w:rsidRPr="006F56BA" w:rsidRDefault="00A22B30" w:rsidP="00A22B30">
      <w:pPr>
        <w:pStyle w:val="Capa"/>
        <w:tabs>
          <w:tab w:val="left" w:pos="3100"/>
        </w:tabs>
        <w:spacing w:after="0"/>
        <w:rPr>
          <w:bCs/>
          <w:szCs w:val="24"/>
          <w:lang w:val="pt-PT"/>
        </w:rPr>
      </w:pPr>
    </w:p>
    <w:p w14:paraId="6DB79ADE" w14:textId="163429A8" w:rsidR="00FE1F0A" w:rsidRPr="00FC318D" w:rsidRDefault="00A22B30" w:rsidP="0008413D">
      <w:pPr>
        <w:pStyle w:val="Capa"/>
        <w:tabs>
          <w:tab w:val="left" w:pos="3100"/>
        </w:tabs>
        <w:spacing w:after="0"/>
        <w:rPr>
          <w:bCs/>
          <w:szCs w:val="24"/>
        </w:rPr>
      </w:pPr>
      <w:r w:rsidRPr="00FC318D">
        <w:rPr>
          <w:bCs/>
          <w:szCs w:val="24"/>
        </w:rPr>
        <w:t>Fall/Spring Semester 20</w:t>
      </w:r>
      <w:r w:rsidR="0010360F" w:rsidRPr="00FC318D">
        <w:rPr>
          <w:bCs/>
          <w:szCs w:val="24"/>
        </w:rPr>
        <w:t>24</w:t>
      </w:r>
      <w:r w:rsidRPr="00FC318D">
        <w:rPr>
          <w:bCs/>
          <w:szCs w:val="24"/>
        </w:rPr>
        <w:t>-20</w:t>
      </w:r>
      <w:r w:rsidR="0010360F" w:rsidRPr="00FC318D">
        <w:rPr>
          <w:bCs/>
          <w:szCs w:val="24"/>
        </w:rPr>
        <w:t>25</w:t>
      </w:r>
      <w:r w:rsidR="00FE1F0A" w:rsidRPr="00FC318D">
        <w:rPr>
          <w:b/>
          <w:bCs/>
          <w:sz w:val="36"/>
          <w:szCs w:val="36"/>
        </w:rPr>
        <w:br w:type="page"/>
      </w:r>
    </w:p>
    <w:sdt>
      <w:sdtPr>
        <w:rPr>
          <w:rFonts w:ascii="Calibri" w:eastAsia="Calibri" w:hAnsi="Calibri"/>
          <w:b w:val="0"/>
          <w:bCs w:val="0"/>
          <w:color w:val="auto"/>
          <w:sz w:val="22"/>
          <w:szCs w:val="22"/>
        </w:rPr>
        <w:id w:val="-52855138"/>
        <w:docPartObj>
          <w:docPartGallery w:val="Table of Contents"/>
          <w:docPartUnique/>
        </w:docPartObj>
      </w:sdtPr>
      <w:sdtContent>
        <w:p w14:paraId="2135DE5C" w14:textId="01CC1F70" w:rsidR="00E95EA5" w:rsidRPr="00FC318D" w:rsidRDefault="007F5973" w:rsidP="006B75D7">
          <w:pPr>
            <w:pStyle w:val="TOCHeading"/>
            <w:rPr>
              <w:sz w:val="36"/>
              <w:szCs w:val="36"/>
            </w:rPr>
          </w:pPr>
          <w:r w:rsidRPr="00FC318D">
            <w:t>TABLE OF CONTENTS</w:t>
          </w:r>
          <w:r w:rsidR="00123B88" w:rsidRPr="00FC318D">
            <w:rPr>
              <w:vertAlign w:val="superscript"/>
            </w:rPr>
            <w:t>[</w:t>
          </w:r>
          <w:r w:rsidR="00123B88" w:rsidRPr="00FC318D">
            <w:rPr>
              <w:rStyle w:val="FootnoteReference"/>
            </w:rPr>
            <w:footnoteReference w:id="2"/>
          </w:r>
          <w:r w:rsidR="00123B88" w:rsidRPr="00FC318D">
            <w:rPr>
              <w:vertAlign w:val="superscript"/>
            </w:rPr>
            <w:t>]</w:t>
          </w:r>
          <w:r w:rsidR="0058151B" w:rsidRPr="00FC318D">
            <w:t xml:space="preserve"> </w:t>
          </w:r>
        </w:p>
        <w:p w14:paraId="4FBABE93" w14:textId="77777777" w:rsidR="008A584B" w:rsidRPr="00FC318D" w:rsidRDefault="008A584B" w:rsidP="008A584B"/>
        <w:p w14:paraId="001B79CD" w14:textId="64A36438" w:rsidR="009F711C" w:rsidRDefault="000A40E4">
          <w:pPr>
            <w:pStyle w:val="TOC1"/>
            <w:rPr>
              <w:rFonts w:asciiTheme="minorHAnsi" w:eastAsiaTheme="minorEastAsia" w:hAnsiTheme="minorHAnsi" w:cstheme="minorBidi"/>
              <w:kern w:val="2"/>
              <w:sz w:val="24"/>
              <w:szCs w:val="24"/>
              <w:lang w:eastAsia="en-US"/>
              <w14:ligatures w14:val="standardContextual"/>
            </w:rPr>
          </w:pPr>
          <w:r w:rsidRPr="00FC318D">
            <w:rPr>
              <w:noProof w:val="0"/>
            </w:rPr>
            <w:fldChar w:fldCharType="begin"/>
          </w:r>
          <w:r w:rsidR="006F20E3" w:rsidRPr="00FC318D">
            <w:rPr>
              <w:noProof w:val="0"/>
            </w:rPr>
            <w:instrText xml:space="preserve"> TOC \o "1-4" \h \z \u \t "Heading 5,1" </w:instrText>
          </w:r>
          <w:r w:rsidRPr="00FC318D">
            <w:rPr>
              <w:noProof w:val="0"/>
            </w:rPr>
            <w:fldChar w:fldCharType="separate"/>
          </w:r>
          <w:hyperlink w:anchor="_Toc180928135" w:history="1">
            <w:r w:rsidR="009F711C" w:rsidRPr="0077642F">
              <w:rPr>
                <w:rStyle w:val="Hyperlink"/>
              </w:rPr>
              <w:t>Abstract</w:t>
            </w:r>
            <w:r w:rsidR="009F711C">
              <w:rPr>
                <w:webHidden/>
              </w:rPr>
              <w:tab/>
            </w:r>
            <w:r w:rsidR="009F711C">
              <w:rPr>
                <w:webHidden/>
              </w:rPr>
              <w:fldChar w:fldCharType="begin"/>
            </w:r>
            <w:r w:rsidR="009F711C">
              <w:rPr>
                <w:webHidden/>
              </w:rPr>
              <w:instrText xml:space="preserve"> PAGEREF _Toc180928135 \h </w:instrText>
            </w:r>
            <w:r w:rsidR="009F711C">
              <w:rPr>
                <w:webHidden/>
              </w:rPr>
            </w:r>
            <w:r w:rsidR="009F711C">
              <w:rPr>
                <w:webHidden/>
              </w:rPr>
              <w:fldChar w:fldCharType="separate"/>
            </w:r>
            <w:r w:rsidR="009F711C">
              <w:rPr>
                <w:webHidden/>
              </w:rPr>
              <w:t>1</w:t>
            </w:r>
            <w:r w:rsidR="009F711C">
              <w:rPr>
                <w:webHidden/>
              </w:rPr>
              <w:fldChar w:fldCharType="end"/>
            </w:r>
          </w:hyperlink>
        </w:p>
        <w:p w14:paraId="391C4B12" w14:textId="351029A1"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36" w:history="1">
            <w:r w:rsidRPr="0077642F">
              <w:rPr>
                <w:rStyle w:val="Hyperlink"/>
              </w:rPr>
              <w:t>1.</w:t>
            </w:r>
            <w:r>
              <w:rPr>
                <w:rFonts w:asciiTheme="minorHAnsi" w:eastAsiaTheme="minorEastAsia" w:hAnsiTheme="minorHAnsi" w:cstheme="minorBidi"/>
                <w:kern w:val="2"/>
                <w:sz w:val="24"/>
                <w:szCs w:val="24"/>
                <w:lang w:eastAsia="en-US"/>
                <w14:ligatures w14:val="standardContextual"/>
              </w:rPr>
              <w:tab/>
            </w:r>
            <w:r w:rsidRPr="0077642F">
              <w:rPr>
                <w:rStyle w:val="Hyperlink"/>
              </w:rPr>
              <w:t>Introduction</w:t>
            </w:r>
            <w:r>
              <w:rPr>
                <w:webHidden/>
              </w:rPr>
              <w:tab/>
            </w:r>
            <w:r>
              <w:rPr>
                <w:webHidden/>
              </w:rPr>
              <w:fldChar w:fldCharType="begin"/>
            </w:r>
            <w:r>
              <w:rPr>
                <w:webHidden/>
              </w:rPr>
              <w:instrText xml:space="preserve"> PAGEREF _Toc180928136 \h </w:instrText>
            </w:r>
            <w:r>
              <w:rPr>
                <w:webHidden/>
              </w:rPr>
            </w:r>
            <w:r>
              <w:rPr>
                <w:webHidden/>
              </w:rPr>
              <w:fldChar w:fldCharType="separate"/>
            </w:r>
            <w:r>
              <w:rPr>
                <w:webHidden/>
              </w:rPr>
              <w:t>1</w:t>
            </w:r>
            <w:r>
              <w:rPr>
                <w:webHidden/>
              </w:rPr>
              <w:fldChar w:fldCharType="end"/>
            </w:r>
          </w:hyperlink>
        </w:p>
        <w:p w14:paraId="0D78C1B8" w14:textId="51B7EAFF"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37" w:history="1">
            <w:r w:rsidRPr="0077642F">
              <w:rPr>
                <w:rStyle w:val="Hyperlink"/>
              </w:rPr>
              <w:t>2.</w:t>
            </w:r>
            <w:r>
              <w:rPr>
                <w:rFonts w:asciiTheme="minorHAnsi" w:eastAsiaTheme="minorEastAsia" w:hAnsiTheme="minorHAnsi" w:cstheme="minorBidi"/>
                <w:kern w:val="2"/>
                <w:sz w:val="24"/>
                <w:szCs w:val="24"/>
                <w:lang w:eastAsia="en-US"/>
                <w14:ligatures w14:val="standardContextual"/>
              </w:rPr>
              <w:tab/>
            </w:r>
            <w:r w:rsidRPr="0077642F">
              <w:rPr>
                <w:rStyle w:val="Hyperlink"/>
              </w:rPr>
              <w:t>Data exploration and preprocessing</w:t>
            </w:r>
            <w:r>
              <w:rPr>
                <w:webHidden/>
              </w:rPr>
              <w:tab/>
            </w:r>
            <w:r>
              <w:rPr>
                <w:webHidden/>
              </w:rPr>
              <w:fldChar w:fldCharType="begin"/>
            </w:r>
            <w:r>
              <w:rPr>
                <w:webHidden/>
              </w:rPr>
              <w:instrText xml:space="preserve"> PAGEREF _Toc180928137 \h </w:instrText>
            </w:r>
            <w:r>
              <w:rPr>
                <w:webHidden/>
              </w:rPr>
            </w:r>
            <w:r>
              <w:rPr>
                <w:webHidden/>
              </w:rPr>
              <w:fldChar w:fldCharType="separate"/>
            </w:r>
            <w:r>
              <w:rPr>
                <w:webHidden/>
              </w:rPr>
              <w:t>1</w:t>
            </w:r>
            <w:r>
              <w:rPr>
                <w:webHidden/>
              </w:rPr>
              <w:fldChar w:fldCharType="end"/>
            </w:r>
          </w:hyperlink>
        </w:p>
        <w:p w14:paraId="6CAC58FA" w14:textId="08D3D17D" w:rsidR="009F711C" w:rsidRDefault="009F711C">
          <w:pPr>
            <w:pStyle w:val="TOC2"/>
            <w:rPr>
              <w:rFonts w:asciiTheme="minorHAnsi" w:eastAsiaTheme="minorEastAsia" w:hAnsiTheme="minorHAnsi" w:cstheme="minorBidi"/>
              <w:kern w:val="2"/>
              <w:sz w:val="24"/>
              <w:szCs w:val="24"/>
              <w:lang w:eastAsia="en-US"/>
              <w14:ligatures w14:val="standardContextual"/>
            </w:rPr>
          </w:pPr>
          <w:hyperlink w:anchor="_Toc180928138" w:history="1">
            <w:r w:rsidRPr="0077642F">
              <w:rPr>
                <w:rStyle w:val="Hyperlink"/>
              </w:rPr>
              <w:t>2.1.</w:t>
            </w:r>
            <w:r>
              <w:rPr>
                <w:rFonts w:asciiTheme="minorHAnsi" w:eastAsiaTheme="minorEastAsia" w:hAnsiTheme="minorHAnsi" w:cstheme="minorBidi"/>
                <w:kern w:val="2"/>
                <w:sz w:val="24"/>
                <w:szCs w:val="24"/>
                <w:lang w:eastAsia="en-US"/>
                <w14:ligatures w14:val="standardContextual"/>
              </w:rPr>
              <w:tab/>
            </w:r>
            <w:r w:rsidRPr="0077642F">
              <w:rPr>
                <w:rStyle w:val="Hyperlink"/>
              </w:rPr>
              <w:t>Level 2 Title</w:t>
            </w:r>
            <w:r>
              <w:rPr>
                <w:webHidden/>
              </w:rPr>
              <w:tab/>
            </w:r>
            <w:r>
              <w:rPr>
                <w:webHidden/>
              </w:rPr>
              <w:fldChar w:fldCharType="begin"/>
            </w:r>
            <w:r>
              <w:rPr>
                <w:webHidden/>
              </w:rPr>
              <w:instrText xml:space="preserve"> PAGEREF _Toc180928138 \h </w:instrText>
            </w:r>
            <w:r>
              <w:rPr>
                <w:webHidden/>
              </w:rPr>
            </w:r>
            <w:r>
              <w:rPr>
                <w:webHidden/>
              </w:rPr>
              <w:fldChar w:fldCharType="separate"/>
            </w:r>
            <w:r>
              <w:rPr>
                <w:webHidden/>
              </w:rPr>
              <w:t>1</w:t>
            </w:r>
            <w:r>
              <w:rPr>
                <w:webHidden/>
              </w:rPr>
              <w:fldChar w:fldCharType="end"/>
            </w:r>
          </w:hyperlink>
        </w:p>
        <w:p w14:paraId="2ADE644F" w14:textId="286D101E" w:rsidR="009F711C" w:rsidRDefault="009F711C">
          <w:pPr>
            <w:pStyle w:val="TOC3"/>
            <w:rPr>
              <w:rFonts w:asciiTheme="minorHAnsi" w:eastAsiaTheme="minorEastAsia" w:hAnsiTheme="minorHAnsi" w:cstheme="minorBidi"/>
              <w:kern w:val="2"/>
              <w:sz w:val="24"/>
              <w:szCs w:val="24"/>
              <w:lang w:eastAsia="en-US"/>
              <w14:ligatures w14:val="standardContextual"/>
            </w:rPr>
          </w:pPr>
          <w:hyperlink w:anchor="_Toc180928139" w:history="1">
            <w:r w:rsidRPr="0077642F">
              <w:rPr>
                <w:rStyle w:val="Hyperlink"/>
              </w:rPr>
              <w:t>2.1.1.</w:t>
            </w:r>
            <w:r>
              <w:rPr>
                <w:rFonts w:asciiTheme="minorHAnsi" w:eastAsiaTheme="minorEastAsia" w:hAnsiTheme="minorHAnsi" w:cstheme="minorBidi"/>
                <w:kern w:val="2"/>
                <w:sz w:val="24"/>
                <w:szCs w:val="24"/>
                <w:lang w:eastAsia="en-US"/>
                <w14:ligatures w14:val="standardContextual"/>
              </w:rPr>
              <w:tab/>
            </w:r>
            <w:r w:rsidRPr="0077642F">
              <w:rPr>
                <w:rStyle w:val="Hyperlink"/>
              </w:rPr>
              <w:t>Level 3 title</w:t>
            </w:r>
            <w:r>
              <w:rPr>
                <w:webHidden/>
              </w:rPr>
              <w:tab/>
            </w:r>
            <w:r>
              <w:rPr>
                <w:webHidden/>
              </w:rPr>
              <w:fldChar w:fldCharType="begin"/>
            </w:r>
            <w:r>
              <w:rPr>
                <w:webHidden/>
              </w:rPr>
              <w:instrText xml:space="preserve"> PAGEREF _Toc180928139 \h </w:instrText>
            </w:r>
            <w:r>
              <w:rPr>
                <w:webHidden/>
              </w:rPr>
            </w:r>
            <w:r>
              <w:rPr>
                <w:webHidden/>
              </w:rPr>
              <w:fldChar w:fldCharType="separate"/>
            </w:r>
            <w:r>
              <w:rPr>
                <w:webHidden/>
              </w:rPr>
              <w:t>2</w:t>
            </w:r>
            <w:r>
              <w:rPr>
                <w:webHidden/>
              </w:rPr>
              <w:fldChar w:fldCharType="end"/>
            </w:r>
          </w:hyperlink>
        </w:p>
        <w:p w14:paraId="30BAFD59" w14:textId="7424A04A" w:rsidR="009F711C" w:rsidRDefault="009F711C">
          <w:pPr>
            <w:pStyle w:val="TOC4"/>
            <w:rPr>
              <w:rFonts w:asciiTheme="minorHAnsi" w:eastAsiaTheme="minorEastAsia" w:hAnsiTheme="minorHAnsi" w:cstheme="minorBidi"/>
              <w:noProof/>
              <w:kern w:val="2"/>
              <w:sz w:val="24"/>
              <w:szCs w:val="24"/>
              <w14:ligatures w14:val="standardContextual"/>
            </w:rPr>
          </w:pPr>
          <w:hyperlink w:anchor="_Toc180928140" w:history="1">
            <w:r w:rsidRPr="0077642F">
              <w:rPr>
                <w:rStyle w:val="Hyperlink"/>
                <w:noProof/>
              </w:rPr>
              <w:t>2.1.1.1.</w:t>
            </w:r>
            <w:r>
              <w:rPr>
                <w:rFonts w:asciiTheme="minorHAnsi" w:eastAsiaTheme="minorEastAsia" w:hAnsiTheme="minorHAnsi" w:cstheme="minorBidi"/>
                <w:noProof/>
                <w:kern w:val="2"/>
                <w:sz w:val="24"/>
                <w:szCs w:val="24"/>
                <w14:ligatures w14:val="standardContextual"/>
              </w:rPr>
              <w:tab/>
            </w:r>
            <w:r w:rsidRPr="0077642F">
              <w:rPr>
                <w:rStyle w:val="Hyperlink"/>
                <w:noProof/>
              </w:rPr>
              <w:t>Level 4 title</w:t>
            </w:r>
            <w:r>
              <w:rPr>
                <w:noProof/>
                <w:webHidden/>
              </w:rPr>
              <w:tab/>
            </w:r>
            <w:r>
              <w:rPr>
                <w:noProof/>
                <w:webHidden/>
              </w:rPr>
              <w:fldChar w:fldCharType="begin"/>
            </w:r>
            <w:r>
              <w:rPr>
                <w:noProof/>
                <w:webHidden/>
              </w:rPr>
              <w:instrText xml:space="preserve"> PAGEREF _Toc180928140 \h </w:instrText>
            </w:r>
            <w:r>
              <w:rPr>
                <w:noProof/>
                <w:webHidden/>
              </w:rPr>
            </w:r>
            <w:r>
              <w:rPr>
                <w:noProof/>
                <w:webHidden/>
              </w:rPr>
              <w:fldChar w:fldCharType="separate"/>
            </w:r>
            <w:r>
              <w:rPr>
                <w:noProof/>
                <w:webHidden/>
              </w:rPr>
              <w:t>2</w:t>
            </w:r>
            <w:r>
              <w:rPr>
                <w:noProof/>
                <w:webHidden/>
              </w:rPr>
              <w:fldChar w:fldCharType="end"/>
            </w:r>
          </w:hyperlink>
        </w:p>
        <w:p w14:paraId="10960039" w14:textId="07A603FD"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1" w:history="1">
            <w:r w:rsidRPr="0077642F">
              <w:rPr>
                <w:rStyle w:val="Hyperlink"/>
              </w:rPr>
              <w:t>3.</w:t>
            </w:r>
            <w:r>
              <w:rPr>
                <w:rFonts w:asciiTheme="minorHAnsi" w:eastAsiaTheme="minorEastAsia" w:hAnsiTheme="minorHAnsi" w:cstheme="minorBidi"/>
                <w:kern w:val="2"/>
                <w:sz w:val="24"/>
                <w:szCs w:val="24"/>
                <w:lang w:eastAsia="en-US"/>
                <w14:ligatures w14:val="standardContextual"/>
              </w:rPr>
              <w:tab/>
            </w:r>
            <w:r w:rsidRPr="0077642F">
              <w:rPr>
                <w:rStyle w:val="Hyperlink"/>
              </w:rPr>
              <w:t>Multiclass classification</w:t>
            </w:r>
            <w:r>
              <w:rPr>
                <w:webHidden/>
              </w:rPr>
              <w:tab/>
            </w:r>
            <w:r>
              <w:rPr>
                <w:webHidden/>
              </w:rPr>
              <w:fldChar w:fldCharType="begin"/>
            </w:r>
            <w:r>
              <w:rPr>
                <w:webHidden/>
              </w:rPr>
              <w:instrText xml:space="preserve"> PAGEREF _Toc180928141 \h </w:instrText>
            </w:r>
            <w:r>
              <w:rPr>
                <w:webHidden/>
              </w:rPr>
            </w:r>
            <w:r>
              <w:rPr>
                <w:webHidden/>
              </w:rPr>
              <w:fldChar w:fldCharType="separate"/>
            </w:r>
            <w:r>
              <w:rPr>
                <w:webHidden/>
              </w:rPr>
              <w:t>2</w:t>
            </w:r>
            <w:r>
              <w:rPr>
                <w:webHidden/>
              </w:rPr>
              <w:fldChar w:fldCharType="end"/>
            </w:r>
          </w:hyperlink>
        </w:p>
        <w:p w14:paraId="659349B8" w14:textId="692CE624"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2" w:history="1">
            <w:r w:rsidRPr="0077642F">
              <w:rPr>
                <w:rStyle w:val="Hyperlink"/>
              </w:rPr>
              <w:t>4.</w:t>
            </w:r>
            <w:r>
              <w:rPr>
                <w:rFonts w:asciiTheme="minorHAnsi" w:eastAsiaTheme="minorEastAsia" w:hAnsiTheme="minorHAnsi" w:cstheme="minorBidi"/>
                <w:kern w:val="2"/>
                <w:sz w:val="24"/>
                <w:szCs w:val="24"/>
                <w:lang w:eastAsia="en-US"/>
                <w14:ligatures w14:val="standardContextual"/>
              </w:rPr>
              <w:tab/>
            </w:r>
            <w:r w:rsidRPr="0077642F">
              <w:rPr>
                <w:rStyle w:val="Hyperlink"/>
              </w:rPr>
              <w:t>open-ended section</w:t>
            </w:r>
            <w:r>
              <w:rPr>
                <w:webHidden/>
              </w:rPr>
              <w:tab/>
            </w:r>
            <w:r>
              <w:rPr>
                <w:webHidden/>
              </w:rPr>
              <w:fldChar w:fldCharType="begin"/>
            </w:r>
            <w:r>
              <w:rPr>
                <w:webHidden/>
              </w:rPr>
              <w:instrText xml:space="preserve"> PAGEREF _Toc180928142 \h </w:instrText>
            </w:r>
            <w:r>
              <w:rPr>
                <w:webHidden/>
              </w:rPr>
            </w:r>
            <w:r>
              <w:rPr>
                <w:webHidden/>
              </w:rPr>
              <w:fldChar w:fldCharType="separate"/>
            </w:r>
            <w:r>
              <w:rPr>
                <w:webHidden/>
              </w:rPr>
              <w:t>2</w:t>
            </w:r>
            <w:r>
              <w:rPr>
                <w:webHidden/>
              </w:rPr>
              <w:fldChar w:fldCharType="end"/>
            </w:r>
          </w:hyperlink>
        </w:p>
        <w:p w14:paraId="5E800ED4" w14:textId="5AD72E14"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3" w:history="1">
            <w:r w:rsidRPr="0077642F">
              <w:rPr>
                <w:rStyle w:val="Hyperlink"/>
              </w:rPr>
              <w:t>5.</w:t>
            </w:r>
            <w:r>
              <w:rPr>
                <w:rFonts w:asciiTheme="minorHAnsi" w:eastAsiaTheme="minorEastAsia" w:hAnsiTheme="minorHAnsi" w:cstheme="minorBidi"/>
                <w:kern w:val="2"/>
                <w:sz w:val="24"/>
                <w:szCs w:val="24"/>
                <w:lang w:eastAsia="en-US"/>
                <w14:ligatures w14:val="standardContextual"/>
              </w:rPr>
              <w:tab/>
            </w:r>
            <w:r w:rsidRPr="0077642F">
              <w:rPr>
                <w:rStyle w:val="Hyperlink"/>
              </w:rPr>
              <w:t>CONCLUSION</w:t>
            </w:r>
            <w:r>
              <w:rPr>
                <w:webHidden/>
              </w:rPr>
              <w:tab/>
            </w:r>
            <w:r>
              <w:rPr>
                <w:webHidden/>
              </w:rPr>
              <w:fldChar w:fldCharType="begin"/>
            </w:r>
            <w:r>
              <w:rPr>
                <w:webHidden/>
              </w:rPr>
              <w:instrText xml:space="preserve"> PAGEREF _Toc180928143 \h </w:instrText>
            </w:r>
            <w:r>
              <w:rPr>
                <w:webHidden/>
              </w:rPr>
            </w:r>
            <w:r>
              <w:rPr>
                <w:webHidden/>
              </w:rPr>
              <w:fldChar w:fldCharType="separate"/>
            </w:r>
            <w:r>
              <w:rPr>
                <w:webHidden/>
              </w:rPr>
              <w:t>3</w:t>
            </w:r>
            <w:r>
              <w:rPr>
                <w:webHidden/>
              </w:rPr>
              <w:fldChar w:fldCharType="end"/>
            </w:r>
          </w:hyperlink>
        </w:p>
        <w:p w14:paraId="71C5C5F0" w14:textId="031840CC"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4" w:history="1">
            <w:r w:rsidRPr="0077642F">
              <w:rPr>
                <w:rStyle w:val="Hyperlink"/>
              </w:rPr>
              <w:t>Bibliographical References</w:t>
            </w:r>
            <w:r>
              <w:rPr>
                <w:webHidden/>
              </w:rPr>
              <w:tab/>
            </w:r>
            <w:r>
              <w:rPr>
                <w:webHidden/>
              </w:rPr>
              <w:fldChar w:fldCharType="begin"/>
            </w:r>
            <w:r>
              <w:rPr>
                <w:webHidden/>
              </w:rPr>
              <w:instrText xml:space="preserve"> PAGEREF _Toc180928144 \h </w:instrText>
            </w:r>
            <w:r>
              <w:rPr>
                <w:webHidden/>
              </w:rPr>
            </w:r>
            <w:r>
              <w:rPr>
                <w:webHidden/>
              </w:rPr>
              <w:fldChar w:fldCharType="separate"/>
            </w:r>
            <w:r>
              <w:rPr>
                <w:webHidden/>
              </w:rPr>
              <w:t>4</w:t>
            </w:r>
            <w:r>
              <w:rPr>
                <w:webHidden/>
              </w:rPr>
              <w:fldChar w:fldCharType="end"/>
            </w:r>
          </w:hyperlink>
        </w:p>
        <w:p w14:paraId="4B4769BE" w14:textId="10313333"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5" w:history="1">
            <w:r w:rsidRPr="0077642F">
              <w:rPr>
                <w:rStyle w:val="Hyperlink"/>
              </w:rPr>
              <w:t>Appendix A</w:t>
            </w:r>
            <w:r>
              <w:rPr>
                <w:webHidden/>
              </w:rPr>
              <w:tab/>
            </w:r>
            <w:r>
              <w:rPr>
                <w:webHidden/>
              </w:rPr>
              <w:fldChar w:fldCharType="begin"/>
            </w:r>
            <w:r>
              <w:rPr>
                <w:webHidden/>
              </w:rPr>
              <w:instrText xml:space="preserve"> PAGEREF _Toc180928145 \h </w:instrText>
            </w:r>
            <w:r>
              <w:rPr>
                <w:webHidden/>
              </w:rPr>
            </w:r>
            <w:r>
              <w:rPr>
                <w:webHidden/>
              </w:rPr>
              <w:fldChar w:fldCharType="separate"/>
            </w:r>
            <w:r>
              <w:rPr>
                <w:webHidden/>
              </w:rPr>
              <w:t>5</w:t>
            </w:r>
            <w:r>
              <w:rPr>
                <w:webHidden/>
              </w:rPr>
              <w:fldChar w:fldCharType="end"/>
            </w:r>
          </w:hyperlink>
        </w:p>
        <w:p w14:paraId="0DB08B0C" w14:textId="67A3127A"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6" w:history="1">
            <w:r w:rsidRPr="0077642F">
              <w:rPr>
                <w:rStyle w:val="Hyperlink"/>
              </w:rPr>
              <w:t>Annexes</w:t>
            </w:r>
            <w:r>
              <w:rPr>
                <w:webHidden/>
              </w:rPr>
              <w:tab/>
            </w:r>
            <w:r>
              <w:rPr>
                <w:webHidden/>
              </w:rPr>
              <w:fldChar w:fldCharType="begin"/>
            </w:r>
            <w:r>
              <w:rPr>
                <w:webHidden/>
              </w:rPr>
              <w:instrText xml:space="preserve"> PAGEREF _Toc180928146 \h </w:instrText>
            </w:r>
            <w:r>
              <w:rPr>
                <w:webHidden/>
              </w:rPr>
            </w:r>
            <w:r>
              <w:rPr>
                <w:webHidden/>
              </w:rPr>
              <w:fldChar w:fldCharType="separate"/>
            </w:r>
            <w:r>
              <w:rPr>
                <w:webHidden/>
              </w:rPr>
              <w:t>6</w:t>
            </w:r>
            <w:r>
              <w:rPr>
                <w:webHidden/>
              </w:rPr>
              <w:fldChar w:fldCharType="end"/>
            </w:r>
          </w:hyperlink>
        </w:p>
        <w:p w14:paraId="0CC31E12" w14:textId="48D309D9" w:rsidR="0058151B" w:rsidRPr="00FC318D" w:rsidRDefault="000A40E4" w:rsidP="0058151B">
          <w:r w:rsidRPr="00FC318D">
            <w:rPr>
              <w:rFonts w:eastAsia="Times New Roman"/>
              <w:lang w:eastAsia="pt-PT"/>
            </w:rPr>
            <w:fldChar w:fldCharType="end"/>
          </w:r>
        </w:p>
      </w:sdtContent>
    </w:sdt>
    <w:p w14:paraId="1C9F6D29" w14:textId="64F1F717" w:rsidR="00906560" w:rsidRPr="00FC318D" w:rsidRDefault="00906560" w:rsidP="0058151B">
      <w:pPr>
        <w:rPr>
          <w:sz w:val="24"/>
          <w:szCs w:val="24"/>
        </w:rPr>
        <w:sectPr w:rsidR="00906560" w:rsidRPr="00FC318D" w:rsidSect="00A36B5E">
          <w:headerReference w:type="default" r:id="rId11"/>
          <w:footerReference w:type="default" r:id="rId12"/>
          <w:pgSz w:w="11906" w:h="16838"/>
          <w:pgMar w:top="1418" w:right="1418" w:bottom="1418" w:left="1418" w:header="709" w:footer="709" w:gutter="0"/>
          <w:pgNumType w:fmt="lowerRoman" w:start="1"/>
          <w:cols w:space="708"/>
          <w:docGrid w:linePitch="360"/>
        </w:sectPr>
      </w:pPr>
    </w:p>
    <w:p w14:paraId="0EE02A3C" w14:textId="1AE6B4C5" w:rsidR="005B1C5D" w:rsidRPr="00FC318D" w:rsidRDefault="005B1C5D" w:rsidP="00FC318D">
      <w:pPr>
        <w:pStyle w:val="Heading1"/>
        <w:numPr>
          <w:ilvl w:val="0"/>
          <w:numId w:val="0"/>
        </w:numPr>
        <w:ind w:left="357" w:hanging="357"/>
      </w:pPr>
      <w:bookmarkStart w:id="0" w:name="_Toc180928135"/>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15296802"/>
      <w:bookmarkStart w:id="9" w:name="_Toc136960268"/>
      <w:bookmarkStart w:id="10" w:name="_Toc141959331"/>
      <w:r w:rsidRPr="00FC318D">
        <w:lastRenderedPageBreak/>
        <w:t>Abstract</w:t>
      </w:r>
      <w:bookmarkEnd w:id="0"/>
    </w:p>
    <w:p w14:paraId="242F0D09" w14:textId="590D67CA" w:rsidR="005B1C5D" w:rsidRPr="00FC318D" w:rsidRDefault="005B1C5D" w:rsidP="005B1C5D">
      <w:pPr>
        <w:rPr>
          <w:lang w:eastAsia="pt-PT"/>
        </w:rPr>
      </w:pPr>
      <w:proofErr w:type="spellStart"/>
      <w:r w:rsidRPr="00FC318D">
        <w:rPr>
          <w:lang w:eastAsia="pt-PT"/>
        </w:rPr>
        <w:t>Aaaaaaaaaa</w:t>
      </w:r>
      <w:proofErr w:type="spellEnd"/>
    </w:p>
    <w:p w14:paraId="5D760772" w14:textId="128F06F4" w:rsidR="009F711C" w:rsidRDefault="009F711C">
      <w:pPr>
        <w:spacing w:after="0" w:line="240" w:lineRule="auto"/>
        <w:jc w:val="left"/>
        <w:rPr>
          <w:lang w:eastAsia="pt-PT"/>
        </w:rPr>
      </w:pPr>
      <w:r>
        <w:rPr>
          <w:lang w:eastAsia="pt-PT"/>
        </w:rPr>
        <w:br w:type="page"/>
      </w:r>
    </w:p>
    <w:p w14:paraId="2B2B77D1" w14:textId="26A1239E" w:rsidR="00906560" w:rsidRPr="00FC318D" w:rsidRDefault="00906560" w:rsidP="002D546A">
      <w:pPr>
        <w:pStyle w:val="Heading1"/>
      </w:pPr>
      <w:bookmarkStart w:id="11" w:name="_Toc180928136"/>
      <w:r w:rsidRPr="00FC318D">
        <w:lastRenderedPageBreak/>
        <w:t>Introduction</w:t>
      </w:r>
      <w:bookmarkEnd w:id="1"/>
      <w:bookmarkEnd w:id="2"/>
      <w:bookmarkEnd w:id="3"/>
      <w:bookmarkEnd w:id="4"/>
      <w:bookmarkEnd w:id="5"/>
      <w:bookmarkEnd w:id="6"/>
      <w:bookmarkEnd w:id="7"/>
      <w:bookmarkEnd w:id="8"/>
      <w:bookmarkEnd w:id="9"/>
      <w:bookmarkEnd w:id="10"/>
      <w:bookmarkEnd w:id="11"/>
    </w:p>
    <w:p w14:paraId="310B5C3F" w14:textId="77777777" w:rsidR="00EC1891" w:rsidRPr="00FC318D" w:rsidRDefault="00EC1891" w:rsidP="00EC1891">
      <w:pPr>
        <w:rPr>
          <w:b/>
          <w:bCs/>
        </w:rPr>
      </w:pPr>
      <w:r w:rsidRPr="00FC318D">
        <w:rPr>
          <w:b/>
          <w:bCs/>
        </w:rPr>
        <w:t>The following instructions should be followed for the writing of the report:</w:t>
      </w:r>
    </w:p>
    <w:p w14:paraId="1BDEAD83" w14:textId="4024E779" w:rsidR="00EC1891" w:rsidRPr="00FC318D" w:rsidRDefault="00EC1891" w:rsidP="00EC1891">
      <w:r w:rsidRPr="00FC318D">
        <w:t xml:space="preserve">This word file provides a "standard" </w:t>
      </w:r>
      <w:r w:rsidR="00F6333E" w:rsidRPr="00FC318D">
        <w:t>report</w:t>
      </w:r>
      <w:r w:rsidRPr="00FC318D">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Pr="00FC318D" w:rsidRDefault="00EC1891" w:rsidP="00EC1891">
      <w:r w:rsidRPr="00FC318D">
        <w:t>The report should be written in English.</w:t>
      </w:r>
    </w:p>
    <w:p w14:paraId="1F8A765D" w14:textId="77777777" w:rsidR="00EC1891" w:rsidRPr="00FC318D" w:rsidRDefault="00EC1891" w:rsidP="00EC1891">
      <w:r w:rsidRPr="00FC318D">
        <w:t>In the case references point to the “source code” make sure the code is correctly annotated.</w:t>
      </w:r>
    </w:p>
    <w:p w14:paraId="1DEB944C" w14:textId="77777777" w:rsidR="00EC1891" w:rsidRPr="00FC318D" w:rsidRDefault="00EC1891" w:rsidP="00EC1891">
      <w:r w:rsidRPr="00FC318D">
        <w:t>All bibliographic references should be presented in the APA standard; this standard also applies the formatting of references and respective forms of referencing throughout the text</w:t>
      </w:r>
      <w:r w:rsidRPr="00FC318D">
        <w:rPr>
          <w:rStyle w:val="FootnoteAnchor"/>
        </w:rPr>
        <w:footnoteReference w:id="3"/>
      </w:r>
      <w:bookmarkStart w:id="12" w:name="_Toc22752382"/>
      <w:bookmarkEnd w:id="12"/>
      <w:r w:rsidRPr="00FC318D">
        <w:t>.</w:t>
      </w:r>
    </w:p>
    <w:p w14:paraId="1BF6E0B0" w14:textId="3CD47065" w:rsidR="007944CF" w:rsidRPr="00FC318D" w:rsidRDefault="5D2E2A3F" w:rsidP="00EC1891">
      <w:r w:rsidRPr="00FC318D">
        <w:t>T</w:t>
      </w:r>
      <w:r w:rsidR="007944CF" w:rsidRPr="00FC318D">
        <w:t xml:space="preserve">ext </w:t>
      </w:r>
      <w:r w:rsidR="007944CF" w:rsidRPr="00FC318D">
        <w:rPr>
          <w:highlight w:val="yellow"/>
        </w:rPr>
        <w:t>highlighted in yellow like this</w:t>
      </w:r>
      <w:r w:rsidR="007944CF" w:rsidRPr="00FC318D">
        <w:t xml:space="preserve"> are for your information, and not part of the formatting. Make sure to remove them from your report.</w:t>
      </w:r>
    </w:p>
    <w:p w14:paraId="5CB8113B" w14:textId="071773FE" w:rsidR="00906560" w:rsidRPr="00FC318D" w:rsidRDefault="00906560" w:rsidP="00A425F9">
      <w:pPr>
        <w:spacing w:after="0" w:line="240" w:lineRule="auto"/>
        <w:jc w:val="left"/>
      </w:pPr>
    </w:p>
    <w:p w14:paraId="6690E188" w14:textId="77777777" w:rsidR="00A64914" w:rsidRPr="00FC318D" w:rsidRDefault="00A64914" w:rsidP="00A64914">
      <w:pPr>
        <w:pStyle w:val="Heading1"/>
      </w:pPr>
      <w:bookmarkStart w:id="13" w:name="_Toc180928137"/>
      <w:r w:rsidRPr="00FC318D">
        <w:t>Data exploration and preprocessing</w:t>
      </w:r>
      <w:bookmarkEnd w:id="13"/>
    </w:p>
    <w:p w14:paraId="04D6ECDD" w14:textId="6F5D9C60" w:rsidR="00906560" w:rsidRPr="00FC318D" w:rsidRDefault="00906560" w:rsidP="00906560">
      <w:pPr>
        <w:pStyle w:val="Heading2"/>
      </w:pPr>
      <w:bookmarkStart w:id="14" w:name="_Toc410990270"/>
      <w:bookmarkStart w:id="15" w:name="_Toc410990282"/>
      <w:bookmarkStart w:id="16" w:name="_Toc412186395"/>
      <w:bookmarkStart w:id="17" w:name="_Toc412186500"/>
      <w:bookmarkStart w:id="18" w:name="_Toc412186525"/>
      <w:bookmarkStart w:id="19" w:name="_Toc412186596"/>
      <w:bookmarkStart w:id="20" w:name="_Toc412186626"/>
      <w:bookmarkStart w:id="21" w:name="_Toc115296804"/>
      <w:bookmarkStart w:id="22" w:name="_Toc141959333"/>
      <w:bookmarkStart w:id="23" w:name="_Toc180928138"/>
      <w:r w:rsidRPr="00FC318D">
        <w:t xml:space="preserve">Level 2 </w:t>
      </w:r>
      <w:r w:rsidR="00D95212" w:rsidRPr="00FC318D">
        <w:t>T</w:t>
      </w:r>
      <w:r w:rsidRPr="00FC318D">
        <w:t>itle</w:t>
      </w:r>
      <w:bookmarkEnd w:id="14"/>
      <w:bookmarkEnd w:id="15"/>
      <w:bookmarkEnd w:id="16"/>
      <w:bookmarkEnd w:id="17"/>
      <w:bookmarkEnd w:id="18"/>
      <w:bookmarkEnd w:id="19"/>
      <w:bookmarkEnd w:id="20"/>
      <w:bookmarkEnd w:id="21"/>
      <w:bookmarkEnd w:id="22"/>
      <w:bookmarkEnd w:id="23"/>
    </w:p>
    <w:p w14:paraId="44497E40" w14:textId="77777777" w:rsidR="00906560" w:rsidRPr="00FC318D" w:rsidRDefault="00906560" w:rsidP="00906560">
      <w:r w:rsidRPr="00FC318D">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FC318D" w:rsidRDefault="00906560" w:rsidP="00906560"/>
    <w:p w14:paraId="29CB329D" w14:textId="77777777" w:rsidR="00906560" w:rsidRPr="00FC318D" w:rsidRDefault="00906560" w:rsidP="00906560">
      <w:pPr>
        <w:jc w:val="center"/>
      </w:pPr>
      <w:r w:rsidRPr="00FC318D">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5759450" cy="1159510"/>
                    </a:xfrm>
                    <a:prstGeom prst="rect">
                      <a:avLst/>
                    </a:prstGeom>
                  </pic:spPr>
                </pic:pic>
              </a:graphicData>
            </a:graphic>
          </wp:inline>
        </w:drawing>
      </w:r>
    </w:p>
    <w:p w14:paraId="73617E6F" w14:textId="1DFB8107" w:rsidR="00906560" w:rsidRPr="00FC318D" w:rsidRDefault="00906560" w:rsidP="00906560">
      <w:pPr>
        <w:pStyle w:val="Caption"/>
        <w:rPr>
          <w:color w:val="auto"/>
        </w:rPr>
      </w:pPr>
      <w:bookmarkStart w:id="24" w:name="_Toc115296844"/>
      <w:r w:rsidRPr="00FC318D">
        <w:rPr>
          <w:color w:val="auto"/>
        </w:rPr>
        <w:t xml:space="preserve">Figure </w:t>
      </w:r>
      <w:r w:rsidRPr="00FC318D">
        <w:rPr>
          <w:color w:val="auto"/>
        </w:rPr>
        <w:fldChar w:fldCharType="begin"/>
      </w:r>
      <w:r w:rsidRPr="00FC318D">
        <w:rPr>
          <w:color w:val="auto"/>
        </w:rPr>
        <w:instrText xml:space="preserve"> STYLEREF 1 \s </w:instrText>
      </w:r>
      <w:r w:rsidRPr="00FC318D">
        <w:rPr>
          <w:color w:val="auto"/>
        </w:rPr>
        <w:fldChar w:fldCharType="separate"/>
      </w:r>
      <w:r w:rsidR="00B62A12" w:rsidRPr="00FC318D">
        <w:rPr>
          <w:color w:val="auto"/>
        </w:rPr>
        <w:t>2</w:t>
      </w:r>
      <w:r w:rsidRPr="00FC318D">
        <w:rPr>
          <w:color w:val="auto"/>
        </w:rPr>
        <w:fldChar w:fldCharType="end"/>
      </w:r>
      <w:r w:rsidRPr="00FC318D">
        <w:rPr>
          <w:color w:val="auto"/>
        </w:rPr>
        <w:t>.</w:t>
      </w:r>
      <w:r w:rsidRPr="00FC318D">
        <w:rPr>
          <w:color w:val="auto"/>
        </w:rPr>
        <w:fldChar w:fldCharType="begin"/>
      </w:r>
      <w:r w:rsidRPr="00FC318D">
        <w:rPr>
          <w:color w:val="auto"/>
        </w:rPr>
        <w:instrText xml:space="preserve"> SEQ Figura \* ARABIC \s 1 </w:instrText>
      </w:r>
      <w:r w:rsidRPr="00FC318D">
        <w:rPr>
          <w:color w:val="auto"/>
        </w:rPr>
        <w:fldChar w:fldCharType="separate"/>
      </w:r>
      <w:r w:rsidR="00B62A12" w:rsidRPr="00FC318D">
        <w:rPr>
          <w:color w:val="auto"/>
        </w:rPr>
        <w:t>1</w:t>
      </w:r>
      <w:r w:rsidRPr="00FC318D">
        <w:rPr>
          <w:color w:val="auto"/>
        </w:rPr>
        <w:fldChar w:fldCharType="end"/>
      </w:r>
      <w:r w:rsidRPr="00FC318D">
        <w:rPr>
          <w:color w:val="auto"/>
        </w:rPr>
        <w:t xml:space="preserve"> – Illustrative figure</w:t>
      </w:r>
      <w:bookmarkEnd w:id="24"/>
    </w:p>
    <w:p w14:paraId="7E3C5A83" w14:textId="6D1B2B2A" w:rsidR="00906560" w:rsidRPr="00FC318D" w:rsidRDefault="00906560" w:rsidP="00906560">
      <w:r w:rsidRPr="00FC318D">
        <w:rPr>
          <w:highlight w:val="yellow"/>
        </w:rPr>
        <w:t xml:space="preserve">Note that figure labels should be included after the </w:t>
      </w:r>
      <w:r w:rsidR="00226E1D" w:rsidRPr="00FC318D">
        <w:rPr>
          <w:highlight w:val="yellow"/>
        </w:rPr>
        <w:t>figure</w:t>
      </w:r>
      <w:r w:rsidRPr="00FC318D">
        <w:t>.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Pr="00FC318D" w:rsidRDefault="00906560" w:rsidP="00906560">
      <w:pPr>
        <w:tabs>
          <w:tab w:val="left" w:pos="3769"/>
        </w:tabs>
      </w:pPr>
      <w:r w:rsidRPr="00FC318D">
        <w:tab/>
      </w:r>
    </w:p>
    <w:p w14:paraId="0A12F145" w14:textId="77777777" w:rsidR="00D95212" w:rsidRPr="00FC318D" w:rsidRDefault="00D95212" w:rsidP="00906560">
      <w:pPr>
        <w:tabs>
          <w:tab w:val="left" w:pos="3769"/>
        </w:tabs>
      </w:pPr>
    </w:p>
    <w:p w14:paraId="1EB7F065" w14:textId="733B919B" w:rsidR="00906560" w:rsidRPr="00FC318D" w:rsidRDefault="00906560" w:rsidP="00906560">
      <w:pPr>
        <w:pStyle w:val="Caption"/>
        <w:rPr>
          <w:color w:val="auto"/>
        </w:rPr>
      </w:pPr>
      <w:bookmarkStart w:id="25" w:name="_Toc195247286"/>
      <w:r w:rsidRPr="00AF6C5E">
        <w:rPr>
          <w:b/>
          <w:bCs w:val="0"/>
          <w:color w:val="auto"/>
        </w:rPr>
        <w:t xml:space="preserve">Table </w:t>
      </w:r>
      <w:r w:rsidRPr="00AF6C5E">
        <w:rPr>
          <w:b/>
          <w:bCs w:val="0"/>
          <w:color w:val="auto"/>
        </w:rPr>
        <w:fldChar w:fldCharType="begin"/>
      </w:r>
      <w:r w:rsidRPr="00AF6C5E">
        <w:rPr>
          <w:b/>
          <w:bCs w:val="0"/>
          <w:color w:val="auto"/>
        </w:rPr>
        <w:instrText xml:space="preserve"> STYLEREF 1 \s </w:instrText>
      </w:r>
      <w:r w:rsidRPr="00AF6C5E">
        <w:rPr>
          <w:b/>
          <w:bCs w:val="0"/>
          <w:color w:val="auto"/>
        </w:rPr>
        <w:fldChar w:fldCharType="separate"/>
      </w:r>
      <w:r w:rsidR="00AF6C5E">
        <w:rPr>
          <w:b/>
          <w:bCs w:val="0"/>
          <w:noProof/>
          <w:color w:val="auto"/>
        </w:rPr>
        <w:t>2</w:t>
      </w:r>
      <w:r w:rsidRPr="00AF6C5E">
        <w:rPr>
          <w:b/>
          <w:bCs w:val="0"/>
          <w:color w:val="auto"/>
        </w:rPr>
        <w:fldChar w:fldCharType="end"/>
      </w:r>
      <w:r w:rsidRPr="00AF6C5E">
        <w:rPr>
          <w:b/>
          <w:bCs w:val="0"/>
          <w:color w:val="auto"/>
        </w:rPr>
        <w:t>.</w:t>
      </w:r>
      <w:r w:rsidRPr="00AF6C5E">
        <w:rPr>
          <w:b/>
          <w:bCs w:val="0"/>
          <w:color w:val="auto"/>
        </w:rPr>
        <w:fldChar w:fldCharType="begin"/>
      </w:r>
      <w:r w:rsidRPr="00AF6C5E">
        <w:rPr>
          <w:b/>
          <w:bCs w:val="0"/>
          <w:color w:val="auto"/>
        </w:rPr>
        <w:instrText xml:space="preserve"> SEQ Tabela \* ARABIC \s 1 </w:instrText>
      </w:r>
      <w:r w:rsidRPr="00AF6C5E">
        <w:rPr>
          <w:b/>
          <w:bCs w:val="0"/>
          <w:color w:val="auto"/>
        </w:rPr>
        <w:fldChar w:fldCharType="separate"/>
      </w:r>
      <w:r w:rsidR="00B62A12" w:rsidRPr="00AF6C5E">
        <w:rPr>
          <w:b/>
          <w:bCs w:val="0"/>
          <w:color w:val="auto"/>
        </w:rPr>
        <w:t>1</w:t>
      </w:r>
      <w:r w:rsidRPr="00AF6C5E">
        <w:rPr>
          <w:b/>
          <w:bCs w:val="0"/>
          <w:color w:val="auto"/>
        </w:rPr>
        <w:fldChar w:fldCharType="end"/>
      </w:r>
      <w:r w:rsidRPr="00AF6C5E">
        <w:rPr>
          <w:b/>
          <w:bCs w:val="0"/>
          <w:color w:val="auto"/>
        </w:rPr>
        <w:t xml:space="preserve"> –</w:t>
      </w:r>
      <w:r w:rsidRPr="00FC318D">
        <w:rPr>
          <w:color w:val="auto"/>
        </w:rPr>
        <w:t xml:space="preserve"> Illustrative table</w:t>
      </w:r>
      <w:bookmarkEnd w:id="25"/>
    </w:p>
    <w:tbl>
      <w:tblPr>
        <w:tblStyle w:val="NOVAIMSTableStyle"/>
        <w:tblW w:w="0" w:type="auto"/>
        <w:tblLook w:val="04A0" w:firstRow="1" w:lastRow="0" w:firstColumn="1" w:lastColumn="0" w:noHBand="0" w:noVBand="1"/>
      </w:tblPr>
      <w:tblGrid>
        <w:gridCol w:w="2660"/>
        <w:gridCol w:w="2835"/>
      </w:tblGrid>
      <w:tr w:rsidR="00906560" w:rsidRPr="006F56BA" w14:paraId="79ADB892" w14:textId="77777777" w:rsidTr="006F56BA">
        <w:trPr>
          <w:cnfStyle w:val="100000000000" w:firstRow="1" w:lastRow="0" w:firstColumn="0" w:lastColumn="0" w:oddVBand="0" w:evenVBand="0" w:oddHBand="0" w:evenHBand="0" w:firstRowFirstColumn="0" w:firstRowLastColumn="0" w:lastRowFirstColumn="0" w:lastRowLastColumn="0"/>
        </w:trPr>
        <w:tc>
          <w:tcPr>
            <w:tcW w:w="2660" w:type="dxa"/>
          </w:tcPr>
          <w:p w14:paraId="118E0845" w14:textId="77777777" w:rsidR="00906560" w:rsidRPr="006F56BA" w:rsidRDefault="00906560" w:rsidP="006F56BA">
            <w:pPr>
              <w:pStyle w:val="Textotabelas"/>
            </w:pPr>
            <w:r w:rsidRPr="006F56BA">
              <w:t>Title</w:t>
            </w:r>
          </w:p>
        </w:tc>
        <w:tc>
          <w:tcPr>
            <w:tcW w:w="2835" w:type="dxa"/>
          </w:tcPr>
          <w:p w14:paraId="10DFEDAD" w14:textId="77777777" w:rsidR="00906560" w:rsidRPr="006F56BA" w:rsidRDefault="00906560" w:rsidP="006F56BA">
            <w:pPr>
              <w:pStyle w:val="Textotabelas"/>
            </w:pPr>
            <w:r w:rsidRPr="006F56BA">
              <w:t>Title</w:t>
            </w:r>
          </w:p>
        </w:tc>
      </w:tr>
      <w:tr w:rsidR="00906560" w:rsidRPr="006F56BA" w14:paraId="71C89031" w14:textId="77777777" w:rsidTr="006F56BA">
        <w:tc>
          <w:tcPr>
            <w:tcW w:w="2660" w:type="dxa"/>
          </w:tcPr>
          <w:p w14:paraId="188EB81F" w14:textId="77777777" w:rsidR="00906560" w:rsidRPr="006F56BA" w:rsidRDefault="00906560" w:rsidP="006F56BA">
            <w:pPr>
              <w:pStyle w:val="Textotabelas"/>
            </w:pPr>
            <w:r w:rsidRPr="006F56BA">
              <w:t>Text</w:t>
            </w:r>
          </w:p>
        </w:tc>
        <w:tc>
          <w:tcPr>
            <w:tcW w:w="2835" w:type="dxa"/>
          </w:tcPr>
          <w:p w14:paraId="363A3323" w14:textId="77777777" w:rsidR="00906560" w:rsidRPr="006F56BA" w:rsidRDefault="00906560" w:rsidP="006F56BA">
            <w:pPr>
              <w:pStyle w:val="Textotabelas"/>
            </w:pPr>
            <w:r w:rsidRPr="006F56BA">
              <w:t>Number</w:t>
            </w:r>
          </w:p>
        </w:tc>
      </w:tr>
      <w:tr w:rsidR="00906560" w:rsidRPr="006F56BA" w14:paraId="51AFEFAD" w14:textId="77777777" w:rsidTr="006F56BA">
        <w:tc>
          <w:tcPr>
            <w:tcW w:w="2660" w:type="dxa"/>
          </w:tcPr>
          <w:p w14:paraId="365096C5" w14:textId="77777777" w:rsidR="00906560" w:rsidRPr="006F56BA" w:rsidRDefault="00906560" w:rsidP="006F56BA">
            <w:pPr>
              <w:pStyle w:val="Textotabelas"/>
            </w:pPr>
            <w:r w:rsidRPr="006F56BA">
              <w:lastRenderedPageBreak/>
              <w:t>Text</w:t>
            </w:r>
          </w:p>
        </w:tc>
        <w:tc>
          <w:tcPr>
            <w:tcW w:w="2835" w:type="dxa"/>
          </w:tcPr>
          <w:p w14:paraId="4CB4DDDB" w14:textId="77777777" w:rsidR="00906560" w:rsidRPr="006F56BA" w:rsidRDefault="00906560" w:rsidP="006F56BA">
            <w:pPr>
              <w:pStyle w:val="Textotabelas"/>
            </w:pPr>
            <w:r w:rsidRPr="006F56BA">
              <w:t>Number</w:t>
            </w:r>
          </w:p>
        </w:tc>
      </w:tr>
      <w:tr w:rsidR="00906560" w:rsidRPr="006F56BA" w14:paraId="4DD6F4D1" w14:textId="77777777" w:rsidTr="006F56BA">
        <w:tc>
          <w:tcPr>
            <w:tcW w:w="2660" w:type="dxa"/>
          </w:tcPr>
          <w:p w14:paraId="658AA6DF" w14:textId="77777777" w:rsidR="00906560" w:rsidRPr="006F56BA" w:rsidRDefault="00906560" w:rsidP="006F56BA">
            <w:pPr>
              <w:pStyle w:val="Textotabelas"/>
            </w:pPr>
            <w:r w:rsidRPr="006F56BA">
              <w:t>Text</w:t>
            </w:r>
          </w:p>
        </w:tc>
        <w:tc>
          <w:tcPr>
            <w:tcW w:w="2835" w:type="dxa"/>
          </w:tcPr>
          <w:p w14:paraId="1330AFDA" w14:textId="77777777" w:rsidR="00906560" w:rsidRPr="006F56BA" w:rsidRDefault="00906560" w:rsidP="006F56BA">
            <w:pPr>
              <w:pStyle w:val="Textotabelas"/>
            </w:pPr>
            <w:r w:rsidRPr="006F56BA">
              <w:t>Number</w:t>
            </w:r>
          </w:p>
        </w:tc>
      </w:tr>
    </w:tbl>
    <w:p w14:paraId="4A7ADFB9" w14:textId="77777777" w:rsidR="00906560" w:rsidRPr="00FC318D" w:rsidRDefault="00906560" w:rsidP="00906560"/>
    <w:p w14:paraId="14498455" w14:textId="336406CD" w:rsidR="00D95212" w:rsidRPr="00FC318D" w:rsidRDefault="00DD3739" w:rsidP="00906560">
      <w:r w:rsidRPr="00FC318D">
        <w:rPr>
          <w:highlight w:val="yellow"/>
        </w:rPr>
        <w:t xml:space="preserve">The </w:t>
      </w:r>
      <w:r w:rsidR="001678ED" w:rsidRPr="00FC318D">
        <w:rPr>
          <w:highlight w:val="yellow"/>
        </w:rPr>
        <w:t xml:space="preserve">student can freely choose the </w:t>
      </w:r>
      <w:r w:rsidR="00D00D11" w:rsidRPr="00FC318D">
        <w:rPr>
          <w:highlight w:val="yellow"/>
        </w:rPr>
        <w:t>table design, as long as it remains consistent throughout</w:t>
      </w:r>
      <w:r w:rsidR="00856193" w:rsidRPr="00FC318D">
        <w:rPr>
          <w:highlight w:val="yellow"/>
        </w:rPr>
        <w:t xml:space="preserve"> the document. </w:t>
      </w:r>
      <w:r w:rsidR="00906560" w:rsidRPr="00FC318D">
        <w:rPr>
          <w:highlight w:val="yellow"/>
        </w:rPr>
        <w:t xml:space="preserve">Note that table labels should </w:t>
      </w:r>
      <w:r w:rsidR="00856193" w:rsidRPr="00FC318D">
        <w:rPr>
          <w:highlight w:val="yellow"/>
        </w:rPr>
        <w:t xml:space="preserve">always </w:t>
      </w:r>
      <w:r w:rsidR="00906560" w:rsidRPr="00FC318D">
        <w:rPr>
          <w:highlight w:val="yellow"/>
        </w:rPr>
        <w:t>be included before the table</w:t>
      </w:r>
      <w:r w:rsidR="00906560" w:rsidRPr="00FC318D">
        <w:t>.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FC318D" w:rsidRDefault="00906560" w:rsidP="00906560">
      <w:pPr>
        <w:pStyle w:val="Heading3"/>
      </w:pPr>
      <w:bookmarkStart w:id="26" w:name="_Toc195238889"/>
      <w:bookmarkStart w:id="27" w:name="_Toc410990271"/>
      <w:bookmarkStart w:id="28" w:name="_Toc410990283"/>
      <w:bookmarkStart w:id="29" w:name="_Toc412186396"/>
      <w:bookmarkStart w:id="30" w:name="_Toc412186501"/>
      <w:bookmarkStart w:id="31" w:name="_Toc412186526"/>
      <w:bookmarkStart w:id="32" w:name="_Toc412186597"/>
      <w:bookmarkStart w:id="33" w:name="_Toc412186627"/>
      <w:bookmarkStart w:id="34" w:name="_Toc115296805"/>
      <w:bookmarkStart w:id="35" w:name="_Toc141959334"/>
      <w:bookmarkStart w:id="36" w:name="_Toc180928139"/>
      <w:r w:rsidRPr="00FC318D">
        <w:t>Level 3 title</w:t>
      </w:r>
      <w:bookmarkEnd w:id="26"/>
      <w:bookmarkEnd w:id="27"/>
      <w:bookmarkEnd w:id="28"/>
      <w:bookmarkEnd w:id="29"/>
      <w:bookmarkEnd w:id="30"/>
      <w:bookmarkEnd w:id="31"/>
      <w:bookmarkEnd w:id="32"/>
      <w:bookmarkEnd w:id="33"/>
      <w:bookmarkEnd w:id="34"/>
      <w:bookmarkEnd w:id="35"/>
      <w:bookmarkEnd w:id="36"/>
    </w:p>
    <w:p w14:paraId="39EFE888" w14:textId="33B74AA2" w:rsidR="00906560" w:rsidRPr="00FC318D" w:rsidRDefault="00906560" w:rsidP="00906560">
      <w:r w:rsidRPr="00FC318D">
        <w:t xml:space="preserve">Example of </w:t>
      </w:r>
      <w:r w:rsidR="001678ED" w:rsidRPr="00FC318D">
        <w:t xml:space="preserve">an </w:t>
      </w:r>
      <w:r w:rsidRPr="00FC318D">
        <w:t>unnumbered list:</w:t>
      </w:r>
    </w:p>
    <w:p w14:paraId="43B87349" w14:textId="77777777" w:rsidR="00906560" w:rsidRPr="00FC318D" w:rsidRDefault="00906560" w:rsidP="00906560">
      <w:pPr>
        <w:pStyle w:val="Lista1"/>
      </w:pPr>
      <w:r w:rsidRPr="00FC318D">
        <w:t xml:space="preserve">Item 1 </w:t>
      </w:r>
    </w:p>
    <w:p w14:paraId="162B951C" w14:textId="77777777" w:rsidR="00906560" w:rsidRPr="00FC318D" w:rsidRDefault="00906560" w:rsidP="00906560">
      <w:pPr>
        <w:pStyle w:val="Lista1"/>
      </w:pPr>
      <w:r w:rsidRPr="00FC318D">
        <w:t>Item 2</w:t>
      </w:r>
    </w:p>
    <w:p w14:paraId="210401A1" w14:textId="77777777" w:rsidR="00906560" w:rsidRPr="00FC318D" w:rsidRDefault="00906560" w:rsidP="00906560">
      <w:pPr>
        <w:pStyle w:val="Lista1"/>
      </w:pPr>
      <w:r w:rsidRPr="00FC318D">
        <w:t>Item 3</w:t>
      </w:r>
    </w:p>
    <w:p w14:paraId="1E80C9E8" w14:textId="77777777" w:rsidR="00C82FFC" w:rsidRPr="00FC318D" w:rsidRDefault="00C82FFC" w:rsidP="00EC1891">
      <w:pPr>
        <w:pStyle w:val="Lista1"/>
        <w:numPr>
          <w:ilvl w:val="0"/>
          <w:numId w:val="0"/>
        </w:numPr>
      </w:pPr>
    </w:p>
    <w:p w14:paraId="064C0F43" w14:textId="77777777" w:rsidR="00906560" w:rsidRPr="00FC318D" w:rsidRDefault="00906560" w:rsidP="00906560">
      <w:pPr>
        <w:pStyle w:val="Heading4"/>
      </w:pPr>
      <w:bookmarkStart w:id="37" w:name="_Toc180928140"/>
      <w:r w:rsidRPr="00FC318D">
        <w:t>Level 4 title</w:t>
      </w:r>
      <w:bookmarkEnd w:id="37"/>
    </w:p>
    <w:p w14:paraId="2EF22880" w14:textId="33788600" w:rsidR="00906560" w:rsidRPr="00FC318D" w:rsidRDefault="00906560" w:rsidP="00906560">
      <w:r w:rsidRPr="00FC318D">
        <w:t xml:space="preserve">Example of </w:t>
      </w:r>
      <w:r w:rsidR="001678ED" w:rsidRPr="00FC318D">
        <w:t xml:space="preserve">a </w:t>
      </w:r>
      <w:r w:rsidRPr="00FC318D">
        <w:t>numbered list:</w:t>
      </w:r>
    </w:p>
    <w:p w14:paraId="1B0881F5" w14:textId="77777777" w:rsidR="00906560" w:rsidRPr="00FC318D" w:rsidRDefault="00906560" w:rsidP="00906560">
      <w:pPr>
        <w:pStyle w:val="Listanumerada1"/>
      </w:pPr>
      <w:r w:rsidRPr="00FC318D">
        <w:t>Item 1</w:t>
      </w:r>
    </w:p>
    <w:p w14:paraId="306E441C" w14:textId="77777777" w:rsidR="00906560" w:rsidRPr="00FC318D" w:rsidRDefault="00906560" w:rsidP="00906560">
      <w:pPr>
        <w:pStyle w:val="Listanumerada1"/>
      </w:pPr>
      <w:r w:rsidRPr="00FC318D">
        <w:t>Item 2</w:t>
      </w:r>
    </w:p>
    <w:p w14:paraId="1137B12E" w14:textId="77777777" w:rsidR="00906560" w:rsidRPr="00FC318D" w:rsidRDefault="00906560" w:rsidP="00906560">
      <w:pPr>
        <w:pStyle w:val="Listanumerada1"/>
      </w:pPr>
      <w:r w:rsidRPr="00FC318D">
        <w:t>Item 3</w:t>
      </w:r>
    </w:p>
    <w:p w14:paraId="74C0C867" w14:textId="4765F748" w:rsidR="00906560" w:rsidRPr="00FC318D" w:rsidRDefault="00906560" w:rsidP="00EC1891">
      <w:pPr>
        <w:tabs>
          <w:tab w:val="left" w:pos="2560"/>
        </w:tabs>
      </w:pPr>
    </w:p>
    <w:p w14:paraId="73A2A855" w14:textId="69143862" w:rsidR="008A584B" w:rsidRPr="00FC318D" w:rsidRDefault="00277F31" w:rsidP="002D546A">
      <w:pPr>
        <w:pStyle w:val="Heading1"/>
      </w:pPr>
      <w:bookmarkStart w:id="38" w:name="_Toc180928141"/>
      <w:r w:rsidRPr="00FC318D">
        <w:t>Multiclass classification</w:t>
      </w:r>
      <w:bookmarkEnd w:id="38"/>
    </w:p>
    <w:p w14:paraId="6A04CB1D" w14:textId="77777777" w:rsidR="003F25C1" w:rsidRPr="006F56BA" w:rsidRDefault="008A584B" w:rsidP="008A584B">
      <w:pPr>
        <w:rPr>
          <w:lang w:val="pt-PT"/>
        </w:rPr>
      </w:pPr>
      <w:r w:rsidRPr="00FC318D">
        <w:t xml:space="preserve">Lorem ipsum dolor sit </w:t>
      </w:r>
      <w:proofErr w:type="spellStart"/>
      <w:r w:rsidRPr="00FC318D">
        <w:t>amet</w:t>
      </w:r>
      <w:proofErr w:type="spellEnd"/>
      <w:r w:rsidRPr="00FC318D">
        <w:t xml:space="preserve">, </w:t>
      </w:r>
      <w:proofErr w:type="spellStart"/>
      <w:r w:rsidRPr="00FC318D">
        <w:t>consectetur</w:t>
      </w:r>
      <w:proofErr w:type="spellEnd"/>
      <w:r w:rsidRPr="00FC318D">
        <w:t xml:space="preserve"> </w:t>
      </w:r>
      <w:proofErr w:type="spellStart"/>
      <w:r w:rsidRPr="00FC318D">
        <w:t>adipiscing</w:t>
      </w:r>
      <w:proofErr w:type="spellEnd"/>
      <w:r w:rsidRPr="00FC318D">
        <w:t xml:space="preserve"> </w:t>
      </w:r>
      <w:proofErr w:type="spellStart"/>
      <w:r w:rsidRPr="00FC318D">
        <w:t>elit</w:t>
      </w:r>
      <w:proofErr w:type="spellEnd"/>
      <w:r w:rsidRPr="00FC318D">
        <w:t xml:space="preserve">. Duis </w:t>
      </w:r>
      <w:proofErr w:type="spellStart"/>
      <w:r w:rsidRPr="00FC318D">
        <w:t>eget</w:t>
      </w:r>
      <w:proofErr w:type="spellEnd"/>
      <w:r w:rsidRPr="00FC318D">
        <w:t xml:space="preserve"> </w:t>
      </w:r>
      <w:proofErr w:type="spellStart"/>
      <w:r w:rsidRPr="00FC318D">
        <w:t>arcu</w:t>
      </w:r>
      <w:proofErr w:type="spellEnd"/>
      <w:r w:rsidRPr="00FC318D">
        <w:t xml:space="preserve"> </w:t>
      </w:r>
      <w:proofErr w:type="spellStart"/>
      <w:r w:rsidRPr="00FC318D">
        <w:t>nunc</w:t>
      </w:r>
      <w:proofErr w:type="spellEnd"/>
      <w:r w:rsidRPr="00FC318D">
        <w:t xml:space="preserve">. </w:t>
      </w:r>
      <w:proofErr w:type="spellStart"/>
      <w:r w:rsidRPr="00FC318D">
        <w:t>Suspendisse</w:t>
      </w:r>
      <w:proofErr w:type="spellEnd"/>
      <w:r w:rsidRPr="00FC318D">
        <w:t xml:space="preserve"> ac </w:t>
      </w:r>
      <w:proofErr w:type="spellStart"/>
      <w:r w:rsidRPr="00FC318D">
        <w:t>volutpat</w:t>
      </w:r>
      <w:proofErr w:type="spellEnd"/>
      <w:r w:rsidRPr="00FC318D">
        <w:t xml:space="preserve"> </w:t>
      </w:r>
      <w:proofErr w:type="spellStart"/>
      <w:r w:rsidRPr="00FC318D">
        <w:t>nisl</w:t>
      </w:r>
      <w:proofErr w:type="spellEnd"/>
      <w:r w:rsidRPr="00FC318D">
        <w:t xml:space="preserve">, at </w:t>
      </w:r>
      <w:proofErr w:type="spellStart"/>
      <w:r w:rsidRPr="00FC318D">
        <w:t>ullamcorper</w:t>
      </w:r>
      <w:proofErr w:type="spellEnd"/>
      <w:r w:rsidRPr="00FC318D">
        <w:t xml:space="preserve"> </w:t>
      </w:r>
      <w:proofErr w:type="spellStart"/>
      <w:r w:rsidRPr="00FC318D">
        <w:t>purus</w:t>
      </w:r>
      <w:proofErr w:type="spellEnd"/>
      <w:r w:rsidRPr="00FC318D">
        <w:t xml:space="preserve">. Vestibulum tempus </w:t>
      </w:r>
      <w:proofErr w:type="spellStart"/>
      <w:r w:rsidRPr="00FC318D">
        <w:t>vehicula</w:t>
      </w:r>
      <w:proofErr w:type="spellEnd"/>
      <w:r w:rsidRPr="00FC318D">
        <w:t xml:space="preserve"> </w:t>
      </w:r>
      <w:proofErr w:type="spellStart"/>
      <w:r w:rsidRPr="00FC318D">
        <w:t>mauris</w:t>
      </w:r>
      <w:proofErr w:type="spellEnd"/>
      <w:r w:rsidRPr="00FC318D">
        <w:t xml:space="preserve"> vitae </w:t>
      </w:r>
      <w:proofErr w:type="spellStart"/>
      <w:r w:rsidRPr="00FC318D">
        <w:t>imperdiet</w:t>
      </w:r>
      <w:proofErr w:type="spellEnd"/>
      <w:r w:rsidRPr="00FC318D">
        <w:t xml:space="preserve">. Morbi </w:t>
      </w:r>
      <w:proofErr w:type="spellStart"/>
      <w:r w:rsidRPr="00FC318D">
        <w:t>nibh</w:t>
      </w:r>
      <w:proofErr w:type="spellEnd"/>
      <w:r w:rsidRPr="00FC318D">
        <w:t xml:space="preserve"> </w:t>
      </w:r>
      <w:proofErr w:type="spellStart"/>
      <w:r w:rsidRPr="00FC318D">
        <w:t>nisl</w:t>
      </w:r>
      <w:proofErr w:type="spellEnd"/>
      <w:r w:rsidRPr="00FC318D">
        <w:t xml:space="preserve">, </w:t>
      </w:r>
      <w:proofErr w:type="spellStart"/>
      <w:r w:rsidRPr="00FC318D">
        <w:t>dignissim</w:t>
      </w:r>
      <w:proofErr w:type="spellEnd"/>
      <w:r w:rsidRPr="00FC318D">
        <w:t xml:space="preserve"> et </w:t>
      </w:r>
      <w:proofErr w:type="spellStart"/>
      <w:r w:rsidRPr="00FC318D">
        <w:t>tellus</w:t>
      </w:r>
      <w:proofErr w:type="spellEnd"/>
      <w:r w:rsidRPr="00FC318D">
        <w:t xml:space="preserve"> </w:t>
      </w:r>
      <w:proofErr w:type="spellStart"/>
      <w:r w:rsidRPr="00FC318D">
        <w:t>eget</w:t>
      </w:r>
      <w:proofErr w:type="spellEnd"/>
      <w:r w:rsidRPr="00FC318D">
        <w:t xml:space="preserve">, </w:t>
      </w:r>
      <w:proofErr w:type="spellStart"/>
      <w:r w:rsidRPr="00FC318D">
        <w:t>volutpat</w:t>
      </w:r>
      <w:proofErr w:type="spellEnd"/>
      <w:r w:rsidRPr="00FC318D">
        <w:t xml:space="preserve"> </w:t>
      </w:r>
      <w:proofErr w:type="spellStart"/>
      <w:r w:rsidRPr="00FC318D">
        <w:t>rhoncus</w:t>
      </w:r>
      <w:proofErr w:type="spellEnd"/>
      <w:r w:rsidRPr="00FC318D">
        <w:t xml:space="preserve"> nisi. </w:t>
      </w:r>
      <w:proofErr w:type="spellStart"/>
      <w:r w:rsidRPr="006F56BA">
        <w:rPr>
          <w:lang w:val="pt-PT"/>
        </w:rPr>
        <w:t>Maecenas</w:t>
      </w:r>
      <w:proofErr w:type="spellEnd"/>
      <w:r w:rsidRPr="006F56BA">
        <w:rPr>
          <w:lang w:val="pt-PT"/>
        </w:rPr>
        <w:t xml:space="preserve"> </w:t>
      </w:r>
      <w:proofErr w:type="spellStart"/>
      <w:r w:rsidRPr="006F56BA">
        <w:rPr>
          <w:lang w:val="pt-PT"/>
        </w:rPr>
        <w:t>eget</w:t>
      </w:r>
      <w:proofErr w:type="spellEnd"/>
      <w:r w:rsidRPr="006F56BA">
        <w:rPr>
          <w:lang w:val="pt-PT"/>
        </w:rPr>
        <w:t xml:space="preserve"> </w:t>
      </w:r>
      <w:proofErr w:type="spellStart"/>
      <w:r w:rsidRPr="006F56BA">
        <w:rPr>
          <w:lang w:val="pt-PT"/>
        </w:rPr>
        <w:t>ipsum</w:t>
      </w:r>
      <w:proofErr w:type="spellEnd"/>
      <w:r w:rsidRPr="006F56BA">
        <w:rPr>
          <w:lang w:val="pt-PT"/>
        </w:rPr>
        <w:t xml:space="preserve"> massa. </w:t>
      </w:r>
      <w:proofErr w:type="spellStart"/>
      <w:r w:rsidRPr="006F56BA">
        <w:rPr>
          <w:lang w:val="pt-PT"/>
        </w:rPr>
        <w:t>Quisque</w:t>
      </w:r>
      <w:proofErr w:type="spellEnd"/>
      <w:r w:rsidRPr="006F56BA">
        <w:rPr>
          <w:lang w:val="pt-PT"/>
        </w:rPr>
        <w:t xml:space="preserve"> </w:t>
      </w:r>
      <w:proofErr w:type="spellStart"/>
      <w:r w:rsidRPr="006F56BA">
        <w:rPr>
          <w:lang w:val="pt-PT"/>
        </w:rPr>
        <w:t>malesuada</w:t>
      </w:r>
      <w:proofErr w:type="spellEnd"/>
      <w:r w:rsidRPr="006F56BA">
        <w:rPr>
          <w:lang w:val="pt-PT"/>
        </w:rPr>
        <w:t xml:space="preserve"> </w:t>
      </w:r>
      <w:proofErr w:type="spellStart"/>
      <w:r w:rsidRPr="006F56BA">
        <w:rPr>
          <w:lang w:val="pt-PT"/>
        </w:rPr>
        <w:t>nulla</w:t>
      </w:r>
      <w:proofErr w:type="spellEnd"/>
      <w:r w:rsidRPr="006F56BA">
        <w:rPr>
          <w:lang w:val="pt-PT"/>
        </w:rPr>
        <w:t xml:space="preserve"> a </w:t>
      </w:r>
      <w:proofErr w:type="spellStart"/>
      <w:r w:rsidRPr="006F56BA">
        <w:rPr>
          <w:lang w:val="pt-PT"/>
        </w:rPr>
        <w:t>felis</w:t>
      </w:r>
      <w:proofErr w:type="spellEnd"/>
      <w:r w:rsidRPr="006F56BA">
        <w:rPr>
          <w:lang w:val="pt-PT"/>
        </w:rPr>
        <w:t xml:space="preserve"> </w:t>
      </w:r>
      <w:proofErr w:type="spellStart"/>
      <w:r w:rsidRPr="006F56BA">
        <w:rPr>
          <w:lang w:val="pt-PT"/>
        </w:rPr>
        <w:t>imperdiet</w:t>
      </w:r>
      <w:proofErr w:type="spellEnd"/>
      <w:r w:rsidRPr="006F56BA">
        <w:rPr>
          <w:lang w:val="pt-PT"/>
        </w:rPr>
        <w:t xml:space="preserve">, a </w:t>
      </w:r>
      <w:proofErr w:type="spellStart"/>
      <w:r w:rsidRPr="006F56BA">
        <w:rPr>
          <w:lang w:val="pt-PT"/>
        </w:rPr>
        <w:t>placerat</w:t>
      </w:r>
      <w:proofErr w:type="spellEnd"/>
      <w:r w:rsidRPr="006F56BA">
        <w:rPr>
          <w:lang w:val="pt-PT"/>
        </w:rPr>
        <w:t xml:space="preserve"> </w:t>
      </w:r>
      <w:proofErr w:type="spellStart"/>
      <w:r w:rsidRPr="006F56BA">
        <w:rPr>
          <w:lang w:val="pt-PT"/>
        </w:rPr>
        <w:t>ipsum</w:t>
      </w:r>
      <w:proofErr w:type="spellEnd"/>
      <w:r w:rsidRPr="006F56BA">
        <w:rPr>
          <w:lang w:val="pt-PT"/>
        </w:rPr>
        <w:t xml:space="preserve"> </w:t>
      </w:r>
      <w:proofErr w:type="spellStart"/>
      <w:r w:rsidRPr="006F56BA">
        <w:rPr>
          <w:lang w:val="pt-PT"/>
        </w:rPr>
        <w:t>ornare</w:t>
      </w:r>
      <w:proofErr w:type="spellEnd"/>
      <w:r w:rsidRPr="006F56BA">
        <w:rPr>
          <w:lang w:val="pt-PT"/>
        </w:rPr>
        <w:t xml:space="preserve">. </w:t>
      </w:r>
    </w:p>
    <w:p w14:paraId="19AC411C" w14:textId="23B4CC0D" w:rsidR="008A584B" w:rsidRPr="006F56BA" w:rsidRDefault="008A584B" w:rsidP="008A584B">
      <w:pPr>
        <w:rPr>
          <w:lang w:val="pt-PT"/>
        </w:rPr>
      </w:pPr>
      <w:r w:rsidRPr="006F56BA">
        <w:rPr>
          <w:lang w:val="pt-PT"/>
        </w:rPr>
        <w:t xml:space="preserve">Ut a </w:t>
      </w:r>
      <w:proofErr w:type="spellStart"/>
      <w:r w:rsidRPr="006F56BA">
        <w:rPr>
          <w:lang w:val="pt-PT"/>
        </w:rPr>
        <w:t>neque</w:t>
      </w:r>
      <w:proofErr w:type="spellEnd"/>
      <w:r w:rsidRPr="006F56BA">
        <w:rPr>
          <w:lang w:val="pt-PT"/>
        </w:rPr>
        <w:t xml:space="preserve"> eu </w:t>
      </w:r>
      <w:proofErr w:type="spellStart"/>
      <w:r w:rsidRPr="006F56BA">
        <w:rPr>
          <w:lang w:val="pt-PT"/>
        </w:rPr>
        <w:t>nulla</w:t>
      </w:r>
      <w:proofErr w:type="spellEnd"/>
      <w:r w:rsidRPr="006F56BA">
        <w:rPr>
          <w:lang w:val="pt-PT"/>
        </w:rPr>
        <w:t xml:space="preserve"> </w:t>
      </w:r>
      <w:proofErr w:type="spellStart"/>
      <w:r w:rsidRPr="006F56BA">
        <w:rPr>
          <w:lang w:val="pt-PT"/>
        </w:rPr>
        <w:t>aliquam</w:t>
      </w:r>
      <w:proofErr w:type="spellEnd"/>
      <w:r w:rsidRPr="006F56BA">
        <w:rPr>
          <w:lang w:val="pt-PT"/>
        </w:rPr>
        <w:t xml:space="preserve"> </w:t>
      </w:r>
      <w:proofErr w:type="spellStart"/>
      <w:r w:rsidRPr="006F56BA">
        <w:rPr>
          <w:lang w:val="pt-PT"/>
        </w:rPr>
        <w:t>tincidunt</w:t>
      </w:r>
      <w:proofErr w:type="spellEnd"/>
      <w:r w:rsidRPr="006F56BA">
        <w:rPr>
          <w:lang w:val="pt-PT"/>
        </w:rPr>
        <w:t xml:space="preserve"> </w:t>
      </w:r>
      <w:proofErr w:type="spellStart"/>
      <w:r w:rsidRPr="006F56BA">
        <w:rPr>
          <w:lang w:val="pt-PT"/>
        </w:rPr>
        <w:t>sit</w:t>
      </w:r>
      <w:proofErr w:type="spellEnd"/>
      <w:r w:rsidRPr="006F56BA">
        <w:rPr>
          <w:lang w:val="pt-PT"/>
        </w:rPr>
        <w:t xml:space="preserve"> </w:t>
      </w:r>
      <w:proofErr w:type="spellStart"/>
      <w:r w:rsidRPr="006F56BA">
        <w:rPr>
          <w:lang w:val="pt-PT"/>
        </w:rPr>
        <w:t>amet</w:t>
      </w:r>
      <w:proofErr w:type="spellEnd"/>
      <w:r w:rsidRPr="006F56BA">
        <w:rPr>
          <w:lang w:val="pt-PT"/>
        </w:rPr>
        <w:t xml:space="preserve"> a </w:t>
      </w:r>
      <w:proofErr w:type="spellStart"/>
      <w:r w:rsidRPr="006F56BA">
        <w:rPr>
          <w:lang w:val="pt-PT"/>
        </w:rPr>
        <w:t>nisi</w:t>
      </w:r>
      <w:proofErr w:type="spellEnd"/>
      <w:r w:rsidRPr="006F56BA">
        <w:rPr>
          <w:lang w:val="pt-PT"/>
        </w:rPr>
        <w:t xml:space="preserve">. </w:t>
      </w:r>
      <w:proofErr w:type="spellStart"/>
      <w:r w:rsidRPr="006F56BA">
        <w:rPr>
          <w:lang w:val="pt-PT"/>
        </w:rPr>
        <w:t>Nam</w:t>
      </w:r>
      <w:proofErr w:type="spellEnd"/>
      <w:r w:rsidRPr="006F56BA">
        <w:rPr>
          <w:lang w:val="pt-PT"/>
        </w:rPr>
        <w:t xml:space="preserve"> </w:t>
      </w:r>
      <w:proofErr w:type="spellStart"/>
      <w:r w:rsidRPr="006F56BA">
        <w:rPr>
          <w:lang w:val="pt-PT"/>
        </w:rPr>
        <w:t>vulputate</w:t>
      </w:r>
      <w:proofErr w:type="spellEnd"/>
      <w:r w:rsidRPr="006F56BA">
        <w:rPr>
          <w:lang w:val="pt-PT"/>
        </w:rPr>
        <w:t xml:space="preserve">, </w:t>
      </w:r>
      <w:proofErr w:type="spellStart"/>
      <w:r w:rsidRPr="006F56BA">
        <w:rPr>
          <w:lang w:val="pt-PT"/>
        </w:rPr>
        <w:t>diam</w:t>
      </w:r>
      <w:proofErr w:type="spellEnd"/>
      <w:r w:rsidRPr="006F56BA">
        <w:rPr>
          <w:lang w:val="pt-PT"/>
        </w:rPr>
        <w:t xml:space="preserve"> non </w:t>
      </w:r>
      <w:proofErr w:type="spellStart"/>
      <w:r w:rsidRPr="006F56BA">
        <w:rPr>
          <w:lang w:val="pt-PT"/>
        </w:rPr>
        <w:t>pellentesque</w:t>
      </w:r>
      <w:proofErr w:type="spellEnd"/>
      <w:r w:rsidRPr="006F56BA">
        <w:rPr>
          <w:lang w:val="pt-PT"/>
        </w:rPr>
        <w:t xml:space="preserve"> </w:t>
      </w:r>
      <w:proofErr w:type="spellStart"/>
      <w:r w:rsidRPr="006F56BA">
        <w:rPr>
          <w:lang w:val="pt-PT"/>
        </w:rPr>
        <w:t>condimentum</w:t>
      </w:r>
      <w:proofErr w:type="spellEnd"/>
      <w:r w:rsidRPr="006F56BA">
        <w:rPr>
          <w:lang w:val="pt-PT"/>
        </w:rPr>
        <w:t xml:space="preserve">, </w:t>
      </w:r>
      <w:proofErr w:type="spellStart"/>
      <w:r w:rsidRPr="006F56BA">
        <w:rPr>
          <w:lang w:val="pt-PT"/>
        </w:rPr>
        <w:t>erat</w:t>
      </w:r>
      <w:proofErr w:type="spellEnd"/>
      <w:r w:rsidRPr="006F56BA">
        <w:rPr>
          <w:lang w:val="pt-PT"/>
        </w:rPr>
        <w:t xml:space="preserve"> </w:t>
      </w:r>
      <w:proofErr w:type="spellStart"/>
      <w:r w:rsidRPr="006F56BA">
        <w:rPr>
          <w:lang w:val="pt-PT"/>
        </w:rPr>
        <w:t>nunc</w:t>
      </w:r>
      <w:proofErr w:type="spellEnd"/>
      <w:r w:rsidRPr="006F56BA">
        <w:rPr>
          <w:lang w:val="pt-PT"/>
        </w:rPr>
        <w:t xml:space="preserve"> </w:t>
      </w:r>
      <w:proofErr w:type="spellStart"/>
      <w:r w:rsidRPr="006F56BA">
        <w:rPr>
          <w:lang w:val="pt-PT"/>
        </w:rPr>
        <w:t>suscipit</w:t>
      </w:r>
      <w:proofErr w:type="spellEnd"/>
      <w:r w:rsidRPr="006F56BA">
        <w:rPr>
          <w:lang w:val="pt-PT"/>
        </w:rPr>
        <w:t xml:space="preserve"> </w:t>
      </w:r>
      <w:proofErr w:type="spellStart"/>
      <w:r w:rsidRPr="006F56BA">
        <w:rPr>
          <w:lang w:val="pt-PT"/>
        </w:rPr>
        <w:t>turpis</w:t>
      </w:r>
      <w:proofErr w:type="spellEnd"/>
      <w:r w:rsidRPr="006F56BA">
        <w:rPr>
          <w:lang w:val="pt-PT"/>
        </w:rPr>
        <w:t xml:space="preserve">, a </w:t>
      </w:r>
      <w:proofErr w:type="spellStart"/>
      <w:r w:rsidRPr="006F56BA">
        <w:rPr>
          <w:lang w:val="pt-PT"/>
        </w:rPr>
        <w:t>consequat</w:t>
      </w:r>
      <w:proofErr w:type="spellEnd"/>
      <w:r w:rsidRPr="006F56BA">
        <w:rPr>
          <w:lang w:val="pt-PT"/>
        </w:rPr>
        <w:t xml:space="preserve"> </w:t>
      </w:r>
      <w:proofErr w:type="spellStart"/>
      <w:r w:rsidRPr="006F56BA">
        <w:rPr>
          <w:lang w:val="pt-PT"/>
        </w:rPr>
        <w:t>ipsum</w:t>
      </w:r>
      <w:proofErr w:type="spellEnd"/>
      <w:r w:rsidRPr="006F56BA">
        <w:rPr>
          <w:lang w:val="pt-PT"/>
        </w:rPr>
        <w:t xml:space="preserve"> </w:t>
      </w:r>
      <w:proofErr w:type="spellStart"/>
      <w:r w:rsidRPr="006F56BA">
        <w:rPr>
          <w:lang w:val="pt-PT"/>
        </w:rPr>
        <w:t>ex</w:t>
      </w:r>
      <w:proofErr w:type="spellEnd"/>
      <w:r w:rsidRPr="006F56BA">
        <w:rPr>
          <w:lang w:val="pt-PT"/>
        </w:rPr>
        <w:t xml:space="preserve"> non </w:t>
      </w:r>
      <w:proofErr w:type="spellStart"/>
      <w:r w:rsidRPr="006F56BA">
        <w:rPr>
          <w:lang w:val="pt-PT"/>
        </w:rPr>
        <w:t>sapien</w:t>
      </w:r>
      <w:proofErr w:type="spellEnd"/>
      <w:r w:rsidRPr="006F56BA">
        <w:rPr>
          <w:lang w:val="pt-PT"/>
        </w:rPr>
        <w:t xml:space="preserve">. </w:t>
      </w:r>
    </w:p>
    <w:p w14:paraId="5FA5FF04" w14:textId="77777777" w:rsidR="00277F31" w:rsidRPr="006F56BA" w:rsidRDefault="00277F31" w:rsidP="008A584B">
      <w:pPr>
        <w:rPr>
          <w:lang w:val="pt-PT"/>
        </w:rPr>
      </w:pPr>
    </w:p>
    <w:p w14:paraId="50FC262B" w14:textId="3A33638F" w:rsidR="00277F31" w:rsidRPr="00FC318D" w:rsidRDefault="00277F31" w:rsidP="00277F31">
      <w:pPr>
        <w:pStyle w:val="Heading1"/>
      </w:pPr>
      <w:bookmarkStart w:id="39" w:name="_Toc180928142"/>
      <w:r w:rsidRPr="00FC318D">
        <w:t>open-ende</w:t>
      </w:r>
      <w:r w:rsidR="00AE3254" w:rsidRPr="00FC318D">
        <w:t>d section</w:t>
      </w:r>
      <w:bookmarkEnd w:id="39"/>
    </w:p>
    <w:p w14:paraId="0A625689" w14:textId="57DCBCE9" w:rsidR="00AE3254" w:rsidRPr="00FC318D" w:rsidRDefault="00AE3254" w:rsidP="00AE3254">
      <w:pPr>
        <w:rPr>
          <w:lang w:eastAsia="pt-PT"/>
        </w:rPr>
      </w:pPr>
      <w:r w:rsidRPr="00FC318D">
        <w:rPr>
          <w:lang w:eastAsia="pt-PT"/>
        </w:rPr>
        <w:t>AAA</w:t>
      </w:r>
    </w:p>
    <w:p w14:paraId="495F9A36" w14:textId="77777777" w:rsidR="00AE3254" w:rsidRPr="00FC318D" w:rsidRDefault="00AE3254" w:rsidP="00AE3254">
      <w:pPr>
        <w:rPr>
          <w:lang w:eastAsia="pt-PT"/>
        </w:rPr>
      </w:pPr>
    </w:p>
    <w:p w14:paraId="239DF88D" w14:textId="77777777" w:rsidR="00AE3254" w:rsidRPr="00FC318D" w:rsidRDefault="00AE3254" w:rsidP="00AE3254">
      <w:pPr>
        <w:rPr>
          <w:lang w:eastAsia="pt-PT"/>
        </w:rPr>
      </w:pPr>
    </w:p>
    <w:p w14:paraId="507B8D9A" w14:textId="245CB6A6" w:rsidR="00AE3254" w:rsidRPr="00FC318D" w:rsidRDefault="00AE3254" w:rsidP="00AE3254">
      <w:pPr>
        <w:pStyle w:val="Heading1"/>
      </w:pPr>
      <w:bookmarkStart w:id="40" w:name="_Toc180928143"/>
      <w:r w:rsidRPr="00FC318D">
        <w:t>CONCLUSION</w:t>
      </w:r>
      <w:bookmarkEnd w:id="40"/>
    </w:p>
    <w:p w14:paraId="4F89F69C" w14:textId="77777777" w:rsidR="008A584B" w:rsidRPr="00FC318D" w:rsidRDefault="008A584B">
      <w:pPr>
        <w:spacing w:after="0" w:line="240" w:lineRule="auto"/>
        <w:jc w:val="left"/>
      </w:pPr>
    </w:p>
    <w:p w14:paraId="2ED8B6A5" w14:textId="77777777" w:rsidR="008A584B" w:rsidRPr="00FC318D" w:rsidRDefault="008A584B">
      <w:pPr>
        <w:spacing w:after="0" w:line="240" w:lineRule="auto"/>
        <w:jc w:val="left"/>
      </w:pPr>
    </w:p>
    <w:p w14:paraId="7C7D9C94" w14:textId="7AC691EA" w:rsidR="00085CC0" w:rsidRPr="00FC318D" w:rsidRDefault="00085CC0">
      <w:pPr>
        <w:spacing w:after="0" w:line="240" w:lineRule="auto"/>
        <w:jc w:val="left"/>
      </w:pPr>
      <w:r w:rsidRPr="00FC318D">
        <w:lastRenderedPageBreak/>
        <w:br w:type="page"/>
      </w:r>
    </w:p>
    <w:p w14:paraId="7D3930D9" w14:textId="449A4FE5" w:rsidR="00906560" w:rsidRPr="00FC318D" w:rsidRDefault="00906560" w:rsidP="00AF6C5E">
      <w:pPr>
        <w:pStyle w:val="Heading1"/>
        <w:numPr>
          <w:ilvl w:val="0"/>
          <w:numId w:val="0"/>
        </w:numPr>
      </w:pPr>
      <w:bookmarkStart w:id="41" w:name="_Toc410990277"/>
      <w:bookmarkStart w:id="42" w:name="_Toc410990289"/>
      <w:bookmarkStart w:id="43" w:name="_Toc412186402"/>
      <w:bookmarkStart w:id="44" w:name="_Toc412186507"/>
      <w:bookmarkStart w:id="45" w:name="_Toc412186532"/>
      <w:bookmarkStart w:id="46" w:name="_Toc412186603"/>
      <w:bookmarkStart w:id="47" w:name="_Toc412186633"/>
      <w:bookmarkStart w:id="48" w:name="_Toc115296810"/>
      <w:bookmarkStart w:id="49" w:name="_Toc141959339"/>
      <w:bookmarkStart w:id="50" w:name="_Toc180928144"/>
      <w:commentRangeStart w:id="51"/>
      <w:r w:rsidRPr="00FC318D">
        <w:lastRenderedPageBreak/>
        <w:t>Bibliograph</w:t>
      </w:r>
      <w:bookmarkEnd w:id="41"/>
      <w:bookmarkEnd w:id="42"/>
      <w:bookmarkEnd w:id="43"/>
      <w:bookmarkEnd w:id="44"/>
      <w:bookmarkEnd w:id="45"/>
      <w:bookmarkEnd w:id="46"/>
      <w:bookmarkEnd w:id="47"/>
      <w:r w:rsidRPr="00FC318D">
        <w:t>ical R</w:t>
      </w:r>
      <w:r w:rsidR="005D01A7" w:rsidRPr="00FC318D">
        <w:t>eferences</w:t>
      </w:r>
      <w:bookmarkEnd w:id="48"/>
      <w:bookmarkEnd w:id="49"/>
      <w:commentRangeEnd w:id="51"/>
      <w:r w:rsidR="00AF6C5E">
        <w:rPr>
          <w:rStyle w:val="CommentReference"/>
          <w:rFonts w:eastAsia="Calibri"/>
          <w:b w:val="0"/>
          <w:bCs w:val="0"/>
          <w:caps w:val="0"/>
          <w:color w:val="auto"/>
          <w:lang w:eastAsia="en-US"/>
        </w:rPr>
        <w:commentReference w:id="51"/>
      </w:r>
      <w:bookmarkEnd w:id="50"/>
    </w:p>
    <w:p w14:paraId="172AA654" w14:textId="2D543C30" w:rsidR="001358FA" w:rsidRPr="00FC318D" w:rsidRDefault="001358FA">
      <w:pPr>
        <w:spacing w:after="0" w:line="240" w:lineRule="auto"/>
        <w:jc w:val="left"/>
      </w:pPr>
      <w:r w:rsidRPr="00FC318D">
        <w:br w:type="page"/>
      </w:r>
    </w:p>
    <w:p w14:paraId="010560F5" w14:textId="72753E2C" w:rsidR="00906560" w:rsidRPr="00FC318D" w:rsidRDefault="00906560" w:rsidP="00AF6C5E">
      <w:pPr>
        <w:pStyle w:val="Heading1"/>
        <w:numPr>
          <w:ilvl w:val="0"/>
          <w:numId w:val="0"/>
        </w:numPr>
      </w:pPr>
      <w:bookmarkStart w:id="52" w:name="_Toc410990278"/>
      <w:bookmarkStart w:id="53" w:name="_Toc410990290"/>
      <w:bookmarkStart w:id="54" w:name="_Toc412186403"/>
      <w:bookmarkStart w:id="55" w:name="_Toc412186508"/>
      <w:bookmarkStart w:id="56" w:name="_Toc412186533"/>
      <w:bookmarkStart w:id="57" w:name="_Toc412186604"/>
      <w:bookmarkStart w:id="58" w:name="_Toc412186634"/>
      <w:bookmarkStart w:id="59" w:name="_Toc115296811"/>
      <w:bookmarkStart w:id="60" w:name="_Toc141959340"/>
      <w:bookmarkStart w:id="61" w:name="_Toc180928145"/>
      <w:commentRangeStart w:id="62"/>
      <w:r w:rsidRPr="00FC318D">
        <w:lastRenderedPageBreak/>
        <w:t>Appendix A</w:t>
      </w:r>
      <w:bookmarkEnd w:id="52"/>
      <w:bookmarkEnd w:id="53"/>
      <w:bookmarkEnd w:id="54"/>
      <w:bookmarkEnd w:id="55"/>
      <w:bookmarkEnd w:id="56"/>
      <w:bookmarkEnd w:id="57"/>
      <w:bookmarkEnd w:id="58"/>
      <w:bookmarkEnd w:id="59"/>
      <w:bookmarkEnd w:id="60"/>
      <w:commentRangeEnd w:id="62"/>
      <w:r w:rsidR="00AF6C5E">
        <w:rPr>
          <w:rStyle w:val="CommentReference"/>
          <w:rFonts w:eastAsia="Calibri"/>
          <w:b w:val="0"/>
          <w:bCs w:val="0"/>
          <w:caps w:val="0"/>
          <w:color w:val="auto"/>
          <w:lang w:eastAsia="en-US"/>
        </w:rPr>
        <w:commentReference w:id="62"/>
      </w:r>
      <w:bookmarkEnd w:id="61"/>
    </w:p>
    <w:p w14:paraId="0672441F" w14:textId="34D8A31F" w:rsidR="007C2377" w:rsidRPr="00FC318D" w:rsidRDefault="00C708C4" w:rsidP="00C708C4">
      <w:pPr>
        <w:spacing w:after="0" w:line="240" w:lineRule="auto"/>
        <w:jc w:val="left"/>
      </w:pPr>
      <w:r w:rsidRPr="00FC318D">
        <w:br w:type="page"/>
      </w:r>
    </w:p>
    <w:p w14:paraId="61D28E1A" w14:textId="33AF308E" w:rsidR="00906560" w:rsidRPr="00FC318D" w:rsidRDefault="00906560" w:rsidP="00AF6C5E">
      <w:pPr>
        <w:pStyle w:val="Heading1"/>
        <w:numPr>
          <w:ilvl w:val="0"/>
          <w:numId w:val="0"/>
        </w:numPr>
      </w:pPr>
      <w:bookmarkStart w:id="63" w:name="_Toc410990279"/>
      <w:bookmarkStart w:id="64" w:name="_Toc410990291"/>
      <w:bookmarkStart w:id="65" w:name="_Toc412186404"/>
      <w:bookmarkStart w:id="66" w:name="_Toc412186509"/>
      <w:bookmarkStart w:id="67" w:name="_Toc412186534"/>
      <w:bookmarkStart w:id="68" w:name="_Toc412186605"/>
      <w:bookmarkStart w:id="69" w:name="_Toc412186635"/>
      <w:bookmarkStart w:id="70" w:name="_Toc115296812"/>
      <w:bookmarkStart w:id="71" w:name="_Toc141959341"/>
      <w:bookmarkStart w:id="72" w:name="_Toc180928146"/>
      <w:commentRangeStart w:id="73"/>
      <w:r w:rsidRPr="00FC318D">
        <w:lastRenderedPageBreak/>
        <w:t>Annexes</w:t>
      </w:r>
      <w:bookmarkEnd w:id="63"/>
      <w:bookmarkEnd w:id="64"/>
      <w:bookmarkEnd w:id="65"/>
      <w:bookmarkEnd w:id="66"/>
      <w:bookmarkEnd w:id="67"/>
      <w:bookmarkEnd w:id="68"/>
      <w:bookmarkEnd w:id="69"/>
      <w:bookmarkEnd w:id="70"/>
      <w:bookmarkEnd w:id="71"/>
      <w:commentRangeEnd w:id="73"/>
      <w:r w:rsidR="00AF6C5E">
        <w:rPr>
          <w:rStyle w:val="CommentReference"/>
          <w:rFonts w:eastAsia="Calibri"/>
          <w:b w:val="0"/>
          <w:bCs w:val="0"/>
          <w:caps w:val="0"/>
          <w:color w:val="auto"/>
          <w:lang w:eastAsia="en-US"/>
        </w:rPr>
        <w:commentReference w:id="73"/>
      </w:r>
      <w:bookmarkEnd w:id="72"/>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1" w:author="Andre Filipe Gomes Silvestre" w:date="2024-10-27T13:28:00Z" w:initials="AS">
    <w:p w14:paraId="261FAE42" w14:textId="77777777" w:rsidR="00AF6C5E" w:rsidRDefault="00AF6C5E" w:rsidP="00AF6C5E">
      <w:pPr>
        <w:pStyle w:val="CommentText"/>
        <w:jc w:val="left"/>
      </w:pPr>
      <w:r>
        <w:rPr>
          <w:rStyle w:val="CommentReference"/>
        </w:rPr>
        <w:annotationRef/>
      </w:r>
      <w:r>
        <w:rPr>
          <w:b/>
          <w:bCs/>
          <w:color w:val="5C666C"/>
        </w:rPr>
        <w:t xml:space="preserve">  (</w:t>
      </w:r>
      <w:r>
        <w:rPr>
          <w:b/>
          <w:bCs/>
          <w:color w:val="5C666C"/>
          <w:highlight w:val="yellow"/>
        </w:rPr>
        <w:t>Optional, Not included in page limit</w:t>
      </w:r>
      <w:r>
        <w:rPr>
          <w:b/>
          <w:bCs/>
          <w:color w:val="5C666C"/>
        </w:rPr>
        <w:t>)</w:t>
      </w:r>
    </w:p>
    <w:p w14:paraId="286CEDD3" w14:textId="77777777" w:rsidR="00AF6C5E" w:rsidRDefault="00AF6C5E" w:rsidP="00AF6C5E">
      <w:pPr>
        <w:pStyle w:val="CommentText"/>
        <w:jc w:val="left"/>
      </w:pPr>
      <w:r>
        <w:rPr>
          <w:highlight w:val="yellow"/>
        </w:rPr>
        <w:t>Use APA Style for the entire document</w:t>
      </w:r>
    </w:p>
    <w:p w14:paraId="75EC74F1" w14:textId="77777777" w:rsidR="00AF6C5E" w:rsidRDefault="00AF6C5E" w:rsidP="00AF6C5E">
      <w:pPr>
        <w:pStyle w:val="CommentText"/>
        <w:jc w:val="left"/>
      </w:pPr>
      <w:r>
        <w:rPr>
          <w:highlight w:val="yellow"/>
        </w:rPr>
        <w:t xml:space="preserve">We suggest that students use a reference manager system (Zotero, Mendeley, EndNote), </w:t>
      </w:r>
    </w:p>
    <w:p w14:paraId="0B4F31B9" w14:textId="77777777" w:rsidR="00AF6C5E" w:rsidRDefault="00AF6C5E" w:rsidP="00AF6C5E">
      <w:pPr>
        <w:pStyle w:val="CommentText"/>
        <w:jc w:val="left"/>
      </w:pPr>
      <w:r>
        <w:rPr>
          <w:highlight w:val="yellow"/>
        </w:rPr>
        <w:t xml:space="preserve">Please review the style guide at: </w:t>
      </w:r>
      <w:hyperlink r:id="rId1" w:history="1">
        <w:r w:rsidRPr="004A1ED8">
          <w:rPr>
            <w:rStyle w:val="Hyperlink"/>
            <w:highlight w:val="yellow"/>
          </w:rPr>
          <w:t>https://apastyle.apa.org/style-grammar-guidelines/references/examples</w:t>
        </w:r>
      </w:hyperlink>
      <w:r>
        <w:rPr>
          <w:highlight w:val="yellow"/>
        </w:rPr>
        <w:t>:</w:t>
      </w:r>
    </w:p>
    <w:p w14:paraId="7A3450BE" w14:textId="77777777" w:rsidR="00AF6C5E" w:rsidRDefault="00AF6C5E" w:rsidP="00AF6C5E">
      <w:pPr>
        <w:pStyle w:val="CommentText"/>
        <w:jc w:val="left"/>
      </w:pPr>
      <w:r>
        <w:t xml:space="preserve">Author, A. A., Author, B. B., &amp; Author, C. C. (Year). Title of article. </w:t>
      </w:r>
      <w:r>
        <w:rPr>
          <w:i/>
          <w:iCs/>
        </w:rPr>
        <w:t xml:space="preserve">Title of Periodical, volume number </w:t>
      </w:r>
      <w:r>
        <w:t>(issue number), pages.</w:t>
      </w:r>
    </w:p>
  </w:comment>
  <w:comment w:id="62" w:author="Andre Filipe Gomes Silvestre" w:date="2024-10-27T13:27:00Z" w:initials="AS">
    <w:p w14:paraId="647E6958" w14:textId="5FC005AD" w:rsidR="00AF6C5E" w:rsidRDefault="00AF6C5E" w:rsidP="00AF6C5E">
      <w:pPr>
        <w:pStyle w:val="CommentText"/>
        <w:jc w:val="left"/>
      </w:pPr>
      <w:r>
        <w:rPr>
          <w:rStyle w:val="CommentReference"/>
        </w:rPr>
        <w:annotationRef/>
      </w:r>
      <w:r>
        <w:rPr>
          <w:b/>
          <w:bCs/>
          <w:color w:val="5C666C"/>
        </w:rPr>
        <w:t xml:space="preserve"> (</w:t>
      </w:r>
      <w:r>
        <w:rPr>
          <w:b/>
          <w:bCs/>
          <w:color w:val="5C666C"/>
          <w:highlight w:val="yellow"/>
        </w:rPr>
        <w:t>Optional, Not included in page limit</w:t>
      </w:r>
      <w:r>
        <w:rPr>
          <w:b/>
          <w:bCs/>
          <w:color w:val="5C666C"/>
        </w:rPr>
        <w:t>)</w:t>
      </w:r>
    </w:p>
    <w:p w14:paraId="20852C13" w14:textId="77777777" w:rsidR="00AF6C5E" w:rsidRDefault="00AF6C5E" w:rsidP="00AF6C5E">
      <w:pPr>
        <w:pStyle w:val="CommentText"/>
        <w:jc w:val="left"/>
      </w:pPr>
      <w:r>
        <w:rPr>
          <w:highlight w:val="yellow"/>
        </w:rPr>
        <w:t>[Appendixes are for materials, tables, or more explanation material only done by the student]</w:t>
      </w:r>
    </w:p>
  </w:comment>
  <w:comment w:id="73" w:author="Andre Filipe Gomes Silvestre" w:date="2024-10-27T13:28:00Z" w:initials="AS">
    <w:p w14:paraId="395617EE" w14:textId="77777777" w:rsidR="00AF6C5E" w:rsidRDefault="00AF6C5E" w:rsidP="00AF6C5E">
      <w:pPr>
        <w:pStyle w:val="CommentText"/>
        <w:jc w:val="left"/>
      </w:pPr>
      <w:r>
        <w:rPr>
          <w:rStyle w:val="CommentReference"/>
        </w:rPr>
        <w:annotationRef/>
      </w:r>
      <w:r>
        <w:rPr>
          <w:b/>
          <w:bCs/>
          <w:color w:val="5C666C"/>
        </w:rPr>
        <w:t xml:space="preserve"> (</w:t>
      </w:r>
      <w:r>
        <w:rPr>
          <w:b/>
          <w:bCs/>
          <w:color w:val="5C666C"/>
          <w:highlight w:val="yellow"/>
        </w:rPr>
        <w:t>Optional, Not included in page limit</w:t>
      </w:r>
      <w:r>
        <w:rPr>
          <w:b/>
          <w:bCs/>
          <w:color w:val="5C666C"/>
        </w:rPr>
        <w:t>)</w:t>
      </w:r>
    </w:p>
    <w:p w14:paraId="37B383BB" w14:textId="77777777" w:rsidR="00AF6C5E" w:rsidRDefault="00AF6C5E" w:rsidP="00AF6C5E">
      <w:pPr>
        <w:pStyle w:val="CommentText"/>
        <w:jc w:val="left"/>
      </w:pPr>
      <w:r>
        <w:rPr>
          <w:highlight w:val="yellow"/>
        </w:rPr>
        <w:t>[Annexes are optional, since they have material and sources not developed by the students, so in most cases referencing them is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3450BE" w15:done="1"/>
  <w15:commentEx w15:paraId="20852C13" w15:done="1"/>
  <w15:commentEx w15:paraId="37B383B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C0E726" w16cex:dateUtc="2024-10-27T13:28:00Z"/>
  <w16cex:commentExtensible w16cex:durableId="016F1631" w16cex:dateUtc="2024-10-27T13:27:00Z"/>
  <w16cex:commentExtensible w16cex:durableId="1BFA5106" w16cex:dateUtc="2024-10-27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3450BE" w16cid:durableId="4EC0E726"/>
  <w16cid:commentId w16cid:paraId="20852C13" w16cid:durableId="016F1631"/>
  <w16cid:commentId w16cid:paraId="37B383BB" w16cid:durableId="1BFA51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4B3DC" w14:textId="77777777" w:rsidR="00FE544C" w:rsidRPr="00FC318D" w:rsidRDefault="00FE544C" w:rsidP="00940100">
      <w:pPr>
        <w:spacing w:after="0" w:line="240" w:lineRule="auto"/>
      </w:pPr>
      <w:r w:rsidRPr="00FC318D">
        <w:separator/>
      </w:r>
    </w:p>
  </w:endnote>
  <w:endnote w:type="continuationSeparator" w:id="0">
    <w:p w14:paraId="4EC5E0B8" w14:textId="77777777" w:rsidR="00FE544C" w:rsidRPr="00FC318D" w:rsidRDefault="00FE544C" w:rsidP="00940100">
      <w:pPr>
        <w:spacing w:after="0" w:line="240" w:lineRule="auto"/>
      </w:pPr>
      <w:r w:rsidRPr="00FC318D">
        <w:continuationSeparator/>
      </w:r>
    </w:p>
  </w:endnote>
  <w:endnote w:type="continuationNotice" w:id="1">
    <w:p w14:paraId="2C86ECD0" w14:textId="77777777" w:rsidR="00F7155F" w:rsidRDefault="00F715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DE98A" w14:textId="01E0F46A" w:rsidR="00A36B5E" w:rsidRPr="00FC318D" w:rsidRDefault="009E7846" w:rsidP="009E7846">
    <w:pPr>
      <w:pStyle w:val="Footer"/>
      <w:jc w:val="right"/>
    </w:pPr>
    <w:r w:rsidRPr="00FC318D">
      <w:rPr>
        <w:noProof/>
        <w:sz w:val="16"/>
        <w:szCs w:val="16"/>
      </w:rPr>
      <mc:AlternateContent>
        <mc:Choice Requires="wps">
          <w:drawing>
            <wp:anchor distT="0" distB="0" distL="114300" distR="114300" simplePos="0" relativeHeight="251658241" behindDoc="1" locked="0" layoutInCell="1" allowOverlap="1" wp14:anchorId="244CC691" wp14:editId="1F4A6995">
              <wp:simplePos x="0" y="0"/>
              <wp:positionH relativeFrom="page">
                <wp:posOffset>-2540</wp:posOffset>
              </wp:positionH>
              <wp:positionV relativeFrom="paragraph">
                <wp:posOffset>544300</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3228F43" id="Retângulo: Cantos Superiores Arredondados 39" o:spid="_x0000_s1026" style="position:absolute;margin-left:-.2pt;margin-top:42.85pt;width:595.25pt;height:7.35pt;rotation:180;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o9CvuAAAAAJAQAADwAAAGRycy9kb3ducmV2LnhtbEyPwU7DMBBE70j8g7VI3Fo7&#10;UGibxqkQAnGgF0IPHLfJNo6I11Hspmm/HvdUbrOa0czbbD3aVgzU+8axhmSqQBCXrmq41rD9fp8s&#10;QPiAXGHrmDScyMM6v73JMK3ckb9oKEItYgn7FDWYELpUSl8asuinriOO3t71FkM8+1pWPR5juW3l&#10;g1LP0mLDccFgR6+Gyt/iYDV8lsNHtz0bnDdv5vRjHjfFeb/R+v5ufFmBCDSGaxgu+BEd8si0cweu&#10;vGg1TGYxqGHxNAdxsZOlSkDsolJqBjLP5P8P8j8AAAD//wMAUEsBAi0AFAAGAAgAAAAhALaDOJL+&#10;AAAA4QEAABMAAAAAAAAAAAAAAAAAAAAAAFtDb250ZW50X1R5cGVzXS54bWxQSwECLQAUAAYACAAA&#10;ACEAOP0h/9YAAACUAQAACwAAAAAAAAAAAAAAAAAvAQAAX3JlbHMvLnJlbHNQSwECLQAUAAYACAAA&#10;ACEA2B0GtPkCAAB/BgAADgAAAAAAAAAAAAAAAAAuAgAAZHJzL2Uyb0RvYy54bWxQSwECLQAUAAYA&#10;CAAAACEASo9CvuAAAAAJAQAADwAAAAAAAAAAAAAAAABTBQAAZHJzL2Rvd25yZXYueG1sUEsFBgAA&#10;AAAEAAQA8wAAAGAGAAAAAA==&#10;" path="m,l7559675,r,l7559675,46673v,25777,-20896,46673,-46673,46673l46673,93345c20896,93345,,72449,,46672l,,,xe" fillcolor="#08306b" stroked="f" strokeweight="1pt">
              <v:fill color2="#0a6aca" angle="90" focus="100%" type="gradient">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00A36B5E" w:rsidRPr="00FC318D">
          <w:fldChar w:fldCharType="begin"/>
        </w:r>
        <w:r w:rsidR="00A36B5E" w:rsidRPr="00FC318D">
          <w:instrText xml:space="preserve"> PAGE   \* MERGEFORMAT </w:instrText>
        </w:r>
        <w:r w:rsidR="00A36B5E" w:rsidRPr="00FC318D">
          <w:fldChar w:fldCharType="separate"/>
        </w:r>
        <w:r w:rsidR="00A36B5E" w:rsidRPr="00FC318D">
          <w:t>2</w:t>
        </w:r>
        <w:r w:rsidR="00A36B5E" w:rsidRPr="00FC318D">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C92C76" w14:textId="77777777" w:rsidR="00FE544C" w:rsidRPr="00FC318D" w:rsidRDefault="00FE544C" w:rsidP="00940100">
      <w:pPr>
        <w:spacing w:after="0" w:line="240" w:lineRule="auto"/>
      </w:pPr>
      <w:r w:rsidRPr="00FC318D">
        <w:separator/>
      </w:r>
    </w:p>
  </w:footnote>
  <w:footnote w:type="continuationSeparator" w:id="0">
    <w:p w14:paraId="005A7FDE" w14:textId="77777777" w:rsidR="00FE544C" w:rsidRPr="00FC318D" w:rsidRDefault="00FE544C" w:rsidP="00940100">
      <w:pPr>
        <w:spacing w:after="0" w:line="240" w:lineRule="auto"/>
      </w:pPr>
      <w:r w:rsidRPr="00FC318D">
        <w:continuationSeparator/>
      </w:r>
    </w:p>
  </w:footnote>
  <w:footnote w:type="continuationNotice" w:id="1">
    <w:p w14:paraId="33679125" w14:textId="77777777" w:rsidR="00F7155F" w:rsidRDefault="00F7155F">
      <w:pPr>
        <w:spacing w:after="0" w:line="240" w:lineRule="auto"/>
      </w:pPr>
    </w:p>
  </w:footnote>
  <w:footnote w:id="2">
    <w:p w14:paraId="57CBE74C" w14:textId="0945B2DE" w:rsidR="00B02EF3" w:rsidRPr="00FC318D" w:rsidRDefault="00123B88" w:rsidP="00123B88">
      <w:r w:rsidRPr="00FC318D">
        <w:rPr>
          <w:rStyle w:val="FootnoteReference"/>
        </w:rPr>
        <w:footnoteRef/>
      </w:r>
      <w:r w:rsidRPr="00FC318D">
        <w:t xml:space="preserve"> </w:t>
      </w:r>
      <w:r w:rsidR="00FC318D" w:rsidRPr="00FC318D">
        <w:rPr>
          <w:b/>
          <w:bCs/>
        </w:rPr>
        <w:t>GitHub</w:t>
      </w:r>
      <w:r w:rsidRPr="00FC318D">
        <w:rPr>
          <w:b/>
          <w:bCs/>
        </w:rPr>
        <w:t xml:space="preserve"> Project Repository:</w:t>
      </w:r>
      <w:r w:rsidRPr="00FC318D">
        <w:t xml:space="preserve"> github.com/Silvestre17/ML_24.25_Project_Group33</w:t>
      </w:r>
    </w:p>
    <w:p w14:paraId="0ACBAD43" w14:textId="11D445E2" w:rsidR="00123B88" w:rsidRPr="00FC318D" w:rsidRDefault="00123B88">
      <w:pPr>
        <w:pStyle w:val="FootnoteText"/>
      </w:pPr>
    </w:p>
  </w:footnote>
  <w:footnote w:id="3">
    <w:p w14:paraId="71A4D829" w14:textId="77777777" w:rsidR="00EC1891" w:rsidRDefault="00EC1891" w:rsidP="00EC1891">
      <w:pPr>
        <w:pStyle w:val="FootnoteText"/>
        <w:rPr>
          <w:lang w:val="pt-BR"/>
        </w:rPr>
      </w:pPr>
      <w:r w:rsidRPr="00FC318D">
        <w:rPr>
          <w:rStyle w:val="FootnoteCharacters"/>
        </w:rPr>
        <w:footnoteRef/>
      </w:r>
      <w:r w:rsidRPr="00FC318D">
        <w:rPr>
          <w:color w:val="5C666C"/>
        </w:rPr>
        <w:t xml:space="preserve">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E02ED" w14:textId="6C508E89" w:rsidR="00E8743C" w:rsidRPr="00FC318D" w:rsidRDefault="004C515B">
    <w:pPr>
      <w:pStyle w:val="Header"/>
    </w:pPr>
    <w:r w:rsidRPr="00FC318D">
      <w:rPr>
        <w:b/>
        <w:bCs/>
        <w:noProof/>
        <w:sz w:val="32"/>
        <w:szCs w:val="32"/>
      </w:rPr>
      <mc:AlternateContent>
        <mc:Choice Requires="wps">
          <w:drawing>
            <wp:anchor distT="0" distB="0" distL="114300" distR="114300" simplePos="0" relativeHeight="251658240" behindDoc="1" locked="0" layoutInCell="1" allowOverlap="1" wp14:anchorId="6979023F" wp14:editId="36FB4519">
              <wp:simplePos x="0" y="0"/>
              <wp:positionH relativeFrom="page">
                <wp:posOffset>0</wp:posOffset>
              </wp:positionH>
              <wp:positionV relativeFrom="paragraph">
                <wp:posOffset>-478260</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B090046" id="Retângulo: Cantos Superiores Arredondados 250979714" o:spid="_x0000_s1026" style="position:absolute;margin-left:0;margin-top:-37.65pt;width:595.3pt;height:7.3pt;rotation:180;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qBQn2NwAAAAJAQAADwAAAGRycy9kb3ducmV2LnhtbEyPzW7CMBCE75X6DtYi9QY2/QmQ&#10;xkEVVY89FJC4LvE2jojXUexA2qevOZXj7KxmvinWo2vFmfrQeNYwnykQxJU3Ddca9ruP6RJEiMgG&#10;W8+k4YcCrMv7uwJz4y/8RedtrEUK4ZCjBhtjl0sZKksOw8x3xMn79r3DmGRfS9PjJYW7Vj4qlUmH&#10;DacGix1tLFWn7eA0DPisDsa973yd4a8d3We14aj1w2R8ewURaYz/z3DFT+hQJqajH9gE0WpIQ6KG&#10;6eLlCcTVnq9UBuKYTplagCwLebug/AMAAP//AwBQSwECLQAUAAYACAAAACEAtoM4kv4AAADhAQAA&#10;EwAAAAAAAAAAAAAAAAAAAAAAW0NvbnRlbnRfVHlwZXNdLnhtbFBLAQItABQABgAIAAAAIQA4/SH/&#10;1gAAAJQBAAALAAAAAAAAAAAAAAAAAC8BAABfcmVscy8ucmVsc1BLAQItABQABgAIAAAAIQAu8dYE&#10;9gIAAIkGAAAOAAAAAAAAAAAAAAAAAC4CAABkcnMvZTJvRG9jLnhtbFBLAQItABQABgAIAAAAIQCo&#10;FCfY3AAAAAkBAAAPAAAAAAAAAAAAAAAAAFAFAABkcnMvZG93bnJldi54bWxQSwUGAAAAAAQABADz&#10;AAAAWQYAAAAA&#10;" path="m,l7560000,r,l7560000,46495v,25678,-20817,46495,-46495,46495l46495,92990c20817,92990,,72173,,46495l,,,xe" fillcolor="#08306b" stroked="f" strokeweight="1pt">
              <v:fill color2="#0a6aca" angle="90" focus="100%" type="gradient">
                <o:fill v:ext="view" type="gradientUnscaled"/>
              </v:fill>
              <v:stroke joinstyle="miter"/>
              <v:path arrowok="t" o:connecttype="custom" o:connectlocs="0,0;7560000,0;7560000,0;7560000,46495;7513505,92990;46495,92990;0,46495;0,0;0,0" o:connectangles="0,0,0,0,0,0,0,0,0"/>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03E0E84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e Filipe Gomes Silvestre">
    <w15:presenceInfo w15:providerId="AD" w15:userId="S::20240502@novaims.unl.pt::f66f23eb-cc03-48a9-b3fb-96ac543531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9"/>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1B3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116DE"/>
    <w:rsid w:val="00122702"/>
    <w:rsid w:val="00123B88"/>
    <w:rsid w:val="00125A77"/>
    <w:rsid w:val="00126667"/>
    <w:rsid w:val="00132A2D"/>
    <w:rsid w:val="001358FA"/>
    <w:rsid w:val="00142001"/>
    <w:rsid w:val="00142179"/>
    <w:rsid w:val="001465AF"/>
    <w:rsid w:val="00154C1A"/>
    <w:rsid w:val="0016194B"/>
    <w:rsid w:val="001678ED"/>
    <w:rsid w:val="00185A23"/>
    <w:rsid w:val="001A1BC2"/>
    <w:rsid w:val="001A747B"/>
    <w:rsid w:val="001B3C35"/>
    <w:rsid w:val="001B7C77"/>
    <w:rsid w:val="001E1ACE"/>
    <w:rsid w:val="001F2ECA"/>
    <w:rsid w:val="002015B2"/>
    <w:rsid w:val="002016BF"/>
    <w:rsid w:val="00221E36"/>
    <w:rsid w:val="002229DC"/>
    <w:rsid w:val="00224EB6"/>
    <w:rsid w:val="00226E1D"/>
    <w:rsid w:val="00227627"/>
    <w:rsid w:val="00241BF0"/>
    <w:rsid w:val="00242998"/>
    <w:rsid w:val="00254C59"/>
    <w:rsid w:val="002623CC"/>
    <w:rsid w:val="00277F31"/>
    <w:rsid w:val="00282A2B"/>
    <w:rsid w:val="00287004"/>
    <w:rsid w:val="00295E2F"/>
    <w:rsid w:val="00296AAC"/>
    <w:rsid w:val="002A4417"/>
    <w:rsid w:val="002C1849"/>
    <w:rsid w:val="002D370B"/>
    <w:rsid w:val="002D546A"/>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A6550"/>
    <w:rsid w:val="003B2582"/>
    <w:rsid w:val="003B7499"/>
    <w:rsid w:val="003C3EFB"/>
    <w:rsid w:val="003D2664"/>
    <w:rsid w:val="003E0368"/>
    <w:rsid w:val="003E6C69"/>
    <w:rsid w:val="003F25C1"/>
    <w:rsid w:val="003F6807"/>
    <w:rsid w:val="00400B1B"/>
    <w:rsid w:val="00407941"/>
    <w:rsid w:val="00412A91"/>
    <w:rsid w:val="00413935"/>
    <w:rsid w:val="00422D81"/>
    <w:rsid w:val="00424861"/>
    <w:rsid w:val="00436CC6"/>
    <w:rsid w:val="004511FA"/>
    <w:rsid w:val="00460FA3"/>
    <w:rsid w:val="0046652A"/>
    <w:rsid w:val="00476654"/>
    <w:rsid w:val="0048229B"/>
    <w:rsid w:val="00491292"/>
    <w:rsid w:val="004A4CCC"/>
    <w:rsid w:val="004C515B"/>
    <w:rsid w:val="004D67B3"/>
    <w:rsid w:val="004F4B92"/>
    <w:rsid w:val="004F53C3"/>
    <w:rsid w:val="00500AE7"/>
    <w:rsid w:val="00500DF0"/>
    <w:rsid w:val="00505F32"/>
    <w:rsid w:val="00507081"/>
    <w:rsid w:val="005075BB"/>
    <w:rsid w:val="0051230D"/>
    <w:rsid w:val="00535A15"/>
    <w:rsid w:val="00547199"/>
    <w:rsid w:val="00555273"/>
    <w:rsid w:val="0057335B"/>
    <w:rsid w:val="005812FC"/>
    <w:rsid w:val="0058151B"/>
    <w:rsid w:val="00585C9C"/>
    <w:rsid w:val="005932C4"/>
    <w:rsid w:val="005A4BB4"/>
    <w:rsid w:val="005A646F"/>
    <w:rsid w:val="005B1C5D"/>
    <w:rsid w:val="005B325A"/>
    <w:rsid w:val="005D01A7"/>
    <w:rsid w:val="005D5CA1"/>
    <w:rsid w:val="005E06B0"/>
    <w:rsid w:val="005E168B"/>
    <w:rsid w:val="005E2FB1"/>
    <w:rsid w:val="005F0F7E"/>
    <w:rsid w:val="005F2AF5"/>
    <w:rsid w:val="00624E21"/>
    <w:rsid w:val="00631235"/>
    <w:rsid w:val="006673FC"/>
    <w:rsid w:val="00667F6F"/>
    <w:rsid w:val="00691771"/>
    <w:rsid w:val="00695A93"/>
    <w:rsid w:val="006A3709"/>
    <w:rsid w:val="006B0E39"/>
    <w:rsid w:val="006B475D"/>
    <w:rsid w:val="006B75D7"/>
    <w:rsid w:val="006D1FB1"/>
    <w:rsid w:val="006D6916"/>
    <w:rsid w:val="006E14D5"/>
    <w:rsid w:val="006E3FD5"/>
    <w:rsid w:val="006E54A8"/>
    <w:rsid w:val="006F20E3"/>
    <w:rsid w:val="006F56BA"/>
    <w:rsid w:val="00737574"/>
    <w:rsid w:val="0073773A"/>
    <w:rsid w:val="007405D9"/>
    <w:rsid w:val="0074275B"/>
    <w:rsid w:val="00742F2B"/>
    <w:rsid w:val="00744463"/>
    <w:rsid w:val="00747A25"/>
    <w:rsid w:val="007503DB"/>
    <w:rsid w:val="007631AF"/>
    <w:rsid w:val="007647AB"/>
    <w:rsid w:val="00765622"/>
    <w:rsid w:val="0077060A"/>
    <w:rsid w:val="00771AC3"/>
    <w:rsid w:val="00771D7F"/>
    <w:rsid w:val="00774B57"/>
    <w:rsid w:val="00781D93"/>
    <w:rsid w:val="00786390"/>
    <w:rsid w:val="007944CF"/>
    <w:rsid w:val="007B19F5"/>
    <w:rsid w:val="007B2872"/>
    <w:rsid w:val="007C2377"/>
    <w:rsid w:val="007D1776"/>
    <w:rsid w:val="007F0649"/>
    <w:rsid w:val="007F5973"/>
    <w:rsid w:val="008111C0"/>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9258B"/>
    <w:rsid w:val="00896219"/>
    <w:rsid w:val="008A22CC"/>
    <w:rsid w:val="008A43A4"/>
    <w:rsid w:val="008A584B"/>
    <w:rsid w:val="008A72EE"/>
    <w:rsid w:val="008B47F8"/>
    <w:rsid w:val="008B5906"/>
    <w:rsid w:val="008C0083"/>
    <w:rsid w:val="008C15C0"/>
    <w:rsid w:val="008D7987"/>
    <w:rsid w:val="008E7A8A"/>
    <w:rsid w:val="009024BE"/>
    <w:rsid w:val="00906560"/>
    <w:rsid w:val="00920342"/>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E7846"/>
    <w:rsid w:val="009F0F4C"/>
    <w:rsid w:val="009F221E"/>
    <w:rsid w:val="009F3238"/>
    <w:rsid w:val="009F711C"/>
    <w:rsid w:val="00A00D17"/>
    <w:rsid w:val="00A10463"/>
    <w:rsid w:val="00A10CE4"/>
    <w:rsid w:val="00A11499"/>
    <w:rsid w:val="00A1436C"/>
    <w:rsid w:val="00A15D3B"/>
    <w:rsid w:val="00A2125A"/>
    <w:rsid w:val="00A22B30"/>
    <w:rsid w:val="00A30B3E"/>
    <w:rsid w:val="00A31A0B"/>
    <w:rsid w:val="00A3448A"/>
    <w:rsid w:val="00A36B5E"/>
    <w:rsid w:val="00A36DEC"/>
    <w:rsid w:val="00A37357"/>
    <w:rsid w:val="00A425F9"/>
    <w:rsid w:val="00A56263"/>
    <w:rsid w:val="00A57691"/>
    <w:rsid w:val="00A64914"/>
    <w:rsid w:val="00A713ED"/>
    <w:rsid w:val="00A71D26"/>
    <w:rsid w:val="00A75F0F"/>
    <w:rsid w:val="00A77EE4"/>
    <w:rsid w:val="00A81500"/>
    <w:rsid w:val="00A82FCA"/>
    <w:rsid w:val="00A96FDB"/>
    <w:rsid w:val="00AA43EB"/>
    <w:rsid w:val="00AA4A0B"/>
    <w:rsid w:val="00AA751D"/>
    <w:rsid w:val="00AC3620"/>
    <w:rsid w:val="00AC4876"/>
    <w:rsid w:val="00AD577C"/>
    <w:rsid w:val="00AE3254"/>
    <w:rsid w:val="00AF158A"/>
    <w:rsid w:val="00AF4118"/>
    <w:rsid w:val="00AF4AAA"/>
    <w:rsid w:val="00AF6C5E"/>
    <w:rsid w:val="00B0084D"/>
    <w:rsid w:val="00B02EF3"/>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37BA"/>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26BA"/>
    <w:rsid w:val="00CB69DF"/>
    <w:rsid w:val="00CC192B"/>
    <w:rsid w:val="00CC3450"/>
    <w:rsid w:val="00CD1360"/>
    <w:rsid w:val="00CE335C"/>
    <w:rsid w:val="00CE4506"/>
    <w:rsid w:val="00CE4B33"/>
    <w:rsid w:val="00CE6C06"/>
    <w:rsid w:val="00CE79F8"/>
    <w:rsid w:val="00CF2137"/>
    <w:rsid w:val="00D00D11"/>
    <w:rsid w:val="00D22157"/>
    <w:rsid w:val="00D34CD3"/>
    <w:rsid w:val="00D36591"/>
    <w:rsid w:val="00D45735"/>
    <w:rsid w:val="00D4604C"/>
    <w:rsid w:val="00D55CAA"/>
    <w:rsid w:val="00D66D45"/>
    <w:rsid w:val="00D67815"/>
    <w:rsid w:val="00D750F6"/>
    <w:rsid w:val="00D770ED"/>
    <w:rsid w:val="00D77BFC"/>
    <w:rsid w:val="00D84FBF"/>
    <w:rsid w:val="00D85C55"/>
    <w:rsid w:val="00D922BC"/>
    <w:rsid w:val="00D93779"/>
    <w:rsid w:val="00D95212"/>
    <w:rsid w:val="00D97987"/>
    <w:rsid w:val="00DA6F86"/>
    <w:rsid w:val="00DA75D4"/>
    <w:rsid w:val="00DC38B1"/>
    <w:rsid w:val="00DC6873"/>
    <w:rsid w:val="00DD3739"/>
    <w:rsid w:val="00DE2973"/>
    <w:rsid w:val="00DE5990"/>
    <w:rsid w:val="00DF0CE7"/>
    <w:rsid w:val="00E16087"/>
    <w:rsid w:val="00E21671"/>
    <w:rsid w:val="00E2449C"/>
    <w:rsid w:val="00E25CB9"/>
    <w:rsid w:val="00E27C19"/>
    <w:rsid w:val="00E32718"/>
    <w:rsid w:val="00E37F79"/>
    <w:rsid w:val="00E40B2E"/>
    <w:rsid w:val="00E462F5"/>
    <w:rsid w:val="00E50CD6"/>
    <w:rsid w:val="00E54245"/>
    <w:rsid w:val="00E5642E"/>
    <w:rsid w:val="00E577F8"/>
    <w:rsid w:val="00E6273C"/>
    <w:rsid w:val="00E85C2F"/>
    <w:rsid w:val="00E86386"/>
    <w:rsid w:val="00E8743C"/>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255D"/>
    <w:rsid w:val="00EF6C19"/>
    <w:rsid w:val="00F13581"/>
    <w:rsid w:val="00F1488F"/>
    <w:rsid w:val="00F2339C"/>
    <w:rsid w:val="00F257CF"/>
    <w:rsid w:val="00F36796"/>
    <w:rsid w:val="00F409E6"/>
    <w:rsid w:val="00F60217"/>
    <w:rsid w:val="00F6333E"/>
    <w:rsid w:val="00F7155F"/>
    <w:rsid w:val="00F7684E"/>
    <w:rsid w:val="00F76D13"/>
    <w:rsid w:val="00F87E70"/>
    <w:rsid w:val="00F941A2"/>
    <w:rsid w:val="00FA3E0A"/>
    <w:rsid w:val="00FC318D"/>
    <w:rsid w:val="00FD08DA"/>
    <w:rsid w:val="00FD31D3"/>
    <w:rsid w:val="00FE1F0A"/>
    <w:rsid w:val="00FE544C"/>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732E7F79-36C0-4DF8-B7BE-A9393D382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7BA"/>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CB26BA"/>
    <w:pPr>
      <w:keepNext/>
      <w:keepLines/>
      <w:numPr>
        <w:numId w:val="1"/>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535A15"/>
    <w:pPr>
      <w:keepNext/>
      <w:keepLines/>
      <w:numPr>
        <w:ilvl w:val="1"/>
        <w:numId w:val="1"/>
      </w:numPr>
      <w:spacing w:before="200" w:line="312" w:lineRule="auto"/>
      <w:ind w:left="426"/>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B26BA"/>
    <w:rPr>
      <w:rFonts w:eastAsia="Times New Roman"/>
      <w:b/>
      <w:bCs/>
      <w:caps/>
      <w:color w:val="5C666C"/>
      <w:sz w:val="28"/>
      <w:szCs w:val="28"/>
      <w:lang w:val="en-US"/>
    </w:rPr>
  </w:style>
  <w:style w:type="character" w:customStyle="1" w:styleId="Heading2Char">
    <w:name w:val="Heading 2 Char"/>
    <w:link w:val="Heading2"/>
    <w:uiPriority w:val="9"/>
    <w:rsid w:val="00535A15"/>
    <w:rPr>
      <w:rFonts w:eastAsia="Times New Roman"/>
      <w:b/>
      <w:bCs/>
      <w:sz w:val="26"/>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paragraph" w:styleId="EndnoteText">
    <w:name w:val="endnote text"/>
    <w:basedOn w:val="Normal"/>
    <w:link w:val="EndnoteTextChar"/>
    <w:uiPriority w:val="99"/>
    <w:semiHidden/>
    <w:unhideWhenUsed/>
    <w:rsid w:val="005815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51B"/>
    <w:rPr>
      <w:lang w:val="en-US" w:eastAsia="en-US"/>
    </w:rPr>
  </w:style>
  <w:style w:type="character" w:styleId="EndnoteReference">
    <w:name w:val="endnote reference"/>
    <w:basedOn w:val="DefaultParagraphFont"/>
    <w:uiPriority w:val="99"/>
    <w:semiHidden/>
    <w:unhideWhenUsed/>
    <w:rsid w:val="0058151B"/>
    <w:rPr>
      <w:vertAlign w:val="superscript"/>
    </w:rPr>
  </w:style>
  <w:style w:type="character" w:styleId="CommentReference">
    <w:name w:val="annotation reference"/>
    <w:basedOn w:val="DefaultParagraphFont"/>
    <w:uiPriority w:val="99"/>
    <w:semiHidden/>
    <w:unhideWhenUsed/>
    <w:rsid w:val="00AF6C5E"/>
    <w:rPr>
      <w:sz w:val="16"/>
      <w:szCs w:val="16"/>
    </w:rPr>
  </w:style>
  <w:style w:type="table" w:customStyle="1" w:styleId="NOVAIMSTableStyle">
    <w:name w:val=".NOVAIMS Table Style"/>
    <w:basedOn w:val="TableNormal"/>
    <w:uiPriority w:val="99"/>
    <w:rsid w:val="006F56BA"/>
    <w:pPr>
      <w:spacing w:line="276" w:lineRule="auto"/>
      <w:jc w:val="center"/>
    </w:pPr>
    <w:rPr>
      <w:rFonts w:asciiTheme="minorHAnsi" w:hAnsiTheme="minorHAnsi"/>
      <w:sz w:val="22"/>
    </w:rPr>
    <w:tblPr>
      <w:jc w:val="center"/>
      <w:tblBorders>
        <w:bottom w:val="single" w:sz="18" w:space="0" w:color="auto"/>
        <w:insideH w:val="single" w:sz="4" w:space="0" w:color="auto"/>
      </w:tblBorders>
    </w:tblPr>
    <w:trPr>
      <w:jc w:val="center"/>
    </w:trPr>
    <w:tcPr>
      <w:vAlign w:val="center"/>
    </w:tcPr>
    <w:tblStylePr w:type="firstRow">
      <w:pPr>
        <w:jc w:val="center"/>
      </w:pPr>
      <w:rPr>
        <w:b/>
      </w:rPr>
      <w:tblPr/>
      <w:tcPr>
        <w:tcBorders>
          <w:top w:val="single" w:sz="18" w:space="0" w:color="auto"/>
          <w:bottom w:val="single" w:sz="18" w:space="0" w:color="auto"/>
        </w:tcBorders>
      </w:tcPr>
    </w:tblStylePr>
    <w:tblStylePr w:type="lastRow">
      <w:tblPr/>
      <w:tcPr>
        <w:tcBorders>
          <w:bottom w:val="single" w:sz="18" w:space="0" w:color="auto"/>
          <w:insideH w:val="nil"/>
        </w:tcBorders>
      </w:tcPr>
    </w:tblStylePr>
    <w:tblStylePr w:type="seCell">
      <w:tblPr/>
      <w:tcPr>
        <w:tcBorders>
          <w:bottom w:val="single" w:sz="18" w:space="0" w:color="auto"/>
        </w:tcBorders>
      </w:tcPr>
    </w:tblStylePr>
    <w:tblStylePr w:type="swCell">
      <w:tblPr/>
      <w:tcPr>
        <w:tcBorders>
          <w:bottom w:val="single" w:sz="18" w:space="0" w:color="auto"/>
        </w:tcBorders>
      </w:tcPr>
    </w:tblStylePr>
  </w:style>
  <w:style w:type="paragraph" w:styleId="CommentText">
    <w:name w:val="annotation text"/>
    <w:basedOn w:val="Normal"/>
    <w:link w:val="CommentTextChar"/>
    <w:uiPriority w:val="99"/>
    <w:unhideWhenUsed/>
    <w:rsid w:val="00AF6C5E"/>
    <w:pPr>
      <w:spacing w:line="240" w:lineRule="auto"/>
    </w:pPr>
    <w:rPr>
      <w:sz w:val="20"/>
      <w:szCs w:val="20"/>
    </w:rPr>
  </w:style>
  <w:style w:type="character" w:customStyle="1" w:styleId="CommentTextChar">
    <w:name w:val="Comment Text Char"/>
    <w:basedOn w:val="DefaultParagraphFont"/>
    <w:link w:val="CommentText"/>
    <w:uiPriority w:val="99"/>
    <w:rsid w:val="00AF6C5E"/>
    <w:rPr>
      <w:lang w:val="en-US" w:eastAsia="en-US"/>
    </w:rPr>
  </w:style>
  <w:style w:type="paragraph" w:styleId="CommentSubject">
    <w:name w:val="annotation subject"/>
    <w:basedOn w:val="CommentText"/>
    <w:next w:val="CommentText"/>
    <w:link w:val="CommentSubjectChar"/>
    <w:uiPriority w:val="99"/>
    <w:semiHidden/>
    <w:unhideWhenUsed/>
    <w:rsid w:val="00AF6C5E"/>
    <w:rPr>
      <w:b/>
      <w:bCs/>
    </w:rPr>
  </w:style>
  <w:style w:type="character" w:customStyle="1" w:styleId="CommentSubjectChar">
    <w:name w:val="Comment Subject Char"/>
    <w:basedOn w:val="CommentTextChar"/>
    <w:link w:val="CommentSubject"/>
    <w:uiPriority w:val="99"/>
    <w:semiHidden/>
    <w:rsid w:val="00AF6C5E"/>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822552955">
      <w:bodyDiv w:val="1"/>
      <w:marLeft w:val="0"/>
      <w:marRight w:val="0"/>
      <w:marTop w:val="0"/>
      <w:marBottom w:val="0"/>
      <w:divBdr>
        <w:top w:val="none" w:sz="0" w:space="0" w:color="auto"/>
        <w:left w:val="none" w:sz="0" w:space="0" w:color="auto"/>
        <w:bottom w:val="none" w:sz="0" w:space="0" w:color="auto"/>
        <w:right w:val="none" w:sz="0" w:space="0" w:color="auto"/>
      </w:divBdr>
      <w:divsChild>
        <w:div w:id="1600605050">
          <w:marLeft w:val="0"/>
          <w:marRight w:val="0"/>
          <w:marTop w:val="0"/>
          <w:marBottom w:val="0"/>
          <w:divBdr>
            <w:top w:val="none" w:sz="0" w:space="0" w:color="auto"/>
            <w:left w:val="none" w:sz="0" w:space="0" w:color="auto"/>
            <w:bottom w:val="none" w:sz="0" w:space="0" w:color="auto"/>
            <w:right w:val="none" w:sz="0" w:space="0" w:color="auto"/>
          </w:divBdr>
          <w:divsChild>
            <w:div w:id="18362799">
              <w:marLeft w:val="0"/>
              <w:marRight w:val="0"/>
              <w:marTop w:val="0"/>
              <w:marBottom w:val="0"/>
              <w:divBdr>
                <w:top w:val="none" w:sz="0" w:space="0" w:color="auto"/>
                <w:left w:val="none" w:sz="0" w:space="0" w:color="auto"/>
                <w:bottom w:val="none" w:sz="0" w:space="0" w:color="auto"/>
                <w:right w:val="none" w:sz="0" w:space="0" w:color="auto"/>
              </w:divBdr>
            </w:div>
            <w:div w:id="658726576">
              <w:marLeft w:val="0"/>
              <w:marRight w:val="0"/>
              <w:marTop w:val="0"/>
              <w:marBottom w:val="0"/>
              <w:divBdr>
                <w:top w:val="none" w:sz="0" w:space="0" w:color="auto"/>
                <w:left w:val="none" w:sz="0" w:space="0" w:color="auto"/>
                <w:bottom w:val="none" w:sz="0" w:space="0" w:color="auto"/>
                <w:right w:val="none" w:sz="0" w:space="0" w:color="auto"/>
              </w:divBdr>
            </w:div>
            <w:div w:id="732512103">
              <w:marLeft w:val="0"/>
              <w:marRight w:val="0"/>
              <w:marTop w:val="0"/>
              <w:marBottom w:val="0"/>
              <w:divBdr>
                <w:top w:val="none" w:sz="0" w:space="0" w:color="auto"/>
                <w:left w:val="none" w:sz="0" w:space="0" w:color="auto"/>
                <w:bottom w:val="none" w:sz="0" w:space="0" w:color="auto"/>
                <w:right w:val="none" w:sz="0" w:space="0" w:color="auto"/>
              </w:divBdr>
            </w:div>
            <w:div w:id="1455515051">
              <w:marLeft w:val="0"/>
              <w:marRight w:val="0"/>
              <w:marTop w:val="0"/>
              <w:marBottom w:val="0"/>
              <w:divBdr>
                <w:top w:val="none" w:sz="0" w:space="0" w:color="auto"/>
                <w:left w:val="none" w:sz="0" w:space="0" w:color="auto"/>
                <w:bottom w:val="none" w:sz="0" w:space="0" w:color="auto"/>
                <w:right w:val="none" w:sz="0" w:space="0" w:color="auto"/>
              </w:divBdr>
            </w:div>
            <w:div w:id="1502770438">
              <w:marLeft w:val="0"/>
              <w:marRight w:val="0"/>
              <w:marTop w:val="0"/>
              <w:marBottom w:val="0"/>
              <w:divBdr>
                <w:top w:val="none" w:sz="0" w:space="0" w:color="auto"/>
                <w:left w:val="none" w:sz="0" w:space="0" w:color="auto"/>
                <w:bottom w:val="none" w:sz="0" w:space="0" w:color="auto"/>
                <w:right w:val="none" w:sz="0" w:space="0" w:color="auto"/>
              </w:divBdr>
            </w:div>
            <w:div w:id="171947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43431084">
      <w:bodyDiv w:val="1"/>
      <w:marLeft w:val="0"/>
      <w:marRight w:val="0"/>
      <w:marTop w:val="0"/>
      <w:marBottom w:val="0"/>
      <w:divBdr>
        <w:top w:val="none" w:sz="0" w:space="0" w:color="auto"/>
        <w:left w:val="none" w:sz="0" w:space="0" w:color="auto"/>
        <w:bottom w:val="none" w:sz="0" w:space="0" w:color="auto"/>
        <w:right w:val="none" w:sz="0" w:space="0" w:color="auto"/>
      </w:divBdr>
      <w:divsChild>
        <w:div w:id="261913452">
          <w:marLeft w:val="0"/>
          <w:marRight w:val="0"/>
          <w:marTop w:val="0"/>
          <w:marBottom w:val="0"/>
          <w:divBdr>
            <w:top w:val="none" w:sz="0" w:space="0" w:color="auto"/>
            <w:left w:val="none" w:sz="0" w:space="0" w:color="auto"/>
            <w:bottom w:val="none" w:sz="0" w:space="0" w:color="auto"/>
            <w:right w:val="none" w:sz="0" w:space="0" w:color="auto"/>
          </w:divBdr>
          <w:divsChild>
            <w:div w:id="613441115">
              <w:marLeft w:val="0"/>
              <w:marRight w:val="0"/>
              <w:marTop w:val="0"/>
              <w:marBottom w:val="0"/>
              <w:divBdr>
                <w:top w:val="none" w:sz="0" w:space="0" w:color="auto"/>
                <w:left w:val="none" w:sz="0" w:space="0" w:color="auto"/>
                <w:bottom w:val="none" w:sz="0" w:space="0" w:color="auto"/>
                <w:right w:val="none" w:sz="0" w:space="0" w:color="auto"/>
              </w:divBdr>
            </w:div>
            <w:div w:id="1264454322">
              <w:marLeft w:val="0"/>
              <w:marRight w:val="0"/>
              <w:marTop w:val="0"/>
              <w:marBottom w:val="0"/>
              <w:divBdr>
                <w:top w:val="none" w:sz="0" w:space="0" w:color="auto"/>
                <w:left w:val="none" w:sz="0" w:space="0" w:color="auto"/>
                <w:bottom w:val="none" w:sz="0" w:space="0" w:color="auto"/>
                <w:right w:val="none" w:sz="0" w:space="0" w:color="auto"/>
              </w:divBdr>
            </w:div>
            <w:div w:id="1306593224">
              <w:marLeft w:val="0"/>
              <w:marRight w:val="0"/>
              <w:marTop w:val="0"/>
              <w:marBottom w:val="0"/>
              <w:divBdr>
                <w:top w:val="none" w:sz="0" w:space="0" w:color="auto"/>
                <w:left w:val="none" w:sz="0" w:space="0" w:color="auto"/>
                <w:bottom w:val="none" w:sz="0" w:space="0" w:color="auto"/>
                <w:right w:val="none" w:sz="0" w:space="0" w:color="auto"/>
              </w:divBdr>
            </w:div>
            <w:div w:id="1767924934">
              <w:marLeft w:val="0"/>
              <w:marRight w:val="0"/>
              <w:marTop w:val="0"/>
              <w:marBottom w:val="0"/>
              <w:divBdr>
                <w:top w:val="none" w:sz="0" w:space="0" w:color="auto"/>
                <w:left w:val="none" w:sz="0" w:space="0" w:color="auto"/>
                <w:bottom w:val="none" w:sz="0" w:space="0" w:color="auto"/>
                <w:right w:val="none" w:sz="0" w:space="0" w:color="auto"/>
              </w:divBdr>
            </w:div>
            <w:div w:id="1860964429">
              <w:marLeft w:val="0"/>
              <w:marRight w:val="0"/>
              <w:marTop w:val="0"/>
              <w:marBottom w:val="0"/>
              <w:divBdr>
                <w:top w:val="none" w:sz="0" w:space="0" w:color="auto"/>
                <w:left w:val="none" w:sz="0" w:space="0" w:color="auto"/>
                <w:bottom w:val="none" w:sz="0" w:space="0" w:color="auto"/>
                <w:right w:val="none" w:sz="0" w:space="0" w:color="auto"/>
              </w:divBdr>
            </w:div>
            <w:div w:id="199537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astyle.apa.org/style-grammar-guidelines/references/example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50</cp:revision>
  <dcterms:created xsi:type="dcterms:W3CDTF">2024-09-09T03:53:00Z</dcterms:created>
  <dcterms:modified xsi:type="dcterms:W3CDTF">2024-11-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